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id w:val="-528642595"/>
        <w:docPartObj>
          <w:docPartGallery w:val="Cover Pages"/>
          <w:docPartUnique/>
        </w:docPartObj>
      </w:sdtPr>
      <w:sdtEndPr>
        <w:rPr>
          <w:rFonts w:asciiTheme="majorHAnsi" w:hAnsiTheme="majorHAnsi" w:cstheme="majorHAnsi"/>
          <w:b/>
          <w:bCs/>
          <w:sz w:val="24"/>
          <w:szCs w:val="24"/>
          <w:u w:val="single"/>
        </w:rPr>
      </w:sdtEndPr>
      <w:sdtContent>
        <w:p w:rsidR="00307D80" w:rsidRDefault="00307D80">
          <w:r>
            <w:rPr>
              <w:noProof/>
              <w:lang w:eastAsia="hr-HR"/>
            </w:rPr>
            <mc:AlternateContent>
              <mc:Choice Requires="wps">
                <w:drawing>
                  <wp:anchor distT="0" distB="0" distL="114300" distR="114300" simplePos="0" relativeHeight="251660288" behindDoc="0" locked="0" layoutInCell="1" allowOverlap="1">
                    <wp:simplePos x="0" y="0"/>
                    <wp:positionH relativeFrom="page">
                      <wp:posOffset>1229360</wp:posOffset>
                    </wp:positionH>
                    <wp:positionV relativeFrom="page">
                      <wp:posOffset>1397635</wp:posOffset>
                    </wp:positionV>
                    <wp:extent cx="5753100" cy="525780"/>
                    <wp:effectExtent l="0" t="0" r="10160" b="6350"/>
                    <wp:wrapSquare wrapText="bothSides"/>
                    <wp:docPr id="113" name="Tekstni okvir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73111" w:rsidRDefault="00234F1D">
                                <w:pPr>
                                  <w:pStyle w:val="Bezproreda"/>
                                  <w:jc w:val="right"/>
                                  <w:rPr>
                                    <w:caps/>
                                    <w:color w:val="323E4F" w:themeColor="text2" w:themeShade="BF"/>
                                    <w:sz w:val="52"/>
                                    <w:szCs w:val="52"/>
                                  </w:rPr>
                                </w:pPr>
                                <w:sdt>
                                  <w:sdtPr>
                                    <w:rPr>
                                      <w:caps/>
                                      <w:color w:val="323E4F" w:themeColor="text2" w:themeShade="BF"/>
                                      <w:sz w:val="52"/>
                                      <w:szCs w:val="52"/>
                                    </w:rPr>
                                    <w:alias w:val="Naslov"/>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973111">
                                      <w:rPr>
                                        <w:caps/>
                                        <w:color w:val="323E4F" w:themeColor="text2" w:themeShade="BF"/>
                                        <w:sz w:val="52"/>
                                        <w:szCs w:val="52"/>
                                      </w:rPr>
                                      <w:t>program za mlade grada novske 2019. – 2023.</w:t>
                                    </w:r>
                                  </w:sdtContent>
                                </w:sdt>
                              </w:p>
                              <w:sdt>
                                <w:sdtPr>
                                  <w:rPr>
                                    <w:smallCaps/>
                                    <w:color w:val="44546A" w:themeColor="text2"/>
                                    <w:sz w:val="36"/>
                                    <w:szCs w:val="36"/>
                                  </w:rPr>
                                  <w:alias w:val="Podnaslov"/>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rsidR="00973111" w:rsidRDefault="00973111">
                                    <w:pPr>
                                      <w:pStyle w:val="Bezproreda"/>
                                      <w:jc w:val="right"/>
                                      <w:rPr>
                                        <w:smallCaps/>
                                        <w:color w:val="44546A" w:themeColor="text2"/>
                                        <w:sz w:val="36"/>
                                        <w:szCs w:val="36"/>
                                      </w:rPr>
                                    </w:pPr>
                                    <w:r>
                                      <w:rPr>
                                        <w:smallCaps/>
                                        <w:color w:val="44546A" w:themeColor="text2"/>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kstni okvir 113" o:spid="_x0000_s1026" type="#_x0000_t202" style="position:absolute;margin-left:96.8pt;margin-top:110.05pt;width:453pt;height:41.4pt;z-index:251660288;visibility:visible;mso-wrap-style:square;mso-width-percent:734;mso-height-percent:363;mso-wrap-distance-left:9pt;mso-wrap-distance-top:0;mso-wrap-distance-right:9pt;mso-wrap-distance-bottom:0;mso-position-horizontal:absolute;mso-position-horizontal-relative:page;mso-position-vertical:absolute;mso-position-vertical-relative:page;mso-width-percent:734;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" filled="f" stroked="f" strokeweight=".5pt">
                    <v:textbox inset="0,0,0,0">
                      <w:txbxContent>
                        <w:p w:rsidR="00973111" w:rsidRDefault="00973111">
                          <w:pPr>
                            <w:pStyle w:val="Bezproreda"/>
                            <w:jc w:val="right"/>
                            <w:rPr>
                              <w:caps/>
                              <w:color w:val="323E4F" w:themeColor="text2" w:themeShade="BF"/>
                              <w:sz w:val="52"/>
                              <w:szCs w:val="52"/>
                            </w:rPr>
                          </w:pPr>
                          <w:sdt>
                            <w:sdtPr>
                              <w:rPr>
                                <w:caps/>
                                <w:color w:val="323E4F" w:themeColor="text2" w:themeShade="BF"/>
                                <w:sz w:val="52"/>
                                <w:szCs w:val="52"/>
                              </w:rPr>
                              <w:alias w:val="Naslov"/>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323E4F" w:themeColor="text2" w:themeShade="BF"/>
                                  <w:sz w:val="52"/>
                                  <w:szCs w:val="52"/>
                                </w:rPr>
                                <w:t>program za mlade grada novske 2019. – 2023.</w:t>
                              </w:r>
                            </w:sdtContent>
                          </w:sdt>
                        </w:p>
                        <w:sdt>
                          <w:sdtPr>
                            <w:rPr>
                              <w:smallCaps/>
                              <w:color w:val="44546A" w:themeColor="text2"/>
                              <w:sz w:val="36"/>
                              <w:szCs w:val="36"/>
                            </w:rPr>
                            <w:alias w:val="Podnaslov"/>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p w:rsidR="00973111" w:rsidRDefault="00973111">
                              <w:pPr>
                                <w:pStyle w:val="Bezproreda"/>
                                <w:jc w:val="right"/>
                                <w:rPr>
                                  <w:smallCaps/>
                                  <w:color w:val="44546A" w:themeColor="text2"/>
                                  <w:sz w:val="36"/>
                                  <w:szCs w:val="36"/>
                                </w:rPr>
                              </w:pPr>
                              <w:r>
                                <w:rPr>
                                  <w:smallCaps/>
                                  <w:color w:val="44546A" w:themeColor="text2"/>
                                  <w:sz w:val="36"/>
                                  <w:szCs w:val="36"/>
                                </w:rPr>
                                <w:t xml:space="preserve">     </w:t>
                              </w:r>
                            </w:p>
                          </w:sdtContent>
                        </w:sdt>
                      </w:txbxContent>
                    </v:textbox>
                    <w10:wrap type="square" anchorx="page" anchory="page"/>
                  </v:shape>
                </w:pict>
              </mc:Fallback>
            </mc:AlternateContent>
          </w:r>
        </w:p>
        <w:p w:rsidR="00307D80" w:rsidRDefault="00FC0C22">
          <w:pPr>
            <w:rPr>
              <w:rFonts w:asciiTheme="majorHAnsi" w:hAnsiTheme="majorHAnsi" w:cstheme="majorHAnsi"/>
              <w:b/>
              <w:bCs/>
              <w:sz w:val="24"/>
              <w:szCs w:val="24"/>
              <w:u w:val="single"/>
            </w:rPr>
          </w:pPr>
          <w:r>
            <w:rPr>
              <w:noProof/>
              <w:lang w:eastAsia="hr-HR"/>
            </w:rPr>
            <mc:AlternateContent>
              <mc:Choice Requires="wps">
                <w:drawing>
                  <wp:anchor distT="0" distB="0" distL="114300" distR="114300" simplePos="0" relativeHeight="251661312" behindDoc="0" locked="0" layoutInCell="1" allowOverlap="1">
                    <wp:simplePos x="0" y="0"/>
                    <wp:positionH relativeFrom="column">
                      <wp:posOffset>452755</wp:posOffset>
                    </wp:positionH>
                    <wp:positionV relativeFrom="paragraph">
                      <wp:posOffset>7987030</wp:posOffset>
                    </wp:positionV>
                    <wp:extent cx="5210175" cy="523875"/>
                    <wp:effectExtent l="0" t="0" r="28575" b="28575"/>
                    <wp:wrapNone/>
                    <wp:docPr id="1" name="Tekstni okvir 1"/>
                    <wp:cNvGraphicFramePr/>
                    <a:graphic xmlns:a="http://schemas.openxmlformats.org/drawingml/2006/main">
                      <a:graphicData uri="http://schemas.microsoft.com/office/word/2010/wordprocessingShape">
                        <wps:wsp>
                          <wps:cNvSpPr txBox="1"/>
                          <wps:spPr>
                            <a:xfrm>
                              <a:off x="0" y="0"/>
                              <a:ext cx="5210175" cy="523875"/>
                            </a:xfrm>
                            <a:prstGeom prst="rect">
                              <a:avLst/>
                            </a:prstGeom>
                            <a:solidFill>
                              <a:schemeClr val="lt1"/>
                            </a:solidFill>
                            <a:ln w="6350">
                              <a:solidFill>
                                <a:schemeClr val="bg1"/>
                              </a:solidFill>
                            </a:ln>
                          </wps:spPr>
                          <wps:txbx>
                            <w:txbxContent>
                              <w:p w:rsidR="00973111" w:rsidRPr="00FC0C22" w:rsidRDefault="0086504B" w:rsidP="00FC0C22">
                                <w:pPr>
                                  <w:jc w:val="center"/>
                                  <w:rPr>
                                    <w:sz w:val="28"/>
                                    <w:szCs w:val="28"/>
                                  </w:rPr>
                                </w:pPr>
                                <w:r>
                                  <w:rPr>
                                    <w:sz w:val="28"/>
                                    <w:szCs w:val="28"/>
                                  </w:rPr>
                                  <w:t>rujan</w:t>
                                </w:r>
                                <w:r w:rsidR="00973111" w:rsidRPr="00FC0C22">
                                  <w:rPr>
                                    <w:sz w:val="28"/>
                                    <w:szCs w:val="28"/>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kstni okvir 1" o:spid="_x0000_s1027" type="#_x0000_t202" style="position:absolute;margin-left:35.65pt;margin-top:628.9pt;width:410.25pt;height:41.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" fillcolor="white [3201]" strokecolor="white [3212]" strokeweight=".5pt">
                    <v:textbox>
                      <w:txbxContent>
                        <w:p w:rsidR="00973111" w:rsidRPr="00FC0C22" w:rsidRDefault="0086504B" w:rsidP="00FC0C22">
                          <w:pPr>
                            <w:jc w:val="center"/>
                            <w:rPr>
                              <w:sz w:val="28"/>
                              <w:szCs w:val="28"/>
                            </w:rPr>
                          </w:pPr>
                          <w:r>
                            <w:rPr>
                              <w:sz w:val="28"/>
                              <w:szCs w:val="28"/>
                            </w:rPr>
                            <w:t>rujan</w:t>
                          </w:r>
                          <w:r w:rsidR="00973111" w:rsidRPr="00FC0C22">
                            <w:rPr>
                              <w:sz w:val="28"/>
                              <w:szCs w:val="28"/>
                            </w:rPr>
                            <w:t xml:space="preserve"> 2019.</w:t>
                          </w:r>
                        </w:p>
                      </w:txbxContent>
                    </v:textbox>
                  </v:shape>
                </w:pict>
              </mc:Fallback>
            </mc:AlternateContent>
          </w:r>
          <w:r w:rsidR="00307D80">
            <w:rPr>
              <w:noProof/>
              <w:lang w:eastAsia="hr-HR"/>
            </w:rPr>
            <mc:AlternateContent>
              <mc:Choice Requires="wpg">
                <w:drawing>
                  <wp:anchor distT="0" distB="0" distL="114300" distR="114300" simplePos="0" relativeHeight="251659264" behindDoc="0" locked="0" layoutInCell="1" allowOverlap="1">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upa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accent2">
                                <a:lumMod val="75000"/>
                              </a:schemeClr>
                            </a:solidFill>
                          </wpg:grpSpPr>
                          <wps:wsp>
                            <wps:cNvPr id="115" name="Pravokutnik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Pravokutnik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EB31625" id="Grupa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">
                    <v:rect id="Pravokutni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Pravokutni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o:lock v:ext="edit" aspectratio="t"/>
                    </v:rect>
                    <w10:wrap anchorx="page" anchory="page"/>
                  </v:group>
                </w:pict>
              </mc:Fallback>
            </mc:AlternateContent>
          </w:r>
          <w:r w:rsidR="00307D80">
            <w:rPr>
              <w:rFonts w:asciiTheme="majorHAnsi" w:hAnsiTheme="majorHAnsi" w:cstheme="majorHAnsi"/>
              <w:b/>
              <w:bCs/>
              <w:sz w:val="24"/>
              <w:szCs w:val="24"/>
              <w:u w:val="single"/>
            </w:rPr>
            <w:br w:type="page"/>
          </w:r>
        </w:p>
      </w:sdtContent>
    </w:sdt>
    <w:p w:rsidR="00307D80" w:rsidRPr="0031088B" w:rsidRDefault="00307D80" w:rsidP="0031088B">
      <w:pPr>
        <w:jc w:val="center"/>
        <w:rPr>
          <w:rFonts w:asciiTheme="majorHAnsi" w:hAnsiTheme="majorHAnsi" w:cstheme="majorHAnsi"/>
          <w:b/>
          <w:bCs/>
          <w:sz w:val="24"/>
          <w:szCs w:val="24"/>
          <w:u w:val="single"/>
        </w:rPr>
      </w:pPr>
      <w:r>
        <w:rPr>
          <w:rFonts w:asciiTheme="majorHAnsi" w:hAnsiTheme="majorHAnsi" w:cstheme="majorHAnsi"/>
          <w:b/>
          <w:bCs/>
          <w:sz w:val="24"/>
          <w:szCs w:val="24"/>
          <w:u w:val="single"/>
        </w:rPr>
        <w:lastRenderedPageBreak/>
        <w:t>SADRŽAJ</w:t>
      </w:r>
    </w:p>
    <w:bookmarkStart w:id="1" w:name="_Hlk16489512" w:displacedByCustomXml="next"/>
    <w:sdt>
      <w:sdtPr>
        <w:rPr>
          <w:rFonts w:asciiTheme="minorHAnsi" w:eastAsiaTheme="minorHAnsi" w:hAnsiTheme="minorHAnsi" w:cstheme="minorBidi"/>
          <w:color w:val="auto"/>
          <w:sz w:val="22"/>
          <w:szCs w:val="22"/>
          <w:lang w:eastAsia="en-US"/>
        </w:rPr>
        <w:id w:val="-1566716053"/>
        <w:docPartObj>
          <w:docPartGallery w:val="Table of Contents"/>
          <w:docPartUnique/>
        </w:docPartObj>
      </w:sdtPr>
      <w:sdtEndPr>
        <w:rPr>
          <w:b/>
          <w:bCs/>
        </w:rPr>
      </w:sdtEndPr>
      <w:sdtContent>
        <w:p w:rsidR="0031088B" w:rsidRDefault="00682C7E" w:rsidP="00682C7E">
          <w:pPr>
            <w:pStyle w:val="TOCNaslov"/>
            <w:tabs>
              <w:tab w:val="left" w:pos="1530"/>
            </w:tabs>
          </w:pPr>
          <w:r>
            <w:rPr>
              <w:rFonts w:asciiTheme="minorHAnsi" w:eastAsiaTheme="minorHAnsi" w:hAnsiTheme="minorHAnsi" w:cstheme="minorBidi"/>
              <w:color w:val="auto"/>
              <w:sz w:val="22"/>
              <w:szCs w:val="22"/>
              <w:lang w:eastAsia="en-US"/>
            </w:rPr>
            <w:tab/>
          </w:r>
        </w:p>
        <w:p w:rsidR="0086504B" w:rsidRDefault="0031088B">
          <w:pPr>
            <w:pStyle w:val="Sadraj1"/>
            <w:tabs>
              <w:tab w:val="right" w:leader="dot" w:pos="9062"/>
            </w:tabs>
            <w:rPr>
              <w:rFonts w:eastAsiaTheme="minorEastAsia"/>
              <w:noProof/>
              <w:lang w:eastAsia="hr-HR"/>
            </w:rPr>
          </w:pPr>
          <w:r>
            <w:fldChar w:fldCharType="begin"/>
          </w:r>
          <w:r>
            <w:instrText xml:space="preserve"> TOC \o "1-3" \h \z \u </w:instrText>
          </w:r>
          <w:r>
            <w:fldChar w:fldCharType="separate"/>
          </w:r>
          <w:hyperlink w:anchor="_Toc18483471" w:history="1">
            <w:r w:rsidR="0086504B" w:rsidRPr="00E61BD1">
              <w:rPr>
                <w:rStyle w:val="Hiperveza"/>
                <w:noProof/>
              </w:rPr>
              <w:t>1. UVOD</w:t>
            </w:r>
            <w:r w:rsidR="0086504B">
              <w:rPr>
                <w:noProof/>
                <w:webHidden/>
              </w:rPr>
              <w:tab/>
            </w:r>
            <w:r w:rsidR="0086504B">
              <w:rPr>
                <w:noProof/>
                <w:webHidden/>
              </w:rPr>
              <w:fldChar w:fldCharType="begin"/>
            </w:r>
            <w:r w:rsidR="0086504B">
              <w:rPr>
                <w:noProof/>
                <w:webHidden/>
              </w:rPr>
              <w:instrText xml:space="preserve"> PAGEREF _Toc18483471 \h </w:instrText>
            </w:r>
            <w:r w:rsidR="0086504B">
              <w:rPr>
                <w:noProof/>
                <w:webHidden/>
              </w:rPr>
            </w:r>
            <w:r w:rsidR="0086504B">
              <w:rPr>
                <w:noProof/>
                <w:webHidden/>
              </w:rPr>
              <w:fldChar w:fldCharType="separate"/>
            </w:r>
            <w:r w:rsidR="0086504B">
              <w:rPr>
                <w:noProof/>
                <w:webHidden/>
              </w:rPr>
              <w:t>1</w:t>
            </w:r>
            <w:r w:rsidR="0086504B">
              <w:rPr>
                <w:noProof/>
                <w:webHidden/>
              </w:rPr>
              <w:fldChar w:fldCharType="end"/>
            </w:r>
          </w:hyperlink>
        </w:p>
        <w:p w:rsidR="0086504B" w:rsidRDefault="00234F1D">
          <w:pPr>
            <w:pStyle w:val="Sadraj1"/>
            <w:tabs>
              <w:tab w:val="right" w:leader="dot" w:pos="9062"/>
            </w:tabs>
            <w:rPr>
              <w:rFonts w:eastAsiaTheme="minorEastAsia"/>
              <w:noProof/>
              <w:lang w:eastAsia="hr-HR"/>
            </w:rPr>
          </w:pPr>
          <w:hyperlink w:anchor="_Toc18483472" w:history="1">
            <w:r w:rsidR="0086504B" w:rsidRPr="00E61BD1">
              <w:rPr>
                <w:rStyle w:val="Hiperveza"/>
                <w:noProof/>
              </w:rPr>
              <w:t>2. MLADI U NOVSKOJ I PROCES IZRADE PROGRAMA ZA MLADE GRADA NOVSKE</w:t>
            </w:r>
            <w:r w:rsidR="0086504B">
              <w:rPr>
                <w:noProof/>
                <w:webHidden/>
              </w:rPr>
              <w:tab/>
            </w:r>
            <w:r w:rsidR="0086504B">
              <w:rPr>
                <w:noProof/>
                <w:webHidden/>
              </w:rPr>
              <w:fldChar w:fldCharType="begin"/>
            </w:r>
            <w:r w:rsidR="0086504B">
              <w:rPr>
                <w:noProof/>
                <w:webHidden/>
              </w:rPr>
              <w:instrText xml:space="preserve"> PAGEREF _Toc18483472 \h </w:instrText>
            </w:r>
            <w:r w:rsidR="0086504B">
              <w:rPr>
                <w:noProof/>
                <w:webHidden/>
              </w:rPr>
            </w:r>
            <w:r w:rsidR="0086504B">
              <w:rPr>
                <w:noProof/>
                <w:webHidden/>
              </w:rPr>
              <w:fldChar w:fldCharType="separate"/>
            </w:r>
            <w:r w:rsidR="0086504B">
              <w:rPr>
                <w:noProof/>
                <w:webHidden/>
              </w:rPr>
              <w:t>2</w:t>
            </w:r>
            <w:r w:rsidR="0086504B">
              <w:rPr>
                <w:noProof/>
                <w:webHidden/>
              </w:rPr>
              <w:fldChar w:fldCharType="end"/>
            </w:r>
          </w:hyperlink>
        </w:p>
        <w:p w:rsidR="0086504B" w:rsidRDefault="00234F1D">
          <w:pPr>
            <w:pStyle w:val="Sadraj2"/>
            <w:tabs>
              <w:tab w:val="right" w:leader="dot" w:pos="9062"/>
            </w:tabs>
            <w:rPr>
              <w:rFonts w:eastAsiaTheme="minorEastAsia"/>
              <w:noProof/>
              <w:lang w:eastAsia="hr-HR"/>
            </w:rPr>
          </w:pPr>
          <w:hyperlink w:anchor="_Toc18483473" w:history="1">
            <w:r w:rsidR="0086504B" w:rsidRPr="00E61BD1">
              <w:rPr>
                <w:rStyle w:val="Hiperveza"/>
                <w:noProof/>
              </w:rPr>
              <w:t>2.1. Sažeti pregled prioriteta, mjera i aktivnosti</w:t>
            </w:r>
            <w:r w:rsidR="0086504B">
              <w:rPr>
                <w:noProof/>
                <w:webHidden/>
              </w:rPr>
              <w:tab/>
            </w:r>
            <w:r w:rsidR="0086504B">
              <w:rPr>
                <w:noProof/>
                <w:webHidden/>
              </w:rPr>
              <w:fldChar w:fldCharType="begin"/>
            </w:r>
            <w:r w:rsidR="0086504B">
              <w:rPr>
                <w:noProof/>
                <w:webHidden/>
              </w:rPr>
              <w:instrText xml:space="preserve"> PAGEREF _Toc18483473 \h </w:instrText>
            </w:r>
            <w:r w:rsidR="0086504B">
              <w:rPr>
                <w:noProof/>
                <w:webHidden/>
              </w:rPr>
            </w:r>
            <w:r w:rsidR="0086504B">
              <w:rPr>
                <w:noProof/>
                <w:webHidden/>
              </w:rPr>
              <w:fldChar w:fldCharType="separate"/>
            </w:r>
            <w:r w:rsidR="0086504B">
              <w:rPr>
                <w:noProof/>
                <w:webHidden/>
              </w:rPr>
              <w:t>4</w:t>
            </w:r>
            <w:r w:rsidR="0086504B">
              <w:rPr>
                <w:noProof/>
                <w:webHidden/>
              </w:rPr>
              <w:fldChar w:fldCharType="end"/>
            </w:r>
          </w:hyperlink>
        </w:p>
        <w:p w:rsidR="0086504B" w:rsidRDefault="00234F1D">
          <w:pPr>
            <w:pStyle w:val="Sadraj1"/>
            <w:tabs>
              <w:tab w:val="right" w:leader="dot" w:pos="9062"/>
            </w:tabs>
            <w:rPr>
              <w:rFonts w:eastAsiaTheme="minorEastAsia"/>
              <w:noProof/>
              <w:lang w:eastAsia="hr-HR"/>
            </w:rPr>
          </w:pPr>
          <w:hyperlink w:anchor="_Toc18483474" w:history="1">
            <w:r w:rsidR="0086504B" w:rsidRPr="00E61BD1">
              <w:rPr>
                <w:rStyle w:val="Hiperveza"/>
                <w:noProof/>
              </w:rPr>
              <w:t>3. OPIS PRIORITETA I MJERA PROGRAMA ZA MLADE GRADA NOVSKE 2019.-2021.</w:t>
            </w:r>
            <w:r w:rsidR="0086504B">
              <w:rPr>
                <w:noProof/>
                <w:webHidden/>
              </w:rPr>
              <w:tab/>
            </w:r>
            <w:r w:rsidR="0086504B">
              <w:rPr>
                <w:noProof/>
                <w:webHidden/>
              </w:rPr>
              <w:fldChar w:fldCharType="begin"/>
            </w:r>
            <w:r w:rsidR="0086504B">
              <w:rPr>
                <w:noProof/>
                <w:webHidden/>
              </w:rPr>
              <w:instrText xml:space="preserve"> PAGEREF _Toc18483474 \h </w:instrText>
            </w:r>
            <w:r w:rsidR="0086504B">
              <w:rPr>
                <w:noProof/>
                <w:webHidden/>
              </w:rPr>
            </w:r>
            <w:r w:rsidR="0086504B">
              <w:rPr>
                <w:noProof/>
                <w:webHidden/>
              </w:rPr>
              <w:fldChar w:fldCharType="separate"/>
            </w:r>
            <w:r w:rsidR="0086504B">
              <w:rPr>
                <w:noProof/>
                <w:webHidden/>
              </w:rPr>
              <w:t>10</w:t>
            </w:r>
            <w:r w:rsidR="0086504B">
              <w:rPr>
                <w:noProof/>
                <w:webHidden/>
              </w:rPr>
              <w:fldChar w:fldCharType="end"/>
            </w:r>
          </w:hyperlink>
        </w:p>
        <w:p w:rsidR="0086504B" w:rsidRDefault="00234F1D">
          <w:pPr>
            <w:pStyle w:val="Sadraj2"/>
            <w:tabs>
              <w:tab w:val="right" w:leader="dot" w:pos="9062"/>
            </w:tabs>
            <w:rPr>
              <w:rFonts w:eastAsiaTheme="minorEastAsia"/>
              <w:noProof/>
              <w:lang w:eastAsia="hr-HR"/>
            </w:rPr>
          </w:pPr>
          <w:hyperlink w:anchor="_Toc18483475" w:history="1">
            <w:r w:rsidR="0086504B" w:rsidRPr="00E61BD1">
              <w:rPr>
                <w:rStyle w:val="Hiperveza"/>
                <w:rFonts w:cstheme="majorHAnsi"/>
                <w:noProof/>
              </w:rPr>
              <w:t xml:space="preserve">PRIORITET 1: </w:t>
            </w:r>
            <w:r w:rsidR="0086504B" w:rsidRPr="00E61BD1">
              <w:rPr>
                <w:rStyle w:val="Hiperveza"/>
                <w:noProof/>
              </w:rPr>
              <w:t>Obrazovanje i cjeloživotno učenje</w:t>
            </w:r>
            <w:r w:rsidR="0086504B">
              <w:rPr>
                <w:noProof/>
                <w:webHidden/>
              </w:rPr>
              <w:tab/>
            </w:r>
            <w:r w:rsidR="0086504B">
              <w:rPr>
                <w:noProof/>
                <w:webHidden/>
              </w:rPr>
              <w:fldChar w:fldCharType="begin"/>
            </w:r>
            <w:r w:rsidR="0086504B">
              <w:rPr>
                <w:noProof/>
                <w:webHidden/>
              </w:rPr>
              <w:instrText xml:space="preserve"> PAGEREF _Toc18483475 \h </w:instrText>
            </w:r>
            <w:r w:rsidR="0086504B">
              <w:rPr>
                <w:noProof/>
                <w:webHidden/>
              </w:rPr>
            </w:r>
            <w:r w:rsidR="0086504B">
              <w:rPr>
                <w:noProof/>
                <w:webHidden/>
              </w:rPr>
              <w:fldChar w:fldCharType="separate"/>
            </w:r>
            <w:r w:rsidR="0086504B">
              <w:rPr>
                <w:noProof/>
                <w:webHidden/>
              </w:rPr>
              <w:t>10</w:t>
            </w:r>
            <w:r w:rsidR="0086504B">
              <w:rPr>
                <w:noProof/>
                <w:webHidden/>
              </w:rPr>
              <w:fldChar w:fldCharType="end"/>
            </w:r>
          </w:hyperlink>
        </w:p>
        <w:p w:rsidR="0086504B" w:rsidRDefault="00234F1D">
          <w:pPr>
            <w:pStyle w:val="Sadraj2"/>
            <w:tabs>
              <w:tab w:val="right" w:leader="dot" w:pos="9062"/>
            </w:tabs>
            <w:rPr>
              <w:rFonts w:eastAsiaTheme="minorEastAsia"/>
              <w:noProof/>
              <w:lang w:eastAsia="hr-HR"/>
            </w:rPr>
          </w:pPr>
          <w:hyperlink w:anchor="_Toc18483476" w:history="1">
            <w:r w:rsidR="0086504B" w:rsidRPr="00E61BD1">
              <w:rPr>
                <w:rStyle w:val="Hiperveza"/>
                <w:noProof/>
              </w:rPr>
              <w:t>PRIORITET 2: Informiranje i aktivno sudjelovanje mladih u društvu</w:t>
            </w:r>
            <w:r w:rsidR="0086504B">
              <w:rPr>
                <w:noProof/>
                <w:webHidden/>
              </w:rPr>
              <w:tab/>
            </w:r>
            <w:r w:rsidR="0086504B">
              <w:rPr>
                <w:noProof/>
                <w:webHidden/>
              </w:rPr>
              <w:fldChar w:fldCharType="begin"/>
            </w:r>
            <w:r w:rsidR="0086504B">
              <w:rPr>
                <w:noProof/>
                <w:webHidden/>
              </w:rPr>
              <w:instrText xml:space="preserve"> PAGEREF _Toc18483476 \h </w:instrText>
            </w:r>
            <w:r w:rsidR="0086504B">
              <w:rPr>
                <w:noProof/>
                <w:webHidden/>
              </w:rPr>
            </w:r>
            <w:r w:rsidR="0086504B">
              <w:rPr>
                <w:noProof/>
                <w:webHidden/>
              </w:rPr>
              <w:fldChar w:fldCharType="separate"/>
            </w:r>
            <w:r w:rsidR="0086504B">
              <w:rPr>
                <w:noProof/>
                <w:webHidden/>
              </w:rPr>
              <w:t>15</w:t>
            </w:r>
            <w:r w:rsidR="0086504B">
              <w:rPr>
                <w:noProof/>
                <w:webHidden/>
              </w:rPr>
              <w:fldChar w:fldCharType="end"/>
            </w:r>
          </w:hyperlink>
        </w:p>
        <w:p w:rsidR="0086504B" w:rsidRDefault="00234F1D">
          <w:pPr>
            <w:pStyle w:val="Sadraj2"/>
            <w:tabs>
              <w:tab w:val="right" w:leader="dot" w:pos="9062"/>
            </w:tabs>
            <w:rPr>
              <w:rFonts w:eastAsiaTheme="minorEastAsia"/>
              <w:noProof/>
              <w:lang w:eastAsia="hr-HR"/>
            </w:rPr>
          </w:pPr>
          <w:hyperlink w:anchor="_Toc18483477" w:history="1">
            <w:r w:rsidR="0086504B" w:rsidRPr="00E61BD1">
              <w:rPr>
                <w:rStyle w:val="Hiperveza"/>
                <w:noProof/>
              </w:rPr>
              <w:t>PRIORITET 3: Zapošljavanje i poduzetništvo mladih</w:t>
            </w:r>
            <w:r w:rsidR="0086504B">
              <w:rPr>
                <w:noProof/>
                <w:webHidden/>
              </w:rPr>
              <w:tab/>
            </w:r>
            <w:r w:rsidR="0086504B">
              <w:rPr>
                <w:noProof/>
                <w:webHidden/>
              </w:rPr>
              <w:fldChar w:fldCharType="begin"/>
            </w:r>
            <w:r w:rsidR="0086504B">
              <w:rPr>
                <w:noProof/>
                <w:webHidden/>
              </w:rPr>
              <w:instrText xml:space="preserve"> PAGEREF _Toc18483477 \h </w:instrText>
            </w:r>
            <w:r w:rsidR="0086504B">
              <w:rPr>
                <w:noProof/>
                <w:webHidden/>
              </w:rPr>
            </w:r>
            <w:r w:rsidR="0086504B">
              <w:rPr>
                <w:noProof/>
                <w:webHidden/>
              </w:rPr>
              <w:fldChar w:fldCharType="separate"/>
            </w:r>
            <w:r w:rsidR="0086504B">
              <w:rPr>
                <w:noProof/>
                <w:webHidden/>
              </w:rPr>
              <w:t>24</w:t>
            </w:r>
            <w:r w:rsidR="0086504B">
              <w:rPr>
                <w:noProof/>
                <w:webHidden/>
              </w:rPr>
              <w:fldChar w:fldCharType="end"/>
            </w:r>
          </w:hyperlink>
        </w:p>
        <w:p w:rsidR="0086504B" w:rsidRDefault="00234F1D">
          <w:pPr>
            <w:pStyle w:val="Sadraj2"/>
            <w:tabs>
              <w:tab w:val="right" w:leader="dot" w:pos="9062"/>
            </w:tabs>
            <w:rPr>
              <w:rFonts w:eastAsiaTheme="minorEastAsia"/>
              <w:noProof/>
              <w:lang w:eastAsia="hr-HR"/>
            </w:rPr>
          </w:pPr>
          <w:hyperlink w:anchor="_Toc18483478" w:history="1">
            <w:r w:rsidR="0086504B" w:rsidRPr="00E61BD1">
              <w:rPr>
                <w:rStyle w:val="Hiperveza"/>
                <w:noProof/>
              </w:rPr>
              <w:t>PRIORITET 4: Kvaliteta života mladih</w:t>
            </w:r>
            <w:r w:rsidR="0086504B">
              <w:rPr>
                <w:noProof/>
                <w:webHidden/>
              </w:rPr>
              <w:tab/>
            </w:r>
            <w:r w:rsidR="0086504B">
              <w:rPr>
                <w:noProof/>
                <w:webHidden/>
              </w:rPr>
              <w:fldChar w:fldCharType="begin"/>
            </w:r>
            <w:r w:rsidR="0086504B">
              <w:rPr>
                <w:noProof/>
                <w:webHidden/>
              </w:rPr>
              <w:instrText xml:space="preserve"> PAGEREF _Toc18483478 \h </w:instrText>
            </w:r>
            <w:r w:rsidR="0086504B">
              <w:rPr>
                <w:noProof/>
                <w:webHidden/>
              </w:rPr>
            </w:r>
            <w:r w:rsidR="0086504B">
              <w:rPr>
                <w:noProof/>
                <w:webHidden/>
              </w:rPr>
              <w:fldChar w:fldCharType="separate"/>
            </w:r>
            <w:r w:rsidR="0086504B">
              <w:rPr>
                <w:noProof/>
                <w:webHidden/>
              </w:rPr>
              <w:t>32</w:t>
            </w:r>
            <w:r w:rsidR="0086504B">
              <w:rPr>
                <w:noProof/>
                <w:webHidden/>
              </w:rPr>
              <w:fldChar w:fldCharType="end"/>
            </w:r>
          </w:hyperlink>
        </w:p>
        <w:p w:rsidR="0086504B" w:rsidRDefault="00234F1D">
          <w:pPr>
            <w:pStyle w:val="Sadraj2"/>
            <w:tabs>
              <w:tab w:val="right" w:leader="dot" w:pos="9062"/>
            </w:tabs>
            <w:rPr>
              <w:rFonts w:eastAsiaTheme="minorEastAsia"/>
              <w:noProof/>
              <w:lang w:eastAsia="hr-HR"/>
            </w:rPr>
          </w:pPr>
          <w:hyperlink w:anchor="_Toc18483479" w:history="1">
            <w:r w:rsidR="0086504B" w:rsidRPr="00E61BD1">
              <w:rPr>
                <w:rStyle w:val="Hiperveza"/>
                <w:noProof/>
              </w:rPr>
              <w:t>PRIORITET 5: Slobodno vrijeme mladih</w:t>
            </w:r>
            <w:r w:rsidR="0086504B">
              <w:rPr>
                <w:noProof/>
                <w:webHidden/>
              </w:rPr>
              <w:tab/>
            </w:r>
            <w:r w:rsidR="0086504B">
              <w:rPr>
                <w:noProof/>
                <w:webHidden/>
              </w:rPr>
              <w:fldChar w:fldCharType="begin"/>
            </w:r>
            <w:r w:rsidR="0086504B">
              <w:rPr>
                <w:noProof/>
                <w:webHidden/>
              </w:rPr>
              <w:instrText xml:space="preserve"> PAGEREF _Toc18483479 \h </w:instrText>
            </w:r>
            <w:r w:rsidR="0086504B">
              <w:rPr>
                <w:noProof/>
                <w:webHidden/>
              </w:rPr>
            </w:r>
            <w:r w:rsidR="0086504B">
              <w:rPr>
                <w:noProof/>
                <w:webHidden/>
              </w:rPr>
              <w:fldChar w:fldCharType="separate"/>
            </w:r>
            <w:r w:rsidR="0086504B">
              <w:rPr>
                <w:noProof/>
                <w:webHidden/>
              </w:rPr>
              <w:t>35</w:t>
            </w:r>
            <w:r w:rsidR="0086504B">
              <w:rPr>
                <w:noProof/>
                <w:webHidden/>
              </w:rPr>
              <w:fldChar w:fldCharType="end"/>
            </w:r>
          </w:hyperlink>
        </w:p>
        <w:p w:rsidR="0086504B" w:rsidRDefault="00234F1D">
          <w:pPr>
            <w:pStyle w:val="Sadraj2"/>
            <w:tabs>
              <w:tab w:val="right" w:leader="dot" w:pos="9062"/>
            </w:tabs>
            <w:rPr>
              <w:rFonts w:eastAsiaTheme="minorEastAsia"/>
              <w:noProof/>
              <w:lang w:eastAsia="hr-HR"/>
            </w:rPr>
          </w:pPr>
          <w:hyperlink w:anchor="_Toc18483480" w:history="1">
            <w:r w:rsidR="0086504B" w:rsidRPr="00E61BD1">
              <w:rPr>
                <w:rStyle w:val="Hiperveza"/>
                <w:noProof/>
              </w:rPr>
              <w:t>PRIORITET 6: Zdravstvena zaštita i socijalno uključivanje mladih</w:t>
            </w:r>
            <w:r w:rsidR="0086504B">
              <w:rPr>
                <w:noProof/>
                <w:webHidden/>
              </w:rPr>
              <w:tab/>
            </w:r>
            <w:r w:rsidR="0086504B">
              <w:rPr>
                <w:noProof/>
                <w:webHidden/>
              </w:rPr>
              <w:fldChar w:fldCharType="begin"/>
            </w:r>
            <w:r w:rsidR="0086504B">
              <w:rPr>
                <w:noProof/>
                <w:webHidden/>
              </w:rPr>
              <w:instrText xml:space="preserve"> PAGEREF _Toc18483480 \h </w:instrText>
            </w:r>
            <w:r w:rsidR="0086504B">
              <w:rPr>
                <w:noProof/>
                <w:webHidden/>
              </w:rPr>
            </w:r>
            <w:r w:rsidR="0086504B">
              <w:rPr>
                <w:noProof/>
                <w:webHidden/>
              </w:rPr>
              <w:fldChar w:fldCharType="separate"/>
            </w:r>
            <w:r w:rsidR="0086504B">
              <w:rPr>
                <w:noProof/>
                <w:webHidden/>
              </w:rPr>
              <w:t>39</w:t>
            </w:r>
            <w:r w:rsidR="0086504B">
              <w:rPr>
                <w:noProof/>
                <w:webHidden/>
              </w:rPr>
              <w:fldChar w:fldCharType="end"/>
            </w:r>
          </w:hyperlink>
        </w:p>
        <w:p w:rsidR="0086504B" w:rsidRDefault="00234F1D">
          <w:pPr>
            <w:pStyle w:val="Sadraj1"/>
            <w:tabs>
              <w:tab w:val="right" w:leader="dot" w:pos="9062"/>
            </w:tabs>
            <w:rPr>
              <w:rFonts w:eastAsiaTheme="minorEastAsia"/>
              <w:noProof/>
              <w:lang w:eastAsia="hr-HR"/>
            </w:rPr>
          </w:pPr>
          <w:hyperlink w:anchor="_Toc18483481" w:history="1">
            <w:r w:rsidR="0086504B" w:rsidRPr="00E61BD1">
              <w:rPr>
                <w:rStyle w:val="Hiperveza"/>
                <w:noProof/>
              </w:rPr>
              <w:t>4. PROVEDBA, PRAĆENJE I EVALUACIJA PROGRAMA ZA MLADE GRADA NOVSKE</w:t>
            </w:r>
            <w:r w:rsidR="0086504B">
              <w:rPr>
                <w:noProof/>
                <w:webHidden/>
              </w:rPr>
              <w:tab/>
            </w:r>
            <w:r w:rsidR="0086504B">
              <w:rPr>
                <w:noProof/>
                <w:webHidden/>
              </w:rPr>
              <w:fldChar w:fldCharType="begin"/>
            </w:r>
            <w:r w:rsidR="0086504B">
              <w:rPr>
                <w:noProof/>
                <w:webHidden/>
              </w:rPr>
              <w:instrText xml:space="preserve"> PAGEREF _Toc18483481 \h </w:instrText>
            </w:r>
            <w:r w:rsidR="0086504B">
              <w:rPr>
                <w:noProof/>
                <w:webHidden/>
              </w:rPr>
            </w:r>
            <w:r w:rsidR="0086504B">
              <w:rPr>
                <w:noProof/>
                <w:webHidden/>
              </w:rPr>
              <w:fldChar w:fldCharType="separate"/>
            </w:r>
            <w:r w:rsidR="0086504B">
              <w:rPr>
                <w:noProof/>
                <w:webHidden/>
              </w:rPr>
              <w:t>43</w:t>
            </w:r>
            <w:r w:rsidR="0086504B">
              <w:rPr>
                <w:noProof/>
                <w:webHidden/>
              </w:rPr>
              <w:fldChar w:fldCharType="end"/>
            </w:r>
          </w:hyperlink>
        </w:p>
        <w:p w:rsidR="0031088B" w:rsidRDefault="0031088B">
          <w:r>
            <w:rPr>
              <w:b/>
              <w:bCs/>
            </w:rPr>
            <w:fldChar w:fldCharType="end"/>
          </w:r>
        </w:p>
      </w:sdtContent>
    </w:sdt>
    <w:bookmarkEnd w:id="1" w:displacedByCustomXml="prev"/>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307D80" w:rsidRDefault="00307D80" w:rsidP="00E91560">
      <w:pPr>
        <w:rPr>
          <w:rFonts w:asciiTheme="majorHAnsi" w:hAnsiTheme="majorHAnsi" w:cstheme="majorHAnsi"/>
          <w:b/>
          <w:bCs/>
          <w:sz w:val="24"/>
          <w:szCs w:val="24"/>
        </w:rPr>
      </w:pPr>
    </w:p>
    <w:p w:rsidR="00DD7BEE" w:rsidRDefault="00DD7BEE" w:rsidP="00E91560">
      <w:pPr>
        <w:rPr>
          <w:rFonts w:asciiTheme="majorHAnsi" w:hAnsiTheme="majorHAnsi" w:cstheme="majorHAnsi"/>
          <w:b/>
          <w:bCs/>
          <w:sz w:val="28"/>
          <w:szCs w:val="28"/>
        </w:rPr>
        <w:sectPr w:rsidR="00DD7BEE" w:rsidSect="00624988">
          <w:headerReference w:type="default" r:id="rId9"/>
          <w:pgSz w:w="11906" w:h="16838"/>
          <w:pgMar w:top="1417" w:right="1417" w:bottom="1417" w:left="1417" w:header="708" w:footer="708" w:gutter="0"/>
          <w:cols w:space="708"/>
          <w:titlePg/>
          <w:docGrid w:linePitch="360"/>
        </w:sectPr>
      </w:pPr>
    </w:p>
    <w:p w:rsidR="00E106E1" w:rsidRPr="00E106E1" w:rsidRDefault="00FC0C22" w:rsidP="00E106E1">
      <w:pPr>
        <w:pStyle w:val="Naslov1"/>
      </w:pPr>
      <w:bookmarkStart w:id="2" w:name="_Toc18483471"/>
      <w:r w:rsidRPr="00F858E6">
        <w:lastRenderedPageBreak/>
        <w:t xml:space="preserve">1. </w:t>
      </w:r>
      <w:r w:rsidR="00762016" w:rsidRPr="00F858E6">
        <w:t>UVOD</w:t>
      </w:r>
      <w:bookmarkEnd w:id="2"/>
      <w:r w:rsidR="00E106E1">
        <w:br/>
      </w:r>
    </w:p>
    <w:p w:rsidR="006710F4" w:rsidRDefault="005332A6" w:rsidP="00714737">
      <w:pPr>
        <w:jc w:val="both"/>
        <w:rPr>
          <w:rFonts w:asciiTheme="majorHAnsi" w:hAnsiTheme="majorHAnsi" w:cstheme="majorHAnsi"/>
          <w:sz w:val="24"/>
          <w:szCs w:val="24"/>
        </w:rPr>
      </w:pPr>
      <w:r>
        <w:rPr>
          <w:rFonts w:asciiTheme="majorHAnsi" w:hAnsiTheme="majorHAnsi" w:cstheme="majorHAnsi"/>
          <w:sz w:val="24"/>
          <w:szCs w:val="24"/>
        </w:rPr>
        <w:t>Razvoj politika za mlade</w:t>
      </w:r>
      <w:r w:rsidR="00714737">
        <w:rPr>
          <w:rFonts w:asciiTheme="majorHAnsi" w:hAnsiTheme="majorHAnsi" w:cstheme="majorHAnsi"/>
          <w:sz w:val="24"/>
          <w:szCs w:val="24"/>
        </w:rPr>
        <w:t xml:space="preserve"> na europskoj i nacionalnim razinama </w:t>
      </w:r>
      <w:r>
        <w:rPr>
          <w:rFonts w:asciiTheme="majorHAnsi" w:hAnsiTheme="majorHAnsi" w:cstheme="majorHAnsi"/>
          <w:sz w:val="24"/>
          <w:szCs w:val="24"/>
        </w:rPr>
        <w:t xml:space="preserve">od iznimne je važnosti za </w:t>
      </w:r>
      <w:r w:rsidR="00714737">
        <w:rPr>
          <w:rFonts w:asciiTheme="majorHAnsi" w:hAnsiTheme="majorHAnsi" w:cstheme="majorHAnsi"/>
          <w:sz w:val="24"/>
          <w:szCs w:val="24"/>
        </w:rPr>
        <w:t xml:space="preserve">prepoznavanje i odgovaranje na potrebe mladih te za poticanje mladih na aktivno uključivanje u društvo. </w:t>
      </w:r>
      <w:r w:rsidR="006710F4">
        <w:rPr>
          <w:rFonts w:asciiTheme="majorHAnsi" w:hAnsiTheme="majorHAnsi" w:cstheme="majorHAnsi"/>
          <w:sz w:val="24"/>
          <w:szCs w:val="24"/>
        </w:rPr>
        <w:t xml:space="preserve">Europska </w:t>
      </w:r>
      <w:r w:rsidR="009D2A00">
        <w:rPr>
          <w:rFonts w:asciiTheme="majorHAnsi" w:hAnsiTheme="majorHAnsi" w:cstheme="majorHAnsi"/>
          <w:sz w:val="24"/>
          <w:szCs w:val="24"/>
        </w:rPr>
        <w:t>unij</w:t>
      </w:r>
      <w:r w:rsidR="00361A3C">
        <w:rPr>
          <w:rFonts w:asciiTheme="majorHAnsi" w:hAnsiTheme="majorHAnsi" w:cstheme="majorHAnsi"/>
          <w:sz w:val="24"/>
          <w:szCs w:val="24"/>
        </w:rPr>
        <w:t>a</w:t>
      </w:r>
      <w:r w:rsidR="009D2A00">
        <w:rPr>
          <w:rFonts w:asciiTheme="majorHAnsi" w:hAnsiTheme="majorHAnsi" w:cstheme="majorHAnsi"/>
          <w:sz w:val="24"/>
          <w:szCs w:val="24"/>
        </w:rPr>
        <w:t xml:space="preserve"> kontinuirano ulaže napore u kreiranje politika i provedivih strateških dokumenata za mlade koji doprinose poboljšanju uvjeta života mladih u EU</w:t>
      </w:r>
      <w:r w:rsidR="008076E5">
        <w:rPr>
          <w:rFonts w:asciiTheme="majorHAnsi" w:hAnsiTheme="majorHAnsi" w:cstheme="majorHAnsi"/>
          <w:sz w:val="24"/>
          <w:szCs w:val="24"/>
        </w:rPr>
        <w:t>,</w:t>
      </w:r>
      <w:r w:rsidR="00EB1687">
        <w:rPr>
          <w:rFonts w:asciiTheme="majorHAnsi" w:hAnsiTheme="majorHAnsi" w:cstheme="majorHAnsi"/>
          <w:sz w:val="24"/>
          <w:szCs w:val="24"/>
        </w:rPr>
        <w:t xml:space="preserve"> te potiče razvoj strategija za mlade i rad s mladima na nacionalnim razinama.</w:t>
      </w:r>
      <w:r w:rsidR="00361A3C">
        <w:rPr>
          <w:rFonts w:asciiTheme="majorHAnsi" w:hAnsiTheme="majorHAnsi" w:cstheme="majorHAnsi"/>
          <w:sz w:val="24"/>
          <w:szCs w:val="24"/>
        </w:rPr>
        <w:t xml:space="preserve"> Krajem studenog 2018. usvojena je Strategija Europske unije za mlade za razdoblje od 2019. do 2027. godine. Strategija se bazira na tri glavna koncepta: uključivanje, umrežavanja i jačanje mladih. </w:t>
      </w:r>
      <w:r w:rsidR="008076E5">
        <w:rPr>
          <w:rFonts w:asciiTheme="majorHAnsi" w:hAnsiTheme="majorHAnsi" w:cstheme="majorHAnsi"/>
          <w:sz w:val="24"/>
          <w:szCs w:val="24"/>
        </w:rPr>
        <w:t>Ovime se potiče sudjelovanje mladih u demokratskom životu, podržava društveni i građanski angažman te nastoji svim mladim ljudima osigurati potrebne resurse za sudjelovanje u društvu.</w:t>
      </w:r>
      <w:r w:rsidR="007B4262">
        <w:rPr>
          <w:rFonts w:asciiTheme="majorHAnsi" w:hAnsiTheme="majorHAnsi" w:cstheme="majorHAnsi"/>
          <w:sz w:val="24"/>
          <w:szCs w:val="24"/>
        </w:rPr>
        <w:t xml:space="preserve"> Nadalje, na temelju dijaloga s mladima, kreirano je 11 europskih ciljeva za mlade od 2019. do 2027. godine, koji se odnose na sljedeće:</w:t>
      </w:r>
    </w:p>
    <w:p w:rsidR="007B4262" w:rsidRDefault="007B4262" w:rsidP="007B4262">
      <w:pPr>
        <w:rPr>
          <w:rFonts w:asciiTheme="majorHAnsi" w:hAnsiTheme="majorHAnsi" w:cstheme="majorHAnsi"/>
          <w:sz w:val="24"/>
          <w:szCs w:val="24"/>
        </w:rPr>
      </w:pPr>
      <w:r>
        <w:rPr>
          <w:rFonts w:asciiTheme="majorHAnsi" w:hAnsiTheme="majorHAnsi" w:cstheme="majorHAnsi"/>
          <w:sz w:val="24"/>
          <w:szCs w:val="24"/>
        </w:rPr>
        <w:t>1. povezivanje Europske unije s mladima</w:t>
      </w:r>
      <w:r>
        <w:rPr>
          <w:rFonts w:asciiTheme="majorHAnsi" w:hAnsiTheme="majorHAnsi" w:cstheme="majorHAnsi"/>
          <w:sz w:val="24"/>
          <w:szCs w:val="24"/>
        </w:rPr>
        <w:br/>
        <w:t>2. ravnopravnost svih rodova</w:t>
      </w:r>
      <w:r>
        <w:rPr>
          <w:rFonts w:asciiTheme="majorHAnsi" w:hAnsiTheme="majorHAnsi" w:cstheme="majorHAnsi"/>
          <w:sz w:val="24"/>
          <w:szCs w:val="24"/>
        </w:rPr>
        <w:br/>
        <w:t>3. inkluzivna društva</w:t>
      </w:r>
      <w:r>
        <w:rPr>
          <w:rFonts w:asciiTheme="majorHAnsi" w:hAnsiTheme="majorHAnsi" w:cstheme="majorHAnsi"/>
          <w:sz w:val="24"/>
          <w:szCs w:val="24"/>
        </w:rPr>
        <w:br/>
        <w:t>4. informacije i konstruktivni dijalog</w:t>
      </w:r>
      <w:r>
        <w:rPr>
          <w:rFonts w:asciiTheme="majorHAnsi" w:hAnsiTheme="majorHAnsi" w:cstheme="majorHAnsi"/>
          <w:sz w:val="24"/>
          <w:szCs w:val="24"/>
        </w:rPr>
        <w:br/>
        <w:t>5. mentalno zdravlje i dobrobit</w:t>
      </w:r>
      <w:r>
        <w:rPr>
          <w:rFonts w:asciiTheme="majorHAnsi" w:hAnsiTheme="majorHAnsi" w:cstheme="majorHAnsi"/>
          <w:sz w:val="24"/>
          <w:szCs w:val="24"/>
        </w:rPr>
        <w:br/>
        <w:t>6. poticaj mladima iz ruralnih krajeva</w:t>
      </w:r>
      <w:r>
        <w:rPr>
          <w:rFonts w:asciiTheme="majorHAnsi" w:hAnsiTheme="majorHAnsi" w:cstheme="majorHAnsi"/>
          <w:sz w:val="24"/>
          <w:szCs w:val="24"/>
        </w:rPr>
        <w:br/>
        <w:t>7. kvalitetni poslovi za sve</w:t>
      </w:r>
      <w:r>
        <w:rPr>
          <w:rFonts w:asciiTheme="majorHAnsi" w:hAnsiTheme="majorHAnsi" w:cstheme="majorHAnsi"/>
          <w:sz w:val="24"/>
          <w:szCs w:val="24"/>
        </w:rPr>
        <w:br/>
        <w:t>8. kvalitetno učenje</w:t>
      </w:r>
      <w:r>
        <w:rPr>
          <w:rFonts w:asciiTheme="majorHAnsi" w:hAnsiTheme="majorHAnsi" w:cstheme="majorHAnsi"/>
          <w:sz w:val="24"/>
          <w:szCs w:val="24"/>
        </w:rPr>
        <w:br/>
        <w:t>9. prostor i sudjelovanje za sve</w:t>
      </w:r>
      <w:r>
        <w:rPr>
          <w:rFonts w:asciiTheme="majorHAnsi" w:hAnsiTheme="majorHAnsi" w:cstheme="majorHAnsi"/>
          <w:sz w:val="24"/>
          <w:szCs w:val="24"/>
        </w:rPr>
        <w:br/>
        <w:t>10. održiva zelena Europa</w:t>
      </w:r>
      <w:r>
        <w:rPr>
          <w:rFonts w:asciiTheme="majorHAnsi" w:hAnsiTheme="majorHAnsi" w:cstheme="majorHAnsi"/>
          <w:sz w:val="24"/>
          <w:szCs w:val="24"/>
        </w:rPr>
        <w:br/>
        <w:t>11. organizacije mladih i europski programi.</w:t>
      </w:r>
    </w:p>
    <w:p w:rsidR="007B4262" w:rsidRDefault="00350E98" w:rsidP="00350E98">
      <w:pPr>
        <w:jc w:val="both"/>
        <w:rPr>
          <w:rFonts w:asciiTheme="majorHAnsi" w:hAnsiTheme="majorHAnsi" w:cstheme="majorHAnsi"/>
          <w:sz w:val="24"/>
          <w:szCs w:val="24"/>
        </w:rPr>
      </w:pPr>
      <w:r>
        <w:rPr>
          <w:rFonts w:asciiTheme="majorHAnsi" w:hAnsiTheme="majorHAnsi" w:cstheme="majorHAnsi"/>
          <w:sz w:val="24"/>
          <w:szCs w:val="24"/>
        </w:rPr>
        <w:t>Na razini Republike Hrvatske trenutno postoje tendencije za kreiranje Nacionalnog programa za mlade za razdoblje od 2019. do 2025. godine</w:t>
      </w:r>
      <w:r w:rsidR="00DA75E5">
        <w:rPr>
          <w:rFonts w:asciiTheme="majorHAnsi" w:hAnsiTheme="majorHAnsi" w:cstheme="majorHAnsi"/>
          <w:sz w:val="24"/>
          <w:szCs w:val="24"/>
        </w:rPr>
        <w:t xml:space="preserve">. </w:t>
      </w:r>
      <w:r>
        <w:rPr>
          <w:rFonts w:asciiTheme="majorHAnsi" w:hAnsiTheme="majorHAnsi" w:cstheme="majorHAnsi"/>
          <w:sz w:val="24"/>
          <w:szCs w:val="24"/>
        </w:rPr>
        <w:t xml:space="preserve">Hrvatska je do sada imala tri strateška dokumenta usmjerena mladima: Nacionalni program djelovanja za mlade od 2003. do 2008. godine, Nacionalni program za mlade od 2009. do 2013. godine te Nacionalni program za mlade za razdoblje od 2014. do 2017. godine. </w:t>
      </w:r>
    </w:p>
    <w:p w:rsidR="0079400E" w:rsidRDefault="0079400E" w:rsidP="00350E98">
      <w:pPr>
        <w:jc w:val="both"/>
        <w:rPr>
          <w:rFonts w:asciiTheme="majorHAnsi" w:hAnsiTheme="majorHAnsi" w:cstheme="majorHAnsi"/>
          <w:sz w:val="24"/>
          <w:szCs w:val="24"/>
        </w:rPr>
      </w:pPr>
      <w:r>
        <w:rPr>
          <w:rFonts w:asciiTheme="majorHAnsi" w:hAnsiTheme="majorHAnsi" w:cstheme="majorHAnsi"/>
          <w:sz w:val="24"/>
          <w:szCs w:val="24"/>
        </w:rPr>
        <w:t xml:space="preserve">Na razini jedinica regionalne samouprave tijekom godina kreirani su razni strateški dokumenti usmjereni mladima koji su se više ili manje uspješno provodili. </w:t>
      </w:r>
      <w:r w:rsidR="00453C07">
        <w:rPr>
          <w:rFonts w:asciiTheme="majorHAnsi" w:hAnsiTheme="majorHAnsi" w:cstheme="majorHAnsi"/>
          <w:sz w:val="24"/>
          <w:szCs w:val="24"/>
        </w:rPr>
        <w:t xml:space="preserve">Na razini Sisačko-moslavačke županije, u čijem je sastavu grad Novska, trenutno je u izradi Program za mlade Sisačko-moslavačke županije za razdoblje do 2023. godine. </w:t>
      </w:r>
    </w:p>
    <w:p w:rsidR="00624988" w:rsidRDefault="00453C07" w:rsidP="00350E98">
      <w:pPr>
        <w:jc w:val="both"/>
        <w:rPr>
          <w:rFonts w:asciiTheme="majorHAnsi" w:hAnsiTheme="majorHAnsi" w:cstheme="majorHAnsi"/>
          <w:sz w:val="24"/>
          <w:szCs w:val="24"/>
        </w:rPr>
        <w:sectPr w:rsidR="00624988" w:rsidSect="00624988">
          <w:footerReference w:type="first" r:id="rId10"/>
          <w:type w:val="continuous"/>
          <w:pgSz w:w="11906" w:h="16838"/>
          <w:pgMar w:top="1417" w:right="1417" w:bottom="1417" w:left="1417" w:header="708" w:footer="708" w:gutter="0"/>
          <w:pgNumType w:start="1"/>
          <w:cols w:space="708"/>
          <w:titlePg/>
          <w:docGrid w:linePitch="360"/>
        </w:sectPr>
      </w:pPr>
      <w:r>
        <w:rPr>
          <w:rFonts w:asciiTheme="majorHAnsi" w:hAnsiTheme="majorHAnsi" w:cstheme="majorHAnsi"/>
          <w:sz w:val="24"/>
          <w:szCs w:val="24"/>
        </w:rPr>
        <w:t>S obzirom na svjesnost važnosti kreiranja realnih politika za mlade i uključivanja mladih u proces donošenja politika usmjerenih upravo njima, Grad Novska je dao punu podršku izradi Programa za mlade Grada Novske za razdoblje od 2019. do 202</w:t>
      </w:r>
      <w:r w:rsidR="001A6556">
        <w:rPr>
          <w:rFonts w:asciiTheme="majorHAnsi" w:hAnsiTheme="majorHAnsi" w:cstheme="majorHAnsi"/>
          <w:sz w:val="24"/>
          <w:szCs w:val="24"/>
        </w:rPr>
        <w:t>3</w:t>
      </w:r>
      <w:r>
        <w:rPr>
          <w:rFonts w:asciiTheme="majorHAnsi" w:hAnsiTheme="majorHAnsi" w:cstheme="majorHAnsi"/>
          <w:sz w:val="24"/>
          <w:szCs w:val="24"/>
        </w:rPr>
        <w:t>. godine.</w:t>
      </w:r>
      <w:r w:rsidR="009A5B5E">
        <w:rPr>
          <w:rFonts w:asciiTheme="majorHAnsi" w:hAnsiTheme="majorHAnsi" w:cstheme="majorHAnsi"/>
          <w:sz w:val="24"/>
          <w:szCs w:val="24"/>
        </w:rPr>
        <w:t xml:space="preserve"> U nedostatku novog nacionalnog i županijskog programa za mlade, prilikom izrade Programa za mlade Grada Novske vodilo se računa o europskim ciljevima za mlade te usklađenosti s lokalnom, županijskom i nacionalnom strategijom razvoja.</w:t>
      </w:r>
    </w:p>
    <w:p w:rsidR="009D397A" w:rsidRDefault="00931CE4" w:rsidP="007B1173">
      <w:pPr>
        <w:jc w:val="both"/>
        <w:rPr>
          <w:rFonts w:asciiTheme="majorHAnsi" w:hAnsiTheme="majorHAnsi" w:cstheme="majorHAnsi"/>
          <w:sz w:val="24"/>
          <w:szCs w:val="24"/>
        </w:rPr>
      </w:pPr>
      <w:r>
        <w:rPr>
          <w:rFonts w:asciiTheme="majorHAnsi" w:hAnsiTheme="majorHAnsi" w:cstheme="majorHAnsi"/>
          <w:sz w:val="24"/>
          <w:szCs w:val="24"/>
        </w:rPr>
        <w:lastRenderedPageBreak/>
        <w:t xml:space="preserve">Programom za mlade Grada Novske, kroz šest prioritetnih područja, razrađene su mjere koje bi trebale doprinijeti rješavanju problema i zadovoljenju potreba mladih na području grada Novske. Prioriteti definirani ovim programom se odnose na </w:t>
      </w:r>
      <w:r w:rsidR="007B1173">
        <w:rPr>
          <w:rFonts w:asciiTheme="majorHAnsi" w:hAnsiTheme="majorHAnsi" w:cstheme="majorHAnsi"/>
          <w:sz w:val="24"/>
          <w:szCs w:val="24"/>
        </w:rPr>
        <w:t>sljedeća područja:</w:t>
      </w:r>
    </w:p>
    <w:p w:rsidR="007B1173" w:rsidRDefault="007B1173" w:rsidP="00FE4116">
      <w:pPr>
        <w:pStyle w:val="Odlomakpopisa"/>
        <w:numPr>
          <w:ilvl w:val="0"/>
          <w:numId w:val="1"/>
        </w:numPr>
        <w:jc w:val="both"/>
        <w:rPr>
          <w:rFonts w:asciiTheme="majorHAnsi" w:hAnsiTheme="majorHAnsi" w:cstheme="majorHAnsi"/>
          <w:sz w:val="24"/>
          <w:szCs w:val="24"/>
        </w:rPr>
      </w:pPr>
      <w:r>
        <w:rPr>
          <w:rFonts w:asciiTheme="majorHAnsi" w:hAnsiTheme="majorHAnsi" w:cstheme="majorHAnsi"/>
          <w:sz w:val="24"/>
          <w:szCs w:val="24"/>
        </w:rPr>
        <w:t>obrazovanje i cjeloživotno učenje</w:t>
      </w:r>
    </w:p>
    <w:p w:rsidR="007B1173" w:rsidRDefault="007B1173" w:rsidP="00FE4116">
      <w:pPr>
        <w:pStyle w:val="Odlomakpopisa"/>
        <w:numPr>
          <w:ilvl w:val="0"/>
          <w:numId w:val="1"/>
        </w:numPr>
        <w:jc w:val="both"/>
        <w:rPr>
          <w:rFonts w:asciiTheme="majorHAnsi" w:hAnsiTheme="majorHAnsi" w:cstheme="majorHAnsi"/>
          <w:sz w:val="24"/>
          <w:szCs w:val="24"/>
        </w:rPr>
      </w:pPr>
      <w:r>
        <w:rPr>
          <w:rFonts w:asciiTheme="majorHAnsi" w:hAnsiTheme="majorHAnsi" w:cstheme="majorHAnsi"/>
          <w:sz w:val="24"/>
          <w:szCs w:val="24"/>
        </w:rPr>
        <w:t>informiranje i aktivno sudjelovanje mladih u društvu</w:t>
      </w:r>
    </w:p>
    <w:p w:rsidR="007B1173" w:rsidRDefault="007B1173" w:rsidP="00FE4116">
      <w:pPr>
        <w:pStyle w:val="Odlomakpopisa"/>
        <w:numPr>
          <w:ilvl w:val="0"/>
          <w:numId w:val="1"/>
        </w:numPr>
        <w:jc w:val="both"/>
        <w:rPr>
          <w:rFonts w:asciiTheme="majorHAnsi" w:hAnsiTheme="majorHAnsi" w:cstheme="majorHAnsi"/>
          <w:sz w:val="24"/>
          <w:szCs w:val="24"/>
        </w:rPr>
      </w:pPr>
      <w:r>
        <w:rPr>
          <w:rFonts w:asciiTheme="majorHAnsi" w:hAnsiTheme="majorHAnsi" w:cstheme="majorHAnsi"/>
          <w:sz w:val="24"/>
          <w:szCs w:val="24"/>
        </w:rPr>
        <w:t>zapošljavanje i poduzetništvo mladih</w:t>
      </w:r>
    </w:p>
    <w:p w:rsidR="007B1173" w:rsidRDefault="007B1173" w:rsidP="00FE4116">
      <w:pPr>
        <w:pStyle w:val="Odlomakpopisa"/>
        <w:numPr>
          <w:ilvl w:val="0"/>
          <w:numId w:val="1"/>
        </w:numPr>
        <w:jc w:val="both"/>
        <w:rPr>
          <w:rFonts w:asciiTheme="majorHAnsi" w:hAnsiTheme="majorHAnsi" w:cstheme="majorHAnsi"/>
          <w:sz w:val="24"/>
          <w:szCs w:val="24"/>
        </w:rPr>
      </w:pPr>
      <w:r>
        <w:rPr>
          <w:rFonts w:asciiTheme="majorHAnsi" w:hAnsiTheme="majorHAnsi" w:cstheme="majorHAnsi"/>
          <w:sz w:val="24"/>
          <w:szCs w:val="24"/>
        </w:rPr>
        <w:t>kvaliteta života mladih</w:t>
      </w:r>
    </w:p>
    <w:p w:rsidR="007B1173" w:rsidRDefault="007B1173" w:rsidP="00FE4116">
      <w:pPr>
        <w:pStyle w:val="Odlomakpopisa"/>
        <w:numPr>
          <w:ilvl w:val="0"/>
          <w:numId w:val="1"/>
        </w:numPr>
        <w:jc w:val="both"/>
        <w:rPr>
          <w:rFonts w:asciiTheme="majorHAnsi" w:hAnsiTheme="majorHAnsi" w:cstheme="majorHAnsi"/>
          <w:sz w:val="24"/>
          <w:szCs w:val="24"/>
        </w:rPr>
      </w:pPr>
      <w:r>
        <w:rPr>
          <w:rFonts w:asciiTheme="majorHAnsi" w:hAnsiTheme="majorHAnsi" w:cstheme="majorHAnsi"/>
          <w:sz w:val="24"/>
          <w:szCs w:val="24"/>
        </w:rPr>
        <w:t>slobodno vrijeme mladih</w:t>
      </w:r>
    </w:p>
    <w:p w:rsidR="007B1173" w:rsidRDefault="007B1173" w:rsidP="00FE4116">
      <w:pPr>
        <w:pStyle w:val="Odlomakpopisa"/>
        <w:numPr>
          <w:ilvl w:val="0"/>
          <w:numId w:val="1"/>
        </w:numPr>
        <w:jc w:val="both"/>
        <w:rPr>
          <w:rFonts w:asciiTheme="majorHAnsi" w:hAnsiTheme="majorHAnsi" w:cstheme="majorHAnsi"/>
          <w:sz w:val="24"/>
          <w:szCs w:val="24"/>
        </w:rPr>
      </w:pPr>
      <w:r>
        <w:rPr>
          <w:rFonts w:asciiTheme="majorHAnsi" w:hAnsiTheme="majorHAnsi" w:cstheme="majorHAnsi"/>
          <w:sz w:val="24"/>
          <w:szCs w:val="24"/>
        </w:rPr>
        <w:t xml:space="preserve">zdravstvena </w:t>
      </w:r>
      <w:r w:rsidR="00441224">
        <w:rPr>
          <w:rFonts w:asciiTheme="majorHAnsi" w:hAnsiTheme="majorHAnsi" w:cstheme="majorHAnsi"/>
          <w:sz w:val="24"/>
          <w:szCs w:val="24"/>
        </w:rPr>
        <w:t xml:space="preserve">zaštita </w:t>
      </w:r>
      <w:r>
        <w:rPr>
          <w:rFonts w:asciiTheme="majorHAnsi" w:hAnsiTheme="majorHAnsi" w:cstheme="majorHAnsi"/>
          <w:sz w:val="24"/>
          <w:szCs w:val="24"/>
        </w:rPr>
        <w:t>i socijaln</w:t>
      </w:r>
      <w:r w:rsidR="00441224">
        <w:rPr>
          <w:rFonts w:asciiTheme="majorHAnsi" w:hAnsiTheme="majorHAnsi" w:cstheme="majorHAnsi"/>
          <w:sz w:val="24"/>
          <w:szCs w:val="24"/>
        </w:rPr>
        <w:t>o</w:t>
      </w:r>
      <w:r>
        <w:rPr>
          <w:rFonts w:asciiTheme="majorHAnsi" w:hAnsiTheme="majorHAnsi" w:cstheme="majorHAnsi"/>
          <w:sz w:val="24"/>
          <w:szCs w:val="24"/>
        </w:rPr>
        <w:t xml:space="preserve"> </w:t>
      </w:r>
      <w:r w:rsidR="00441224">
        <w:rPr>
          <w:rFonts w:asciiTheme="majorHAnsi" w:hAnsiTheme="majorHAnsi" w:cstheme="majorHAnsi"/>
          <w:sz w:val="24"/>
          <w:szCs w:val="24"/>
        </w:rPr>
        <w:t>uključivanje</w:t>
      </w:r>
      <w:r>
        <w:rPr>
          <w:rFonts w:asciiTheme="majorHAnsi" w:hAnsiTheme="majorHAnsi" w:cstheme="majorHAnsi"/>
          <w:sz w:val="24"/>
          <w:szCs w:val="24"/>
        </w:rPr>
        <w:t xml:space="preserve"> mladih.</w:t>
      </w:r>
    </w:p>
    <w:p w:rsidR="007B1173" w:rsidRPr="007B1173" w:rsidRDefault="007B1173" w:rsidP="007B1173">
      <w:pPr>
        <w:jc w:val="both"/>
        <w:rPr>
          <w:rFonts w:asciiTheme="majorHAnsi" w:hAnsiTheme="majorHAnsi" w:cstheme="majorHAnsi"/>
          <w:sz w:val="24"/>
          <w:szCs w:val="24"/>
        </w:rPr>
      </w:pPr>
    </w:p>
    <w:p w:rsidR="00E106E1" w:rsidRPr="00E106E1" w:rsidRDefault="00FC0C22" w:rsidP="00E106E1">
      <w:pPr>
        <w:pStyle w:val="Naslov1"/>
      </w:pPr>
      <w:bookmarkStart w:id="3" w:name="_Toc18483472"/>
      <w:r w:rsidRPr="00C2591D">
        <w:t xml:space="preserve">2. </w:t>
      </w:r>
      <w:r w:rsidR="009A7303" w:rsidRPr="00C2591D">
        <w:t xml:space="preserve">MLADI U NOVSKOJ I </w:t>
      </w:r>
      <w:r w:rsidR="00762016" w:rsidRPr="00C2591D">
        <w:t>PROCES IZRADE PROGRAMA ZA MLADE GRADA NOVSKE</w:t>
      </w:r>
      <w:bookmarkEnd w:id="3"/>
      <w:r w:rsidR="00E106E1">
        <w:br/>
      </w:r>
    </w:p>
    <w:p w:rsidR="00762016" w:rsidRDefault="00924B98" w:rsidP="00866674">
      <w:pPr>
        <w:jc w:val="both"/>
        <w:rPr>
          <w:rFonts w:asciiTheme="majorHAnsi" w:hAnsiTheme="majorHAnsi" w:cstheme="majorHAnsi"/>
          <w:sz w:val="24"/>
          <w:szCs w:val="24"/>
        </w:rPr>
      </w:pPr>
      <w:r>
        <w:rPr>
          <w:rFonts w:asciiTheme="majorHAnsi" w:hAnsiTheme="majorHAnsi" w:cstheme="majorHAnsi"/>
          <w:sz w:val="24"/>
          <w:szCs w:val="24"/>
        </w:rPr>
        <w:t>Grad Novska smješten je na istoku Sisačko-moslavačke županije te obuhvaća 23 naselja u kojima živi ukupno 13</w:t>
      </w:r>
      <w:r w:rsidR="00892E20">
        <w:rPr>
          <w:rFonts w:asciiTheme="majorHAnsi" w:hAnsiTheme="majorHAnsi" w:cstheme="majorHAnsi"/>
          <w:sz w:val="24"/>
          <w:szCs w:val="24"/>
        </w:rPr>
        <w:t xml:space="preserve"> </w:t>
      </w:r>
      <w:r>
        <w:rPr>
          <w:rFonts w:asciiTheme="majorHAnsi" w:hAnsiTheme="majorHAnsi" w:cstheme="majorHAnsi"/>
          <w:sz w:val="24"/>
          <w:szCs w:val="24"/>
        </w:rPr>
        <w:t xml:space="preserve">518 stanovnika (prema Popisu stanovništva iz 2011. godine). Od ukupnog broja stanovnika, mladi u dobi od 15 do 29 godina čine </w:t>
      </w:r>
      <w:r w:rsidR="00C6686B">
        <w:rPr>
          <w:rFonts w:asciiTheme="majorHAnsi" w:hAnsiTheme="majorHAnsi" w:cstheme="majorHAnsi"/>
          <w:sz w:val="24"/>
          <w:szCs w:val="24"/>
        </w:rPr>
        <w:t>19,43%,</w:t>
      </w:r>
      <w:r w:rsidR="00866674">
        <w:rPr>
          <w:rFonts w:asciiTheme="majorHAnsi" w:hAnsiTheme="majorHAnsi" w:cstheme="majorHAnsi"/>
          <w:sz w:val="24"/>
          <w:szCs w:val="24"/>
        </w:rPr>
        <w:t xml:space="preserve"> odnosno ukupan broj mladih osoba iznosi 2627. </w:t>
      </w:r>
      <w:r w:rsidR="00F41D86">
        <w:rPr>
          <w:rFonts w:asciiTheme="majorHAnsi" w:hAnsiTheme="majorHAnsi" w:cstheme="majorHAnsi"/>
          <w:sz w:val="24"/>
          <w:szCs w:val="24"/>
        </w:rPr>
        <w:t>Iako je univerzalna zajednička vrijednost mladih upravo njihova dob, suvremene definicije pojma mladih pomiču gornju granicu i na 35 godina. Ukoliko bismo mlade na području grada Novske promatrali u tom kontekstu, onda bismo imali broj</w:t>
      </w:r>
      <w:r w:rsidR="00C6686B">
        <w:rPr>
          <w:rFonts w:asciiTheme="majorHAnsi" w:hAnsiTheme="majorHAnsi" w:cstheme="majorHAnsi"/>
          <w:sz w:val="24"/>
          <w:szCs w:val="24"/>
        </w:rPr>
        <w:t>k</w:t>
      </w:r>
      <w:r w:rsidR="00F41D86">
        <w:rPr>
          <w:rFonts w:asciiTheme="majorHAnsi" w:hAnsiTheme="majorHAnsi" w:cstheme="majorHAnsi"/>
          <w:sz w:val="24"/>
          <w:szCs w:val="24"/>
        </w:rPr>
        <w:t>u od 3538 mladih osoba</w:t>
      </w:r>
      <w:r w:rsidR="00C6686B">
        <w:rPr>
          <w:rFonts w:asciiTheme="majorHAnsi" w:hAnsiTheme="majorHAnsi" w:cstheme="majorHAnsi"/>
          <w:sz w:val="24"/>
          <w:szCs w:val="24"/>
        </w:rPr>
        <w:t>, odnosno 26,17%</w:t>
      </w:r>
      <w:r w:rsidR="00F41D86">
        <w:rPr>
          <w:rFonts w:asciiTheme="majorHAnsi" w:hAnsiTheme="majorHAnsi" w:cstheme="majorHAnsi"/>
          <w:sz w:val="24"/>
          <w:szCs w:val="24"/>
        </w:rPr>
        <w:t xml:space="preserve"> (prema Popisu stanovništva iz 2011. godine). </w:t>
      </w:r>
    </w:p>
    <w:p w:rsidR="00751748" w:rsidRDefault="00751748" w:rsidP="00866674">
      <w:pPr>
        <w:jc w:val="both"/>
        <w:rPr>
          <w:rFonts w:asciiTheme="majorHAnsi" w:hAnsiTheme="majorHAnsi" w:cstheme="majorHAnsi"/>
          <w:sz w:val="24"/>
          <w:szCs w:val="24"/>
        </w:rPr>
      </w:pPr>
      <w:r w:rsidRPr="00751748">
        <w:rPr>
          <w:rFonts w:asciiTheme="majorHAnsi" w:hAnsiTheme="majorHAnsi" w:cstheme="majorHAnsi"/>
          <w:sz w:val="24"/>
          <w:szCs w:val="24"/>
        </w:rPr>
        <w:t xml:space="preserve">Grad Novska pripada u IV. skupinu jedinica lokalne samouprave koje se prema vrijednosti indeksa razvijenosti nalaze u prvoj četvrtini ispodprosječno rangiranih jedinica lokalne samouprave. S obzirom na </w:t>
      </w:r>
      <w:r>
        <w:rPr>
          <w:rFonts w:asciiTheme="majorHAnsi" w:hAnsiTheme="majorHAnsi" w:cstheme="majorHAnsi"/>
          <w:sz w:val="24"/>
          <w:szCs w:val="24"/>
        </w:rPr>
        <w:t>otežanu</w:t>
      </w:r>
      <w:r w:rsidRPr="00751748">
        <w:rPr>
          <w:rFonts w:asciiTheme="majorHAnsi" w:hAnsiTheme="majorHAnsi" w:cstheme="majorHAnsi"/>
          <w:sz w:val="24"/>
          <w:szCs w:val="24"/>
        </w:rPr>
        <w:t xml:space="preserve"> gospodarsku i ekonomsku situaciju u državi, opća populacija mladih, pa tako i mladi grada Novske, susreću se s izazovima koji proizlaze iz produženog perioda institucionalnog obrazovanja i neizvjesnog zapošljavanja, što rezultira otežanim procesom osamostaljivanja, odlaganjem osnivanja obitelji, a samim time i nezainteresiranošću za uključivanje u procese društvenog i političkog odlučivanja. Ovaj fenomen se često naziva i tzv. fenomen produžene mladosti. Posljedica navedenog je ostanak mladih u većim gradovima u kojima su se obrazovali te, ono što je još više zabrinjavajuće, odlazak mladog obrazovanog kadra u inozemstvo u potrazi za zaposlenjem i boljim mogućnostima. Time grad Novska ostaje bez radne snage koja joj je prijeko potrebna u realizaciji nastojanja za ekonomskim, gospodarskim</w:t>
      </w:r>
      <w:r w:rsidR="00E106E1">
        <w:rPr>
          <w:rFonts w:asciiTheme="majorHAnsi" w:hAnsiTheme="majorHAnsi" w:cstheme="majorHAnsi"/>
          <w:sz w:val="24"/>
          <w:szCs w:val="24"/>
        </w:rPr>
        <w:t>, društvenim</w:t>
      </w:r>
      <w:r w:rsidRPr="00751748">
        <w:rPr>
          <w:rFonts w:asciiTheme="majorHAnsi" w:hAnsiTheme="majorHAnsi" w:cstheme="majorHAnsi"/>
          <w:sz w:val="24"/>
          <w:szCs w:val="24"/>
        </w:rPr>
        <w:t xml:space="preserve"> i kulturnim razvitkom</w:t>
      </w:r>
      <w:r>
        <w:rPr>
          <w:rFonts w:asciiTheme="majorHAnsi" w:hAnsiTheme="majorHAnsi" w:cstheme="majorHAnsi"/>
          <w:sz w:val="24"/>
          <w:szCs w:val="24"/>
        </w:rPr>
        <w:t>.</w:t>
      </w:r>
    </w:p>
    <w:p w:rsidR="00751748" w:rsidRDefault="00751748" w:rsidP="00866674">
      <w:pPr>
        <w:jc w:val="both"/>
        <w:rPr>
          <w:rFonts w:asciiTheme="majorHAnsi" w:hAnsiTheme="majorHAnsi" w:cstheme="majorHAnsi"/>
          <w:sz w:val="24"/>
          <w:szCs w:val="24"/>
        </w:rPr>
      </w:pPr>
      <w:r>
        <w:rPr>
          <w:rFonts w:asciiTheme="majorHAnsi" w:hAnsiTheme="majorHAnsi" w:cstheme="majorHAnsi"/>
          <w:sz w:val="24"/>
          <w:szCs w:val="24"/>
        </w:rPr>
        <w:t>Jedan od glavnih problema s kojim se mnogi gradovi susreću na lokalnoj razini je</w:t>
      </w:r>
      <w:r w:rsidRPr="00751748">
        <w:rPr>
          <w:rFonts w:asciiTheme="majorHAnsi" w:hAnsiTheme="majorHAnsi" w:cstheme="majorHAnsi"/>
          <w:sz w:val="24"/>
          <w:szCs w:val="24"/>
        </w:rPr>
        <w:t xml:space="preserve"> (ne)uključenost mladih u proces donošenja politika usmjerenih </w:t>
      </w:r>
      <w:r w:rsidR="000E6232">
        <w:rPr>
          <w:rFonts w:asciiTheme="majorHAnsi" w:hAnsiTheme="majorHAnsi" w:cstheme="majorHAnsi"/>
          <w:sz w:val="24"/>
          <w:szCs w:val="24"/>
        </w:rPr>
        <w:t>mladima</w:t>
      </w:r>
      <w:r w:rsidRPr="00751748">
        <w:rPr>
          <w:rFonts w:asciiTheme="majorHAnsi" w:hAnsiTheme="majorHAnsi" w:cstheme="majorHAnsi"/>
          <w:sz w:val="24"/>
          <w:szCs w:val="24"/>
        </w:rPr>
        <w:t xml:space="preserve">. </w:t>
      </w:r>
      <w:r>
        <w:rPr>
          <w:rFonts w:asciiTheme="majorHAnsi" w:hAnsiTheme="majorHAnsi" w:cstheme="majorHAnsi"/>
          <w:sz w:val="24"/>
          <w:szCs w:val="24"/>
        </w:rPr>
        <w:t xml:space="preserve">To je, između ostalog, i jedan od mogućih razloga zbog kojega se politike i programi za mlade ne razvijaju i ne primjenjuju. </w:t>
      </w:r>
    </w:p>
    <w:p w:rsidR="00751748" w:rsidRDefault="00751748" w:rsidP="00866674">
      <w:pPr>
        <w:jc w:val="both"/>
        <w:rPr>
          <w:rFonts w:asciiTheme="majorHAnsi" w:hAnsiTheme="majorHAnsi" w:cstheme="majorHAnsi"/>
          <w:sz w:val="24"/>
          <w:szCs w:val="24"/>
        </w:rPr>
      </w:pPr>
      <w:r w:rsidRPr="00751748">
        <w:rPr>
          <w:rFonts w:asciiTheme="majorHAnsi" w:hAnsiTheme="majorHAnsi" w:cstheme="majorHAnsi"/>
          <w:sz w:val="24"/>
          <w:szCs w:val="24"/>
        </w:rPr>
        <w:t xml:space="preserve">Mladi su heterogena skupina koja obuhvaća mnoge različitosti i sposobnosti. Stoga su upravo mladi najbolji kritičari društva i najbolji izvor informacija te samim time i nositelji pozitivnih promjena. Upravo zbog toga, izrazito je bitna aktivnost mladih prilikom definiranja ključnih problema u zajednici te donošenja odluka putem kojih će se definirani problemi nastojati riješiti ili barem ublažiti. Kada se radi o uključenosti mladih u društveni i politički život zajednice i sudjelovanja u donošenju odluka koje se tiču upravo njih samih, obično se radi o uključenoj i </w:t>
      </w:r>
      <w:r w:rsidRPr="00751748">
        <w:rPr>
          <w:rFonts w:asciiTheme="majorHAnsi" w:hAnsiTheme="majorHAnsi" w:cstheme="majorHAnsi"/>
          <w:sz w:val="24"/>
          <w:szCs w:val="24"/>
        </w:rPr>
        <w:lastRenderedPageBreak/>
        <w:t>aktivnoj manjini i pasivnoj većini. Ključnu ulogu ovdje imaju vlast i ostale institucije koje u međusobnoj suradnji i suradnji s mladima moraju osnaživati strukture mladih te razvijati i poticati suradnju, posebno u područjima koja se direktno tiču mladih.</w:t>
      </w:r>
    </w:p>
    <w:p w:rsidR="00751748" w:rsidRDefault="00751748" w:rsidP="00866674">
      <w:pPr>
        <w:jc w:val="both"/>
        <w:rPr>
          <w:rFonts w:asciiTheme="majorHAnsi" w:hAnsiTheme="majorHAnsi" w:cstheme="majorHAnsi"/>
          <w:sz w:val="24"/>
          <w:szCs w:val="24"/>
        </w:rPr>
      </w:pPr>
      <w:r w:rsidRPr="00751748">
        <w:rPr>
          <w:rFonts w:asciiTheme="majorHAnsi" w:hAnsiTheme="majorHAnsi" w:cstheme="majorHAnsi"/>
          <w:sz w:val="24"/>
          <w:szCs w:val="24"/>
        </w:rPr>
        <w:t>Suočen s problemom odlaska mladih, nezaposleno</w:t>
      </w:r>
      <w:r w:rsidR="000E6232">
        <w:rPr>
          <w:rFonts w:asciiTheme="majorHAnsi" w:hAnsiTheme="majorHAnsi" w:cstheme="majorHAnsi"/>
          <w:sz w:val="24"/>
          <w:szCs w:val="24"/>
        </w:rPr>
        <w:t>šću</w:t>
      </w:r>
      <w:r w:rsidRPr="00751748">
        <w:rPr>
          <w:rFonts w:asciiTheme="majorHAnsi" w:hAnsiTheme="majorHAnsi" w:cstheme="majorHAnsi"/>
          <w:sz w:val="24"/>
          <w:szCs w:val="24"/>
        </w:rPr>
        <w:t xml:space="preserve">, a ujedno i paradoksalno nedostatkom radne snage, </w:t>
      </w:r>
      <w:r>
        <w:rPr>
          <w:rFonts w:asciiTheme="majorHAnsi" w:hAnsiTheme="majorHAnsi" w:cstheme="majorHAnsi"/>
          <w:sz w:val="24"/>
          <w:szCs w:val="24"/>
        </w:rPr>
        <w:t xml:space="preserve">te nezainteresiranosti mladih za uključivanje u aktivnosti lokalne zajednice, </w:t>
      </w:r>
      <w:r w:rsidRPr="00751748">
        <w:rPr>
          <w:rFonts w:asciiTheme="majorHAnsi" w:hAnsiTheme="majorHAnsi" w:cstheme="majorHAnsi"/>
          <w:sz w:val="24"/>
          <w:szCs w:val="24"/>
        </w:rPr>
        <w:t>Grad Novska</w:t>
      </w:r>
      <w:r>
        <w:rPr>
          <w:rFonts w:asciiTheme="majorHAnsi" w:hAnsiTheme="majorHAnsi" w:cstheme="majorHAnsi"/>
          <w:sz w:val="24"/>
          <w:szCs w:val="24"/>
        </w:rPr>
        <w:t xml:space="preserve"> je </w:t>
      </w:r>
      <w:r w:rsidR="000E6232">
        <w:rPr>
          <w:rFonts w:asciiTheme="majorHAnsi" w:hAnsiTheme="majorHAnsi" w:cstheme="majorHAnsi"/>
          <w:sz w:val="24"/>
          <w:szCs w:val="24"/>
        </w:rPr>
        <w:t>2018.</w:t>
      </w:r>
      <w:r>
        <w:rPr>
          <w:rFonts w:asciiTheme="majorHAnsi" w:hAnsiTheme="majorHAnsi" w:cstheme="majorHAnsi"/>
          <w:sz w:val="24"/>
          <w:szCs w:val="24"/>
        </w:rPr>
        <w:t xml:space="preserve"> godine prijavio projekt na natječaj Ministarstva za demografiju, obitelj, mlade i socijalnu politiku pod nazivom „Uključiti se i biti uključen – Program za mlade Grada Novske“. </w:t>
      </w:r>
      <w:r w:rsidR="002E5A49">
        <w:rPr>
          <w:rFonts w:asciiTheme="majorHAnsi" w:hAnsiTheme="majorHAnsi" w:cstheme="majorHAnsi"/>
          <w:sz w:val="24"/>
          <w:szCs w:val="24"/>
        </w:rPr>
        <w:t xml:space="preserve">Navedenim projektom predviđeno je ispitivanje potreba i problema mladih na području grada Novske te kreiranje Programa za mlade </w:t>
      </w:r>
      <w:r w:rsidR="00260201">
        <w:rPr>
          <w:rFonts w:asciiTheme="majorHAnsi" w:hAnsiTheme="majorHAnsi" w:cstheme="majorHAnsi"/>
          <w:sz w:val="24"/>
          <w:szCs w:val="24"/>
        </w:rPr>
        <w:t>G</w:t>
      </w:r>
      <w:r w:rsidR="002E5A49">
        <w:rPr>
          <w:rFonts w:asciiTheme="majorHAnsi" w:hAnsiTheme="majorHAnsi" w:cstheme="majorHAnsi"/>
          <w:sz w:val="24"/>
          <w:szCs w:val="24"/>
        </w:rPr>
        <w:t xml:space="preserve">rada Novske kao strateškog dokumenta kroz koji će biti planirane politike i aktivnosti prema mladima kako bi se odgovorilo na iskazane potrebe i ublažili problemi mladih u gradu </w:t>
      </w:r>
      <w:proofErr w:type="spellStart"/>
      <w:r w:rsidR="002E5A49">
        <w:rPr>
          <w:rFonts w:asciiTheme="majorHAnsi" w:hAnsiTheme="majorHAnsi" w:cstheme="majorHAnsi"/>
          <w:sz w:val="24"/>
          <w:szCs w:val="24"/>
        </w:rPr>
        <w:t>Novskoj</w:t>
      </w:r>
      <w:proofErr w:type="spellEnd"/>
      <w:r w:rsidR="002E5A49">
        <w:rPr>
          <w:rFonts w:asciiTheme="majorHAnsi" w:hAnsiTheme="majorHAnsi" w:cstheme="majorHAnsi"/>
          <w:sz w:val="24"/>
          <w:szCs w:val="24"/>
        </w:rPr>
        <w:t xml:space="preserve">. Ispitivanje </w:t>
      </w:r>
      <w:r w:rsidR="000A5A80">
        <w:rPr>
          <w:rFonts w:asciiTheme="majorHAnsi" w:hAnsiTheme="majorHAnsi" w:cstheme="majorHAnsi"/>
          <w:sz w:val="24"/>
          <w:szCs w:val="24"/>
        </w:rPr>
        <w:t xml:space="preserve">potreba mladih </w:t>
      </w:r>
      <w:r w:rsidR="002E5A49">
        <w:rPr>
          <w:rFonts w:asciiTheme="majorHAnsi" w:hAnsiTheme="majorHAnsi" w:cstheme="majorHAnsi"/>
          <w:sz w:val="24"/>
          <w:szCs w:val="24"/>
        </w:rPr>
        <w:t xml:space="preserve">se izvršilo metodom ankete u kojoj je sudjelovalo 327 mladih osoba s područja grada Novske. Isto tako, održane su četiri </w:t>
      </w:r>
      <w:proofErr w:type="spellStart"/>
      <w:r w:rsidR="002E5A49">
        <w:rPr>
          <w:rFonts w:asciiTheme="majorHAnsi" w:hAnsiTheme="majorHAnsi" w:cstheme="majorHAnsi"/>
          <w:sz w:val="24"/>
          <w:szCs w:val="24"/>
        </w:rPr>
        <w:t>parlaonice</w:t>
      </w:r>
      <w:proofErr w:type="spellEnd"/>
      <w:r w:rsidR="002E5A49">
        <w:rPr>
          <w:rFonts w:asciiTheme="majorHAnsi" w:hAnsiTheme="majorHAnsi" w:cstheme="majorHAnsi"/>
          <w:sz w:val="24"/>
          <w:szCs w:val="24"/>
        </w:rPr>
        <w:t xml:space="preserve"> na kojima se raspravljalo o ključnim problemima mladih koji su identificirani kroz anketno ispitivanje. </w:t>
      </w:r>
      <w:r w:rsidR="00CE11BD">
        <w:rPr>
          <w:rFonts w:asciiTheme="majorHAnsi" w:hAnsiTheme="majorHAnsi" w:cstheme="majorHAnsi"/>
          <w:sz w:val="24"/>
          <w:szCs w:val="24"/>
        </w:rPr>
        <w:t xml:space="preserve">Nakon analize anketnog istraživanja, formiran je tim za izradu Programa za mlade </w:t>
      </w:r>
      <w:r w:rsidR="00260201">
        <w:rPr>
          <w:rFonts w:asciiTheme="majorHAnsi" w:hAnsiTheme="majorHAnsi" w:cstheme="majorHAnsi"/>
          <w:sz w:val="24"/>
          <w:szCs w:val="24"/>
        </w:rPr>
        <w:t>G</w:t>
      </w:r>
      <w:r w:rsidR="00CE11BD">
        <w:rPr>
          <w:rFonts w:asciiTheme="majorHAnsi" w:hAnsiTheme="majorHAnsi" w:cstheme="majorHAnsi"/>
          <w:sz w:val="24"/>
          <w:szCs w:val="24"/>
        </w:rPr>
        <w:t xml:space="preserve">rada Novske koji je sačinjen od predstavnika mladih i predstavnika institucija i organizacija civilnog društva koje rade s mladima. Timu su predstavljeni rezultati analize anketnog istraživanja, nakon čega je uslijedilo kreiranje prioriteta, </w:t>
      </w:r>
      <w:r w:rsidR="000E6232">
        <w:rPr>
          <w:rFonts w:asciiTheme="majorHAnsi" w:hAnsiTheme="majorHAnsi" w:cstheme="majorHAnsi"/>
          <w:sz w:val="24"/>
          <w:szCs w:val="24"/>
        </w:rPr>
        <w:t>mjera i aktivnosti</w:t>
      </w:r>
      <w:r w:rsidR="007E2C0B">
        <w:rPr>
          <w:rFonts w:asciiTheme="majorHAnsi" w:hAnsiTheme="majorHAnsi" w:cstheme="majorHAnsi"/>
          <w:sz w:val="24"/>
          <w:szCs w:val="24"/>
        </w:rPr>
        <w:t xml:space="preserve"> Programa za mlade </w:t>
      </w:r>
      <w:r w:rsidR="00260201">
        <w:rPr>
          <w:rFonts w:asciiTheme="majorHAnsi" w:hAnsiTheme="majorHAnsi" w:cstheme="majorHAnsi"/>
          <w:sz w:val="24"/>
          <w:szCs w:val="24"/>
        </w:rPr>
        <w:t>G</w:t>
      </w:r>
      <w:r w:rsidR="007E2C0B">
        <w:rPr>
          <w:rFonts w:asciiTheme="majorHAnsi" w:hAnsiTheme="majorHAnsi" w:cstheme="majorHAnsi"/>
          <w:sz w:val="24"/>
          <w:szCs w:val="24"/>
        </w:rPr>
        <w:t xml:space="preserve">rada Novske. </w:t>
      </w:r>
    </w:p>
    <w:p w:rsidR="00B524CA" w:rsidRDefault="00B524CA"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F858E6" w:rsidRDefault="00F858E6" w:rsidP="00866674">
      <w:pPr>
        <w:jc w:val="both"/>
        <w:rPr>
          <w:rFonts w:asciiTheme="majorHAnsi" w:hAnsiTheme="majorHAnsi" w:cstheme="majorHAnsi"/>
          <w:b/>
          <w:bCs/>
          <w:sz w:val="24"/>
          <w:szCs w:val="24"/>
          <w:u w:val="single"/>
        </w:rPr>
      </w:pPr>
    </w:p>
    <w:p w:rsidR="00B524CA" w:rsidRPr="00F858E6" w:rsidRDefault="00FC0C22" w:rsidP="009F19FB">
      <w:pPr>
        <w:pStyle w:val="Naslov2"/>
      </w:pPr>
      <w:bookmarkStart w:id="4" w:name="_Toc18483473"/>
      <w:r w:rsidRPr="00F858E6">
        <w:lastRenderedPageBreak/>
        <w:t xml:space="preserve">2.1. </w:t>
      </w:r>
      <w:r w:rsidR="00B524CA" w:rsidRPr="00F858E6">
        <w:t xml:space="preserve">Sažeti pregled prioriteta, </w:t>
      </w:r>
      <w:r w:rsidR="007311F6">
        <w:t>mjera i aktivnosti</w:t>
      </w:r>
      <w:bookmarkEnd w:id="4"/>
    </w:p>
    <w:p w:rsidR="00BB59B9" w:rsidRDefault="00BB59B9" w:rsidP="00866674">
      <w:pPr>
        <w:jc w:val="both"/>
        <w:rPr>
          <w:rFonts w:asciiTheme="majorHAnsi" w:hAnsiTheme="majorHAnsi" w:cstheme="majorHAnsi"/>
          <w:b/>
          <w:bCs/>
          <w:sz w:val="24"/>
          <w:szCs w:val="24"/>
          <w:u w:val="single"/>
        </w:rPr>
      </w:pPr>
    </w:p>
    <w:tbl>
      <w:tblPr>
        <w:tblStyle w:val="Reetkatablice"/>
        <w:tblW w:w="0" w:type="auto"/>
        <w:tblLook w:val="04A0" w:firstRow="1" w:lastRow="0" w:firstColumn="1" w:lastColumn="0" w:noHBand="0" w:noVBand="1"/>
      </w:tblPr>
      <w:tblGrid>
        <w:gridCol w:w="3020"/>
        <w:gridCol w:w="3021"/>
        <w:gridCol w:w="3021"/>
      </w:tblGrid>
      <w:tr w:rsidR="00676626" w:rsidTr="00E425F0">
        <w:trPr>
          <w:trHeight w:val="558"/>
        </w:trPr>
        <w:tc>
          <w:tcPr>
            <w:tcW w:w="3020" w:type="dxa"/>
            <w:shd w:val="clear" w:color="auto" w:fill="F4B083" w:themeFill="accent2" w:themeFillTint="99"/>
          </w:tcPr>
          <w:p w:rsidR="00676626" w:rsidRPr="008C00A3" w:rsidRDefault="00676626" w:rsidP="00676626">
            <w:pPr>
              <w:spacing w:before="120"/>
              <w:jc w:val="center"/>
              <w:rPr>
                <w:b/>
                <w:bCs/>
              </w:rPr>
            </w:pPr>
            <w:r w:rsidRPr="008C00A3">
              <w:rPr>
                <w:b/>
                <w:bCs/>
              </w:rPr>
              <w:t>PRIORITETI</w:t>
            </w:r>
          </w:p>
        </w:tc>
        <w:tc>
          <w:tcPr>
            <w:tcW w:w="3021" w:type="dxa"/>
            <w:shd w:val="clear" w:color="auto" w:fill="F4B083" w:themeFill="accent2" w:themeFillTint="99"/>
          </w:tcPr>
          <w:p w:rsidR="00676626" w:rsidRPr="008C00A3" w:rsidRDefault="00F905FD" w:rsidP="00676626">
            <w:pPr>
              <w:spacing w:before="120"/>
              <w:jc w:val="center"/>
              <w:rPr>
                <w:b/>
                <w:bCs/>
              </w:rPr>
            </w:pPr>
            <w:r>
              <w:rPr>
                <w:b/>
                <w:bCs/>
              </w:rPr>
              <w:t>MJERE</w:t>
            </w:r>
          </w:p>
        </w:tc>
        <w:tc>
          <w:tcPr>
            <w:tcW w:w="3021" w:type="dxa"/>
            <w:shd w:val="clear" w:color="auto" w:fill="F4B083" w:themeFill="accent2" w:themeFillTint="99"/>
          </w:tcPr>
          <w:p w:rsidR="00676626" w:rsidRPr="008C00A3" w:rsidRDefault="00F905FD" w:rsidP="00676626">
            <w:pPr>
              <w:spacing w:before="120"/>
              <w:jc w:val="center"/>
              <w:rPr>
                <w:b/>
                <w:bCs/>
              </w:rPr>
            </w:pPr>
            <w:r>
              <w:rPr>
                <w:b/>
                <w:bCs/>
              </w:rPr>
              <w:t>AKTIVNOSTI</w:t>
            </w:r>
          </w:p>
        </w:tc>
      </w:tr>
      <w:tr w:rsidR="00D009FB" w:rsidTr="00E425F0">
        <w:trPr>
          <w:trHeight w:val="402"/>
        </w:trPr>
        <w:tc>
          <w:tcPr>
            <w:tcW w:w="3020" w:type="dxa"/>
            <w:vMerge w:val="restart"/>
            <w:shd w:val="clear" w:color="auto" w:fill="F7CAAC" w:themeFill="accent2" w:themeFillTint="66"/>
          </w:tcPr>
          <w:p w:rsidR="00D009FB" w:rsidRDefault="00D009FB" w:rsidP="00D22FCD">
            <w:pPr>
              <w:jc w:val="center"/>
            </w:pPr>
          </w:p>
          <w:p w:rsidR="00D009FB" w:rsidRDefault="00D009FB" w:rsidP="00D22FCD">
            <w:pPr>
              <w:jc w:val="center"/>
            </w:pPr>
            <w:r>
              <w:t>1. OBRAZOVANJE I CJELOŽIVOTNO UČENJE</w:t>
            </w:r>
          </w:p>
        </w:tc>
        <w:tc>
          <w:tcPr>
            <w:tcW w:w="3021" w:type="dxa"/>
            <w:vMerge w:val="restart"/>
            <w:shd w:val="clear" w:color="auto" w:fill="FBE4D5" w:themeFill="accent2" w:themeFillTint="33"/>
          </w:tcPr>
          <w:p w:rsidR="00D009FB" w:rsidRDefault="00D009FB" w:rsidP="00676626">
            <w:r>
              <w:t xml:space="preserve">1.1. </w:t>
            </w:r>
            <w:bookmarkStart w:id="5" w:name="_Hlk16682617"/>
            <w:r>
              <w:t>Povezivanje obrazovanja s potrebama lokalnog gospodarstva</w:t>
            </w:r>
            <w:bookmarkEnd w:id="5"/>
          </w:p>
        </w:tc>
        <w:tc>
          <w:tcPr>
            <w:tcW w:w="3021" w:type="dxa"/>
            <w:shd w:val="clear" w:color="auto" w:fill="FFF2CC" w:themeFill="accent4" w:themeFillTint="33"/>
          </w:tcPr>
          <w:p w:rsidR="00D009FB" w:rsidRDefault="00D009FB" w:rsidP="00676626">
            <w:r>
              <w:t xml:space="preserve">1.1.1. </w:t>
            </w:r>
            <w:r w:rsidR="006B7547">
              <w:t>A</w:t>
            </w:r>
            <w:r>
              <w:t>naliza potreba lokalnog gospodarstva (lokalnog tržišta rada)</w:t>
            </w:r>
          </w:p>
        </w:tc>
      </w:tr>
      <w:tr w:rsidR="00D009FB" w:rsidTr="00E425F0">
        <w:trPr>
          <w:trHeight w:val="402"/>
        </w:trPr>
        <w:tc>
          <w:tcPr>
            <w:tcW w:w="3020" w:type="dxa"/>
            <w:vMerge/>
            <w:shd w:val="clear" w:color="auto" w:fill="F7CAAC" w:themeFill="accent2" w:themeFillTint="66"/>
          </w:tcPr>
          <w:p w:rsidR="00D009FB" w:rsidRDefault="00D009FB" w:rsidP="00676626"/>
        </w:tc>
        <w:tc>
          <w:tcPr>
            <w:tcW w:w="3021" w:type="dxa"/>
            <w:vMerge/>
            <w:shd w:val="clear" w:color="auto" w:fill="FBE4D5" w:themeFill="accent2" w:themeFillTint="33"/>
          </w:tcPr>
          <w:p w:rsidR="00D009FB" w:rsidRDefault="00D009FB" w:rsidP="00676626"/>
        </w:tc>
        <w:tc>
          <w:tcPr>
            <w:tcW w:w="3021" w:type="dxa"/>
            <w:shd w:val="clear" w:color="auto" w:fill="FFF2CC" w:themeFill="accent4" w:themeFillTint="33"/>
          </w:tcPr>
          <w:p w:rsidR="00D009FB" w:rsidRDefault="00D009FB" w:rsidP="00676626">
            <w:r>
              <w:t xml:space="preserve">1.1.2. </w:t>
            </w:r>
            <w:r w:rsidR="006B7547">
              <w:t>P</w:t>
            </w:r>
            <w:r>
              <w:t>oticanje stipendiranja učenika od strane poslodavaca</w:t>
            </w:r>
          </w:p>
        </w:tc>
      </w:tr>
      <w:tr w:rsidR="00D009FB" w:rsidTr="00E425F0">
        <w:trPr>
          <w:trHeight w:val="402"/>
        </w:trPr>
        <w:tc>
          <w:tcPr>
            <w:tcW w:w="3020" w:type="dxa"/>
            <w:vMerge/>
            <w:shd w:val="clear" w:color="auto" w:fill="F7CAAC" w:themeFill="accent2" w:themeFillTint="66"/>
          </w:tcPr>
          <w:p w:rsidR="00D009FB" w:rsidRDefault="00D009FB" w:rsidP="00676626"/>
        </w:tc>
        <w:tc>
          <w:tcPr>
            <w:tcW w:w="3021" w:type="dxa"/>
            <w:vMerge/>
            <w:shd w:val="clear" w:color="auto" w:fill="FBE4D5" w:themeFill="accent2" w:themeFillTint="33"/>
          </w:tcPr>
          <w:p w:rsidR="00D009FB" w:rsidRDefault="00D009FB" w:rsidP="00676626"/>
        </w:tc>
        <w:tc>
          <w:tcPr>
            <w:tcW w:w="3021" w:type="dxa"/>
            <w:shd w:val="clear" w:color="auto" w:fill="FFF2CC" w:themeFill="accent4" w:themeFillTint="33"/>
          </w:tcPr>
          <w:p w:rsidR="00D009FB" w:rsidRDefault="00D009FB" w:rsidP="00676626">
            <w:r>
              <w:t xml:space="preserve">1.1.3. </w:t>
            </w:r>
            <w:r w:rsidR="006B7547">
              <w:t>I</w:t>
            </w:r>
            <w:r w:rsidRPr="00652F94">
              <w:t>niciranje novih kurikuluma u Srednjoj školi Novska u skladu s potrebama  lokalnog tržišta</w:t>
            </w:r>
          </w:p>
        </w:tc>
      </w:tr>
      <w:tr w:rsidR="00D009FB" w:rsidTr="00E425F0">
        <w:trPr>
          <w:trHeight w:val="201"/>
        </w:trPr>
        <w:tc>
          <w:tcPr>
            <w:tcW w:w="3020" w:type="dxa"/>
            <w:vMerge/>
            <w:shd w:val="clear" w:color="auto" w:fill="F7CAAC" w:themeFill="accent2" w:themeFillTint="66"/>
          </w:tcPr>
          <w:p w:rsidR="00D009FB" w:rsidRDefault="00D009FB" w:rsidP="00676626"/>
        </w:tc>
        <w:tc>
          <w:tcPr>
            <w:tcW w:w="3021" w:type="dxa"/>
            <w:vMerge w:val="restart"/>
            <w:shd w:val="clear" w:color="auto" w:fill="FBE4D5" w:themeFill="accent2" w:themeFillTint="33"/>
          </w:tcPr>
          <w:p w:rsidR="00D009FB" w:rsidRDefault="00D009FB" w:rsidP="00676626">
            <w:r>
              <w:t xml:space="preserve">1.2. </w:t>
            </w:r>
            <w:bookmarkStart w:id="6" w:name="_Hlk16682659"/>
            <w:r>
              <w:t>Informiranje mladih i roditelja o izboru zanimanja</w:t>
            </w:r>
            <w:bookmarkEnd w:id="6"/>
          </w:p>
        </w:tc>
        <w:tc>
          <w:tcPr>
            <w:tcW w:w="3021" w:type="dxa"/>
            <w:shd w:val="clear" w:color="auto" w:fill="FFF2CC" w:themeFill="accent4" w:themeFillTint="33"/>
          </w:tcPr>
          <w:p w:rsidR="00D009FB" w:rsidRDefault="00D009FB" w:rsidP="00676626">
            <w:r>
              <w:t xml:space="preserve">1.2.1. </w:t>
            </w:r>
            <w:r w:rsidR="006B7547">
              <w:t>O</w:t>
            </w:r>
            <w:r>
              <w:t>rganiziranje predavanja o izboru zanimanja za roditelje i učenike završnih razreda osnovnih i srednjih škol</w:t>
            </w:r>
            <w:r w:rsidR="005C5931">
              <w:t>a</w:t>
            </w:r>
            <w:r>
              <w:t xml:space="preserve"> s poslodavcima  </w:t>
            </w:r>
          </w:p>
        </w:tc>
      </w:tr>
      <w:tr w:rsidR="00D009FB" w:rsidTr="00E425F0">
        <w:trPr>
          <w:trHeight w:val="201"/>
        </w:trPr>
        <w:tc>
          <w:tcPr>
            <w:tcW w:w="3020" w:type="dxa"/>
            <w:vMerge/>
            <w:shd w:val="clear" w:color="auto" w:fill="F7CAAC" w:themeFill="accent2" w:themeFillTint="66"/>
          </w:tcPr>
          <w:p w:rsidR="00D009FB" w:rsidRDefault="00D009FB" w:rsidP="00676626"/>
        </w:tc>
        <w:tc>
          <w:tcPr>
            <w:tcW w:w="3021" w:type="dxa"/>
            <w:vMerge/>
            <w:shd w:val="clear" w:color="auto" w:fill="FBE4D5" w:themeFill="accent2" w:themeFillTint="33"/>
          </w:tcPr>
          <w:p w:rsidR="00D009FB" w:rsidRDefault="00D009FB" w:rsidP="00676626"/>
        </w:tc>
        <w:tc>
          <w:tcPr>
            <w:tcW w:w="3021" w:type="dxa"/>
            <w:shd w:val="clear" w:color="auto" w:fill="FFF2CC" w:themeFill="accent4" w:themeFillTint="33"/>
          </w:tcPr>
          <w:p w:rsidR="00D009FB" w:rsidRDefault="00D009FB" w:rsidP="00676626">
            <w:r>
              <w:t xml:space="preserve">1.2.2. </w:t>
            </w:r>
            <w:r w:rsidR="006B7547">
              <w:t>I</w:t>
            </w:r>
            <w:r>
              <w:t>zrada brošure o deficitarnim zanimanjima na lokalnoj razini</w:t>
            </w:r>
          </w:p>
        </w:tc>
      </w:tr>
      <w:tr w:rsidR="00D009FB" w:rsidTr="00E425F0">
        <w:trPr>
          <w:trHeight w:val="201"/>
        </w:trPr>
        <w:tc>
          <w:tcPr>
            <w:tcW w:w="3020" w:type="dxa"/>
            <w:vMerge/>
            <w:shd w:val="clear" w:color="auto" w:fill="F7CAAC" w:themeFill="accent2" w:themeFillTint="66"/>
          </w:tcPr>
          <w:p w:rsidR="00D009FB" w:rsidRDefault="00D009FB" w:rsidP="00676626"/>
        </w:tc>
        <w:tc>
          <w:tcPr>
            <w:tcW w:w="3021" w:type="dxa"/>
            <w:vMerge/>
            <w:shd w:val="clear" w:color="auto" w:fill="FBE4D5" w:themeFill="accent2" w:themeFillTint="33"/>
          </w:tcPr>
          <w:p w:rsidR="00D009FB" w:rsidRDefault="00D009FB" w:rsidP="00676626"/>
        </w:tc>
        <w:tc>
          <w:tcPr>
            <w:tcW w:w="3021" w:type="dxa"/>
            <w:shd w:val="clear" w:color="auto" w:fill="FFF2CC" w:themeFill="accent4" w:themeFillTint="33"/>
          </w:tcPr>
          <w:p w:rsidR="00D009FB" w:rsidRDefault="00D009FB" w:rsidP="00676626">
            <w:r>
              <w:t xml:space="preserve">1.2.3. </w:t>
            </w:r>
            <w:r w:rsidR="006B7547">
              <w:t>O</w:t>
            </w:r>
            <w:r>
              <w:t>rganizacija otvorenih dana škola i poslodavaca</w:t>
            </w:r>
          </w:p>
        </w:tc>
      </w:tr>
      <w:tr w:rsidR="00D009FB" w:rsidTr="00E425F0">
        <w:trPr>
          <w:trHeight w:val="302"/>
        </w:trPr>
        <w:tc>
          <w:tcPr>
            <w:tcW w:w="3020" w:type="dxa"/>
            <w:vMerge/>
            <w:shd w:val="clear" w:color="auto" w:fill="F7CAAC" w:themeFill="accent2" w:themeFillTint="66"/>
          </w:tcPr>
          <w:p w:rsidR="00D009FB" w:rsidRDefault="00D009FB" w:rsidP="00676626"/>
        </w:tc>
        <w:tc>
          <w:tcPr>
            <w:tcW w:w="3021" w:type="dxa"/>
            <w:vMerge w:val="restart"/>
            <w:shd w:val="clear" w:color="auto" w:fill="FBE4D5" w:themeFill="accent2" w:themeFillTint="33"/>
          </w:tcPr>
          <w:p w:rsidR="00D009FB" w:rsidRDefault="00D009FB" w:rsidP="00676626">
            <w:bookmarkStart w:id="7" w:name="_Hlk16682668"/>
            <w:r>
              <w:t xml:space="preserve">1.3. </w:t>
            </w:r>
            <w:r w:rsidRPr="00CD7DB7">
              <w:t>Unaprjeđivanje obrazovne infrastrukture i dostupnosti obrazovanja</w:t>
            </w:r>
            <w:bookmarkEnd w:id="7"/>
          </w:p>
        </w:tc>
        <w:tc>
          <w:tcPr>
            <w:tcW w:w="3021" w:type="dxa"/>
            <w:shd w:val="clear" w:color="auto" w:fill="FFF2CC" w:themeFill="accent4" w:themeFillTint="33"/>
          </w:tcPr>
          <w:p w:rsidR="00D009FB" w:rsidRDefault="00D009FB" w:rsidP="00676626">
            <w:r>
              <w:t xml:space="preserve">1.3.1. </w:t>
            </w:r>
            <w:r w:rsidR="006B7547">
              <w:t>A</w:t>
            </w:r>
            <w:r>
              <w:t>naliza potreba obrazovnih institucija za obnavljanjem i opremanjem</w:t>
            </w:r>
          </w:p>
        </w:tc>
      </w:tr>
      <w:tr w:rsidR="00D009FB" w:rsidTr="00E425F0">
        <w:trPr>
          <w:trHeight w:val="301"/>
        </w:trPr>
        <w:tc>
          <w:tcPr>
            <w:tcW w:w="3020" w:type="dxa"/>
            <w:vMerge/>
            <w:shd w:val="clear" w:color="auto" w:fill="F7CAAC" w:themeFill="accent2" w:themeFillTint="66"/>
          </w:tcPr>
          <w:p w:rsidR="00D009FB" w:rsidRDefault="00D009FB" w:rsidP="00676626"/>
        </w:tc>
        <w:tc>
          <w:tcPr>
            <w:tcW w:w="3021" w:type="dxa"/>
            <w:vMerge/>
            <w:shd w:val="clear" w:color="auto" w:fill="FBE4D5" w:themeFill="accent2" w:themeFillTint="33"/>
          </w:tcPr>
          <w:p w:rsidR="00D009FB" w:rsidRDefault="00D009FB" w:rsidP="00676626"/>
        </w:tc>
        <w:tc>
          <w:tcPr>
            <w:tcW w:w="3021" w:type="dxa"/>
            <w:shd w:val="clear" w:color="auto" w:fill="FFF2CC" w:themeFill="accent4" w:themeFillTint="33"/>
          </w:tcPr>
          <w:p w:rsidR="00D009FB" w:rsidRDefault="00D009FB" w:rsidP="00676626">
            <w:r>
              <w:t xml:space="preserve">1.3.2. </w:t>
            </w:r>
            <w:r w:rsidR="006B7547">
              <w:t>U</w:t>
            </w:r>
            <w:r>
              <w:t xml:space="preserve">tvrđivanje broja učenika kojima je potreban organizirani prijevoz za vannastavne sadržaje </w:t>
            </w:r>
          </w:p>
        </w:tc>
      </w:tr>
      <w:tr w:rsidR="00D009FB" w:rsidTr="00E425F0">
        <w:trPr>
          <w:trHeight w:val="301"/>
        </w:trPr>
        <w:tc>
          <w:tcPr>
            <w:tcW w:w="3020" w:type="dxa"/>
            <w:vMerge/>
            <w:shd w:val="clear" w:color="auto" w:fill="F7CAAC" w:themeFill="accent2" w:themeFillTint="66"/>
          </w:tcPr>
          <w:p w:rsidR="00D009FB" w:rsidRDefault="00D009FB" w:rsidP="00676626"/>
        </w:tc>
        <w:tc>
          <w:tcPr>
            <w:tcW w:w="3021" w:type="dxa"/>
            <w:vMerge/>
            <w:shd w:val="clear" w:color="auto" w:fill="FBE4D5" w:themeFill="accent2" w:themeFillTint="33"/>
          </w:tcPr>
          <w:p w:rsidR="00D009FB" w:rsidRDefault="00D009FB" w:rsidP="00676626"/>
        </w:tc>
        <w:tc>
          <w:tcPr>
            <w:tcW w:w="3021" w:type="dxa"/>
            <w:shd w:val="clear" w:color="auto" w:fill="FFF2CC" w:themeFill="accent4" w:themeFillTint="33"/>
          </w:tcPr>
          <w:p w:rsidR="00D009FB" w:rsidRDefault="00D009FB" w:rsidP="00676626">
            <w:r>
              <w:t xml:space="preserve">1.3.3. </w:t>
            </w:r>
            <w:r w:rsidR="006B7547">
              <w:t>I</w:t>
            </w:r>
            <w:r>
              <w:t>zrada dokumentacije za izgradnju učeničkog/studentskog doma i izgradnja</w:t>
            </w:r>
          </w:p>
        </w:tc>
      </w:tr>
      <w:tr w:rsidR="00D009FB" w:rsidTr="00E425F0">
        <w:trPr>
          <w:trHeight w:val="302"/>
        </w:trPr>
        <w:tc>
          <w:tcPr>
            <w:tcW w:w="3020" w:type="dxa"/>
            <w:vMerge/>
            <w:shd w:val="clear" w:color="auto" w:fill="F7CAAC" w:themeFill="accent2" w:themeFillTint="66"/>
          </w:tcPr>
          <w:p w:rsidR="00D009FB" w:rsidRDefault="00D009FB" w:rsidP="00676626"/>
        </w:tc>
        <w:tc>
          <w:tcPr>
            <w:tcW w:w="3021" w:type="dxa"/>
            <w:vMerge w:val="restart"/>
            <w:shd w:val="clear" w:color="auto" w:fill="FBE4D5" w:themeFill="accent2" w:themeFillTint="33"/>
          </w:tcPr>
          <w:p w:rsidR="00D009FB" w:rsidRPr="00CD7DB7" w:rsidRDefault="00D009FB" w:rsidP="00676626">
            <w:bookmarkStart w:id="8" w:name="_Hlk16682675"/>
            <w:r w:rsidRPr="00CD7DB7">
              <w:t>1.4. Poticanje</w:t>
            </w:r>
            <w:r w:rsidRPr="00652F94">
              <w:t xml:space="preserve"> inovativnosti i poduzetničkih ideja među mladima u školama</w:t>
            </w:r>
            <w:bookmarkEnd w:id="8"/>
          </w:p>
        </w:tc>
        <w:tc>
          <w:tcPr>
            <w:tcW w:w="3021" w:type="dxa"/>
            <w:shd w:val="clear" w:color="auto" w:fill="FFF2CC" w:themeFill="accent4" w:themeFillTint="33"/>
          </w:tcPr>
          <w:p w:rsidR="00D009FB" w:rsidRDefault="00D009FB" w:rsidP="00676626">
            <w:r>
              <w:t xml:space="preserve">1.4.1. </w:t>
            </w:r>
            <w:r w:rsidR="006B7547">
              <w:t>O</w:t>
            </w:r>
            <w:r>
              <w:t>rganiziranje natjecanja u području inovacija (tehničkih, društvenih, zabavnih i sl.)</w:t>
            </w:r>
          </w:p>
        </w:tc>
      </w:tr>
      <w:tr w:rsidR="00D009FB" w:rsidTr="00E425F0">
        <w:trPr>
          <w:trHeight w:val="301"/>
        </w:trPr>
        <w:tc>
          <w:tcPr>
            <w:tcW w:w="3020" w:type="dxa"/>
            <w:vMerge/>
            <w:shd w:val="clear" w:color="auto" w:fill="F7CAAC" w:themeFill="accent2" w:themeFillTint="66"/>
          </w:tcPr>
          <w:p w:rsidR="00D009FB" w:rsidRDefault="00D009FB" w:rsidP="00676626"/>
        </w:tc>
        <w:tc>
          <w:tcPr>
            <w:tcW w:w="3021" w:type="dxa"/>
            <w:vMerge/>
            <w:shd w:val="clear" w:color="auto" w:fill="FBE4D5" w:themeFill="accent2" w:themeFillTint="33"/>
          </w:tcPr>
          <w:p w:rsidR="00D009FB" w:rsidRPr="00CD7DB7" w:rsidRDefault="00D009FB" w:rsidP="00676626"/>
        </w:tc>
        <w:tc>
          <w:tcPr>
            <w:tcW w:w="3021" w:type="dxa"/>
            <w:shd w:val="clear" w:color="auto" w:fill="FFF2CC" w:themeFill="accent4" w:themeFillTint="33"/>
          </w:tcPr>
          <w:p w:rsidR="00D009FB" w:rsidRDefault="00D009FB" w:rsidP="00676626">
            <w:r>
              <w:t xml:space="preserve">1.4.2. </w:t>
            </w:r>
            <w:r w:rsidR="006B7547">
              <w:t>N</w:t>
            </w:r>
            <w:r>
              <w:t xml:space="preserve">agrađivanje proaktivnih učenika </w:t>
            </w:r>
          </w:p>
        </w:tc>
      </w:tr>
      <w:tr w:rsidR="00D009FB" w:rsidTr="00E425F0">
        <w:tc>
          <w:tcPr>
            <w:tcW w:w="3020" w:type="dxa"/>
            <w:vMerge/>
            <w:shd w:val="clear" w:color="auto" w:fill="F7CAAC" w:themeFill="accent2" w:themeFillTint="66"/>
          </w:tcPr>
          <w:p w:rsidR="00D009FB" w:rsidRDefault="00D009FB" w:rsidP="00676626"/>
        </w:tc>
        <w:tc>
          <w:tcPr>
            <w:tcW w:w="3021" w:type="dxa"/>
            <w:shd w:val="clear" w:color="auto" w:fill="FBE4D5" w:themeFill="accent2" w:themeFillTint="33"/>
          </w:tcPr>
          <w:p w:rsidR="00D009FB" w:rsidRPr="00CD7DB7" w:rsidRDefault="00D009FB" w:rsidP="00676626">
            <w:bookmarkStart w:id="9" w:name="_Hlk16682682"/>
            <w:r w:rsidRPr="00CD7DB7">
              <w:t>1.5. Poticanje osnivanja visokoobrazovnih institucija na području Novske</w:t>
            </w:r>
            <w:bookmarkEnd w:id="9"/>
          </w:p>
        </w:tc>
        <w:tc>
          <w:tcPr>
            <w:tcW w:w="3021" w:type="dxa"/>
            <w:shd w:val="clear" w:color="auto" w:fill="FFF2CC" w:themeFill="accent4" w:themeFillTint="33"/>
          </w:tcPr>
          <w:p w:rsidR="00D009FB" w:rsidRDefault="00D009FB" w:rsidP="00676626">
            <w:r w:rsidRPr="002748CA">
              <w:t xml:space="preserve">1.5.1. </w:t>
            </w:r>
            <w:r w:rsidR="006B7547">
              <w:t>P</w:t>
            </w:r>
            <w:r>
              <w:t xml:space="preserve">oticanje </w:t>
            </w:r>
            <w:r w:rsidRPr="002748CA">
              <w:t>osnivanj</w:t>
            </w:r>
            <w:r>
              <w:t>a studija/</w:t>
            </w:r>
            <w:r w:rsidRPr="002748CA">
              <w:t xml:space="preserve">odsjeka fakulteta u </w:t>
            </w:r>
            <w:proofErr w:type="spellStart"/>
            <w:r w:rsidRPr="002748CA">
              <w:t>Novskoj</w:t>
            </w:r>
            <w:proofErr w:type="spellEnd"/>
          </w:p>
        </w:tc>
      </w:tr>
      <w:tr w:rsidR="00D009FB" w:rsidTr="00E425F0">
        <w:tc>
          <w:tcPr>
            <w:tcW w:w="3020" w:type="dxa"/>
            <w:vMerge/>
            <w:shd w:val="clear" w:color="auto" w:fill="F7CAAC" w:themeFill="accent2" w:themeFillTint="66"/>
          </w:tcPr>
          <w:p w:rsidR="00D009FB" w:rsidRDefault="00D009FB" w:rsidP="00676626"/>
        </w:tc>
        <w:tc>
          <w:tcPr>
            <w:tcW w:w="3021" w:type="dxa"/>
            <w:vMerge w:val="restart"/>
            <w:shd w:val="clear" w:color="auto" w:fill="FBE4D5" w:themeFill="accent2" w:themeFillTint="33"/>
          </w:tcPr>
          <w:p w:rsidR="00D009FB" w:rsidRPr="00CD7DB7" w:rsidRDefault="00D009FB" w:rsidP="00676626">
            <w:r w:rsidRPr="00CD7DB7">
              <w:t xml:space="preserve">1.6. </w:t>
            </w:r>
            <w:bookmarkStart w:id="10" w:name="_Hlk16682696"/>
            <w:r>
              <w:t>Poticanje c</w:t>
            </w:r>
            <w:r w:rsidRPr="00CD7DB7">
              <w:t>jeloživotno</w:t>
            </w:r>
            <w:r>
              <w:t>g</w:t>
            </w:r>
            <w:r w:rsidRPr="00CD7DB7">
              <w:t xml:space="preserve"> učenj</w:t>
            </w:r>
            <w:r>
              <w:t>a</w:t>
            </w:r>
            <w:bookmarkEnd w:id="10"/>
          </w:p>
        </w:tc>
        <w:tc>
          <w:tcPr>
            <w:tcW w:w="3021" w:type="dxa"/>
            <w:shd w:val="clear" w:color="auto" w:fill="FFF2CC" w:themeFill="accent4" w:themeFillTint="33"/>
          </w:tcPr>
          <w:p w:rsidR="00D009FB" w:rsidRDefault="00D009FB" w:rsidP="00676626">
            <w:r w:rsidRPr="002748CA">
              <w:t xml:space="preserve">1.6.1. </w:t>
            </w:r>
            <w:r w:rsidR="006B7547">
              <w:t>O</w:t>
            </w:r>
            <w:r w:rsidRPr="002748CA">
              <w:t xml:space="preserve">rganiziranje </w:t>
            </w:r>
            <w:r>
              <w:t>dodatnih mogućnosti za stjecanje znanja, vještina i kompetencija za mlade</w:t>
            </w:r>
          </w:p>
        </w:tc>
      </w:tr>
      <w:tr w:rsidR="00D009FB" w:rsidTr="00E425F0">
        <w:tc>
          <w:tcPr>
            <w:tcW w:w="3020" w:type="dxa"/>
            <w:vMerge/>
            <w:shd w:val="clear" w:color="auto" w:fill="F7CAAC" w:themeFill="accent2" w:themeFillTint="66"/>
          </w:tcPr>
          <w:p w:rsidR="00D009FB" w:rsidRDefault="00D009FB" w:rsidP="00676626"/>
        </w:tc>
        <w:tc>
          <w:tcPr>
            <w:tcW w:w="3021" w:type="dxa"/>
            <w:vMerge/>
            <w:shd w:val="clear" w:color="auto" w:fill="FBE4D5" w:themeFill="accent2" w:themeFillTint="33"/>
          </w:tcPr>
          <w:p w:rsidR="00D009FB" w:rsidRPr="00CD7DB7" w:rsidRDefault="00D009FB" w:rsidP="00676626"/>
        </w:tc>
        <w:tc>
          <w:tcPr>
            <w:tcW w:w="3021" w:type="dxa"/>
            <w:shd w:val="clear" w:color="auto" w:fill="FFF2CC" w:themeFill="accent4" w:themeFillTint="33"/>
          </w:tcPr>
          <w:p w:rsidR="00D009FB" w:rsidRPr="002748CA" w:rsidRDefault="00D009FB" w:rsidP="00676626">
            <w:r>
              <w:t xml:space="preserve">1.6.2. </w:t>
            </w:r>
            <w:r w:rsidR="006B7547">
              <w:t>O</w:t>
            </w:r>
            <w:r>
              <w:t>siguravanje nastavka edukacija za izradu video igara u sklopu inkubatora PISMO</w:t>
            </w:r>
          </w:p>
        </w:tc>
      </w:tr>
      <w:tr w:rsidR="00676626" w:rsidTr="00E425F0">
        <w:trPr>
          <w:trHeight w:val="212"/>
        </w:trPr>
        <w:tc>
          <w:tcPr>
            <w:tcW w:w="3020" w:type="dxa"/>
            <w:vMerge w:val="restart"/>
            <w:shd w:val="clear" w:color="auto" w:fill="F7CAAC" w:themeFill="accent2" w:themeFillTint="66"/>
          </w:tcPr>
          <w:p w:rsidR="00D22FCD" w:rsidRDefault="00D22FCD" w:rsidP="00D22FCD">
            <w:pPr>
              <w:jc w:val="center"/>
            </w:pPr>
          </w:p>
          <w:p w:rsidR="00676626" w:rsidRDefault="00D22FCD" w:rsidP="00D22FCD">
            <w:pPr>
              <w:jc w:val="center"/>
            </w:pPr>
            <w:r>
              <w:t>2. INFORMIRANJE I AKTIVNO SUDJELOVANJE MLADIH U DRUŠTVU</w:t>
            </w:r>
          </w:p>
        </w:tc>
        <w:tc>
          <w:tcPr>
            <w:tcW w:w="3021" w:type="dxa"/>
            <w:vMerge w:val="restart"/>
            <w:shd w:val="clear" w:color="auto" w:fill="FBE4D5" w:themeFill="accent2" w:themeFillTint="33"/>
          </w:tcPr>
          <w:p w:rsidR="00676626" w:rsidRPr="00FC0C22" w:rsidRDefault="00676626" w:rsidP="00676626">
            <w:bookmarkStart w:id="11" w:name="_Hlk16682736"/>
            <w:r w:rsidRPr="00FC0C22">
              <w:t>2.1. Unaprjeđivanje kvalitete rada s mladima</w:t>
            </w:r>
            <w:bookmarkEnd w:id="11"/>
          </w:p>
        </w:tc>
        <w:tc>
          <w:tcPr>
            <w:tcW w:w="3021" w:type="dxa"/>
            <w:shd w:val="clear" w:color="auto" w:fill="FFF2CC" w:themeFill="accent4" w:themeFillTint="33"/>
          </w:tcPr>
          <w:p w:rsidR="00676626" w:rsidRDefault="00676626" w:rsidP="00676626">
            <w:r>
              <w:t xml:space="preserve">2.1.1. </w:t>
            </w:r>
            <w:r w:rsidR="006B7547">
              <w:t>E</w:t>
            </w:r>
            <w:r>
              <w:t>dukacija osoba koje rade s mladima za rad s mladima i animaciju mladih</w:t>
            </w:r>
          </w:p>
        </w:tc>
      </w:tr>
      <w:tr w:rsidR="00676626" w:rsidTr="00E425F0">
        <w:trPr>
          <w:trHeight w:val="212"/>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FC0C22" w:rsidRDefault="00676626" w:rsidP="00676626"/>
        </w:tc>
        <w:tc>
          <w:tcPr>
            <w:tcW w:w="3021" w:type="dxa"/>
            <w:shd w:val="clear" w:color="auto" w:fill="FFF2CC" w:themeFill="accent4" w:themeFillTint="33"/>
          </w:tcPr>
          <w:p w:rsidR="00676626" w:rsidRDefault="00676626" w:rsidP="00676626">
            <w:r>
              <w:t xml:space="preserve">2.1.2. </w:t>
            </w:r>
            <w:r w:rsidR="006B7547">
              <w:t>O</w:t>
            </w:r>
            <w:r>
              <w:t>smišljavanje aktivnosti i edukativnih sadržaja s mladima u Centru za mlade</w:t>
            </w:r>
          </w:p>
        </w:tc>
      </w:tr>
      <w:tr w:rsidR="00676626" w:rsidTr="00E425F0">
        <w:trPr>
          <w:trHeight w:val="212"/>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FC0C22" w:rsidRDefault="00676626" w:rsidP="00676626"/>
        </w:tc>
        <w:tc>
          <w:tcPr>
            <w:tcW w:w="3021" w:type="dxa"/>
            <w:shd w:val="clear" w:color="auto" w:fill="FFF2CC" w:themeFill="accent4" w:themeFillTint="33"/>
          </w:tcPr>
          <w:p w:rsidR="00676626" w:rsidRDefault="00676626" w:rsidP="00676626">
            <w:r>
              <w:t xml:space="preserve">2.1.3. </w:t>
            </w:r>
            <w:r w:rsidR="006B7547">
              <w:t>P</w:t>
            </w:r>
            <w:r>
              <w:t>rijenos i razmjena iskustva između organizacija koje rade s mladima</w:t>
            </w:r>
          </w:p>
        </w:tc>
      </w:tr>
      <w:tr w:rsidR="00676626" w:rsidTr="00E425F0">
        <w:trPr>
          <w:trHeight w:val="201"/>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Pr="00FC0C22" w:rsidRDefault="00676626" w:rsidP="00676626">
            <w:bookmarkStart w:id="12" w:name="_Hlk16682744"/>
            <w:r w:rsidRPr="00FC0C22">
              <w:t>2.2. Poticanje i osnaživanje participacije mladih</w:t>
            </w:r>
            <w:bookmarkEnd w:id="12"/>
          </w:p>
        </w:tc>
        <w:tc>
          <w:tcPr>
            <w:tcW w:w="3021" w:type="dxa"/>
            <w:shd w:val="clear" w:color="auto" w:fill="FFF2CC" w:themeFill="accent4" w:themeFillTint="33"/>
          </w:tcPr>
          <w:p w:rsidR="00676626" w:rsidRDefault="00676626" w:rsidP="00676626">
            <w:r>
              <w:t xml:space="preserve">2.2.1. </w:t>
            </w:r>
            <w:r w:rsidR="006B7547">
              <w:t>O</w:t>
            </w:r>
            <w:r>
              <w:t>rganiziranje kampanje za mlade o mogućnostima uključivanja u lokalnu zajednicu kroz  civilni sektor, volontiranje i sl.</w:t>
            </w:r>
          </w:p>
        </w:tc>
      </w:tr>
      <w:tr w:rsidR="00676626" w:rsidTr="00E425F0">
        <w:trPr>
          <w:trHeight w:val="201"/>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FC0C22" w:rsidRDefault="00676626" w:rsidP="00676626"/>
        </w:tc>
        <w:tc>
          <w:tcPr>
            <w:tcW w:w="3021" w:type="dxa"/>
            <w:shd w:val="clear" w:color="auto" w:fill="FFF2CC" w:themeFill="accent4" w:themeFillTint="33"/>
          </w:tcPr>
          <w:p w:rsidR="00676626" w:rsidRDefault="00676626" w:rsidP="00676626">
            <w:r>
              <w:t xml:space="preserve">2.2.2. </w:t>
            </w:r>
            <w:r w:rsidR="006B7547">
              <w:t>E</w:t>
            </w:r>
            <w:r>
              <w:t>dukacija mladih o mogućnostima uključivanja u kreiranje politika za mlade i</w:t>
            </w:r>
            <w:r>
              <w:br/>
              <w:t xml:space="preserve"> ostvarivanje inicijativa za mlade te dijaloga s lokalnim donositeljima odluka</w:t>
            </w:r>
          </w:p>
        </w:tc>
      </w:tr>
      <w:tr w:rsidR="00676626" w:rsidTr="00E425F0">
        <w:trPr>
          <w:trHeight w:val="201"/>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FC0C22" w:rsidRDefault="00676626" w:rsidP="00676626"/>
        </w:tc>
        <w:tc>
          <w:tcPr>
            <w:tcW w:w="3021" w:type="dxa"/>
            <w:shd w:val="clear" w:color="auto" w:fill="FFF2CC" w:themeFill="accent4" w:themeFillTint="33"/>
          </w:tcPr>
          <w:p w:rsidR="00676626" w:rsidRDefault="00676626" w:rsidP="00676626">
            <w:r>
              <w:t xml:space="preserve">2.2.3. </w:t>
            </w:r>
            <w:r w:rsidR="006B7547">
              <w:t>E</w:t>
            </w:r>
            <w:r>
              <w:t>duciranje mladih o  EU mogućnostima za mlade</w:t>
            </w:r>
          </w:p>
        </w:tc>
      </w:tr>
      <w:tr w:rsidR="00676626" w:rsidTr="00E425F0">
        <w:trPr>
          <w:trHeight w:val="201"/>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Pr="00FC0C22" w:rsidRDefault="00676626" w:rsidP="00676626">
            <w:bookmarkStart w:id="13" w:name="_Hlk16682751"/>
            <w:r w:rsidRPr="00FC0C22">
              <w:t>2.3. Dostupnost i kvalitetan prijenos informacija mladima</w:t>
            </w:r>
            <w:bookmarkEnd w:id="13"/>
          </w:p>
        </w:tc>
        <w:tc>
          <w:tcPr>
            <w:tcW w:w="3021" w:type="dxa"/>
            <w:shd w:val="clear" w:color="auto" w:fill="FFF2CC" w:themeFill="accent4" w:themeFillTint="33"/>
          </w:tcPr>
          <w:p w:rsidR="00676626" w:rsidRDefault="00676626" w:rsidP="00676626">
            <w:r>
              <w:t xml:space="preserve">2.3.1. </w:t>
            </w:r>
            <w:r w:rsidR="006B7547">
              <w:t>E</w:t>
            </w:r>
            <w:r>
              <w:t xml:space="preserve">dukacija pružatelja informacija (osoba koje rade s mladima) o kvalitetnom prijenosu relevantnih informacija za mlade </w:t>
            </w:r>
          </w:p>
        </w:tc>
      </w:tr>
      <w:tr w:rsidR="00676626" w:rsidTr="00E425F0">
        <w:trPr>
          <w:trHeight w:val="201"/>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85468" w:rsidRDefault="00676626" w:rsidP="00676626">
            <w:pPr>
              <w:rPr>
                <w:u w:val="single"/>
              </w:rPr>
            </w:pPr>
          </w:p>
        </w:tc>
        <w:tc>
          <w:tcPr>
            <w:tcW w:w="3021" w:type="dxa"/>
            <w:shd w:val="clear" w:color="auto" w:fill="FFF2CC" w:themeFill="accent4" w:themeFillTint="33"/>
          </w:tcPr>
          <w:p w:rsidR="00676626" w:rsidRDefault="00676626" w:rsidP="00676626">
            <w:r>
              <w:t xml:space="preserve">2.3.2. </w:t>
            </w:r>
            <w:r w:rsidR="006B7547">
              <w:t>U</w:t>
            </w:r>
            <w:r>
              <w:t>spostava pokretnog info pulta za informiranje određene ciljane skupine mladih koji će se po potrebi postavljati na različita mjesta u svrhu informiranja mladih</w:t>
            </w:r>
          </w:p>
        </w:tc>
      </w:tr>
      <w:tr w:rsidR="00676626" w:rsidTr="00E425F0">
        <w:trPr>
          <w:trHeight w:val="201"/>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85468" w:rsidRDefault="00676626" w:rsidP="00676626">
            <w:pPr>
              <w:rPr>
                <w:u w:val="single"/>
              </w:rPr>
            </w:pPr>
          </w:p>
        </w:tc>
        <w:tc>
          <w:tcPr>
            <w:tcW w:w="3021" w:type="dxa"/>
            <w:shd w:val="clear" w:color="auto" w:fill="FFF2CC" w:themeFill="accent4" w:themeFillTint="33"/>
          </w:tcPr>
          <w:p w:rsidR="00676626" w:rsidRDefault="00676626" w:rsidP="00676626">
            <w:r>
              <w:t xml:space="preserve">2.3.3. </w:t>
            </w:r>
            <w:r w:rsidR="006B7547">
              <w:t>K</w:t>
            </w:r>
            <w:r>
              <w:t>reiranje web platforme i mobilne aplikacije za informiranje mladih na lokalnoj razini (+ izrada kampanje za animaciju mladih na korištenje navedene platforme i aplikacije)</w:t>
            </w:r>
          </w:p>
        </w:tc>
      </w:tr>
      <w:tr w:rsidR="00676626" w:rsidTr="00E425F0">
        <w:trPr>
          <w:trHeight w:val="43"/>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Pr="00FC0C22" w:rsidRDefault="00676626" w:rsidP="00676626">
            <w:bookmarkStart w:id="14" w:name="_Hlk16682765"/>
            <w:r w:rsidRPr="00FC0C22">
              <w:t>2.4. Razvoj volonterstva mladih</w:t>
            </w:r>
            <w:bookmarkEnd w:id="14"/>
          </w:p>
        </w:tc>
        <w:tc>
          <w:tcPr>
            <w:tcW w:w="3021" w:type="dxa"/>
            <w:shd w:val="clear" w:color="auto" w:fill="FFF2CC" w:themeFill="accent4" w:themeFillTint="33"/>
          </w:tcPr>
          <w:p w:rsidR="00676626" w:rsidRDefault="00676626" w:rsidP="00676626">
            <w:r>
              <w:t xml:space="preserve">2.4.1. </w:t>
            </w:r>
            <w:r w:rsidR="006B7547">
              <w:t>U</w:t>
            </w:r>
            <w:r>
              <w:t xml:space="preserve">spostava volonterskog centra u </w:t>
            </w:r>
            <w:proofErr w:type="spellStart"/>
            <w:r>
              <w:t>Novskoj</w:t>
            </w:r>
            <w:proofErr w:type="spellEnd"/>
            <w:r>
              <w:t xml:space="preserve"> i baze volontera</w:t>
            </w:r>
          </w:p>
        </w:tc>
      </w:tr>
      <w:tr w:rsidR="00676626" w:rsidTr="00E425F0">
        <w:trPr>
          <w:trHeight w:val="43"/>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C13A4A" w:rsidRDefault="00676626" w:rsidP="00676626">
            <w:pPr>
              <w:rPr>
                <w:u w:val="single"/>
              </w:rPr>
            </w:pPr>
          </w:p>
        </w:tc>
        <w:tc>
          <w:tcPr>
            <w:tcW w:w="3021" w:type="dxa"/>
            <w:shd w:val="clear" w:color="auto" w:fill="FFF2CC" w:themeFill="accent4" w:themeFillTint="33"/>
          </w:tcPr>
          <w:p w:rsidR="00676626" w:rsidRDefault="00676626" w:rsidP="00676626">
            <w:r>
              <w:t xml:space="preserve">2.4.2. </w:t>
            </w:r>
            <w:r w:rsidR="006B7547">
              <w:t>P</w:t>
            </w:r>
            <w:r>
              <w:t>rovedba edukacija za volontere, voditelje volontera i organizatore volontiranja o osnovama volontiranja</w:t>
            </w:r>
          </w:p>
        </w:tc>
      </w:tr>
      <w:tr w:rsidR="00676626" w:rsidTr="00E425F0">
        <w:trPr>
          <w:trHeight w:val="43"/>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C13A4A" w:rsidRDefault="00676626" w:rsidP="00676626">
            <w:pPr>
              <w:rPr>
                <w:u w:val="single"/>
              </w:rPr>
            </w:pPr>
          </w:p>
        </w:tc>
        <w:tc>
          <w:tcPr>
            <w:tcW w:w="3021" w:type="dxa"/>
            <w:shd w:val="clear" w:color="auto" w:fill="FFF2CC" w:themeFill="accent4" w:themeFillTint="33"/>
          </w:tcPr>
          <w:p w:rsidR="00676626" w:rsidRDefault="00676626" w:rsidP="00676626">
            <w:r>
              <w:t xml:space="preserve">2.4.3. </w:t>
            </w:r>
            <w:r w:rsidR="009C2DA2">
              <w:t>P</w:t>
            </w:r>
            <w:r>
              <w:t xml:space="preserve">rovedba edukacija za specifične volonterske situacije (humanitarne svrhe, prirodne </w:t>
            </w:r>
            <w:r>
              <w:br/>
              <w:t xml:space="preserve"> nepogode, protokol i sl.)</w:t>
            </w:r>
          </w:p>
        </w:tc>
      </w:tr>
      <w:tr w:rsidR="00676626" w:rsidTr="00E425F0">
        <w:trPr>
          <w:trHeight w:val="43"/>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C13A4A" w:rsidRDefault="00676626" w:rsidP="00676626">
            <w:pPr>
              <w:rPr>
                <w:u w:val="single"/>
              </w:rPr>
            </w:pPr>
          </w:p>
        </w:tc>
        <w:tc>
          <w:tcPr>
            <w:tcW w:w="3021" w:type="dxa"/>
            <w:shd w:val="clear" w:color="auto" w:fill="FFF2CC" w:themeFill="accent4" w:themeFillTint="33"/>
          </w:tcPr>
          <w:p w:rsidR="00676626" w:rsidRDefault="00676626" w:rsidP="00676626">
            <w:r>
              <w:t xml:space="preserve">2.4.4. </w:t>
            </w:r>
            <w:r w:rsidR="009C2DA2">
              <w:t>P</w:t>
            </w:r>
            <w:r>
              <w:t>rovedba informativne kampanje i informiranje o mogućnostima volontiranja</w:t>
            </w:r>
          </w:p>
        </w:tc>
      </w:tr>
      <w:tr w:rsidR="00676626" w:rsidTr="00E425F0">
        <w:trPr>
          <w:trHeight w:val="43"/>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C13A4A" w:rsidRDefault="00676626" w:rsidP="00676626">
            <w:pPr>
              <w:rPr>
                <w:u w:val="single"/>
              </w:rPr>
            </w:pPr>
          </w:p>
        </w:tc>
        <w:tc>
          <w:tcPr>
            <w:tcW w:w="3021" w:type="dxa"/>
            <w:shd w:val="clear" w:color="auto" w:fill="FFF2CC" w:themeFill="accent4" w:themeFillTint="33"/>
          </w:tcPr>
          <w:p w:rsidR="00676626" w:rsidRDefault="00676626" w:rsidP="00676626">
            <w:r>
              <w:t xml:space="preserve">2.4.5. </w:t>
            </w:r>
            <w:r w:rsidR="009C2DA2">
              <w:t>P</w:t>
            </w:r>
            <w:r>
              <w:t xml:space="preserve">oticanje svijesti kod poslodavaca o važnosti vrednovanja volonterskog angažmana </w:t>
            </w:r>
          </w:p>
        </w:tc>
      </w:tr>
      <w:tr w:rsidR="00676626" w:rsidTr="00E425F0">
        <w:trPr>
          <w:trHeight w:val="43"/>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C13A4A" w:rsidRDefault="00676626" w:rsidP="00676626">
            <w:pPr>
              <w:rPr>
                <w:u w:val="single"/>
              </w:rPr>
            </w:pPr>
          </w:p>
        </w:tc>
        <w:tc>
          <w:tcPr>
            <w:tcW w:w="3021" w:type="dxa"/>
            <w:shd w:val="clear" w:color="auto" w:fill="FFF2CC" w:themeFill="accent4" w:themeFillTint="33"/>
          </w:tcPr>
          <w:p w:rsidR="00676626" w:rsidRDefault="00676626" w:rsidP="00676626">
            <w:r>
              <w:t xml:space="preserve">2.4.6. </w:t>
            </w:r>
            <w:r w:rsidR="009C2DA2">
              <w:t>P</w:t>
            </w:r>
            <w:r>
              <w:t>oticanje razmjene volontera i iskustva u volontiranju</w:t>
            </w:r>
          </w:p>
        </w:tc>
      </w:tr>
      <w:tr w:rsidR="00676626" w:rsidTr="00E425F0">
        <w:trPr>
          <w:trHeight w:val="43"/>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C13A4A" w:rsidRDefault="00676626" w:rsidP="00676626">
            <w:pPr>
              <w:rPr>
                <w:u w:val="single"/>
              </w:rPr>
            </w:pPr>
          </w:p>
        </w:tc>
        <w:tc>
          <w:tcPr>
            <w:tcW w:w="3021" w:type="dxa"/>
            <w:shd w:val="clear" w:color="auto" w:fill="FFF2CC" w:themeFill="accent4" w:themeFillTint="33"/>
          </w:tcPr>
          <w:p w:rsidR="00676626" w:rsidRDefault="00676626" w:rsidP="00676626">
            <w:r>
              <w:t xml:space="preserve">2.4.7. </w:t>
            </w:r>
            <w:r w:rsidR="009C2DA2">
              <w:t>K</w:t>
            </w:r>
            <w:r>
              <w:t xml:space="preserve">reiranje i usvajanje volonterske politike u gradu </w:t>
            </w:r>
            <w:proofErr w:type="spellStart"/>
            <w:r>
              <w:t>Novskoj</w:t>
            </w:r>
            <w:proofErr w:type="spellEnd"/>
            <w:r>
              <w:t xml:space="preserve"> u svrhu podrške i promocije volonterstva</w:t>
            </w:r>
          </w:p>
        </w:tc>
      </w:tr>
      <w:tr w:rsidR="00676626" w:rsidTr="00E425F0">
        <w:trPr>
          <w:trHeight w:val="302"/>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Pr="00FA27B6" w:rsidRDefault="00676626" w:rsidP="00676626">
            <w:bookmarkStart w:id="15" w:name="_Hlk16682772"/>
            <w:r w:rsidRPr="00FA27B6">
              <w:t>2.5. Jačanje kapaciteta i uloge savjeta mladih</w:t>
            </w:r>
            <w:bookmarkEnd w:id="15"/>
          </w:p>
        </w:tc>
        <w:tc>
          <w:tcPr>
            <w:tcW w:w="3021" w:type="dxa"/>
            <w:shd w:val="clear" w:color="auto" w:fill="FFF2CC" w:themeFill="accent4" w:themeFillTint="33"/>
          </w:tcPr>
          <w:p w:rsidR="00676626" w:rsidRDefault="00676626" w:rsidP="00676626">
            <w:r>
              <w:t xml:space="preserve">2.5.1. </w:t>
            </w:r>
            <w:r w:rsidR="009C2DA2">
              <w:t>E</w:t>
            </w:r>
            <w:r>
              <w:t>dukacija članova savjeta mladih o obvezama, pravima i zadacima savjeta</w:t>
            </w:r>
          </w:p>
        </w:tc>
      </w:tr>
      <w:tr w:rsidR="00676626" w:rsidTr="00E425F0">
        <w:trPr>
          <w:trHeight w:val="301"/>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FA27B6" w:rsidRDefault="00676626" w:rsidP="00676626"/>
        </w:tc>
        <w:tc>
          <w:tcPr>
            <w:tcW w:w="3021" w:type="dxa"/>
            <w:shd w:val="clear" w:color="auto" w:fill="FFF2CC" w:themeFill="accent4" w:themeFillTint="33"/>
          </w:tcPr>
          <w:p w:rsidR="00676626" w:rsidRDefault="00676626" w:rsidP="00676626">
            <w:r>
              <w:t xml:space="preserve">2.5.2. </w:t>
            </w:r>
            <w:r w:rsidR="009C2DA2">
              <w:t>O</w:t>
            </w:r>
            <w:r>
              <w:t>rganiziranje kampanje za veću vidljivost savjeta mladih</w:t>
            </w:r>
          </w:p>
        </w:tc>
      </w:tr>
      <w:tr w:rsidR="00681FF9" w:rsidTr="00E425F0">
        <w:trPr>
          <w:trHeight w:val="452"/>
        </w:trPr>
        <w:tc>
          <w:tcPr>
            <w:tcW w:w="3020" w:type="dxa"/>
            <w:vMerge/>
            <w:shd w:val="clear" w:color="auto" w:fill="F7CAAC" w:themeFill="accent2" w:themeFillTint="66"/>
          </w:tcPr>
          <w:p w:rsidR="00681FF9" w:rsidRDefault="00681FF9" w:rsidP="00676626"/>
        </w:tc>
        <w:tc>
          <w:tcPr>
            <w:tcW w:w="3021" w:type="dxa"/>
            <w:vMerge w:val="restart"/>
            <w:shd w:val="clear" w:color="auto" w:fill="FBE4D5" w:themeFill="accent2" w:themeFillTint="33"/>
          </w:tcPr>
          <w:p w:rsidR="00681FF9" w:rsidRPr="00FA27B6" w:rsidRDefault="00681FF9" w:rsidP="00676626">
            <w:bookmarkStart w:id="16" w:name="_Hlk16682777"/>
            <w:r w:rsidRPr="00FA27B6">
              <w:t>2.6. Jačanje kapaciteta udruga i organizacija koje rade s mladima</w:t>
            </w:r>
            <w:bookmarkEnd w:id="16"/>
          </w:p>
        </w:tc>
        <w:tc>
          <w:tcPr>
            <w:tcW w:w="3021" w:type="dxa"/>
            <w:shd w:val="clear" w:color="auto" w:fill="FFF2CC" w:themeFill="accent4" w:themeFillTint="33"/>
          </w:tcPr>
          <w:p w:rsidR="00681FF9" w:rsidRDefault="00681FF9" w:rsidP="00676626">
            <w:r>
              <w:t xml:space="preserve">2.6.1. </w:t>
            </w:r>
            <w:r w:rsidR="009C2DA2">
              <w:t>O</w:t>
            </w:r>
            <w:r>
              <w:t>siguravanje održivosti Centra za mlade Novska</w:t>
            </w:r>
          </w:p>
        </w:tc>
      </w:tr>
      <w:tr w:rsidR="00681FF9" w:rsidTr="00E425F0">
        <w:trPr>
          <w:trHeight w:val="452"/>
        </w:trPr>
        <w:tc>
          <w:tcPr>
            <w:tcW w:w="3020" w:type="dxa"/>
            <w:vMerge/>
            <w:shd w:val="clear" w:color="auto" w:fill="F7CAAC" w:themeFill="accent2" w:themeFillTint="66"/>
          </w:tcPr>
          <w:p w:rsidR="00681FF9" w:rsidRDefault="00681FF9" w:rsidP="00676626"/>
        </w:tc>
        <w:tc>
          <w:tcPr>
            <w:tcW w:w="3021" w:type="dxa"/>
            <w:vMerge/>
            <w:shd w:val="clear" w:color="auto" w:fill="FBE4D5" w:themeFill="accent2" w:themeFillTint="33"/>
          </w:tcPr>
          <w:p w:rsidR="00681FF9" w:rsidRPr="00FA27B6" w:rsidRDefault="00681FF9" w:rsidP="00676626"/>
        </w:tc>
        <w:tc>
          <w:tcPr>
            <w:tcW w:w="3021" w:type="dxa"/>
            <w:shd w:val="clear" w:color="auto" w:fill="FFF2CC" w:themeFill="accent4" w:themeFillTint="33"/>
          </w:tcPr>
          <w:p w:rsidR="00681FF9" w:rsidRDefault="00681FF9" w:rsidP="00676626">
            <w:r>
              <w:t xml:space="preserve">2.6.2. </w:t>
            </w:r>
            <w:r w:rsidR="009C2DA2">
              <w:t>J</w:t>
            </w:r>
            <w:r>
              <w:t>ačanje organizacija civilnog društva koje rade s mladima</w:t>
            </w:r>
          </w:p>
        </w:tc>
      </w:tr>
      <w:tr w:rsidR="00681FF9" w:rsidTr="00E425F0">
        <w:trPr>
          <w:trHeight w:val="452"/>
        </w:trPr>
        <w:tc>
          <w:tcPr>
            <w:tcW w:w="3020" w:type="dxa"/>
            <w:vMerge/>
            <w:shd w:val="clear" w:color="auto" w:fill="F7CAAC" w:themeFill="accent2" w:themeFillTint="66"/>
          </w:tcPr>
          <w:p w:rsidR="00681FF9" w:rsidRDefault="00681FF9" w:rsidP="00676626"/>
        </w:tc>
        <w:tc>
          <w:tcPr>
            <w:tcW w:w="3021" w:type="dxa"/>
            <w:vMerge/>
            <w:shd w:val="clear" w:color="auto" w:fill="FBE4D5" w:themeFill="accent2" w:themeFillTint="33"/>
          </w:tcPr>
          <w:p w:rsidR="00681FF9" w:rsidRPr="00FA27B6" w:rsidRDefault="00681FF9" w:rsidP="00676626"/>
        </w:tc>
        <w:tc>
          <w:tcPr>
            <w:tcW w:w="3021" w:type="dxa"/>
            <w:shd w:val="clear" w:color="auto" w:fill="FFF2CC" w:themeFill="accent4" w:themeFillTint="33"/>
          </w:tcPr>
          <w:p w:rsidR="00681FF9" w:rsidRDefault="00681FF9" w:rsidP="00676626">
            <w:r>
              <w:t xml:space="preserve">2.6.3. </w:t>
            </w:r>
            <w:r w:rsidR="009C2DA2">
              <w:t>P</w:t>
            </w:r>
            <w:r>
              <w:t xml:space="preserve">oticanje organizacija civilnog društva koje rade s mladima na </w:t>
            </w:r>
            <w:r w:rsidR="0001500A">
              <w:t>organiziranje manifestacija i sudjelovanje na gradskim manifestacijama</w:t>
            </w:r>
          </w:p>
        </w:tc>
      </w:tr>
      <w:tr w:rsidR="00676626" w:rsidTr="00E425F0">
        <w:trPr>
          <w:trHeight w:val="153"/>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Pr="00FA27B6" w:rsidRDefault="00676626" w:rsidP="00676626">
            <w:bookmarkStart w:id="17" w:name="_Hlk16682785"/>
            <w:r w:rsidRPr="00FA27B6">
              <w:t xml:space="preserve">2.7. Jačanje </w:t>
            </w:r>
            <w:proofErr w:type="spellStart"/>
            <w:r w:rsidRPr="00FA27B6">
              <w:t>izviđaštva</w:t>
            </w:r>
            <w:proofErr w:type="spellEnd"/>
            <w:r w:rsidRPr="00FA27B6">
              <w:t xml:space="preserve"> u </w:t>
            </w:r>
            <w:proofErr w:type="spellStart"/>
            <w:r w:rsidRPr="00FA27B6">
              <w:t>Novskoj</w:t>
            </w:r>
            <w:bookmarkEnd w:id="17"/>
            <w:proofErr w:type="spellEnd"/>
          </w:p>
        </w:tc>
        <w:tc>
          <w:tcPr>
            <w:tcW w:w="3021" w:type="dxa"/>
            <w:shd w:val="clear" w:color="auto" w:fill="FFF2CC" w:themeFill="accent4" w:themeFillTint="33"/>
          </w:tcPr>
          <w:p w:rsidR="00676626" w:rsidRDefault="00676626" w:rsidP="00676626">
            <w:r>
              <w:t xml:space="preserve">2.7.1. </w:t>
            </w:r>
            <w:r w:rsidR="009C2DA2">
              <w:t>P</w:t>
            </w:r>
            <w:r>
              <w:t>romocija izviđača i izviđačkog kampa</w:t>
            </w:r>
          </w:p>
        </w:tc>
      </w:tr>
      <w:tr w:rsidR="00676626" w:rsidTr="00E425F0">
        <w:trPr>
          <w:trHeight w:val="15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FA27B6" w:rsidRDefault="00676626" w:rsidP="00676626"/>
        </w:tc>
        <w:tc>
          <w:tcPr>
            <w:tcW w:w="3021" w:type="dxa"/>
            <w:shd w:val="clear" w:color="auto" w:fill="FFF2CC" w:themeFill="accent4" w:themeFillTint="33"/>
          </w:tcPr>
          <w:p w:rsidR="00676626" w:rsidRDefault="00676626" w:rsidP="00676626">
            <w:r>
              <w:t xml:space="preserve">2.7.2. </w:t>
            </w:r>
            <w:r w:rsidR="009C2DA2">
              <w:t>O</w:t>
            </w:r>
            <w:r>
              <w:t xml:space="preserve">bnova izviđačkog kampa u </w:t>
            </w:r>
            <w:proofErr w:type="spellStart"/>
            <w:r>
              <w:t>Jazavici</w:t>
            </w:r>
            <w:proofErr w:type="spellEnd"/>
          </w:p>
        </w:tc>
      </w:tr>
      <w:tr w:rsidR="00676626" w:rsidTr="00E425F0">
        <w:trPr>
          <w:trHeight w:val="15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FA27B6" w:rsidRDefault="00676626" w:rsidP="00676626"/>
        </w:tc>
        <w:tc>
          <w:tcPr>
            <w:tcW w:w="3021" w:type="dxa"/>
            <w:shd w:val="clear" w:color="auto" w:fill="FFF2CC" w:themeFill="accent4" w:themeFillTint="33"/>
          </w:tcPr>
          <w:p w:rsidR="00676626" w:rsidRDefault="00676626" w:rsidP="00676626">
            <w:r>
              <w:t>2.7.3. Grad Novska – prijatelj izviđača</w:t>
            </w:r>
          </w:p>
        </w:tc>
      </w:tr>
      <w:tr w:rsidR="00676626" w:rsidTr="00E425F0">
        <w:trPr>
          <w:trHeight w:val="15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FA27B6" w:rsidRDefault="00676626" w:rsidP="00676626"/>
        </w:tc>
        <w:tc>
          <w:tcPr>
            <w:tcW w:w="3021" w:type="dxa"/>
            <w:shd w:val="clear" w:color="auto" w:fill="FFF2CC" w:themeFill="accent4" w:themeFillTint="33"/>
          </w:tcPr>
          <w:p w:rsidR="00676626" w:rsidRDefault="00676626" w:rsidP="00676626">
            <w:r>
              <w:t xml:space="preserve">2.7.4. </w:t>
            </w:r>
            <w:r w:rsidR="009C2DA2">
              <w:t>O</w:t>
            </w:r>
            <w:r>
              <w:t>siguravanje financijske potpore izviđačima</w:t>
            </w:r>
          </w:p>
        </w:tc>
      </w:tr>
      <w:tr w:rsidR="00103E01" w:rsidTr="00E425F0">
        <w:trPr>
          <w:trHeight w:val="302"/>
        </w:trPr>
        <w:tc>
          <w:tcPr>
            <w:tcW w:w="3020" w:type="dxa"/>
            <w:vMerge w:val="restart"/>
            <w:shd w:val="clear" w:color="auto" w:fill="F7CAAC" w:themeFill="accent2" w:themeFillTint="66"/>
          </w:tcPr>
          <w:p w:rsidR="00103E01" w:rsidRDefault="00103E01" w:rsidP="00D22FCD">
            <w:pPr>
              <w:jc w:val="center"/>
            </w:pPr>
          </w:p>
          <w:p w:rsidR="00103E01" w:rsidRDefault="00103E01" w:rsidP="00D22FCD">
            <w:pPr>
              <w:jc w:val="center"/>
            </w:pPr>
            <w:r>
              <w:t>3. ZAPOŠLJAVANJE I PODUZETNIŠTVO MLADIH</w:t>
            </w:r>
          </w:p>
        </w:tc>
        <w:tc>
          <w:tcPr>
            <w:tcW w:w="3021" w:type="dxa"/>
            <w:vMerge w:val="restart"/>
            <w:shd w:val="clear" w:color="auto" w:fill="FBE4D5" w:themeFill="accent2" w:themeFillTint="33"/>
          </w:tcPr>
          <w:p w:rsidR="00103E01" w:rsidRPr="00D461A9" w:rsidRDefault="00103E01" w:rsidP="00676626">
            <w:bookmarkStart w:id="18" w:name="_Hlk16682817"/>
            <w:r w:rsidRPr="00D461A9">
              <w:t>3.1. Informiranje i izobrazba o mogućnostima zapošljavanja te poduzetništva mladih</w:t>
            </w:r>
            <w:bookmarkEnd w:id="18"/>
          </w:p>
        </w:tc>
        <w:tc>
          <w:tcPr>
            <w:tcW w:w="3021" w:type="dxa"/>
            <w:shd w:val="clear" w:color="auto" w:fill="FFF2CC" w:themeFill="accent4" w:themeFillTint="33"/>
          </w:tcPr>
          <w:p w:rsidR="00103E01" w:rsidRDefault="00103E01" w:rsidP="00676626">
            <w:r>
              <w:t xml:space="preserve">3.1.1. </w:t>
            </w:r>
            <w:r w:rsidR="009C2DA2">
              <w:t>P</w:t>
            </w:r>
            <w:r>
              <w:t xml:space="preserve">ojačana suradnja </w:t>
            </w:r>
            <w:r w:rsidR="009C2DA2">
              <w:t>organizacija civilnog društva koje rade s mladima</w:t>
            </w:r>
            <w:r>
              <w:t xml:space="preserve"> i </w:t>
            </w:r>
            <w:r w:rsidR="009C2DA2">
              <w:t>poduzetničkih potpornih institucija</w:t>
            </w:r>
            <w:r>
              <w:t xml:space="preserve"> u informiranju i educiranju mladih o zapošljavanju i poduzetništvu</w:t>
            </w:r>
          </w:p>
        </w:tc>
      </w:tr>
      <w:tr w:rsidR="00103E01" w:rsidTr="00E425F0">
        <w:trPr>
          <w:trHeight w:val="301"/>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 xml:space="preserve">3.1.2. </w:t>
            </w:r>
            <w:r w:rsidR="00BA33A5">
              <w:t>O</w:t>
            </w:r>
            <w:r>
              <w:t>rganiziranje edukacija o traženju posla i zadržavanju posla za mlade</w:t>
            </w:r>
          </w:p>
        </w:tc>
      </w:tr>
      <w:tr w:rsidR="00103E01" w:rsidTr="00E425F0">
        <w:trPr>
          <w:trHeight w:val="301"/>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 xml:space="preserve">3.1.3. </w:t>
            </w:r>
            <w:r w:rsidR="00BA33A5">
              <w:t>K</w:t>
            </w:r>
            <w:r>
              <w:t>arijerno savjetovanje i usmjeravanje</w:t>
            </w:r>
          </w:p>
        </w:tc>
      </w:tr>
      <w:tr w:rsidR="00F95570" w:rsidTr="00E425F0">
        <w:trPr>
          <w:trHeight w:val="153"/>
        </w:trPr>
        <w:tc>
          <w:tcPr>
            <w:tcW w:w="3020" w:type="dxa"/>
            <w:vMerge/>
            <w:shd w:val="clear" w:color="auto" w:fill="F7CAAC" w:themeFill="accent2" w:themeFillTint="66"/>
          </w:tcPr>
          <w:p w:rsidR="00F95570" w:rsidRDefault="00F95570" w:rsidP="00676626"/>
        </w:tc>
        <w:tc>
          <w:tcPr>
            <w:tcW w:w="3021" w:type="dxa"/>
            <w:vMerge w:val="restart"/>
            <w:shd w:val="clear" w:color="auto" w:fill="FBE4D5" w:themeFill="accent2" w:themeFillTint="33"/>
          </w:tcPr>
          <w:p w:rsidR="00F95570" w:rsidRPr="00D461A9" w:rsidRDefault="00F95570" w:rsidP="00676626">
            <w:bookmarkStart w:id="19" w:name="_Hlk16682823"/>
            <w:r w:rsidRPr="00D461A9">
              <w:t xml:space="preserve">3.2. </w:t>
            </w:r>
            <w:r>
              <w:t xml:space="preserve">Osiguravanje poticajnih uvjeta za poduzetništvo mladih u </w:t>
            </w:r>
            <w:proofErr w:type="spellStart"/>
            <w:r>
              <w:t>Novskoj</w:t>
            </w:r>
            <w:bookmarkEnd w:id="19"/>
            <w:proofErr w:type="spellEnd"/>
          </w:p>
        </w:tc>
        <w:tc>
          <w:tcPr>
            <w:tcW w:w="3021" w:type="dxa"/>
            <w:shd w:val="clear" w:color="auto" w:fill="FFF2CC" w:themeFill="accent4" w:themeFillTint="33"/>
          </w:tcPr>
          <w:p w:rsidR="00F95570" w:rsidRDefault="00F95570" w:rsidP="00676626">
            <w:r>
              <w:t xml:space="preserve">3.2.1. </w:t>
            </w:r>
            <w:r w:rsidR="00BA33A5">
              <w:t>O</w:t>
            </w:r>
            <w:r>
              <w:t>snivanje poduzetničkih inkubatora</w:t>
            </w:r>
          </w:p>
        </w:tc>
      </w:tr>
      <w:tr w:rsidR="00F95570" w:rsidTr="00E425F0">
        <w:trPr>
          <w:trHeight w:val="150"/>
        </w:trPr>
        <w:tc>
          <w:tcPr>
            <w:tcW w:w="3020" w:type="dxa"/>
            <w:vMerge/>
            <w:shd w:val="clear" w:color="auto" w:fill="F7CAAC" w:themeFill="accent2" w:themeFillTint="66"/>
          </w:tcPr>
          <w:p w:rsidR="00F95570" w:rsidRDefault="00F95570" w:rsidP="00676626"/>
        </w:tc>
        <w:tc>
          <w:tcPr>
            <w:tcW w:w="3021" w:type="dxa"/>
            <w:vMerge/>
            <w:shd w:val="clear" w:color="auto" w:fill="FBE4D5" w:themeFill="accent2" w:themeFillTint="33"/>
          </w:tcPr>
          <w:p w:rsidR="00F95570" w:rsidRPr="00D461A9" w:rsidRDefault="00F95570" w:rsidP="00676626"/>
        </w:tc>
        <w:tc>
          <w:tcPr>
            <w:tcW w:w="3021" w:type="dxa"/>
            <w:shd w:val="clear" w:color="auto" w:fill="FFF2CC" w:themeFill="accent4" w:themeFillTint="33"/>
          </w:tcPr>
          <w:p w:rsidR="00F95570" w:rsidRDefault="00F95570" w:rsidP="00676626">
            <w:r>
              <w:t xml:space="preserve">3.2.2. </w:t>
            </w:r>
            <w:r w:rsidR="00BA33A5">
              <w:t>O</w:t>
            </w:r>
            <w:r w:rsidR="00461859">
              <w:t>siguravanje</w:t>
            </w:r>
            <w:r>
              <w:t xml:space="preserve"> povoljnih uvjeta za mlade poduzetnike za korištenje inkubatora</w:t>
            </w:r>
          </w:p>
        </w:tc>
      </w:tr>
      <w:tr w:rsidR="00F95570" w:rsidTr="00E425F0">
        <w:trPr>
          <w:trHeight w:val="150"/>
        </w:trPr>
        <w:tc>
          <w:tcPr>
            <w:tcW w:w="3020" w:type="dxa"/>
            <w:vMerge/>
            <w:shd w:val="clear" w:color="auto" w:fill="F7CAAC" w:themeFill="accent2" w:themeFillTint="66"/>
          </w:tcPr>
          <w:p w:rsidR="00F95570" w:rsidRDefault="00F95570" w:rsidP="00676626"/>
        </w:tc>
        <w:tc>
          <w:tcPr>
            <w:tcW w:w="3021" w:type="dxa"/>
            <w:vMerge/>
            <w:shd w:val="clear" w:color="auto" w:fill="FBE4D5" w:themeFill="accent2" w:themeFillTint="33"/>
          </w:tcPr>
          <w:p w:rsidR="00F95570" w:rsidRPr="00D461A9" w:rsidRDefault="00F95570" w:rsidP="00676626"/>
        </w:tc>
        <w:tc>
          <w:tcPr>
            <w:tcW w:w="3021" w:type="dxa"/>
            <w:shd w:val="clear" w:color="auto" w:fill="FFF2CC" w:themeFill="accent4" w:themeFillTint="33"/>
          </w:tcPr>
          <w:p w:rsidR="00F95570" w:rsidRDefault="00F95570" w:rsidP="00676626">
            <w:r>
              <w:t xml:space="preserve">3.2.3. </w:t>
            </w:r>
            <w:r w:rsidR="00BA33A5">
              <w:t>P</w:t>
            </w:r>
            <w:r>
              <w:t>oticanje mladih na poduzetništvo i korištenje poduzetničke infrastrukture</w:t>
            </w:r>
          </w:p>
        </w:tc>
      </w:tr>
      <w:tr w:rsidR="00F95570" w:rsidTr="00E425F0">
        <w:trPr>
          <w:trHeight w:val="150"/>
        </w:trPr>
        <w:tc>
          <w:tcPr>
            <w:tcW w:w="3020" w:type="dxa"/>
            <w:vMerge/>
            <w:shd w:val="clear" w:color="auto" w:fill="F7CAAC" w:themeFill="accent2" w:themeFillTint="66"/>
          </w:tcPr>
          <w:p w:rsidR="00F95570" w:rsidRDefault="00F95570" w:rsidP="00676626"/>
        </w:tc>
        <w:tc>
          <w:tcPr>
            <w:tcW w:w="3021" w:type="dxa"/>
            <w:vMerge/>
            <w:shd w:val="clear" w:color="auto" w:fill="FBE4D5" w:themeFill="accent2" w:themeFillTint="33"/>
          </w:tcPr>
          <w:p w:rsidR="00F95570" w:rsidRPr="00D461A9" w:rsidRDefault="00F95570" w:rsidP="00676626"/>
        </w:tc>
        <w:tc>
          <w:tcPr>
            <w:tcW w:w="3021" w:type="dxa"/>
            <w:shd w:val="clear" w:color="auto" w:fill="FFF2CC" w:themeFill="accent4" w:themeFillTint="33"/>
          </w:tcPr>
          <w:p w:rsidR="00F95570" w:rsidRDefault="00F95570" w:rsidP="00676626">
            <w:r>
              <w:t xml:space="preserve">3.2.4. </w:t>
            </w:r>
            <w:r w:rsidR="00BA33A5">
              <w:t>O</w:t>
            </w:r>
            <w:r>
              <w:t>siguravanje savjetodavne podrške mladima prilikom pokretanja poslovanja od strane poduzetničkih potpornih institucija</w:t>
            </w:r>
          </w:p>
        </w:tc>
      </w:tr>
      <w:tr w:rsidR="00F95570" w:rsidTr="00E425F0">
        <w:trPr>
          <w:trHeight w:val="150"/>
        </w:trPr>
        <w:tc>
          <w:tcPr>
            <w:tcW w:w="3020" w:type="dxa"/>
            <w:vMerge/>
            <w:shd w:val="clear" w:color="auto" w:fill="F7CAAC" w:themeFill="accent2" w:themeFillTint="66"/>
          </w:tcPr>
          <w:p w:rsidR="00F95570" w:rsidRDefault="00F95570" w:rsidP="00676626"/>
        </w:tc>
        <w:tc>
          <w:tcPr>
            <w:tcW w:w="3021" w:type="dxa"/>
            <w:vMerge/>
            <w:shd w:val="clear" w:color="auto" w:fill="FBE4D5" w:themeFill="accent2" w:themeFillTint="33"/>
          </w:tcPr>
          <w:p w:rsidR="00F95570" w:rsidRPr="00D461A9" w:rsidRDefault="00F95570" w:rsidP="00676626"/>
        </w:tc>
        <w:tc>
          <w:tcPr>
            <w:tcW w:w="3021" w:type="dxa"/>
            <w:shd w:val="clear" w:color="auto" w:fill="FFF2CC" w:themeFill="accent4" w:themeFillTint="33"/>
          </w:tcPr>
          <w:p w:rsidR="00F95570" w:rsidRDefault="00F95570" w:rsidP="00676626">
            <w:r>
              <w:t xml:space="preserve">3.2.5. </w:t>
            </w:r>
            <w:r w:rsidR="00BA33A5">
              <w:t>P</w:t>
            </w:r>
            <w:r w:rsidRPr="00F95570">
              <w:t>oticanje osnivanja vježbeničkih tvrtki i zadruga</w:t>
            </w:r>
          </w:p>
        </w:tc>
      </w:tr>
      <w:tr w:rsidR="00103E01" w:rsidTr="00103E01">
        <w:trPr>
          <w:trHeight w:val="405"/>
        </w:trPr>
        <w:tc>
          <w:tcPr>
            <w:tcW w:w="3020" w:type="dxa"/>
            <w:vMerge/>
            <w:shd w:val="clear" w:color="auto" w:fill="F7CAAC" w:themeFill="accent2" w:themeFillTint="66"/>
          </w:tcPr>
          <w:p w:rsidR="00103E01" w:rsidRDefault="00103E01" w:rsidP="00676626"/>
        </w:tc>
        <w:tc>
          <w:tcPr>
            <w:tcW w:w="3021" w:type="dxa"/>
            <w:vMerge w:val="restart"/>
            <w:shd w:val="clear" w:color="auto" w:fill="FBE4D5" w:themeFill="accent2" w:themeFillTint="33"/>
          </w:tcPr>
          <w:p w:rsidR="00103E01" w:rsidRPr="00D461A9" w:rsidRDefault="00103E01" w:rsidP="00676626">
            <w:bookmarkStart w:id="20" w:name="_Hlk16682830"/>
            <w:r>
              <w:t>3.3. Poticanje primjene novih tehnologija, informatičkih znanja i inovacija</w:t>
            </w:r>
            <w:bookmarkEnd w:id="20"/>
          </w:p>
        </w:tc>
        <w:tc>
          <w:tcPr>
            <w:tcW w:w="3021" w:type="dxa"/>
            <w:shd w:val="clear" w:color="auto" w:fill="FFF2CC" w:themeFill="accent4" w:themeFillTint="33"/>
          </w:tcPr>
          <w:p w:rsidR="00103E01" w:rsidRDefault="001B2C5B" w:rsidP="00676626">
            <w:r>
              <w:t xml:space="preserve">3.3.1. </w:t>
            </w:r>
            <w:r w:rsidR="00BA33A5">
              <w:t>P</w:t>
            </w:r>
            <w:r>
              <w:t>oticanje suradnje mladih poduzetnika iz različitih grana gospodarstva s PISMO inkubatorom</w:t>
            </w:r>
          </w:p>
        </w:tc>
      </w:tr>
      <w:tr w:rsidR="00103E01" w:rsidTr="00E425F0">
        <w:trPr>
          <w:trHeight w:val="405"/>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Default="00103E01" w:rsidP="00676626"/>
        </w:tc>
        <w:tc>
          <w:tcPr>
            <w:tcW w:w="3021" w:type="dxa"/>
            <w:shd w:val="clear" w:color="auto" w:fill="FFF2CC" w:themeFill="accent4" w:themeFillTint="33"/>
          </w:tcPr>
          <w:p w:rsidR="00103E01" w:rsidRDefault="001B2C5B" w:rsidP="00676626">
            <w:r>
              <w:t xml:space="preserve">3.3.2. </w:t>
            </w:r>
            <w:r w:rsidR="00BA33A5">
              <w:t>P</w:t>
            </w:r>
            <w:r>
              <w:t>oticanje razvoja novih proizvoda/usluga i modernizacije proizvodnih procesa i poslovanja</w:t>
            </w:r>
          </w:p>
        </w:tc>
      </w:tr>
      <w:tr w:rsidR="00103E01" w:rsidTr="00E425F0">
        <w:trPr>
          <w:trHeight w:val="184"/>
        </w:trPr>
        <w:tc>
          <w:tcPr>
            <w:tcW w:w="3020" w:type="dxa"/>
            <w:vMerge/>
            <w:shd w:val="clear" w:color="auto" w:fill="F7CAAC" w:themeFill="accent2" w:themeFillTint="66"/>
          </w:tcPr>
          <w:p w:rsidR="00103E01" w:rsidRDefault="00103E01" w:rsidP="00676626"/>
        </w:tc>
        <w:tc>
          <w:tcPr>
            <w:tcW w:w="3021" w:type="dxa"/>
            <w:vMerge w:val="restart"/>
            <w:shd w:val="clear" w:color="auto" w:fill="FBE4D5" w:themeFill="accent2" w:themeFillTint="33"/>
          </w:tcPr>
          <w:p w:rsidR="00103E01" w:rsidRPr="00D461A9" w:rsidRDefault="00103E01" w:rsidP="00676626">
            <w:bookmarkStart w:id="21" w:name="_Hlk16682837"/>
            <w:r w:rsidRPr="00D461A9">
              <w:t>3.</w:t>
            </w:r>
            <w:r>
              <w:t>4</w:t>
            </w:r>
            <w:r w:rsidRPr="00D461A9">
              <w:t>. Potpora u financiranju mladih poduzetnika i zapošljavanju mladih</w:t>
            </w:r>
            <w:bookmarkEnd w:id="21"/>
          </w:p>
        </w:tc>
        <w:tc>
          <w:tcPr>
            <w:tcW w:w="3021" w:type="dxa"/>
            <w:shd w:val="clear" w:color="auto" w:fill="FFF2CC" w:themeFill="accent4" w:themeFillTint="33"/>
          </w:tcPr>
          <w:p w:rsidR="00103E01" w:rsidRDefault="00103E01" w:rsidP="00676626">
            <w:r>
              <w:t xml:space="preserve">3.4.1. </w:t>
            </w:r>
            <w:r w:rsidR="00BA33A5">
              <w:t>K</w:t>
            </w:r>
            <w:r>
              <w:t>reiranje potpora za postojeće poduzetnike koji zapošljavaju mlade</w:t>
            </w:r>
          </w:p>
        </w:tc>
      </w:tr>
      <w:tr w:rsidR="00103E01" w:rsidTr="00E425F0">
        <w:trPr>
          <w:trHeight w:val="180"/>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 xml:space="preserve">3.4.2. </w:t>
            </w:r>
            <w:r w:rsidR="00BA33A5">
              <w:t>O</w:t>
            </w:r>
            <w:r>
              <w:t>državanje postojećih potpora za mlade koji se odluče na samozapošljavanje kroz poduzetništvo</w:t>
            </w:r>
          </w:p>
        </w:tc>
      </w:tr>
      <w:tr w:rsidR="00103E01" w:rsidTr="00E425F0">
        <w:trPr>
          <w:trHeight w:val="180"/>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 xml:space="preserve">3.4.3. </w:t>
            </w:r>
            <w:r w:rsidR="00BA33A5">
              <w:t>K</w:t>
            </w:r>
            <w:r>
              <w:t>reiranje potpora za mlade poduzetnike koji osnivaju deficitarne gospodarske subjekte</w:t>
            </w:r>
          </w:p>
        </w:tc>
      </w:tr>
      <w:tr w:rsidR="00103E01" w:rsidTr="00E425F0">
        <w:trPr>
          <w:trHeight w:val="180"/>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 xml:space="preserve">3.4.4. </w:t>
            </w:r>
            <w:r w:rsidR="00BA33A5">
              <w:t>O</w:t>
            </w:r>
            <w:r>
              <w:t>smišljavanje dodatnih benefita za mlade s deficitarnim zanimanj</w:t>
            </w:r>
            <w:r w:rsidR="00AA781F">
              <w:t>ima</w:t>
            </w:r>
            <w:r>
              <w:t xml:space="preserve"> koji se odluče zaposliti u </w:t>
            </w:r>
            <w:proofErr w:type="spellStart"/>
            <w:r>
              <w:t>Novskoj</w:t>
            </w:r>
            <w:proofErr w:type="spellEnd"/>
          </w:p>
        </w:tc>
      </w:tr>
      <w:tr w:rsidR="00103E01" w:rsidTr="00E425F0">
        <w:trPr>
          <w:trHeight w:val="180"/>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 xml:space="preserve">3.4.5. </w:t>
            </w:r>
            <w:r w:rsidR="00BA33A5">
              <w:t>E</w:t>
            </w:r>
            <w:r>
              <w:t>dukacija o EU fondovima i mogućnostima financiranja mladih poduzetnika</w:t>
            </w:r>
          </w:p>
        </w:tc>
      </w:tr>
      <w:tr w:rsidR="00103E01" w:rsidTr="00E425F0">
        <w:trPr>
          <w:trHeight w:val="302"/>
        </w:trPr>
        <w:tc>
          <w:tcPr>
            <w:tcW w:w="3020" w:type="dxa"/>
            <w:vMerge/>
            <w:shd w:val="clear" w:color="auto" w:fill="F7CAAC" w:themeFill="accent2" w:themeFillTint="66"/>
          </w:tcPr>
          <w:p w:rsidR="00103E01" w:rsidRDefault="00103E01" w:rsidP="00676626"/>
        </w:tc>
        <w:tc>
          <w:tcPr>
            <w:tcW w:w="3021" w:type="dxa"/>
            <w:vMerge w:val="restart"/>
            <w:shd w:val="clear" w:color="auto" w:fill="FBE4D5" w:themeFill="accent2" w:themeFillTint="33"/>
          </w:tcPr>
          <w:p w:rsidR="00103E01" w:rsidRPr="00D461A9" w:rsidRDefault="00103E01" w:rsidP="00676626">
            <w:bookmarkStart w:id="22" w:name="_Hlk16682844"/>
            <w:r w:rsidRPr="00D461A9">
              <w:t>3.</w:t>
            </w:r>
            <w:r>
              <w:t>5</w:t>
            </w:r>
            <w:r w:rsidRPr="00D461A9">
              <w:t>. Jačanje socijalnih vještina mladih zaposlenika i poslodavaca</w:t>
            </w:r>
            <w:bookmarkEnd w:id="22"/>
          </w:p>
        </w:tc>
        <w:tc>
          <w:tcPr>
            <w:tcW w:w="3021" w:type="dxa"/>
            <w:shd w:val="clear" w:color="auto" w:fill="FFF2CC" w:themeFill="accent4" w:themeFillTint="33"/>
          </w:tcPr>
          <w:p w:rsidR="00103E01" w:rsidRDefault="00103E01" w:rsidP="00676626">
            <w:r>
              <w:t xml:space="preserve">3.5.1. </w:t>
            </w:r>
            <w:r w:rsidR="00BA33A5">
              <w:t>A</w:t>
            </w:r>
            <w:r>
              <w:t>naliza trenutnog stanja zadovoljstva mladih na radnom mjestu</w:t>
            </w:r>
          </w:p>
        </w:tc>
      </w:tr>
      <w:tr w:rsidR="00103E01" w:rsidTr="00E425F0">
        <w:trPr>
          <w:trHeight w:val="301"/>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3.</w:t>
            </w:r>
            <w:r w:rsidR="00F95570">
              <w:t>5</w:t>
            </w:r>
            <w:r>
              <w:t xml:space="preserve">.2. </w:t>
            </w:r>
            <w:r w:rsidR="00BA33A5">
              <w:t>E</w:t>
            </w:r>
            <w:r>
              <w:t xml:space="preserve">duciranje </w:t>
            </w:r>
            <w:r w:rsidR="00CE7C47">
              <w:t>poslodavaca</w:t>
            </w:r>
            <w:r>
              <w:t xml:space="preserve"> o zadržavanju mladih </w:t>
            </w:r>
            <w:r w:rsidR="00CE7C47">
              <w:t>zaposlenika</w:t>
            </w:r>
          </w:p>
        </w:tc>
      </w:tr>
      <w:tr w:rsidR="00103E01" w:rsidTr="00E425F0">
        <w:trPr>
          <w:trHeight w:val="301"/>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3.</w:t>
            </w:r>
            <w:r w:rsidR="00F95570">
              <w:t>5</w:t>
            </w:r>
            <w:r>
              <w:t xml:space="preserve">.3. </w:t>
            </w:r>
            <w:r w:rsidR="00BA33A5">
              <w:t>E</w:t>
            </w:r>
            <w:r>
              <w:t xml:space="preserve">duciranje mladih zaposlenika o zadržavanju posla </w:t>
            </w:r>
          </w:p>
        </w:tc>
      </w:tr>
      <w:tr w:rsidR="00103E01" w:rsidTr="00E425F0">
        <w:trPr>
          <w:trHeight w:val="201"/>
        </w:trPr>
        <w:tc>
          <w:tcPr>
            <w:tcW w:w="3020" w:type="dxa"/>
            <w:vMerge/>
            <w:shd w:val="clear" w:color="auto" w:fill="F7CAAC" w:themeFill="accent2" w:themeFillTint="66"/>
          </w:tcPr>
          <w:p w:rsidR="00103E01" w:rsidRDefault="00103E01" w:rsidP="00676626"/>
        </w:tc>
        <w:tc>
          <w:tcPr>
            <w:tcW w:w="3021" w:type="dxa"/>
            <w:vMerge w:val="restart"/>
            <w:shd w:val="clear" w:color="auto" w:fill="FBE4D5" w:themeFill="accent2" w:themeFillTint="33"/>
          </w:tcPr>
          <w:p w:rsidR="00103E01" w:rsidRPr="00D461A9" w:rsidRDefault="00103E01" w:rsidP="00676626">
            <w:bookmarkStart w:id="23" w:name="_Hlk16682851"/>
            <w:r w:rsidRPr="00D461A9">
              <w:t>3.</w:t>
            </w:r>
            <w:r w:rsidR="00F95570">
              <w:t>6</w:t>
            </w:r>
            <w:r w:rsidRPr="00D461A9">
              <w:t>. Promocija poduzetništva među mladima</w:t>
            </w:r>
            <w:bookmarkEnd w:id="23"/>
          </w:p>
        </w:tc>
        <w:tc>
          <w:tcPr>
            <w:tcW w:w="3021" w:type="dxa"/>
            <w:shd w:val="clear" w:color="auto" w:fill="FFF2CC" w:themeFill="accent4" w:themeFillTint="33"/>
          </w:tcPr>
          <w:p w:rsidR="00103E01" w:rsidRDefault="00103E01" w:rsidP="00676626">
            <w:r>
              <w:t>3.</w:t>
            </w:r>
            <w:r w:rsidR="00F95570">
              <w:t>6</w:t>
            </w:r>
            <w:r>
              <w:t xml:space="preserve">.1. </w:t>
            </w:r>
            <w:r w:rsidR="008550DB">
              <w:t>K</w:t>
            </w:r>
            <w:r>
              <w:t>reiranje novih zanimljivih kanala promocije poduzetništva među mladima</w:t>
            </w:r>
          </w:p>
        </w:tc>
      </w:tr>
      <w:tr w:rsidR="00103E01" w:rsidTr="00E425F0">
        <w:trPr>
          <w:trHeight w:val="201"/>
        </w:trPr>
        <w:tc>
          <w:tcPr>
            <w:tcW w:w="3020" w:type="dxa"/>
            <w:vMerge/>
            <w:shd w:val="clear" w:color="auto" w:fill="F7CAAC" w:themeFill="accent2" w:themeFillTint="66"/>
          </w:tcPr>
          <w:p w:rsidR="00103E01" w:rsidRDefault="00103E01" w:rsidP="00676626"/>
        </w:tc>
        <w:tc>
          <w:tcPr>
            <w:tcW w:w="3021" w:type="dxa"/>
            <w:vMerge/>
            <w:shd w:val="clear" w:color="auto" w:fill="FBE4D5" w:themeFill="accent2" w:themeFillTint="33"/>
          </w:tcPr>
          <w:p w:rsidR="00103E01" w:rsidRPr="00D461A9" w:rsidRDefault="00103E01" w:rsidP="00676626"/>
        </w:tc>
        <w:tc>
          <w:tcPr>
            <w:tcW w:w="3021" w:type="dxa"/>
            <w:shd w:val="clear" w:color="auto" w:fill="FFF2CC" w:themeFill="accent4" w:themeFillTint="33"/>
          </w:tcPr>
          <w:p w:rsidR="00103E01" w:rsidRDefault="00103E01" w:rsidP="00676626">
            <w:r>
              <w:t>3.</w:t>
            </w:r>
            <w:r w:rsidR="00F95570">
              <w:t>6</w:t>
            </w:r>
            <w:r>
              <w:t xml:space="preserve">.2. </w:t>
            </w:r>
            <w:r w:rsidR="008550DB">
              <w:t>P</w:t>
            </w:r>
            <w:r>
              <w:t>romocija primjera dobre prakse i uspješnih poslovnih ideja</w:t>
            </w:r>
          </w:p>
        </w:tc>
      </w:tr>
      <w:tr w:rsidR="00103E01" w:rsidTr="00E425F0">
        <w:tc>
          <w:tcPr>
            <w:tcW w:w="3020" w:type="dxa"/>
            <w:vMerge/>
            <w:shd w:val="clear" w:color="auto" w:fill="F7CAAC" w:themeFill="accent2" w:themeFillTint="66"/>
          </w:tcPr>
          <w:p w:rsidR="00103E01" w:rsidRDefault="00103E01" w:rsidP="00676626"/>
        </w:tc>
        <w:tc>
          <w:tcPr>
            <w:tcW w:w="3021" w:type="dxa"/>
            <w:shd w:val="clear" w:color="auto" w:fill="FBE4D5" w:themeFill="accent2" w:themeFillTint="33"/>
          </w:tcPr>
          <w:p w:rsidR="00103E01" w:rsidRPr="00D461A9" w:rsidRDefault="00103E01" w:rsidP="00676626">
            <w:bookmarkStart w:id="24" w:name="_Hlk16682859"/>
            <w:r w:rsidRPr="00D461A9">
              <w:t>3.</w:t>
            </w:r>
            <w:r w:rsidR="00F95570">
              <w:t>7</w:t>
            </w:r>
            <w:r w:rsidRPr="00D461A9">
              <w:t>. Zapošljavanje učenika i studenata</w:t>
            </w:r>
            <w:bookmarkEnd w:id="24"/>
          </w:p>
        </w:tc>
        <w:tc>
          <w:tcPr>
            <w:tcW w:w="3021" w:type="dxa"/>
            <w:shd w:val="clear" w:color="auto" w:fill="FFF2CC" w:themeFill="accent4" w:themeFillTint="33"/>
          </w:tcPr>
          <w:p w:rsidR="00103E01" w:rsidRPr="002847D8" w:rsidRDefault="00103E01" w:rsidP="00676626">
            <w:r w:rsidRPr="002213CC">
              <w:t>3.</w:t>
            </w:r>
            <w:r w:rsidR="00F95570">
              <w:t>7</w:t>
            </w:r>
            <w:r w:rsidRPr="002213CC">
              <w:t>.1.</w:t>
            </w:r>
            <w:r>
              <w:t xml:space="preserve"> </w:t>
            </w:r>
            <w:r w:rsidR="008550DB">
              <w:t>O</w:t>
            </w:r>
            <w:r>
              <w:t>mogućavanje učenicima i studentima rad preko učeničkog/studentskog ugovora</w:t>
            </w:r>
          </w:p>
        </w:tc>
      </w:tr>
      <w:tr w:rsidR="00676626" w:rsidTr="00E425F0">
        <w:trPr>
          <w:trHeight w:val="78"/>
        </w:trPr>
        <w:tc>
          <w:tcPr>
            <w:tcW w:w="3020" w:type="dxa"/>
            <w:vMerge w:val="restart"/>
            <w:shd w:val="clear" w:color="auto" w:fill="F7CAAC" w:themeFill="accent2" w:themeFillTint="66"/>
          </w:tcPr>
          <w:p w:rsidR="0068342D" w:rsidRDefault="0068342D" w:rsidP="0068342D">
            <w:pPr>
              <w:jc w:val="center"/>
            </w:pPr>
          </w:p>
          <w:p w:rsidR="00676626" w:rsidRDefault="0068342D" w:rsidP="0068342D">
            <w:pPr>
              <w:jc w:val="center"/>
            </w:pPr>
            <w:r>
              <w:t>4. KVALITETA ŽIVOTA MLADIH</w:t>
            </w:r>
          </w:p>
        </w:tc>
        <w:tc>
          <w:tcPr>
            <w:tcW w:w="3021" w:type="dxa"/>
            <w:vMerge w:val="restart"/>
            <w:shd w:val="clear" w:color="auto" w:fill="FBE4D5" w:themeFill="accent2" w:themeFillTint="33"/>
          </w:tcPr>
          <w:p w:rsidR="00676626" w:rsidRPr="00EC7F62" w:rsidRDefault="00676626" w:rsidP="00676626">
            <w:bookmarkStart w:id="25" w:name="_Hlk16682876"/>
            <w:r w:rsidRPr="00EC7F62">
              <w:t>4.1. Poboljšanje stambenih uvjeta života mladih</w:t>
            </w:r>
            <w:bookmarkEnd w:id="25"/>
          </w:p>
        </w:tc>
        <w:tc>
          <w:tcPr>
            <w:tcW w:w="3021" w:type="dxa"/>
            <w:shd w:val="clear" w:color="auto" w:fill="FFF2CC" w:themeFill="accent4" w:themeFillTint="33"/>
          </w:tcPr>
          <w:p w:rsidR="00676626" w:rsidRDefault="00676626" w:rsidP="00676626">
            <w:r>
              <w:t xml:space="preserve">4.1.1. </w:t>
            </w:r>
            <w:r w:rsidR="008550DB">
              <w:t>S</w:t>
            </w:r>
            <w:r>
              <w:t>ufinanciranje stambenih kredita i najma stanova za mlade</w:t>
            </w:r>
          </w:p>
        </w:tc>
      </w:tr>
      <w:tr w:rsidR="00676626" w:rsidTr="00E425F0">
        <w:trPr>
          <w:trHeight w:val="75"/>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C7F62" w:rsidRDefault="00676626" w:rsidP="00676626"/>
        </w:tc>
        <w:tc>
          <w:tcPr>
            <w:tcW w:w="3021" w:type="dxa"/>
            <w:shd w:val="clear" w:color="auto" w:fill="FFF2CC" w:themeFill="accent4" w:themeFillTint="33"/>
          </w:tcPr>
          <w:p w:rsidR="00676626" w:rsidRDefault="00676626" w:rsidP="00676626">
            <w:r>
              <w:t xml:space="preserve">4.1.2. </w:t>
            </w:r>
            <w:r w:rsidR="008550DB">
              <w:t>P</w:t>
            </w:r>
            <w:r>
              <w:t>ovlašteni najam u stanovima u vlasništvu Grada Novske uz mogućnost otkupa</w:t>
            </w:r>
          </w:p>
        </w:tc>
      </w:tr>
      <w:tr w:rsidR="00676626" w:rsidTr="00E425F0">
        <w:trPr>
          <w:trHeight w:val="75"/>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C7F62" w:rsidRDefault="00676626" w:rsidP="00676626"/>
        </w:tc>
        <w:tc>
          <w:tcPr>
            <w:tcW w:w="3021" w:type="dxa"/>
            <w:shd w:val="clear" w:color="auto" w:fill="FFF2CC" w:themeFill="accent4" w:themeFillTint="33"/>
          </w:tcPr>
          <w:p w:rsidR="00676626" w:rsidRDefault="00676626" w:rsidP="00676626">
            <w:r>
              <w:t xml:space="preserve">4.1.3. </w:t>
            </w:r>
            <w:r w:rsidR="008550DB">
              <w:t>P</w:t>
            </w:r>
            <w:r>
              <w:t>ovlašteni najam ili sufinanciranje kredita za mlade s deficitarnim zanimanjima</w:t>
            </w:r>
          </w:p>
        </w:tc>
      </w:tr>
      <w:tr w:rsidR="00676626" w:rsidTr="00E425F0">
        <w:trPr>
          <w:trHeight w:val="75"/>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C7F62" w:rsidRDefault="00676626" w:rsidP="00676626"/>
        </w:tc>
        <w:tc>
          <w:tcPr>
            <w:tcW w:w="3021" w:type="dxa"/>
            <w:shd w:val="clear" w:color="auto" w:fill="FFF2CC" w:themeFill="accent4" w:themeFillTint="33"/>
          </w:tcPr>
          <w:p w:rsidR="00676626" w:rsidRDefault="00676626" w:rsidP="00676626">
            <w:r>
              <w:t xml:space="preserve">4.1.4. </w:t>
            </w:r>
            <w:r w:rsidR="008550DB">
              <w:t>K</w:t>
            </w:r>
            <w:r>
              <w:t>omunalne olakšice za mlade obitelji na području grada Novske</w:t>
            </w:r>
          </w:p>
        </w:tc>
      </w:tr>
      <w:tr w:rsidR="00676626" w:rsidTr="00E425F0">
        <w:trPr>
          <w:trHeight w:val="75"/>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C7F62" w:rsidRDefault="00676626" w:rsidP="00676626"/>
        </w:tc>
        <w:tc>
          <w:tcPr>
            <w:tcW w:w="3021" w:type="dxa"/>
            <w:shd w:val="clear" w:color="auto" w:fill="FFF2CC" w:themeFill="accent4" w:themeFillTint="33"/>
          </w:tcPr>
          <w:p w:rsidR="00676626" w:rsidRDefault="00676626" w:rsidP="00676626">
            <w:r w:rsidRPr="00CF77A5">
              <w:t xml:space="preserve">4.1.5. </w:t>
            </w:r>
            <w:r w:rsidR="008550DB">
              <w:t>I</w:t>
            </w:r>
            <w:r w:rsidRPr="00CF77A5">
              <w:t>zrada preporuka za poslodavce u svrhu povećanja zadovoljstva zaposlenika</w:t>
            </w:r>
          </w:p>
        </w:tc>
      </w:tr>
      <w:tr w:rsidR="00676626" w:rsidTr="00E425F0">
        <w:trPr>
          <w:trHeight w:val="75"/>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C7F62" w:rsidRDefault="00676626" w:rsidP="00676626"/>
        </w:tc>
        <w:tc>
          <w:tcPr>
            <w:tcW w:w="3021" w:type="dxa"/>
            <w:shd w:val="clear" w:color="auto" w:fill="FFF2CC" w:themeFill="accent4" w:themeFillTint="33"/>
          </w:tcPr>
          <w:p w:rsidR="00676626" w:rsidRDefault="00676626" w:rsidP="00676626">
            <w:r>
              <w:t xml:space="preserve">4.1.6. </w:t>
            </w:r>
            <w:r w:rsidR="008550DB">
              <w:t>S</w:t>
            </w:r>
            <w:r>
              <w:t>ufinanciranje vrtića za mlade roditelje</w:t>
            </w:r>
          </w:p>
        </w:tc>
      </w:tr>
      <w:tr w:rsidR="00676626" w:rsidTr="00E425F0">
        <w:trPr>
          <w:trHeight w:val="75"/>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C7F62" w:rsidRDefault="00676626" w:rsidP="00676626"/>
        </w:tc>
        <w:tc>
          <w:tcPr>
            <w:tcW w:w="3021" w:type="dxa"/>
            <w:shd w:val="clear" w:color="auto" w:fill="FFF2CC" w:themeFill="accent4" w:themeFillTint="33"/>
          </w:tcPr>
          <w:p w:rsidR="00676626" w:rsidRDefault="00676626" w:rsidP="00676626">
            <w:r>
              <w:t xml:space="preserve">4.1.7. </w:t>
            </w:r>
            <w:r w:rsidR="008550DB">
              <w:t>O</w:t>
            </w:r>
            <w:r>
              <w:t>državanje postojećih naknada za svako novorođeno dijete</w:t>
            </w:r>
          </w:p>
        </w:tc>
      </w:tr>
      <w:tr w:rsidR="00676626" w:rsidTr="00E425F0">
        <w:trPr>
          <w:trHeight w:val="75"/>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C7F62" w:rsidRDefault="00676626" w:rsidP="00676626"/>
        </w:tc>
        <w:tc>
          <w:tcPr>
            <w:tcW w:w="3021" w:type="dxa"/>
            <w:shd w:val="clear" w:color="auto" w:fill="FFF2CC" w:themeFill="accent4" w:themeFillTint="33"/>
          </w:tcPr>
          <w:p w:rsidR="00676626" w:rsidRDefault="00676626" w:rsidP="00676626">
            <w:r>
              <w:t xml:space="preserve">4.1.8. </w:t>
            </w:r>
            <w:r w:rsidR="008550DB">
              <w:t>P</w:t>
            </w:r>
            <w:r>
              <w:t>rodaja zemljišta u vlasništvu Grada Novske za izgradnju stanova/obiteljskih kuća mladim obiteljima po povoljnim uvjetima</w:t>
            </w:r>
          </w:p>
        </w:tc>
      </w:tr>
      <w:tr w:rsidR="00676626" w:rsidTr="00E425F0">
        <w:trPr>
          <w:trHeight w:val="153"/>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Pr="00EC7F62" w:rsidRDefault="00676626" w:rsidP="00676626">
            <w:bookmarkStart w:id="26" w:name="_Hlk16682884"/>
            <w:r w:rsidRPr="00EC7F62">
              <w:t>4.2. Poboljšanje pristupa osoba s invaliditetom</w:t>
            </w:r>
            <w:bookmarkEnd w:id="26"/>
          </w:p>
        </w:tc>
        <w:tc>
          <w:tcPr>
            <w:tcW w:w="3021" w:type="dxa"/>
            <w:shd w:val="clear" w:color="auto" w:fill="FFF2CC" w:themeFill="accent4" w:themeFillTint="33"/>
          </w:tcPr>
          <w:p w:rsidR="00676626" w:rsidRDefault="00676626" w:rsidP="00676626">
            <w:r>
              <w:t xml:space="preserve">4.2.1. </w:t>
            </w:r>
            <w:r w:rsidR="008550DB">
              <w:t>I</w:t>
            </w:r>
            <w:r>
              <w:t>zgradnja rampi za invalide na ulazu u sve javne ustanove/javne površine</w:t>
            </w:r>
          </w:p>
        </w:tc>
      </w:tr>
      <w:tr w:rsidR="00676626" w:rsidTr="00E425F0">
        <w:trPr>
          <w:trHeight w:val="15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EC7F62" w:rsidRDefault="00676626" w:rsidP="00676626"/>
        </w:tc>
        <w:tc>
          <w:tcPr>
            <w:tcW w:w="3021" w:type="dxa"/>
            <w:shd w:val="clear" w:color="auto" w:fill="FFF2CC" w:themeFill="accent4" w:themeFillTint="33"/>
          </w:tcPr>
          <w:p w:rsidR="00676626" w:rsidRDefault="00676626" w:rsidP="00676626">
            <w:r>
              <w:t xml:space="preserve">4.2.2. </w:t>
            </w:r>
            <w:r w:rsidR="008550DB">
              <w:t>P</w:t>
            </w:r>
            <w:r>
              <w:t>rilagođavanje dječjih parkova djeci s invaliditetom i izgradnja senzornog parka</w:t>
            </w:r>
          </w:p>
        </w:tc>
      </w:tr>
      <w:tr w:rsidR="00676626" w:rsidTr="00E425F0">
        <w:trPr>
          <w:trHeight w:val="201"/>
        </w:trPr>
        <w:tc>
          <w:tcPr>
            <w:tcW w:w="3020" w:type="dxa"/>
            <w:vMerge w:val="restart"/>
            <w:shd w:val="clear" w:color="auto" w:fill="F7CAAC" w:themeFill="accent2" w:themeFillTint="66"/>
          </w:tcPr>
          <w:p w:rsidR="0068342D" w:rsidRDefault="0068342D" w:rsidP="0068342D">
            <w:pPr>
              <w:jc w:val="center"/>
            </w:pPr>
          </w:p>
          <w:p w:rsidR="00676626" w:rsidRDefault="0068342D" w:rsidP="0068342D">
            <w:pPr>
              <w:jc w:val="center"/>
            </w:pPr>
            <w:r>
              <w:t>5. SLOBODNO VRIJEME MLADIH</w:t>
            </w:r>
          </w:p>
        </w:tc>
        <w:tc>
          <w:tcPr>
            <w:tcW w:w="3021" w:type="dxa"/>
            <w:vMerge w:val="restart"/>
            <w:shd w:val="clear" w:color="auto" w:fill="FBE4D5" w:themeFill="accent2" w:themeFillTint="33"/>
          </w:tcPr>
          <w:p w:rsidR="00676626" w:rsidRPr="006772F1" w:rsidRDefault="00676626" w:rsidP="00676626">
            <w:bookmarkStart w:id="27" w:name="_Hlk16682911"/>
            <w:r w:rsidRPr="006772F1">
              <w:t>5.1. Sportske i rekreativne aktivnosti mladih</w:t>
            </w:r>
            <w:bookmarkEnd w:id="27"/>
          </w:p>
        </w:tc>
        <w:tc>
          <w:tcPr>
            <w:tcW w:w="3021" w:type="dxa"/>
            <w:shd w:val="clear" w:color="auto" w:fill="FFF2CC" w:themeFill="accent4" w:themeFillTint="33"/>
          </w:tcPr>
          <w:p w:rsidR="00676626" w:rsidRDefault="00676626" w:rsidP="00676626">
            <w:r>
              <w:t xml:space="preserve">5.1.1. </w:t>
            </w:r>
            <w:r w:rsidR="008550DB">
              <w:t>U</w:t>
            </w:r>
            <w:r>
              <w:t>vođenje novih sportsko-rekreativnih sadržaja</w:t>
            </w:r>
          </w:p>
        </w:tc>
      </w:tr>
      <w:tr w:rsidR="00676626" w:rsidTr="00E425F0">
        <w:trPr>
          <w:trHeight w:val="201"/>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6772F1" w:rsidRDefault="00676626" w:rsidP="00676626"/>
        </w:tc>
        <w:tc>
          <w:tcPr>
            <w:tcW w:w="3021" w:type="dxa"/>
            <w:shd w:val="clear" w:color="auto" w:fill="FFF2CC" w:themeFill="accent4" w:themeFillTint="33"/>
          </w:tcPr>
          <w:p w:rsidR="00676626" w:rsidRDefault="00676626" w:rsidP="00676626">
            <w:r>
              <w:t xml:space="preserve">5.1.2. </w:t>
            </w:r>
            <w:r w:rsidR="008550DB">
              <w:t>P</w:t>
            </w:r>
            <w:r>
              <w:t xml:space="preserve">oticanje educiranja mladih za licencirane trenere </w:t>
            </w:r>
          </w:p>
        </w:tc>
      </w:tr>
      <w:tr w:rsidR="00676626" w:rsidTr="00E425F0">
        <w:trPr>
          <w:trHeight w:val="201"/>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6772F1" w:rsidRDefault="00676626" w:rsidP="00676626"/>
        </w:tc>
        <w:tc>
          <w:tcPr>
            <w:tcW w:w="3021" w:type="dxa"/>
            <w:shd w:val="clear" w:color="auto" w:fill="FFF2CC" w:themeFill="accent4" w:themeFillTint="33"/>
          </w:tcPr>
          <w:p w:rsidR="00676626" w:rsidRDefault="00676626" w:rsidP="00676626">
            <w:r>
              <w:t xml:space="preserve">5.1.3. </w:t>
            </w:r>
            <w:r w:rsidR="008550DB">
              <w:t>O</w:t>
            </w:r>
            <w:r>
              <w:t>rganiziranje ljetnih i zimskih kampova za djecu koja se ne bave športom</w:t>
            </w:r>
          </w:p>
        </w:tc>
      </w:tr>
      <w:tr w:rsidR="00676626" w:rsidTr="00E425F0">
        <w:trPr>
          <w:trHeight w:val="452"/>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Pr="006772F1" w:rsidRDefault="00676626" w:rsidP="00676626">
            <w:bookmarkStart w:id="28" w:name="_Hlk16682919"/>
            <w:r w:rsidRPr="006772F1">
              <w:t xml:space="preserve">5.2. Poboljšanje kulturnih i zabavnih sadržaja kroz </w:t>
            </w:r>
            <w:r>
              <w:t>Centar za mlade</w:t>
            </w:r>
            <w:bookmarkEnd w:id="28"/>
          </w:p>
        </w:tc>
        <w:tc>
          <w:tcPr>
            <w:tcW w:w="3021" w:type="dxa"/>
            <w:shd w:val="clear" w:color="auto" w:fill="FFF2CC" w:themeFill="accent4" w:themeFillTint="33"/>
          </w:tcPr>
          <w:p w:rsidR="00676626" w:rsidRDefault="00676626" w:rsidP="00676626">
            <w:r>
              <w:t xml:space="preserve">5.2.1. </w:t>
            </w:r>
            <w:r w:rsidR="008550DB">
              <w:t>O</w:t>
            </w:r>
            <w:r>
              <w:t>rganiziranje ljetne pozornice</w:t>
            </w:r>
          </w:p>
        </w:tc>
      </w:tr>
      <w:tr w:rsidR="00676626" w:rsidTr="00E425F0">
        <w:trPr>
          <w:trHeight w:val="452"/>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6772F1" w:rsidRDefault="00676626" w:rsidP="00676626"/>
        </w:tc>
        <w:tc>
          <w:tcPr>
            <w:tcW w:w="3021" w:type="dxa"/>
            <w:shd w:val="clear" w:color="auto" w:fill="FFF2CC" w:themeFill="accent4" w:themeFillTint="33"/>
          </w:tcPr>
          <w:p w:rsidR="00676626" w:rsidRDefault="00676626" w:rsidP="00676626">
            <w:r>
              <w:t xml:space="preserve">5.2.2. </w:t>
            </w:r>
            <w:r w:rsidR="008550DB">
              <w:t>O</w:t>
            </w:r>
            <w:r>
              <w:t>snivanje plesnog centra</w:t>
            </w:r>
          </w:p>
        </w:tc>
      </w:tr>
      <w:tr w:rsidR="00676626" w:rsidTr="00E425F0">
        <w:tc>
          <w:tcPr>
            <w:tcW w:w="3020" w:type="dxa"/>
            <w:vMerge/>
            <w:shd w:val="clear" w:color="auto" w:fill="F7CAAC" w:themeFill="accent2" w:themeFillTint="66"/>
          </w:tcPr>
          <w:p w:rsidR="00676626" w:rsidRDefault="00676626" w:rsidP="00676626"/>
        </w:tc>
        <w:tc>
          <w:tcPr>
            <w:tcW w:w="3021" w:type="dxa"/>
            <w:shd w:val="clear" w:color="auto" w:fill="FBE4D5" w:themeFill="accent2" w:themeFillTint="33"/>
          </w:tcPr>
          <w:p w:rsidR="00676626" w:rsidRPr="006772F1" w:rsidRDefault="00676626" w:rsidP="00676626">
            <w:bookmarkStart w:id="29" w:name="_Hlk16682927"/>
            <w:r w:rsidRPr="006772F1">
              <w:t>5.3. Bolja prometna povezanost ruralnih područja</w:t>
            </w:r>
            <w:bookmarkEnd w:id="29"/>
          </w:p>
        </w:tc>
        <w:tc>
          <w:tcPr>
            <w:tcW w:w="3021" w:type="dxa"/>
            <w:shd w:val="clear" w:color="auto" w:fill="FFF2CC" w:themeFill="accent4" w:themeFillTint="33"/>
          </w:tcPr>
          <w:p w:rsidR="00676626" w:rsidRDefault="00676626" w:rsidP="00676626">
            <w:r w:rsidRPr="002F575E">
              <w:t xml:space="preserve">5.3.1. </w:t>
            </w:r>
            <w:r w:rsidR="008550DB">
              <w:t>U</w:t>
            </w:r>
            <w:r>
              <w:t>vođenje dodatnih linija javnog prijevoza na području grada Novske</w:t>
            </w:r>
          </w:p>
        </w:tc>
      </w:tr>
      <w:tr w:rsidR="00676626" w:rsidTr="00E425F0">
        <w:trPr>
          <w:trHeight w:val="103"/>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Pr="006772F1" w:rsidRDefault="00676626" w:rsidP="00676626">
            <w:bookmarkStart w:id="30" w:name="_Hlk16682935"/>
            <w:r w:rsidRPr="006772F1">
              <w:t>5.4. Poboljšanje športske infrastrukture</w:t>
            </w:r>
            <w:bookmarkEnd w:id="30"/>
          </w:p>
        </w:tc>
        <w:tc>
          <w:tcPr>
            <w:tcW w:w="3021" w:type="dxa"/>
            <w:shd w:val="clear" w:color="auto" w:fill="FFF2CC" w:themeFill="accent4" w:themeFillTint="33"/>
          </w:tcPr>
          <w:p w:rsidR="00676626" w:rsidRDefault="00676626" w:rsidP="00676626">
            <w:r>
              <w:t xml:space="preserve">5.4.1. </w:t>
            </w:r>
            <w:r w:rsidR="008550DB">
              <w:t>I</w:t>
            </w:r>
            <w:r>
              <w:t xml:space="preserve">zgradnja </w:t>
            </w:r>
            <w:proofErr w:type="spellStart"/>
            <w:r>
              <w:t>skateparka</w:t>
            </w:r>
            <w:proofErr w:type="spellEnd"/>
          </w:p>
        </w:tc>
      </w:tr>
      <w:tr w:rsidR="00676626" w:rsidTr="00E425F0">
        <w:trPr>
          <w:trHeight w:val="10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6772F1" w:rsidRDefault="00676626" w:rsidP="00676626"/>
        </w:tc>
        <w:tc>
          <w:tcPr>
            <w:tcW w:w="3021" w:type="dxa"/>
            <w:shd w:val="clear" w:color="auto" w:fill="FFF2CC" w:themeFill="accent4" w:themeFillTint="33"/>
          </w:tcPr>
          <w:p w:rsidR="00676626" w:rsidRDefault="00676626" w:rsidP="00676626">
            <w:r w:rsidRPr="00BA1C32">
              <w:t xml:space="preserve">5.4.2. </w:t>
            </w:r>
            <w:r w:rsidR="008550DB">
              <w:t>U</w:t>
            </w:r>
            <w:r w:rsidRPr="00BA1C32">
              <w:t xml:space="preserve">ređenje šumskih biciklističkih staza </w:t>
            </w:r>
          </w:p>
        </w:tc>
      </w:tr>
      <w:tr w:rsidR="00676626" w:rsidTr="00E425F0">
        <w:trPr>
          <w:trHeight w:val="10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6772F1" w:rsidRDefault="00676626" w:rsidP="00676626"/>
        </w:tc>
        <w:tc>
          <w:tcPr>
            <w:tcW w:w="3021" w:type="dxa"/>
            <w:shd w:val="clear" w:color="auto" w:fill="FFF2CC" w:themeFill="accent4" w:themeFillTint="33"/>
          </w:tcPr>
          <w:p w:rsidR="00676626" w:rsidRDefault="00676626" w:rsidP="00676626">
            <w:r>
              <w:t xml:space="preserve">5.4.3. </w:t>
            </w:r>
            <w:r w:rsidR="008550DB">
              <w:t>I</w:t>
            </w:r>
            <w:r>
              <w:t>zgradnja parkova za vježbanje na otvorenom</w:t>
            </w:r>
          </w:p>
        </w:tc>
      </w:tr>
      <w:tr w:rsidR="00676626" w:rsidTr="00E425F0">
        <w:trPr>
          <w:trHeight w:val="10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6772F1" w:rsidRDefault="00676626" w:rsidP="00676626"/>
        </w:tc>
        <w:tc>
          <w:tcPr>
            <w:tcW w:w="3021" w:type="dxa"/>
            <w:shd w:val="clear" w:color="auto" w:fill="FFF2CC" w:themeFill="accent4" w:themeFillTint="33"/>
          </w:tcPr>
          <w:p w:rsidR="00676626" w:rsidRDefault="00676626" w:rsidP="00676626">
            <w:r>
              <w:t xml:space="preserve">5.4.4. </w:t>
            </w:r>
            <w:r w:rsidR="008550DB">
              <w:t>O</w:t>
            </w:r>
            <w:r>
              <w:t>bnova postojećih igrališta i dvorana</w:t>
            </w:r>
          </w:p>
        </w:tc>
      </w:tr>
      <w:tr w:rsidR="00676626" w:rsidTr="00E425F0">
        <w:trPr>
          <w:trHeight w:val="10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6772F1" w:rsidRDefault="00676626" w:rsidP="00676626"/>
        </w:tc>
        <w:tc>
          <w:tcPr>
            <w:tcW w:w="3021" w:type="dxa"/>
            <w:shd w:val="clear" w:color="auto" w:fill="FFF2CC" w:themeFill="accent4" w:themeFillTint="33"/>
          </w:tcPr>
          <w:p w:rsidR="00676626" w:rsidRDefault="00676626" w:rsidP="00676626">
            <w:r>
              <w:t xml:space="preserve">5.4.5. </w:t>
            </w:r>
            <w:r w:rsidR="008550DB">
              <w:t>I</w:t>
            </w:r>
            <w:r>
              <w:t>zgradnja multifunkcionalne sportske dvorane s više terena</w:t>
            </w:r>
          </w:p>
        </w:tc>
      </w:tr>
      <w:tr w:rsidR="00676626" w:rsidTr="00E425F0">
        <w:trPr>
          <w:trHeight w:val="10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Pr="006772F1" w:rsidRDefault="00676626" w:rsidP="00676626"/>
        </w:tc>
        <w:tc>
          <w:tcPr>
            <w:tcW w:w="3021" w:type="dxa"/>
            <w:shd w:val="clear" w:color="auto" w:fill="FFF2CC" w:themeFill="accent4" w:themeFillTint="33"/>
          </w:tcPr>
          <w:p w:rsidR="00676626" w:rsidRDefault="00676626" w:rsidP="00676626">
            <w:r>
              <w:t xml:space="preserve">5.4.6. </w:t>
            </w:r>
            <w:r w:rsidR="008550DB">
              <w:t>O</w:t>
            </w:r>
            <w:r>
              <w:t>snivanje teretane kroz koncept društvenog odgovornog poduzetništva</w:t>
            </w:r>
          </w:p>
        </w:tc>
      </w:tr>
      <w:tr w:rsidR="00676626" w:rsidTr="00E425F0">
        <w:tc>
          <w:tcPr>
            <w:tcW w:w="3020" w:type="dxa"/>
            <w:vMerge w:val="restart"/>
            <w:shd w:val="clear" w:color="auto" w:fill="F7CAAC" w:themeFill="accent2" w:themeFillTint="66"/>
          </w:tcPr>
          <w:p w:rsidR="0068342D" w:rsidRDefault="0068342D" w:rsidP="0068342D">
            <w:pPr>
              <w:jc w:val="center"/>
            </w:pPr>
          </w:p>
          <w:p w:rsidR="00676626" w:rsidRDefault="0068342D" w:rsidP="0068342D">
            <w:pPr>
              <w:jc w:val="center"/>
            </w:pPr>
            <w:r>
              <w:t>6. ZDRAVSTVENA</w:t>
            </w:r>
            <w:r w:rsidR="00441224">
              <w:t xml:space="preserve"> ZAŠTITA</w:t>
            </w:r>
            <w:r>
              <w:t xml:space="preserve"> I SOCIJALN</w:t>
            </w:r>
            <w:r w:rsidR="00441224">
              <w:t>O</w:t>
            </w:r>
            <w:r>
              <w:t xml:space="preserve"> </w:t>
            </w:r>
            <w:r w:rsidR="00441224">
              <w:t>UKLJUČIVANJE</w:t>
            </w:r>
            <w:r>
              <w:t xml:space="preserve"> MLADIH</w:t>
            </w:r>
          </w:p>
        </w:tc>
        <w:tc>
          <w:tcPr>
            <w:tcW w:w="3021" w:type="dxa"/>
            <w:shd w:val="clear" w:color="auto" w:fill="FBE4D5" w:themeFill="accent2" w:themeFillTint="33"/>
          </w:tcPr>
          <w:p w:rsidR="00676626" w:rsidRPr="00D27DAD" w:rsidRDefault="00676626" w:rsidP="00676626">
            <w:pPr>
              <w:rPr>
                <w:u w:val="single"/>
              </w:rPr>
            </w:pPr>
            <w:bookmarkStart w:id="31" w:name="_Hlk16682958"/>
            <w:r w:rsidRPr="00D27DAD">
              <w:t>6.1. Zdrava prehrana za mlade</w:t>
            </w:r>
            <w:bookmarkEnd w:id="31"/>
          </w:p>
        </w:tc>
        <w:tc>
          <w:tcPr>
            <w:tcW w:w="3021" w:type="dxa"/>
            <w:shd w:val="clear" w:color="auto" w:fill="FFF2CC" w:themeFill="accent4" w:themeFillTint="33"/>
          </w:tcPr>
          <w:p w:rsidR="00676626" w:rsidRDefault="00676626" w:rsidP="00676626">
            <w:r>
              <w:t xml:space="preserve">6.1.1. </w:t>
            </w:r>
            <w:r w:rsidR="004330C8">
              <w:t>U</w:t>
            </w:r>
            <w:r>
              <w:t>spostava menze/kantine u Srednjoj školi Novska sa zdravom hranom</w:t>
            </w:r>
          </w:p>
        </w:tc>
      </w:tr>
      <w:tr w:rsidR="00676626" w:rsidTr="00E425F0">
        <w:tc>
          <w:tcPr>
            <w:tcW w:w="3020" w:type="dxa"/>
            <w:vMerge/>
            <w:shd w:val="clear" w:color="auto" w:fill="F7CAAC" w:themeFill="accent2" w:themeFillTint="66"/>
          </w:tcPr>
          <w:p w:rsidR="00676626" w:rsidRDefault="00676626" w:rsidP="00676626"/>
        </w:tc>
        <w:tc>
          <w:tcPr>
            <w:tcW w:w="3021" w:type="dxa"/>
            <w:shd w:val="clear" w:color="auto" w:fill="FBE4D5" w:themeFill="accent2" w:themeFillTint="33"/>
          </w:tcPr>
          <w:p w:rsidR="00676626" w:rsidRDefault="00676626" w:rsidP="00676626">
            <w:bookmarkStart w:id="32" w:name="_Hlk16682967"/>
            <w:r>
              <w:t>6.2. Prevencija nasilja kod mladih</w:t>
            </w:r>
            <w:bookmarkEnd w:id="32"/>
          </w:p>
        </w:tc>
        <w:tc>
          <w:tcPr>
            <w:tcW w:w="3021" w:type="dxa"/>
            <w:shd w:val="clear" w:color="auto" w:fill="FFF2CC" w:themeFill="accent4" w:themeFillTint="33"/>
          </w:tcPr>
          <w:p w:rsidR="00676626" w:rsidRDefault="00676626" w:rsidP="00676626">
            <w:r>
              <w:t>6.2.1. Provedba edukacija i kampanja o prevenciji nasilja</w:t>
            </w:r>
          </w:p>
        </w:tc>
      </w:tr>
      <w:tr w:rsidR="00676626" w:rsidTr="00E425F0">
        <w:tc>
          <w:tcPr>
            <w:tcW w:w="3020" w:type="dxa"/>
            <w:vMerge/>
            <w:shd w:val="clear" w:color="auto" w:fill="F7CAAC" w:themeFill="accent2" w:themeFillTint="66"/>
          </w:tcPr>
          <w:p w:rsidR="00676626" w:rsidRDefault="00676626" w:rsidP="00676626"/>
        </w:tc>
        <w:tc>
          <w:tcPr>
            <w:tcW w:w="3021" w:type="dxa"/>
            <w:shd w:val="clear" w:color="auto" w:fill="FBE4D5" w:themeFill="accent2" w:themeFillTint="33"/>
          </w:tcPr>
          <w:p w:rsidR="00676626" w:rsidRDefault="00676626" w:rsidP="00676626">
            <w:bookmarkStart w:id="33" w:name="_Hlk16682976"/>
            <w:r>
              <w:t>6.3. Prevencija ovisnosti kod mladih</w:t>
            </w:r>
            <w:bookmarkEnd w:id="33"/>
          </w:p>
        </w:tc>
        <w:tc>
          <w:tcPr>
            <w:tcW w:w="3021" w:type="dxa"/>
            <w:shd w:val="clear" w:color="auto" w:fill="FFF2CC" w:themeFill="accent4" w:themeFillTint="33"/>
          </w:tcPr>
          <w:p w:rsidR="00676626" w:rsidRDefault="00676626" w:rsidP="00676626">
            <w:r>
              <w:t>6.3.1. Provedba edukacija i kampanja o prevenciji ovisnosti</w:t>
            </w:r>
          </w:p>
        </w:tc>
      </w:tr>
      <w:tr w:rsidR="00676626" w:rsidTr="00E425F0">
        <w:trPr>
          <w:trHeight w:val="151"/>
        </w:trPr>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Default="00676626" w:rsidP="00676626">
            <w:bookmarkStart w:id="34" w:name="_Hlk16682984"/>
            <w:r>
              <w:t>6.4. Zdravstvena zaštita mladih</w:t>
            </w:r>
            <w:bookmarkEnd w:id="34"/>
          </w:p>
        </w:tc>
        <w:tc>
          <w:tcPr>
            <w:tcW w:w="3021" w:type="dxa"/>
            <w:shd w:val="clear" w:color="auto" w:fill="FFF2CC" w:themeFill="accent4" w:themeFillTint="33"/>
          </w:tcPr>
          <w:p w:rsidR="00676626" w:rsidRDefault="00676626" w:rsidP="00676626">
            <w:r>
              <w:t xml:space="preserve">6.4.1. </w:t>
            </w:r>
            <w:r w:rsidR="004330C8">
              <w:t>E</w:t>
            </w:r>
            <w:r>
              <w:t>dukacije o reproduktivnom zdravlju u školama i Centru za mlade</w:t>
            </w:r>
          </w:p>
        </w:tc>
      </w:tr>
      <w:tr w:rsidR="00676626" w:rsidTr="00E425F0">
        <w:trPr>
          <w:trHeight w:val="15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Default="00676626" w:rsidP="00676626"/>
        </w:tc>
        <w:tc>
          <w:tcPr>
            <w:tcW w:w="3021" w:type="dxa"/>
            <w:shd w:val="clear" w:color="auto" w:fill="FFF2CC" w:themeFill="accent4" w:themeFillTint="33"/>
          </w:tcPr>
          <w:p w:rsidR="00676626" w:rsidRDefault="00676626" w:rsidP="00676626">
            <w:r>
              <w:t xml:space="preserve">6.4.2. </w:t>
            </w:r>
            <w:r w:rsidR="004330C8">
              <w:t>E</w:t>
            </w:r>
            <w:r>
              <w:t xml:space="preserve">dukacija o prvoj pomoći </w:t>
            </w:r>
          </w:p>
        </w:tc>
      </w:tr>
      <w:tr w:rsidR="00676626" w:rsidTr="00E425F0">
        <w:trPr>
          <w:trHeight w:val="150"/>
        </w:trPr>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Default="00676626" w:rsidP="00676626"/>
        </w:tc>
        <w:tc>
          <w:tcPr>
            <w:tcW w:w="3021" w:type="dxa"/>
            <w:shd w:val="clear" w:color="auto" w:fill="FFF2CC" w:themeFill="accent4" w:themeFillTint="33"/>
          </w:tcPr>
          <w:p w:rsidR="00676626" w:rsidRDefault="00676626" w:rsidP="00676626">
            <w:r>
              <w:t xml:space="preserve">6.4.3. </w:t>
            </w:r>
            <w:r w:rsidR="004330C8">
              <w:t>P</w:t>
            </w:r>
            <w:r>
              <w:t>revencija pretilosti među mladima</w:t>
            </w:r>
          </w:p>
        </w:tc>
      </w:tr>
      <w:tr w:rsidR="00676626" w:rsidTr="00E425F0">
        <w:tc>
          <w:tcPr>
            <w:tcW w:w="3020" w:type="dxa"/>
            <w:vMerge/>
            <w:shd w:val="clear" w:color="auto" w:fill="F7CAAC" w:themeFill="accent2" w:themeFillTint="66"/>
          </w:tcPr>
          <w:p w:rsidR="00676626" w:rsidRDefault="00676626" w:rsidP="00676626"/>
        </w:tc>
        <w:tc>
          <w:tcPr>
            <w:tcW w:w="3021" w:type="dxa"/>
            <w:vMerge w:val="restart"/>
            <w:shd w:val="clear" w:color="auto" w:fill="FBE4D5" w:themeFill="accent2" w:themeFillTint="33"/>
          </w:tcPr>
          <w:p w:rsidR="00676626" w:rsidRDefault="00676626" w:rsidP="00676626">
            <w:bookmarkStart w:id="35" w:name="_Hlk16682995"/>
            <w:r>
              <w:t>6.5. Socijalno uključivanje ranjivih skupina mladih</w:t>
            </w:r>
            <w:bookmarkEnd w:id="35"/>
          </w:p>
        </w:tc>
        <w:tc>
          <w:tcPr>
            <w:tcW w:w="3021" w:type="dxa"/>
            <w:shd w:val="clear" w:color="auto" w:fill="FFF2CC" w:themeFill="accent4" w:themeFillTint="33"/>
          </w:tcPr>
          <w:p w:rsidR="00676626" w:rsidRDefault="00676626" w:rsidP="00676626">
            <w:r>
              <w:t xml:space="preserve">6.5.1. </w:t>
            </w:r>
            <w:r w:rsidR="004330C8">
              <w:t>D</w:t>
            </w:r>
            <w:r>
              <w:t>ecentralizacija aktivnosti za mlade prema ruralnom području grada Novske</w:t>
            </w:r>
          </w:p>
        </w:tc>
      </w:tr>
      <w:tr w:rsidR="00676626" w:rsidTr="00E425F0">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Default="00676626" w:rsidP="00676626"/>
        </w:tc>
        <w:tc>
          <w:tcPr>
            <w:tcW w:w="3021" w:type="dxa"/>
            <w:shd w:val="clear" w:color="auto" w:fill="FFF2CC" w:themeFill="accent4" w:themeFillTint="33"/>
          </w:tcPr>
          <w:p w:rsidR="00676626" w:rsidRDefault="00676626" w:rsidP="00676626">
            <w:r>
              <w:t xml:space="preserve">6.5.2. </w:t>
            </w:r>
            <w:r w:rsidR="004330C8">
              <w:t>P</w:t>
            </w:r>
            <w:r>
              <w:t>oticanje mladih iz NEET skupine na stjecanje dodatnih kompetencija</w:t>
            </w:r>
          </w:p>
        </w:tc>
      </w:tr>
      <w:tr w:rsidR="00676626" w:rsidTr="00E425F0">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Default="00676626" w:rsidP="00676626"/>
        </w:tc>
        <w:tc>
          <w:tcPr>
            <w:tcW w:w="3021" w:type="dxa"/>
            <w:shd w:val="clear" w:color="auto" w:fill="FFF2CC" w:themeFill="accent4" w:themeFillTint="33"/>
          </w:tcPr>
          <w:p w:rsidR="00676626" w:rsidRDefault="00676626" w:rsidP="00676626">
            <w:r>
              <w:t xml:space="preserve">6.5.3. </w:t>
            </w:r>
            <w:r w:rsidR="004330C8">
              <w:t>O</w:t>
            </w:r>
            <w:r>
              <w:t>siguravanje kvalitetnog rada s mladima s posebnim potrebama</w:t>
            </w:r>
          </w:p>
        </w:tc>
      </w:tr>
      <w:tr w:rsidR="00676626" w:rsidTr="00E425F0">
        <w:tc>
          <w:tcPr>
            <w:tcW w:w="3020" w:type="dxa"/>
            <w:vMerge/>
            <w:shd w:val="clear" w:color="auto" w:fill="F7CAAC" w:themeFill="accent2" w:themeFillTint="66"/>
          </w:tcPr>
          <w:p w:rsidR="00676626" w:rsidRDefault="00676626" w:rsidP="00676626"/>
        </w:tc>
        <w:tc>
          <w:tcPr>
            <w:tcW w:w="3021" w:type="dxa"/>
            <w:vMerge/>
            <w:shd w:val="clear" w:color="auto" w:fill="FBE4D5" w:themeFill="accent2" w:themeFillTint="33"/>
          </w:tcPr>
          <w:p w:rsidR="00676626" w:rsidRDefault="00676626" w:rsidP="00676626"/>
        </w:tc>
        <w:tc>
          <w:tcPr>
            <w:tcW w:w="3021" w:type="dxa"/>
            <w:shd w:val="clear" w:color="auto" w:fill="FFF2CC" w:themeFill="accent4" w:themeFillTint="33"/>
          </w:tcPr>
          <w:p w:rsidR="00676626" w:rsidRDefault="00676626" w:rsidP="00676626">
            <w:r>
              <w:t xml:space="preserve">6.5.4. </w:t>
            </w:r>
            <w:r w:rsidR="004330C8">
              <w:t>Z</w:t>
            </w:r>
            <w:r>
              <w:t>apošljavanje savjetnika za mlade u Centru za mlade Novska</w:t>
            </w:r>
          </w:p>
        </w:tc>
      </w:tr>
    </w:tbl>
    <w:p w:rsidR="00676626" w:rsidRPr="00B524CA" w:rsidRDefault="00676626" w:rsidP="00866674">
      <w:pPr>
        <w:jc w:val="both"/>
        <w:rPr>
          <w:rFonts w:asciiTheme="majorHAnsi" w:hAnsiTheme="majorHAnsi" w:cstheme="majorHAnsi"/>
          <w:b/>
          <w:bCs/>
          <w:sz w:val="24"/>
          <w:szCs w:val="24"/>
          <w:u w:val="single"/>
        </w:rPr>
      </w:pPr>
    </w:p>
    <w:p w:rsidR="00751748" w:rsidRDefault="00751748" w:rsidP="00866674">
      <w:pPr>
        <w:jc w:val="both"/>
        <w:rPr>
          <w:rFonts w:asciiTheme="majorHAnsi" w:hAnsiTheme="majorHAnsi" w:cstheme="majorHAnsi"/>
          <w:sz w:val="24"/>
          <w:szCs w:val="24"/>
        </w:rPr>
      </w:pPr>
    </w:p>
    <w:p w:rsidR="00F858E6" w:rsidRDefault="00F858E6" w:rsidP="00E91560">
      <w:pPr>
        <w:rPr>
          <w:rFonts w:asciiTheme="majorHAnsi" w:hAnsiTheme="majorHAnsi" w:cstheme="majorHAnsi"/>
          <w:sz w:val="24"/>
          <w:szCs w:val="24"/>
        </w:rPr>
      </w:pPr>
    </w:p>
    <w:p w:rsidR="00852FEE" w:rsidRDefault="00FC0C22" w:rsidP="00C2591D">
      <w:pPr>
        <w:pStyle w:val="Naslov1"/>
      </w:pPr>
      <w:bookmarkStart w:id="36" w:name="_Toc18483474"/>
      <w:r>
        <w:t xml:space="preserve">3. </w:t>
      </w:r>
      <w:r w:rsidR="00337691">
        <w:t>OPIS</w:t>
      </w:r>
      <w:r w:rsidR="00E464FB" w:rsidRPr="00E464FB">
        <w:t xml:space="preserve"> PRIORITETA</w:t>
      </w:r>
      <w:r w:rsidR="00337691">
        <w:t xml:space="preserve"> I </w:t>
      </w:r>
      <w:r w:rsidR="004C1139">
        <w:t>MJERA</w:t>
      </w:r>
      <w:r w:rsidR="00337691">
        <w:t xml:space="preserve"> PROGRAMA ZA MLADE GRADA NOVSKE 2019.-2021.</w:t>
      </w:r>
      <w:bookmarkEnd w:id="36"/>
    </w:p>
    <w:p w:rsidR="00762016" w:rsidRPr="00337691" w:rsidRDefault="00762016" w:rsidP="00E91560">
      <w:pPr>
        <w:rPr>
          <w:rFonts w:asciiTheme="majorHAnsi" w:hAnsiTheme="majorHAnsi" w:cstheme="majorHAnsi"/>
          <w:sz w:val="24"/>
          <w:szCs w:val="24"/>
        </w:rPr>
      </w:pPr>
    </w:p>
    <w:p w:rsidR="00F753E9" w:rsidRDefault="00AB1F67" w:rsidP="00F753E9">
      <w:pPr>
        <w:pStyle w:val="Naslov2"/>
      </w:pPr>
      <w:bookmarkStart w:id="37" w:name="_Toc18483475"/>
      <w:r w:rsidRPr="00AB1F67">
        <w:rPr>
          <w:rFonts w:cstheme="majorHAnsi"/>
          <w:szCs w:val="24"/>
        </w:rPr>
        <w:t xml:space="preserve">PRIORITET 1: </w:t>
      </w:r>
      <w:r w:rsidRPr="00AB1F67">
        <w:t>Obrazovanje i cjeloživotno učenje</w:t>
      </w:r>
      <w:bookmarkEnd w:id="37"/>
    </w:p>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15526F" w:rsidRPr="00FC0C22"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1A5BBC" w:rsidRDefault="0015526F" w:rsidP="0015526F">
            <w:pPr>
              <w:rPr>
                <w:b w:val="0"/>
                <w:bCs w:val="0"/>
                <w:color w:val="auto"/>
              </w:rPr>
            </w:pPr>
            <w:r w:rsidRPr="001A5BBC">
              <w:rPr>
                <w:color w:val="auto"/>
              </w:rPr>
              <w:t>Prioritet 1. Obrazovanje i cjeloživotno učenje</w:t>
            </w:r>
          </w:p>
        </w:tc>
      </w:tr>
      <w:tr w:rsidR="0015526F" w:rsidRPr="00FC0C22"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15526F" w:rsidRDefault="0015526F" w:rsidP="0015526F">
            <w:pPr>
              <w:rPr>
                <w:b w:val="0"/>
                <w:bCs w:val="0"/>
                <w:color w:val="auto"/>
              </w:rPr>
            </w:pPr>
            <w:r w:rsidRPr="0015526F">
              <w:rPr>
                <w:b w:val="0"/>
                <w:bCs w:val="0"/>
                <w:color w:val="auto"/>
              </w:rPr>
              <w:t>Mjera 1.1. Povezivanje obrazovanja s potrebama lokalnog gospodarstva</w:t>
            </w:r>
          </w:p>
        </w:tc>
      </w:tr>
      <w:tr w:rsidR="0015526F" w:rsidRPr="00FC0C22"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15526F" w:rsidRDefault="0015526F" w:rsidP="0015526F">
            <w:pPr>
              <w:rPr>
                <w:b w:val="0"/>
                <w:bCs w:val="0"/>
                <w:color w:val="auto"/>
              </w:rPr>
            </w:pPr>
            <w:r w:rsidRPr="0015526F">
              <w:rPr>
                <w:b w:val="0"/>
                <w:bCs w:val="0"/>
                <w:color w:val="auto"/>
              </w:rPr>
              <w:t xml:space="preserve">Aktivnost 1.1.1. </w:t>
            </w:r>
            <w:r w:rsidR="00973111">
              <w:rPr>
                <w:b w:val="0"/>
                <w:bCs w:val="0"/>
                <w:color w:val="auto"/>
              </w:rPr>
              <w:t>A</w:t>
            </w:r>
            <w:r w:rsidRPr="0015526F">
              <w:rPr>
                <w:b w:val="0"/>
                <w:bCs w:val="0"/>
                <w:color w:val="auto"/>
              </w:rPr>
              <w:t>naliza potreba lokalnog gospodarstva (lokalnog tržišta</w:t>
            </w:r>
            <w:r w:rsidR="00AF0BB0">
              <w:rPr>
                <w:b w:val="0"/>
                <w:bCs w:val="0"/>
                <w:color w:val="auto"/>
              </w:rPr>
              <w:t xml:space="preserve"> rada</w:t>
            </w:r>
            <w:r w:rsidRPr="0015526F">
              <w:rPr>
                <w:b w:val="0"/>
                <w:bCs w:val="0"/>
                <w:color w:val="auto"/>
              </w:rPr>
              <w:t>)</w:t>
            </w:r>
          </w:p>
        </w:tc>
      </w:tr>
      <w:tr w:rsidR="0015526F"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NOSITELJ</w:t>
            </w:r>
          </w:p>
        </w:tc>
        <w:tc>
          <w:tcPr>
            <w:tcW w:w="6232" w:type="dxa"/>
          </w:tcPr>
          <w:p w:rsidR="0015526F" w:rsidRPr="00FC0C22" w:rsidRDefault="001B1B45" w:rsidP="0015526F">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oduzetničke potporne institucije</w:t>
            </w:r>
            <w:r w:rsidR="00973111">
              <w:rPr>
                <w:b/>
                <w:bCs/>
                <w:color w:val="auto"/>
              </w:rPr>
              <w:t>, organizacije civilnog društva</w:t>
            </w:r>
          </w:p>
        </w:tc>
      </w:tr>
      <w:tr w:rsidR="0015526F"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IZVOR FINANCIRANJA</w:t>
            </w:r>
          </w:p>
        </w:tc>
        <w:tc>
          <w:tcPr>
            <w:tcW w:w="6232" w:type="dxa"/>
          </w:tcPr>
          <w:p w:rsidR="0015526F" w:rsidRPr="00FC0C22" w:rsidRDefault="0015526F" w:rsidP="0015526F">
            <w:p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 xml:space="preserve">Proračun </w:t>
            </w:r>
            <w:r w:rsidR="006C57DA">
              <w:rPr>
                <w:color w:val="auto"/>
              </w:rPr>
              <w:t>G</w:t>
            </w:r>
            <w:r w:rsidRPr="00FC0C22">
              <w:rPr>
                <w:color w:val="auto"/>
              </w:rPr>
              <w:t>rada Novske, EU fondovi, nacionalna ministarstva</w:t>
            </w:r>
          </w:p>
        </w:tc>
      </w:tr>
      <w:tr w:rsidR="0015526F"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ROK PROVEDBE</w:t>
            </w:r>
          </w:p>
        </w:tc>
        <w:tc>
          <w:tcPr>
            <w:tcW w:w="6232" w:type="dxa"/>
          </w:tcPr>
          <w:p w:rsidR="0015526F" w:rsidRPr="00FC0C22" w:rsidRDefault="0015526F" w:rsidP="0015526F">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15526F"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MEHANIZAM PROVEDBE</w:t>
            </w:r>
          </w:p>
        </w:tc>
        <w:tc>
          <w:tcPr>
            <w:tcW w:w="6232" w:type="dxa"/>
          </w:tcPr>
          <w:p w:rsidR="0015526F" w:rsidRPr="00FC0C22" w:rsidRDefault="0015526F" w:rsidP="0015526F">
            <w:pPr>
              <w:pStyle w:val="Odlomakpopisa"/>
              <w:numPr>
                <w:ilvl w:val="0"/>
                <w:numId w:val="3"/>
              </w:num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anketno istraživanje, terensko ispitivanje, intervjui, fokus grupe</w:t>
            </w:r>
          </w:p>
        </w:tc>
      </w:tr>
      <w:tr w:rsidR="0015526F"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INDIKATORI</w:t>
            </w:r>
          </w:p>
        </w:tc>
        <w:tc>
          <w:tcPr>
            <w:tcW w:w="6232" w:type="dxa"/>
          </w:tcPr>
          <w:p w:rsidR="0015526F" w:rsidRPr="00FC0C22" w:rsidRDefault="0015526F" w:rsidP="0015526F">
            <w:pPr>
              <w:pStyle w:val="Odlomakpopisa"/>
              <w:numPr>
                <w:ilvl w:val="0"/>
                <w:numId w:val="2"/>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provedeno istraživanje</w:t>
            </w:r>
          </w:p>
          <w:p w:rsidR="0015526F" w:rsidRPr="00FC0C22" w:rsidRDefault="0015526F" w:rsidP="0015526F">
            <w:pPr>
              <w:pStyle w:val="Odlomakpopisa"/>
              <w:numPr>
                <w:ilvl w:val="0"/>
                <w:numId w:val="2"/>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napravljena analiza podataka s rezultatima</w:t>
            </w:r>
          </w:p>
          <w:p w:rsidR="0015526F" w:rsidRPr="00FC0C22" w:rsidRDefault="0015526F" w:rsidP="0015526F">
            <w:pPr>
              <w:pStyle w:val="Odlomakpopisa"/>
              <w:numPr>
                <w:ilvl w:val="0"/>
                <w:numId w:val="2"/>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kreiran mini priručnik/brošur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15526F" w:rsidRPr="00FC0C22"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FC0C22" w:rsidRDefault="0015526F" w:rsidP="003D7554">
            <w:pPr>
              <w:rPr>
                <w:b w:val="0"/>
                <w:bCs w:val="0"/>
              </w:rPr>
            </w:pPr>
            <w:r w:rsidRPr="001A5BBC">
              <w:rPr>
                <w:color w:val="auto"/>
              </w:rPr>
              <w:t>Prioritet 1. Obrazovanje i cjeloživotno učenje</w:t>
            </w:r>
          </w:p>
        </w:tc>
      </w:tr>
      <w:tr w:rsidR="0015526F" w:rsidRPr="00FC0C22"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FC0C22" w:rsidRDefault="0015526F" w:rsidP="003D7554">
            <w:pPr>
              <w:rPr>
                <w:b w:val="0"/>
                <w:bCs w:val="0"/>
              </w:rPr>
            </w:pPr>
            <w:r w:rsidRPr="0015526F">
              <w:rPr>
                <w:b w:val="0"/>
                <w:bCs w:val="0"/>
                <w:color w:val="auto"/>
              </w:rPr>
              <w:t>Mjera 1.1. Povezivanje obrazovanja s potrebama lokalnog gospodarstva</w:t>
            </w:r>
          </w:p>
        </w:tc>
      </w:tr>
      <w:tr w:rsidR="0015526F" w:rsidRPr="00FC0C22"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15526F" w:rsidRDefault="0015526F" w:rsidP="003D7554">
            <w:pPr>
              <w:rPr>
                <w:b w:val="0"/>
                <w:bCs w:val="0"/>
              </w:rPr>
            </w:pPr>
            <w:r w:rsidRPr="0015526F">
              <w:rPr>
                <w:b w:val="0"/>
                <w:bCs w:val="0"/>
                <w:color w:val="auto"/>
              </w:rPr>
              <w:t xml:space="preserve">Aktivnost 1.1.2. </w:t>
            </w:r>
            <w:r w:rsidR="00973111">
              <w:rPr>
                <w:b w:val="0"/>
                <w:bCs w:val="0"/>
                <w:color w:val="auto"/>
              </w:rPr>
              <w:t>P</w:t>
            </w:r>
            <w:r w:rsidRPr="0015526F">
              <w:rPr>
                <w:b w:val="0"/>
                <w:bCs w:val="0"/>
                <w:color w:val="auto"/>
              </w:rPr>
              <w:t>oticanje stipendiranja učenika od strane poslodavaca</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852FEE" w:rsidRPr="00FC0C22" w:rsidRDefault="00852FEE" w:rsidP="003D7554">
            <w:pPr>
              <w:rPr>
                <w:color w:val="auto"/>
              </w:rPr>
            </w:pPr>
            <w:r w:rsidRPr="00FC0C22">
              <w:rPr>
                <w:color w:val="auto"/>
              </w:rPr>
              <w:t>NOSITELJ</w:t>
            </w:r>
          </w:p>
        </w:tc>
        <w:tc>
          <w:tcPr>
            <w:tcW w:w="6232" w:type="dxa"/>
          </w:tcPr>
          <w:p w:rsidR="00852FEE" w:rsidRPr="00FC0C22" w:rsidRDefault="006E5012" w:rsidP="003D7554">
            <w:pPr>
              <w:cnfStyle w:val="000000100000" w:firstRow="0" w:lastRow="0" w:firstColumn="0" w:lastColumn="0" w:oddVBand="0" w:evenVBand="0" w:oddHBand="1" w:evenHBand="0" w:firstRowFirstColumn="0" w:firstRowLastColumn="0" w:lastRowFirstColumn="0" w:lastRowLastColumn="0"/>
              <w:rPr>
                <w:b/>
                <w:bCs/>
                <w:color w:val="auto"/>
              </w:rPr>
            </w:pPr>
            <w:r w:rsidRPr="00FC0C22">
              <w:rPr>
                <w:b/>
                <w:bCs/>
                <w:color w:val="auto"/>
              </w:rPr>
              <w:t>Grad Novska, Srednja škola Novska</w:t>
            </w:r>
          </w:p>
        </w:tc>
      </w:tr>
      <w:tr w:rsidR="00FC0C22"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852FEE" w:rsidRPr="00FC0C22" w:rsidRDefault="00852FEE" w:rsidP="003D7554">
            <w:pPr>
              <w:rPr>
                <w:color w:val="auto"/>
              </w:rPr>
            </w:pPr>
            <w:r w:rsidRPr="00FC0C22">
              <w:rPr>
                <w:color w:val="auto"/>
              </w:rPr>
              <w:t>IZVOR FINANCIRANJA</w:t>
            </w:r>
          </w:p>
        </w:tc>
        <w:tc>
          <w:tcPr>
            <w:tcW w:w="6232" w:type="dxa"/>
          </w:tcPr>
          <w:p w:rsidR="00852FEE" w:rsidRPr="00FC0C22" w:rsidRDefault="006E5012" w:rsidP="003D7554">
            <w:p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 xml:space="preserve">Proračun </w:t>
            </w:r>
            <w:r w:rsidR="006C57DA">
              <w:rPr>
                <w:color w:val="auto"/>
              </w:rPr>
              <w:t>G</w:t>
            </w:r>
            <w:r w:rsidRPr="00FC0C22">
              <w:rPr>
                <w:color w:val="auto"/>
              </w:rPr>
              <w:t>rada Novske, EU fondovi, nacionalna ministarstva</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852FEE" w:rsidRPr="00FC0C22" w:rsidRDefault="00852FEE" w:rsidP="003D7554">
            <w:pPr>
              <w:rPr>
                <w:color w:val="auto"/>
              </w:rPr>
            </w:pPr>
            <w:r w:rsidRPr="00FC0C22">
              <w:rPr>
                <w:color w:val="auto"/>
              </w:rPr>
              <w:t xml:space="preserve">ROK </w:t>
            </w:r>
            <w:r w:rsidR="00A34668" w:rsidRPr="00FC0C22">
              <w:rPr>
                <w:color w:val="auto"/>
              </w:rPr>
              <w:t>PR</w:t>
            </w:r>
            <w:r w:rsidRPr="00FC0C22">
              <w:rPr>
                <w:color w:val="auto"/>
              </w:rPr>
              <w:t>OVEDBE</w:t>
            </w:r>
          </w:p>
        </w:tc>
        <w:tc>
          <w:tcPr>
            <w:tcW w:w="6232" w:type="dxa"/>
          </w:tcPr>
          <w:p w:rsidR="00852FEE" w:rsidRPr="00FC0C22"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C0C22"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852FEE" w:rsidRPr="00FC0C22" w:rsidRDefault="00852FEE" w:rsidP="003D7554">
            <w:pPr>
              <w:rPr>
                <w:color w:val="auto"/>
              </w:rPr>
            </w:pPr>
            <w:r w:rsidRPr="00FC0C22">
              <w:rPr>
                <w:color w:val="auto"/>
              </w:rPr>
              <w:t>MEHANIZAM PROVEDBE</w:t>
            </w:r>
          </w:p>
        </w:tc>
        <w:tc>
          <w:tcPr>
            <w:tcW w:w="6232" w:type="dxa"/>
          </w:tcPr>
          <w:p w:rsidR="00852FEE" w:rsidRPr="00FC0C22" w:rsidRDefault="006E5012" w:rsidP="00FE4116">
            <w:pPr>
              <w:pStyle w:val="Odlomakpopisa"/>
              <w:numPr>
                <w:ilvl w:val="0"/>
                <w:numId w:val="4"/>
              </w:num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u</w:t>
            </w:r>
            <w:r w:rsidR="0013734D">
              <w:rPr>
                <w:color w:val="auto"/>
              </w:rPr>
              <w:t>z</w:t>
            </w:r>
            <w:r w:rsidRPr="00FC0C22">
              <w:rPr>
                <w:color w:val="auto"/>
              </w:rPr>
              <w:t xml:space="preserve"> postojeće mjere Grada Novske za poticanje poduzetništva</w:t>
            </w:r>
            <w:r w:rsidR="00C56E80">
              <w:rPr>
                <w:color w:val="auto"/>
              </w:rPr>
              <w:t>, prezentirati poslodavcima prednosti stipendiranja učenika</w:t>
            </w:r>
            <w:r w:rsidR="00D7756B">
              <w:rPr>
                <w:color w:val="auto"/>
              </w:rPr>
              <w:t>/studenata</w:t>
            </w:r>
            <w:r w:rsidR="00C56E80">
              <w:rPr>
                <w:color w:val="auto"/>
              </w:rPr>
              <w:t xml:space="preserve"> (npr. </w:t>
            </w:r>
            <w:r w:rsidR="00D7756B">
              <w:rPr>
                <w:color w:val="auto"/>
              </w:rPr>
              <w:t>porezne olakšice)</w:t>
            </w:r>
          </w:p>
          <w:p w:rsidR="009D0723" w:rsidRPr="00FC0C22" w:rsidRDefault="009D0723" w:rsidP="00FE4116">
            <w:pPr>
              <w:pStyle w:val="Odlomakpopisa"/>
              <w:numPr>
                <w:ilvl w:val="0"/>
                <w:numId w:val="4"/>
              </w:num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kampanja o važnosti stipendiranja učenika/studenata, posebno u strukovnim zanimanjima</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852FEE" w:rsidRPr="00FC0C22" w:rsidRDefault="00852FEE" w:rsidP="003D7554">
            <w:pPr>
              <w:rPr>
                <w:color w:val="auto"/>
              </w:rPr>
            </w:pPr>
            <w:r w:rsidRPr="00FC0C22">
              <w:rPr>
                <w:color w:val="auto"/>
              </w:rPr>
              <w:t>INDIKATORI</w:t>
            </w:r>
          </w:p>
        </w:tc>
        <w:tc>
          <w:tcPr>
            <w:tcW w:w="6232" w:type="dxa"/>
          </w:tcPr>
          <w:p w:rsidR="00852FEE" w:rsidRPr="00FC0C22" w:rsidRDefault="009D0723" w:rsidP="00FE4116">
            <w:pPr>
              <w:pStyle w:val="Odlomakpopisa"/>
              <w:numPr>
                <w:ilvl w:val="0"/>
                <w:numId w:val="4"/>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broj poslodavaca koji stipendiraju učenike/studente na području grada Novske</w:t>
            </w:r>
          </w:p>
          <w:p w:rsidR="006B70F4" w:rsidRPr="00FC0C22" w:rsidRDefault="006B70F4" w:rsidP="00FE4116">
            <w:pPr>
              <w:pStyle w:val="Odlomakpopisa"/>
              <w:numPr>
                <w:ilvl w:val="0"/>
                <w:numId w:val="4"/>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baza poduzetnika koji daju mogućnost stipendiranja učenika/studenata</w:t>
            </w:r>
          </w:p>
        </w:tc>
      </w:tr>
    </w:tbl>
    <w:p w:rsidR="00852FEE" w:rsidRDefault="00852FEE" w:rsidP="00852FEE"/>
    <w:p w:rsidR="00852FEE" w:rsidRPr="00FC0C22" w:rsidRDefault="00852FEE" w:rsidP="00852FEE"/>
    <w:tbl>
      <w:tblPr>
        <w:tblStyle w:val="ivopisnatablicareetke6-isticanje2"/>
        <w:tblW w:w="0" w:type="auto"/>
        <w:tblLook w:val="04A0" w:firstRow="1" w:lastRow="0" w:firstColumn="1" w:lastColumn="0" w:noHBand="0" w:noVBand="1"/>
      </w:tblPr>
      <w:tblGrid>
        <w:gridCol w:w="2830"/>
        <w:gridCol w:w="6232"/>
      </w:tblGrid>
      <w:tr w:rsidR="0015526F" w:rsidRPr="00FC0C22"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FC0C22" w:rsidRDefault="0015526F" w:rsidP="003D7554">
            <w:pPr>
              <w:rPr>
                <w:b w:val="0"/>
                <w:bCs w:val="0"/>
              </w:rPr>
            </w:pPr>
            <w:r w:rsidRPr="001A5BBC">
              <w:rPr>
                <w:color w:val="auto"/>
              </w:rPr>
              <w:t>Prioritet 1. Obrazovanje i cjeloživotno učenje</w:t>
            </w:r>
          </w:p>
        </w:tc>
      </w:tr>
      <w:tr w:rsidR="0015526F" w:rsidRPr="00FC0C22"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15526F" w:rsidRDefault="0015526F" w:rsidP="0015526F">
            <w:pPr>
              <w:rPr>
                <w:b w:val="0"/>
                <w:bCs w:val="0"/>
                <w:color w:val="auto"/>
              </w:rPr>
            </w:pPr>
            <w:r w:rsidRPr="0015526F">
              <w:rPr>
                <w:b w:val="0"/>
                <w:bCs w:val="0"/>
                <w:color w:val="auto"/>
              </w:rPr>
              <w:t>Mjera 1.1. Povezivanje obrazovanja s potrebama lokalnog gospodarstva</w:t>
            </w:r>
          </w:p>
        </w:tc>
      </w:tr>
      <w:tr w:rsidR="0015526F" w:rsidRPr="00FC0C22"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15526F" w:rsidRPr="0015526F" w:rsidRDefault="0015526F" w:rsidP="0015526F">
            <w:pPr>
              <w:rPr>
                <w:b w:val="0"/>
                <w:bCs w:val="0"/>
              </w:rPr>
            </w:pPr>
            <w:r w:rsidRPr="0015526F">
              <w:rPr>
                <w:b w:val="0"/>
                <w:bCs w:val="0"/>
                <w:color w:val="auto"/>
              </w:rPr>
              <w:t xml:space="preserve">Aktivnost 1.1.3. </w:t>
            </w:r>
            <w:r w:rsidR="00973111">
              <w:rPr>
                <w:b w:val="0"/>
                <w:bCs w:val="0"/>
                <w:color w:val="auto"/>
              </w:rPr>
              <w:t>I</w:t>
            </w:r>
            <w:r w:rsidRPr="0015526F">
              <w:rPr>
                <w:b w:val="0"/>
                <w:bCs w:val="0"/>
                <w:color w:val="auto"/>
              </w:rPr>
              <w:t>niciranje novih kurikuluma u Srednjoj školi Novska u skladu s potrebama  lokalnog tržišta</w:t>
            </w:r>
          </w:p>
        </w:tc>
      </w:tr>
      <w:tr w:rsidR="0015526F"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NOSITELJ</w:t>
            </w:r>
          </w:p>
        </w:tc>
        <w:tc>
          <w:tcPr>
            <w:tcW w:w="6232" w:type="dxa"/>
          </w:tcPr>
          <w:p w:rsidR="0015526F" w:rsidRPr="00FC0C22" w:rsidRDefault="0015526F" w:rsidP="0015526F">
            <w:pPr>
              <w:cnfStyle w:val="000000100000" w:firstRow="0" w:lastRow="0" w:firstColumn="0" w:lastColumn="0" w:oddVBand="0" w:evenVBand="0" w:oddHBand="1" w:evenHBand="0" w:firstRowFirstColumn="0" w:firstRowLastColumn="0" w:lastRowFirstColumn="0" w:lastRowLastColumn="0"/>
              <w:rPr>
                <w:b/>
                <w:bCs/>
                <w:color w:val="auto"/>
              </w:rPr>
            </w:pPr>
            <w:r w:rsidRPr="00FC0C22">
              <w:rPr>
                <w:b/>
                <w:bCs/>
                <w:color w:val="auto"/>
              </w:rPr>
              <w:t>Grad Novska, Sisačko-moslavačka županija</w:t>
            </w:r>
            <w:r w:rsidR="00D7756B">
              <w:rPr>
                <w:b/>
                <w:bCs/>
                <w:color w:val="auto"/>
              </w:rPr>
              <w:t>, Srednja škola Novska</w:t>
            </w:r>
          </w:p>
        </w:tc>
      </w:tr>
      <w:tr w:rsidR="0015526F"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IZVOR FINANCIRANJA</w:t>
            </w:r>
          </w:p>
        </w:tc>
        <w:tc>
          <w:tcPr>
            <w:tcW w:w="6232" w:type="dxa"/>
          </w:tcPr>
          <w:p w:rsidR="0015526F" w:rsidRPr="00FC0C22" w:rsidRDefault="00D7756B" w:rsidP="0015526F">
            <w:pPr>
              <w:cnfStyle w:val="000000000000" w:firstRow="0" w:lastRow="0" w:firstColumn="0" w:lastColumn="0" w:oddVBand="0" w:evenVBand="0" w:oddHBand="0" w:evenHBand="0" w:firstRowFirstColumn="0" w:firstRowLastColumn="0" w:lastRowFirstColumn="0" w:lastRowLastColumn="0"/>
              <w:rPr>
                <w:color w:val="auto"/>
              </w:rPr>
            </w:pPr>
            <w:r>
              <w:rPr>
                <w:color w:val="auto"/>
              </w:rPr>
              <w:t>Proračun Sisačko-moslavačke županije,</w:t>
            </w:r>
            <w:r w:rsidR="0015526F" w:rsidRPr="00FC0C22">
              <w:rPr>
                <w:color w:val="auto"/>
              </w:rPr>
              <w:t xml:space="preserve"> proračun Grada Novske, EU fondovi, nacionalna ministarstva</w:t>
            </w:r>
          </w:p>
        </w:tc>
      </w:tr>
      <w:tr w:rsidR="0015526F"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 xml:space="preserve">ROK </w:t>
            </w:r>
            <w:r w:rsidR="001A6556">
              <w:rPr>
                <w:color w:val="auto"/>
              </w:rPr>
              <w:t>PR</w:t>
            </w:r>
            <w:r w:rsidRPr="00FC0C22">
              <w:rPr>
                <w:color w:val="auto"/>
              </w:rPr>
              <w:t>OVEDBE</w:t>
            </w:r>
          </w:p>
        </w:tc>
        <w:tc>
          <w:tcPr>
            <w:tcW w:w="6232" w:type="dxa"/>
          </w:tcPr>
          <w:p w:rsidR="0015526F" w:rsidRPr="00FC0C22" w:rsidRDefault="0015526F" w:rsidP="0015526F">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15526F"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MEHANIZAM PROVEDBE</w:t>
            </w:r>
          </w:p>
        </w:tc>
        <w:tc>
          <w:tcPr>
            <w:tcW w:w="6232" w:type="dxa"/>
          </w:tcPr>
          <w:p w:rsidR="0015526F" w:rsidRPr="00FC0C22" w:rsidRDefault="0015526F" w:rsidP="0015526F">
            <w:pPr>
              <w:pStyle w:val="Odlomakpopisa"/>
              <w:numPr>
                <w:ilvl w:val="0"/>
                <w:numId w:val="5"/>
              </w:num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na temelju analize potreba lokalnog gospodarstva, poticati osnivanje novih nastavnih smjerova u Srednjoj školi Novska i/ili osnivanje novih škola</w:t>
            </w:r>
          </w:p>
        </w:tc>
      </w:tr>
      <w:tr w:rsidR="0015526F"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5526F" w:rsidRPr="00FC0C22" w:rsidRDefault="0015526F" w:rsidP="0015526F">
            <w:pPr>
              <w:rPr>
                <w:color w:val="auto"/>
              </w:rPr>
            </w:pPr>
            <w:r w:rsidRPr="00FC0C22">
              <w:rPr>
                <w:color w:val="auto"/>
              </w:rPr>
              <w:t>INDIKATORI</w:t>
            </w:r>
          </w:p>
        </w:tc>
        <w:tc>
          <w:tcPr>
            <w:tcW w:w="6232" w:type="dxa"/>
          </w:tcPr>
          <w:p w:rsidR="0015526F" w:rsidRPr="00FC0C22" w:rsidRDefault="0015526F" w:rsidP="0015526F">
            <w:pPr>
              <w:pStyle w:val="Odlomakpopisa"/>
              <w:numPr>
                <w:ilvl w:val="0"/>
                <w:numId w:val="5"/>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broj novih nastavnih smjerova u Srednjoj školi Novska i/ili novih škol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4726B" w:rsidRPr="00FC0C22"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FC0C22" w:rsidRDefault="00F4726B" w:rsidP="003D7554">
            <w:pPr>
              <w:rPr>
                <w:b w:val="0"/>
                <w:bCs w:val="0"/>
              </w:rPr>
            </w:pPr>
            <w:r w:rsidRPr="001A5BBC">
              <w:rPr>
                <w:color w:val="auto"/>
              </w:rPr>
              <w:t>Prioritet 1. Obrazovanje i cjeloživotno učenje</w:t>
            </w:r>
          </w:p>
        </w:tc>
      </w:tr>
      <w:tr w:rsidR="00F4726B" w:rsidRPr="00FC0C22"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F4726B" w:rsidRDefault="00F4726B" w:rsidP="003D7554">
            <w:pPr>
              <w:rPr>
                <w:b w:val="0"/>
                <w:bCs w:val="0"/>
                <w:color w:val="auto"/>
              </w:rPr>
            </w:pPr>
            <w:r w:rsidRPr="00F4726B">
              <w:rPr>
                <w:b w:val="0"/>
                <w:bCs w:val="0"/>
                <w:color w:val="auto"/>
              </w:rPr>
              <w:t>Mjera 1.2. Informiranje mladih i roditelja o izboru zvanja i zanimanja</w:t>
            </w:r>
          </w:p>
        </w:tc>
      </w:tr>
      <w:tr w:rsidR="00F4726B" w:rsidRPr="00FC0C22"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F4726B" w:rsidRDefault="00F4726B" w:rsidP="003D7554">
            <w:pPr>
              <w:rPr>
                <w:b w:val="0"/>
                <w:bCs w:val="0"/>
                <w:color w:val="auto"/>
              </w:rPr>
            </w:pPr>
            <w:r w:rsidRPr="00F4726B">
              <w:rPr>
                <w:b w:val="0"/>
                <w:bCs w:val="0"/>
                <w:color w:val="auto"/>
              </w:rPr>
              <w:t xml:space="preserve">Aktivnost 1.2.1. </w:t>
            </w:r>
            <w:r w:rsidR="00973111">
              <w:rPr>
                <w:b w:val="0"/>
                <w:bCs w:val="0"/>
                <w:color w:val="auto"/>
              </w:rPr>
              <w:t>O</w:t>
            </w:r>
            <w:r w:rsidRPr="00F4726B">
              <w:rPr>
                <w:b w:val="0"/>
                <w:bCs w:val="0"/>
                <w:color w:val="auto"/>
              </w:rPr>
              <w:t xml:space="preserve">rganiziranje predavanja o izboru zanimanja za roditelje i učenike završnih razreda osnovnih i srednjih škola s poslodavcima  </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NOSITELJ</w:t>
            </w:r>
          </w:p>
        </w:tc>
        <w:tc>
          <w:tcPr>
            <w:tcW w:w="6232" w:type="dxa"/>
          </w:tcPr>
          <w:p w:rsidR="00297C22" w:rsidRPr="00FC0C22" w:rsidRDefault="00AA2E95" w:rsidP="003D7554">
            <w:pPr>
              <w:cnfStyle w:val="000000100000" w:firstRow="0" w:lastRow="0" w:firstColumn="0" w:lastColumn="0" w:oddVBand="0" w:evenVBand="0" w:oddHBand="1" w:evenHBand="0" w:firstRowFirstColumn="0" w:firstRowLastColumn="0" w:lastRowFirstColumn="0" w:lastRowLastColumn="0"/>
              <w:rPr>
                <w:b/>
                <w:bCs/>
                <w:color w:val="auto"/>
              </w:rPr>
            </w:pPr>
            <w:r w:rsidRPr="00FC0C22">
              <w:rPr>
                <w:b/>
                <w:bCs/>
                <w:color w:val="auto"/>
              </w:rPr>
              <w:t>O</w:t>
            </w:r>
            <w:r w:rsidR="00D7756B">
              <w:rPr>
                <w:b/>
                <w:bCs/>
                <w:color w:val="auto"/>
              </w:rPr>
              <w:t>snovna škola</w:t>
            </w:r>
            <w:r w:rsidRPr="00FC0C22">
              <w:rPr>
                <w:b/>
                <w:bCs/>
                <w:color w:val="auto"/>
              </w:rPr>
              <w:t xml:space="preserve"> Novska, O</w:t>
            </w:r>
            <w:r w:rsidR="00D7756B">
              <w:rPr>
                <w:b/>
                <w:bCs/>
                <w:color w:val="auto"/>
              </w:rPr>
              <w:t>snovna škola</w:t>
            </w:r>
            <w:r w:rsidRPr="00FC0C22">
              <w:rPr>
                <w:b/>
                <w:bCs/>
                <w:color w:val="auto"/>
              </w:rPr>
              <w:t xml:space="preserve"> Rajić, Srednja škola Novska</w:t>
            </w:r>
            <w:r w:rsidR="00D7756B">
              <w:rPr>
                <w:b/>
                <w:bCs/>
                <w:color w:val="auto"/>
              </w:rPr>
              <w:t xml:space="preserve">, </w:t>
            </w:r>
            <w:r w:rsidR="00973111">
              <w:rPr>
                <w:b/>
                <w:bCs/>
                <w:color w:val="auto"/>
              </w:rPr>
              <w:t>organizacije civilnog društva</w:t>
            </w:r>
          </w:p>
        </w:tc>
      </w:tr>
      <w:tr w:rsidR="00FC0C22"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IZVOR FINANCIRANJA</w:t>
            </w:r>
          </w:p>
        </w:tc>
        <w:tc>
          <w:tcPr>
            <w:tcW w:w="6232" w:type="dxa"/>
          </w:tcPr>
          <w:p w:rsidR="00297C22" w:rsidRPr="00FC0C22" w:rsidRDefault="00AA2E95" w:rsidP="003D7554">
            <w:p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Proračun obrazovnih institucija, proračun Grada Novske</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 xml:space="preserve">ROK </w:t>
            </w:r>
            <w:r w:rsidR="001A6556">
              <w:rPr>
                <w:color w:val="auto"/>
              </w:rPr>
              <w:t>PR</w:t>
            </w:r>
            <w:r w:rsidRPr="00FC0C22">
              <w:rPr>
                <w:color w:val="auto"/>
              </w:rPr>
              <w:t>OVEDBE</w:t>
            </w:r>
          </w:p>
        </w:tc>
        <w:tc>
          <w:tcPr>
            <w:tcW w:w="6232" w:type="dxa"/>
          </w:tcPr>
          <w:p w:rsidR="00297C22" w:rsidRPr="00FC0C22"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C0C22"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MEHANIZAM PROVEDBE</w:t>
            </w:r>
          </w:p>
        </w:tc>
        <w:tc>
          <w:tcPr>
            <w:tcW w:w="6232" w:type="dxa"/>
          </w:tcPr>
          <w:p w:rsidR="00297C22" w:rsidRPr="00FC0C22" w:rsidRDefault="00AA2E95" w:rsidP="00FE4116">
            <w:pPr>
              <w:pStyle w:val="Odlomakpopisa"/>
              <w:numPr>
                <w:ilvl w:val="0"/>
                <w:numId w:val="5"/>
              </w:num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 xml:space="preserve">predstavljanje poslodavaca završnim razredima </w:t>
            </w:r>
            <w:r w:rsidR="00D7756B">
              <w:rPr>
                <w:color w:val="auto"/>
              </w:rPr>
              <w:t>osnovne škole</w:t>
            </w:r>
            <w:r w:rsidRPr="00FC0C22">
              <w:rPr>
                <w:color w:val="auto"/>
              </w:rPr>
              <w:t xml:space="preserve"> i </w:t>
            </w:r>
            <w:r w:rsidR="00D7756B">
              <w:rPr>
                <w:color w:val="auto"/>
              </w:rPr>
              <w:t>srednje škole</w:t>
            </w:r>
            <w:r w:rsidRPr="00FC0C22">
              <w:rPr>
                <w:color w:val="auto"/>
              </w:rPr>
              <w:t xml:space="preserve"> kako bi ih se informiralo o mogućnostima budućih zanimanja i odabiru daljnjeg obrazovanja i/ili zapošljavanja</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INDIKATORI</w:t>
            </w:r>
          </w:p>
        </w:tc>
        <w:tc>
          <w:tcPr>
            <w:tcW w:w="6232" w:type="dxa"/>
          </w:tcPr>
          <w:p w:rsidR="00297C22" w:rsidRPr="00FC0C22" w:rsidRDefault="00AA2E95" w:rsidP="00FE4116">
            <w:pPr>
              <w:pStyle w:val="Odlomakpopisa"/>
              <w:numPr>
                <w:ilvl w:val="0"/>
                <w:numId w:val="5"/>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broj održanih predstavljanja</w:t>
            </w:r>
          </w:p>
          <w:p w:rsidR="00AA2E95" w:rsidRPr="00FC0C22" w:rsidRDefault="00AA2E95" w:rsidP="00FE4116">
            <w:pPr>
              <w:pStyle w:val="Odlomakpopisa"/>
              <w:numPr>
                <w:ilvl w:val="0"/>
                <w:numId w:val="5"/>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broj uključenih obrazovnih institucija</w:t>
            </w:r>
          </w:p>
          <w:p w:rsidR="00AA2E95" w:rsidRDefault="00AA2E95" w:rsidP="00FE4116">
            <w:pPr>
              <w:pStyle w:val="Odlomakpopisa"/>
              <w:numPr>
                <w:ilvl w:val="0"/>
                <w:numId w:val="5"/>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broj uključenih poslodavaca</w:t>
            </w:r>
          </w:p>
          <w:p w:rsidR="00D7756B" w:rsidRPr="00FC0C22" w:rsidRDefault="00D7756B" w:rsidP="00FE4116">
            <w:pPr>
              <w:pStyle w:val="Odlomakpopisa"/>
              <w:numPr>
                <w:ilvl w:val="0"/>
                <w:numId w:val="5"/>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prisutnih učenika i roditelj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4726B" w:rsidRPr="00FC0C22"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FC0C22" w:rsidRDefault="00F4726B" w:rsidP="003D7554">
            <w:pPr>
              <w:rPr>
                <w:b w:val="0"/>
                <w:bCs w:val="0"/>
              </w:rPr>
            </w:pPr>
            <w:r w:rsidRPr="001A5BBC">
              <w:rPr>
                <w:color w:val="auto"/>
              </w:rPr>
              <w:t>Prioritet 1. Obrazovanje i cjeloživotno učenje</w:t>
            </w:r>
          </w:p>
        </w:tc>
      </w:tr>
      <w:tr w:rsidR="00F4726B" w:rsidRPr="00FC0C22"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FC0C22" w:rsidRDefault="00F4726B" w:rsidP="003D7554">
            <w:pPr>
              <w:rPr>
                <w:b w:val="0"/>
                <w:bCs w:val="0"/>
              </w:rPr>
            </w:pPr>
            <w:r w:rsidRPr="00F4726B">
              <w:rPr>
                <w:b w:val="0"/>
                <w:bCs w:val="0"/>
                <w:color w:val="auto"/>
              </w:rPr>
              <w:t>Mjera 1.2. Informiranje mladih i roditelja o izboru zvanja i zanimanja</w:t>
            </w:r>
          </w:p>
        </w:tc>
      </w:tr>
      <w:tr w:rsidR="00F4726B" w:rsidRPr="00FC0C22"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F4726B" w:rsidRDefault="00F4726B" w:rsidP="003D7554">
            <w:pPr>
              <w:rPr>
                <w:b w:val="0"/>
                <w:bCs w:val="0"/>
                <w:color w:val="auto"/>
              </w:rPr>
            </w:pPr>
            <w:r w:rsidRPr="00F4726B">
              <w:rPr>
                <w:b w:val="0"/>
                <w:bCs w:val="0"/>
                <w:color w:val="auto"/>
              </w:rPr>
              <w:t xml:space="preserve">Aktivnost 1.2.2. </w:t>
            </w:r>
            <w:r w:rsidR="00973111">
              <w:rPr>
                <w:b w:val="0"/>
                <w:bCs w:val="0"/>
                <w:color w:val="auto"/>
              </w:rPr>
              <w:t>I</w:t>
            </w:r>
            <w:r w:rsidRPr="00F4726B">
              <w:rPr>
                <w:b w:val="0"/>
                <w:bCs w:val="0"/>
                <w:color w:val="auto"/>
              </w:rPr>
              <w:t>zrada brošure o deficitarnim zanimanjima na lokalnoj razini</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NOSITELJ</w:t>
            </w:r>
          </w:p>
        </w:tc>
        <w:tc>
          <w:tcPr>
            <w:tcW w:w="6232" w:type="dxa"/>
          </w:tcPr>
          <w:p w:rsidR="00297C22" w:rsidRPr="00FC0C22" w:rsidRDefault="0021144D" w:rsidP="003D7554">
            <w:pPr>
              <w:cnfStyle w:val="000000100000" w:firstRow="0" w:lastRow="0" w:firstColumn="0" w:lastColumn="0" w:oddVBand="0" w:evenVBand="0" w:oddHBand="1" w:evenHBand="0" w:firstRowFirstColumn="0" w:firstRowLastColumn="0" w:lastRowFirstColumn="0" w:lastRowLastColumn="0"/>
              <w:rPr>
                <w:b/>
                <w:bCs/>
                <w:color w:val="auto"/>
              </w:rPr>
            </w:pPr>
            <w:r w:rsidRPr="00FC0C22">
              <w:rPr>
                <w:b/>
                <w:bCs/>
                <w:color w:val="auto"/>
              </w:rPr>
              <w:t xml:space="preserve">Grad Novska, Razvojna agencija Grada Novske, </w:t>
            </w:r>
            <w:r w:rsidR="00973111">
              <w:rPr>
                <w:b/>
                <w:bCs/>
                <w:color w:val="auto"/>
              </w:rPr>
              <w:t>organizacije civilnog društva</w:t>
            </w:r>
          </w:p>
        </w:tc>
      </w:tr>
      <w:tr w:rsidR="00FC0C22"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IZVOR FINANCIRANJA</w:t>
            </w:r>
          </w:p>
        </w:tc>
        <w:tc>
          <w:tcPr>
            <w:tcW w:w="6232" w:type="dxa"/>
          </w:tcPr>
          <w:p w:rsidR="00297C22" w:rsidRPr="00FC0C22" w:rsidRDefault="0021144D" w:rsidP="003D7554">
            <w:p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 xml:space="preserve">Proračun </w:t>
            </w:r>
            <w:r w:rsidR="006C57DA">
              <w:rPr>
                <w:color w:val="auto"/>
              </w:rPr>
              <w:t>G</w:t>
            </w:r>
            <w:r w:rsidRPr="00FC0C22">
              <w:rPr>
                <w:color w:val="auto"/>
              </w:rPr>
              <w:t>rada Novske, nacionalna ministarstva, EU fondovi</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 xml:space="preserve">ROK </w:t>
            </w:r>
            <w:r w:rsidR="001A6556">
              <w:rPr>
                <w:color w:val="auto"/>
              </w:rPr>
              <w:t>PR</w:t>
            </w:r>
            <w:r w:rsidRPr="00FC0C22">
              <w:rPr>
                <w:color w:val="auto"/>
              </w:rPr>
              <w:t>OVEDBE</w:t>
            </w:r>
          </w:p>
        </w:tc>
        <w:tc>
          <w:tcPr>
            <w:tcW w:w="6232" w:type="dxa"/>
          </w:tcPr>
          <w:p w:rsidR="00297C22" w:rsidRPr="00FC0C22"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C0C22" w:rsidRPr="00FC0C22" w:rsidTr="00FC0C22">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MEHANIZAM PROVEDBE</w:t>
            </w:r>
          </w:p>
        </w:tc>
        <w:tc>
          <w:tcPr>
            <w:tcW w:w="6232" w:type="dxa"/>
          </w:tcPr>
          <w:p w:rsidR="00297C22" w:rsidRPr="00FC0C22" w:rsidRDefault="0021144D" w:rsidP="00FE4116">
            <w:pPr>
              <w:pStyle w:val="Odlomakpopisa"/>
              <w:numPr>
                <w:ilvl w:val="0"/>
                <w:numId w:val="6"/>
              </w:numPr>
              <w:cnfStyle w:val="000000000000" w:firstRow="0" w:lastRow="0" w:firstColumn="0" w:lastColumn="0" w:oddVBand="0" w:evenVBand="0" w:oddHBand="0" w:evenHBand="0" w:firstRowFirstColumn="0" w:firstRowLastColumn="0" w:lastRowFirstColumn="0" w:lastRowLastColumn="0"/>
              <w:rPr>
                <w:color w:val="auto"/>
              </w:rPr>
            </w:pPr>
            <w:r w:rsidRPr="00FC0C22">
              <w:rPr>
                <w:color w:val="auto"/>
              </w:rPr>
              <w:t>na temelju provedenog istraživanja o potrebama lokalnog gospodarstva, kreirati informativnu brošuru o deficitarnim zanimanjima na području grada Novske</w:t>
            </w:r>
          </w:p>
        </w:tc>
      </w:tr>
      <w:tr w:rsidR="00FC0C22" w:rsidRPr="00FC0C22" w:rsidTr="00FC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FC0C22" w:rsidRDefault="00297C22" w:rsidP="003D7554">
            <w:pPr>
              <w:rPr>
                <w:color w:val="auto"/>
              </w:rPr>
            </w:pPr>
            <w:r w:rsidRPr="00FC0C22">
              <w:rPr>
                <w:color w:val="auto"/>
              </w:rPr>
              <w:t>INDIKATORI</w:t>
            </w:r>
          </w:p>
        </w:tc>
        <w:tc>
          <w:tcPr>
            <w:tcW w:w="6232" w:type="dxa"/>
          </w:tcPr>
          <w:p w:rsidR="00297C22" w:rsidRPr="00FC0C22" w:rsidRDefault="0021144D" w:rsidP="00FE4116">
            <w:pPr>
              <w:pStyle w:val="Odlomakpopisa"/>
              <w:numPr>
                <w:ilvl w:val="0"/>
                <w:numId w:val="6"/>
              </w:numPr>
              <w:cnfStyle w:val="000000100000" w:firstRow="0" w:lastRow="0" w:firstColumn="0" w:lastColumn="0" w:oddVBand="0" w:evenVBand="0" w:oddHBand="1" w:evenHBand="0" w:firstRowFirstColumn="0" w:firstRowLastColumn="0" w:lastRowFirstColumn="0" w:lastRowLastColumn="0"/>
              <w:rPr>
                <w:color w:val="auto"/>
              </w:rPr>
            </w:pPr>
            <w:r w:rsidRPr="00FC0C22">
              <w:rPr>
                <w:color w:val="auto"/>
              </w:rPr>
              <w:t>izrađena brošura o deficitarnim zanimanjima na lokalnoj razini</w:t>
            </w:r>
          </w:p>
        </w:tc>
      </w:tr>
    </w:tbl>
    <w:p w:rsidR="00A741B1" w:rsidRDefault="00A741B1" w:rsidP="00297C22"/>
    <w:tbl>
      <w:tblPr>
        <w:tblStyle w:val="ivopisnatablicareetke6-isticanje2"/>
        <w:tblW w:w="0" w:type="auto"/>
        <w:tblLook w:val="04A0" w:firstRow="1" w:lastRow="0" w:firstColumn="1" w:lastColumn="0" w:noHBand="0" w:noVBand="1"/>
      </w:tblPr>
      <w:tblGrid>
        <w:gridCol w:w="2830"/>
        <w:gridCol w:w="6232"/>
      </w:tblGrid>
      <w:tr w:rsidR="00F4726B" w:rsidRPr="00CE034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FC0C22" w:rsidRDefault="00F4726B" w:rsidP="00F4726B">
            <w:pPr>
              <w:rPr>
                <w:b w:val="0"/>
                <w:bCs w:val="0"/>
              </w:rPr>
            </w:pPr>
            <w:r w:rsidRPr="001A5BBC">
              <w:rPr>
                <w:color w:val="auto"/>
              </w:rPr>
              <w:t>Prioritet 1. Obrazovanje i cjeloživotno učenje</w:t>
            </w:r>
          </w:p>
        </w:tc>
      </w:tr>
      <w:tr w:rsidR="00F4726B" w:rsidRPr="00CE034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CE034D" w:rsidRDefault="00F4726B" w:rsidP="00F4726B">
            <w:pPr>
              <w:rPr>
                <w:b w:val="0"/>
                <w:bCs w:val="0"/>
              </w:rPr>
            </w:pPr>
            <w:r w:rsidRPr="00F4726B">
              <w:rPr>
                <w:b w:val="0"/>
                <w:bCs w:val="0"/>
                <w:color w:val="auto"/>
              </w:rPr>
              <w:t>Mjera 1.2. Informiranje mladih i roditelja o izboru zvanja i zanimanja</w:t>
            </w:r>
          </w:p>
        </w:tc>
      </w:tr>
      <w:tr w:rsidR="00F4726B" w:rsidRPr="00CE034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4726B" w:rsidRPr="00F4726B" w:rsidRDefault="00F4726B" w:rsidP="00F4726B">
            <w:pPr>
              <w:rPr>
                <w:b w:val="0"/>
                <w:bCs w:val="0"/>
                <w:color w:val="auto"/>
              </w:rPr>
            </w:pPr>
            <w:r w:rsidRPr="00F4726B">
              <w:rPr>
                <w:b w:val="0"/>
                <w:bCs w:val="0"/>
                <w:color w:val="auto"/>
              </w:rPr>
              <w:t xml:space="preserve">Aktivnost 1.2.3. </w:t>
            </w:r>
            <w:r w:rsidR="00973111">
              <w:rPr>
                <w:b w:val="0"/>
                <w:bCs w:val="0"/>
                <w:color w:val="auto"/>
              </w:rPr>
              <w:t>O</w:t>
            </w:r>
            <w:r w:rsidRPr="00F4726B">
              <w:rPr>
                <w:b w:val="0"/>
                <w:bCs w:val="0"/>
                <w:color w:val="auto"/>
              </w:rPr>
              <w:t>rganizacija otvorenih dana srednjih škola i poslodavaca</w:t>
            </w:r>
          </w:p>
        </w:tc>
      </w:tr>
      <w:tr w:rsidR="00F4726B" w:rsidRPr="00CE034D" w:rsidTr="00CE0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F4726B" w:rsidRPr="00CE034D" w:rsidRDefault="00F4726B" w:rsidP="00F4726B">
            <w:pPr>
              <w:rPr>
                <w:color w:val="auto"/>
              </w:rPr>
            </w:pPr>
            <w:r w:rsidRPr="00CE034D">
              <w:rPr>
                <w:color w:val="auto"/>
              </w:rPr>
              <w:t>NOSITELJ</w:t>
            </w:r>
          </w:p>
        </w:tc>
        <w:tc>
          <w:tcPr>
            <w:tcW w:w="6232" w:type="dxa"/>
          </w:tcPr>
          <w:p w:rsidR="00F4726B" w:rsidRPr="00CE034D" w:rsidRDefault="00F4726B" w:rsidP="00F4726B">
            <w:pPr>
              <w:cnfStyle w:val="000000100000" w:firstRow="0" w:lastRow="0" w:firstColumn="0" w:lastColumn="0" w:oddVBand="0" w:evenVBand="0" w:oddHBand="1" w:evenHBand="0" w:firstRowFirstColumn="0" w:firstRowLastColumn="0" w:lastRowFirstColumn="0" w:lastRowLastColumn="0"/>
              <w:rPr>
                <w:b/>
                <w:bCs/>
                <w:color w:val="auto"/>
              </w:rPr>
            </w:pPr>
            <w:r w:rsidRPr="00CE034D">
              <w:rPr>
                <w:b/>
                <w:bCs/>
                <w:color w:val="auto"/>
              </w:rPr>
              <w:t xml:space="preserve">Srednja škola Novska, </w:t>
            </w:r>
            <w:r w:rsidR="001B1B45">
              <w:rPr>
                <w:b/>
                <w:bCs/>
                <w:color w:val="auto"/>
              </w:rPr>
              <w:t>poduzetničke potporne institucije</w:t>
            </w:r>
            <w:r w:rsidR="005C5931">
              <w:rPr>
                <w:b/>
                <w:bCs/>
                <w:color w:val="auto"/>
              </w:rPr>
              <w:t>, organizacije civilnog društva</w:t>
            </w:r>
          </w:p>
        </w:tc>
      </w:tr>
      <w:tr w:rsidR="00F4726B" w:rsidRPr="00CE034D" w:rsidTr="00CE034D">
        <w:tc>
          <w:tcPr>
            <w:cnfStyle w:val="001000000000" w:firstRow="0" w:lastRow="0" w:firstColumn="1" w:lastColumn="0" w:oddVBand="0" w:evenVBand="0" w:oddHBand="0" w:evenHBand="0" w:firstRowFirstColumn="0" w:firstRowLastColumn="0" w:lastRowFirstColumn="0" w:lastRowLastColumn="0"/>
            <w:tcW w:w="2830" w:type="dxa"/>
          </w:tcPr>
          <w:p w:rsidR="00F4726B" w:rsidRPr="00CE034D" w:rsidRDefault="00F4726B" w:rsidP="00F4726B">
            <w:pPr>
              <w:rPr>
                <w:color w:val="auto"/>
              </w:rPr>
            </w:pPr>
            <w:r w:rsidRPr="00CE034D">
              <w:rPr>
                <w:color w:val="auto"/>
              </w:rPr>
              <w:t>IZVOR FINANCIRANJA</w:t>
            </w:r>
          </w:p>
        </w:tc>
        <w:tc>
          <w:tcPr>
            <w:tcW w:w="6232" w:type="dxa"/>
          </w:tcPr>
          <w:p w:rsidR="00F4726B" w:rsidRPr="00CE034D" w:rsidRDefault="00F4726B" w:rsidP="00F4726B">
            <w:pPr>
              <w:cnfStyle w:val="000000000000" w:firstRow="0" w:lastRow="0" w:firstColumn="0" w:lastColumn="0" w:oddVBand="0" w:evenVBand="0" w:oddHBand="0" w:evenHBand="0" w:firstRowFirstColumn="0" w:firstRowLastColumn="0" w:lastRowFirstColumn="0" w:lastRowLastColumn="0"/>
              <w:rPr>
                <w:color w:val="auto"/>
              </w:rPr>
            </w:pPr>
            <w:r w:rsidRPr="00CE034D">
              <w:rPr>
                <w:color w:val="auto"/>
              </w:rPr>
              <w:t xml:space="preserve">Proračun </w:t>
            </w:r>
            <w:r w:rsidR="006C57DA">
              <w:rPr>
                <w:color w:val="auto"/>
              </w:rPr>
              <w:t>G</w:t>
            </w:r>
            <w:r w:rsidRPr="00CE034D">
              <w:rPr>
                <w:color w:val="auto"/>
              </w:rPr>
              <w:t>rada Novske, proračun Srednje škole Novska, nacionalna ministarstva, EU fondovi</w:t>
            </w:r>
          </w:p>
        </w:tc>
      </w:tr>
      <w:tr w:rsidR="00F4726B" w:rsidRPr="00CE034D" w:rsidTr="00CE0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F4726B" w:rsidRPr="00CE034D" w:rsidRDefault="00F4726B" w:rsidP="00F4726B">
            <w:pPr>
              <w:rPr>
                <w:color w:val="auto"/>
              </w:rPr>
            </w:pPr>
            <w:r w:rsidRPr="00CE034D">
              <w:rPr>
                <w:color w:val="auto"/>
              </w:rPr>
              <w:t xml:space="preserve">ROK </w:t>
            </w:r>
            <w:r>
              <w:rPr>
                <w:color w:val="auto"/>
              </w:rPr>
              <w:t>PR</w:t>
            </w:r>
            <w:r w:rsidRPr="00CE034D">
              <w:rPr>
                <w:color w:val="auto"/>
              </w:rPr>
              <w:t>OVEDBE</w:t>
            </w:r>
          </w:p>
        </w:tc>
        <w:tc>
          <w:tcPr>
            <w:tcW w:w="6232" w:type="dxa"/>
          </w:tcPr>
          <w:p w:rsidR="00F4726B" w:rsidRPr="00CE034D" w:rsidRDefault="00F4726B" w:rsidP="00F4726B">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4726B" w:rsidRPr="00CE034D" w:rsidTr="00CE034D">
        <w:tc>
          <w:tcPr>
            <w:cnfStyle w:val="001000000000" w:firstRow="0" w:lastRow="0" w:firstColumn="1" w:lastColumn="0" w:oddVBand="0" w:evenVBand="0" w:oddHBand="0" w:evenHBand="0" w:firstRowFirstColumn="0" w:firstRowLastColumn="0" w:lastRowFirstColumn="0" w:lastRowLastColumn="0"/>
            <w:tcW w:w="2830" w:type="dxa"/>
          </w:tcPr>
          <w:p w:rsidR="00F4726B" w:rsidRPr="00CE034D" w:rsidRDefault="00F4726B" w:rsidP="00F4726B">
            <w:pPr>
              <w:rPr>
                <w:color w:val="auto"/>
              </w:rPr>
            </w:pPr>
            <w:r w:rsidRPr="00CE034D">
              <w:rPr>
                <w:color w:val="auto"/>
              </w:rPr>
              <w:t>MEHANIZAM PROVEDBE</w:t>
            </w:r>
          </w:p>
        </w:tc>
        <w:tc>
          <w:tcPr>
            <w:tcW w:w="6232" w:type="dxa"/>
          </w:tcPr>
          <w:p w:rsidR="00F4726B" w:rsidRPr="00CE034D" w:rsidRDefault="00F4726B" w:rsidP="00F4726B">
            <w:pPr>
              <w:pStyle w:val="Odlomakpopisa"/>
              <w:numPr>
                <w:ilvl w:val="0"/>
                <w:numId w:val="6"/>
              </w:numPr>
              <w:cnfStyle w:val="000000000000" w:firstRow="0" w:lastRow="0" w:firstColumn="0" w:lastColumn="0" w:oddVBand="0" w:evenVBand="0" w:oddHBand="0" w:evenHBand="0" w:firstRowFirstColumn="0" w:firstRowLastColumn="0" w:lastRowFirstColumn="0" w:lastRowLastColumn="0"/>
              <w:rPr>
                <w:color w:val="auto"/>
              </w:rPr>
            </w:pPr>
            <w:r w:rsidRPr="00CE034D">
              <w:rPr>
                <w:color w:val="auto"/>
              </w:rPr>
              <w:t>organizirati dan otvorenih vrata u Srednjoj školi Novska gdje će se predstaviti nastavni programi škole, pozvati predstavnike srednjih škola iz okolnih gradova na predstavljanje</w:t>
            </w:r>
            <w:r w:rsidR="006C57DA">
              <w:rPr>
                <w:color w:val="auto"/>
              </w:rPr>
              <w:t>,</w:t>
            </w:r>
            <w:r w:rsidRPr="00CE034D">
              <w:rPr>
                <w:color w:val="auto"/>
              </w:rPr>
              <w:t xml:space="preserve"> pozvati poslodavce da predstave svoj rad i proizvode, organizirati posjet učenika u nekoliko proizvodnih pogona lokalnih poduzetnika</w:t>
            </w:r>
          </w:p>
        </w:tc>
      </w:tr>
      <w:tr w:rsidR="00F4726B" w:rsidRPr="00CE034D" w:rsidTr="00CE0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F4726B" w:rsidRPr="00CE034D" w:rsidRDefault="00F4726B" w:rsidP="00F4726B">
            <w:pPr>
              <w:rPr>
                <w:color w:val="auto"/>
              </w:rPr>
            </w:pPr>
            <w:r w:rsidRPr="00CE034D">
              <w:rPr>
                <w:color w:val="auto"/>
              </w:rPr>
              <w:t>INDIKATORI</w:t>
            </w:r>
          </w:p>
        </w:tc>
        <w:tc>
          <w:tcPr>
            <w:tcW w:w="6232" w:type="dxa"/>
          </w:tcPr>
          <w:p w:rsidR="00F4726B" w:rsidRPr="00CE034D" w:rsidRDefault="006C57DA" w:rsidP="00F4726B">
            <w:pPr>
              <w:pStyle w:val="Odlomakpopisa"/>
              <w:numPr>
                <w:ilvl w:val="0"/>
                <w:numId w:val="6"/>
              </w:numP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broj </w:t>
            </w:r>
            <w:r w:rsidR="00F4726B" w:rsidRPr="00CE034D">
              <w:rPr>
                <w:color w:val="auto"/>
              </w:rPr>
              <w:t>organiziran</w:t>
            </w:r>
            <w:r>
              <w:rPr>
                <w:color w:val="auto"/>
              </w:rPr>
              <w:t>ih</w:t>
            </w:r>
            <w:r w:rsidR="00F4726B" w:rsidRPr="00CE034D">
              <w:rPr>
                <w:color w:val="auto"/>
              </w:rPr>
              <w:t xml:space="preserve"> manifestacija dana otvorenih vrata u Srednjoj školi Novska</w:t>
            </w:r>
          </w:p>
          <w:p w:rsidR="00F4726B" w:rsidRPr="00CE034D" w:rsidRDefault="00F4726B" w:rsidP="00F4726B">
            <w:pPr>
              <w:pStyle w:val="Odlomakpopisa"/>
              <w:numPr>
                <w:ilvl w:val="0"/>
                <w:numId w:val="6"/>
              </w:numPr>
              <w:cnfStyle w:val="000000100000" w:firstRow="0" w:lastRow="0" w:firstColumn="0" w:lastColumn="0" w:oddVBand="0" w:evenVBand="0" w:oddHBand="1" w:evenHBand="0" w:firstRowFirstColumn="0" w:firstRowLastColumn="0" w:lastRowFirstColumn="0" w:lastRowLastColumn="0"/>
              <w:rPr>
                <w:color w:val="auto"/>
              </w:rPr>
            </w:pPr>
            <w:r w:rsidRPr="00CE034D">
              <w:rPr>
                <w:color w:val="auto"/>
              </w:rPr>
              <w:t>broj predstavljenih nastavnih programa</w:t>
            </w:r>
          </w:p>
          <w:p w:rsidR="00F4726B" w:rsidRPr="00CE034D" w:rsidRDefault="00F4726B" w:rsidP="00F4726B">
            <w:pPr>
              <w:pStyle w:val="Odlomakpopisa"/>
              <w:numPr>
                <w:ilvl w:val="0"/>
                <w:numId w:val="6"/>
              </w:numPr>
              <w:cnfStyle w:val="000000100000" w:firstRow="0" w:lastRow="0" w:firstColumn="0" w:lastColumn="0" w:oddVBand="0" w:evenVBand="0" w:oddHBand="1" w:evenHBand="0" w:firstRowFirstColumn="0" w:firstRowLastColumn="0" w:lastRowFirstColumn="0" w:lastRowLastColumn="0"/>
              <w:rPr>
                <w:color w:val="auto"/>
              </w:rPr>
            </w:pPr>
            <w:r w:rsidRPr="00CE034D">
              <w:rPr>
                <w:color w:val="auto"/>
              </w:rPr>
              <w:t>broj uključenih poduzetnika</w:t>
            </w:r>
          </w:p>
          <w:p w:rsidR="00F4726B" w:rsidRPr="00CE034D" w:rsidRDefault="00F4726B" w:rsidP="00F4726B">
            <w:pPr>
              <w:pStyle w:val="Odlomakpopisa"/>
              <w:numPr>
                <w:ilvl w:val="0"/>
                <w:numId w:val="6"/>
              </w:numPr>
              <w:cnfStyle w:val="000000100000" w:firstRow="0" w:lastRow="0" w:firstColumn="0" w:lastColumn="0" w:oddVBand="0" w:evenVBand="0" w:oddHBand="1" w:evenHBand="0" w:firstRowFirstColumn="0" w:firstRowLastColumn="0" w:lastRowFirstColumn="0" w:lastRowLastColumn="0"/>
              <w:rPr>
                <w:color w:val="auto"/>
              </w:rPr>
            </w:pPr>
            <w:r w:rsidRPr="00CE034D">
              <w:rPr>
                <w:color w:val="auto"/>
              </w:rPr>
              <w:t>broj posjetitelj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CE034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E034D" w:rsidRDefault="002B32FF" w:rsidP="003D7554">
            <w:pPr>
              <w:rPr>
                <w:b w:val="0"/>
                <w:bCs w:val="0"/>
              </w:rPr>
            </w:pPr>
            <w:r w:rsidRPr="001A5BBC">
              <w:rPr>
                <w:color w:val="auto"/>
              </w:rPr>
              <w:t>Prioritet 1. Obrazovanje i cjeloživotno učenje</w:t>
            </w:r>
          </w:p>
        </w:tc>
      </w:tr>
      <w:tr w:rsidR="00FE299E" w:rsidRPr="00CE034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Mjera 1.3. Unaprjeđivanje obrazovne infrastrukture i dostupnosti obrazovanja</w:t>
            </w:r>
          </w:p>
        </w:tc>
      </w:tr>
      <w:tr w:rsidR="00FE299E" w:rsidRPr="00CE034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 xml:space="preserve">Aktivnost 1.3.1. </w:t>
            </w:r>
            <w:r w:rsidR="00973111">
              <w:rPr>
                <w:b w:val="0"/>
                <w:bCs w:val="0"/>
                <w:color w:val="auto"/>
              </w:rPr>
              <w:t>A</w:t>
            </w:r>
            <w:r w:rsidRPr="002B32FF">
              <w:rPr>
                <w:b w:val="0"/>
                <w:bCs w:val="0"/>
                <w:color w:val="auto"/>
              </w:rPr>
              <w:t>naliza potreba obrazovnih institucija za obnavljanjem i opremanjem</w:t>
            </w:r>
          </w:p>
        </w:tc>
      </w:tr>
      <w:tr w:rsidR="00CE034D" w:rsidRPr="00CE034D" w:rsidTr="00CE0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CE034D" w:rsidRDefault="00297C22" w:rsidP="003D7554">
            <w:pPr>
              <w:rPr>
                <w:color w:val="auto"/>
              </w:rPr>
            </w:pPr>
            <w:r w:rsidRPr="00CE034D">
              <w:rPr>
                <w:color w:val="auto"/>
              </w:rPr>
              <w:t>NOSITELJ</w:t>
            </w:r>
          </w:p>
        </w:tc>
        <w:tc>
          <w:tcPr>
            <w:tcW w:w="6232" w:type="dxa"/>
          </w:tcPr>
          <w:p w:rsidR="00297C22" w:rsidRPr="00CE034D" w:rsidRDefault="007A23EB" w:rsidP="003D7554">
            <w:pPr>
              <w:cnfStyle w:val="000000100000" w:firstRow="0" w:lastRow="0" w:firstColumn="0" w:lastColumn="0" w:oddVBand="0" w:evenVBand="0" w:oddHBand="1" w:evenHBand="0" w:firstRowFirstColumn="0" w:firstRowLastColumn="0" w:lastRowFirstColumn="0" w:lastRowLastColumn="0"/>
              <w:rPr>
                <w:b/>
                <w:bCs/>
                <w:color w:val="auto"/>
              </w:rPr>
            </w:pPr>
            <w:r w:rsidRPr="00CE034D">
              <w:rPr>
                <w:b/>
                <w:bCs/>
                <w:color w:val="auto"/>
              </w:rPr>
              <w:t xml:space="preserve">Grad Novska, </w:t>
            </w:r>
            <w:r w:rsidR="001B1B45">
              <w:rPr>
                <w:b/>
                <w:bCs/>
                <w:color w:val="auto"/>
              </w:rPr>
              <w:t>poduzetničke potporne institucije</w:t>
            </w:r>
            <w:r w:rsidRPr="00CE034D">
              <w:rPr>
                <w:b/>
                <w:bCs/>
                <w:color w:val="auto"/>
              </w:rPr>
              <w:t xml:space="preserve">, </w:t>
            </w:r>
            <w:r w:rsidR="00973111">
              <w:rPr>
                <w:b/>
                <w:bCs/>
                <w:color w:val="auto"/>
              </w:rPr>
              <w:t>organizacije civilnog društva</w:t>
            </w:r>
          </w:p>
        </w:tc>
      </w:tr>
      <w:tr w:rsidR="00CE034D" w:rsidRPr="00CE034D" w:rsidTr="00CE034D">
        <w:tc>
          <w:tcPr>
            <w:cnfStyle w:val="001000000000" w:firstRow="0" w:lastRow="0" w:firstColumn="1" w:lastColumn="0" w:oddVBand="0" w:evenVBand="0" w:oddHBand="0" w:evenHBand="0" w:firstRowFirstColumn="0" w:firstRowLastColumn="0" w:lastRowFirstColumn="0" w:lastRowLastColumn="0"/>
            <w:tcW w:w="2830" w:type="dxa"/>
          </w:tcPr>
          <w:p w:rsidR="00297C22" w:rsidRPr="00CE034D" w:rsidRDefault="00297C22" w:rsidP="003D7554">
            <w:pPr>
              <w:rPr>
                <w:color w:val="auto"/>
              </w:rPr>
            </w:pPr>
            <w:r w:rsidRPr="00CE034D">
              <w:rPr>
                <w:color w:val="auto"/>
              </w:rPr>
              <w:t>IZVOR FINANCIRANJA</w:t>
            </w:r>
          </w:p>
        </w:tc>
        <w:tc>
          <w:tcPr>
            <w:tcW w:w="6232" w:type="dxa"/>
          </w:tcPr>
          <w:p w:rsidR="00297C22" w:rsidRPr="00CE034D" w:rsidRDefault="007A23EB" w:rsidP="003D7554">
            <w:pPr>
              <w:cnfStyle w:val="000000000000" w:firstRow="0" w:lastRow="0" w:firstColumn="0" w:lastColumn="0" w:oddVBand="0" w:evenVBand="0" w:oddHBand="0" w:evenHBand="0" w:firstRowFirstColumn="0" w:firstRowLastColumn="0" w:lastRowFirstColumn="0" w:lastRowLastColumn="0"/>
              <w:rPr>
                <w:color w:val="auto"/>
              </w:rPr>
            </w:pPr>
            <w:r w:rsidRPr="00CE034D">
              <w:rPr>
                <w:color w:val="auto"/>
              </w:rPr>
              <w:t xml:space="preserve">Proračun </w:t>
            </w:r>
            <w:r w:rsidR="006C57DA">
              <w:rPr>
                <w:color w:val="auto"/>
              </w:rPr>
              <w:t>G</w:t>
            </w:r>
            <w:r w:rsidRPr="00CE034D">
              <w:rPr>
                <w:color w:val="auto"/>
              </w:rPr>
              <w:t>rada Novske, nacionalna ministarstva, EU fondovi</w:t>
            </w:r>
          </w:p>
        </w:tc>
      </w:tr>
      <w:tr w:rsidR="00CE034D" w:rsidRPr="00CE034D" w:rsidTr="00CE0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CE034D" w:rsidRDefault="00297C22" w:rsidP="003D7554">
            <w:pPr>
              <w:rPr>
                <w:color w:val="auto"/>
              </w:rPr>
            </w:pPr>
            <w:r w:rsidRPr="00CE034D">
              <w:rPr>
                <w:color w:val="auto"/>
              </w:rPr>
              <w:t xml:space="preserve">ROK </w:t>
            </w:r>
            <w:r w:rsidR="001A6556">
              <w:rPr>
                <w:color w:val="auto"/>
              </w:rPr>
              <w:t>PR</w:t>
            </w:r>
            <w:r w:rsidRPr="00CE034D">
              <w:rPr>
                <w:color w:val="auto"/>
              </w:rPr>
              <w:t>OVEDBE</w:t>
            </w:r>
          </w:p>
        </w:tc>
        <w:tc>
          <w:tcPr>
            <w:tcW w:w="6232" w:type="dxa"/>
          </w:tcPr>
          <w:p w:rsidR="00297C22" w:rsidRPr="00CE034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E034D" w:rsidRPr="00CE034D" w:rsidTr="00CE034D">
        <w:tc>
          <w:tcPr>
            <w:cnfStyle w:val="001000000000" w:firstRow="0" w:lastRow="0" w:firstColumn="1" w:lastColumn="0" w:oddVBand="0" w:evenVBand="0" w:oddHBand="0" w:evenHBand="0" w:firstRowFirstColumn="0" w:firstRowLastColumn="0" w:lastRowFirstColumn="0" w:lastRowLastColumn="0"/>
            <w:tcW w:w="2830" w:type="dxa"/>
          </w:tcPr>
          <w:p w:rsidR="00297C22" w:rsidRPr="00CE034D" w:rsidRDefault="00297C22" w:rsidP="003D7554">
            <w:pPr>
              <w:rPr>
                <w:color w:val="auto"/>
              </w:rPr>
            </w:pPr>
            <w:r w:rsidRPr="00CE034D">
              <w:rPr>
                <w:color w:val="auto"/>
              </w:rPr>
              <w:t>MEHANIZAM PROVEDBE</w:t>
            </w:r>
          </w:p>
        </w:tc>
        <w:tc>
          <w:tcPr>
            <w:tcW w:w="6232" w:type="dxa"/>
          </w:tcPr>
          <w:p w:rsidR="00297C22" w:rsidRPr="00CE034D" w:rsidRDefault="00F83A57" w:rsidP="00FE4116">
            <w:pPr>
              <w:pStyle w:val="Odlomakpopisa"/>
              <w:numPr>
                <w:ilvl w:val="0"/>
                <w:numId w:val="7"/>
              </w:numPr>
              <w:cnfStyle w:val="000000000000" w:firstRow="0" w:lastRow="0" w:firstColumn="0" w:lastColumn="0" w:oddVBand="0" w:evenVBand="0" w:oddHBand="0" w:evenHBand="0" w:firstRowFirstColumn="0" w:firstRowLastColumn="0" w:lastRowFirstColumn="0" w:lastRowLastColumn="0"/>
              <w:rPr>
                <w:color w:val="auto"/>
              </w:rPr>
            </w:pPr>
            <w:r w:rsidRPr="00CE034D">
              <w:rPr>
                <w:color w:val="auto"/>
              </w:rPr>
              <w:t>kreiranje i slanje kratkih upitnika obrazovnim institucijama na području grada Novske, te analiza rezultata</w:t>
            </w:r>
          </w:p>
        </w:tc>
      </w:tr>
      <w:tr w:rsidR="00CE034D" w:rsidRPr="00CE034D" w:rsidTr="00CE0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CE034D" w:rsidRDefault="00297C22" w:rsidP="003D7554">
            <w:pPr>
              <w:rPr>
                <w:color w:val="auto"/>
              </w:rPr>
            </w:pPr>
            <w:r w:rsidRPr="00CE034D">
              <w:rPr>
                <w:color w:val="auto"/>
              </w:rPr>
              <w:t>INDIKATORI</w:t>
            </w:r>
          </w:p>
        </w:tc>
        <w:tc>
          <w:tcPr>
            <w:tcW w:w="6232" w:type="dxa"/>
          </w:tcPr>
          <w:p w:rsidR="00297C22" w:rsidRPr="00CE034D" w:rsidRDefault="00F83A57" w:rsidP="00FE4116">
            <w:pPr>
              <w:pStyle w:val="Odlomakpopisa"/>
              <w:numPr>
                <w:ilvl w:val="0"/>
                <w:numId w:val="7"/>
              </w:numPr>
              <w:cnfStyle w:val="000000100000" w:firstRow="0" w:lastRow="0" w:firstColumn="0" w:lastColumn="0" w:oddVBand="0" w:evenVBand="0" w:oddHBand="1" w:evenHBand="0" w:firstRowFirstColumn="0" w:firstRowLastColumn="0" w:lastRowFirstColumn="0" w:lastRowLastColumn="0"/>
              <w:rPr>
                <w:color w:val="auto"/>
              </w:rPr>
            </w:pPr>
            <w:r w:rsidRPr="00CE034D">
              <w:rPr>
                <w:color w:val="auto"/>
              </w:rPr>
              <w:t>provedena analiza čiji rezultati pokazuju točan broj i vrstu opreme koja je potrebna pojedinoj obrazovnoj instituciji na području grada Novske</w:t>
            </w:r>
          </w:p>
        </w:tc>
      </w:tr>
    </w:tbl>
    <w:p w:rsidR="00852FEE" w:rsidRDefault="00852FEE" w:rsidP="00852FEE">
      <w:r>
        <w:t xml:space="preserve"> </w:t>
      </w:r>
    </w:p>
    <w:tbl>
      <w:tblPr>
        <w:tblStyle w:val="ivopisnatablicareetke6-isticanje2"/>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2B32FF" w:rsidP="003D7554">
            <w:pPr>
              <w:rPr>
                <w:b w:val="0"/>
                <w:bCs w:val="0"/>
              </w:rPr>
            </w:pPr>
            <w:r w:rsidRPr="001A5BBC">
              <w:rPr>
                <w:color w:val="auto"/>
              </w:rPr>
              <w:t>Prioritet 1. Obrazovanje i cjeloživotno učenje</w:t>
            </w:r>
          </w:p>
        </w:tc>
      </w:tr>
      <w:tr w:rsidR="00FE299E"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2B32FF" w:rsidP="003D7554">
            <w:pPr>
              <w:rPr>
                <w:b w:val="0"/>
                <w:bCs w:val="0"/>
              </w:rPr>
            </w:pPr>
            <w:r w:rsidRPr="002B32FF">
              <w:rPr>
                <w:b w:val="0"/>
                <w:bCs w:val="0"/>
                <w:color w:val="auto"/>
              </w:rPr>
              <w:t>Mjera 1.3. Unaprjeđivanje obrazovne infrastrukture i dostupnosti obrazovanja</w:t>
            </w:r>
          </w:p>
        </w:tc>
      </w:tr>
      <w:tr w:rsidR="00FE299E"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 xml:space="preserve">Aktivnost 1.3.2. </w:t>
            </w:r>
            <w:r w:rsidR="00973111">
              <w:rPr>
                <w:b w:val="0"/>
                <w:bCs w:val="0"/>
                <w:color w:val="auto"/>
              </w:rPr>
              <w:t>U</w:t>
            </w:r>
            <w:r w:rsidRPr="002B32FF">
              <w:rPr>
                <w:b w:val="0"/>
                <w:bCs w:val="0"/>
                <w:color w:val="auto"/>
              </w:rPr>
              <w:t xml:space="preserve">tvrđivanje broja učenika kojima je potreban organizirani prijevoz za vannastavne sadržaje </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NOSITELJ</w:t>
            </w:r>
          </w:p>
        </w:tc>
        <w:tc>
          <w:tcPr>
            <w:tcW w:w="6232" w:type="dxa"/>
          </w:tcPr>
          <w:p w:rsidR="00297C22" w:rsidRPr="00AC6A5D" w:rsidRDefault="00F83A57" w:rsidP="003D7554">
            <w:pPr>
              <w:cnfStyle w:val="000000100000" w:firstRow="0" w:lastRow="0" w:firstColumn="0" w:lastColumn="0" w:oddVBand="0" w:evenVBand="0" w:oddHBand="1" w:evenHBand="0" w:firstRowFirstColumn="0" w:firstRowLastColumn="0" w:lastRowFirstColumn="0" w:lastRowLastColumn="0"/>
              <w:rPr>
                <w:b/>
                <w:bCs/>
                <w:color w:val="auto"/>
              </w:rPr>
            </w:pPr>
            <w:r w:rsidRPr="00AC6A5D">
              <w:rPr>
                <w:b/>
                <w:bCs/>
                <w:color w:val="auto"/>
              </w:rPr>
              <w:t xml:space="preserve">Grad Novska, </w:t>
            </w:r>
            <w:r w:rsidR="001B1B45">
              <w:rPr>
                <w:b/>
                <w:bCs/>
                <w:color w:val="auto"/>
              </w:rPr>
              <w:t>poduzetničke potporne institucije</w:t>
            </w:r>
            <w:r w:rsidRPr="00AC6A5D">
              <w:rPr>
                <w:b/>
                <w:bCs/>
                <w:color w:val="auto"/>
              </w:rPr>
              <w:t xml:space="preserve">, </w:t>
            </w:r>
            <w:r w:rsidR="00973111">
              <w:rPr>
                <w:b/>
                <w:bCs/>
                <w:color w:val="auto"/>
              </w:rPr>
              <w:t>organizacije civilnog društva</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ZVOR FINANCIRANJA</w:t>
            </w:r>
          </w:p>
        </w:tc>
        <w:tc>
          <w:tcPr>
            <w:tcW w:w="6232" w:type="dxa"/>
          </w:tcPr>
          <w:p w:rsidR="00297C22" w:rsidRPr="00AC6A5D" w:rsidRDefault="00F83A57" w:rsidP="003D7554">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 xml:space="preserve">Proračun </w:t>
            </w:r>
            <w:r w:rsidR="006C57DA">
              <w:rPr>
                <w:color w:val="auto"/>
              </w:rPr>
              <w:t>G</w:t>
            </w:r>
            <w:r w:rsidRPr="00AC6A5D">
              <w:rPr>
                <w:color w:val="auto"/>
              </w:rPr>
              <w:t>rada Novske, nacionalna ministarstva, EU fondovi</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297C22" w:rsidRPr="00AC6A5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MEHANIZAM PROVEDBE</w:t>
            </w:r>
          </w:p>
        </w:tc>
        <w:tc>
          <w:tcPr>
            <w:tcW w:w="6232" w:type="dxa"/>
          </w:tcPr>
          <w:p w:rsidR="00297C22" w:rsidRPr="00AC6A5D" w:rsidRDefault="00F83A57" w:rsidP="00FE4116">
            <w:pPr>
              <w:pStyle w:val="Odlomakpopisa"/>
              <w:numPr>
                <w:ilvl w:val="0"/>
                <w:numId w:val="7"/>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kreiranje i slanje kratkih upitnika obrazovnim institucijama na području grada Novske, te analiza rezultata</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NDIKATORI</w:t>
            </w:r>
          </w:p>
        </w:tc>
        <w:tc>
          <w:tcPr>
            <w:tcW w:w="6232" w:type="dxa"/>
          </w:tcPr>
          <w:p w:rsidR="00297C22" w:rsidRPr="00AC6A5D" w:rsidRDefault="00F83A57" w:rsidP="00FE4116">
            <w:pPr>
              <w:pStyle w:val="Odlomakpopisa"/>
              <w:numPr>
                <w:ilvl w:val="0"/>
                <w:numId w:val="7"/>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provedena analiza čiji rezultati pokazuju točan broj učenika kojima je potreban javni prijevoz za pohađanje vannastavnih aktivnosti</w:t>
            </w:r>
          </w:p>
          <w:p w:rsidR="00F83A57" w:rsidRPr="00AC6A5D" w:rsidRDefault="00F83A57" w:rsidP="00FE4116">
            <w:pPr>
              <w:pStyle w:val="Odlomakpopisa"/>
              <w:numPr>
                <w:ilvl w:val="0"/>
                <w:numId w:val="7"/>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učenika koji trenutno ne pohađanju vannastavne aktivnosti izvan mjesta stanovanja, a koji su zainteresirani za određene izvannastavne aktivnosti ukoliko bi imali osiguran javni prijevoz</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2B32FF" w:rsidP="003D7554">
            <w:pPr>
              <w:rPr>
                <w:b w:val="0"/>
                <w:bCs w:val="0"/>
              </w:rPr>
            </w:pPr>
            <w:r w:rsidRPr="001A5BBC">
              <w:rPr>
                <w:color w:val="auto"/>
              </w:rPr>
              <w:t>Prioritet 1. Obrazovanje i cjeloživotno učenje</w:t>
            </w:r>
          </w:p>
        </w:tc>
      </w:tr>
      <w:tr w:rsidR="00FE299E"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2B32FF" w:rsidP="003D7554">
            <w:pPr>
              <w:rPr>
                <w:b w:val="0"/>
                <w:bCs w:val="0"/>
              </w:rPr>
            </w:pPr>
            <w:r w:rsidRPr="002B32FF">
              <w:rPr>
                <w:b w:val="0"/>
                <w:bCs w:val="0"/>
                <w:color w:val="auto"/>
              </w:rPr>
              <w:t>Mjera 1.3. Unaprjeđivanje obrazovne infrastrukture i dostupnosti obrazovanja</w:t>
            </w:r>
          </w:p>
        </w:tc>
      </w:tr>
      <w:tr w:rsidR="00FE299E"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 xml:space="preserve">Aktivnost 1.3.3. </w:t>
            </w:r>
            <w:r w:rsidR="00973111">
              <w:rPr>
                <w:b w:val="0"/>
                <w:bCs w:val="0"/>
                <w:color w:val="auto"/>
              </w:rPr>
              <w:t>I</w:t>
            </w:r>
            <w:r w:rsidRPr="002B32FF">
              <w:rPr>
                <w:b w:val="0"/>
                <w:bCs w:val="0"/>
                <w:color w:val="auto"/>
              </w:rPr>
              <w:t>zrada dokumentacije za izgradnju učeničkog/studentskog doma i izgradnja</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NOSITELJ</w:t>
            </w:r>
          </w:p>
        </w:tc>
        <w:tc>
          <w:tcPr>
            <w:tcW w:w="6232" w:type="dxa"/>
          </w:tcPr>
          <w:p w:rsidR="00297C22" w:rsidRPr="00AC6A5D" w:rsidRDefault="0088004F" w:rsidP="003D7554">
            <w:pPr>
              <w:cnfStyle w:val="000000100000" w:firstRow="0" w:lastRow="0" w:firstColumn="0" w:lastColumn="0" w:oddVBand="0" w:evenVBand="0" w:oddHBand="1" w:evenHBand="0" w:firstRowFirstColumn="0" w:firstRowLastColumn="0" w:lastRowFirstColumn="0" w:lastRowLastColumn="0"/>
              <w:rPr>
                <w:b/>
                <w:bCs/>
                <w:color w:val="auto"/>
              </w:rPr>
            </w:pPr>
            <w:r w:rsidRPr="00AC6A5D">
              <w:rPr>
                <w:b/>
                <w:bCs/>
                <w:color w:val="auto"/>
              </w:rPr>
              <w:t xml:space="preserve">Grad Novska, </w:t>
            </w:r>
            <w:r w:rsidR="001B1B45">
              <w:rPr>
                <w:b/>
                <w:bCs/>
                <w:color w:val="auto"/>
              </w:rPr>
              <w:t>poduzetničke potporne institucije</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ZVOR FINANCIRANJA</w:t>
            </w:r>
          </w:p>
        </w:tc>
        <w:tc>
          <w:tcPr>
            <w:tcW w:w="6232" w:type="dxa"/>
          </w:tcPr>
          <w:p w:rsidR="00297C22" w:rsidRPr="00AC6A5D" w:rsidRDefault="0088004F" w:rsidP="003D7554">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 xml:space="preserve">Proračun </w:t>
            </w:r>
            <w:r w:rsidR="006C57DA">
              <w:rPr>
                <w:color w:val="auto"/>
              </w:rPr>
              <w:t>G</w:t>
            </w:r>
            <w:r w:rsidRPr="00AC6A5D">
              <w:rPr>
                <w:color w:val="auto"/>
              </w:rPr>
              <w:t>rada Novske, proračun Sisačko-moslavačke županije, nacionalna ministarstva, EU fondovi</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297C22" w:rsidRPr="00AC6A5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MEHANIZAM PROVEDBE</w:t>
            </w:r>
          </w:p>
        </w:tc>
        <w:tc>
          <w:tcPr>
            <w:tcW w:w="6232" w:type="dxa"/>
          </w:tcPr>
          <w:p w:rsidR="00297C22" w:rsidRPr="00AC6A5D" w:rsidRDefault="0088004F" w:rsidP="00FE4116">
            <w:pPr>
              <w:pStyle w:val="Odlomakpopisa"/>
              <w:numPr>
                <w:ilvl w:val="0"/>
                <w:numId w:val="8"/>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 xml:space="preserve">analiza potrebe za osnivanjem učeničkog/studentskog doma u </w:t>
            </w:r>
            <w:proofErr w:type="spellStart"/>
            <w:r w:rsidRPr="00AC6A5D">
              <w:rPr>
                <w:color w:val="auto"/>
              </w:rPr>
              <w:t>Novskoj</w:t>
            </w:r>
            <w:proofErr w:type="spellEnd"/>
          </w:p>
          <w:p w:rsidR="0088004F" w:rsidRPr="00AC6A5D" w:rsidRDefault="0088004F" w:rsidP="00FE4116">
            <w:pPr>
              <w:pStyle w:val="Odlomakpopisa"/>
              <w:numPr>
                <w:ilvl w:val="0"/>
                <w:numId w:val="8"/>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izrada projektne dokumentacije za izgradnju/uređenje učeničkog/studentskog doma</w:t>
            </w:r>
          </w:p>
          <w:p w:rsidR="0088004F" w:rsidRPr="00AC6A5D" w:rsidRDefault="0088004F" w:rsidP="00FE4116">
            <w:pPr>
              <w:pStyle w:val="Odlomakpopisa"/>
              <w:numPr>
                <w:ilvl w:val="0"/>
                <w:numId w:val="8"/>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kandidiranje projekta na natječaje fondova EU i nacionalnih ministarstava</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NDIKATORI</w:t>
            </w:r>
          </w:p>
        </w:tc>
        <w:tc>
          <w:tcPr>
            <w:tcW w:w="6232" w:type="dxa"/>
          </w:tcPr>
          <w:p w:rsidR="00297C22" w:rsidRPr="00AC6A5D" w:rsidRDefault="0088004F" w:rsidP="00FE4116">
            <w:pPr>
              <w:pStyle w:val="Odlomakpopisa"/>
              <w:numPr>
                <w:ilvl w:val="0"/>
                <w:numId w:val="9"/>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 xml:space="preserve">izvršena analiza koja je pokazala potrebu uređenja učeničkog/studentskog doma u </w:t>
            </w:r>
            <w:proofErr w:type="spellStart"/>
            <w:r w:rsidRPr="00AC6A5D">
              <w:rPr>
                <w:color w:val="auto"/>
              </w:rPr>
              <w:t>Novskoj</w:t>
            </w:r>
            <w:proofErr w:type="spellEnd"/>
          </w:p>
          <w:p w:rsidR="0088004F" w:rsidRPr="00AC6A5D" w:rsidRDefault="0088004F" w:rsidP="00FE4116">
            <w:pPr>
              <w:pStyle w:val="Odlomakpopisa"/>
              <w:numPr>
                <w:ilvl w:val="0"/>
                <w:numId w:val="8"/>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izrađena projekta dokumentacija za izgradnju/uređenje učeničkog/studentskog doma</w:t>
            </w:r>
          </w:p>
          <w:p w:rsidR="0088004F" w:rsidRPr="00AC6A5D" w:rsidRDefault="0088004F" w:rsidP="00FE4116">
            <w:pPr>
              <w:pStyle w:val="Odlomakpopisa"/>
              <w:numPr>
                <w:ilvl w:val="0"/>
                <w:numId w:val="9"/>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kandidiran projekt na natječaje fondova EU i nacionalnih ministarstav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Default="002B32FF" w:rsidP="003D7554">
            <w:pPr>
              <w:rPr>
                <w:b w:val="0"/>
                <w:bCs w:val="0"/>
              </w:rPr>
            </w:pPr>
            <w:r w:rsidRPr="001A5BBC">
              <w:rPr>
                <w:color w:val="auto"/>
              </w:rPr>
              <w:t>Prioritet 1. Obrazovanje i cjeloživotno učenje</w:t>
            </w:r>
          </w:p>
        </w:tc>
      </w:tr>
      <w:tr w:rsidR="00FE299E"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color w:val="auto"/>
              </w:rPr>
            </w:pPr>
            <w:r w:rsidRPr="002B32FF">
              <w:rPr>
                <w:b w:val="0"/>
                <w:bCs w:val="0"/>
                <w:color w:val="auto"/>
              </w:rPr>
              <w:t>Mjera 1.4. Poticanje inovativnosti i poduzetničkih ideja među mladima u školama</w:t>
            </w:r>
          </w:p>
        </w:tc>
      </w:tr>
      <w:tr w:rsidR="00FE299E"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 xml:space="preserve">Aktivnost 1.4.1. </w:t>
            </w:r>
            <w:r w:rsidR="00973111">
              <w:rPr>
                <w:b w:val="0"/>
                <w:bCs w:val="0"/>
                <w:color w:val="auto"/>
              </w:rPr>
              <w:t>O</w:t>
            </w:r>
            <w:r w:rsidRPr="002B32FF">
              <w:rPr>
                <w:b w:val="0"/>
                <w:bCs w:val="0"/>
                <w:color w:val="auto"/>
              </w:rPr>
              <w:t>rganiziranje natjecanja u području inovacija (tehničkih, društvenih, zabavnih i sl.)</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NOSITELJ</w:t>
            </w:r>
          </w:p>
        </w:tc>
        <w:tc>
          <w:tcPr>
            <w:tcW w:w="6232" w:type="dxa"/>
          </w:tcPr>
          <w:p w:rsidR="00297C22" w:rsidRPr="00AC6A5D" w:rsidRDefault="00AC6A5D"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snovne škole na području Novske</w:t>
            </w:r>
            <w:r w:rsidR="00E378BD" w:rsidRPr="00AC6A5D">
              <w:rPr>
                <w:b/>
                <w:bCs/>
                <w:color w:val="auto"/>
              </w:rPr>
              <w:t>, Srednja škola Novska</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ZVOR FINANCIRANJA</w:t>
            </w:r>
          </w:p>
        </w:tc>
        <w:tc>
          <w:tcPr>
            <w:tcW w:w="6232" w:type="dxa"/>
          </w:tcPr>
          <w:p w:rsidR="00297C22" w:rsidRPr="00AC6A5D" w:rsidRDefault="00E378BD" w:rsidP="003D7554">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 xml:space="preserve">Proračun obrazovnih institucija, proračun </w:t>
            </w:r>
            <w:r w:rsidR="006C57DA">
              <w:rPr>
                <w:color w:val="auto"/>
              </w:rPr>
              <w:t>G</w:t>
            </w:r>
            <w:r w:rsidRPr="00AC6A5D">
              <w:rPr>
                <w:color w:val="auto"/>
              </w:rPr>
              <w:t>rada Novske</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297C22" w:rsidRPr="00AC6A5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MEHANIZAM PROVEDBE</w:t>
            </w:r>
          </w:p>
        </w:tc>
        <w:tc>
          <w:tcPr>
            <w:tcW w:w="6232" w:type="dxa"/>
          </w:tcPr>
          <w:p w:rsidR="00297C22" w:rsidRPr="00AC6A5D" w:rsidRDefault="00E378BD" w:rsidP="00FE4116">
            <w:pPr>
              <w:pStyle w:val="Odlomakpopisa"/>
              <w:numPr>
                <w:ilvl w:val="0"/>
                <w:numId w:val="9"/>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promocija poduzetničke kulture među učenicima potičući ih na pripreme za natjecanje na kojem će imati priliku izložiti svoju poduzetničku ideju</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NDIKATORI</w:t>
            </w:r>
          </w:p>
        </w:tc>
        <w:tc>
          <w:tcPr>
            <w:tcW w:w="6232" w:type="dxa"/>
          </w:tcPr>
          <w:p w:rsidR="00297C22" w:rsidRPr="00AC6A5D" w:rsidRDefault="00E378BD" w:rsidP="00FE4116">
            <w:pPr>
              <w:pStyle w:val="Odlomakpopisa"/>
              <w:numPr>
                <w:ilvl w:val="0"/>
                <w:numId w:val="9"/>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organiziranih natjecanja</w:t>
            </w:r>
          </w:p>
          <w:p w:rsidR="00E378BD" w:rsidRPr="00AC6A5D" w:rsidRDefault="00E378BD" w:rsidP="00FE4116">
            <w:pPr>
              <w:pStyle w:val="Odlomakpopisa"/>
              <w:numPr>
                <w:ilvl w:val="0"/>
                <w:numId w:val="9"/>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uključenih škola</w:t>
            </w:r>
          </w:p>
          <w:p w:rsidR="00E378BD" w:rsidRPr="00AC6A5D" w:rsidRDefault="00E378BD" w:rsidP="00FE4116">
            <w:pPr>
              <w:pStyle w:val="Odlomakpopisa"/>
              <w:numPr>
                <w:ilvl w:val="0"/>
                <w:numId w:val="9"/>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uključenih učenika</w:t>
            </w:r>
          </w:p>
          <w:p w:rsidR="00E378BD" w:rsidRPr="00AC6A5D" w:rsidRDefault="00E378BD" w:rsidP="00FE4116">
            <w:pPr>
              <w:pStyle w:val="Odlomakpopisa"/>
              <w:numPr>
                <w:ilvl w:val="0"/>
                <w:numId w:val="9"/>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poduzetničkih idej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Default="002B32FF" w:rsidP="003D7554">
            <w:pPr>
              <w:rPr>
                <w:b w:val="0"/>
                <w:bCs w:val="0"/>
              </w:rPr>
            </w:pPr>
            <w:r w:rsidRPr="001A5BBC">
              <w:rPr>
                <w:color w:val="auto"/>
              </w:rPr>
              <w:t>Prioritet 1. Obrazovanje i cjeloživotno učenje</w:t>
            </w:r>
          </w:p>
        </w:tc>
      </w:tr>
      <w:tr w:rsidR="002B32FF"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2B32FF" w:rsidRPr="002B32FF" w:rsidRDefault="002B32FF" w:rsidP="002B32FF">
            <w:pPr>
              <w:rPr>
                <w:b w:val="0"/>
                <w:bCs w:val="0"/>
                <w:color w:val="auto"/>
              </w:rPr>
            </w:pPr>
            <w:r w:rsidRPr="002B32FF">
              <w:rPr>
                <w:b w:val="0"/>
                <w:bCs w:val="0"/>
                <w:color w:val="auto"/>
              </w:rPr>
              <w:t>Mjera 1.4. Poticanje inovativnosti i poduzetničkih ideja među mladima u školama</w:t>
            </w:r>
          </w:p>
        </w:tc>
      </w:tr>
      <w:tr w:rsidR="002B32FF"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2B32FF" w:rsidRPr="002B32FF" w:rsidRDefault="002B32FF" w:rsidP="002B32FF">
            <w:pPr>
              <w:rPr>
                <w:b w:val="0"/>
                <w:bCs w:val="0"/>
              </w:rPr>
            </w:pPr>
            <w:r w:rsidRPr="002B32FF">
              <w:rPr>
                <w:b w:val="0"/>
                <w:bCs w:val="0"/>
                <w:color w:val="auto"/>
              </w:rPr>
              <w:t xml:space="preserve">Aktivnost 1.4.2. </w:t>
            </w:r>
            <w:r w:rsidR="00973111">
              <w:rPr>
                <w:b w:val="0"/>
                <w:bCs w:val="0"/>
                <w:color w:val="auto"/>
              </w:rPr>
              <w:t>N</w:t>
            </w:r>
            <w:r w:rsidRPr="002B32FF">
              <w:rPr>
                <w:b w:val="0"/>
                <w:bCs w:val="0"/>
                <w:color w:val="auto"/>
              </w:rPr>
              <w:t xml:space="preserve">agrađivanje proaktivnih učenika </w:t>
            </w:r>
          </w:p>
        </w:tc>
      </w:tr>
      <w:tr w:rsidR="002B32FF"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B32FF" w:rsidRPr="00AC6A5D" w:rsidRDefault="002B32FF" w:rsidP="002B32FF">
            <w:pPr>
              <w:rPr>
                <w:color w:val="auto"/>
              </w:rPr>
            </w:pPr>
            <w:r w:rsidRPr="00AC6A5D">
              <w:rPr>
                <w:color w:val="auto"/>
              </w:rPr>
              <w:t>NOSITELJ</w:t>
            </w:r>
          </w:p>
        </w:tc>
        <w:tc>
          <w:tcPr>
            <w:tcW w:w="6232" w:type="dxa"/>
          </w:tcPr>
          <w:p w:rsidR="002B32FF" w:rsidRPr="00AC6A5D" w:rsidRDefault="002B32FF" w:rsidP="002B32FF">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snovne škole na području Novske</w:t>
            </w:r>
            <w:r w:rsidRPr="00AC6A5D">
              <w:rPr>
                <w:b/>
                <w:bCs/>
                <w:color w:val="auto"/>
              </w:rPr>
              <w:t>, Srednja škola Novska</w:t>
            </w:r>
            <w:r w:rsidR="00973111">
              <w:rPr>
                <w:b/>
                <w:bCs/>
                <w:color w:val="auto"/>
              </w:rPr>
              <w:t>, organizacije civilnog društva</w:t>
            </w:r>
          </w:p>
        </w:tc>
      </w:tr>
      <w:tr w:rsidR="002B32FF"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B32FF" w:rsidRPr="00AC6A5D" w:rsidRDefault="002B32FF" w:rsidP="002B32FF">
            <w:pPr>
              <w:rPr>
                <w:color w:val="auto"/>
              </w:rPr>
            </w:pPr>
            <w:r w:rsidRPr="00AC6A5D">
              <w:rPr>
                <w:color w:val="auto"/>
              </w:rPr>
              <w:t>IZVOR FINANCIRANJA</w:t>
            </w:r>
          </w:p>
        </w:tc>
        <w:tc>
          <w:tcPr>
            <w:tcW w:w="6232" w:type="dxa"/>
          </w:tcPr>
          <w:p w:rsidR="002B32FF" w:rsidRPr="00AC6A5D" w:rsidRDefault="002B32FF" w:rsidP="002B32FF">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 xml:space="preserve">Proračun obrazovnih institucija, proračun </w:t>
            </w:r>
            <w:r w:rsidR="006C57DA">
              <w:rPr>
                <w:color w:val="auto"/>
              </w:rPr>
              <w:t>G</w:t>
            </w:r>
            <w:r w:rsidRPr="00AC6A5D">
              <w:rPr>
                <w:color w:val="auto"/>
              </w:rPr>
              <w:t>rada Novske</w:t>
            </w:r>
          </w:p>
        </w:tc>
      </w:tr>
      <w:tr w:rsidR="002B32FF"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B32FF" w:rsidRPr="00AC6A5D" w:rsidRDefault="002B32FF" w:rsidP="002B32FF">
            <w:pPr>
              <w:rPr>
                <w:color w:val="auto"/>
              </w:rPr>
            </w:pPr>
            <w:r w:rsidRPr="00AC6A5D">
              <w:rPr>
                <w:color w:val="auto"/>
              </w:rPr>
              <w:t xml:space="preserve">ROK </w:t>
            </w:r>
            <w:r>
              <w:rPr>
                <w:color w:val="auto"/>
              </w:rPr>
              <w:t>PR</w:t>
            </w:r>
            <w:r w:rsidRPr="00AC6A5D">
              <w:rPr>
                <w:color w:val="auto"/>
              </w:rPr>
              <w:t>OVEDBE</w:t>
            </w:r>
          </w:p>
        </w:tc>
        <w:tc>
          <w:tcPr>
            <w:tcW w:w="6232" w:type="dxa"/>
          </w:tcPr>
          <w:p w:rsidR="002B32FF" w:rsidRPr="00AC6A5D" w:rsidRDefault="002B32FF" w:rsidP="002B32FF">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2B32FF"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B32FF" w:rsidRPr="00AC6A5D" w:rsidRDefault="002B32FF" w:rsidP="002B32FF">
            <w:pPr>
              <w:rPr>
                <w:color w:val="auto"/>
              </w:rPr>
            </w:pPr>
            <w:r w:rsidRPr="00AC6A5D">
              <w:rPr>
                <w:color w:val="auto"/>
              </w:rPr>
              <w:t>MEHANIZAM PROVEDBE</w:t>
            </w:r>
          </w:p>
        </w:tc>
        <w:tc>
          <w:tcPr>
            <w:tcW w:w="6232" w:type="dxa"/>
          </w:tcPr>
          <w:p w:rsidR="002B32FF" w:rsidRPr="00AC6A5D" w:rsidRDefault="002B32FF" w:rsidP="002B32FF">
            <w:pPr>
              <w:pStyle w:val="Odlomakpopisa"/>
              <w:numPr>
                <w:ilvl w:val="0"/>
                <w:numId w:val="10"/>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dodjeljivanje nagrada na kraju školske godine proaktivnim učenicima ili skupini učenika koja je pokrenula inicijativu, poduzetničku ideju, inovaciju i sl.</w:t>
            </w:r>
          </w:p>
        </w:tc>
      </w:tr>
      <w:tr w:rsidR="002B32FF"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B32FF" w:rsidRPr="00AC6A5D" w:rsidRDefault="002B32FF" w:rsidP="002B32FF">
            <w:pPr>
              <w:rPr>
                <w:color w:val="auto"/>
              </w:rPr>
            </w:pPr>
            <w:r w:rsidRPr="00AC6A5D">
              <w:rPr>
                <w:color w:val="auto"/>
              </w:rPr>
              <w:t>INDIKATORI</w:t>
            </w:r>
          </w:p>
        </w:tc>
        <w:tc>
          <w:tcPr>
            <w:tcW w:w="6232" w:type="dxa"/>
          </w:tcPr>
          <w:p w:rsidR="002B32FF" w:rsidRPr="00AC6A5D" w:rsidRDefault="002B32FF" w:rsidP="002B32FF">
            <w:pPr>
              <w:pStyle w:val="Odlomakpopisa"/>
              <w:numPr>
                <w:ilvl w:val="0"/>
                <w:numId w:val="10"/>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nagrađenih učenika</w:t>
            </w:r>
          </w:p>
          <w:p w:rsidR="002B32FF" w:rsidRPr="00AC6A5D" w:rsidRDefault="002B32FF" w:rsidP="002B32FF">
            <w:pPr>
              <w:pStyle w:val="Odlomakpopisa"/>
              <w:numPr>
                <w:ilvl w:val="0"/>
                <w:numId w:val="10"/>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inicijativa, poduzetničkih ideja, inovacij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2B32FF" w:rsidP="003D7554">
            <w:pPr>
              <w:rPr>
                <w:b w:val="0"/>
                <w:bCs w:val="0"/>
              </w:rPr>
            </w:pPr>
            <w:r w:rsidRPr="001A5BBC">
              <w:rPr>
                <w:color w:val="auto"/>
              </w:rPr>
              <w:t>Prioritet 1. Obrazovanje i cjeloživotno učenje</w:t>
            </w:r>
          </w:p>
        </w:tc>
      </w:tr>
      <w:tr w:rsidR="00FE299E"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Mjera 1.5. Poticanje osnivanja visokoobrazovnih institucija na području grada Novske</w:t>
            </w:r>
          </w:p>
        </w:tc>
      </w:tr>
      <w:tr w:rsidR="00FE299E"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 xml:space="preserve">Aktivnost 1.5.1. </w:t>
            </w:r>
            <w:r w:rsidR="008C2EB2">
              <w:rPr>
                <w:b w:val="0"/>
                <w:bCs w:val="0"/>
                <w:color w:val="auto"/>
              </w:rPr>
              <w:t>P</w:t>
            </w:r>
            <w:r w:rsidRPr="002B32FF">
              <w:rPr>
                <w:b w:val="0"/>
                <w:bCs w:val="0"/>
                <w:color w:val="auto"/>
              </w:rPr>
              <w:t xml:space="preserve">oticanje osnivanje studija/odsjeka fakulteta u </w:t>
            </w:r>
            <w:proofErr w:type="spellStart"/>
            <w:r w:rsidRPr="002B32FF">
              <w:rPr>
                <w:b w:val="0"/>
                <w:bCs w:val="0"/>
                <w:color w:val="auto"/>
              </w:rPr>
              <w:t>Novskoj</w:t>
            </w:r>
            <w:proofErr w:type="spellEnd"/>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NOSITELJ</w:t>
            </w:r>
          </w:p>
        </w:tc>
        <w:tc>
          <w:tcPr>
            <w:tcW w:w="6232" w:type="dxa"/>
          </w:tcPr>
          <w:p w:rsidR="00297C22" w:rsidRPr="00AC6A5D" w:rsidRDefault="00F10B9D" w:rsidP="003D7554">
            <w:pPr>
              <w:cnfStyle w:val="000000100000" w:firstRow="0" w:lastRow="0" w:firstColumn="0" w:lastColumn="0" w:oddVBand="0" w:evenVBand="0" w:oddHBand="1" w:evenHBand="0" w:firstRowFirstColumn="0" w:firstRowLastColumn="0" w:lastRowFirstColumn="0" w:lastRowLastColumn="0"/>
              <w:rPr>
                <w:b/>
                <w:bCs/>
                <w:color w:val="auto"/>
              </w:rPr>
            </w:pPr>
            <w:r w:rsidRPr="00AC6A5D">
              <w:rPr>
                <w:b/>
                <w:bCs/>
                <w:color w:val="auto"/>
              </w:rPr>
              <w:t>Grad Novska, Sisačko-moslavačka županija</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ZVOR FINANCIRANJA</w:t>
            </w:r>
          </w:p>
        </w:tc>
        <w:tc>
          <w:tcPr>
            <w:tcW w:w="6232" w:type="dxa"/>
          </w:tcPr>
          <w:p w:rsidR="00297C22" w:rsidRPr="00AC6A5D" w:rsidRDefault="00F10B9D" w:rsidP="003D7554">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Ministarstvo znanosti i obrazovanja, Ministarstvo gospodarstva, poduzetništva i obrta, fakulteti, Sisačko-moslavačka županija, proračun Grada Novske, EU fondovi</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 xml:space="preserve">ROK </w:t>
            </w:r>
            <w:r w:rsidR="00E84728">
              <w:rPr>
                <w:color w:val="auto"/>
              </w:rPr>
              <w:t>PR</w:t>
            </w:r>
            <w:r w:rsidRPr="00AC6A5D">
              <w:rPr>
                <w:color w:val="auto"/>
              </w:rPr>
              <w:t>OVEDBE</w:t>
            </w:r>
          </w:p>
        </w:tc>
        <w:tc>
          <w:tcPr>
            <w:tcW w:w="6232" w:type="dxa"/>
          </w:tcPr>
          <w:p w:rsidR="00297C22" w:rsidRPr="00AC6A5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MEHANIZAM PROVEDBE</w:t>
            </w:r>
          </w:p>
        </w:tc>
        <w:tc>
          <w:tcPr>
            <w:tcW w:w="6232" w:type="dxa"/>
          </w:tcPr>
          <w:p w:rsidR="00297C22" w:rsidRPr="00AC6A5D" w:rsidRDefault="00190C5A" w:rsidP="00FE4116">
            <w:pPr>
              <w:pStyle w:val="Odlomakpopisa"/>
              <w:numPr>
                <w:ilvl w:val="0"/>
                <w:numId w:val="11"/>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ispitivanje potrebe i interesa mladih za osnivanjem određenih studija</w:t>
            </w:r>
          </w:p>
          <w:p w:rsidR="00190C5A" w:rsidRPr="00AC6A5D" w:rsidRDefault="00190C5A" w:rsidP="00FE4116">
            <w:pPr>
              <w:pStyle w:val="Odlomakpopisa"/>
              <w:numPr>
                <w:ilvl w:val="0"/>
                <w:numId w:val="11"/>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 xml:space="preserve">iniciranje osnivanja studija/odsjeka pojedinih fakulteta u </w:t>
            </w:r>
            <w:proofErr w:type="spellStart"/>
            <w:r w:rsidRPr="00AC6A5D">
              <w:rPr>
                <w:color w:val="auto"/>
              </w:rPr>
              <w:t>Novskoj</w:t>
            </w:r>
            <w:proofErr w:type="spellEnd"/>
            <w:r w:rsidRPr="00AC6A5D">
              <w:rPr>
                <w:color w:val="auto"/>
              </w:rPr>
              <w:t xml:space="preserve"> u skladu s potrebama i interesima mladih</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NDIKATORI</w:t>
            </w:r>
          </w:p>
        </w:tc>
        <w:tc>
          <w:tcPr>
            <w:tcW w:w="6232" w:type="dxa"/>
          </w:tcPr>
          <w:p w:rsidR="00297C22" w:rsidRPr="00AC6A5D" w:rsidRDefault="00190C5A" w:rsidP="00FE4116">
            <w:pPr>
              <w:pStyle w:val="Odlomakpopisa"/>
              <w:numPr>
                <w:ilvl w:val="0"/>
                <w:numId w:val="12"/>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provedeno ispitivanje potreba i interesa mladih za osnivanjem određenih studija/odsjeka fakulteta</w:t>
            </w:r>
          </w:p>
          <w:p w:rsidR="00AC6A5D" w:rsidRPr="00AC6A5D" w:rsidRDefault="00AC6A5D" w:rsidP="00FE4116">
            <w:pPr>
              <w:pStyle w:val="Odlomakpopisa"/>
              <w:numPr>
                <w:ilvl w:val="0"/>
                <w:numId w:val="12"/>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 xml:space="preserve">broj inicijativa za osnivanje studija/odsjeka fakulteta u </w:t>
            </w:r>
            <w:proofErr w:type="spellStart"/>
            <w:r w:rsidRPr="00AC6A5D">
              <w:rPr>
                <w:color w:val="auto"/>
              </w:rPr>
              <w:t>Novskoj</w:t>
            </w:r>
            <w:proofErr w:type="spellEnd"/>
          </w:p>
          <w:p w:rsidR="00190C5A" w:rsidRPr="00AC6A5D" w:rsidRDefault="00190C5A" w:rsidP="00FE4116">
            <w:pPr>
              <w:pStyle w:val="Odlomakpopisa"/>
              <w:numPr>
                <w:ilvl w:val="0"/>
                <w:numId w:val="12"/>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 xml:space="preserve">broj novootvorenih studija/odsjeka u </w:t>
            </w:r>
            <w:proofErr w:type="spellStart"/>
            <w:r w:rsidRPr="00AC6A5D">
              <w:rPr>
                <w:color w:val="auto"/>
              </w:rPr>
              <w:t>Novskoj</w:t>
            </w:r>
            <w:proofErr w:type="spellEnd"/>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2B32FF" w:rsidP="003D7554">
            <w:pPr>
              <w:rPr>
                <w:b w:val="0"/>
                <w:bCs w:val="0"/>
              </w:rPr>
            </w:pPr>
            <w:r w:rsidRPr="001A5BBC">
              <w:rPr>
                <w:color w:val="auto"/>
              </w:rPr>
              <w:t>Prioritet 1. Obrazovanje i cjeloživotno učenje</w:t>
            </w:r>
          </w:p>
        </w:tc>
      </w:tr>
      <w:tr w:rsidR="00FE299E"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Mjera 1.6. Poticanje cjeloživotnog učenja</w:t>
            </w:r>
          </w:p>
        </w:tc>
      </w:tr>
      <w:tr w:rsidR="00FE299E"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3D7554">
            <w:pPr>
              <w:rPr>
                <w:b w:val="0"/>
                <w:bCs w:val="0"/>
              </w:rPr>
            </w:pPr>
            <w:r w:rsidRPr="002B32FF">
              <w:rPr>
                <w:b w:val="0"/>
                <w:bCs w:val="0"/>
                <w:color w:val="auto"/>
              </w:rPr>
              <w:t xml:space="preserve">Aktivnost 1.6.1. </w:t>
            </w:r>
            <w:r w:rsidR="008C2EB2">
              <w:rPr>
                <w:b w:val="0"/>
                <w:bCs w:val="0"/>
                <w:color w:val="auto"/>
              </w:rPr>
              <w:t>O</w:t>
            </w:r>
            <w:r w:rsidRPr="002B32FF">
              <w:rPr>
                <w:b w:val="0"/>
                <w:bCs w:val="0"/>
                <w:color w:val="auto"/>
              </w:rPr>
              <w:t>rganiziranje dodatnih mogućnosti za stjecanje znanja, vještina i kompetencija za mlade</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NOSITELJ</w:t>
            </w:r>
          </w:p>
        </w:tc>
        <w:tc>
          <w:tcPr>
            <w:tcW w:w="6232" w:type="dxa"/>
          </w:tcPr>
          <w:p w:rsidR="00297C22" w:rsidRPr="00AC6A5D" w:rsidRDefault="00304949" w:rsidP="003D7554">
            <w:pPr>
              <w:cnfStyle w:val="000000100000" w:firstRow="0" w:lastRow="0" w:firstColumn="0" w:lastColumn="0" w:oddVBand="0" w:evenVBand="0" w:oddHBand="1" w:evenHBand="0" w:firstRowFirstColumn="0" w:firstRowLastColumn="0" w:lastRowFirstColumn="0" w:lastRowLastColumn="0"/>
              <w:rPr>
                <w:b/>
                <w:bCs/>
                <w:color w:val="auto"/>
              </w:rPr>
            </w:pPr>
            <w:r w:rsidRPr="00AC6A5D">
              <w:rPr>
                <w:b/>
                <w:bCs/>
                <w:color w:val="auto"/>
              </w:rPr>
              <w:t xml:space="preserve">Pučko otvoreno učilište Novska, </w:t>
            </w:r>
            <w:r w:rsidR="008C2EB2">
              <w:rPr>
                <w:b/>
                <w:bCs/>
                <w:color w:val="auto"/>
              </w:rPr>
              <w:t>organizacije civilnog društva</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ZVOR FINANCIRANJA</w:t>
            </w:r>
          </w:p>
        </w:tc>
        <w:tc>
          <w:tcPr>
            <w:tcW w:w="6232" w:type="dxa"/>
          </w:tcPr>
          <w:p w:rsidR="00297C22" w:rsidRPr="00AC6A5D" w:rsidRDefault="00304949" w:rsidP="003D7554">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Proračun Grada Novske, Pučko otvoreno učilište Novska, nacionalna ministarstva, EU fondovi</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297C22" w:rsidRPr="00AC6A5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MEHANIZAM PROVEDBE</w:t>
            </w:r>
          </w:p>
        </w:tc>
        <w:tc>
          <w:tcPr>
            <w:tcW w:w="6232" w:type="dxa"/>
          </w:tcPr>
          <w:p w:rsidR="00297C22" w:rsidRPr="00AC6A5D" w:rsidRDefault="00304949" w:rsidP="00FE4116">
            <w:pPr>
              <w:pStyle w:val="Odlomakpopisa"/>
              <w:numPr>
                <w:ilvl w:val="0"/>
                <w:numId w:val="13"/>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na temelju provedene ankete prilikom izrade Programa za mlade Grada Novske, identificirane su određene potrebe mladih za dodatnim obrazovnim sadržajima (strani jezici, poduzetništvo, kreativne radionice, komunikacijske i prodajne vještine, napredna informatika</w:t>
            </w:r>
            <w:r w:rsidR="00CB051E" w:rsidRPr="00AC6A5D">
              <w:rPr>
                <w:color w:val="auto"/>
              </w:rPr>
              <w:t>, digitalni marketing</w:t>
            </w:r>
            <w:r w:rsidRPr="00AC6A5D">
              <w:rPr>
                <w:color w:val="auto"/>
              </w:rPr>
              <w:t>…)</w:t>
            </w:r>
          </w:p>
          <w:p w:rsidR="00AC6A5D" w:rsidRPr="00AC6A5D" w:rsidRDefault="00AC6A5D" w:rsidP="00FE4116">
            <w:pPr>
              <w:pStyle w:val="Odlomakpopisa"/>
              <w:numPr>
                <w:ilvl w:val="0"/>
                <w:numId w:val="13"/>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iniciranje novih obrazovnih sadržaja u sklopu Pučkog otvorenog učilišta Novska prema interesu mladih</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97C22" w:rsidRPr="00AC6A5D" w:rsidRDefault="00297C22" w:rsidP="003D7554">
            <w:pPr>
              <w:rPr>
                <w:color w:val="auto"/>
              </w:rPr>
            </w:pPr>
            <w:r w:rsidRPr="00AC6A5D">
              <w:rPr>
                <w:color w:val="auto"/>
              </w:rPr>
              <w:t>INDIKATORI</w:t>
            </w:r>
          </w:p>
        </w:tc>
        <w:tc>
          <w:tcPr>
            <w:tcW w:w="6232" w:type="dxa"/>
          </w:tcPr>
          <w:p w:rsidR="00297C22" w:rsidRPr="00AC6A5D" w:rsidRDefault="00304949" w:rsidP="00FE4116">
            <w:pPr>
              <w:pStyle w:val="Odlomakpopisa"/>
              <w:numPr>
                <w:ilvl w:val="0"/>
                <w:numId w:val="13"/>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organiziranih tečajeva/radionica</w:t>
            </w:r>
          </w:p>
          <w:p w:rsidR="00304949" w:rsidRPr="00AC6A5D" w:rsidRDefault="00304949" w:rsidP="00FE4116">
            <w:pPr>
              <w:pStyle w:val="Odlomakpopisa"/>
              <w:numPr>
                <w:ilvl w:val="0"/>
                <w:numId w:val="13"/>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polaznik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Default="002B32FF" w:rsidP="00FE299E">
            <w:pPr>
              <w:rPr>
                <w:b w:val="0"/>
                <w:bCs w:val="0"/>
              </w:rPr>
            </w:pPr>
            <w:r w:rsidRPr="001A5BBC">
              <w:rPr>
                <w:color w:val="auto"/>
              </w:rPr>
              <w:t>Prioritet 1. Obrazovanje i cjeloživotno učenje</w:t>
            </w:r>
          </w:p>
        </w:tc>
      </w:tr>
      <w:tr w:rsidR="00FE299E"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Default="002B32FF" w:rsidP="00FE299E">
            <w:pPr>
              <w:rPr>
                <w:b w:val="0"/>
                <w:bCs w:val="0"/>
              </w:rPr>
            </w:pPr>
            <w:r w:rsidRPr="002B32FF">
              <w:rPr>
                <w:b w:val="0"/>
                <w:bCs w:val="0"/>
                <w:color w:val="auto"/>
              </w:rPr>
              <w:t>Mjera 1.6. Poticanje cjeloživotnog učenja</w:t>
            </w:r>
          </w:p>
        </w:tc>
      </w:tr>
      <w:tr w:rsidR="00FE299E"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B32FF" w:rsidRDefault="002B32FF" w:rsidP="00FE299E">
            <w:pPr>
              <w:rPr>
                <w:b w:val="0"/>
                <w:bCs w:val="0"/>
              </w:rPr>
            </w:pPr>
            <w:r w:rsidRPr="002B32FF">
              <w:rPr>
                <w:b w:val="0"/>
                <w:bCs w:val="0"/>
                <w:color w:val="auto"/>
              </w:rPr>
              <w:t xml:space="preserve">Aktivnost 1.6.2. </w:t>
            </w:r>
            <w:r w:rsidR="008C2EB2">
              <w:rPr>
                <w:b w:val="0"/>
                <w:bCs w:val="0"/>
                <w:color w:val="auto"/>
              </w:rPr>
              <w:t>O</w:t>
            </w:r>
            <w:r w:rsidRPr="002B32FF">
              <w:rPr>
                <w:b w:val="0"/>
                <w:bCs w:val="0"/>
                <w:color w:val="auto"/>
              </w:rPr>
              <w:t>siguravanje nastavka edukacija za izradu video igara u sklopu inkubatora PISMO</w:t>
            </w:r>
          </w:p>
        </w:tc>
      </w:tr>
      <w:tr w:rsidR="009E517A"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9E517A" w:rsidRPr="00AC6A5D" w:rsidRDefault="009E517A" w:rsidP="00FE299E">
            <w:pPr>
              <w:rPr>
                <w:color w:val="auto"/>
              </w:rPr>
            </w:pPr>
            <w:r w:rsidRPr="00AC6A5D">
              <w:rPr>
                <w:color w:val="auto"/>
              </w:rPr>
              <w:t>NOSITELJ</w:t>
            </w:r>
          </w:p>
        </w:tc>
        <w:tc>
          <w:tcPr>
            <w:tcW w:w="6232" w:type="dxa"/>
          </w:tcPr>
          <w:p w:rsidR="009E517A" w:rsidRPr="00AC6A5D" w:rsidRDefault="009E517A" w:rsidP="00FE299E">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Sisačko-moslavačka županija, Grad Novska</w:t>
            </w:r>
          </w:p>
        </w:tc>
      </w:tr>
      <w:tr w:rsidR="009E517A" w:rsidRPr="00AC6A5D" w:rsidTr="00FE299E">
        <w:tc>
          <w:tcPr>
            <w:cnfStyle w:val="001000000000" w:firstRow="0" w:lastRow="0" w:firstColumn="1" w:lastColumn="0" w:oddVBand="0" w:evenVBand="0" w:oddHBand="0" w:evenHBand="0" w:firstRowFirstColumn="0" w:firstRowLastColumn="0" w:lastRowFirstColumn="0" w:lastRowLastColumn="0"/>
            <w:tcW w:w="2830" w:type="dxa"/>
          </w:tcPr>
          <w:p w:rsidR="009E517A" w:rsidRPr="00AC6A5D" w:rsidRDefault="009E517A" w:rsidP="00FE299E">
            <w:pPr>
              <w:rPr>
                <w:color w:val="auto"/>
              </w:rPr>
            </w:pPr>
            <w:r w:rsidRPr="00AC6A5D">
              <w:rPr>
                <w:color w:val="auto"/>
              </w:rPr>
              <w:t>IZVOR FINANCIRANJA</w:t>
            </w:r>
          </w:p>
        </w:tc>
        <w:tc>
          <w:tcPr>
            <w:tcW w:w="6232" w:type="dxa"/>
          </w:tcPr>
          <w:p w:rsidR="009E517A" w:rsidRPr="00AC6A5D" w:rsidRDefault="00770A08" w:rsidP="00FE299E">
            <w:pPr>
              <w:cnfStyle w:val="000000000000" w:firstRow="0" w:lastRow="0" w:firstColumn="0" w:lastColumn="0" w:oddVBand="0" w:evenVBand="0" w:oddHBand="0" w:evenHBand="0" w:firstRowFirstColumn="0" w:firstRowLastColumn="0" w:lastRowFirstColumn="0" w:lastRowLastColumn="0"/>
              <w:rPr>
                <w:color w:val="auto"/>
              </w:rPr>
            </w:pPr>
            <w:r>
              <w:rPr>
                <w:color w:val="auto"/>
              </w:rPr>
              <w:t>Proračun Sisačko-moslavačke županije, proračun Grada Novske, nacionalna ministarstva, EU fondovi</w:t>
            </w:r>
          </w:p>
        </w:tc>
      </w:tr>
      <w:tr w:rsidR="009E517A"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9E517A" w:rsidRPr="00AC6A5D" w:rsidRDefault="009E517A" w:rsidP="00FE299E">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9E517A" w:rsidRPr="00AC6A5D" w:rsidRDefault="00770A08" w:rsidP="00FE299E">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E517A" w:rsidRPr="00AC6A5D" w:rsidTr="00FE299E">
        <w:tc>
          <w:tcPr>
            <w:cnfStyle w:val="001000000000" w:firstRow="0" w:lastRow="0" w:firstColumn="1" w:lastColumn="0" w:oddVBand="0" w:evenVBand="0" w:oddHBand="0" w:evenHBand="0" w:firstRowFirstColumn="0" w:firstRowLastColumn="0" w:lastRowFirstColumn="0" w:lastRowLastColumn="0"/>
            <w:tcW w:w="2830" w:type="dxa"/>
          </w:tcPr>
          <w:p w:rsidR="009E517A" w:rsidRPr="00AC6A5D" w:rsidRDefault="009E517A" w:rsidP="00FE299E">
            <w:pPr>
              <w:rPr>
                <w:color w:val="auto"/>
              </w:rPr>
            </w:pPr>
            <w:r w:rsidRPr="00AC6A5D">
              <w:rPr>
                <w:color w:val="auto"/>
              </w:rPr>
              <w:t>MEHANIZAM PROVEDBE</w:t>
            </w:r>
          </w:p>
        </w:tc>
        <w:tc>
          <w:tcPr>
            <w:tcW w:w="6232" w:type="dxa"/>
          </w:tcPr>
          <w:p w:rsidR="009E517A" w:rsidRDefault="00770A08" w:rsidP="00FE299E">
            <w:pPr>
              <w:pStyle w:val="Odlomakpopisa"/>
              <w:numPr>
                <w:ilvl w:val="0"/>
                <w:numId w:val="13"/>
              </w:numP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osiguravanje financijskih sredstava za provedbu edukacija putem apliciranja </w:t>
            </w:r>
            <w:r w:rsidR="00CA5AD6">
              <w:rPr>
                <w:color w:val="auto"/>
              </w:rPr>
              <w:t>projekata na nacionalne natječaje i natječaje EU fondova</w:t>
            </w:r>
          </w:p>
          <w:p w:rsidR="00CA5AD6" w:rsidRPr="00AC6A5D" w:rsidRDefault="00CA5AD6" w:rsidP="00FE299E">
            <w:pPr>
              <w:pStyle w:val="Odlomakpopisa"/>
              <w:numPr>
                <w:ilvl w:val="0"/>
                <w:numId w:val="13"/>
              </w:numP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osmišljavanje koncepta po kojemu bi polaznici samostalno financirali edukacije </w:t>
            </w:r>
          </w:p>
        </w:tc>
      </w:tr>
      <w:tr w:rsidR="009E517A"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9E517A" w:rsidRPr="00AC6A5D" w:rsidRDefault="009E517A" w:rsidP="00FE299E">
            <w:pPr>
              <w:rPr>
                <w:color w:val="auto"/>
              </w:rPr>
            </w:pPr>
            <w:r w:rsidRPr="00AC6A5D">
              <w:rPr>
                <w:color w:val="auto"/>
              </w:rPr>
              <w:t>INDIKATORI</w:t>
            </w:r>
          </w:p>
        </w:tc>
        <w:tc>
          <w:tcPr>
            <w:tcW w:w="6232" w:type="dxa"/>
          </w:tcPr>
          <w:p w:rsidR="009E517A" w:rsidRDefault="00CA5AD6" w:rsidP="00FE299E">
            <w:pPr>
              <w:pStyle w:val="Odlomakpopisa"/>
              <w:numPr>
                <w:ilvl w:val="0"/>
                <w:numId w:val="1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održanih edukacija</w:t>
            </w:r>
          </w:p>
          <w:p w:rsidR="00CA5AD6" w:rsidRPr="00AC6A5D" w:rsidRDefault="00CA5AD6" w:rsidP="00FE299E">
            <w:pPr>
              <w:pStyle w:val="Odlomakpopisa"/>
              <w:numPr>
                <w:ilvl w:val="0"/>
                <w:numId w:val="13"/>
              </w:numP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broj </w:t>
            </w:r>
            <w:r w:rsidR="00DE3B39">
              <w:rPr>
                <w:color w:val="auto"/>
              </w:rPr>
              <w:t>polaznika</w:t>
            </w:r>
          </w:p>
        </w:tc>
      </w:tr>
    </w:tbl>
    <w:p w:rsidR="009E517A" w:rsidRDefault="009E517A" w:rsidP="00852FEE"/>
    <w:p w:rsidR="00A741B1" w:rsidRDefault="00A741B1" w:rsidP="00852FEE"/>
    <w:p w:rsidR="00A741B1" w:rsidRDefault="00A741B1" w:rsidP="00852FEE"/>
    <w:p w:rsidR="00A741B1" w:rsidRDefault="00A741B1" w:rsidP="00852FEE"/>
    <w:p w:rsidR="00A741B1" w:rsidRDefault="00A741B1" w:rsidP="00852FEE"/>
    <w:p w:rsidR="00A741B1" w:rsidRDefault="00A741B1" w:rsidP="00852FEE"/>
    <w:p w:rsidR="00A741B1" w:rsidRDefault="00A741B1" w:rsidP="00852FEE"/>
    <w:p w:rsidR="00852FEE" w:rsidRDefault="00852FEE" w:rsidP="009F19FB">
      <w:pPr>
        <w:pStyle w:val="Naslov2"/>
      </w:pPr>
      <w:bookmarkStart w:id="38" w:name="_Toc18483476"/>
      <w:r w:rsidRPr="00E5537A">
        <w:t>PRIORITET 2: Informiranje i aktivno sudjelovanje mladih u društvu</w:t>
      </w:r>
      <w:bookmarkEnd w:id="38"/>
    </w:p>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r w:rsidRPr="00782D75">
              <w:rPr>
                <w:color w:val="auto"/>
              </w:rPr>
              <w:t>Prioritet 2. Informiranje i aktivno sudjelovanje mladih u društvu</w:t>
            </w:r>
          </w:p>
        </w:tc>
      </w:tr>
      <w:tr w:rsidR="00FE299E"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color w:val="auto"/>
              </w:rPr>
            </w:pPr>
            <w:r w:rsidRPr="00782D75">
              <w:rPr>
                <w:b w:val="0"/>
                <w:bCs w:val="0"/>
                <w:color w:val="auto"/>
              </w:rPr>
              <w:t>Mjera 2.1. Unaprjeđivanje kvalitete rada s mladima</w:t>
            </w:r>
          </w:p>
        </w:tc>
      </w:tr>
      <w:tr w:rsidR="00FE299E"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color w:val="auto"/>
              </w:rPr>
            </w:pPr>
            <w:r w:rsidRPr="00782D75">
              <w:rPr>
                <w:b w:val="0"/>
                <w:bCs w:val="0"/>
                <w:color w:val="auto"/>
              </w:rPr>
              <w:t xml:space="preserve">Aktivnost 2.1.1. </w:t>
            </w:r>
            <w:r w:rsidR="008C2EB2">
              <w:rPr>
                <w:b w:val="0"/>
                <w:bCs w:val="0"/>
                <w:color w:val="auto"/>
              </w:rPr>
              <w:t>E</w:t>
            </w:r>
            <w:r w:rsidRPr="00782D75">
              <w:rPr>
                <w:b w:val="0"/>
                <w:bCs w:val="0"/>
                <w:color w:val="auto"/>
              </w:rPr>
              <w:t>dukacija osoba koje rade s mladima za rad s mladima i animaciju mladih</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NOSITELJ</w:t>
            </w:r>
          </w:p>
        </w:tc>
        <w:tc>
          <w:tcPr>
            <w:tcW w:w="6232" w:type="dxa"/>
          </w:tcPr>
          <w:p w:rsidR="002213CC" w:rsidRPr="00AC6A5D" w:rsidRDefault="008C2EB2"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 xml:space="preserve">Organizacije </w:t>
            </w:r>
            <w:r w:rsidR="00416798" w:rsidRPr="00AC6A5D">
              <w:rPr>
                <w:b/>
                <w:bCs/>
                <w:color w:val="auto"/>
              </w:rPr>
              <w:t xml:space="preserve">civilnog društva </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IZVOR FINANCIRANJA</w:t>
            </w:r>
          </w:p>
        </w:tc>
        <w:tc>
          <w:tcPr>
            <w:tcW w:w="6232" w:type="dxa"/>
          </w:tcPr>
          <w:p w:rsidR="002213CC" w:rsidRPr="00AC6A5D" w:rsidRDefault="00416798" w:rsidP="003D7554">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Proračun Grada Novske, nacionalna ministarstva, EU fondovi</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2213CC" w:rsidRPr="00AC6A5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MEHANIZAM PROVEDBE</w:t>
            </w:r>
          </w:p>
        </w:tc>
        <w:tc>
          <w:tcPr>
            <w:tcW w:w="6232" w:type="dxa"/>
          </w:tcPr>
          <w:p w:rsidR="002213CC" w:rsidRPr="00AC6A5D" w:rsidRDefault="00416798" w:rsidP="00FE4116">
            <w:pPr>
              <w:pStyle w:val="Odlomakpopisa"/>
              <w:numPr>
                <w:ilvl w:val="0"/>
                <w:numId w:val="14"/>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 xml:space="preserve">identificirati osobe koje rade s mladima u gradu </w:t>
            </w:r>
            <w:proofErr w:type="spellStart"/>
            <w:r w:rsidRPr="00AC6A5D">
              <w:rPr>
                <w:color w:val="auto"/>
              </w:rPr>
              <w:t>Novskoj</w:t>
            </w:r>
            <w:proofErr w:type="spellEnd"/>
            <w:r w:rsidRPr="00AC6A5D">
              <w:rPr>
                <w:color w:val="auto"/>
              </w:rPr>
              <w:t xml:space="preserve"> kroz organizacije civilnog društva</w:t>
            </w:r>
          </w:p>
          <w:p w:rsidR="00416798" w:rsidRPr="00AC6A5D" w:rsidRDefault="00416798" w:rsidP="00FE4116">
            <w:pPr>
              <w:pStyle w:val="Odlomakpopisa"/>
              <w:numPr>
                <w:ilvl w:val="0"/>
                <w:numId w:val="14"/>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osigurati edukacije za osobe koje rade s mladima o pristupu mladima, animaciji mladih, komunikaciji s mladima, stvaranju zanimljivog sadržaja za mlade i sl.</w:t>
            </w:r>
          </w:p>
          <w:p w:rsidR="002956A8" w:rsidRPr="00AC6A5D" w:rsidRDefault="002956A8" w:rsidP="00FE4116">
            <w:pPr>
              <w:pStyle w:val="Odlomakpopisa"/>
              <w:numPr>
                <w:ilvl w:val="0"/>
                <w:numId w:val="14"/>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stjecanje novih iskustva u radu s mladima kroz Erasmus+ projekte</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INDIKATORI</w:t>
            </w:r>
          </w:p>
        </w:tc>
        <w:tc>
          <w:tcPr>
            <w:tcW w:w="6232" w:type="dxa"/>
          </w:tcPr>
          <w:p w:rsidR="002213CC" w:rsidRPr="00AC6A5D" w:rsidRDefault="00416798" w:rsidP="00FE4116">
            <w:pPr>
              <w:pStyle w:val="Odlomakpopisa"/>
              <w:numPr>
                <w:ilvl w:val="0"/>
                <w:numId w:val="15"/>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osoba koje rade s mladima, a koje su prošle edukaciju za rad s mladima</w:t>
            </w:r>
          </w:p>
          <w:p w:rsidR="00416798" w:rsidRPr="00AC6A5D" w:rsidRDefault="00416798" w:rsidP="00FE4116">
            <w:pPr>
              <w:pStyle w:val="Odlomakpopisa"/>
              <w:numPr>
                <w:ilvl w:val="0"/>
                <w:numId w:val="15"/>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različitih edukacij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782D75" w:rsidP="003D7554">
            <w:pPr>
              <w:rPr>
                <w:b w:val="0"/>
                <w:bCs w:val="0"/>
              </w:rPr>
            </w:pPr>
            <w:r w:rsidRPr="00782D75">
              <w:rPr>
                <w:color w:val="auto"/>
              </w:rPr>
              <w:t>Prioritet 2. Informiranje i aktivno sudjelovanje mladih u društvu</w:t>
            </w:r>
          </w:p>
        </w:tc>
      </w:tr>
      <w:tr w:rsidR="00782D75"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782D75" w:rsidRPr="00782D75" w:rsidRDefault="00782D75" w:rsidP="00782D75">
            <w:pPr>
              <w:rPr>
                <w:b w:val="0"/>
                <w:bCs w:val="0"/>
                <w:color w:val="auto"/>
              </w:rPr>
            </w:pPr>
            <w:r w:rsidRPr="00782D75">
              <w:rPr>
                <w:b w:val="0"/>
                <w:bCs w:val="0"/>
                <w:color w:val="auto"/>
              </w:rPr>
              <w:t>Mjera 2.1. Unaprjeđivanje kvalitete rada s mladima</w:t>
            </w:r>
          </w:p>
        </w:tc>
      </w:tr>
      <w:tr w:rsidR="00782D75"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782D75" w:rsidRPr="00782D75" w:rsidRDefault="00782D75" w:rsidP="00782D75">
            <w:pPr>
              <w:rPr>
                <w:b w:val="0"/>
                <w:bCs w:val="0"/>
              </w:rPr>
            </w:pPr>
            <w:r w:rsidRPr="00782D75">
              <w:rPr>
                <w:b w:val="0"/>
                <w:bCs w:val="0"/>
                <w:color w:val="auto"/>
              </w:rPr>
              <w:t xml:space="preserve">Aktivnost 2.1.2. </w:t>
            </w:r>
            <w:r w:rsidR="008C2EB2">
              <w:rPr>
                <w:b w:val="0"/>
                <w:bCs w:val="0"/>
                <w:color w:val="auto"/>
              </w:rPr>
              <w:t>O</w:t>
            </w:r>
            <w:r w:rsidRPr="00782D75">
              <w:rPr>
                <w:b w:val="0"/>
                <w:bCs w:val="0"/>
                <w:color w:val="auto"/>
              </w:rPr>
              <w:t>smišljavanje aktivnosti i edukativnih sadržaja s mladima u Centru za mlade</w:t>
            </w:r>
          </w:p>
        </w:tc>
      </w:tr>
      <w:tr w:rsidR="00782D75"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NOSITELJ</w:t>
            </w:r>
          </w:p>
        </w:tc>
        <w:tc>
          <w:tcPr>
            <w:tcW w:w="6232" w:type="dxa"/>
          </w:tcPr>
          <w:p w:rsidR="00782D75" w:rsidRPr="00AC6A5D" w:rsidRDefault="008C2EB2" w:rsidP="00782D75">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782D75" w:rsidRPr="00AC6A5D">
              <w:rPr>
                <w:b/>
                <w:bCs/>
                <w:color w:val="auto"/>
              </w:rPr>
              <w:t>rganizacije civilnog društva</w:t>
            </w:r>
          </w:p>
        </w:tc>
      </w:tr>
      <w:tr w:rsidR="00782D75"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IZVOR FINANCIRANJA</w:t>
            </w:r>
          </w:p>
        </w:tc>
        <w:tc>
          <w:tcPr>
            <w:tcW w:w="6232" w:type="dxa"/>
          </w:tcPr>
          <w:p w:rsidR="00782D75" w:rsidRPr="00AC6A5D" w:rsidRDefault="00782D75" w:rsidP="00782D75">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Proračun Grada Novske, nacionalna ministarstva, EU fondovi</w:t>
            </w:r>
          </w:p>
        </w:tc>
      </w:tr>
      <w:tr w:rsidR="00782D75"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782D75" w:rsidRPr="00AC6A5D" w:rsidRDefault="00782D75" w:rsidP="00782D75">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782D75"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MEHANIZAM PROVEDBE</w:t>
            </w:r>
          </w:p>
        </w:tc>
        <w:tc>
          <w:tcPr>
            <w:tcW w:w="6232" w:type="dxa"/>
          </w:tcPr>
          <w:p w:rsidR="00782D75" w:rsidRPr="00AC6A5D" w:rsidRDefault="00782D75" w:rsidP="00782D75">
            <w:pPr>
              <w:pStyle w:val="Odlomakpopisa"/>
              <w:numPr>
                <w:ilvl w:val="0"/>
                <w:numId w:val="16"/>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na temelju provedene ankete prilikom izrade Programa za mlade Grada Novske, identificiran</w:t>
            </w:r>
            <w:r w:rsidR="00DA75E5">
              <w:rPr>
                <w:color w:val="auto"/>
              </w:rPr>
              <w:t>i</w:t>
            </w:r>
            <w:r w:rsidRPr="00AC6A5D">
              <w:rPr>
                <w:color w:val="auto"/>
              </w:rPr>
              <w:t xml:space="preserve"> su određeni interesi mladih za dodatnim zabavnim, rekreativnim i edukativnim sadržajima – osmišljavati sadržaj u skladu s navedenim interesima i ponuditi ga mladima (ples, dramska umjetnost, rekreacija, debatiranje, komunikacijske vještine)</w:t>
            </w:r>
          </w:p>
        </w:tc>
      </w:tr>
      <w:tr w:rsidR="00782D75"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INDIKATORI</w:t>
            </w:r>
          </w:p>
        </w:tc>
        <w:tc>
          <w:tcPr>
            <w:tcW w:w="6232" w:type="dxa"/>
          </w:tcPr>
          <w:p w:rsidR="00782D75" w:rsidRPr="00AC6A5D" w:rsidRDefault="00782D75" w:rsidP="00782D75">
            <w:pPr>
              <w:pStyle w:val="Odlomakpopisa"/>
              <w:numPr>
                <w:ilvl w:val="0"/>
                <w:numId w:val="16"/>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novih aktivnosti koji se provode u Centru za mlade Novsk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782D75" w:rsidP="003D7554">
            <w:pPr>
              <w:rPr>
                <w:b w:val="0"/>
                <w:bCs w:val="0"/>
              </w:rPr>
            </w:pPr>
            <w:r w:rsidRPr="00782D75">
              <w:rPr>
                <w:color w:val="auto"/>
              </w:rPr>
              <w:t>Prioritet 2. Informiranje i aktivno sudjelovanje mladih u društvu</w:t>
            </w:r>
          </w:p>
        </w:tc>
      </w:tr>
      <w:tr w:rsidR="00782D75"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782D75" w:rsidRPr="00782D75" w:rsidRDefault="00782D75" w:rsidP="00782D75">
            <w:pPr>
              <w:rPr>
                <w:b w:val="0"/>
                <w:bCs w:val="0"/>
                <w:color w:val="auto"/>
              </w:rPr>
            </w:pPr>
            <w:r w:rsidRPr="00782D75">
              <w:rPr>
                <w:b w:val="0"/>
                <w:bCs w:val="0"/>
                <w:color w:val="auto"/>
              </w:rPr>
              <w:t>Mjera 2.1. Unaprjeđivanje kvalitete rada s mladima</w:t>
            </w:r>
          </w:p>
        </w:tc>
      </w:tr>
      <w:tr w:rsidR="00782D75"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782D75" w:rsidRPr="00782D75" w:rsidRDefault="00782D75" w:rsidP="00782D75">
            <w:pPr>
              <w:rPr>
                <w:b w:val="0"/>
                <w:bCs w:val="0"/>
                <w:color w:val="auto"/>
              </w:rPr>
            </w:pPr>
            <w:r w:rsidRPr="00782D75">
              <w:rPr>
                <w:b w:val="0"/>
                <w:bCs w:val="0"/>
                <w:color w:val="auto"/>
              </w:rPr>
              <w:t xml:space="preserve">Aktivnost 2.1.3. </w:t>
            </w:r>
            <w:r w:rsidR="00C72E73">
              <w:rPr>
                <w:b w:val="0"/>
                <w:bCs w:val="0"/>
                <w:color w:val="auto"/>
              </w:rPr>
              <w:t>P</w:t>
            </w:r>
            <w:r w:rsidRPr="00782D75">
              <w:rPr>
                <w:b w:val="0"/>
                <w:bCs w:val="0"/>
                <w:color w:val="auto"/>
              </w:rPr>
              <w:t>rijenos i razmjena iskustva između organizacija koje rade s mladima</w:t>
            </w:r>
          </w:p>
        </w:tc>
      </w:tr>
      <w:tr w:rsidR="00782D75"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NOSITELJ</w:t>
            </w:r>
          </w:p>
        </w:tc>
        <w:tc>
          <w:tcPr>
            <w:tcW w:w="6232" w:type="dxa"/>
          </w:tcPr>
          <w:p w:rsidR="00782D75" w:rsidRPr="00AC6A5D" w:rsidRDefault="00C72E73" w:rsidP="00782D75">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782D75" w:rsidRPr="00AC6A5D">
              <w:rPr>
                <w:b/>
                <w:bCs/>
                <w:color w:val="auto"/>
              </w:rPr>
              <w:t>rganizacije civilnog društva</w:t>
            </w:r>
          </w:p>
        </w:tc>
      </w:tr>
      <w:tr w:rsidR="00782D75"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IZVOR FINANCIRANJA</w:t>
            </w:r>
          </w:p>
        </w:tc>
        <w:tc>
          <w:tcPr>
            <w:tcW w:w="6232" w:type="dxa"/>
          </w:tcPr>
          <w:p w:rsidR="00782D75" w:rsidRPr="00AC6A5D" w:rsidRDefault="00782D75" w:rsidP="00782D75">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Proračun Grada Novske, nacionalna ministarstva, EU fondovi</w:t>
            </w:r>
          </w:p>
        </w:tc>
      </w:tr>
      <w:tr w:rsidR="00782D75"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782D75" w:rsidRPr="00AC6A5D" w:rsidRDefault="00782D75" w:rsidP="00782D75">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782D75"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MEHANIZAM PROVEDBE</w:t>
            </w:r>
          </w:p>
        </w:tc>
        <w:tc>
          <w:tcPr>
            <w:tcW w:w="6232" w:type="dxa"/>
          </w:tcPr>
          <w:p w:rsidR="00782D75" w:rsidRPr="00AC6A5D" w:rsidRDefault="00782D75" w:rsidP="00782D75">
            <w:pPr>
              <w:pStyle w:val="Odlomakpopisa"/>
              <w:numPr>
                <w:ilvl w:val="0"/>
                <w:numId w:val="16"/>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umrežavanje lokalnih organizacija civilnog društva koje rade s mladima kroz druženja, prezentacije i edukativne radionice</w:t>
            </w:r>
          </w:p>
          <w:p w:rsidR="00782D75" w:rsidRPr="00AC6A5D" w:rsidRDefault="00782D75" w:rsidP="00782D75">
            <w:pPr>
              <w:pStyle w:val="Odlomakpopisa"/>
              <w:numPr>
                <w:ilvl w:val="0"/>
                <w:numId w:val="16"/>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 xml:space="preserve">posjet organizacijama civilnog društva koje rade s mladima u drugim gradovima i ugošćivanje predstavnika organizacija civilnog društva iz drugih gradova koje rade s mladima u </w:t>
            </w:r>
            <w:proofErr w:type="spellStart"/>
            <w:r w:rsidRPr="00AC6A5D">
              <w:rPr>
                <w:color w:val="auto"/>
              </w:rPr>
              <w:t>Novskoj</w:t>
            </w:r>
            <w:proofErr w:type="spellEnd"/>
          </w:p>
          <w:p w:rsidR="00782D75" w:rsidRPr="00AC6A5D" w:rsidRDefault="00782D75" w:rsidP="00782D75">
            <w:pPr>
              <w:pStyle w:val="Odlomakpopisa"/>
              <w:numPr>
                <w:ilvl w:val="0"/>
                <w:numId w:val="16"/>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razmjena iskustva na međunarodnoj razini putem Erasmus+ projekata</w:t>
            </w:r>
          </w:p>
        </w:tc>
      </w:tr>
      <w:tr w:rsidR="00782D75"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782D75" w:rsidRPr="00AC6A5D" w:rsidRDefault="00782D75" w:rsidP="00782D75">
            <w:pPr>
              <w:rPr>
                <w:color w:val="auto"/>
              </w:rPr>
            </w:pPr>
            <w:r w:rsidRPr="00AC6A5D">
              <w:rPr>
                <w:color w:val="auto"/>
              </w:rPr>
              <w:t>INDIKATORI</w:t>
            </w:r>
          </w:p>
        </w:tc>
        <w:tc>
          <w:tcPr>
            <w:tcW w:w="6232" w:type="dxa"/>
          </w:tcPr>
          <w:p w:rsidR="00782D75" w:rsidRPr="00AC6A5D" w:rsidRDefault="00782D75" w:rsidP="00782D75">
            <w:pPr>
              <w:pStyle w:val="Odlomakpopisa"/>
              <w:numPr>
                <w:ilvl w:val="0"/>
                <w:numId w:val="17"/>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broj sastanaka/radionica kojima je predmet bio razmjena iskustva u radu s mladima između različitih organizacija civilnog društva koje se bave mladim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AC6A5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AC6A5D" w:rsidRDefault="00782D75" w:rsidP="003D7554">
            <w:pPr>
              <w:rPr>
                <w:b w:val="0"/>
                <w:bCs w:val="0"/>
              </w:rPr>
            </w:pPr>
            <w:r w:rsidRPr="00782D75">
              <w:rPr>
                <w:color w:val="auto"/>
              </w:rPr>
              <w:t>Prioritet 2. Informiranje i aktivno sudjelovanje mladih u društvu</w:t>
            </w:r>
          </w:p>
        </w:tc>
      </w:tr>
      <w:tr w:rsidR="00FE299E" w:rsidRPr="00AC6A5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rPr>
            </w:pPr>
            <w:r w:rsidRPr="00782D75">
              <w:rPr>
                <w:b w:val="0"/>
                <w:bCs w:val="0"/>
                <w:color w:val="auto"/>
              </w:rPr>
              <w:t>Mjera 2.2. Poticanje i osnaživanje participacije mladih</w:t>
            </w:r>
          </w:p>
        </w:tc>
      </w:tr>
      <w:tr w:rsidR="00FE299E" w:rsidRPr="00AC6A5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rPr>
            </w:pPr>
            <w:r w:rsidRPr="00782D75">
              <w:rPr>
                <w:b w:val="0"/>
                <w:bCs w:val="0"/>
                <w:color w:val="auto"/>
              </w:rPr>
              <w:t xml:space="preserve">Aktivnost 2.2.1. </w:t>
            </w:r>
            <w:r w:rsidR="00C72E73">
              <w:rPr>
                <w:b w:val="0"/>
                <w:bCs w:val="0"/>
                <w:color w:val="auto"/>
              </w:rPr>
              <w:t>O</w:t>
            </w:r>
            <w:r w:rsidRPr="00782D75">
              <w:rPr>
                <w:b w:val="0"/>
                <w:bCs w:val="0"/>
                <w:color w:val="auto"/>
              </w:rPr>
              <w:t>rganiziranje kampanje za mlade o mogućnostima uključivanja u lokalnu zajednicu kroz civilni sektor, volontiranje i sl.</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NOSITELJ</w:t>
            </w:r>
          </w:p>
        </w:tc>
        <w:tc>
          <w:tcPr>
            <w:tcW w:w="6232" w:type="dxa"/>
          </w:tcPr>
          <w:p w:rsidR="002213CC" w:rsidRPr="00AC6A5D" w:rsidRDefault="00C72E73"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EA6216" w:rsidRPr="00AC6A5D">
              <w:rPr>
                <w:b/>
                <w:bCs/>
                <w:color w:val="auto"/>
              </w:rPr>
              <w:t>rganizacije civilnog društva</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IZVOR FINANCIRANJA</w:t>
            </w:r>
          </w:p>
        </w:tc>
        <w:tc>
          <w:tcPr>
            <w:tcW w:w="6232" w:type="dxa"/>
          </w:tcPr>
          <w:p w:rsidR="002213CC" w:rsidRPr="00AC6A5D" w:rsidRDefault="00EA6216" w:rsidP="003D7554">
            <w:p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Proračun Grada Novske, nacionalna ministarstva, EU fon</w:t>
            </w:r>
            <w:r w:rsidR="003C38BE" w:rsidRPr="00AC6A5D">
              <w:rPr>
                <w:color w:val="auto"/>
              </w:rPr>
              <w:t>d</w:t>
            </w:r>
            <w:r w:rsidRPr="00AC6A5D">
              <w:rPr>
                <w:color w:val="auto"/>
              </w:rPr>
              <w:t>ovi</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 xml:space="preserve">ROK </w:t>
            </w:r>
            <w:r w:rsidR="001A6556">
              <w:rPr>
                <w:color w:val="auto"/>
              </w:rPr>
              <w:t>PR</w:t>
            </w:r>
            <w:r w:rsidRPr="00AC6A5D">
              <w:rPr>
                <w:color w:val="auto"/>
              </w:rPr>
              <w:t>OVEDBE</w:t>
            </w:r>
          </w:p>
        </w:tc>
        <w:tc>
          <w:tcPr>
            <w:tcW w:w="6232" w:type="dxa"/>
          </w:tcPr>
          <w:p w:rsidR="002213CC" w:rsidRPr="00AC6A5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AC6A5D" w:rsidRPr="00AC6A5D" w:rsidTr="00AC6A5D">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MEHANIZAM PROVEDBE</w:t>
            </w:r>
          </w:p>
        </w:tc>
        <w:tc>
          <w:tcPr>
            <w:tcW w:w="6232" w:type="dxa"/>
          </w:tcPr>
          <w:p w:rsidR="002213CC" w:rsidRPr="00AC6A5D" w:rsidRDefault="00EA6216" w:rsidP="00FE4116">
            <w:pPr>
              <w:pStyle w:val="Odlomakpopisa"/>
              <w:numPr>
                <w:ilvl w:val="0"/>
                <w:numId w:val="17"/>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identificirati mogućnosti uključivanja mladih u lokalnu zajednicu</w:t>
            </w:r>
          </w:p>
          <w:p w:rsidR="00EA6216" w:rsidRPr="00AC6A5D" w:rsidRDefault="00EA6216" w:rsidP="00FE4116">
            <w:pPr>
              <w:pStyle w:val="Odlomakpopisa"/>
              <w:numPr>
                <w:ilvl w:val="0"/>
                <w:numId w:val="17"/>
              </w:numPr>
              <w:cnfStyle w:val="000000000000" w:firstRow="0" w:lastRow="0" w:firstColumn="0" w:lastColumn="0" w:oddVBand="0" w:evenVBand="0" w:oddHBand="0" w:evenHBand="0" w:firstRowFirstColumn="0" w:firstRowLastColumn="0" w:lastRowFirstColumn="0" w:lastRowLastColumn="0"/>
              <w:rPr>
                <w:color w:val="auto"/>
              </w:rPr>
            </w:pPr>
            <w:r w:rsidRPr="00AC6A5D">
              <w:rPr>
                <w:color w:val="auto"/>
              </w:rPr>
              <w:t>osmisliti medijsku kampanju kroz koju će se predstaviti sve mogućnosti uključivanja mladih u lokalnu zajednicu te benefiti uključivanja (civilni sektor, volontiranje</w:t>
            </w:r>
            <w:r w:rsidR="00FC0CBC" w:rsidRPr="00AC6A5D">
              <w:rPr>
                <w:color w:val="auto"/>
              </w:rPr>
              <w:t>, kreiranje politika, organizacija manifestacija, inicijative i sl.)</w:t>
            </w:r>
          </w:p>
        </w:tc>
      </w:tr>
      <w:tr w:rsidR="00AC6A5D" w:rsidRPr="00AC6A5D" w:rsidTr="00AC6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AC6A5D" w:rsidRDefault="002213CC" w:rsidP="003D7554">
            <w:pPr>
              <w:rPr>
                <w:color w:val="auto"/>
              </w:rPr>
            </w:pPr>
            <w:r w:rsidRPr="00AC6A5D">
              <w:rPr>
                <w:color w:val="auto"/>
              </w:rPr>
              <w:t>INDIKATORI</w:t>
            </w:r>
          </w:p>
        </w:tc>
        <w:tc>
          <w:tcPr>
            <w:tcW w:w="6232" w:type="dxa"/>
          </w:tcPr>
          <w:p w:rsidR="00FC0CBC" w:rsidRPr="00AC6A5D" w:rsidRDefault="00FC0CBC" w:rsidP="00FE4116">
            <w:pPr>
              <w:pStyle w:val="Odlomakpopisa"/>
              <w:numPr>
                <w:ilvl w:val="0"/>
                <w:numId w:val="18"/>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identificirane mogućnosti uključivanja mladih u lokalnu zajednicu grada Novske</w:t>
            </w:r>
          </w:p>
          <w:p w:rsidR="002213CC" w:rsidRPr="00AC6A5D" w:rsidRDefault="00FC0CBC" w:rsidP="00FE4116">
            <w:pPr>
              <w:pStyle w:val="Odlomakpopisa"/>
              <w:numPr>
                <w:ilvl w:val="0"/>
                <w:numId w:val="18"/>
              </w:numPr>
              <w:cnfStyle w:val="000000100000" w:firstRow="0" w:lastRow="0" w:firstColumn="0" w:lastColumn="0" w:oddVBand="0" w:evenVBand="0" w:oddHBand="1" w:evenHBand="0" w:firstRowFirstColumn="0" w:firstRowLastColumn="0" w:lastRowFirstColumn="0" w:lastRowLastColumn="0"/>
              <w:rPr>
                <w:color w:val="auto"/>
              </w:rPr>
            </w:pPr>
            <w:r w:rsidRPr="00AC6A5D">
              <w:rPr>
                <w:color w:val="auto"/>
              </w:rPr>
              <w:t>kreirana kampanja o mogućnostima i benefitima uključivanja mladih u lokalnu zajednicu</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6B0DC7"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6B0DC7" w:rsidRDefault="00782D75" w:rsidP="003D7554">
            <w:pPr>
              <w:rPr>
                <w:b w:val="0"/>
                <w:bCs w:val="0"/>
              </w:rPr>
            </w:pPr>
            <w:r w:rsidRPr="00782D75">
              <w:rPr>
                <w:color w:val="auto"/>
              </w:rPr>
              <w:t>Prioritet 2. Informiranje i aktivno sudjelovanje mladih u društvu</w:t>
            </w:r>
          </w:p>
        </w:tc>
      </w:tr>
      <w:tr w:rsidR="00FE299E" w:rsidRPr="006B0DC7"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6B0DC7" w:rsidRDefault="00782D75" w:rsidP="003D7554">
            <w:pPr>
              <w:rPr>
                <w:b w:val="0"/>
                <w:bCs w:val="0"/>
              </w:rPr>
            </w:pPr>
            <w:r w:rsidRPr="00782D75">
              <w:rPr>
                <w:b w:val="0"/>
                <w:bCs w:val="0"/>
                <w:color w:val="auto"/>
              </w:rPr>
              <w:t>Mjera 2.2. Poticanje i osnaživanje participacije mladih</w:t>
            </w:r>
          </w:p>
        </w:tc>
      </w:tr>
      <w:tr w:rsidR="00FE299E" w:rsidRPr="006B0DC7"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rPr>
            </w:pPr>
            <w:r w:rsidRPr="00782D75">
              <w:rPr>
                <w:b w:val="0"/>
                <w:bCs w:val="0"/>
                <w:color w:val="auto"/>
              </w:rPr>
              <w:t xml:space="preserve">Aktivnost 2.2.2. </w:t>
            </w:r>
            <w:r w:rsidR="00C72E73">
              <w:rPr>
                <w:b w:val="0"/>
                <w:bCs w:val="0"/>
                <w:color w:val="auto"/>
              </w:rPr>
              <w:t>E</w:t>
            </w:r>
            <w:r w:rsidRPr="00782D75">
              <w:rPr>
                <w:b w:val="0"/>
                <w:bCs w:val="0"/>
                <w:color w:val="auto"/>
              </w:rPr>
              <w:t>dukacija mladih o mogućnostima uključivanja u kreiranje politika za mlade i ostvarivanje inicijativa za mlade te dijaloga s lokalnim donositeljima odluka</w:t>
            </w:r>
          </w:p>
        </w:tc>
      </w:tr>
      <w:tr w:rsidR="006B0DC7" w:rsidRPr="006B0DC7" w:rsidTr="006B0D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6B0DC7" w:rsidRDefault="002213CC" w:rsidP="003D7554">
            <w:pPr>
              <w:rPr>
                <w:color w:val="auto"/>
              </w:rPr>
            </w:pPr>
            <w:r w:rsidRPr="006B0DC7">
              <w:rPr>
                <w:color w:val="auto"/>
              </w:rPr>
              <w:t>NOSITELJ</w:t>
            </w:r>
          </w:p>
        </w:tc>
        <w:tc>
          <w:tcPr>
            <w:tcW w:w="6232" w:type="dxa"/>
          </w:tcPr>
          <w:p w:rsidR="002213CC" w:rsidRPr="006B0DC7" w:rsidRDefault="00C72E73"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3C38BE" w:rsidRPr="006B0DC7">
              <w:rPr>
                <w:b/>
                <w:bCs/>
                <w:color w:val="auto"/>
              </w:rPr>
              <w:t>rganizacije civilnog društva</w:t>
            </w:r>
          </w:p>
        </w:tc>
      </w:tr>
      <w:tr w:rsidR="006B0DC7" w:rsidRPr="006B0DC7" w:rsidTr="006B0DC7">
        <w:tc>
          <w:tcPr>
            <w:cnfStyle w:val="001000000000" w:firstRow="0" w:lastRow="0" w:firstColumn="1" w:lastColumn="0" w:oddVBand="0" w:evenVBand="0" w:oddHBand="0" w:evenHBand="0" w:firstRowFirstColumn="0" w:firstRowLastColumn="0" w:lastRowFirstColumn="0" w:lastRowLastColumn="0"/>
            <w:tcW w:w="2830" w:type="dxa"/>
          </w:tcPr>
          <w:p w:rsidR="002213CC" w:rsidRPr="006B0DC7" w:rsidRDefault="002213CC" w:rsidP="003D7554">
            <w:pPr>
              <w:rPr>
                <w:color w:val="auto"/>
              </w:rPr>
            </w:pPr>
            <w:r w:rsidRPr="006B0DC7">
              <w:rPr>
                <w:color w:val="auto"/>
              </w:rPr>
              <w:t>IZVOR FINANCIRANJA</w:t>
            </w:r>
          </w:p>
        </w:tc>
        <w:tc>
          <w:tcPr>
            <w:tcW w:w="6232" w:type="dxa"/>
          </w:tcPr>
          <w:p w:rsidR="002213CC" w:rsidRPr="006B0DC7" w:rsidRDefault="003C38BE" w:rsidP="003D7554">
            <w:pPr>
              <w:cnfStyle w:val="000000000000" w:firstRow="0" w:lastRow="0" w:firstColumn="0" w:lastColumn="0" w:oddVBand="0" w:evenVBand="0" w:oddHBand="0" w:evenHBand="0" w:firstRowFirstColumn="0" w:firstRowLastColumn="0" w:lastRowFirstColumn="0" w:lastRowLastColumn="0"/>
              <w:rPr>
                <w:color w:val="auto"/>
              </w:rPr>
            </w:pPr>
            <w:r w:rsidRPr="006B0DC7">
              <w:rPr>
                <w:color w:val="auto"/>
              </w:rPr>
              <w:t>Proračun Grada Novske, nacionalna ministarstva, EU fondovi</w:t>
            </w:r>
          </w:p>
        </w:tc>
      </w:tr>
      <w:tr w:rsidR="006B0DC7" w:rsidRPr="006B0DC7" w:rsidTr="006B0D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6B0DC7" w:rsidRDefault="002213CC" w:rsidP="003D7554">
            <w:pPr>
              <w:rPr>
                <w:color w:val="auto"/>
              </w:rPr>
            </w:pPr>
            <w:r w:rsidRPr="006B0DC7">
              <w:rPr>
                <w:color w:val="auto"/>
              </w:rPr>
              <w:t xml:space="preserve">ROK </w:t>
            </w:r>
            <w:r w:rsidR="001A6556">
              <w:rPr>
                <w:color w:val="auto"/>
              </w:rPr>
              <w:t>PR</w:t>
            </w:r>
            <w:r w:rsidRPr="006B0DC7">
              <w:rPr>
                <w:color w:val="auto"/>
              </w:rPr>
              <w:t>OVEDBE</w:t>
            </w:r>
          </w:p>
        </w:tc>
        <w:tc>
          <w:tcPr>
            <w:tcW w:w="6232" w:type="dxa"/>
          </w:tcPr>
          <w:p w:rsidR="002213CC" w:rsidRPr="006B0DC7"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6B0DC7" w:rsidRPr="006B0DC7" w:rsidTr="006B0DC7">
        <w:tc>
          <w:tcPr>
            <w:cnfStyle w:val="001000000000" w:firstRow="0" w:lastRow="0" w:firstColumn="1" w:lastColumn="0" w:oddVBand="0" w:evenVBand="0" w:oddHBand="0" w:evenHBand="0" w:firstRowFirstColumn="0" w:firstRowLastColumn="0" w:lastRowFirstColumn="0" w:lastRowLastColumn="0"/>
            <w:tcW w:w="2830" w:type="dxa"/>
          </w:tcPr>
          <w:p w:rsidR="002213CC" w:rsidRPr="006B0DC7" w:rsidRDefault="002213CC" w:rsidP="003D7554">
            <w:pPr>
              <w:rPr>
                <w:color w:val="auto"/>
              </w:rPr>
            </w:pPr>
            <w:r w:rsidRPr="006B0DC7">
              <w:rPr>
                <w:color w:val="auto"/>
              </w:rPr>
              <w:t>MEHANIZAM PROVEDBE</w:t>
            </w:r>
          </w:p>
        </w:tc>
        <w:tc>
          <w:tcPr>
            <w:tcW w:w="6232" w:type="dxa"/>
          </w:tcPr>
          <w:p w:rsidR="002213CC" w:rsidRPr="006B0DC7" w:rsidRDefault="003C38BE" w:rsidP="00FE4116">
            <w:pPr>
              <w:pStyle w:val="Odlomakpopisa"/>
              <w:numPr>
                <w:ilvl w:val="0"/>
                <w:numId w:val="19"/>
              </w:numPr>
              <w:cnfStyle w:val="000000000000" w:firstRow="0" w:lastRow="0" w:firstColumn="0" w:lastColumn="0" w:oddVBand="0" w:evenVBand="0" w:oddHBand="0" w:evenHBand="0" w:firstRowFirstColumn="0" w:firstRowLastColumn="0" w:lastRowFirstColumn="0" w:lastRowLastColumn="0"/>
              <w:rPr>
                <w:color w:val="auto"/>
              </w:rPr>
            </w:pPr>
            <w:r w:rsidRPr="006B0DC7">
              <w:rPr>
                <w:color w:val="auto"/>
              </w:rPr>
              <w:t>edukacije o mogućnostima djelovanja kroz organizacije civilnog društva i Savjet mladih– pokretanje inicijativa, zadovoljavanje interesa mladih, uspostava dijaloga s lokalnim donositeljima odluka</w:t>
            </w:r>
          </w:p>
        </w:tc>
      </w:tr>
      <w:tr w:rsidR="006B0DC7" w:rsidRPr="006B0DC7" w:rsidTr="006B0D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6B0DC7" w:rsidRDefault="002213CC" w:rsidP="003D7554">
            <w:pPr>
              <w:rPr>
                <w:color w:val="auto"/>
              </w:rPr>
            </w:pPr>
            <w:r w:rsidRPr="006B0DC7">
              <w:rPr>
                <w:color w:val="auto"/>
              </w:rPr>
              <w:t>INDIKATORI</w:t>
            </w:r>
          </w:p>
        </w:tc>
        <w:tc>
          <w:tcPr>
            <w:tcW w:w="6232" w:type="dxa"/>
          </w:tcPr>
          <w:p w:rsidR="002213CC" w:rsidRDefault="003C38BE" w:rsidP="00FE4116">
            <w:pPr>
              <w:pStyle w:val="Odlomakpopisa"/>
              <w:numPr>
                <w:ilvl w:val="0"/>
                <w:numId w:val="19"/>
              </w:numPr>
              <w:cnfStyle w:val="000000100000" w:firstRow="0" w:lastRow="0" w:firstColumn="0" w:lastColumn="0" w:oddVBand="0" w:evenVBand="0" w:oddHBand="1" w:evenHBand="0" w:firstRowFirstColumn="0" w:firstRowLastColumn="0" w:lastRowFirstColumn="0" w:lastRowLastColumn="0"/>
              <w:rPr>
                <w:color w:val="auto"/>
              </w:rPr>
            </w:pPr>
            <w:r w:rsidRPr="006B0DC7">
              <w:rPr>
                <w:color w:val="auto"/>
              </w:rPr>
              <w:t>broj održanih edukacija</w:t>
            </w:r>
          </w:p>
          <w:p w:rsidR="002A2E53" w:rsidRPr="006B0DC7" w:rsidRDefault="002A2E53" w:rsidP="00FE4116">
            <w:pPr>
              <w:pStyle w:val="Odlomakpopisa"/>
              <w:numPr>
                <w:ilvl w:val="0"/>
                <w:numId w:val="19"/>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mladih koji su sudjelovali na edukacijam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2A2E53"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A2E53" w:rsidRDefault="00782D75" w:rsidP="003D7554">
            <w:pPr>
              <w:rPr>
                <w:b w:val="0"/>
                <w:bCs w:val="0"/>
              </w:rPr>
            </w:pPr>
            <w:r w:rsidRPr="00782D75">
              <w:rPr>
                <w:color w:val="auto"/>
              </w:rPr>
              <w:t>Prioritet 2. Informiranje i aktivno sudjelovanje mladih u društvu</w:t>
            </w:r>
          </w:p>
        </w:tc>
      </w:tr>
      <w:tr w:rsidR="00FE299E" w:rsidRPr="002A2E53"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A2E53" w:rsidRDefault="00782D75" w:rsidP="003D7554">
            <w:pPr>
              <w:rPr>
                <w:b w:val="0"/>
                <w:bCs w:val="0"/>
              </w:rPr>
            </w:pPr>
            <w:r w:rsidRPr="00782D75">
              <w:rPr>
                <w:b w:val="0"/>
                <w:bCs w:val="0"/>
                <w:color w:val="auto"/>
              </w:rPr>
              <w:t>Mjera 2.2. Poticanje i osnaživanje participacije mladih</w:t>
            </w:r>
          </w:p>
        </w:tc>
      </w:tr>
      <w:tr w:rsidR="00FE299E" w:rsidRPr="002A2E53"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2.3. </w:t>
            </w:r>
            <w:r w:rsidR="00C72E73">
              <w:rPr>
                <w:b w:val="0"/>
                <w:bCs w:val="0"/>
                <w:color w:val="auto"/>
              </w:rPr>
              <w:t>E</w:t>
            </w:r>
            <w:r w:rsidR="00BB1D36" w:rsidRPr="00BB1D36">
              <w:rPr>
                <w:b w:val="0"/>
                <w:bCs w:val="0"/>
                <w:color w:val="auto"/>
              </w:rPr>
              <w:t>duciranje mladih o  EU mogućnostima za mlade</w:t>
            </w:r>
            <w:r w:rsidR="00BB1D36" w:rsidRPr="00BB1D36">
              <w:rPr>
                <w:b w:val="0"/>
                <w:bCs w:val="0"/>
              </w:rPr>
              <w:tab/>
            </w:r>
          </w:p>
        </w:tc>
      </w:tr>
      <w:tr w:rsidR="002A2E53" w:rsidRPr="002A2E53" w:rsidTr="002A2E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A2E53" w:rsidRDefault="002213CC" w:rsidP="003D7554">
            <w:pPr>
              <w:rPr>
                <w:color w:val="auto"/>
              </w:rPr>
            </w:pPr>
            <w:r w:rsidRPr="002A2E53">
              <w:rPr>
                <w:color w:val="auto"/>
              </w:rPr>
              <w:t>NOSITELJ</w:t>
            </w:r>
          </w:p>
        </w:tc>
        <w:tc>
          <w:tcPr>
            <w:tcW w:w="6232" w:type="dxa"/>
          </w:tcPr>
          <w:p w:rsidR="002213CC" w:rsidRPr="002A2E53" w:rsidRDefault="00C72E73"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380485" w:rsidRPr="002A2E53">
              <w:rPr>
                <w:b/>
                <w:bCs/>
                <w:color w:val="auto"/>
              </w:rPr>
              <w:t>rganizacije civilnog društva</w:t>
            </w:r>
          </w:p>
        </w:tc>
      </w:tr>
      <w:tr w:rsidR="002A2E53" w:rsidRPr="002A2E53" w:rsidTr="002A2E53">
        <w:tc>
          <w:tcPr>
            <w:cnfStyle w:val="001000000000" w:firstRow="0" w:lastRow="0" w:firstColumn="1" w:lastColumn="0" w:oddVBand="0" w:evenVBand="0" w:oddHBand="0" w:evenHBand="0" w:firstRowFirstColumn="0" w:firstRowLastColumn="0" w:lastRowFirstColumn="0" w:lastRowLastColumn="0"/>
            <w:tcW w:w="2830" w:type="dxa"/>
          </w:tcPr>
          <w:p w:rsidR="002213CC" w:rsidRPr="002A2E53" w:rsidRDefault="002213CC" w:rsidP="003D7554">
            <w:pPr>
              <w:rPr>
                <w:color w:val="auto"/>
              </w:rPr>
            </w:pPr>
            <w:r w:rsidRPr="002A2E53">
              <w:rPr>
                <w:color w:val="auto"/>
              </w:rPr>
              <w:t>IZVOR FINANCIRANJA</w:t>
            </w:r>
          </w:p>
        </w:tc>
        <w:tc>
          <w:tcPr>
            <w:tcW w:w="6232" w:type="dxa"/>
          </w:tcPr>
          <w:p w:rsidR="002213CC" w:rsidRPr="002A2E53" w:rsidRDefault="003C38BE" w:rsidP="003D7554">
            <w:pPr>
              <w:cnfStyle w:val="000000000000" w:firstRow="0" w:lastRow="0" w:firstColumn="0" w:lastColumn="0" w:oddVBand="0" w:evenVBand="0" w:oddHBand="0" w:evenHBand="0" w:firstRowFirstColumn="0" w:firstRowLastColumn="0" w:lastRowFirstColumn="0" w:lastRowLastColumn="0"/>
              <w:rPr>
                <w:color w:val="auto"/>
              </w:rPr>
            </w:pPr>
            <w:r w:rsidRPr="002A2E53">
              <w:rPr>
                <w:color w:val="auto"/>
              </w:rPr>
              <w:t>Proračun Grada Novske, nacionalna ministarstva, EU fondovi</w:t>
            </w:r>
          </w:p>
        </w:tc>
      </w:tr>
      <w:tr w:rsidR="002A2E53" w:rsidRPr="002A2E53" w:rsidTr="002A2E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A2E53" w:rsidRDefault="002213CC" w:rsidP="003D7554">
            <w:pPr>
              <w:rPr>
                <w:color w:val="auto"/>
              </w:rPr>
            </w:pPr>
            <w:r w:rsidRPr="002A2E53">
              <w:rPr>
                <w:color w:val="auto"/>
              </w:rPr>
              <w:t xml:space="preserve">ROK </w:t>
            </w:r>
            <w:r w:rsidR="001A6556">
              <w:rPr>
                <w:color w:val="auto"/>
              </w:rPr>
              <w:t>PR</w:t>
            </w:r>
            <w:r w:rsidRPr="002A2E53">
              <w:rPr>
                <w:color w:val="auto"/>
              </w:rPr>
              <w:t>OVEDBE</w:t>
            </w:r>
          </w:p>
        </w:tc>
        <w:tc>
          <w:tcPr>
            <w:tcW w:w="6232" w:type="dxa"/>
          </w:tcPr>
          <w:p w:rsidR="002213CC" w:rsidRPr="002A2E53"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2A2E53" w:rsidRPr="002A2E53" w:rsidTr="002A2E53">
        <w:tc>
          <w:tcPr>
            <w:cnfStyle w:val="001000000000" w:firstRow="0" w:lastRow="0" w:firstColumn="1" w:lastColumn="0" w:oddVBand="0" w:evenVBand="0" w:oddHBand="0" w:evenHBand="0" w:firstRowFirstColumn="0" w:firstRowLastColumn="0" w:lastRowFirstColumn="0" w:lastRowLastColumn="0"/>
            <w:tcW w:w="2830" w:type="dxa"/>
          </w:tcPr>
          <w:p w:rsidR="002213CC" w:rsidRPr="002A2E53" w:rsidRDefault="002213CC" w:rsidP="003D7554">
            <w:pPr>
              <w:rPr>
                <w:color w:val="auto"/>
              </w:rPr>
            </w:pPr>
            <w:r w:rsidRPr="002A2E53">
              <w:rPr>
                <w:color w:val="auto"/>
              </w:rPr>
              <w:t>MEHANIZAM PROVEDBE</w:t>
            </w:r>
          </w:p>
        </w:tc>
        <w:tc>
          <w:tcPr>
            <w:tcW w:w="6232" w:type="dxa"/>
          </w:tcPr>
          <w:p w:rsidR="002213CC" w:rsidRPr="002A2E53" w:rsidRDefault="00E362F7" w:rsidP="00FE4116">
            <w:pPr>
              <w:pStyle w:val="Odlomakpopisa"/>
              <w:numPr>
                <w:ilvl w:val="0"/>
                <w:numId w:val="19"/>
              </w:numPr>
              <w:cnfStyle w:val="000000000000" w:firstRow="0" w:lastRow="0" w:firstColumn="0" w:lastColumn="0" w:oddVBand="0" w:evenVBand="0" w:oddHBand="0" w:evenHBand="0" w:firstRowFirstColumn="0" w:firstRowLastColumn="0" w:lastRowFirstColumn="0" w:lastRowLastColumn="0"/>
              <w:rPr>
                <w:color w:val="auto"/>
              </w:rPr>
            </w:pPr>
            <w:r w:rsidRPr="002A2E53">
              <w:rPr>
                <w:color w:val="auto"/>
              </w:rPr>
              <w:t>educirati osobe koje rade u Centru za mlade o Erasmus+ projektima, pokretu Europske snage solidarnosti, mogućnostima stažiranja i stjecanja prakse u EU institucijama, studiranja u inozemstvu, razmjena na jedan semestar</w:t>
            </w:r>
          </w:p>
          <w:p w:rsidR="00301BBF" w:rsidRPr="002A2E53" w:rsidRDefault="00301BBF" w:rsidP="00FE4116">
            <w:pPr>
              <w:pStyle w:val="Odlomakpopisa"/>
              <w:numPr>
                <w:ilvl w:val="0"/>
                <w:numId w:val="19"/>
              </w:numPr>
              <w:cnfStyle w:val="000000000000" w:firstRow="0" w:lastRow="0" w:firstColumn="0" w:lastColumn="0" w:oddVBand="0" w:evenVBand="0" w:oddHBand="0" w:evenHBand="0" w:firstRowFirstColumn="0" w:firstRowLastColumn="0" w:lastRowFirstColumn="0" w:lastRowLastColumn="0"/>
              <w:rPr>
                <w:color w:val="auto"/>
              </w:rPr>
            </w:pPr>
            <w:r w:rsidRPr="002A2E53">
              <w:rPr>
                <w:color w:val="auto"/>
              </w:rPr>
              <w:t xml:space="preserve">prijenos svih stečenih informacija </w:t>
            </w:r>
            <w:r w:rsidR="00304EAE" w:rsidRPr="002A2E53">
              <w:rPr>
                <w:color w:val="auto"/>
              </w:rPr>
              <w:t>mladima kroz organizirane prezentacije u Centru za mlade i školama</w:t>
            </w:r>
          </w:p>
        </w:tc>
      </w:tr>
      <w:tr w:rsidR="002A2E53" w:rsidRPr="002A2E53" w:rsidTr="002A2E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A2E53" w:rsidRDefault="002213CC" w:rsidP="003D7554">
            <w:pPr>
              <w:rPr>
                <w:color w:val="auto"/>
              </w:rPr>
            </w:pPr>
            <w:r w:rsidRPr="002A2E53">
              <w:rPr>
                <w:color w:val="auto"/>
              </w:rPr>
              <w:t>INDIKATORI</w:t>
            </w:r>
          </w:p>
        </w:tc>
        <w:tc>
          <w:tcPr>
            <w:tcW w:w="6232" w:type="dxa"/>
          </w:tcPr>
          <w:p w:rsidR="002213CC" w:rsidRPr="002A2E53" w:rsidRDefault="002B74E4" w:rsidP="00FE4116">
            <w:pPr>
              <w:pStyle w:val="Odlomakpopisa"/>
              <w:numPr>
                <w:ilvl w:val="0"/>
                <w:numId w:val="20"/>
              </w:numPr>
              <w:cnfStyle w:val="000000100000" w:firstRow="0" w:lastRow="0" w:firstColumn="0" w:lastColumn="0" w:oddVBand="0" w:evenVBand="0" w:oddHBand="1" w:evenHBand="0" w:firstRowFirstColumn="0" w:firstRowLastColumn="0" w:lastRowFirstColumn="0" w:lastRowLastColumn="0"/>
              <w:rPr>
                <w:color w:val="auto"/>
              </w:rPr>
            </w:pPr>
            <w:r w:rsidRPr="002A2E53">
              <w:rPr>
                <w:color w:val="auto"/>
              </w:rPr>
              <w:t>broj educiranih osoba za pružanje informacija mladima</w:t>
            </w:r>
            <w:r w:rsidR="002A2E53">
              <w:rPr>
                <w:color w:val="auto"/>
              </w:rPr>
              <w:t xml:space="preserve"> o EU mogućnostima</w:t>
            </w:r>
          </w:p>
          <w:p w:rsidR="002B74E4" w:rsidRPr="002A2E53" w:rsidRDefault="002B74E4" w:rsidP="00FE4116">
            <w:pPr>
              <w:pStyle w:val="Odlomakpopisa"/>
              <w:numPr>
                <w:ilvl w:val="0"/>
                <w:numId w:val="20"/>
              </w:numPr>
              <w:cnfStyle w:val="000000100000" w:firstRow="0" w:lastRow="0" w:firstColumn="0" w:lastColumn="0" w:oddVBand="0" w:evenVBand="0" w:oddHBand="1" w:evenHBand="0" w:firstRowFirstColumn="0" w:firstRowLastColumn="0" w:lastRowFirstColumn="0" w:lastRowLastColumn="0"/>
              <w:rPr>
                <w:color w:val="auto"/>
              </w:rPr>
            </w:pPr>
            <w:r w:rsidRPr="002A2E53">
              <w:rPr>
                <w:color w:val="auto"/>
              </w:rPr>
              <w:t>broj održanih prezentacija u Centru za mlade i školama</w:t>
            </w:r>
          </w:p>
          <w:p w:rsidR="00691F43" w:rsidRPr="002A2E53" w:rsidRDefault="00691F43" w:rsidP="00FE4116">
            <w:pPr>
              <w:pStyle w:val="Odlomakpopisa"/>
              <w:numPr>
                <w:ilvl w:val="0"/>
                <w:numId w:val="20"/>
              </w:numPr>
              <w:cnfStyle w:val="000000100000" w:firstRow="0" w:lastRow="0" w:firstColumn="0" w:lastColumn="0" w:oddVBand="0" w:evenVBand="0" w:oddHBand="1" w:evenHBand="0" w:firstRowFirstColumn="0" w:firstRowLastColumn="0" w:lastRowFirstColumn="0" w:lastRowLastColumn="0"/>
              <w:rPr>
                <w:color w:val="auto"/>
              </w:rPr>
            </w:pPr>
            <w:r w:rsidRPr="002A2E53">
              <w:rPr>
                <w:color w:val="auto"/>
              </w:rPr>
              <w:t>broj zainteresiranih mladih za EU programe</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C36311"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36311" w:rsidRDefault="00782D75" w:rsidP="003D7554">
            <w:pPr>
              <w:rPr>
                <w:b w:val="0"/>
                <w:bCs w:val="0"/>
              </w:rPr>
            </w:pPr>
            <w:r w:rsidRPr="00782D75">
              <w:rPr>
                <w:color w:val="auto"/>
              </w:rPr>
              <w:t>Prioritet 2. Informiranje i aktivno sudjelovanje mladih u društvu</w:t>
            </w:r>
          </w:p>
        </w:tc>
      </w:tr>
      <w:tr w:rsidR="00FE299E" w:rsidRPr="00C36311"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rPr>
            </w:pPr>
            <w:r w:rsidRPr="00782D75">
              <w:rPr>
                <w:b w:val="0"/>
                <w:bCs w:val="0"/>
                <w:color w:val="auto"/>
              </w:rPr>
              <w:t>Mjera 2.3. Dostupnost i kvalitetan prijenos informacija mladima</w:t>
            </w:r>
          </w:p>
        </w:tc>
      </w:tr>
      <w:tr w:rsidR="00FE299E" w:rsidRPr="00C36311"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3.1. </w:t>
            </w:r>
            <w:r w:rsidR="00C72E73">
              <w:rPr>
                <w:b w:val="0"/>
                <w:bCs w:val="0"/>
                <w:color w:val="auto"/>
              </w:rPr>
              <w:t>E</w:t>
            </w:r>
            <w:r w:rsidR="00BB1D36" w:rsidRPr="00BB1D36">
              <w:rPr>
                <w:b w:val="0"/>
                <w:bCs w:val="0"/>
                <w:color w:val="auto"/>
              </w:rPr>
              <w:t>dukacija pružatelja informacija (osoba koje rade s mladima) o kvalitetnom prijenosu relevantnih informacija za mlade</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NOSITELJ</w:t>
            </w:r>
          </w:p>
        </w:tc>
        <w:tc>
          <w:tcPr>
            <w:tcW w:w="6232" w:type="dxa"/>
          </w:tcPr>
          <w:p w:rsidR="002213CC" w:rsidRPr="00C36311" w:rsidRDefault="00C72E73"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380485" w:rsidRPr="00C36311">
              <w:rPr>
                <w:b/>
                <w:bCs/>
                <w:color w:val="auto"/>
              </w:rPr>
              <w:t>rganizacije civilnog društva</w:t>
            </w:r>
          </w:p>
        </w:tc>
      </w:tr>
      <w:tr w:rsidR="00C36311" w:rsidRPr="00C36311" w:rsidTr="00C36311">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IZVOR FINANCIRANJA</w:t>
            </w:r>
          </w:p>
        </w:tc>
        <w:tc>
          <w:tcPr>
            <w:tcW w:w="6232" w:type="dxa"/>
          </w:tcPr>
          <w:p w:rsidR="002213CC" w:rsidRPr="00C36311" w:rsidRDefault="00380485" w:rsidP="003D7554">
            <w:p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Proračun Grada Novske, nacionalna ministarstva, EU fondovi</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 xml:space="preserve">ROK </w:t>
            </w:r>
            <w:r w:rsidR="001A6556">
              <w:rPr>
                <w:color w:val="auto"/>
              </w:rPr>
              <w:t>PR</w:t>
            </w:r>
            <w:r w:rsidRPr="00C36311">
              <w:rPr>
                <w:color w:val="auto"/>
              </w:rPr>
              <w:t>OVEDBE</w:t>
            </w:r>
          </w:p>
        </w:tc>
        <w:tc>
          <w:tcPr>
            <w:tcW w:w="6232" w:type="dxa"/>
          </w:tcPr>
          <w:p w:rsidR="002213CC" w:rsidRPr="00C36311"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36311" w:rsidRPr="00C36311" w:rsidTr="00C36311">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MEHANIZAM PROVEDBE</w:t>
            </w:r>
          </w:p>
        </w:tc>
        <w:tc>
          <w:tcPr>
            <w:tcW w:w="6232" w:type="dxa"/>
          </w:tcPr>
          <w:p w:rsidR="00380485" w:rsidRPr="00C36311" w:rsidRDefault="00380485" w:rsidP="00FE4116">
            <w:pPr>
              <w:pStyle w:val="Odlomakpopisa"/>
              <w:numPr>
                <w:ilvl w:val="0"/>
                <w:numId w:val="21"/>
              </w:num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 xml:space="preserve">identificirati osobe koje rade s mladima u gradu </w:t>
            </w:r>
            <w:proofErr w:type="spellStart"/>
            <w:r w:rsidRPr="00C36311">
              <w:rPr>
                <w:color w:val="auto"/>
              </w:rPr>
              <w:t>Novskoj</w:t>
            </w:r>
            <w:proofErr w:type="spellEnd"/>
            <w:r w:rsidRPr="00C36311">
              <w:rPr>
                <w:color w:val="auto"/>
              </w:rPr>
              <w:t xml:space="preserve"> kroz organizacije civilnog društva</w:t>
            </w:r>
          </w:p>
          <w:p w:rsidR="002213CC" w:rsidRPr="00C36311" w:rsidRDefault="00380485" w:rsidP="00FE4116">
            <w:pPr>
              <w:pStyle w:val="Odlomakpopisa"/>
              <w:numPr>
                <w:ilvl w:val="0"/>
                <w:numId w:val="21"/>
              </w:num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osigurati edukacije za osobe koje rade s mladima o načinima kvalitetnog informiranja mladih (edukacija i stjecanje certifikata u organizaciji Zajednice informativnih centara za mlade u Hrvatskoj prema standardima Europske agencije za informiranje i savjetovanje mladih (ERYICA)</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INDIKATORI</w:t>
            </w:r>
          </w:p>
        </w:tc>
        <w:tc>
          <w:tcPr>
            <w:tcW w:w="6232" w:type="dxa"/>
          </w:tcPr>
          <w:p w:rsidR="002213CC" w:rsidRPr="00C36311" w:rsidRDefault="00380485" w:rsidP="00FE4116">
            <w:pPr>
              <w:pStyle w:val="Odlomakpopisa"/>
              <w:numPr>
                <w:ilvl w:val="0"/>
                <w:numId w:val="22"/>
              </w:numPr>
              <w:cnfStyle w:val="000000100000" w:firstRow="0" w:lastRow="0" w:firstColumn="0" w:lastColumn="0" w:oddVBand="0" w:evenVBand="0" w:oddHBand="1" w:evenHBand="0" w:firstRowFirstColumn="0" w:firstRowLastColumn="0" w:lastRowFirstColumn="0" w:lastRowLastColumn="0"/>
              <w:rPr>
                <w:color w:val="auto"/>
              </w:rPr>
            </w:pPr>
            <w:r w:rsidRPr="00C36311">
              <w:rPr>
                <w:color w:val="auto"/>
              </w:rPr>
              <w:t>broj osoba koje su prošle edukciju kvalitetnim načinima informiranja mladih</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C36311"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36311" w:rsidRDefault="00782D75" w:rsidP="003D7554">
            <w:pPr>
              <w:rPr>
                <w:b w:val="0"/>
                <w:bCs w:val="0"/>
              </w:rPr>
            </w:pPr>
            <w:r w:rsidRPr="00782D75">
              <w:rPr>
                <w:color w:val="auto"/>
              </w:rPr>
              <w:t>Prioritet 2. Informiranje i aktivno sudjelovanje mladih u društvu</w:t>
            </w:r>
          </w:p>
        </w:tc>
      </w:tr>
      <w:tr w:rsidR="00FE299E" w:rsidRPr="00C36311"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36311" w:rsidRDefault="00782D75" w:rsidP="003D7554">
            <w:pPr>
              <w:rPr>
                <w:b w:val="0"/>
                <w:bCs w:val="0"/>
              </w:rPr>
            </w:pPr>
            <w:r w:rsidRPr="00782D75">
              <w:rPr>
                <w:b w:val="0"/>
                <w:bCs w:val="0"/>
                <w:color w:val="auto"/>
              </w:rPr>
              <w:t>Mjera 2.3. Dostupnost i kvalitetan prijenos informacija mladima</w:t>
            </w:r>
          </w:p>
        </w:tc>
      </w:tr>
      <w:tr w:rsidR="00FE299E" w:rsidRPr="00C36311"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3.2. </w:t>
            </w:r>
            <w:r w:rsidR="00C72E73">
              <w:rPr>
                <w:b w:val="0"/>
                <w:bCs w:val="0"/>
                <w:color w:val="auto"/>
              </w:rPr>
              <w:t>U</w:t>
            </w:r>
            <w:r w:rsidR="00BB1D36" w:rsidRPr="00BB1D36">
              <w:rPr>
                <w:b w:val="0"/>
                <w:bCs w:val="0"/>
                <w:color w:val="auto"/>
              </w:rPr>
              <w:t>spostava pokretnog info pulta za informiranje određene ciljane skupine mladih koji će se po potrebi postavljati na različita mjesta u svrhu informiranja</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NOSITELJ</w:t>
            </w:r>
          </w:p>
        </w:tc>
        <w:tc>
          <w:tcPr>
            <w:tcW w:w="6232" w:type="dxa"/>
          </w:tcPr>
          <w:p w:rsidR="002213CC" w:rsidRPr="00C36311" w:rsidRDefault="00C72E73"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7A762A" w:rsidRPr="00C36311">
              <w:rPr>
                <w:b/>
                <w:bCs/>
                <w:color w:val="auto"/>
              </w:rPr>
              <w:t>rganizacije civilnog društva</w:t>
            </w:r>
          </w:p>
        </w:tc>
      </w:tr>
      <w:tr w:rsidR="00C36311" w:rsidRPr="00C36311" w:rsidTr="00C36311">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IZVOR FINANCIRANJA</w:t>
            </w:r>
          </w:p>
        </w:tc>
        <w:tc>
          <w:tcPr>
            <w:tcW w:w="6232" w:type="dxa"/>
          </w:tcPr>
          <w:p w:rsidR="002213CC" w:rsidRPr="00C36311" w:rsidRDefault="007A762A" w:rsidP="003D7554">
            <w:p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Proračun Grada Novske, nacionalna ministarstva, EU fondovi</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 xml:space="preserve">ROK </w:t>
            </w:r>
            <w:r w:rsidR="001A6556">
              <w:rPr>
                <w:color w:val="auto"/>
              </w:rPr>
              <w:t>PR</w:t>
            </w:r>
            <w:r w:rsidRPr="00C36311">
              <w:rPr>
                <w:color w:val="auto"/>
              </w:rPr>
              <w:t>OVEDBE</w:t>
            </w:r>
          </w:p>
        </w:tc>
        <w:tc>
          <w:tcPr>
            <w:tcW w:w="6232" w:type="dxa"/>
          </w:tcPr>
          <w:p w:rsidR="002213CC" w:rsidRPr="00C36311"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36311" w:rsidRPr="00C36311" w:rsidTr="00C36311">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MEHANIZAM PROVEDBE</w:t>
            </w:r>
          </w:p>
        </w:tc>
        <w:tc>
          <w:tcPr>
            <w:tcW w:w="6232" w:type="dxa"/>
          </w:tcPr>
          <w:p w:rsidR="002213CC" w:rsidRPr="00C36311" w:rsidRDefault="007A762A" w:rsidP="00FE4116">
            <w:pPr>
              <w:pStyle w:val="Odlomakpopisa"/>
              <w:numPr>
                <w:ilvl w:val="0"/>
                <w:numId w:val="22"/>
              </w:num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 xml:space="preserve">nabaviti </w:t>
            </w:r>
            <w:r w:rsidR="0081789B" w:rsidRPr="00C36311">
              <w:rPr>
                <w:color w:val="auto"/>
              </w:rPr>
              <w:t>prijenosni</w:t>
            </w:r>
            <w:r w:rsidR="004810E5" w:rsidRPr="00C36311">
              <w:rPr>
                <w:color w:val="auto"/>
              </w:rPr>
              <w:t xml:space="preserve"> info pult</w:t>
            </w:r>
            <w:r w:rsidR="0081789B" w:rsidRPr="00C36311">
              <w:rPr>
                <w:color w:val="auto"/>
              </w:rPr>
              <w:t xml:space="preserve"> koji će se moći postaviti na različitim mjestima, ovisno o ciljanoj skupini koja se želi informirati</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INDIKATORI</w:t>
            </w:r>
          </w:p>
        </w:tc>
        <w:tc>
          <w:tcPr>
            <w:tcW w:w="6232" w:type="dxa"/>
          </w:tcPr>
          <w:p w:rsidR="002213CC" w:rsidRPr="00C36311" w:rsidRDefault="0081789B" w:rsidP="00FE4116">
            <w:pPr>
              <w:pStyle w:val="Odlomakpopisa"/>
              <w:numPr>
                <w:ilvl w:val="0"/>
                <w:numId w:val="22"/>
              </w:numPr>
              <w:cnfStyle w:val="000000100000" w:firstRow="0" w:lastRow="0" w:firstColumn="0" w:lastColumn="0" w:oddVBand="0" w:evenVBand="0" w:oddHBand="1" w:evenHBand="0" w:firstRowFirstColumn="0" w:firstRowLastColumn="0" w:lastRowFirstColumn="0" w:lastRowLastColumn="0"/>
              <w:rPr>
                <w:color w:val="auto"/>
              </w:rPr>
            </w:pPr>
            <w:r w:rsidRPr="00C36311">
              <w:rPr>
                <w:color w:val="auto"/>
              </w:rPr>
              <w:t>broj održanih informiranja mladih u školama i na javnim površinama o aktivnostima i mogućnostima koje su usmjerene njima</w:t>
            </w:r>
          </w:p>
        </w:tc>
      </w:tr>
    </w:tbl>
    <w:p w:rsidR="002213CC" w:rsidRDefault="002213CC" w:rsidP="00852FEE"/>
    <w:tbl>
      <w:tblPr>
        <w:tblStyle w:val="ivopisnatablicareetke6-isticanje2"/>
        <w:tblW w:w="0" w:type="auto"/>
        <w:tblLook w:val="04A0" w:firstRow="1" w:lastRow="0" w:firstColumn="1" w:lastColumn="0" w:noHBand="0" w:noVBand="1"/>
      </w:tblPr>
      <w:tblGrid>
        <w:gridCol w:w="2830"/>
        <w:gridCol w:w="6232"/>
      </w:tblGrid>
      <w:tr w:rsidR="00FE299E" w:rsidRPr="00C36311"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36311" w:rsidRDefault="00782D75" w:rsidP="003D7554">
            <w:pPr>
              <w:rPr>
                <w:b w:val="0"/>
                <w:bCs w:val="0"/>
              </w:rPr>
            </w:pPr>
            <w:r w:rsidRPr="00782D75">
              <w:rPr>
                <w:color w:val="auto"/>
              </w:rPr>
              <w:t>Prioritet 2. Informiranje i aktivno sudjelovanje mladih u društvu</w:t>
            </w:r>
          </w:p>
        </w:tc>
      </w:tr>
      <w:tr w:rsidR="00FE299E" w:rsidRPr="00C36311"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36311" w:rsidRDefault="00782D75" w:rsidP="003D7554">
            <w:pPr>
              <w:rPr>
                <w:b w:val="0"/>
                <w:bCs w:val="0"/>
              </w:rPr>
            </w:pPr>
            <w:r w:rsidRPr="00782D75">
              <w:rPr>
                <w:b w:val="0"/>
                <w:bCs w:val="0"/>
                <w:color w:val="auto"/>
              </w:rPr>
              <w:t>Mjera 2.3. Dostupnost i kvalitetan prijenos informacija mladima</w:t>
            </w:r>
          </w:p>
        </w:tc>
      </w:tr>
      <w:tr w:rsidR="00FE299E" w:rsidRPr="00C36311"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3.3. </w:t>
            </w:r>
            <w:r w:rsidR="00C72E73">
              <w:rPr>
                <w:b w:val="0"/>
                <w:bCs w:val="0"/>
                <w:color w:val="auto"/>
              </w:rPr>
              <w:t>K</w:t>
            </w:r>
            <w:r w:rsidR="00BB1D36" w:rsidRPr="00BB1D36">
              <w:rPr>
                <w:b w:val="0"/>
                <w:bCs w:val="0"/>
                <w:color w:val="auto"/>
              </w:rPr>
              <w:t>reiranje web platforme i mobilne aplikacije za informiranje mladih na lokalnoj razini (+ izrada kampanje za animaciju mladih na korištenje navedene platforme i aplikacije)</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NOSITELJ</w:t>
            </w:r>
          </w:p>
        </w:tc>
        <w:tc>
          <w:tcPr>
            <w:tcW w:w="6232" w:type="dxa"/>
          </w:tcPr>
          <w:p w:rsidR="002213CC" w:rsidRPr="00C36311" w:rsidRDefault="00C72E73"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C36311">
              <w:rPr>
                <w:b/>
                <w:bCs/>
                <w:color w:val="auto"/>
              </w:rPr>
              <w:t>rganizacije civilnog društva</w:t>
            </w:r>
          </w:p>
        </w:tc>
      </w:tr>
      <w:tr w:rsidR="00C36311" w:rsidRPr="00C36311" w:rsidTr="00C36311">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IZVOR FINANCIRANJA</w:t>
            </w:r>
          </w:p>
        </w:tc>
        <w:tc>
          <w:tcPr>
            <w:tcW w:w="6232" w:type="dxa"/>
          </w:tcPr>
          <w:p w:rsidR="002213CC" w:rsidRPr="00C36311" w:rsidRDefault="007E123E" w:rsidP="003D7554">
            <w:p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Proračun Grada Novske, nacionalna ministarstva, EU fondovi</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 xml:space="preserve">ROK </w:t>
            </w:r>
            <w:r w:rsidR="001A6556">
              <w:rPr>
                <w:color w:val="auto"/>
              </w:rPr>
              <w:t>PR</w:t>
            </w:r>
            <w:r w:rsidRPr="00C36311">
              <w:rPr>
                <w:color w:val="auto"/>
              </w:rPr>
              <w:t>OVEDBE</w:t>
            </w:r>
          </w:p>
        </w:tc>
        <w:tc>
          <w:tcPr>
            <w:tcW w:w="6232" w:type="dxa"/>
          </w:tcPr>
          <w:p w:rsidR="002213CC" w:rsidRPr="00C36311"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36311" w:rsidRPr="00C36311" w:rsidTr="00C36311">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MEHANIZAM PROVEDBE</w:t>
            </w:r>
          </w:p>
        </w:tc>
        <w:tc>
          <w:tcPr>
            <w:tcW w:w="6232" w:type="dxa"/>
          </w:tcPr>
          <w:p w:rsidR="002213CC" w:rsidRPr="00C36311" w:rsidRDefault="007E123E" w:rsidP="00FE4116">
            <w:pPr>
              <w:pStyle w:val="Odlomakpopisa"/>
              <w:numPr>
                <w:ilvl w:val="0"/>
                <w:numId w:val="22"/>
              </w:num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osmisliti interaktivnu web stranicu koju će administrirati Centar za mlade Novska, a koja će sadržavati sve informacije važne i interesantne mladima</w:t>
            </w:r>
          </w:p>
          <w:p w:rsidR="007E123E" w:rsidRPr="00C36311" w:rsidRDefault="007E123E" w:rsidP="00FE4116">
            <w:pPr>
              <w:pStyle w:val="Odlomakpopisa"/>
              <w:numPr>
                <w:ilvl w:val="0"/>
                <w:numId w:val="22"/>
              </w:num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osmisliti i kreirati mobilnu aplikaciju za mlade koja će biti povezana s web stranicom</w:t>
            </w:r>
          </w:p>
          <w:p w:rsidR="00C36311" w:rsidRPr="00C36311" w:rsidRDefault="00C36311" w:rsidP="00FE4116">
            <w:pPr>
              <w:pStyle w:val="Odlomakpopisa"/>
              <w:numPr>
                <w:ilvl w:val="0"/>
                <w:numId w:val="22"/>
              </w:numPr>
              <w:cnfStyle w:val="000000000000" w:firstRow="0" w:lastRow="0" w:firstColumn="0" w:lastColumn="0" w:oddVBand="0" w:evenVBand="0" w:oddHBand="0" w:evenHBand="0" w:firstRowFirstColumn="0" w:firstRowLastColumn="0" w:lastRowFirstColumn="0" w:lastRowLastColumn="0"/>
              <w:rPr>
                <w:color w:val="auto"/>
              </w:rPr>
            </w:pPr>
            <w:r w:rsidRPr="00C36311">
              <w:rPr>
                <w:color w:val="auto"/>
              </w:rPr>
              <w:t>kreirati kampanju kroz koju bi se animiralo mlade da koriste aplikaciju</w:t>
            </w:r>
          </w:p>
        </w:tc>
      </w:tr>
      <w:tr w:rsidR="00C36311" w:rsidRPr="00C36311" w:rsidTr="00C3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6311" w:rsidRDefault="002213CC" w:rsidP="003D7554">
            <w:pPr>
              <w:rPr>
                <w:color w:val="auto"/>
              </w:rPr>
            </w:pPr>
            <w:r w:rsidRPr="00C36311">
              <w:rPr>
                <w:color w:val="auto"/>
              </w:rPr>
              <w:t>INDIKATORI</w:t>
            </w:r>
          </w:p>
        </w:tc>
        <w:tc>
          <w:tcPr>
            <w:tcW w:w="6232" w:type="dxa"/>
          </w:tcPr>
          <w:p w:rsidR="002213CC" w:rsidRPr="00C36311" w:rsidRDefault="007E123E" w:rsidP="00FE4116">
            <w:pPr>
              <w:pStyle w:val="Odlomakpopisa"/>
              <w:numPr>
                <w:ilvl w:val="0"/>
                <w:numId w:val="23"/>
              </w:numPr>
              <w:cnfStyle w:val="000000100000" w:firstRow="0" w:lastRow="0" w:firstColumn="0" w:lastColumn="0" w:oddVBand="0" w:evenVBand="0" w:oddHBand="1" w:evenHBand="0" w:firstRowFirstColumn="0" w:firstRowLastColumn="0" w:lastRowFirstColumn="0" w:lastRowLastColumn="0"/>
              <w:rPr>
                <w:color w:val="auto"/>
              </w:rPr>
            </w:pPr>
            <w:r w:rsidRPr="00C36311">
              <w:rPr>
                <w:color w:val="auto"/>
              </w:rPr>
              <w:t>kreirana web stranica za mlade koju administrira Centar za mlade Novska</w:t>
            </w:r>
          </w:p>
          <w:p w:rsidR="007E123E" w:rsidRPr="00C36311" w:rsidRDefault="007E123E" w:rsidP="00FE4116">
            <w:pPr>
              <w:pStyle w:val="Odlomakpopisa"/>
              <w:numPr>
                <w:ilvl w:val="0"/>
                <w:numId w:val="23"/>
              </w:numPr>
              <w:cnfStyle w:val="000000100000" w:firstRow="0" w:lastRow="0" w:firstColumn="0" w:lastColumn="0" w:oddVBand="0" w:evenVBand="0" w:oddHBand="1" w:evenHBand="0" w:firstRowFirstColumn="0" w:firstRowLastColumn="0" w:lastRowFirstColumn="0" w:lastRowLastColumn="0"/>
              <w:rPr>
                <w:color w:val="auto"/>
              </w:rPr>
            </w:pPr>
            <w:r w:rsidRPr="00C36311">
              <w:rPr>
                <w:color w:val="auto"/>
              </w:rPr>
              <w:t>kreirana aplikacija koja je povezana s web stranicom</w:t>
            </w:r>
          </w:p>
          <w:p w:rsidR="00C36311" w:rsidRPr="00C36311" w:rsidRDefault="00C36311" w:rsidP="00FE4116">
            <w:pPr>
              <w:pStyle w:val="Odlomakpopisa"/>
              <w:numPr>
                <w:ilvl w:val="0"/>
                <w:numId w:val="23"/>
              </w:numPr>
              <w:cnfStyle w:val="000000100000" w:firstRow="0" w:lastRow="0" w:firstColumn="0" w:lastColumn="0" w:oddVBand="0" w:evenVBand="0" w:oddHBand="1" w:evenHBand="0" w:firstRowFirstColumn="0" w:firstRowLastColumn="0" w:lastRowFirstColumn="0" w:lastRowLastColumn="0"/>
              <w:rPr>
                <w:color w:val="auto"/>
              </w:rPr>
            </w:pPr>
            <w:r w:rsidRPr="00C36311">
              <w:rPr>
                <w:color w:val="auto"/>
              </w:rPr>
              <w:t>kreirana i provedena kampanja za animaciju mladih na korištenje aplikacije</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9B508F"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9B508F" w:rsidRDefault="00782D75" w:rsidP="003D7554">
            <w:pPr>
              <w:rPr>
                <w:b w:val="0"/>
                <w:bCs w:val="0"/>
              </w:rPr>
            </w:pPr>
            <w:r w:rsidRPr="00782D75">
              <w:rPr>
                <w:color w:val="auto"/>
              </w:rPr>
              <w:t>Prioritet 2. Informiranje i aktivno sudjelovanje mladih u društvu</w:t>
            </w:r>
          </w:p>
        </w:tc>
      </w:tr>
      <w:tr w:rsidR="00FE299E" w:rsidRPr="009B508F"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rPr>
            </w:pPr>
            <w:r w:rsidRPr="00782D75">
              <w:rPr>
                <w:b w:val="0"/>
                <w:bCs w:val="0"/>
                <w:color w:val="auto"/>
              </w:rPr>
              <w:t>Mjera 2.4. Razvoj volonterstva mladih</w:t>
            </w:r>
          </w:p>
        </w:tc>
      </w:tr>
      <w:tr w:rsidR="00FE299E" w:rsidRPr="009B508F"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color w:val="auto"/>
              </w:rPr>
            </w:pPr>
            <w:r w:rsidRPr="00BB1D36">
              <w:rPr>
                <w:b w:val="0"/>
                <w:bCs w:val="0"/>
                <w:color w:val="auto"/>
              </w:rPr>
              <w:t>Aktivnost</w:t>
            </w:r>
            <w:r w:rsidR="00BB1D36" w:rsidRPr="00BB1D36">
              <w:rPr>
                <w:b w:val="0"/>
                <w:bCs w:val="0"/>
                <w:color w:val="auto"/>
              </w:rPr>
              <w:t xml:space="preserve"> 2.4.1. </w:t>
            </w:r>
            <w:r w:rsidR="00C72E73">
              <w:rPr>
                <w:b w:val="0"/>
                <w:bCs w:val="0"/>
                <w:color w:val="auto"/>
              </w:rPr>
              <w:t>U</w:t>
            </w:r>
            <w:r w:rsidR="00BB1D36" w:rsidRPr="00BB1D36">
              <w:rPr>
                <w:b w:val="0"/>
                <w:bCs w:val="0"/>
                <w:color w:val="auto"/>
              </w:rPr>
              <w:t xml:space="preserve">spostava volonterskog centra u </w:t>
            </w:r>
            <w:proofErr w:type="spellStart"/>
            <w:r w:rsidR="00BB1D36" w:rsidRPr="00BB1D36">
              <w:rPr>
                <w:b w:val="0"/>
                <w:bCs w:val="0"/>
                <w:color w:val="auto"/>
              </w:rPr>
              <w:t>Novskoj</w:t>
            </w:r>
            <w:proofErr w:type="spellEnd"/>
            <w:r w:rsidR="00BB1D36" w:rsidRPr="00BB1D36">
              <w:rPr>
                <w:b w:val="0"/>
                <w:bCs w:val="0"/>
                <w:color w:val="auto"/>
              </w:rPr>
              <w:t xml:space="preserve"> i baze volontera</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NOSITELJ</w:t>
            </w:r>
          </w:p>
        </w:tc>
        <w:tc>
          <w:tcPr>
            <w:tcW w:w="6232" w:type="dxa"/>
          </w:tcPr>
          <w:p w:rsidR="002213CC" w:rsidRPr="009B508F" w:rsidRDefault="00B75237" w:rsidP="003D7554">
            <w:pPr>
              <w:cnfStyle w:val="000000100000" w:firstRow="0" w:lastRow="0" w:firstColumn="0" w:lastColumn="0" w:oddVBand="0" w:evenVBand="0" w:oddHBand="1" w:evenHBand="0" w:firstRowFirstColumn="0" w:firstRowLastColumn="0" w:lastRowFirstColumn="0" w:lastRowLastColumn="0"/>
              <w:rPr>
                <w:b/>
                <w:bCs/>
                <w:color w:val="auto"/>
              </w:rPr>
            </w:pPr>
            <w:r w:rsidRPr="009B508F">
              <w:rPr>
                <w:b/>
                <w:bCs/>
                <w:color w:val="auto"/>
              </w:rPr>
              <w:t>Grad Novska, organizacije civilnog društva</w:t>
            </w:r>
          </w:p>
        </w:tc>
      </w:tr>
      <w:tr w:rsidR="009B508F" w:rsidRPr="009B508F" w:rsidTr="009B508F">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IZVOR FINANCIRANJA</w:t>
            </w:r>
          </w:p>
        </w:tc>
        <w:tc>
          <w:tcPr>
            <w:tcW w:w="6232" w:type="dxa"/>
          </w:tcPr>
          <w:p w:rsidR="002213CC" w:rsidRPr="009B508F" w:rsidRDefault="00B75237" w:rsidP="003D7554">
            <w:p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Proračun Sisačko-moslavačke županije, proračun Grada Novske, nacionalna ministarstva, EU fondovi</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 xml:space="preserve">ROK </w:t>
            </w:r>
            <w:r w:rsidR="001A6556">
              <w:rPr>
                <w:color w:val="auto"/>
              </w:rPr>
              <w:t>PR</w:t>
            </w:r>
            <w:r w:rsidRPr="009B508F">
              <w:rPr>
                <w:color w:val="auto"/>
              </w:rPr>
              <w:t>OVEDBE</w:t>
            </w:r>
          </w:p>
        </w:tc>
        <w:tc>
          <w:tcPr>
            <w:tcW w:w="6232" w:type="dxa"/>
          </w:tcPr>
          <w:p w:rsidR="002213CC" w:rsidRPr="009B508F"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B508F" w:rsidRPr="009B508F" w:rsidTr="009B508F">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MEHANIZAM PROVEDBE</w:t>
            </w:r>
          </w:p>
        </w:tc>
        <w:tc>
          <w:tcPr>
            <w:tcW w:w="6232" w:type="dxa"/>
          </w:tcPr>
          <w:p w:rsidR="002213CC" w:rsidRPr="009B508F" w:rsidRDefault="0052664F" w:rsidP="00FE4116">
            <w:pPr>
              <w:pStyle w:val="Odlomakpopisa"/>
              <w:numPr>
                <w:ilvl w:val="0"/>
                <w:numId w:val="24"/>
              </w:num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apliciranje na nacionalne i EU natječaje kroz koje bi se ostvarila sredstva za uspostavu i opremanje volonterskog centra</w:t>
            </w:r>
          </w:p>
          <w:p w:rsidR="0052664F" w:rsidRPr="009B508F" w:rsidRDefault="0052664F" w:rsidP="00FE4116">
            <w:pPr>
              <w:pStyle w:val="Odlomakpopisa"/>
              <w:numPr>
                <w:ilvl w:val="0"/>
                <w:numId w:val="24"/>
              </w:num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animiranje mladih na volontiranje i kreiranje baze volontera</w:t>
            </w:r>
          </w:p>
          <w:p w:rsidR="000C56D0" w:rsidRPr="009B508F" w:rsidRDefault="000C56D0" w:rsidP="00FE4116">
            <w:pPr>
              <w:pStyle w:val="Odlomakpopisa"/>
              <w:numPr>
                <w:ilvl w:val="0"/>
                <w:numId w:val="24"/>
              </w:num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kreiranje volonterske knjižice za svakog volontera</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INDIKATORI</w:t>
            </w:r>
          </w:p>
        </w:tc>
        <w:tc>
          <w:tcPr>
            <w:tcW w:w="6232" w:type="dxa"/>
          </w:tcPr>
          <w:p w:rsidR="002213CC" w:rsidRPr="009B508F" w:rsidRDefault="0052664F" w:rsidP="00FE4116">
            <w:pPr>
              <w:pStyle w:val="Odlomakpopisa"/>
              <w:numPr>
                <w:ilvl w:val="0"/>
                <w:numId w:val="25"/>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uspostavljen rad volonterskog centra na području grada Novske</w:t>
            </w:r>
          </w:p>
          <w:p w:rsidR="0052664F" w:rsidRPr="009B508F" w:rsidRDefault="0052664F" w:rsidP="00FE4116">
            <w:pPr>
              <w:pStyle w:val="Odlomakpopisa"/>
              <w:numPr>
                <w:ilvl w:val="0"/>
                <w:numId w:val="25"/>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izrađena baza volontera</w:t>
            </w:r>
          </w:p>
          <w:p w:rsidR="000C56D0" w:rsidRPr="009B508F" w:rsidRDefault="000C56D0" w:rsidP="00FE4116">
            <w:pPr>
              <w:pStyle w:val="Odlomakpopisa"/>
              <w:numPr>
                <w:ilvl w:val="0"/>
                <w:numId w:val="25"/>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broj izdanih volonterskih knjižica</w:t>
            </w:r>
          </w:p>
        </w:tc>
      </w:tr>
    </w:tbl>
    <w:p w:rsidR="00852FEE" w:rsidRDefault="00852FEE" w:rsidP="00852FEE">
      <w:r>
        <w:t xml:space="preserve">         </w:t>
      </w:r>
    </w:p>
    <w:tbl>
      <w:tblPr>
        <w:tblStyle w:val="ivopisnatablicareetke6-isticanje2"/>
        <w:tblW w:w="0" w:type="auto"/>
        <w:tblLook w:val="04A0" w:firstRow="1" w:lastRow="0" w:firstColumn="1" w:lastColumn="0" w:noHBand="0" w:noVBand="1"/>
      </w:tblPr>
      <w:tblGrid>
        <w:gridCol w:w="2830"/>
        <w:gridCol w:w="6232"/>
      </w:tblGrid>
      <w:tr w:rsidR="00FE299E" w:rsidRPr="009B508F"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9B508F" w:rsidRDefault="00782D75" w:rsidP="003D7554">
            <w:pPr>
              <w:rPr>
                <w:b w:val="0"/>
                <w:bCs w:val="0"/>
              </w:rPr>
            </w:pPr>
            <w:r w:rsidRPr="00782D75">
              <w:rPr>
                <w:color w:val="auto"/>
              </w:rPr>
              <w:t>Prioritet 2. Informiranje i aktivno sudjelovanje mladih u društvu</w:t>
            </w:r>
          </w:p>
        </w:tc>
      </w:tr>
      <w:tr w:rsidR="00FE299E" w:rsidRPr="009B508F"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9B508F" w:rsidRDefault="00782D75" w:rsidP="003D7554">
            <w:pPr>
              <w:rPr>
                <w:b w:val="0"/>
                <w:bCs w:val="0"/>
              </w:rPr>
            </w:pPr>
            <w:r w:rsidRPr="00782D75">
              <w:rPr>
                <w:b w:val="0"/>
                <w:bCs w:val="0"/>
                <w:color w:val="auto"/>
              </w:rPr>
              <w:t>Mjera 2.4. Razvoj volonterstva mladih</w:t>
            </w:r>
          </w:p>
        </w:tc>
      </w:tr>
      <w:tr w:rsidR="00FE299E" w:rsidRPr="009B508F"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4.2. </w:t>
            </w:r>
            <w:r w:rsidR="00C72E73">
              <w:rPr>
                <w:b w:val="0"/>
                <w:bCs w:val="0"/>
                <w:color w:val="auto"/>
              </w:rPr>
              <w:t>P</w:t>
            </w:r>
            <w:r w:rsidR="00BB1D36" w:rsidRPr="00BB1D36">
              <w:rPr>
                <w:b w:val="0"/>
                <w:bCs w:val="0"/>
                <w:color w:val="auto"/>
              </w:rPr>
              <w:t>rovedba edukacije za volontere, voditelje volontera i organizatore volontiranja o osnovama volontiranja</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NOSITELJ</w:t>
            </w:r>
          </w:p>
        </w:tc>
        <w:tc>
          <w:tcPr>
            <w:tcW w:w="6232" w:type="dxa"/>
          </w:tcPr>
          <w:p w:rsidR="002213CC" w:rsidRPr="009B508F" w:rsidRDefault="00C72E73"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8D0011" w:rsidRPr="009B508F">
              <w:rPr>
                <w:b/>
                <w:bCs/>
                <w:color w:val="auto"/>
              </w:rPr>
              <w:t>rganizacije civilnog društva</w:t>
            </w:r>
          </w:p>
        </w:tc>
      </w:tr>
      <w:tr w:rsidR="009B508F" w:rsidRPr="009B508F" w:rsidTr="009B508F">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IZVOR FINANCIRANJA</w:t>
            </w:r>
          </w:p>
        </w:tc>
        <w:tc>
          <w:tcPr>
            <w:tcW w:w="6232" w:type="dxa"/>
          </w:tcPr>
          <w:p w:rsidR="002213CC" w:rsidRPr="009B508F" w:rsidRDefault="008D0011" w:rsidP="003D7554">
            <w:p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proračun Grada Novske, nacionalna ministarstva, EU fondovi</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 xml:space="preserve">ROK </w:t>
            </w:r>
            <w:r w:rsidR="001A6556">
              <w:rPr>
                <w:color w:val="auto"/>
              </w:rPr>
              <w:t>PR</w:t>
            </w:r>
            <w:r w:rsidRPr="009B508F">
              <w:rPr>
                <w:color w:val="auto"/>
              </w:rPr>
              <w:t>OVEDBE</w:t>
            </w:r>
          </w:p>
        </w:tc>
        <w:tc>
          <w:tcPr>
            <w:tcW w:w="6232" w:type="dxa"/>
          </w:tcPr>
          <w:p w:rsidR="002213CC" w:rsidRPr="009B508F"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B508F" w:rsidRPr="009B508F" w:rsidTr="009B508F">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MEHANIZAM PROVEDBE</w:t>
            </w:r>
          </w:p>
        </w:tc>
        <w:tc>
          <w:tcPr>
            <w:tcW w:w="6232" w:type="dxa"/>
          </w:tcPr>
          <w:p w:rsidR="002213CC" w:rsidRPr="009B508F" w:rsidRDefault="00DE462E" w:rsidP="00FE4116">
            <w:pPr>
              <w:pStyle w:val="Odlomakpopisa"/>
              <w:numPr>
                <w:ilvl w:val="0"/>
                <w:numId w:val="26"/>
              </w:num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edukacije o osnovama volonterstva za volontere – Zakon o volonterstvu, načela volonterstva, potrebne vještine, organizacija, komunikacija, benefiti volontiranja</w:t>
            </w:r>
          </w:p>
          <w:p w:rsidR="00DE462E" w:rsidRPr="009B508F" w:rsidRDefault="00DE462E" w:rsidP="00FE4116">
            <w:pPr>
              <w:pStyle w:val="Odlomakpopisa"/>
              <w:numPr>
                <w:ilvl w:val="0"/>
                <w:numId w:val="26"/>
              </w:num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osposobljavanje za voditelja volontera</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INDIKATORI</w:t>
            </w:r>
          </w:p>
        </w:tc>
        <w:tc>
          <w:tcPr>
            <w:tcW w:w="6232" w:type="dxa"/>
          </w:tcPr>
          <w:p w:rsidR="002213CC" w:rsidRPr="009B508F" w:rsidRDefault="005E1FA4" w:rsidP="00FE4116">
            <w:pPr>
              <w:pStyle w:val="Odlomakpopisa"/>
              <w:numPr>
                <w:ilvl w:val="0"/>
                <w:numId w:val="27"/>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broj održanih edukacija o osnovama volontiranja</w:t>
            </w:r>
          </w:p>
          <w:p w:rsidR="005E1FA4" w:rsidRPr="009B508F" w:rsidRDefault="005E1FA4" w:rsidP="00FE4116">
            <w:pPr>
              <w:pStyle w:val="Odlomakpopisa"/>
              <w:numPr>
                <w:ilvl w:val="0"/>
                <w:numId w:val="27"/>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broj uključenih volontera</w:t>
            </w:r>
          </w:p>
          <w:p w:rsidR="005E1FA4" w:rsidRPr="009B508F" w:rsidRDefault="005E1FA4" w:rsidP="00FE4116">
            <w:pPr>
              <w:pStyle w:val="Odlomakpopisa"/>
              <w:numPr>
                <w:ilvl w:val="0"/>
                <w:numId w:val="27"/>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broj osoba koje su osposobljene za voditelja volontera</w:t>
            </w:r>
          </w:p>
        </w:tc>
      </w:tr>
    </w:tbl>
    <w:p w:rsidR="002213CC" w:rsidRDefault="002213CC" w:rsidP="00852FEE"/>
    <w:p w:rsidR="00852FEE" w:rsidRDefault="00852FEE" w:rsidP="00852FEE"/>
    <w:p w:rsidR="00A57579" w:rsidRDefault="00A57579" w:rsidP="00852FEE"/>
    <w:tbl>
      <w:tblPr>
        <w:tblStyle w:val="ivopisnatablicareetke6-isticanje2"/>
        <w:tblW w:w="0" w:type="auto"/>
        <w:tblLook w:val="04A0" w:firstRow="1" w:lastRow="0" w:firstColumn="1" w:lastColumn="0" w:noHBand="0" w:noVBand="1"/>
      </w:tblPr>
      <w:tblGrid>
        <w:gridCol w:w="2830"/>
        <w:gridCol w:w="6232"/>
      </w:tblGrid>
      <w:tr w:rsidR="00FE299E" w:rsidRPr="009B508F"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9B508F" w:rsidRDefault="00782D75" w:rsidP="003D7554">
            <w:pPr>
              <w:rPr>
                <w:b w:val="0"/>
                <w:bCs w:val="0"/>
              </w:rPr>
            </w:pPr>
            <w:r w:rsidRPr="00782D75">
              <w:rPr>
                <w:color w:val="auto"/>
              </w:rPr>
              <w:t>Prioritet 2. Informiranje i aktivno sudjelovanje mladih u društvu</w:t>
            </w:r>
          </w:p>
        </w:tc>
      </w:tr>
      <w:tr w:rsidR="00FE299E" w:rsidRPr="009B508F"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9B508F" w:rsidRDefault="00782D75" w:rsidP="003D7554">
            <w:pPr>
              <w:rPr>
                <w:b w:val="0"/>
                <w:bCs w:val="0"/>
              </w:rPr>
            </w:pPr>
            <w:r w:rsidRPr="00782D75">
              <w:rPr>
                <w:b w:val="0"/>
                <w:bCs w:val="0"/>
                <w:color w:val="auto"/>
              </w:rPr>
              <w:t>Mjera 2.4. Razvoj volonterstva mladih</w:t>
            </w:r>
          </w:p>
        </w:tc>
      </w:tr>
      <w:tr w:rsidR="00FE299E" w:rsidRPr="009B508F"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4.3. </w:t>
            </w:r>
            <w:r w:rsidR="00A57579">
              <w:rPr>
                <w:b w:val="0"/>
                <w:bCs w:val="0"/>
                <w:color w:val="auto"/>
              </w:rPr>
              <w:t>P</w:t>
            </w:r>
            <w:r w:rsidR="00BB1D36" w:rsidRPr="00BB1D36">
              <w:rPr>
                <w:b w:val="0"/>
                <w:bCs w:val="0"/>
                <w:color w:val="auto"/>
              </w:rPr>
              <w:t>rovedba edukacija za specifične volonterske situacije (humanitarne svrhe, prirodne nepogode, protokol i sl.)</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NOSITELJ</w:t>
            </w:r>
          </w:p>
        </w:tc>
        <w:tc>
          <w:tcPr>
            <w:tcW w:w="6232" w:type="dxa"/>
          </w:tcPr>
          <w:p w:rsidR="002213CC" w:rsidRPr="009B508F"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92687A" w:rsidRPr="009B508F">
              <w:rPr>
                <w:b/>
                <w:bCs/>
                <w:color w:val="auto"/>
              </w:rPr>
              <w:t xml:space="preserve">rganizacije civilnog društva </w:t>
            </w:r>
          </w:p>
        </w:tc>
      </w:tr>
      <w:tr w:rsidR="009B508F" w:rsidRPr="009B508F" w:rsidTr="009B508F">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IZVOR FINANCIRANJA</w:t>
            </w:r>
          </w:p>
        </w:tc>
        <w:tc>
          <w:tcPr>
            <w:tcW w:w="6232" w:type="dxa"/>
          </w:tcPr>
          <w:p w:rsidR="002213CC" w:rsidRPr="009B508F" w:rsidRDefault="0092687A" w:rsidP="003D7554">
            <w:p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proračun Grada Novske, nacionalna ministarstva, EU fondovi</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 xml:space="preserve">ROK </w:t>
            </w:r>
            <w:r w:rsidR="001A6556">
              <w:rPr>
                <w:color w:val="auto"/>
              </w:rPr>
              <w:t>PR</w:t>
            </w:r>
            <w:r w:rsidRPr="009B508F">
              <w:rPr>
                <w:color w:val="auto"/>
              </w:rPr>
              <w:t>OVEDBE</w:t>
            </w:r>
          </w:p>
        </w:tc>
        <w:tc>
          <w:tcPr>
            <w:tcW w:w="6232" w:type="dxa"/>
          </w:tcPr>
          <w:p w:rsidR="002213CC" w:rsidRPr="009B508F"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B508F" w:rsidRPr="009B508F" w:rsidTr="009B508F">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MEHANIZAM PROVEDBE</w:t>
            </w:r>
          </w:p>
        </w:tc>
        <w:tc>
          <w:tcPr>
            <w:tcW w:w="6232" w:type="dxa"/>
          </w:tcPr>
          <w:p w:rsidR="002213CC" w:rsidRPr="009B508F" w:rsidRDefault="0092687A" w:rsidP="00FE4116">
            <w:pPr>
              <w:pStyle w:val="Odlomakpopisa"/>
              <w:numPr>
                <w:ilvl w:val="0"/>
                <w:numId w:val="28"/>
              </w:num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identificirati potrebe lokalne zajednice za uključivanjem volontera (npr. neposredno prije očekivanih prirodnih nepogoda, organizacije događaja, protokol, humanitarna pomoć, zdravstvena pomoć, pomoć u kući i okućnici</w:t>
            </w:r>
            <w:r w:rsidR="00205C3E" w:rsidRPr="009B508F">
              <w:rPr>
                <w:color w:val="auto"/>
              </w:rPr>
              <w:t>, upravljanje kriznim situacijama, komunikacija sa socijalno ugroženim osobama</w:t>
            </w:r>
            <w:r w:rsidRPr="009B508F">
              <w:rPr>
                <w:color w:val="auto"/>
              </w:rPr>
              <w:t xml:space="preserve"> i sl.) te na osnovu identificirane potrebe, organizirati edukacije za volontere kako bi svladali vještine potreb</w:t>
            </w:r>
            <w:r w:rsidR="00DA75E5">
              <w:rPr>
                <w:color w:val="auto"/>
              </w:rPr>
              <w:t>n</w:t>
            </w:r>
            <w:r w:rsidRPr="009B508F">
              <w:rPr>
                <w:color w:val="auto"/>
              </w:rPr>
              <w:t>e u određenim situacijama</w:t>
            </w:r>
          </w:p>
          <w:p w:rsidR="0092687A" w:rsidRPr="009B508F" w:rsidRDefault="0092687A" w:rsidP="00FE4116">
            <w:pPr>
              <w:pStyle w:val="Odlomakpopisa"/>
              <w:numPr>
                <w:ilvl w:val="0"/>
                <w:numId w:val="28"/>
              </w:num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ažurirati bazu volontera gdje će za svakog volontera biti dana informacija o edukacijama koje je prošao</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INDIKATORI</w:t>
            </w:r>
          </w:p>
        </w:tc>
        <w:tc>
          <w:tcPr>
            <w:tcW w:w="6232" w:type="dxa"/>
          </w:tcPr>
          <w:p w:rsidR="002213CC" w:rsidRPr="009B508F" w:rsidRDefault="0092687A" w:rsidP="00FE4116">
            <w:pPr>
              <w:pStyle w:val="Odlomakpopisa"/>
              <w:numPr>
                <w:ilvl w:val="0"/>
                <w:numId w:val="28"/>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broj različitih edukacija</w:t>
            </w:r>
          </w:p>
          <w:p w:rsidR="0092687A" w:rsidRPr="009B508F" w:rsidRDefault="0092687A" w:rsidP="00FE4116">
            <w:pPr>
              <w:pStyle w:val="Odlomakpopisa"/>
              <w:numPr>
                <w:ilvl w:val="0"/>
                <w:numId w:val="28"/>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broj uključenih volontera u edukacije</w:t>
            </w:r>
          </w:p>
          <w:p w:rsidR="0092687A" w:rsidRPr="009B508F" w:rsidRDefault="0092687A" w:rsidP="00FE4116">
            <w:pPr>
              <w:pStyle w:val="Odlomakpopisa"/>
              <w:numPr>
                <w:ilvl w:val="0"/>
                <w:numId w:val="28"/>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ažurirana baza volontera s njihovim kompetencijama koje su stekli kroz edukacije</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9B508F"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9B508F" w:rsidRDefault="00782D75" w:rsidP="003D7554">
            <w:pPr>
              <w:rPr>
                <w:b w:val="0"/>
                <w:bCs w:val="0"/>
              </w:rPr>
            </w:pPr>
            <w:r w:rsidRPr="00782D75">
              <w:rPr>
                <w:color w:val="auto"/>
              </w:rPr>
              <w:t>Prioritet 2. Informiranje i aktivno sudjelovanje mladih u društvu</w:t>
            </w:r>
          </w:p>
        </w:tc>
      </w:tr>
      <w:tr w:rsidR="00FE299E" w:rsidRPr="009B508F"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9B508F" w:rsidRDefault="00782D75" w:rsidP="003D7554">
            <w:pPr>
              <w:rPr>
                <w:b w:val="0"/>
                <w:bCs w:val="0"/>
              </w:rPr>
            </w:pPr>
            <w:r w:rsidRPr="00782D75">
              <w:rPr>
                <w:b w:val="0"/>
                <w:bCs w:val="0"/>
                <w:color w:val="auto"/>
              </w:rPr>
              <w:t>Mjera 2.4. Razvoj volonterstva mladih</w:t>
            </w:r>
          </w:p>
        </w:tc>
      </w:tr>
      <w:tr w:rsidR="00FE299E" w:rsidRPr="009B508F"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color w:val="auto"/>
              </w:rPr>
            </w:pPr>
            <w:r w:rsidRPr="00BB1D36">
              <w:rPr>
                <w:b w:val="0"/>
                <w:bCs w:val="0"/>
                <w:color w:val="auto"/>
              </w:rPr>
              <w:t>Aktivnost</w:t>
            </w:r>
            <w:r w:rsidR="00BB1D36" w:rsidRPr="00BB1D36">
              <w:rPr>
                <w:b w:val="0"/>
                <w:bCs w:val="0"/>
                <w:color w:val="auto"/>
              </w:rPr>
              <w:t xml:space="preserve"> 2.4.4. </w:t>
            </w:r>
            <w:r w:rsidR="00A57579">
              <w:rPr>
                <w:b w:val="0"/>
                <w:bCs w:val="0"/>
                <w:color w:val="auto"/>
              </w:rPr>
              <w:t>P</w:t>
            </w:r>
            <w:r w:rsidR="00BB1D36" w:rsidRPr="00BB1D36">
              <w:rPr>
                <w:b w:val="0"/>
                <w:bCs w:val="0"/>
                <w:color w:val="auto"/>
              </w:rPr>
              <w:t>rovedba informativne kampanje i informiranje o mogućnostima volontiranja</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NOSITELJ</w:t>
            </w:r>
          </w:p>
        </w:tc>
        <w:tc>
          <w:tcPr>
            <w:tcW w:w="6232" w:type="dxa"/>
          </w:tcPr>
          <w:p w:rsidR="002213CC" w:rsidRPr="009B508F"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D21A0F" w:rsidRPr="009B508F">
              <w:rPr>
                <w:b/>
                <w:bCs/>
                <w:color w:val="auto"/>
              </w:rPr>
              <w:t>rganizacije civilnog društva</w:t>
            </w:r>
          </w:p>
        </w:tc>
      </w:tr>
      <w:tr w:rsidR="009B508F" w:rsidRPr="009B508F" w:rsidTr="009B508F">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IZVOR FINANCIRANJA</w:t>
            </w:r>
          </w:p>
        </w:tc>
        <w:tc>
          <w:tcPr>
            <w:tcW w:w="6232" w:type="dxa"/>
          </w:tcPr>
          <w:p w:rsidR="002213CC" w:rsidRPr="009B508F" w:rsidRDefault="004B0386" w:rsidP="003D7554">
            <w:p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proračun Grada Novske, nacionalna ministarstva, EU fondovi</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 xml:space="preserve">ROK </w:t>
            </w:r>
            <w:r w:rsidR="001A6556">
              <w:rPr>
                <w:color w:val="auto"/>
              </w:rPr>
              <w:t>PR</w:t>
            </w:r>
            <w:r w:rsidRPr="009B508F">
              <w:rPr>
                <w:color w:val="auto"/>
              </w:rPr>
              <w:t>OVEDBE</w:t>
            </w:r>
          </w:p>
        </w:tc>
        <w:tc>
          <w:tcPr>
            <w:tcW w:w="6232" w:type="dxa"/>
          </w:tcPr>
          <w:p w:rsidR="002213CC" w:rsidRPr="009B508F"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B508F" w:rsidRPr="009B508F" w:rsidTr="009B508F">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MEHANIZAM PROVEDBE</w:t>
            </w:r>
          </w:p>
        </w:tc>
        <w:tc>
          <w:tcPr>
            <w:tcW w:w="6232" w:type="dxa"/>
          </w:tcPr>
          <w:p w:rsidR="00CB152A" w:rsidRPr="009B508F" w:rsidRDefault="004B0386" w:rsidP="00FE4116">
            <w:pPr>
              <w:pStyle w:val="Odlomakpopisa"/>
              <w:numPr>
                <w:ilvl w:val="0"/>
                <w:numId w:val="29"/>
              </w:numPr>
              <w:cnfStyle w:val="000000000000" w:firstRow="0" w:lastRow="0" w:firstColumn="0" w:lastColumn="0" w:oddVBand="0" w:evenVBand="0" w:oddHBand="0" w:evenHBand="0" w:firstRowFirstColumn="0" w:firstRowLastColumn="0" w:lastRowFirstColumn="0" w:lastRowLastColumn="0"/>
              <w:rPr>
                <w:color w:val="auto"/>
              </w:rPr>
            </w:pPr>
            <w:r w:rsidRPr="009B508F">
              <w:rPr>
                <w:color w:val="auto"/>
              </w:rPr>
              <w:t xml:space="preserve">osmisliti i kreirati </w:t>
            </w:r>
            <w:r w:rsidR="00CB152A" w:rsidRPr="009B508F">
              <w:rPr>
                <w:color w:val="auto"/>
              </w:rPr>
              <w:t xml:space="preserve">medijsku </w:t>
            </w:r>
            <w:r w:rsidRPr="009B508F">
              <w:rPr>
                <w:color w:val="auto"/>
              </w:rPr>
              <w:t xml:space="preserve">kampanju o mogućnostima </w:t>
            </w:r>
            <w:r w:rsidR="00CB152A" w:rsidRPr="009B508F">
              <w:rPr>
                <w:color w:val="auto"/>
              </w:rPr>
              <w:t xml:space="preserve">i </w:t>
            </w:r>
            <w:proofErr w:type="spellStart"/>
            <w:r w:rsidR="00CB152A" w:rsidRPr="009B508F">
              <w:rPr>
                <w:color w:val="auto"/>
              </w:rPr>
              <w:t>benefitima</w:t>
            </w:r>
            <w:proofErr w:type="spellEnd"/>
            <w:r w:rsidR="00CB152A" w:rsidRPr="009B508F">
              <w:rPr>
                <w:color w:val="auto"/>
              </w:rPr>
              <w:t xml:space="preserve"> </w:t>
            </w:r>
            <w:r w:rsidRPr="009B508F">
              <w:rPr>
                <w:color w:val="auto"/>
              </w:rPr>
              <w:t xml:space="preserve">volontiranja u </w:t>
            </w:r>
            <w:proofErr w:type="spellStart"/>
            <w:r w:rsidRPr="009B508F">
              <w:rPr>
                <w:color w:val="auto"/>
              </w:rPr>
              <w:t>Novskoj</w:t>
            </w:r>
            <w:proofErr w:type="spellEnd"/>
            <w:r w:rsidRPr="009B508F">
              <w:rPr>
                <w:color w:val="auto"/>
              </w:rPr>
              <w:t xml:space="preserve"> </w:t>
            </w:r>
          </w:p>
        </w:tc>
      </w:tr>
      <w:tr w:rsidR="009B508F" w:rsidRPr="009B508F" w:rsidTr="009B5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B508F" w:rsidRDefault="002213CC" w:rsidP="003D7554">
            <w:pPr>
              <w:rPr>
                <w:color w:val="auto"/>
              </w:rPr>
            </w:pPr>
            <w:r w:rsidRPr="009B508F">
              <w:rPr>
                <w:color w:val="auto"/>
              </w:rPr>
              <w:t>INDIKATORI</w:t>
            </w:r>
          </w:p>
        </w:tc>
        <w:tc>
          <w:tcPr>
            <w:tcW w:w="6232" w:type="dxa"/>
          </w:tcPr>
          <w:p w:rsidR="002213CC" w:rsidRPr="009B508F" w:rsidRDefault="00CB152A" w:rsidP="00FE4116">
            <w:pPr>
              <w:pStyle w:val="Odlomakpopisa"/>
              <w:numPr>
                <w:ilvl w:val="0"/>
                <w:numId w:val="29"/>
              </w:numPr>
              <w:cnfStyle w:val="000000100000" w:firstRow="0" w:lastRow="0" w:firstColumn="0" w:lastColumn="0" w:oddVBand="0" w:evenVBand="0" w:oddHBand="1" w:evenHBand="0" w:firstRowFirstColumn="0" w:firstRowLastColumn="0" w:lastRowFirstColumn="0" w:lastRowLastColumn="0"/>
              <w:rPr>
                <w:color w:val="auto"/>
              </w:rPr>
            </w:pPr>
            <w:r w:rsidRPr="009B508F">
              <w:rPr>
                <w:color w:val="auto"/>
              </w:rPr>
              <w:t xml:space="preserve">kreirana i objavljena medijska kampanja o mogućnostima i </w:t>
            </w:r>
            <w:proofErr w:type="spellStart"/>
            <w:r w:rsidRPr="009B508F">
              <w:rPr>
                <w:color w:val="auto"/>
              </w:rPr>
              <w:t>benefitima</w:t>
            </w:r>
            <w:proofErr w:type="spellEnd"/>
            <w:r w:rsidRPr="009B508F">
              <w:rPr>
                <w:color w:val="auto"/>
              </w:rPr>
              <w:t xml:space="preserve"> volontiranja u </w:t>
            </w:r>
            <w:proofErr w:type="spellStart"/>
            <w:r w:rsidRPr="009B508F">
              <w:rPr>
                <w:color w:val="auto"/>
              </w:rPr>
              <w:t>Novskoj</w:t>
            </w:r>
            <w:proofErr w:type="spellEnd"/>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C201B7"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01B7" w:rsidRDefault="00782D75" w:rsidP="003D7554">
            <w:pPr>
              <w:rPr>
                <w:b w:val="0"/>
                <w:bCs w:val="0"/>
              </w:rPr>
            </w:pPr>
            <w:r w:rsidRPr="00782D75">
              <w:rPr>
                <w:color w:val="auto"/>
              </w:rPr>
              <w:t>Prioritet 2. Informiranje i aktivno sudjelovanje mladih u društvu</w:t>
            </w:r>
          </w:p>
        </w:tc>
      </w:tr>
      <w:tr w:rsidR="00FE299E" w:rsidRPr="00C201B7"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01B7" w:rsidRDefault="00782D75" w:rsidP="003D7554">
            <w:pPr>
              <w:rPr>
                <w:b w:val="0"/>
                <w:bCs w:val="0"/>
              </w:rPr>
            </w:pPr>
            <w:r w:rsidRPr="00782D75">
              <w:rPr>
                <w:b w:val="0"/>
                <w:bCs w:val="0"/>
                <w:color w:val="auto"/>
              </w:rPr>
              <w:t>Mjera 2.4. Razvoj volonterstva mladih</w:t>
            </w:r>
          </w:p>
        </w:tc>
      </w:tr>
      <w:tr w:rsidR="00FE299E" w:rsidRPr="00C201B7"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4.5. </w:t>
            </w:r>
            <w:r w:rsidR="00A57579">
              <w:rPr>
                <w:b w:val="0"/>
                <w:bCs w:val="0"/>
                <w:color w:val="auto"/>
              </w:rPr>
              <w:t>P</w:t>
            </w:r>
            <w:r w:rsidR="00BB1D36" w:rsidRPr="00BB1D36">
              <w:rPr>
                <w:b w:val="0"/>
                <w:bCs w:val="0"/>
                <w:color w:val="auto"/>
              </w:rPr>
              <w:t xml:space="preserve">oticanje svijesti kod poslodavaca o važnosti vrednovanja volonterskog angažmana </w:t>
            </w:r>
          </w:p>
        </w:tc>
      </w:tr>
      <w:tr w:rsidR="00C201B7" w:rsidRPr="00C201B7" w:rsidTr="00C201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NOSITELJ</w:t>
            </w:r>
          </w:p>
        </w:tc>
        <w:tc>
          <w:tcPr>
            <w:tcW w:w="6232" w:type="dxa"/>
          </w:tcPr>
          <w:p w:rsidR="002213CC" w:rsidRPr="00C201B7"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EC2546" w:rsidRPr="00C201B7">
              <w:rPr>
                <w:b/>
                <w:bCs/>
                <w:color w:val="auto"/>
              </w:rPr>
              <w:t>rganizacije civilnog društva</w:t>
            </w:r>
          </w:p>
        </w:tc>
      </w:tr>
      <w:tr w:rsidR="00C201B7" w:rsidRPr="00C201B7" w:rsidTr="00C201B7">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IZVOR FINANCIRANJA</w:t>
            </w:r>
          </w:p>
        </w:tc>
        <w:tc>
          <w:tcPr>
            <w:tcW w:w="6232" w:type="dxa"/>
          </w:tcPr>
          <w:p w:rsidR="002213CC" w:rsidRPr="00C201B7" w:rsidRDefault="00EC2546" w:rsidP="003D7554">
            <w:p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proračun Grada Novske, nacionalna ministarstva, EU fondovi</w:t>
            </w:r>
          </w:p>
        </w:tc>
      </w:tr>
      <w:tr w:rsidR="00C201B7" w:rsidRPr="00C201B7" w:rsidTr="00C201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 xml:space="preserve">ROK </w:t>
            </w:r>
            <w:r w:rsidR="001A6556">
              <w:rPr>
                <w:color w:val="auto"/>
              </w:rPr>
              <w:t>PR</w:t>
            </w:r>
            <w:r w:rsidRPr="00C201B7">
              <w:rPr>
                <w:color w:val="auto"/>
              </w:rPr>
              <w:t>OVEDBE</w:t>
            </w:r>
          </w:p>
        </w:tc>
        <w:tc>
          <w:tcPr>
            <w:tcW w:w="6232" w:type="dxa"/>
          </w:tcPr>
          <w:p w:rsidR="002213CC" w:rsidRPr="00C201B7"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201B7" w:rsidRPr="00C201B7" w:rsidTr="00C201B7">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MEHANIZAM PROVEDBE</w:t>
            </w:r>
          </w:p>
        </w:tc>
        <w:tc>
          <w:tcPr>
            <w:tcW w:w="6232" w:type="dxa"/>
          </w:tcPr>
          <w:p w:rsidR="002213CC" w:rsidRPr="00C201B7" w:rsidRDefault="00EC2546" w:rsidP="00FE4116">
            <w:pPr>
              <w:pStyle w:val="Odlomakpopisa"/>
              <w:numPr>
                <w:ilvl w:val="0"/>
                <w:numId w:val="29"/>
              </w:num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u sklopu medijske kampanje (točka 2.4.4.), kreirati kratak video o važnosti vrednovanja volonterskog angažmana potencijalnih zaposlenika</w:t>
            </w:r>
            <w:r w:rsidR="00205C3E" w:rsidRPr="00C201B7">
              <w:rPr>
                <w:color w:val="auto"/>
              </w:rPr>
              <w:t xml:space="preserve"> </w:t>
            </w:r>
            <w:r w:rsidRPr="00C201B7">
              <w:rPr>
                <w:color w:val="auto"/>
              </w:rPr>
              <w:t>koji će biti distribuiran elektronskim putem svim poslodavcima na području grada Novske</w:t>
            </w:r>
          </w:p>
          <w:p w:rsidR="00EC2546" w:rsidRPr="00C201B7" w:rsidRDefault="00EC2546" w:rsidP="00FE4116">
            <w:pPr>
              <w:pStyle w:val="Odlomakpopisa"/>
              <w:numPr>
                <w:ilvl w:val="0"/>
                <w:numId w:val="29"/>
              </w:num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u sklopu provedbe mjere 1.2.3. (Dan otvorenih vrata škola i poslodavaca), promovirati vrednovanje volonterstva prilikom zapošljavanja</w:t>
            </w:r>
            <w:r w:rsidR="00205C3E" w:rsidRPr="00C201B7">
              <w:rPr>
                <w:color w:val="auto"/>
              </w:rPr>
              <w:t xml:space="preserve"> </w:t>
            </w:r>
          </w:p>
          <w:p w:rsidR="00EC2546" w:rsidRPr="00C201B7" w:rsidRDefault="00EC2546" w:rsidP="00FE4116">
            <w:pPr>
              <w:pStyle w:val="Odlomakpopisa"/>
              <w:numPr>
                <w:ilvl w:val="0"/>
                <w:numId w:val="29"/>
              </w:num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promovirati vrednovanje volonterstva prilikom zapošljavanja</w:t>
            </w:r>
            <w:r w:rsidR="00090454" w:rsidRPr="00C201B7">
              <w:rPr>
                <w:color w:val="auto"/>
              </w:rPr>
              <w:t xml:space="preserve"> </w:t>
            </w:r>
            <w:r w:rsidRPr="00C201B7">
              <w:rPr>
                <w:color w:val="auto"/>
              </w:rPr>
              <w:t>prilikom svih manifestacija u koje su uključeni poslodavci</w:t>
            </w:r>
          </w:p>
        </w:tc>
      </w:tr>
      <w:tr w:rsidR="00C201B7" w:rsidRPr="00C201B7" w:rsidTr="00C201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INDIKATORI</w:t>
            </w:r>
          </w:p>
        </w:tc>
        <w:tc>
          <w:tcPr>
            <w:tcW w:w="6232" w:type="dxa"/>
          </w:tcPr>
          <w:p w:rsidR="00205C3E" w:rsidRPr="00C201B7" w:rsidRDefault="00205C3E" w:rsidP="00090454">
            <w:pPr>
              <w:pStyle w:val="Odlomakpopisa"/>
              <w:numPr>
                <w:ilvl w:val="0"/>
                <w:numId w:val="30"/>
              </w:numPr>
              <w:cnfStyle w:val="000000100000" w:firstRow="0" w:lastRow="0" w:firstColumn="0" w:lastColumn="0" w:oddVBand="0" w:evenVBand="0" w:oddHBand="1" w:evenHBand="0" w:firstRowFirstColumn="0" w:firstRowLastColumn="0" w:lastRowFirstColumn="0" w:lastRowLastColumn="0"/>
              <w:rPr>
                <w:color w:val="auto"/>
              </w:rPr>
            </w:pPr>
            <w:r w:rsidRPr="00C201B7">
              <w:rPr>
                <w:color w:val="auto"/>
              </w:rPr>
              <w:t>broj informiranih poslodavaca kroz kampanju o važnosti vrednovanja volontiranja prilikom zapošljavanj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C201B7"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01B7" w:rsidRDefault="00782D75" w:rsidP="003D7554">
            <w:pPr>
              <w:rPr>
                <w:b w:val="0"/>
                <w:bCs w:val="0"/>
              </w:rPr>
            </w:pPr>
            <w:r w:rsidRPr="00782D75">
              <w:rPr>
                <w:color w:val="auto"/>
              </w:rPr>
              <w:t>Prioritet 2. Informiranje i aktivno sudjelovanje mladih u društvu</w:t>
            </w:r>
          </w:p>
        </w:tc>
      </w:tr>
      <w:tr w:rsidR="00FE299E" w:rsidRPr="00C201B7"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01B7" w:rsidRDefault="00782D75" w:rsidP="003D7554">
            <w:pPr>
              <w:rPr>
                <w:b w:val="0"/>
                <w:bCs w:val="0"/>
              </w:rPr>
            </w:pPr>
            <w:r w:rsidRPr="00782D75">
              <w:rPr>
                <w:b w:val="0"/>
                <w:bCs w:val="0"/>
                <w:color w:val="auto"/>
              </w:rPr>
              <w:t>Mjera 2.4. Razvoj volonterstva mladih</w:t>
            </w:r>
          </w:p>
        </w:tc>
      </w:tr>
      <w:tr w:rsidR="00FE299E" w:rsidRPr="00C201B7"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4.6. </w:t>
            </w:r>
            <w:r w:rsidR="00A57579">
              <w:rPr>
                <w:b w:val="0"/>
                <w:bCs w:val="0"/>
                <w:color w:val="auto"/>
              </w:rPr>
              <w:t>P</w:t>
            </w:r>
            <w:r w:rsidR="00BB1D36" w:rsidRPr="00BB1D36">
              <w:rPr>
                <w:b w:val="0"/>
                <w:bCs w:val="0"/>
                <w:color w:val="auto"/>
              </w:rPr>
              <w:t>oticanje razmjene volontera i iskustva u volontiranju</w:t>
            </w:r>
          </w:p>
        </w:tc>
      </w:tr>
      <w:tr w:rsidR="00C201B7" w:rsidRPr="00C201B7" w:rsidTr="00C201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NOSITELJ</w:t>
            </w:r>
          </w:p>
        </w:tc>
        <w:tc>
          <w:tcPr>
            <w:tcW w:w="6232" w:type="dxa"/>
          </w:tcPr>
          <w:p w:rsidR="002213CC" w:rsidRPr="00C201B7"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0C56D0" w:rsidRPr="00C201B7">
              <w:rPr>
                <w:b/>
                <w:bCs/>
                <w:color w:val="auto"/>
              </w:rPr>
              <w:t>rganizacije civilnog društva</w:t>
            </w:r>
          </w:p>
        </w:tc>
      </w:tr>
      <w:tr w:rsidR="00C201B7" w:rsidRPr="00C201B7" w:rsidTr="00C201B7">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IZVOR FINANCIRANJA</w:t>
            </w:r>
          </w:p>
        </w:tc>
        <w:tc>
          <w:tcPr>
            <w:tcW w:w="6232" w:type="dxa"/>
          </w:tcPr>
          <w:p w:rsidR="002213CC" w:rsidRPr="00C201B7" w:rsidRDefault="000C56D0" w:rsidP="003D7554">
            <w:p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proračun Grada Novske, nacionalna ministarstva, EU fondovi</w:t>
            </w:r>
          </w:p>
        </w:tc>
      </w:tr>
      <w:tr w:rsidR="00C201B7" w:rsidRPr="00C201B7" w:rsidTr="00C201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 xml:space="preserve">ROK </w:t>
            </w:r>
            <w:r w:rsidR="001A6556">
              <w:rPr>
                <w:color w:val="auto"/>
              </w:rPr>
              <w:t>PR</w:t>
            </w:r>
            <w:r w:rsidRPr="00C201B7">
              <w:rPr>
                <w:color w:val="auto"/>
              </w:rPr>
              <w:t>OVEDBE</w:t>
            </w:r>
          </w:p>
        </w:tc>
        <w:tc>
          <w:tcPr>
            <w:tcW w:w="6232" w:type="dxa"/>
          </w:tcPr>
          <w:p w:rsidR="002213CC" w:rsidRPr="00C201B7"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201B7" w:rsidRPr="00C201B7" w:rsidTr="00C201B7">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MEHANIZAM PROVEDBE</w:t>
            </w:r>
          </w:p>
        </w:tc>
        <w:tc>
          <w:tcPr>
            <w:tcW w:w="6232" w:type="dxa"/>
          </w:tcPr>
          <w:p w:rsidR="002213CC" w:rsidRPr="00C201B7" w:rsidRDefault="0076509F" w:rsidP="00FE4116">
            <w:pPr>
              <w:pStyle w:val="Odlomakpopisa"/>
              <w:numPr>
                <w:ilvl w:val="0"/>
                <w:numId w:val="31"/>
              </w:num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stvoriti uvjete za dovođenje stranih volontera u Novsku (osigurati smještaj, osmisliti aktivnosti)</w:t>
            </w:r>
          </w:p>
          <w:p w:rsidR="0076509F" w:rsidRPr="00C201B7" w:rsidRDefault="0076509F" w:rsidP="00FE4116">
            <w:pPr>
              <w:pStyle w:val="Odlomakpopisa"/>
              <w:numPr>
                <w:ilvl w:val="0"/>
                <w:numId w:val="31"/>
              </w:num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organizirati prezentacije aktivnosti Europskih snaga solidarnosti te poticati volontere na uključivanje</w:t>
            </w:r>
          </w:p>
          <w:p w:rsidR="0076509F" w:rsidRPr="00C201B7" w:rsidRDefault="0076509F" w:rsidP="00FE4116">
            <w:pPr>
              <w:pStyle w:val="Odlomakpopisa"/>
              <w:numPr>
                <w:ilvl w:val="0"/>
                <w:numId w:val="31"/>
              </w:num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aplicirati projekte solidarnosti u sklopu Europskih snaga solidarnosti</w:t>
            </w:r>
          </w:p>
          <w:p w:rsidR="0076509F" w:rsidRPr="00C201B7" w:rsidRDefault="0076509F" w:rsidP="00FE4116">
            <w:pPr>
              <w:pStyle w:val="Odlomakpopisa"/>
              <w:numPr>
                <w:ilvl w:val="0"/>
                <w:numId w:val="31"/>
              </w:num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organizirati gostovanja volontera iz drugih gradova/država radi razmjene iskustava</w:t>
            </w:r>
          </w:p>
          <w:p w:rsidR="0076509F" w:rsidRPr="00C201B7" w:rsidRDefault="0076509F" w:rsidP="00FE4116">
            <w:pPr>
              <w:pStyle w:val="Odlomakpopisa"/>
              <w:numPr>
                <w:ilvl w:val="0"/>
                <w:numId w:val="31"/>
              </w:numPr>
              <w:cnfStyle w:val="000000000000" w:firstRow="0" w:lastRow="0" w:firstColumn="0" w:lastColumn="0" w:oddVBand="0" w:evenVBand="0" w:oddHBand="0" w:evenHBand="0" w:firstRowFirstColumn="0" w:firstRowLastColumn="0" w:lastRowFirstColumn="0" w:lastRowLastColumn="0"/>
              <w:rPr>
                <w:color w:val="auto"/>
              </w:rPr>
            </w:pPr>
            <w:r w:rsidRPr="00C201B7">
              <w:rPr>
                <w:color w:val="auto"/>
              </w:rPr>
              <w:t>organizirati studijske posjete drugim volonterskim centrima</w:t>
            </w:r>
          </w:p>
        </w:tc>
      </w:tr>
      <w:tr w:rsidR="00C201B7" w:rsidRPr="00C201B7" w:rsidTr="00C201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01B7" w:rsidRDefault="002213CC" w:rsidP="003D7554">
            <w:pPr>
              <w:rPr>
                <w:color w:val="auto"/>
              </w:rPr>
            </w:pPr>
            <w:r w:rsidRPr="00C201B7">
              <w:rPr>
                <w:color w:val="auto"/>
              </w:rPr>
              <w:t>INDIKATORI</w:t>
            </w:r>
          </w:p>
        </w:tc>
        <w:tc>
          <w:tcPr>
            <w:tcW w:w="6232" w:type="dxa"/>
          </w:tcPr>
          <w:p w:rsidR="002213CC" w:rsidRPr="00C201B7" w:rsidRDefault="0076509F" w:rsidP="00FE4116">
            <w:pPr>
              <w:pStyle w:val="Odlomakpopisa"/>
              <w:numPr>
                <w:ilvl w:val="0"/>
                <w:numId w:val="32"/>
              </w:numPr>
              <w:cnfStyle w:val="000000100000" w:firstRow="0" w:lastRow="0" w:firstColumn="0" w:lastColumn="0" w:oddVBand="0" w:evenVBand="0" w:oddHBand="1" w:evenHBand="0" w:firstRowFirstColumn="0" w:firstRowLastColumn="0" w:lastRowFirstColumn="0" w:lastRowLastColumn="0"/>
              <w:rPr>
                <w:color w:val="auto"/>
              </w:rPr>
            </w:pPr>
            <w:r w:rsidRPr="00C201B7">
              <w:rPr>
                <w:color w:val="auto"/>
              </w:rPr>
              <w:t xml:space="preserve">osmišljen program i osigurani uvjeti za dovođenje stranih volontera u Novsku </w:t>
            </w:r>
          </w:p>
          <w:p w:rsidR="0076509F" w:rsidRPr="00C201B7" w:rsidRDefault="0076509F" w:rsidP="00FE4116">
            <w:pPr>
              <w:pStyle w:val="Odlomakpopisa"/>
              <w:numPr>
                <w:ilvl w:val="0"/>
                <w:numId w:val="32"/>
              </w:numPr>
              <w:cnfStyle w:val="000000100000" w:firstRow="0" w:lastRow="0" w:firstColumn="0" w:lastColumn="0" w:oddVBand="0" w:evenVBand="0" w:oddHBand="1" w:evenHBand="0" w:firstRowFirstColumn="0" w:firstRowLastColumn="0" w:lastRowFirstColumn="0" w:lastRowLastColumn="0"/>
              <w:rPr>
                <w:color w:val="auto"/>
              </w:rPr>
            </w:pPr>
            <w:r w:rsidRPr="00C201B7">
              <w:rPr>
                <w:color w:val="auto"/>
              </w:rPr>
              <w:t xml:space="preserve">broj stranih volontera u </w:t>
            </w:r>
            <w:proofErr w:type="spellStart"/>
            <w:r w:rsidRPr="00C201B7">
              <w:rPr>
                <w:color w:val="auto"/>
              </w:rPr>
              <w:t>Novskoj</w:t>
            </w:r>
            <w:proofErr w:type="spellEnd"/>
          </w:p>
          <w:p w:rsidR="0076509F" w:rsidRPr="00C201B7" w:rsidRDefault="0076509F" w:rsidP="00FE4116">
            <w:pPr>
              <w:pStyle w:val="Odlomakpopisa"/>
              <w:numPr>
                <w:ilvl w:val="0"/>
                <w:numId w:val="32"/>
              </w:numPr>
              <w:cnfStyle w:val="000000100000" w:firstRow="0" w:lastRow="0" w:firstColumn="0" w:lastColumn="0" w:oddVBand="0" w:evenVBand="0" w:oddHBand="1" w:evenHBand="0" w:firstRowFirstColumn="0" w:firstRowLastColumn="0" w:lastRowFirstColumn="0" w:lastRowLastColumn="0"/>
              <w:rPr>
                <w:color w:val="auto"/>
              </w:rPr>
            </w:pPr>
            <w:r w:rsidRPr="00C201B7">
              <w:rPr>
                <w:color w:val="auto"/>
              </w:rPr>
              <w:t>broj apliciranih projekata solidarnosti</w:t>
            </w:r>
          </w:p>
          <w:p w:rsidR="0076509F" w:rsidRPr="00C201B7" w:rsidRDefault="0076509F" w:rsidP="00FE4116">
            <w:pPr>
              <w:pStyle w:val="Odlomakpopisa"/>
              <w:numPr>
                <w:ilvl w:val="0"/>
                <w:numId w:val="32"/>
              </w:numPr>
              <w:cnfStyle w:val="000000100000" w:firstRow="0" w:lastRow="0" w:firstColumn="0" w:lastColumn="0" w:oddVBand="0" w:evenVBand="0" w:oddHBand="1" w:evenHBand="0" w:firstRowFirstColumn="0" w:firstRowLastColumn="0" w:lastRowFirstColumn="0" w:lastRowLastColumn="0"/>
              <w:rPr>
                <w:color w:val="auto"/>
              </w:rPr>
            </w:pPr>
            <w:r w:rsidRPr="00C201B7">
              <w:rPr>
                <w:color w:val="auto"/>
              </w:rPr>
              <w:t>broj organiziranih gostovanja drugih volontera u svrhu razmjene iskustava</w:t>
            </w:r>
          </w:p>
          <w:p w:rsidR="0076509F" w:rsidRPr="00C201B7" w:rsidRDefault="0076509F" w:rsidP="00FE4116">
            <w:pPr>
              <w:pStyle w:val="Odlomakpopisa"/>
              <w:numPr>
                <w:ilvl w:val="0"/>
                <w:numId w:val="32"/>
              </w:numPr>
              <w:cnfStyle w:val="000000100000" w:firstRow="0" w:lastRow="0" w:firstColumn="0" w:lastColumn="0" w:oddVBand="0" w:evenVBand="0" w:oddHBand="1" w:evenHBand="0" w:firstRowFirstColumn="0" w:firstRowLastColumn="0" w:lastRowFirstColumn="0" w:lastRowLastColumn="0"/>
              <w:rPr>
                <w:color w:val="auto"/>
              </w:rPr>
            </w:pPr>
            <w:r w:rsidRPr="00C201B7">
              <w:rPr>
                <w:color w:val="auto"/>
              </w:rPr>
              <w:t>broj studijskih posjeta drugim volonterskim centrima</w:t>
            </w:r>
          </w:p>
        </w:tc>
      </w:tr>
    </w:tbl>
    <w:p w:rsidR="00852FEE" w:rsidRPr="0042099B"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42099B"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42099B" w:rsidRDefault="00782D75" w:rsidP="003D7554">
            <w:pPr>
              <w:rPr>
                <w:b w:val="0"/>
                <w:bCs w:val="0"/>
              </w:rPr>
            </w:pPr>
            <w:r w:rsidRPr="00782D75">
              <w:rPr>
                <w:color w:val="auto"/>
              </w:rPr>
              <w:t>Prioritet 2. Informiranje i aktivno sudjelovanje mladih u društvu</w:t>
            </w:r>
          </w:p>
        </w:tc>
      </w:tr>
      <w:tr w:rsidR="00FE299E" w:rsidRPr="0042099B"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42099B" w:rsidRDefault="00782D75" w:rsidP="003D7554">
            <w:pPr>
              <w:rPr>
                <w:b w:val="0"/>
                <w:bCs w:val="0"/>
              </w:rPr>
            </w:pPr>
            <w:r w:rsidRPr="00782D75">
              <w:rPr>
                <w:b w:val="0"/>
                <w:bCs w:val="0"/>
                <w:color w:val="auto"/>
              </w:rPr>
              <w:t>Mjera 2.4. Razvoj volonterstva mladih</w:t>
            </w:r>
          </w:p>
        </w:tc>
      </w:tr>
      <w:tr w:rsidR="00FE299E" w:rsidRPr="0042099B"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4.7. </w:t>
            </w:r>
            <w:r w:rsidR="00A57579">
              <w:rPr>
                <w:b w:val="0"/>
                <w:bCs w:val="0"/>
                <w:color w:val="auto"/>
              </w:rPr>
              <w:t>K</w:t>
            </w:r>
            <w:r w:rsidR="00BB1D36" w:rsidRPr="00BB1D36">
              <w:rPr>
                <w:b w:val="0"/>
                <w:bCs w:val="0"/>
                <w:color w:val="auto"/>
              </w:rPr>
              <w:t xml:space="preserve">reiranje i usvajanje volonterske politike u gradu </w:t>
            </w:r>
            <w:proofErr w:type="spellStart"/>
            <w:r w:rsidR="00BB1D36" w:rsidRPr="00BB1D36">
              <w:rPr>
                <w:b w:val="0"/>
                <w:bCs w:val="0"/>
                <w:color w:val="auto"/>
              </w:rPr>
              <w:t>Novskoj</w:t>
            </w:r>
            <w:proofErr w:type="spellEnd"/>
            <w:r w:rsidR="00BB1D36" w:rsidRPr="00BB1D36">
              <w:rPr>
                <w:b w:val="0"/>
                <w:bCs w:val="0"/>
                <w:color w:val="auto"/>
              </w:rPr>
              <w:t xml:space="preserve"> u svrhu podrške i promocije volonterstva</w:t>
            </w:r>
          </w:p>
        </w:tc>
      </w:tr>
      <w:tr w:rsidR="0042099B" w:rsidRPr="0042099B" w:rsidTr="004209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42099B" w:rsidRDefault="002213CC" w:rsidP="003D7554">
            <w:pPr>
              <w:rPr>
                <w:color w:val="auto"/>
              </w:rPr>
            </w:pPr>
            <w:r w:rsidRPr="0042099B">
              <w:rPr>
                <w:color w:val="auto"/>
              </w:rPr>
              <w:t>NOSITELJ</w:t>
            </w:r>
          </w:p>
        </w:tc>
        <w:tc>
          <w:tcPr>
            <w:tcW w:w="6232" w:type="dxa"/>
          </w:tcPr>
          <w:p w:rsidR="002213CC" w:rsidRPr="0042099B"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CF72E4" w:rsidRPr="0042099B">
              <w:rPr>
                <w:b/>
                <w:bCs/>
                <w:color w:val="auto"/>
              </w:rPr>
              <w:t xml:space="preserve">rganizacije civilnog društva, </w:t>
            </w:r>
            <w:r w:rsidR="0042099B">
              <w:rPr>
                <w:b/>
                <w:bCs/>
                <w:color w:val="auto"/>
              </w:rPr>
              <w:t>Grad Novska</w:t>
            </w:r>
          </w:p>
        </w:tc>
      </w:tr>
      <w:tr w:rsidR="0042099B" w:rsidRPr="0042099B" w:rsidTr="0042099B">
        <w:tc>
          <w:tcPr>
            <w:cnfStyle w:val="001000000000" w:firstRow="0" w:lastRow="0" w:firstColumn="1" w:lastColumn="0" w:oddVBand="0" w:evenVBand="0" w:oddHBand="0" w:evenHBand="0" w:firstRowFirstColumn="0" w:firstRowLastColumn="0" w:lastRowFirstColumn="0" w:lastRowLastColumn="0"/>
            <w:tcW w:w="2830" w:type="dxa"/>
          </w:tcPr>
          <w:p w:rsidR="002213CC" w:rsidRPr="0042099B" w:rsidRDefault="002213CC" w:rsidP="003D7554">
            <w:pPr>
              <w:rPr>
                <w:color w:val="auto"/>
              </w:rPr>
            </w:pPr>
            <w:r w:rsidRPr="0042099B">
              <w:rPr>
                <w:color w:val="auto"/>
              </w:rPr>
              <w:t>IZVOR FINANCIRANJA</w:t>
            </w:r>
          </w:p>
        </w:tc>
        <w:tc>
          <w:tcPr>
            <w:tcW w:w="6232" w:type="dxa"/>
          </w:tcPr>
          <w:p w:rsidR="002213CC" w:rsidRPr="0042099B" w:rsidRDefault="00CF72E4" w:rsidP="003D7554">
            <w:pPr>
              <w:cnfStyle w:val="000000000000" w:firstRow="0" w:lastRow="0" w:firstColumn="0" w:lastColumn="0" w:oddVBand="0" w:evenVBand="0" w:oddHBand="0" w:evenHBand="0" w:firstRowFirstColumn="0" w:firstRowLastColumn="0" w:lastRowFirstColumn="0" w:lastRowLastColumn="0"/>
              <w:rPr>
                <w:color w:val="auto"/>
              </w:rPr>
            </w:pPr>
            <w:r w:rsidRPr="0042099B">
              <w:rPr>
                <w:color w:val="auto"/>
              </w:rPr>
              <w:t>proračun Grada Novske, nacionalna ministarstva, EU fondovi</w:t>
            </w:r>
          </w:p>
        </w:tc>
      </w:tr>
      <w:tr w:rsidR="0042099B" w:rsidRPr="0042099B" w:rsidTr="004209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42099B" w:rsidRDefault="002213CC" w:rsidP="003D7554">
            <w:pPr>
              <w:rPr>
                <w:color w:val="auto"/>
              </w:rPr>
            </w:pPr>
            <w:r w:rsidRPr="0042099B">
              <w:rPr>
                <w:color w:val="auto"/>
              </w:rPr>
              <w:t xml:space="preserve">ROK </w:t>
            </w:r>
            <w:r w:rsidR="001A6556">
              <w:rPr>
                <w:color w:val="auto"/>
              </w:rPr>
              <w:t>PR</w:t>
            </w:r>
            <w:r w:rsidRPr="0042099B">
              <w:rPr>
                <w:color w:val="auto"/>
              </w:rPr>
              <w:t>OVEDBE</w:t>
            </w:r>
          </w:p>
        </w:tc>
        <w:tc>
          <w:tcPr>
            <w:tcW w:w="6232" w:type="dxa"/>
          </w:tcPr>
          <w:p w:rsidR="002213CC" w:rsidRPr="0042099B"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2099B" w:rsidRPr="0042099B" w:rsidTr="0042099B">
        <w:tc>
          <w:tcPr>
            <w:cnfStyle w:val="001000000000" w:firstRow="0" w:lastRow="0" w:firstColumn="1" w:lastColumn="0" w:oddVBand="0" w:evenVBand="0" w:oddHBand="0" w:evenHBand="0" w:firstRowFirstColumn="0" w:firstRowLastColumn="0" w:lastRowFirstColumn="0" w:lastRowLastColumn="0"/>
            <w:tcW w:w="2830" w:type="dxa"/>
          </w:tcPr>
          <w:p w:rsidR="002213CC" w:rsidRPr="0042099B" w:rsidRDefault="002213CC" w:rsidP="003D7554">
            <w:pPr>
              <w:rPr>
                <w:color w:val="auto"/>
              </w:rPr>
            </w:pPr>
            <w:r w:rsidRPr="0042099B">
              <w:rPr>
                <w:color w:val="auto"/>
              </w:rPr>
              <w:t>MEHANIZAM PROVEDBE</w:t>
            </w:r>
          </w:p>
        </w:tc>
        <w:tc>
          <w:tcPr>
            <w:tcW w:w="6232" w:type="dxa"/>
          </w:tcPr>
          <w:p w:rsidR="002213CC" w:rsidRPr="0042099B" w:rsidRDefault="00CF72E4" w:rsidP="00FE4116">
            <w:pPr>
              <w:pStyle w:val="Odlomakpopisa"/>
              <w:numPr>
                <w:ilvl w:val="0"/>
                <w:numId w:val="33"/>
              </w:numPr>
              <w:cnfStyle w:val="000000000000" w:firstRow="0" w:lastRow="0" w:firstColumn="0" w:lastColumn="0" w:oddVBand="0" w:evenVBand="0" w:oddHBand="0" w:evenHBand="0" w:firstRowFirstColumn="0" w:firstRowLastColumn="0" w:lastRowFirstColumn="0" w:lastRowLastColumn="0"/>
              <w:rPr>
                <w:color w:val="auto"/>
              </w:rPr>
            </w:pPr>
            <w:r w:rsidRPr="0042099B">
              <w:rPr>
                <w:color w:val="auto"/>
              </w:rPr>
              <w:t>uspostava tima za kreiranje lokalne volonterske politike Grada Novske</w:t>
            </w:r>
          </w:p>
          <w:p w:rsidR="00CF72E4" w:rsidRPr="0042099B" w:rsidRDefault="00CF72E4" w:rsidP="00FE4116">
            <w:pPr>
              <w:pStyle w:val="Odlomakpopisa"/>
              <w:numPr>
                <w:ilvl w:val="0"/>
                <w:numId w:val="33"/>
              </w:numPr>
              <w:cnfStyle w:val="000000000000" w:firstRow="0" w:lastRow="0" w:firstColumn="0" w:lastColumn="0" w:oddVBand="0" w:evenVBand="0" w:oddHBand="0" w:evenHBand="0" w:firstRowFirstColumn="0" w:firstRowLastColumn="0" w:lastRowFirstColumn="0" w:lastRowLastColumn="0"/>
              <w:rPr>
                <w:color w:val="auto"/>
              </w:rPr>
            </w:pPr>
            <w:r w:rsidRPr="0042099B">
              <w:rPr>
                <w:color w:val="auto"/>
              </w:rPr>
              <w:t>kreiranje lokalne volonterske politike Grada Novske u skladu sa Zakonom o volontiranju – uspostava prioritetnih područja i metodologije rada te provedbe politike</w:t>
            </w:r>
          </w:p>
          <w:p w:rsidR="00CF72E4" w:rsidRPr="0042099B" w:rsidRDefault="00CF72E4" w:rsidP="00FE4116">
            <w:pPr>
              <w:pStyle w:val="Odlomakpopisa"/>
              <w:numPr>
                <w:ilvl w:val="0"/>
                <w:numId w:val="33"/>
              </w:numPr>
              <w:cnfStyle w:val="000000000000" w:firstRow="0" w:lastRow="0" w:firstColumn="0" w:lastColumn="0" w:oddVBand="0" w:evenVBand="0" w:oddHBand="0" w:evenHBand="0" w:firstRowFirstColumn="0" w:firstRowLastColumn="0" w:lastRowFirstColumn="0" w:lastRowLastColumn="0"/>
              <w:rPr>
                <w:color w:val="auto"/>
              </w:rPr>
            </w:pPr>
            <w:r w:rsidRPr="0042099B">
              <w:rPr>
                <w:color w:val="auto"/>
              </w:rPr>
              <w:t>predlaganje volonterske politike na Gradskom vijeću Grada Novske</w:t>
            </w:r>
          </w:p>
        </w:tc>
      </w:tr>
      <w:tr w:rsidR="0042099B" w:rsidRPr="0042099B" w:rsidTr="004209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42099B" w:rsidRDefault="002213CC" w:rsidP="003D7554">
            <w:pPr>
              <w:rPr>
                <w:color w:val="auto"/>
              </w:rPr>
            </w:pPr>
            <w:r w:rsidRPr="0042099B">
              <w:rPr>
                <w:color w:val="auto"/>
              </w:rPr>
              <w:t>INDIKATORI</w:t>
            </w:r>
          </w:p>
        </w:tc>
        <w:tc>
          <w:tcPr>
            <w:tcW w:w="6232" w:type="dxa"/>
          </w:tcPr>
          <w:p w:rsidR="002213CC" w:rsidRPr="0042099B" w:rsidRDefault="00CF72E4" w:rsidP="00FE4116">
            <w:pPr>
              <w:pStyle w:val="Odlomakpopisa"/>
              <w:numPr>
                <w:ilvl w:val="0"/>
                <w:numId w:val="34"/>
              </w:numPr>
              <w:cnfStyle w:val="000000100000" w:firstRow="0" w:lastRow="0" w:firstColumn="0" w:lastColumn="0" w:oddVBand="0" w:evenVBand="0" w:oddHBand="1" w:evenHBand="0" w:firstRowFirstColumn="0" w:firstRowLastColumn="0" w:lastRowFirstColumn="0" w:lastRowLastColumn="0"/>
              <w:rPr>
                <w:color w:val="auto"/>
              </w:rPr>
            </w:pPr>
            <w:r w:rsidRPr="0042099B">
              <w:rPr>
                <w:color w:val="auto"/>
              </w:rPr>
              <w:t>kreirana i usvojena lokalna volonterska politika Grada Novske</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976EED"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976EED" w:rsidRDefault="00782D75" w:rsidP="003D7554">
            <w:pPr>
              <w:rPr>
                <w:b w:val="0"/>
                <w:bCs w:val="0"/>
              </w:rPr>
            </w:pPr>
            <w:r w:rsidRPr="00782D75">
              <w:rPr>
                <w:color w:val="auto"/>
              </w:rPr>
              <w:t>Prioritet 2. Informiranje i aktivno sudjelovanje mladih u društvu</w:t>
            </w:r>
          </w:p>
        </w:tc>
      </w:tr>
      <w:tr w:rsidR="00FE299E" w:rsidRPr="00976EED"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rPr>
            </w:pPr>
            <w:r w:rsidRPr="00782D75">
              <w:rPr>
                <w:b w:val="0"/>
                <w:bCs w:val="0"/>
                <w:color w:val="auto"/>
              </w:rPr>
              <w:t>Mjera 2.5. Jačanje kapaciteta i uloge savjeta mladih</w:t>
            </w:r>
          </w:p>
        </w:tc>
      </w:tr>
      <w:tr w:rsidR="00FE299E" w:rsidRPr="00976EED"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color w:val="auto"/>
              </w:rPr>
            </w:pPr>
            <w:r w:rsidRPr="00BB1D36">
              <w:rPr>
                <w:b w:val="0"/>
                <w:bCs w:val="0"/>
                <w:color w:val="auto"/>
              </w:rPr>
              <w:t>Aktivnost</w:t>
            </w:r>
            <w:r w:rsidR="00BB1D36" w:rsidRPr="00BB1D36">
              <w:rPr>
                <w:b w:val="0"/>
                <w:bCs w:val="0"/>
                <w:color w:val="auto"/>
              </w:rPr>
              <w:t xml:space="preserve"> 2.5.1. </w:t>
            </w:r>
            <w:r w:rsidR="00A57579">
              <w:rPr>
                <w:b w:val="0"/>
                <w:bCs w:val="0"/>
                <w:color w:val="auto"/>
              </w:rPr>
              <w:t>E</w:t>
            </w:r>
            <w:r w:rsidR="00BB1D36" w:rsidRPr="00BB1D36">
              <w:rPr>
                <w:b w:val="0"/>
                <w:bCs w:val="0"/>
                <w:color w:val="auto"/>
              </w:rPr>
              <w:t>dukacija članova savjeta mladih o obvezama, pravima i zadacima savjeta</w:t>
            </w:r>
          </w:p>
        </w:tc>
      </w:tr>
      <w:tr w:rsidR="00976EED" w:rsidRPr="00976EED" w:rsidTr="00976E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76EED" w:rsidRDefault="002213CC" w:rsidP="003D7554">
            <w:pPr>
              <w:rPr>
                <w:color w:val="auto"/>
              </w:rPr>
            </w:pPr>
            <w:r w:rsidRPr="00976EED">
              <w:rPr>
                <w:color w:val="auto"/>
              </w:rPr>
              <w:t>NOSITELJ</w:t>
            </w:r>
          </w:p>
        </w:tc>
        <w:tc>
          <w:tcPr>
            <w:tcW w:w="6232" w:type="dxa"/>
          </w:tcPr>
          <w:p w:rsidR="002213CC" w:rsidRPr="00976EED"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D321DE">
              <w:rPr>
                <w:b/>
                <w:bCs/>
                <w:color w:val="auto"/>
              </w:rPr>
              <w:t>rganizacije civilnog društva, Grad Novska</w:t>
            </w:r>
          </w:p>
        </w:tc>
      </w:tr>
      <w:tr w:rsidR="00976EED" w:rsidRPr="00976EED" w:rsidTr="00976EED">
        <w:tc>
          <w:tcPr>
            <w:cnfStyle w:val="001000000000" w:firstRow="0" w:lastRow="0" w:firstColumn="1" w:lastColumn="0" w:oddVBand="0" w:evenVBand="0" w:oddHBand="0" w:evenHBand="0" w:firstRowFirstColumn="0" w:firstRowLastColumn="0" w:lastRowFirstColumn="0" w:lastRowLastColumn="0"/>
            <w:tcW w:w="2830" w:type="dxa"/>
          </w:tcPr>
          <w:p w:rsidR="002213CC" w:rsidRPr="00976EED" w:rsidRDefault="002213CC" w:rsidP="003D7554">
            <w:pPr>
              <w:rPr>
                <w:color w:val="auto"/>
              </w:rPr>
            </w:pPr>
            <w:r w:rsidRPr="00976EED">
              <w:rPr>
                <w:color w:val="auto"/>
              </w:rPr>
              <w:t>IZVOR FINANCIRANJA</w:t>
            </w:r>
          </w:p>
        </w:tc>
        <w:tc>
          <w:tcPr>
            <w:tcW w:w="6232" w:type="dxa"/>
          </w:tcPr>
          <w:p w:rsidR="002213CC" w:rsidRPr="00976EED" w:rsidRDefault="00A95626" w:rsidP="003D7554">
            <w:pPr>
              <w:cnfStyle w:val="000000000000" w:firstRow="0" w:lastRow="0" w:firstColumn="0" w:lastColumn="0" w:oddVBand="0" w:evenVBand="0" w:oddHBand="0" w:evenHBand="0" w:firstRowFirstColumn="0" w:firstRowLastColumn="0" w:lastRowFirstColumn="0" w:lastRowLastColumn="0"/>
              <w:rPr>
                <w:color w:val="auto"/>
              </w:rPr>
            </w:pPr>
            <w:r w:rsidRPr="00976EED">
              <w:rPr>
                <w:color w:val="auto"/>
              </w:rPr>
              <w:t>proračun Grada Novske, nacionalna ministarstva, EU fondovi</w:t>
            </w:r>
          </w:p>
        </w:tc>
      </w:tr>
      <w:tr w:rsidR="00976EED" w:rsidRPr="00976EED" w:rsidTr="00976E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76EED" w:rsidRDefault="002213CC" w:rsidP="003D7554">
            <w:pPr>
              <w:rPr>
                <w:color w:val="auto"/>
              </w:rPr>
            </w:pPr>
            <w:r w:rsidRPr="00976EED">
              <w:rPr>
                <w:color w:val="auto"/>
              </w:rPr>
              <w:t xml:space="preserve">ROK </w:t>
            </w:r>
            <w:r w:rsidR="001A6556">
              <w:rPr>
                <w:color w:val="auto"/>
              </w:rPr>
              <w:t>PR</w:t>
            </w:r>
            <w:r w:rsidRPr="00976EED">
              <w:rPr>
                <w:color w:val="auto"/>
              </w:rPr>
              <w:t>OVEDBE</w:t>
            </w:r>
          </w:p>
        </w:tc>
        <w:tc>
          <w:tcPr>
            <w:tcW w:w="6232" w:type="dxa"/>
          </w:tcPr>
          <w:p w:rsidR="002213CC" w:rsidRPr="00976EE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76EED" w:rsidRPr="00976EED" w:rsidTr="00976EED">
        <w:tc>
          <w:tcPr>
            <w:cnfStyle w:val="001000000000" w:firstRow="0" w:lastRow="0" w:firstColumn="1" w:lastColumn="0" w:oddVBand="0" w:evenVBand="0" w:oddHBand="0" w:evenHBand="0" w:firstRowFirstColumn="0" w:firstRowLastColumn="0" w:lastRowFirstColumn="0" w:lastRowLastColumn="0"/>
            <w:tcW w:w="2830" w:type="dxa"/>
          </w:tcPr>
          <w:p w:rsidR="002213CC" w:rsidRPr="00976EED" w:rsidRDefault="002213CC" w:rsidP="003D7554">
            <w:pPr>
              <w:rPr>
                <w:color w:val="auto"/>
              </w:rPr>
            </w:pPr>
            <w:r w:rsidRPr="00976EED">
              <w:rPr>
                <w:color w:val="auto"/>
              </w:rPr>
              <w:t>MEHANIZAM PROVEDBE</w:t>
            </w:r>
          </w:p>
        </w:tc>
        <w:tc>
          <w:tcPr>
            <w:tcW w:w="6232" w:type="dxa"/>
          </w:tcPr>
          <w:p w:rsidR="002213CC" w:rsidRPr="00976EED" w:rsidRDefault="00A95626" w:rsidP="00FE4116">
            <w:pPr>
              <w:pStyle w:val="Odlomakpopisa"/>
              <w:numPr>
                <w:ilvl w:val="0"/>
                <w:numId w:val="34"/>
              </w:numPr>
              <w:cnfStyle w:val="000000000000" w:firstRow="0" w:lastRow="0" w:firstColumn="0" w:lastColumn="0" w:oddVBand="0" w:evenVBand="0" w:oddHBand="0" w:evenHBand="0" w:firstRowFirstColumn="0" w:firstRowLastColumn="0" w:lastRowFirstColumn="0" w:lastRowLastColumn="0"/>
              <w:rPr>
                <w:color w:val="auto"/>
              </w:rPr>
            </w:pPr>
            <w:r w:rsidRPr="00976EED">
              <w:rPr>
                <w:color w:val="auto"/>
              </w:rPr>
              <w:t>edukacije za članove Savjeta mladih o pravima i zadaćama Savjeta mladih</w:t>
            </w:r>
          </w:p>
          <w:p w:rsidR="00A95626" w:rsidRPr="00976EED" w:rsidRDefault="00A95626" w:rsidP="00FE4116">
            <w:pPr>
              <w:pStyle w:val="Odlomakpopisa"/>
              <w:numPr>
                <w:ilvl w:val="0"/>
                <w:numId w:val="34"/>
              </w:numPr>
              <w:cnfStyle w:val="000000000000" w:firstRow="0" w:lastRow="0" w:firstColumn="0" w:lastColumn="0" w:oddVBand="0" w:evenVBand="0" w:oddHBand="0" w:evenHBand="0" w:firstRowFirstColumn="0" w:firstRowLastColumn="0" w:lastRowFirstColumn="0" w:lastRowLastColumn="0"/>
              <w:rPr>
                <w:color w:val="auto"/>
              </w:rPr>
            </w:pPr>
            <w:r w:rsidRPr="00976EED">
              <w:rPr>
                <w:color w:val="auto"/>
              </w:rPr>
              <w:t>umrežavanje s drugim Savjetima mladih iz drugih gradova u svrhu razmjene iskustva</w:t>
            </w:r>
          </w:p>
        </w:tc>
      </w:tr>
      <w:tr w:rsidR="00976EED" w:rsidRPr="00976EED" w:rsidTr="00976E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976EED" w:rsidRDefault="002213CC" w:rsidP="003D7554">
            <w:pPr>
              <w:rPr>
                <w:color w:val="auto"/>
              </w:rPr>
            </w:pPr>
            <w:r w:rsidRPr="00976EED">
              <w:rPr>
                <w:color w:val="auto"/>
              </w:rPr>
              <w:t>INDIKATORI</w:t>
            </w:r>
          </w:p>
        </w:tc>
        <w:tc>
          <w:tcPr>
            <w:tcW w:w="6232" w:type="dxa"/>
          </w:tcPr>
          <w:p w:rsidR="002213CC" w:rsidRPr="00976EED" w:rsidRDefault="00A95626" w:rsidP="00FE4116">
            <w:pPr>
              <w:pStyle w:val="Odlomakpopisa"/>
              <w:numPr>
                <w:ilvl w:val="0"/>
                <w:numId w:val="35"/>
              </w:numPr>
              <w:cnfStyle w:val="000000100000" w:firstRow="0" w:lastRow="0" w:firstColumn="0" w:lastColumn="0" w:oddVBand="0" w:evenVBand="0" w:oddHBand="1" w:evenHBand="0" w:firstRowFirstColumn="0" w:firstRowLastColumn="0" w:lastRowFirstColumn="0" w:lastRowLastColumn="0"/>
              <w:rPr>
                <w:color w:val="auto"/>
              </w:rPr>
            </w:pPr>
            <w:r w:rsidRPr="00976EED">
              <w:rPr>
                <w:color w:val="auto"/>
              </w:rPr>
              <w:t>broj održanih edukacija o pravima i zadaćama Savjeta mladih</w:t>
            </w:r>
          </w:p>
          <w:p w:rsidR="00A95626" w:rsidRPr="00976EED" w:rsidRDefault="00A95626" w:rsidP="00FE4116">
            <w:pPr>
              <w:pStyle w:val="Odlomakpopisa"/>
              <w:numPr>
                <w:ilvl w:val="0"/>
                <w:numId w:val="35"/>
              </w:numPr>
              <w:cnfStyle w:val="000000100000" w:firstRow="0" w:lastRow="0" w:firstColumn="0" w:lastColumn="0" w:oddVBand="0" w:evenVBand="0" w:oddHBand="1" w:evenHBand="0" w:firstRowFirstColumn="0" w:firstRowLastColumn="0" w:lastRowFirstColumn="0" w:lastRowLastColumn="0"/>
              <w:rPr>
                <w:color w:val="auto"/>
              </w:rPr>
            </w:pPr>
            <w:r w:rsidRPr="00976EED">
              <w:rPr>
                <w:color w:val="auto"/>
              </w:rPr>
              <w:t>broj održanih sastanaka/druženja s drugim Savjetima mladih u svrhu razmjene iskustav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295D2F"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95D2F" w:rsidRDefault="00782D75" w:rsidP="003D7554">
            <w:pPr>
              <w:rPr>
                <w:b w:val="0"/>
                <w:bCs w:val="0"/>
              </w:rPr>
            </w:pPr>
            <w:r w:rsidRPr="00782D75">
              <w:rPr>
                <w:color w:val="auto"/>
              </w:rPr>
              <w:t>Prioritet 2. Informiranje i aktivno sudjelovanje mladih u društvu</w:t>
            </w:r>
          </w:p>
        </w:tc>
      </w:tr>
      <w:tr w:rsidR="00FE299E" w:rsidRPr="00295D2F"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95D2F" w:rsidRDefault="00782D75" w:rsidP="003D7554">
            <w:pPr>
              <w:rPr>
                <w:b w:val="0"/>
                <w:bCs w:val="0"/>
              </w:rPr>
            </w:pPr>
            <w:r w:rsidRPr="00782D75">
              <w:rPr>
                <w:b w:val="0"/>
                <w:bCs w:val="0"/>
                <w:color w:val="auto"/>
              </w:rPr>
              <w:t>Mjera 2.5. Jačanje kapaciteta i uloge savjeta mladih</w:t>
            </w:r>
          </w:p>
        </w:tc>
      </w:tr>
      <w:tr w:rsidR="00FE299E" w:rsidRPr="00295D2F"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5.2. </w:t>
            </w:r>
            <w:r w:rsidR="00A57579">
              <w:rPr>
                <w:b w:val="0"/>
                <w:bCs w:val="0"/>
                <w:color w:val="auto"/>
              </w:rPr>
              <w:t>O</w:t>
            </w:r>
            <w:r w:rsidR="00BB1D36" w:rsidRPr="00BB1D36">
              <w:rPr>
                <w:b w:val="0"/>
                <w:bCs w:val="0"/>
                <w:color w:val="auto"/>
              </w:rPr>
              <w:t>rganiziranje kampanje za veću vidljivost savjeta mladih</w:t>
            </w:r>
          </w:p>
        </w:tc>
      </w:tr>
      <w:tr w:rsidR="00295D2F" w:rsidRPr="00295D2F" w:rsidTr="00295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NOSITELJ</w:t>
            </w:r>
          </w:p>
        </w:tc>
        <w:tc>
          <w:tcPr>
            <w:tcW w:w="6232" w:type="dxa"/>
          </w:tcPr>
          <w:p w:rsidR="002213CC" w:rsidRPr="00295D2F"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D321DE">
              <w:rPr>
                <w:b/>
                <w:bCs/>
                <w:color w:val="auto"/>
              </w:rPr>
              <w:t>rganizacije civilnog društva</w:t>
            </w:r>
          </w:p>
        </w:tc>
      </w:tr>
      <w:tr w:rsidR="00295D2F" w:rsidRPr="00295D2F" w:rsidTr="00295D2F">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IZVOR FINANCIRANJA</w:t>
            </w:r>
          </w:p>
        </w:tc>
        <w:tc>
          <w:tcPr>
            <w:tcW w:w="6232" w:type="dxa"/>
          </w:tcPr>
          <w:p w:rsidR="002213CC" w:rsidRPr="00295D2F" w:rsidRDefault="00887602" w:rsidP="003D7554">
            <w:pPr>
              <w:cnfStyle w:val="000000000000" w:firstRow="0" w:lastRow="0" w:firstColumn="0" w:lastColumn="0" w:oddVBand="0" w:evenVBand="0" w:oddHBand="0" w:evenHBand="0" w:firstRowFirstColumn="0" w:firstRowLastColumn="0" w:lastRowFirstColumn="0" w:lastRowLastColumn="0"/>
              <w:rPr>
                <w:color w:val="auto"/>
              </w:rPr>
            </w:pPr>
            <w:r w:rsidRPr="00295D2F">
              <w:rPr>
                <w:color w:val="auto"/>
              </w:rPr>
              <w:t>proračun Grada Novske, nacionalna ministarstva, EU fondovi</w:t>
            </w:r>
          </w:p>
        </w:tc>
      </w:tr>
      <w:tr w:rsidR="00295D2F" w:rsidRPr="00295D2F" w:rsidTr="00295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 xml:space="preserve">ROK </w:t>
            </w:r>
            <w:r w:rsidR="001A6556">
              <w:rPr>
                <w:color w:val="auto"/>
              </w:rPr>
              <w:t>PR</w:t>
            </w:r>
            <w:r w:rsidRPr="00295D2F">
              <w:rPr>
                <w:color w:val="auto"/>
              </w:rPr>
              <w:t>OVEDBE</w:t>
            </w:r>
          </w:p>
        </w:tc>
        <w:tc>
          <w:tcPr>
            <w:tcW w:w="6232" w:type="dxa"/>
          </w:tcPr>
          <w:p w:rsidR="002213CC" w:rsidRPr="00295D2F"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295D2F" w:rsidRPr="00295D2F" w:rsidTr="00295D2F">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MEHANIZAM PROVEDBE</w:t>
            </w:r>
          </w:p>
        </w:tc>
        <w:tc>
          <w:tcPr>
            <w:tcW w:w="6232" w:type="dxa"/>
          </w:tcPr>
          <w:p w:rsidR="002213CC" w:rsidRPr="00295D2F" w:rsidRDefault="00887602" w:rsidP="00FE4116">
            <w:pPr>
              <w:pStyle w:val="Odlomakpopisa"/>
              <w:numPr>
                <w:ilvl w:val="0"/>
                <w:numId w:val="36"/>
              </w:numPr>
              <w:cnfStyle w:val="000000000000" w:firstRow="0" w:lastRow="0" w:firstColumn="0" w:lastColumn="0" w:oddVBand="0" w:evenVBand="0" w:oddHBand="0" w:evenHBand="0" w:firstRowFirstColumn="0" w:firstRowLastColumn="0" w:lastRowFirstColumn="0" w:lastRowLastColumn="0"/>
              <w:rPr>
                <w:color w:val="auto"/>
              </w:rPr>
            </w:pPr>
            <w:r w:rsidRPr="00295D2F">
              <w:rPr>
                <w:color w:val="auto"/>
              </w:rPr>
              <w:t>osmisliti i kreirati kampanju kroz koju će se promovirati rad Savjeta mladih, mogućnosti komunikacije interesa mladih prema lokalnim donositeljima odluka i važnost uključivanja mladih u Savjet mladih</w:t>
            </w:r>
          </w:p>
        </w:tc>
      </w:tr>
      <w:tr w:rsidR="00295D2F" w:rsidRPr="00295D2F" w:rsidTr="00295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INDIKATORI</w:t>
            </w:r>
          </w:p>
        </w:tc>
        <w:tc>
          <w:tcPr>
            <w:tcW w:w="6232" w:type="dxa"/>
          </w:tcPr>
          <w:p w:rsidR="002213CC" w:rsidRPr="00295D2F" w:rsidRDefault="002F35DA" w:rsidP="00FE4116">
            <w:pPr>
              <w:pStyle w:val="Odlomakpopisa"/>
              <w:numPr>
                <w:ilvl w:val="0"/>
                <w:numId w:val="36"/>
              </w:numPr>
              <w:cnfStyle w:val="000000100000" w:firstRow="0" w:lastRow="0" w:firstColumn="0" w:lastColumn="0" w:oddVBand="0" w:evenVBand="0" w:oddHBand="1" w:evenHBand="0" w:firstRowFirstColumn="0" w:firstRowLastColumn="0" w:lastRowFirstColumn="0" w:lastRowLastColumn="0"/>
              <w:rPr>
                <w:color w:val="auto"/>
              </w:rPr>
            </w:pPr>
            <w:r w:rsidRPr="00295D2F">
              <w:rPr>
                <w:color w:val="auto"/>
              </w:rPr>
              <w:t>kreirana i provedena kampanja kojom se promovira rad Savjeta mladih, mogućnosti komunikacije interesa mladih prema lokalnim donositeljima odluka i važnost uključivanja mladih u Savjet mladih</w:t>
            </w:r>
          </w:p>
        </w:tc>
      </w:tr>
    </w:tbl>
    <w:p w:rsidR="00852FEE" w:rsidRPr="00295D2F"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295D2F"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295D2F" w:rsidRDefault="00782D75" w:rsidP="003D7554">
            <w:pPr>
              <w:rPr>
                <w:b w:val="0"/>
                <w:bCs w:val="0"/>
              </w:rPr>
            </w:pPr>
            <w:r w:rsidRPr="00782D75">
              <w:rPr>
                <w:color w:val="auto"/>
              </w:rPr>
              <w:t>Prioritet 2. Informiranje i aktivno sudjelovanje mladih u društvu</w:t>
            </w:r>
          </w:p>
        </w:tc>
      </w:tr>
      <w:tr w:rsidR="00FE299E" w:rsidRPr="00295D2F"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rPr>
            </w:pPr>
            <w:r w:rsidRPr="00782D75">
              <w:rPr>
                <w:b w:val="0"/>
                <w:bCs w:val="0"/>
                <w:color w:val="auto"/>
              </w:rPr>
              <w:t>Mjera 2.6. Jačanje kapaciteta udruga i organizacija koje rade s mladima</w:t>
            </w:r>
          </w:p>
        </w:tc>
      </w:tr>
      <w:tr w:rsidR="00FE299E" w:rsidRPr="00295D2F"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6.1. </w:t>
            </w:r>
            <w:r w:rsidR="00A57579">
              <w:rPr>
                <w:b w:val="0"/>
                <w:bCs w:val="0"/>
                <w:color w:val="auto"/>
              </w:rPr>
              <w:t>O</w:t>
            </w:r>
            <w:r w:rsidR="00BB1D36" w:rsidRPr="00BB1D36">
              <w:rPr>
                <w:b w:val="0"/>
                <w:bCs w:val="0"/>
                <w:color w:val="auto"/>
              </w:rPr>
              <w:t>siguravanje održivosti Centra za mlade Novska</w:t>
            </w:r>
          </w:p>
        </w:tc>
      </w:tr>
      <w:tr w:rsidR="00295D2F" w:rsidRPr="00295D2F" w:rsidTr="00295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NOSITELJ</w:t>
            </w:r>
          </w:p>
        </w:tc>
        <w:tc>
          <w:tcPr>
            <w:tcW w:w="6232" w:type="dxa"/>
          </w:tcPr>
          <w:p w:rsidR="002213CC" w:rsidRPr="00295D2F"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0F1C53" w:rsidRPr="00295D2F">
              <w:rPr>
                <w:b/>
                <w:bCs/>
                <w:color w:val="auto"/>
              </w:rPr>
              <w:t>rganizacije civilnog društva</w:t>
            </w:r>
            <w:r w:rsidR="00CA65A0">
              <w:rPr>
                <w:b/>
                <w:bCs/>
                <w:color w:val="auto"/>
              </w:rPr>
              <w:t>, Grad Novska</w:t>
            </w:r>
          </w:p>
        </w:tc>
      </w:tr>
      <w:tr w:rsidR="00295D2F" w:rsidRPr="00295D2F" w:rsidTr="00295D2F">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IZVOR FINANCIRANJA</w:t>
            </w:r>
          </w:p>
        </w:tc>
        <w:tc>
          <w:tcPr>
            <w:tcW w:w="6232" w:type="dxa"/>
          </w:tcPr>
          <w:p w:rsidR="002213CC" w:rsidRPr="00295D2F" w:rsidRDefault="000F1C53" w:rsidP="003D7554">
            <w:pPr>
              <w:cnfStyle w:val="000000000000" w:firstRow="0" w:lastRow="0" w:firstColumn="0" w:lastColumn="0" w:oddVBand="0" w:evenVBand="0" w:oddHBand="0" w:evenHBand="0" w:firstRowFirstColumn="0" w:firstRowLastColumn="0" w:lastRowFirstColumn="0" w:lastRowLastColumn="0"/>
              <w:rPr>
                <w:color w:val="auto"/>
              </w:rPr>
            </w:pPr>
            <w:r w:rsidRPr="00295D2F">
              <w:rPr>
                <w:color w:val="auto"/>
              </w:rPr>
              <w:t>proračun Grada Novske, nacionalna ministarstva, EU fondovi</w:t>
            </w:r>
          </w:p>
        </w:tc>
      </w:tr>
      <w:tr w:rsidR="00295D2F" w:rsidRPr="00295D2F" w:rsidTr="00295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 xml:space="preserve">ROK </w:t>
            </w:r>
            <w:r w:rsidR="001A6556">
              <w:rPr>
                <w:color w:val="auto"/>
              </w:rPr>
              <w:t>PR</w:t>
            </w:r>
            <w:r w:rsidRPr="00295D2F">
              <w:rPr>
                <w:color w:val="auto"/>
              </w:rPr>
              <w:t>OVEDBE</w:t>
            </w:r>
          </w:p>
        </w:tc>
        <w:tc>
          <w:tcPr>
            <w:tcW w:w="6232" w:type="dxa"/>
          </w:tcPr>
          <w:p w:rsidR="002213CC" w:rsidRPr="00295D2F"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295D2F" w:rsidRPr="00295D2F" w:rsidTr="00295D2F">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MEHANIZAM PROVEDBE</w:t>
            </w:r>
          </w:p>
        </w:tc>
        <w:tc>
          <w:tcPr>
            <w:tcW w:w="6232" w:type="dxa"/>
          </w:tcPr>
          <w:p w:rsidR="002213CC" w:rsidRPr="00295D2F" w:rsidRDefault="000F1C53" w:rsidP="00FE4116">
            <w:pPr>
              <w:pStyle w:val="Odlomakpopisa"/>
              <w:numPr>
                <w:ilvl w:val="0"/>
                <w:numId w:val="36"/>
              </w:numPr>
              <w:cnfStyle w:val="000000000000" w:firstRow="0" w:lastRow="0" w:firstColumn="0" w:lastColumn="0" w:oddVBand="0" w:evenVBand="0" w:oddHBand="0" w:evenHBand="0" w:firstRowFirstColumn="0" w:firstRowLastColumn="0" w:lastRowFirstColumn="0" w:lastRowLastColumn="0"/>
              <w:rPr>
                <w:color w:val="auto"/>
              </w:rPr>
            </w:pPr>
            <w:r w:rsidRPr="00295D2F">
              <w:rPr>
                <w:color w:val="auto"/>
              </w:rPr>
              <w:t>apliciranje projekata na nacionalne natječaje i natječaje EU fondova u svrhu osiguranja sredstava za rad Centra za mlade Novska i provedbu aktivnosti</w:t>
            </w:r>
          </w:p>
          <w:p w:rsidR="000F1C53" w:rsidRPr="00295D2F" w:rsidRDefault="000F1C53" w:rsidP="00FE4116">
            <w:pPr>
              <w:pStyle w:val="Odlomakpopisa"/>
              <w:numPr>
                <w:ilvl w:val="0"/>
                <w:numId w:val="36"/>
              </w:numPr>
              <w:cnfStyle w:val="000000000000" w:firstRow="0" w:lastRow="0" w:firstColumn="0" w:lastColumn="0" w:oddVBand="0" w:evenVBand="0" w:oddHBand="0" w:evenHBand="0" w:firstRowFirstColumn="0" w:firstRowLastColumn="0" w:lastRowFirstColumn="0" w:lastRowLastColumn="0"/>
              <w:rPr>
                <w:color w:val="auto"/>
              </w:rPr>
            </w:pPr>
            <w:r w:rsidRPr="00295D2F">
              <w:rPr>
                <w:color w:val="auto"/>
              </w:rPr>
              <w:t xml:space="preserve">osmišljavanje inovativnih načina </w:t>
            </w:r>
            <w:proofErr w:type="spellStart"/>
            <w:r w:rsidRPr="00295D2F">
              <w:rPr>
                <w:color w:val="auto"/>
              </w:rPr>
              <w:t>samoodržavanja</w:t>
            </w:r>
            <w:proofErr w:type="spellEnd"/>
            <w:r w:rsidRPr="00295D2F">
              <w:rPr>
                <w:color w:val="auto"/>
              </w:rPr>
              <w:t xml:space="preserve"> Centra za mlade Novska kroz koncept društvenog poduzetništva – registracija gospodarske djelatnosti</w:t>
            </w:r>
          </w:p>
        </w:tc>
      </w:tr>
      <w:tr w:rsidR="00295D2F" w:rsidRPr="00295D2F" w:rsidTr="00295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295D2F" w:rsidRDefault="002213CC" w:rsidP="003D7554">
            <w:pPr>
              <w:rPr>
                <w:color w:val="auto"/>
              </w:rPr>
            </w:pPr>
            <w:r w:rsidRPr="00295D2F">
              <w:rPr>
                <w:color w:val="auto"/>
              </w:rPr>
              <w:t>INDIKATORI</w:t>
            </w:r>
          </w:p>
        </w:tc>
        <w:tc>
          <w:tcPr>
            <w:tcW w:w="6232" w:type="dxa"/>
          </w:tcPr>
          <w:p w:rsidR="002213CC" w:rsidRPr="00295D2F" w:rsidRDefault="000F1C53" w:rsidP="00FE4116">
            <w:pPr>
              <w:pStyle w:val="Odlomakpopisa"/>
              <w:numPr>
                <w:ilvl w:val="0"/>
                <w:numId w:val="37"/>
              </w:numPr>
              <w:cnfStyle w:val="000000100000" w:firstRow="0" w:lastRow="0" w:firstColumn="0" w:lastColumn="0" w:oddVBand="0" w:evenVBand="0" w:oddHBand="1" w:evenHBand="0" w:firstRowFirstColumn="0" w:firstRowLastColumn="0" w:lastRowFirstColumn="0" w:lastRowLastColumn="0"/>
              <w:rPr>
                <w:color w:val="auto"/>
              </w:rPr>
            </w:pPr>
            <w:r w:rsidRPr="00295D2F">
              <w:rPr>
                <w:color w:val="auto"/>
              </w:rPr>
              <w:t>broj prijavljenih i odobrenih projekata kroz koje se osiguravaju sredstva za rad Centra za mlade Novska i aktivnosti za mlade koje se provode u sklopu centra</w:t>
            </w:r>
          </w:p>
          <w:p w:rsidR="000F1C53" w:rsidRPr="00295D2F" w:rsidRDefault="000F1C53" w:rsidP="00FE4116">
            <w:pPr>
              <w:pStyle w:val="Odlomakpopisa"/>
              <w:numPr>
                <w:ilvl w:val="0"/>
                <w:numId w:val="37"/>
              </w:numPr>
              <w:cnfStyle w:val="000000100000" w:firstRow="0" w:lastRow="0" w:firstColumn="0" w:lastColumn="0" w:oddVBand="0" w:evenVBand="0" w:oddHBand="1" w:evenHBand="0" w:firstRowFirstColumn="0" w:firstRowLastColumn="0" w:lastRowFirstColumn="0" w:lastRowLastColumn="0"/>
              <w:rPr>
                <w:color w:val="auto"/>
              </w:rPr>
            </w:pPr>
            <w:r w:rsidRPr="00295D2F">
              <w:rPr>
                <w:color w:val="auto"/>
              </w:rPr>
              <w:t>registrirana gospodarska djelatnost u centru za mlade kroz društveno poduzetništvo što je doprinijelo održivosti Centra za mlade</w:t>
            </w:r>
            <w:r w:rsidR="0021691E" w:rsidRPr="00295D2F">
              <w:rPr>
                <w:color w:val="auto"/>
              </w:rPr>
              <w:t xml:space="preserve"> Novska</w:t>
            </w:r>
          </w:p>
        </w:tc>
      </w:tr>
    </w:tbl>
    <w:p w:rsidR="00852FEE" w:rsidRDefault="00852FEE" w:rsidP="00852FEE"/>
    <w:p w:rsidR="00260201" w:rsidRPr="00C27676" w:rsidRDefault="00260201" w:rsidP="00852FEE"/>
    <w:tbl>
      <w:tblPr>
        <w:tblStyle w:val="ivopisnatablicareetke6-isticanje2"/>
        <w:tblW w:w="0" w:type="auto"/>
        <w:tblLook w:val="04A0" w:firstRow="1" w:lastRow="0" w:firstColumn="1" w:lastColumn="0" w:noHBand="0" w:noVBand="1"/>
      </w:tblPr>
      <w:tblGrid>
        <w:gridCol w:w="2830"/>
        <w:gridCol w:w="6232"/>
      </w:tblGrid>
      <w:tr w:rsidR="00FE299E" w:rsidRPr="00C27676"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7676" w:rsidRDefault="00782D75" w:rsidP="003D7554">
            <w:pPr>
              <w:rPr>
                <w:b w:val="0"/>
                <w:bCs w:val="0"/>
              </w:rPr>
            </w:pPr>
            <w:r w:rsidRPr="00782D75">
              <w:rPr>
                <w:color w:val="auto"/>
              </w:rPr>
              <w:t>Prioritet 2. Informiranje i aktivno sudjelovanje mladih u društvu</w:t>
            </w:r>
          </w:p>
        </w:tc>
      </w:tr>
      <w:tr w:rsidR="00FE299E" w:rsidRPr="00C27676"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7676" w:rsidRDefault="00782D75" w:rsidP="003D7554">
            <w:pPr>
              <w:rPr>
                <w:b w:val="0"/>
                <w:bCs w:val="0"/>
              </w:rPr>
            </w:pPr>
            <w:r w:rsidRPr="00782D75">
              <w:rPr>
                <w:b w:val="0"/>
                <w:bCs w:val="0"/>
                <w:color w:val="auto"/>
              </w:rPr>
              <w:t>Mjera 2.6. Jačanje kapaciteta udruga i organizacija koje rade s mladima</w:t>
            </w:r>
          </w:p>
        </w:tc>
      </w:tr>
      <w:tr w:rsidR="00FE299E" w:rsidRPr="00C27676"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6.2. </w:t>
            </w:r>
            <w:r w:rsidR="00A57579">
              <w:rPr>
                <w:b w:val="0"/>
                <w:bCs w:val="0"/>
                <w:color w:val="auto"/>
              </w:rPr>
              <w:t>J</w:t>
            </w:r>
            <w:r w:rsidR="00BB1D36" w:rsidRPr="00BB1D36">
              <w:rPr>
                <w:b w:val="0"/>
                <w:bCs w:val="0"/>
                <w:color w:val="auto"/>
              </w:rPr>
              <w:t>ačanje organizacija civilnog društva koje rade s mladima</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NOSITELJ</w:t>
            </w:r>
          </w:p>
        </w:tc>
        <w:tc>
          <w:tcPr>
            <w:tcW w:w="6232" w:type="dxa"/>
          </w:tcPr>
          <w:p w:rsidR="002213CC" w:rsidRPr="00C27676"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0E2273" w:rsidRPr="00C27676">
              <w:rPr>
                <w:b/>
                <w:bCs/>
                <w:color w:val="auto"/>
              </w:rPr>
              <w:t>rganizacije civilnog društva</w:t>
            </w:r>
            <w:r w:rsidR="00710E94">
              <w:rPr>
                <w:b/>
                <w:bCs/>
                <w:color w:val="auto"/>
              </w:rPr>
              <w:t>, Grad Novska</w:t>
            </w:r>
          </w:p>
        </w:tc>
      </w:tr>
      <w:tr w:rsidR="00C27676" w:rsidRPr="00C27676" w:rsidTr="00C27676">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IZVOR FINANCIRANJA</w:t>
            </w:r>
          </w:p>
        </w:tc>
        <w:tc>
          <w:tcPr>
            <w:tcW w:w="6232" w:type="dxa"/>
          </w:tcPr>
          <w:p w:rsidR="002213CC" w:rsidRPr="00C27676" w:rsidRDefault="000E2273" w:rsidP="003D7554">
            <w:p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roračun Grada Novske, nacionalna ministarstva, EU fondovi</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 xml:space="preserve">ROK </w:t>
            </w:r>
            <w:r w:rsidR="001A6556">
              <w:rPr>
                <w:color w:val="auto"/>
              </w:rPr>
              <w:t>PR</w:t>
            </w:r>
            <w:r w:rsidRPr="00C27676">
              <w:rPr>
                <w:color w:val="auto"/>
              </w:rPr>
              <w:t>OVEDBE</w:t>
            </w:r>
          </w:p>
        </w:tc>
        <w:tc>
          <w:tcPr>
            <w:tcW w:w="6232" w:type="dxa"/>
          </w:tcPr>
          <w:p w:rsidR="002213CC" w:rsidRPr="00C27676"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27676" w:rsidRPr="00C27676" w:rsidTr="00C27676">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MEHANIZAM PROVEDBE</w:t>
            </w:r>
          </w:p>
        </w:tc>
        <w:tc>
          <w:tcPr>
            <w:tcW w:w="6232" w:type="dxa"/>
          </w:tcPr>
          <w:p w:rsidR="002213CC" w:rsidRPr="00C27676" w:rsidRDefault="000E2273" w:rsidP="00FE4116">
            <w:pPr>
              <w:pStyle w:val="Odlomakpopisa"/>
              <w:numPr>
                <w:ilvl w:val="0"/>
                <w:numId w:val="38"/>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oticanje zapošljavanja mladih u organizacijama civilnog društva kroz apliciranje projekata na nacionalne natječaje i natječaje EU fondova</w:t>
            </w:r>
          </w:p>
          <w:p w:rsidR="007C4641" w:rsidRPr="00C27676" w:rsidRDefault="007C4641" w:rsidP="00FE4116">
            <w:pPr>
              <w:pStyle w:val="Odlomakpopisa"/>
              <w:numPr>
                <w:ilvl w:val="0"/>
                <w:numId w:val="38"/>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ovećanje iskustva organizacija civilnog društva u projektima financiranim sredstvima EU kroz apliciranje na natječaje EU fondova</w:t>
            </w:r>
          </w:p>
          <w:p w:rsidR="007C4641" w:rsidRPr="00C27676" w:rsidRDefault="007C4641" w:rsidP="00FE4116">
            <w:pPr>
              <w:pStyle w:val="Odlomakpopisa"/>
              <w:numPr>
                <w:ilvl w:val="0"/>
                <w:numId w:val="38"/>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educiranje članova organizacija civilnog društva o pisanju i apliciranju projekata</w:t>
            </w:r>
          </w:p>
          <w:p w:rsidR="007C4641" w:rsidRPr="00C27676" w:rsidRDefault="007C4641" w:rsidP="00FE4116">
            <w:pPr>
              <w:pStyle w:val="Odlomakpopisa"/>
              <w:numPr>
                <w:ilvl w:val="0"/>
                <w:numId w:val="38"/>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umrežavanje organizacija civilnog društva kroz ostvarivanje partnerstva u različitim projektima</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INDIKATORI</w:t>
            </w:r>
          </w:p>
        </w:tc>
        <w:tc>
          <w:tcPr>
            <w:tcW w:w="6232" w:type="dxa"/>
          </w:tcPr>
          <w:p w:rsidR="002213CC" w:rsidRPr="00C27676" w:rsidRDefault="005E14C0" w:rsidP="00FE4116">
            <w:pPr>
              <w:pStyle w:val="Odlomakpopisa"/>
              <w:numPr>
                <w:ilvl w:val="0"/>
                <w:numId w:val="39"/>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broj novozaposlenih mladih osoba u organizacijama civilnog društva</w:t>
            </w:r>
          </w:p>
          <w:p w:rsidR="005E14C0" w:rsidRPr="00C27676" w:rsidRDefault="008B356E" w:rsidP="00FE4116">
            <w:pPr>
              <w:pStyle w:val="Odlomakpopisa"/>
              <w:numPr>
                <w:ilvl w:val="0"/>
                <w:numId w:val="39"/>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 xml:space="preserve">broj apliciranih projekata na nacionalne natječaje i natječaje EU fondova od strane organizacija civilnog društva </w:t>
            </w:r>
          </w:p>
          <w:p w:rsidR="008B356E" w:rsidRPr="00C27676" w:rsidRDefault="008B356E" w:rsidP="00FE4116">
            <w:pPr>
              <w:pStyle w:val="Odlomakpopisa"/>
              <w:numPr>
                <w:ilvl w:val="0"/>
                <w:numId w:val="39"/>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broj održanih edukacija o pisanju i apliciranju projekata</w:t>
            </w:r>
          </w:p>
          <w:p w:rsidR="008B356E" w:rsidRPr="00C27676" w:rsidRDefault="008B356E" w:rsidP="00FE4116">
            <w:pPr>
              <w:pStyle w:val="Odlomakpopisa"/>
              <w:numPr>
                <w:ilvl w:val="0"/>
                <w:numId w:val="39"/>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broj partnerstava na projektima organizacija civilnog društva</w:t>
            </w:r>
          </w:p>
        </w:tc>
      </w:tr>
    </w:tbl>
    <w:p w:rsidR="002213CC" w:rsidRDefault="002213CC" w:rsidP="00852FEE"/>
    <w:tbl>
      <w:tblPr>
        <w:tblStyle w:val="ivopisnatablicareetke6-isticanje2"/>
        <w:tblW w:w="0" w:type="auto"/>
        <w:tblLook w:val="04A0" w:firstRow="1" w:lastRow="0" w:firstColumn="1" w:lastColumn="0" w:noHBand="0" w:noVBand="1"/>
      </w:tblPr>
      <w:tblGrid>
        <w:gridCol w:w="2830"/>
        <w:gridCol w:w="6232"/>
      </w:tblGrid>
      <w:tr w:rsidR="00FE299E" w:rsidRPr="00C27676"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Default="00782D75" w:rsidP="00BB0EAC">
            <w:pPr>
              <w:rPr>
                <w:b w:val="0"/>
                <w:bCs w:val="0"/>
              </w:rPr>
            </w:pPr>
            <w:r w:rsidRPr="00782D75">
              <w:rPr>
                <w:color w:val="auto"/>
              </w:rPr>
              <w:t>Prioritet 2. Informiranje i aktivno sudjelovanje mladih u društvu</w:t>
            </w:r>
          </w:p>
        </w:tc>
      </w:tr>
      <w:tr w:rsidR="00FE299E" w:rsidRPr="00C27676"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Default="00782D75" w:rsidP="00BB0EAC">
            <w:pPr>
              <w:rPr>
                <w:b w:val="0"/>
                <w:bCs w:val="0"/>
              </w:rPr>
            </w:pPr>
            <w:r w:rsidRPr="00782D75">
              <w:rPr>
                <w:b w:val="0"/>
                <w:bCs w:val="0"/>
                <w:color w:val="auto"/>
              </w:rPr>
              <w:t>Mjera 2.6. Jačanje kapaciteta udruga i organizacija koje rade s mladima</w:t>
            </w:r>
          </w:p>
        </w:tc>
      </w:tr>
      <w:tr w:rsidR="00FE299E" w:rsidRPr="00C27676"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BB0EAC">
            <w:pPr>
              <w:rPr>
                <w:b w:val="0"/>
                <w:bCs w:val="0"/>
              </w:rPr>
            </w:pPr>
            <w:r w:rsidRPr="00BB1D36">
              <w:rPr>
                <w:b w:val="0"/>
                <w:bCs w:val="0"/>
                <w:color w:val="auto"/>
              </w:rPr>
              <w:t>Aktivnost</w:t>
            </w:r>
            <w:r w:rsidR="00BB1D36" w:rsidRPr="00BB1D36">
              <w:rPr>
                <w:b w:val="0"/>
                <w:bCs w:val="0"/>
                <w:color w:val="auto"/>
              </w:rPr>
              <w:t xml:space="preserve"> 2.6.3. </w:t>
            </w:r>
            <w:r w:rsidR="00A57579">
              <w:rPr>
                <w:b w:val="0"/>
                <w:bCs w:val="0"/>
                <w:color w:val="auto"/>
              </w:rPr>
              <w:t>P</w:t>
            </w:r>
            <w:r w:rsidR="00BB1D36" w:rsidRPr="00BB1D36">
              <w:rPr>
                <w:b w:val="0"/>
                <w:bCs w:val="0"/>
                <w:color w:val="auto"/>
              </w:rPr>
              <w:t>oticanje organizacija civilnog društva koje rade s mladima na organiziranje manifestacija i sudjelovanje na gradskim manifestacijama</w:t>
            </w:r>
          </w:p>
        </w:tc>
      </w:tr>
      <w:tr w:rsidR="000E66E0" w:rsidRPr="00C27676" w:rsidTr="00BB0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0E66E0" w:rsidRPr="00C27676" w:rsidRDefault="000E66E0" w:rsidP="00BB0EAC">
            <w:pPr>
              <w:rPr>
                <w:color w:val="auto"/>
              </w:rPr>
            </w:pPr>
            <w:r w:rsidRPr="00C27676">
              <w:rPr>
                <w:color w:val="auto"/>
              </w:rPr>
              <w:t>NOSITELJ</w:t>
            </w:r>
          </w:p>
        </w:tc>
        <w:tc>
          <w:tcPr>
            <w:tcW w:w="6232" w:type="dxa"/>
          </w:tcPr>
          <w:p w:rsidR="000E66E0" w:rsidRPr="00C27676" w:rsidRDefault="000E66E0" w:rsidP="00BB0EAC">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Grad Novska, organizacije civilnog društva</w:t>
            </w:r>
            <w:r w:rsidR="006A0F2A">
              <w:rPr>
                <w:b/>
                <w:bCs/>
                <w:color w:val="auto"/>
              </w:rPr>
              <w:t>, Turistička zajednica Grada Novske</w:t>
            </w:r>
          </w:p>
        </w:tc>
      </w:tr>
      <w:tr w:rsidR="000E66E0" w:rsidRPr="00C27676" w:rsidTr="00BB0EAC">
        <w:tc>
          <w:tcPr>
            <w:cnfStyle w:val="001000000000" w:firstRow="0" w:lastRow="0" w:firstColumn="1" w:lastColumn="0" w:oddVBand="0" w:evenVBand="0" w:oddHBand="0" w:evenHBand="0" w:firstRowFirstColumn="0" w:firstRowLastColumn="0" w:lastRowFirstColumn="0" w:lastRowLastColumn="0"/>
            <w:tcW w:w="2830" w:type="dxa"/>
          </w:tcPr>
          <w:p w:rsidR="000E66E0" w:rsidRPr="00C27676" w:rsidRDefault="000E66E0" w:rsidP="00BB0EAC">
            <w:pPr>
              <w:rPr>
                <w:color w:val="auto"/>
              </w:rPr>
            </w:pPr>
            <w:r w:rsidRPr="00C27676">
              <w:rPr>
                <w:color w:val="auto"/>
              </w:rPr>
              <w:t>IZVOR FINANCIRANJA</w:t>
            </w:r>
          </w:p>
        </w:tc>
        <w:tc>
          <w:tcPr>
            <w:tcW w:w="6232" w:type="dxa"/>
          </w:tcPr>
          <w:p w:rsidR="000E66E0" w:rsidRPr="00C27676" w:rsidRDefault="000E66E0" w:rsidP="00BB0EAC">
            <w:p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roračun Grada Novske, nacionalna ministarstva, EU fondovi</w:t>
            </w:r>
          </w:p>
        </w:tc>
      </w:tr>
      <w:tr w:rsidR="000E66E0" w:rsidRPr="00C27676" w:rsidTr="00BB0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0E66E0" w:rsidRPr="00C27676" w:rsidRDefault="000E66E0" w:rsidP="00BB0EAC">
            <w:pPr>
              <w:rPr>
                <w:color w:val="auto"/>
              </w:rPr>
            </w:pPr>
            <w:r w:rsidRPr="00C27676">
              <w:rPr>
                <w:color w:val="auto"/>
              </w:rPr>
              <w:t xml:space="preserve">ROK </w:t>
            </w:r>
            <w:r w:rsidR="001A6556">
              <w:rPr>
                <w:color w:val="auto"/>
              </w:rPr>
              <w:t>PR</w:t>
            </w:r>
            <w:r w:rsidRPr="00C27676">
              <w:rPr>
                <w:color w:val="auto"/>
              </w:rPr>
              <w:t>OVEDBE</w:t>
            </w:r>
          </w:p>
        </w:tc>
        <w:tc>
          <w:tcPr>
            <w:tcW w:w="6232" w:type="dxa"/>
          </w:tcPr>
          <w:p w:rsidR="000E66E0" w:rsidRPr="00C27676" w:rsidRDefault="000E66E0" w:rsidP="00BB0EAC">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0E66E0" w:rsidRPr="00C27676" w:rsidTr="00BB0EAC">
        <w:tc>
          <w:tcPr>
            <w:cnfStyle w:val="001000000000" w:firstRow="0" w:lastRow="0" w:firstColumn="1" w:lastColumn="0" w:oddVBand="0" w:evenVBand="0" w:oddHBand="0" w:evenHBand="0" w:firstRowFirstColumn="0" w:firstRowLastColumn="0" w:lastRowFirstColumn="0" w:lastRowLastColumn="0"/>
            <w:tcW w:w="2830" w:type="dxa"/>
          </w:tcPr>
          <w:p w:rsidR="000E66E0" w:rsidRPr="00C27676" w:rsidRDefault="000E66E0" w:rsidP="00BB0EAC">
            <w:pPr>
              <w:rPr>
                <w:color w:val="auto"/>
              </w:rPr>
            </w:pPr>
            <w:r w:rsidRPr="00C27676">
              <w:rPr>
                <w:color w:val="auto"/>
              </w:rPr>
              <w:t>MEHANIZAM PROVEDBE</w:t>
            </w:r>
          </w:p>
        </w:tc>
        <w:tc>
          <w:tcPr>
            <w:tcW w:w="6232" w:type="dxa"/>
          </w:tcPr>
          <w:p w:rsidR="000E66E0" w:rsidRDefault="006A0F2A" w:rsidP="00BB0EAC">
            <w:pPr>
              <w:pStyle w:val="Odlomakpopisa"/>
              <w:numPr>
                <w:ilvl w:val="0"/>
                <w:numId w:val="42"/>
              </w:numPr>
              <w:cnfStyle w:val="000000000000" w:firstRow="0" w:lastRow="0" w:firstColumn="0" w:lastColumn="0" w:oddVBand="0" w:evenVBand="0" w:oddHBand="0" w:evenHBand="0" w:firstRowFirstColumn="0" w:firstRowLastColumn="0" w:lastRowFirstColumn="0" w:lastRowLastColumn="0"/>
              <w:rPr>
                <w:color w:val="auto"/>
              </w:rPr>
            </w:pPr>
            <w:r>
              <w:rPr>
                <w:color w:val="auto"/>
              </w:rPr>
              <w:t>pozivanje organizacija civilnog društva da sudjeluju u organizaciji gradskih manifestacija i/ili da predstavljaju svoj rad</w:t>
            </w:r>
          </w:p>
          <w:p w:rsidR="006A0F2A" w:rsidRPr="00C27676" w:rsidRDefault="006A0F2A" w:rsidP="00BB0EAC">
            <w:pPr>
              <w:pStyle w:val="Odlomakpopisa"/>
              <w:numPr>
                <w:ilvl w:val="0"/>
                <w:numId w:val="42"/>
              </w:numPr>
              <w:cnfStyle w:val="000000000000" w:firstRow="0" w:lastRow="0" w:firstColumn="0" w:lastColumn="0" w:oddVBand="0" w:evenVBand="0" w:oddHBand="0" w:evenHBand="0" w:firstRowFirstColumn="0" w:firstRowLastColumn="0" w:lastRowFirstColumn="0" w:lastRowLastColumn="0"/>
              <w:rPr>
                <w:color w:val="auto"/>
              </w:rPr>
            </w:pPr>
            <w:r>
              <w:rPr>
                <w:color w:val="auto"/>
              </w:rPr>
              <w:t>poticanje organizacija civilnog društva na osmišljavanje i organiziranje različitih manifestacija prema svojim interesima</w:t>
            </w:r>
          </w:p>
        </w:tc>
      </w:tr>
      <w:tr w:rsidR="000E66E0" w:rsidRPr="00C27676" w:rsidTr="00BB0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0E66E0" w:rsidRPr="00C27676" w:rsidRDefault="000E66E0" w:rsidP="00BB0EAC">
            <w:pPr>
              <w:rPr>
                <w:color w:val="auto"/>
              </w:rPr>
            </w:pPr>
            <w:r w:rsidRPr="00C27676">
              <w:rPr>
                <w:color w:val="auto"/>
              </w:rPr>
              <w:t>INDIKATORI</w:t>
            </w:r>
          </w:p>
        </w:tc>
        <w:tc>
          <w:tcPr>
            <w:tcW w:w="6232" w:type="dxa"/>
          </w:tcPr>
          <w:p w:rsidR="000E66E0" w:rsidRDefault="000E66E0" w:rsidP="00BB0EAC">
            <w:pPr>
              <w:pStyle w:val="Odlomakpopisa"/>
              <w:numPr>
                <w:ilvl w:val="0"/>
                <w:numId w:val="4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predstavljanja organizacija civilnog društva koje rade s mladima na gradskim manifestacijama</w:t>
            </w:r>
          </w:p>
          <w:p w:rsidR="000E66E0" w:rsidRPr="00C27676" w:rsidRDefault="000E66E0" w:rsidP="00BB0EAC">
            <w:pPr>
              <w:pStyle w:val="Odlomakpopisa"/>
              <w:numPr>
                <w:ilvl w:val="0"/>
                <w:numId w:val="4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manifestacija u organizaciji organizacija civilnog društva koje rade s mladim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C27676"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7676" w:rsidRDefault="00782D75" w:rsidP="003D7554">
            <w:pPr>
              <w:rPr>
                <w:b w:val="0"/>
                <w:bCs w:val="0"/>
              </w:rPr>
            </w:pPr>
            <w:r w:rsidRPr="00782D75">
              <w:rPr>
                <w:color w:val="auto"/>
              </w:rPr>
              <w:t>Prioritet 2. Informiranje i aktivno sudjelovanje mladih u društvu</w:t>
            </w:r>
          </w:p>
        </w:tc>
      </w:tr>
      <w:tr w:rsidR="00FE299E" w:rsidRPr="00C27676"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782D75" w:rsidRDefault="00782D75" w:rsidP="003D7554">
            <w:pPr>
              <w:rPr>
                <w:b w:val="0"/>
                <w:bCs w:val="0"/>
              </w:rPr>
            </w:pPr>
            <w:r w:rsidRPr="00782D75">
              <w:rPr>
                <w:b w:val="0"/>
                <w:bCs w:val="0"/>
                <w:color w:val="auto"/>
              </w:rPr>
              <w:t xml:space="preserve">Mjera 2.7. Jačanje </w:t>
            </w:r>
            <w:proofErr w:type="spellStart"/>
            <w:r w:rsidRPr="00782D75">
              <w:rPr>
                <w:b w:val="0"/>
                <w:bCs w:val="0"/>
                <w:color w:val="auto"/>
              </w:rPr>
              <w:t>izviđaštva</w:t>
            </w:r>
            <w:proofErr w:type="spellEnd"/>
            <w:r w:rsidRPr="00782D75">
              <w:rPr>
                <w:b w:val="0"/>
                <w:bCs w:val="0"/>
                <w:color w:val="auto"/>
              </w:rPr>
              <w:t xml:space="preserve"> u </w:t>
            </w:r>
            <w:proofErr w:type="spellStart"/>
            <w:r w:rsidRPr="00782D75">
              <w:rPr>
                <w:b w:val="0"/>
                <w:bCs w:val="0"/>
                <w:color w:val="auto"/>
              </w:rPr>
              <w:t>Novskoj</w:t>
            </w:r>
            <w:proofErr w:type="spellEnd"/>
          </w:p>
        </w:tc>
      </w:tr>
      <w:tr w:rsidR="00FE299E" w:rsidRPr="00C27676"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782D75" w:rsidP="003D7554">
            <w:pPr>
              <w:rPr>
                <w:b w:val="0"/>
                <w:bCs w:val="0"/>
              </w:rPr>
            </w:pPr>
            <w:r w:rsidRPr="00BB1D36">
              <w:rPr>
                <w:b w:val="0"/>
                <w:bCs w:val="0"/>
                <w:color w:val="auto"/>
              </w:rPr>
              <w:t>Aktivnost</w:t>
            </w:r>
            <w:r w:rsidR="00BB1D36" w:rsidRPr="00BB1D36">
              <w:rPr>
                <w:b w:val="0"/>
                <w:bCs w:val="0"/>
                <w:color w:val="auto"/>
              </w:rPr>
              <w:t xml:space="preserve"> 2.7.1. </w:t>
            </w:r>
            <w:r w:rsidR="00A57579">
              <w:rPr>
                <w:b w:val="0"/>
                <w:bCs w:val="0"/>
                <w:color w:val="auto"/>
              </w:rPr>
              <w:t>P</w:t>
            </w:r>
            <w:r w:rsidR="00BB1D36" w:rsidRPr="00BB1D36">
              <w:rPr>
                <w:b w:val="0"/>
                <w:bCs w:val="0"/>
                <w:color w:val="auto"/>
              </w:rPr>
              <w:t>romocija izviđača i izviđačkog kampa</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NOSITELJ</w:t>
            </w:r>
          </w:p>
        </w:tc>
        <w:tc>
          <w:tcPr>
            <w:tcW w:w="6232" w:type="dxa"/>
          </w:tcPr>
          <w:p w:rsidR="002213CC" w:rsidRPr="00C27676" w:rsidRDefault="00A57579"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64182F" w:rsidRPr="00C27676">
              <w:rPr>
                <w:b/>
                <w:bCs/>
                <w:color w:val="auto"/>
              </w:rPr>
              <w:t>rganizacije civilnog društva</w:t>
            </w:r>
          </w:p>
        </w:tc>
      </w:tr>
      <w:tr w:rsidR="00C27676" w:rsidRPr="00C27676" w:rsidTr="00C27676">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IZVOR FINANCIRANJA</w:t>
            </w:r>
          </w:p>
        </w:tc>
        <w:tc>
          <w:tcPr>
            <w:tcW w:w="6232" w:type="dxa"/>
          </w:tcPr>
          <w:p w:rsidR="002213CC" w:rsidRPr="00C27676" w:rsidRDefault="0064182F" w:rsidP="003D7554">
            <w:p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roračun Grada Novske, nacionalna ministarstva, EU fondovi</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 xml:space="preserve">ROK </w:t>
            </w:r>
            <w:r w:rsidR="001A6556">
              <w:rPr>
                <w:color w:val="auto"/>
              </w:rPr>
              <w:t>PR</w:t>
            </w:r>
            <w:r w:rsidRPr="00C27676">
              <w:rPr>
                <w:color w:val="auto"/>
              </w:rPr>
              <w:t>OVEDBE</w:t>
            </w:r>
          </w:p>
        </w:tc>
        <w:tc>
          <w:tcPr>
            <w:tcW w:w="6232" w:type="dxa"/>
          </w:tcPr>
          <w:p w:rsidR="002213CC" w:rsidRPr="00C27676"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27676" w:rsidRPr="00C27676" w:rsidTr="00C27676">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MEHANIZAM PROVEDBE</w:t>
            </w:r>
          </w:p>
        </w:tc>
        <w:tc>
          <w:tcPr>
            <w:tcW w:w="6232" w:type="dxa"/>
          </w:tcPr>
          <w:p w:rsidR="002213CC" w:rsidRPr="00C27676" w:rsidRDefault="00517AD7" w:rsidP="00FE4116">
            <w:pPr>
              <w:pStyle w:val="Odlomakpopisa"/>
              <w:numPr>
                <w:ilvl w:val="0"/>
                <w:numId w:val="40"/>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 xml:space="preserve">kreiranje kampanje kroz koju će se promovirati mogućnost uključivanja u izviđački kamp, aktivnosti kampa, </w:t>
            </w:r>
            <w:proofErr w:type="spellStart"/>
            <w:r w:rsidRPr="00C27676">
              <w:rPr>
                <w:color w:val="auto"/>
              </w:rPr>
              <w:t>benefiti</w:t>
            </w:r>
            <w:proofErr w:type="spellEnd"/>
            <w:r w:rsidRPr="00C27676">
              <w:rPr>
                <w:color w:val="auto"/>
              </w:rPr>
              <w:t xml:space="preserve"> </w:t>
            </w:r>
            <w:proofErr w:type="spellStart"/>
            <w:r w:rsidRPr="00C27676">
              <w:rPr>
                <w:color w:val="auto"/>
              </w:rPr>
              <w:t>izviđaštva</w:t>
            </w:r>
            <w:proofErr w:type="spellEnd"/>
            <w:r w:rsidRPr="00C27676">
              <w:rPr>
                <w:color w:val="auto"/>
              </w:rPr>
              <w:t xml:space="preserve"> i sl. – kampanja će uključivati sve medije</w:t>
            </w:r>
          </w:p>
          <w:p w:rsidR="00517AD7" w:rsidRPr="00C27676" w:rsidRDefault="00517AD7" w:rsidP="00FE4116">
            <w:pPr>
              <w:pStyle w:val="Odlomakpopisa"/>
              <w:numPr>
                <w:ilvl w:val="0"/>
                <w:numId w:val="40"/>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redstavljanje izviđača i izviđačkog kampa u školama na području grada Novske radi animacije novih članova i volontera</w:t>
            </w:r>
          </w:p>
          <w:p w:rsidR="00517AD7" w:rsidRPr="00C27676" w:rsidRDefault="00517AD7" w:rsidP="00FE4116">
            <w:pPr>
              <w:pStyle w:val="Odlomakpopisa"/>
              <w:numPr>
                <w:ilvl w:val="0"/>
                <w:numId w:val="40"/>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redstavljanje izviđača i izviđačkog kampa u drugim gradovima radi promocije primjera dobre prakse</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INDIKATORI</w:t>
            </w:r>
          </w:p>
        </w:tc>
        <w:tc>
          <w:tcPr>
            <w:tcW w:w="6232" w:type="dxa"/>
          </w:tcPr>
          <w:p w:rsidR="002213CC" w:rsidRPr="00C27676" w:rsidRDefault="00517AD7" w:rsidP="00FE4116">
            <w:pPr>
              <w:pStyle w:val="Odlomakpopisa"/>
              <w:numPr>
                <w:ilvl w:val="0"/>
                <w:numId w:val="41"/>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 xml:space="preserve">kreirana kampanja kojom se promovira mogućnost uključivanja u izviđački kamp, aktivnosti kampa, </w:t>
            </w:r>
            <w:proofErr w:type="spellStart"/>
            <w:r w:rsidRPr="00C27676">
              <w:rPr>
                <w:color w:val="auto"/>
              </w:rPr>
              <w:t>benefiti</w:t>
            </w:r>
            <w:proofErr w:type="spellEnd"/>
            <w:r w:rsidRPr="00C27676">
              <w:rPr>
                <w:color w:val="auto"/>
              </w:rPr>
              <w:t xml:space="preserve"> </w:t>
            </w:r>
            <w:proofErr w:type="spellStart"/>
            <w:r w:rsidRPr="00C27676">
              <w:rPr>
                <w:color w:val="auto"/>
              </w:rPr>
              <w:t>izviđaštva</w:t>
            </w:r>
            <w:proofErr w:type="spellEnd"/>
            <w:r w:rsidRPr="00C27676">
              <w:rPr>
                <w:color w:val="auto"/>
              </w:rPr>
              <w:t xml:space="preserve"> i sl.</w:t>
            </w:r>
          </w:p>
          <w:p w:rsidR="00517AD7" w:rsidRPr="00C27676" w:rsidRDefault="00517AD7" w:rsidP="00FE4116">
            <w:pPr>
              <w:pStyle w:val="Odlomakpopisa"/>
              <w:numPr>
                <w:ilvl w:val="0"/>
                <w:numId w:val="41"/>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broj predstavljanja izviđača na lokalnoj razini</w:t>
            </w:r>
          </w:p>
          <w:p w:rsidR="00517AD7" w:rsidRPr="00C27676" w:rsidRDefault="00517AD7" w:rsidP="00FE4116">
            <w:pPr>
              <w:pStyle w:val="Odlomakpopisa"/>
              <w:numPr>
                <w:ilvl w:val="0"/>
                <w:numId w:val="41"/>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broj predstavljanja izviđača u drugim gradovima</w:t>
            </w:r>
          </w:p>
          <w:p w:rsidR="0064709F" w:rsidRPr="00C27676" w:rsidRDefault="0064709F" w:rsidP="00FE4116">
            <w:pPr>
              <w:pStyle w:val="Odlomakpopisa"/>
              <w:numPr>
                <w:ilvl w:val="0"/>
                <w:numId w:val="41"/>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broj animiranih novih izviđača i volonter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C27676"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7676" w:rsidRDefault="00782D75" w:rsidP="003D7554">
            <w:pPr>
              <w:rPr>
                <w:b w:val="0"/>
                <w:bCs w:val="0"/>
              </w:rPr>
            </w:pPr>
            <w:r w:rsidRPr="00782D75">
              <w:rPr>
                <w:color w:val="auto"/>
              </w:rPr>
              <w:t>Prioritet 2. Informiranje i aktivno sudjelovanje mladih u društvu</w:t>
            </w:r>
          </w:p>
        </w:tc>
      </w:tr>
      <w:tr w:rsidR="00FE299E" w:rsidRPr="00C27676"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7676" w:rsidRDefault="00782D75" w:rsidP="003D7554">
            <w:pPr>
              <w:rPr>
                <w:b w:val="0"/>
                <w:bCs w:val="0"/>
              </w:rPr>
            </w:pPr>
            <w:r w:rsidRPr="00782D75">
              <w:rPr>
                <w:b w:val="0"/>
                <w:bCs w:val="0"/>
                <w:color w:val="auto"/>
              </w:rPr>
              <w:t xml:space="preserve">Mjera 2.7. Jačanje </w:t>
            </w:r>
            <w:proofErr w:type="spellStart"/>
            <w:r w:rsidRPr="00782D75">
              <w:rPr>
                <w:b w:val="0"/>
                <w:bCs w:val="0"/>
                <w:color w:val="auto"/>
              </w:rPr>
              <w:t>izviđaštva</w:t>
            </w:r>
            <w:proofErr w:type="spellEnd"/>
            <w:r w:rsidRPr="00782D75">
              <w:rPr>
                <w:b w:val="0"/>
                <w:bCs w:val="0"/>
                <w:color w:val="auto"/>
              </w:rPr>
              <w:t xml:space="preserve"> u </w:t>
            </w:r>
            <w:proofErr w:type="spellStart"/>
            <w:r w:rsidRPr="00782D75">
              <w:rPr>
                <w:b w:val="0"/>
                <w:bCs w:val="0"/>
                <w:color w:val="auto"/>
              </w:rPr>
              <w:t>Novskoj</w:t>
            </w:r>
            <w:proofErr w:type="spellEnd"/>
          </w:p>
        </w:tc>
      </w:tr>
      <w:tr w:rsidR="00FE299E" w:rsidRPr="00C27676"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004CBC" w:rsidP="003D7554">
            <w:pPr>
              <w:rPr>
                <w:b w:val="0"/>
                <w:bCs w:val="0"/>
              </w:rPr>
            </w:pPr>
            <w:r w:rsidRPr="00BB1D36">
              <w:rPr>
                <w:b w:val="0"/>
                <w:bCs w:val="0"/>
                <w:color w:val="auto"/>
              </w:rPr>
              <w:t>Aktivnost</w:t>
            </w:r>
            <w:r w:rsidR="00BB1D36" w:rsidRPr="00BB1D36">
              <w:rPr>
                <w:b w:val="0"/>
                <w:bCs w:val="0"/>
                <w:color w:val="auto"/>
              </w:rPr>
              <w:t xml:space="preserve"> 2.7.2. </w:t>
            </w:r>
            <w:r w:rsidR="00A57579">
              <w:rPr>
                <w:b w:val="0"/>
                <w:bCs w:val="0"/>
                <w:color w:val="auto"/>
              </w:rPr>
              <w:t>O</w:t>
            </w:r>
            <w:r w:rsidR="00BB1D36" w:rsidRPr="00BB1D36">
              <w:rPr>
                <w:b w:val="0"/>
                <w:bCs w:val="0"/>
                <w:color w:val="auto"/>
              </w:rPr>
              <w:t xml:space="preserve">bnova izviđačkog kampa u </w:t>
            </w:r>
            <w:proofErr w:type="spellStart"/>
            <w:r w:rsidR="00BB1D36" w:rsidRPr="00BB1D36">
              <w:rPr>
                <w:b w:val="0"/>
                <w:bCs w:val="0"/>
                <w:color w:val="auto"/>
              </w:rPr>
              <w:t>Jazavici</w:t>
            </w:r>
            <w:proofErr w:type="spellEnd"/>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bookmarkStart w:id="39" w:name="_Hlk16592896"/>
            <w:r w:rsidRPr="00C27676">
              <w:rPr>
                <w:color w:val="auto"/>
              </w:rPr>
              <w:t>NOSITELJ</w:t>
            </w:r>
          </w:p>
        </w:tc>
        <w:tc>
          <w:tcPr>
            <w:tcW w:w="6232" w:type="dxa"/>
          </w:tcPr>
          <w:p w:rsidR="002213CC" w:rsidRPr="00EF3F2D" w:rsidRDefault="00CC12D9" w:rsidP="003D7554">
            <w:pPr>
              <w:cnfStyle w:val="000000100000" w:firstRow="0" w:lastRow="0" w:firstColumn="0" w:lastColumn="0" w:oddVBand="0" w:evenVBand="0" w:oddHBand="1" w:evenHBand="0" w:firstRowFirstColumn="0" w:firstRowLastColumn="0" w:lastRowFirstColumn="0" w:lastRowLastColumn="0"/>
            </w:pPr>
            <w:r w:rsidRPr="00C27676">
              <w:rPr>
                <w:b/>
                <w:bCs/>
                <w:color w:val="auto"/>
              </w:rPr>
              <w:t xml:space="preserve">Grad Novska, </w:t>
            </w:r>
            <w:r w:rsidR="00EF3F2D" w:rsidRPr="00C27676">
              <w:rPr>
                <w:b/>
                <w:bCs/>
                <w:color w:val="auto"/>
              </w:rPr>
              <w:t>organizacije civilnog društva</w:t>
            </w:r>
          </w:p>
        </w:tc>
      </w:tr>
      <w:tr w:rsidR="00C27676" w:rsidRPr="00C27676" w:rsidTr="00C27676">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IZVOR FINANCIRANJA</w:t>
            </w:r>
          </w:p>
        </w:tc>
        <w:tc>
          <w:tcPr>
            <w:tcW w:w="6232" w:type="dxa"/>
          </w:tcPr>
          <w:p w:rsidR="002213CC" w:rsidRPr="00C27676" w:rsidRDefault="00CC12D9" w:rsidP="003D7554">
            <w:p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roračun Grada Novske, nacionalna ministarstva, EU fondovi</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 xml:space="preserve">ROK </w:t>
            </w:r>
            <w:r w:rsidR="001A6556">
              <w:rPr>
                <w:color w:val="auto"/>
              </w:rPr>
              <w:t>PR</w:t>
            </w:r>
            <w:r w:rsidRPr="00C27676">
              <w:rPr>
                <w:color w:val="auto"/>
              </w:rPr>
              <w:t>OVEDBE</w:t>
            </w:r>
          </w:p>
        </w:tc>
        <w:tc>
          <w:tcPr>
            <w:tcW w:w="6232" w:type="dxa"/>
          </w:tcPr>
          <w:p w:rsidR="002213CC" w:rsidRPr="00C27676"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27676" w:rsidRPr="00C27676" w:rsidTr="00C27676">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MEHANIZAM PROVEDBE</w:t>
            </w:r>
          </w:p>
        </w:tc>
        <w:tc>
          <w:tcPr>
            <w:tcW w:w="6232" w:type="dxa"/>
          </w:tcPr>
          <w:p w:rsidR="002213CC" w:rsidRPr="00C27676" w:rsidRDefault="00CC12D9" w:rsidP="00FE4116">
            <w:pPr>
              <w:pStyle w:val="Odlomakpopisa"/>
              <w:numPr>
                <w:ilvl w:val="0"/>
                <w:numId w:val="42"/>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 xml:space="preserve">apliciranje projekta za obnovu izviđačkog kampa u </w:t>
            </w:r>
            <w:proofErr w:type="spellStart"/>
            <w:r w:rsidRPr="00C27676">
              <w:rPr>
                <w:color w:val="auto"/>
              </w:rPr>
              <w:t>Jazavici</w:t>
            </w:r>
            <w:proofErr w:type="spellEnd"/>
            <w:r w:rsidRPr="00C27676">
              <w:rPr>
                <w:color w:val="auto"/>
              </w:rPr>
              <w:t xml:space="preserve"> na nacionalne natječaje i natječaje EU fondova</w:t>
            </w:r>
          </w:p>
          <w:p w:rsidR="00CC12D9" w:rsidRPr="00C27676" w:rsidRDefault="00CC12D9" w:rsidP="00FE4116">
            <w:pPr>
              <w:pStyle w:val="Odlomakpopisa"/>
              <w:numPr>
                <w:ilvl w:val="0"/>
                <w:numId w:val="42"/>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organiziranje manjih volonterskih inicijativa za uređenje kampa</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INDIKATORI</w:t>
            </w:r>
          </w:p>
        </w:tc>
        <w:tc>
          <w:tcPr>
            <w:tcW w:w="6232" w:type="dxa"/>
          </w:tcPr>
          <w:p w:rsidR="002213CC" w:rsidRPr="00C27676" w:rsidRDefault="00CC12D9" w:rsidP="00FE4116">
            <w:pPr>
              <w:pStyle w:val="Odlomakpopisa"/>
              <w:numPr>
                <w:ilvl w:val="0"/>
                <w:numId w:val="43"/>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 xml:space="preserve">broj apliciranih i odobrenih projekata za obnovu izviđačkog kampa u </w:t>
            </w:r>
            <w:proofErr w:type="spellStart"/>
            <w:r w:rsidRPr="00C27676">
              <w:rPr>
                <w:color w:val="auto"/>
              </w:rPr>
              <w:t>Jazavici</w:t>
            </w:r>
            <w:proofErr w:type="spellEnd"/>
          </w:p>
          <w:p w:rsidR="00CC12D9" w:rsidRPr="00C27676" w:rsidRDefault="00CC12D9" w:rsidP="00FE4116">
            <w:pPr>
              <w:pStyle w:val="Odlomakpopisa"/>
              <w:numPr>
                <w:ilvl w:val="0"/>
                <w:numId w:val="43"/>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 xml:space="preserve">broj organiziranih manjih volonterskih inicijativa za uređenje kampa </w:t>
            </w:r>
            <w:proofErr w:type="spellStart"/>
            <w:r w:rsidRPr="00C27676">
              <w:rPr>
                <w:color w:val="auto"/>
              </w:rPr>
              <w:t>Jazavici</w:t>
            </w:r>
            <w:proofErr w:type="spellEnd"/>
          </w:p>
        </w:tc>
      </w:tr>
      <w:bookmarkEnd w:id="39"/>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C27676"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7676" w:rsidRDefault="00782D75" w:rsidP="003D7554">
            <w:pPr>
              <w:rPr>
                <w:b w:val="0"/>
                <w:bCs w:val="0"/>
              </w:rPr>
            </w:pPr>
            <w:r w:rsidRPr="00782D75">
              <w:rPr>
                <w:color w:val="auto"/>
              </w:rPr>
              <w:t>Prioritet 2. Informiranje i aktivno sudjelovanje mladih u društvu</w:t>
            </w:r>
          </w:p>
        </w:tc>
      </w:tr>
      <w:tr w:rsidR="00FE299E" w:rsidRPr="00C27676"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C27676" w:rsidRDefault="00782D75" w:rsidP="003D7554">
            <w:pPr>
              <w:rPr>
                <w:b w:val="0"/>
                <w:bCs w:val="0"/>
              </w:rPr>
            </w:pPr>
            <w:r w:rsidRPr="00782D75">
              <w:rPr>
                <w:b w:val="0"/>
                <w:bCs w:val="0"/>
                <w:color w:val="auto"/>
              </w:rPr>
              <w:t xml:space="preserve">Mjera 2.7. Jačanje </w:t>
            </w:r>
            <w:proofErr w:type="spellStart"/>
            <w:r w:rsidRPr="00782D75">
              <w:rPr>
                <w:b w:val="0"/>
                <w:bCs w:val="0"/>
                <w:color w:val="auto"/>
              </w:rPr>
              <w:t>izviđaštva</w:t>
            </w:r>
            <w:proofErr w:type="spellEnd"/>
            <w:r w:rsidRPr="00782D75">
              <w:rPr>
                <w:b w:val="0"/>
                <w:bCs w:val="0"/>
                <w:color w:val="auto"/>
              </w:rPr>
              <w:t xml:space="preserve"> u </w:t>
            </w:r>
            <w:proofErr w:type="spellStart"/>
            <w:r w:rsidRPr="00782D75">
              <w:rPr>
                <w:b w:val="0"/>
                <w:bCs w:val="0"/>
                <w:color w:val="auto"/>
              </w:rPr>
              <w:t>Novskoj</w:t>
            </w:r>
            <w:proofErr w:type="spellEnd"/>
          </w:p>
        </w:tc>
      </w:tr>
      <w:tr w:rsidR="00FE299E" w:rsidRPr="00C27676"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0F2B39" w:rsidP="003D7554">
            <w:pPr>
              <w:rPr>
                <w:b w:val="0"/>
                <w:bCs w:val="0"/>
              </w:rPr>
            </w:pPr>
            <w:r w:rsidRPr="00BB1D36">
              <w:rPr>
                <w:b w:val="0"/>
                <w:bCs w:val="0"/>
                <w:color w:val="auto"/>
              </w:rPr>
              <w:t>Aktivnost</w:t>
            </w:r>
            <w:r w:rsidR="00BB1D36" w:rsidRPr="00BB1D36">
              <w:rPr>
                <w:b w:val="0"/>
                <w:bCs w:val="0"/>
                <w:color w:val="auto"/>
              </w:rPr>
              <w:t xml:space="preserve"> 2.7.3. Grad Novska – prijatelj izviđača</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NOSITELJ</w:t>
            </w:r>
          </w:p>
        </w:tc>
        <w:tc>
          <w:tcPr>
            <w:tcW w:w="6232" w:type="dxa"/>
          </w:tcPr>
          <w:p w:rsidR="002213CC" w:rsidRPr="00C27676" w:rsidRDefault="00DD7FFE" w:rsidP="003D7554">
            <w:pPr>
              <w:cnfStyle w:val="000000100000" w:firstRow="0" w:lastRow="0" w:firstColumn="0" w:lastColumn="0" w:oddVBand="0" w:evenVBand="0" w:oddHBand="1" w:evenHBand="0" w:firstRowFirstColumn="0" w:firstRowLastColumn="0" w:lastRowFirstColumn="0" w:lastRowLastColumn="0"/>
              <w:rPr>
                <w:b/>
                <w:bCs/>
                <w:color w:val="auto"/>
              </w:rPr>
            </w:pPr>
            <w:r w:rsidRPr="00C27676">
              <w:rPr>
                <w:b/>
                <w:bCs/>
                <w:color w:val="auto"/>
              </w:rPr>
              <w:t>Grad Novska</w:t>
            </w:r>
            <w:r w:rsidR="00E5377D" w:rsidRPr="00C27676">
              <w:rPr>
                <w:b/>
                <w:bCs/>
                <w:color w:val="auto"/>
              </w:rPr>
              <w:t xml:space="preserve">, </w:t>
            </w:r>
            <w:r w:rsidR="001B1B45">
              <w:rPr>
                <w:b/>
                <w:bCs/>
                <w:color w:val="auto"/>
              </w:rPr>
              <w:t>poduzetničke potporne institucije</w:t>
            </w:r>
            <w:r w:rsidR="00E5377D" w:rsidRPr="00C27676">
              <w:rPr>
                <w:b/>
                <w:bCs/>
                <w:color w:val="auto"/>
              </w:rPr>
              <w:t xml:space="preserve">, </w:t>
            </w:r>
            <w:r w:rsidR="00EF3F2D" w:rsidRPr="00C27676">
              <w:rPr>
                <w:b/>
                <w:bCs/>
                <w:color w:val="auto"/>
              </w:rPr>
              <w:t>organizacije civilnog društva</w:t>
            </w:r>
          </w:p>
        </w:tc>
      </w:tr>
      <w:tr w:rsidR="00C27676" w:rsidRPr="00C27676" w:rsidTr="00C27676">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IZVOR FINANCIRANJA</w:t>
            </w:r>
          </w:p>
        </w:tc>
        <w:tc>
          <w:tcPr>
            <w:tcW w:w="6232" w:type="dxa"/>
          </w:tcPr>
          <w:p w:rsidR="002213CC" w:rsidRPr="00C27676" w:rsidRDefault="00DD7FFE" w:rsidP="003D7554">
            <w:p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proračun Grada Novske, nacionalna ministarstva, EU fondovi</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 xml:space="preserve">ROK </w:t>
            </w:r>
            <w:r w:rsidR="001A6556">
              <w:rPr>
                <w:color w:val="auto"/>
              </w:rPr>
              <w:t>PR</w:t>
            </w:r>
            <w:r w:rsidRPr="00C27676">
              <w:rPr>
                <w:color w:val="auto"/>
              </w:rPr>
              <w:t>OVEDBE</w:t>
            </w:r>
          </w:p>
        </w:tc>
        <w:tc>
          <w:tcPr>
            <w:tcW w:w="6232" w:type="dxa"/>
          </w:tcPr>
          <w:p w:rsidR="002213CC" w:rsidRPr="00C27676"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27676" w:rsidRPr="00C27676" w:rsidTr="00C27676">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MEHANIZAM PROVEDBE</w:t>
            </w:r>
          </w:p>
        </w:tc>
        <w:tc>
          <w:tcPr>
            <w:tcW w:w="6232" w:type="dxa"/>
          </w:tcPr>
          <w:p w:rsidR="002213CC" w:rsidRPr="00C27676" w:rsidRDefault="00E5377D" w:rsidP="00FE4116">
            <w:pPr>
              <w:pStyle w:val="Odlomakpopisa"/>
              <w:numPr>
                <w:ilvl w:val="0"/>
                <w:numId w:val="44"/>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identificiranje uvjeta koje je potrebno zadovoljiti za dobivanje titule „Grad prijatelj izviđača“</w:t>
            </w:r>
          </w:p>
          <w:p w:rsidR="00E5377D" w:rsidRPr="00C27676" w:rsidRDefault="00E5377D" w:rsidP="00FE4116">
            <w:pPr>
              <w:pStyle w:val="Odlomakpopisa"/>
              <w:numPr>
                <w:ilvl w:val="0"/>
                <w:numId w:val="44"/>
              </w:numPr>
              <w:cnfStyle w:val="000000000000" w:firstRow="0" w:lastRow="0" w:firstColumn="0" w:lastColumn="0" w:oddVBand="0" w:evenVBand="0" w:oddHBand="0" w:evenHBand="0" w:firstRowFirstColumn="0" w:firstRowLastColumn="0" w:lastRowFirstColumn="0" w:lastRowLastColumn="0"/>
              <w:rPr>
                <w:color w:val="auto"/>
              </w:rPr>
            </w:pPr>
            <w:r w:rsidRPr="00C27676">
              <w:rPr>
                <w:color w:val="auto"/>
              </w:rPr>
              <w:t>uspostava tima koji će provoditi postupak zadovoljavanja uvjeta za dobivanje titule „Grad prijatelj izviđača“</w:t>
            </w:r>
          </w:p>
        </w:tc>
      </w:tr>
      <w:tr w:rsidR="00C27676" w:rsidRPr="00C27676" w:rsidTr="00C27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27676" w:rsidRDefault="002213CC" w:rsidP="003D7554">
            <w:pPr>
              <w:rPr>
                <w:color w:val="auto"/>
              </w:rPr>
            </w:pPr>
            <w:r w:rsidRPr="00C27676">
              <w:rPr>
                <w:color w:val="auto"/>
              </w:rPr>
              <w:t>INDIKATORI</w:t>
            </w:r>
          </w:p>
        </w:tc>
        <w:tc>
          <w:tcPr>
            <w:tcW w:w="6232" w:type="dxa"/>
          </w:tcPr>
          <w:p w:rsidR="002213CC" w:rsidRPr="00C27676" w:rsidRDefault="00E5377D" w:rsidP="00FE4116">
            <w:pPr>
              <w:pStyle w:val="Odlomakpopisa"/>
              <w:numPr>
                <w:ilvl w:val="0"/>
                <w:numId w:val="45"/>
              </w:numPr>
              <w:cnfStyle w:val="000000100000" w:firstRow="0" w:lastRow="0" w:firstColumn="0" w:lastColumn="0" w:oddVBand="0" w:evenVBand="0" w:oddHBand="1" w:evenHBand="0" w:firstRowFirstColumn="0" w:firstRowLastColumn="0" w:lastRowFirstColumn="0" w:lastRowLastColumn="0"/>
              <w:rPr>
                <w:color w:val="auto"/>
              </w:rPr>
            </w:pPr>
            <w:r w:rsidRPr="00C27676">
              <w:rPr>
                <w:color w:val="auto"/>
              </w:rPr>
              <w:t>Grad Novska ostvario titulu „Grad prijatelj izviđač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1F5365"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1F5365" w:rsidRDefault="00782D75" w:rsidP="003D7554">
            <w:pPr>
              <w:rPr>
                <w:b w:val="0"/>
                <w:bCs w:val="0"/>
              </w:rPr>
            </w:pPr>
            <w:r w:rsidRPr="00782D75">
              <w:rPr>
                <w:color w:val="auto"/>
              </w:rPr>
              <w:t>Prioritet 2. Informiranje i aktivno sudjelovanje mladih u društvu</w:t>
            </w:r>
          </w:p>
        </w:tc>
      </w:tr>
      <w:tr w:rsidR="00FE299E" w:rsidRPr="001F5365"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1F5365" w:rsidRDefault="00782D75" w:rsidP="003D7554">
            <w:pPr>
              <w:rPr>
                <w:b w:val="0"/>
                <w:bCs w:val="0"/>
              </w:rPr>
            </w:pPr>
            <w:r w:rsidRPr="00782D75">
              <w:rPr>
                <w:b w:val="0"/>
                <w:bCs w:val="0"/>
                <w:color w:val="auto"/>
              </w:rPr>
              <w:t xml:space="preserve">Mjera 2.7. Jačanje </w:t>
            </w:r>
            <w:proofErr w:type="spellStart"/>
            <w:r w:rsidRPr="00782D75">
              <w:rPr>
                <w:b w:val="0"/>
                <w:bCs w:val="0"/>
                <w:color w:val="auto"/>
              </w:rPr>
              <w:t>izviđaštva</w:t>
            </w:r>
            <w:proofErr w:type="spellEnd"/>
            <w:r w:rsidRPr="00782D75">
              <w:rPr>
                <w:b w:val="0"/>
                <w:bCs w:val="0"/>
                <w:color w:val="auto"/>
              </w:rPr>
              <w:t xml:space="preserve"> u </w:t>
            </w:r>
            <w:proofErr w:type="spellStart"/>
            <w:r w:rsidRPr="00782D75">
              <w:rPr>
                <w:b w:val="0"/>
                <w:bCs w:val="0"/>
                <w:color w:val="auto"/>
              </w:rPr>
              <w:t>Novskoj</w:t>
            </w:r>
            <w:proofErr w:type="spellEnd"/>
          </w:p>
        </w:tc>
      </w:tr>
      <w:tr w:rsidR="00FE299E" w:rsidRPr="001F5365"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BB1D36" w:rsidRDefault="000F2B39" w:rsidP="003D7554">
            <w:pPr>
              <w:rPr>
                <w:b w:val="0"/>
                <w:bCs w:val="0"/>
              </w:rPr>
            </w:pPr>
            <w:r w:rsidRPr="00BB1D36">
              <w:rPr>
                <w:b w:val="0"/>
                <w:bCs w:val="0"/>
                <w:color w:val="auto"/>
              </w:rPr>
              <w:t>Aktivnost</w:t>
            </w:r>
            <w:r w:rsidR="00BB1D36" w:rsidRPr="00BB1D36">
              <w:rPr>
                <w:b w:val="0"/>
                <w:bCs w:val="0"/>
                <w:color w:val="auto"/>
              </w:rPr>
              <w:t xml:space="preserve"> 2.7.4. </w:t>
            </w:r>
            <w:r w:rsidR="00A57579">
              <w:rPr>
                <w:b w:val="0"/>
                <w:bCs w:val="0"/>
                <w:color w:val="auto"/>
              </w:rPr>
              <w:t>O</w:t>
            </w:r>
            <w:r w:rsidR="00BB1D36" w:rsidRPr="00BB1D36">
              <w:rPr>
                <w:b w:val="0"/>
                <w:bCs w:val="0"/>
                <w:color w:val="auto"/>
              </w:rPr>
              <w:t>siguravanje financijske potpore izviđačima</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NOSITELJ</w:t>
            </w:r>
          </w:p>
        </w:tc>
        <w:tc>
          <w:tcPr>
            <w:tcW w:w="6232" w:type="dxa"/>
          </w:tcPr>
          <w:p w:rsidR="002213CC" w:rsidRPr="001F5365" w:rsidRDefault="007619FC" w:rsidP="003D7554">
            <w:pPr>
              <w:cnfStyle w:val="000000100000" w:firstRow="0" w:lastRow="0" w:firstColumn="0" w:lastColumn="0" w:oddVBand="0" w:evenVBand="0" w:oddHBand="1" w:evenHBand="0" w:firstRowFirstColumn="0" w:firstRowLastColumn="0" w:lastRowFirstColumn="0" w:lastRowLastColumn="0"/>
              <w:rPr>
                <w:b/>
                <w:bCs/>
                <w:color w:val="auto"/>
              </w:rPr>
            </w:pPr>
            <w:r w:rsidRPr="001F5365">
              <w:rPr>
                <w:b/>
                <w:bCs/>
                <w:color w:val="auto"/>
              </w:rPr>
              <w:t xml:space="preserve">Grad Novska, </w:t>
            </w:r>
            <w:r w:rsidR="00A57579">
              <w:rPr>
                <w:b/>
                <w:bCs/>
                <w:color w:val="auto"/>
              </w:rPr>
              <w:t>organizacije civilnog društva</w:t>
            </w:r>
          </w:p>
        </w:tc>
      </w:tr>
      <w:tr w:rsidR="001F5365" w:rsidRPr="001F5365" w:rsidTr="001F5365">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IZVOR FINANCIRANJA</w:t>
            </w:r>
          </w:p>
        </w:tc>
        <w:tc>
          <w:tcPr>
            <w:tcW w:w="6232" w:type="dxa"/>
          </w:tcPr>
          <w:p w:rsidR="002213CC" w:rsidRPr="001F5365" w:rsidRDefault="007619FC" w:rsidP="003D7554">
            <w:p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proračun Grada Novske, nacionalna ministarstva, EU fondovi</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 xml:space="preserve">ROK </w:t>
            </w:r>
            <w:r w:rsidR="001A6556">
              <w:rPr>
                <w:color w:val="auto"/>
              </w:rPr>
              <w:t>PR</w:t>
            </w:r>
            <w:r w:rsidRPr="001F5365">
              <w:rPr>
                <w:color w:val="auto"/>
              </w:rPr>
              <w:t>OVEDBE</w:t>
            </w:r>
          </w:p>
        </w:tc>
        <w:tc>
          <w:tcPr>
            <w:tcW w:w="6232" w:type="dxa"/>
          </w:tcPr>
          <w:p w:rsidR="002213CC" w:rsidRPr="001F5365"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1F5365" w:rsidRPr="001F5365" w:rsidTr="001F5365">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MEHANIZAM PROVEDBE</w:t>
            </w:r>
          </w:p>
        </w:tc>
        <w:tc>
          <w:tcPr>
            <w:tcW w:w="6232" w:type="dxa"/>
          </w:tcPr>
          <w:p w:rsidR="002213CC" w:rsidRPr="001F5365" w:rsidRDefault="007619FC" w:rsidP="00FE4116">
            <w:pPr>
              <w:pStyle w:val="Odlomakpopisa"/>
              <w:numPr>
                <w:ilvl w:val="0"/>
                <w:numId w:val="45"/>
              </w:num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apliciranje projekata za osiguravanje financijskih sredstava za rad i provedbu aktivnosti izviđačkog kampa</w:t>
            </w:r>
          </w:p>
          <w:p w:rsidR="007619FC" w:rsidRPr="001F5365" w:rsidRDefault="00BC4AA6" w:rsidP="00FE4116">
            <w:pPr>
              <w:pStyle w:val="Odlomakpopisa"/>
              <w:numPr>
                <w:ilvl w:val="0"/>
                <w:numId w:val="45"/>
              </w:num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 xml:space="preserve">apliciranje </w:t>
            </w:r>
            <w:r w:rsidR="007619FC" w:rsidRPr="001F5365">
              <w:rPr>
                <w:color w:val="auto"/>
              </w:rPr>
              <w:t xml:space="preserve"> </w:t>
            </w:r>
            <w:r w:rsidRPr="001F5365">
              <w:rPr>
                <w:color w:val="auto"/>
              </w:rPr>
              <w:t>projekata</w:t>
            </w:r>
            <w:r w:rsidR="007619FC" w:rsidRPr="001F5365">
              <w:rPr>
                <w:color w:val="auto"/>
              </w:rPr>
              <w:t xml:space="preserve"> izviđača i izviđačkog kampa </w:t>
            </w:r>
            <w:r w:rsidRPr="001F5365">
              <w:rPr>
                <w:color w:val="auto"/>
              </w:rPr>
              <w:t xml:space="preserve">za financiranje </w:t>
            </w:r>
            <w:r w:rsidR="007619FC" w:rsidRPr="001F5365">
              <w:rPr>
                <w:color w:val="auto"/>
              </w:rPr>
              <w:t>od strane Sisačko-moslavačke županije i Grada Novske</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INDIKATORI</w:t>
            </w:r>
          </w:p>
        </w:tc>
        <w:tc>
          <w:tcPr>
            <w:tcW w:w="6232" w:type="dxa"/>
          </w:tcPr>
          <w:p w:rsidR="002213CC" w:rsidRPr="001F5365" w:rsidRDefault="00BC4AA6" w:rsidP="00FE4116">
            <w:pPr>
              <w:pStyle w:val="Odlomakpopisa"/>
              <w:numPr>
                <w:ilvl w:val="0"/>
                <w:numId w:val="46"/>
              </w:numPr>
              <w:cnfStyle w:val="000000100000" w:firstRow="0" w:lastRow="0" w:firstColumn="0" w:lastColumn="0" w:oddVBand="0" w:evenVBand="0" w:oddHBand="1" w:evenHBand="0" w:firstRowFirstColumn="0" w:firstRowLastColumn="0" w:lastRowFirstColumn="0" w:lastRowLastColumn="0"/>
              <w:rPr>
                <w:color w:val="auto"/>
              </w:rPr>
            </w:pPr>
            <w:r w:rsidRPr="001F5365">
              <w:rPr>
                <w:color w:val="auto"/>
              </w:rPr>
              <w:t>broj odobrenih projekata kroz koje se financiraju aktivnosti izviđača i izviđačkog kampa</w:t>
            </w:r>
          </w:p>
        </w:tc>
      </w:tr>
    </w:tbl>
    <w:p w:rsidR="00884F65" w:rsidRDefault="00884F65" w:rsidP="00852FEE"/>
    <w:p w:rsidR="00A741B1" w:rsidRDefault="00A741B1" w:rsidP="00852FEE"/>
    <w:p w:rsidR="00260201" w:rsidRDefault="00260201" w:rsidP="00852FEE"/>
    <w:p w:rsidR="00852FEE" w:rsidRDefault="00852FEE" w:rsidP="009F19FB">
      <w:pPr>
        <w:pStyle w:val="Naslov2"/>
      </w:pPr>
      <w:bookmarkStart w:id="40" w:name="_Toc18483477"/>
      <w:r w:rsidRPr="00622E8A">
        <w:t>PRIORITET 3: Zapošljavanje i poduzetništvo mladih</w:t>
      </w:r>
      <w:bookmarkEnd w:id="40"/>
    </w:p>
    <w:p w:rsidR="00F905FD" w:rsidRPr="00F905FD" w:rsidRDefault="00F905FD" w:rsidP="00F905FD"/>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1F5365"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0F2B39" w:rsidRDefault="000F2B39" w:rsidP="003D7554">
            <w:r w:rsidRPr="000F2B39">
              <w:rPr>
                <w:color w:val="auto"/>
              </w:rPr>
              <w:t>Prioritet 3. Zapošljavanje i poduzetništvo mladih</w:t>
            </w:r>
          </w:p>
        </w:tc>
      </w:tr>
      <w:tr w:rsidR="00FE299E" w:rsidRPr="001F5365"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0F2B39" w:rsidRDefault="000F2B39" w:rsidP="003D7554">
            <w:pPr>
              <w:rPr>
                <w:b w:val="0"/>
                <w:bCs w:val="0"/>
              </w:rPr>
            </w:pPr>
            <w:r w:rsidRPr="000F2B39">
              <w:rPr>
                <w:b w:val="0"/>
                <w:bCs w:val="0"/>
                <w:color w:val="auto"/>
              </w:rPr>
              <w:t>Mjera 3.1. Informiranje i izobrazba o mogućnostima zapošljavanja te poduzetništva mladih</w:t>
            </w:r>
          </w:p>
        </w:tc>
      </w:tr>
      <w:tr w:rsidR="00FE299E" w:rsidRPr="001F5365"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1.1. </w:t>
            </w:r>
            <w:r w:rsidR="00A57579">
              <w:rPr>
                <w:b w:val="0"/>
                <w:bCs w:val="0"/>
                <w:color w:val="auto"/>
              </w:rPr>
              <w:t>P</w:t>
            </w:r>
            <w:r w:rsidR="00004CBC" w:rsidRPr="00004CBC">
              <w:rPr>
                <w:b w:val="0"/>
                <w:bCs w:val="0"/>
                <w:color w:val="auto"/>
              </w:rPr>
              <w:t xml:space="preserve">ojačana suradnja </w:t>
            </w:r>
            <w:r w:rsidR="00A57579">
              <w:rPr>
                <w:b w:val="0"/>
                <w:bCs w:val="0"/>
                <w:color w:val="auto"/>
              </w:rPr>
              <w:t>organizacija civilnog društva koje rade s mladima</w:t>
            </w:r>
            <w:r w:rsidR="00004CBC" w:rsidRPr="00004CBC">
              <w:rPr>
                <w:b w:val="0"/>
                <w:bCs w:val="0"/>
                <w:color w:val="auto"/>
              </w:rPr>
              <w:t xml:space="preserve"> i </w:t>
            </w:r>
            <w:r w:rsidR="001B1B45">
              <w:rPr>
                <w:b w:val="0"/>
                <w:bCs w:val="0"/>
                <w:color w:val="auto"/>
              </w:rPr>
              <w:t xml:space="preserve">poduzetničkih potpornih institucija </w:t>
            </w:r>
            <w:r w:rsidR="00004CBC" w:rsidRPr="00004CBC">
              <w:rPr>
                <w:b w:val="0"/>
                <w:bCs w:val="0"/>
                <w:color w:val="auto"/>
              </w:rPr>
              <w:t>u informiranju i educiranju mladih o zapošljavanju i poduzetništvu</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NOSITELJ</w:t>
            </w:r>
          </w:p>
        </w:tc>
        <w:tc>
          <w:tcPr>
            <w:tcW w:w="6232" w:type="dxa"/>
          </w:tcPr>
          <w:p w:rsidR="002213CC" w:rsidRPr="001F5365" w:rsidRDefault="001B1B45"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oduzetničke potporne institucije</w:t>
            </w:r>
            <w:r w:rsidR="00D86228" w:rsidRPr="001F5365">
              <w:rPr>
                <w:b/>
                <w:bCs/>
                <w:color w:val="auto"/>
              </w:rPr>
              <w:t xml:space="preserve">, </w:t>
            </w:r>
            <w:r w:rsidR="00A57579">
              <w:rPr>
                <w:b/>
                <w:bCs/>
                <w:color w:val="auto"/>
              </w:rPr>
              <w:t>organizacije civilnog društva</w:t>
            </w:r>
            <w:r w:rsidR="00092A45">
              <w:rPr>
                <w:b/>
                <w:bCs/>
                <w:color w:val="auto"/>
              </w:rPr>
              <w:t>,</w:t>
            </w:r>
            <w:r w:rsidR="00013A31" w:rsidRPr="001F5365">
              <w:rPr>
                <w:b/>
                <w:bCs/>
                <w:color w:val="auto"/>
              </w:rPr>
              <w:t xml:space="preserve"> Hrvatski zavod za zapošljavanje</w:t>
            </w:r>
          </w:p>
        </w:tc>
      </w:tr>
      <w:tr w:rsidR="001F5365" w:rsidRPr="001F5365" w:rsidTr="001F5365">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IZVOR FINANCIRANJA</w:t>
            </w:r>
          </w:p>
        </w:tc>
        <w:tc>
          <w:tcPr>
            <w:tcW w:w="6232" w:type="dxa"/>
          </w:tcPr>
          <w:p w:rsidR="002213CC" w:rsidRPr="001F5365" w:rsidRDefault="00D86228" w:rsidP="003D7554">
            <w:p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proračun Grada Novske, nacionalna ministarstva, EU fondovi</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 xml:space="preserve">ROK </w:t>
            </w:r>
            <w:r w:rsidR="001A6556">
              <w:rPr>
                <w:color w:val="auto"/>
              </w:rPr>
              <w:t>PR</w:t>
            </w:r>
            <w:r w:rsidRPr="001F5365">
              <w:rPr>
                <w:color w:val="auto"/>
              </w:rPr>
              <w:t>OVEDBE</w:t>
            </w:r>
          </w:p>
        </w:tc>
        <w:tc>
          <w:tcPr>
            <w:tcW w:w="6232" w:type="dxa"/>
          </w:tcPr>
          <w:p w:rsidR="002213CC" w:rsidRPr="001F5365"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1F5365" w:rsidRPr="001F5365" w:rsidTr="001F5365">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MEHANIZAM PROVEDBE</w:t>
            </w:r>
          </w:p>
        </w:tc>
        <w:tc>
          <w:tcPr>
            <w:tcW w:w="6232" w:type="dxa"/>
          </w:tcPr>
          <w:p w:rsidR="002213CC" w:rsidRPr="001F5365" w:rsidRDefault="00D86228" w:rsidP="00FE4116">
            <w:pPr>
              <w:pStyle w:val="Odlomakpopisa"/>
              <w:numPr>
                <w:ilvl w:val="0"/>
                <w:numId w:val="46"/>
              </w:num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osiguravanje protoka informacija o zanimljivim mogućnostima zapošljavanja, stažiranja, razmjene i sl. za mlade između Razvojne agencije Grada Novske i Centra za mlade Novska</w:t>
            </w:r>
          </w:p>
          <w:p w:rsidR="00D86228" w:rsidRPr="001F5365" w:rsidRDefault="00D86228" w:rsidP="00FE4116">
            <w:pPr>
              <w:pStyle w:val="Odlomakpopisa"/>
              <w:numPr>
                <w:ilvl w:val="0"/>
                <w:numId w:val="46"/>
              </w:num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 xml:space="preserve">zajedničko organiziranje </w:t>
            </w:r>
            <w:r w:rsidR="00A81674" w:rsidRPr="001F5365">
              <w:rPr>
                <w:color w:val="auto"/>
              </w:rPr>
              <w:t>prezentacija dostupnih mjera za samozapošljavanje</w:t>
            </w:r>
          </w:p>
          <w:p w:rsidR="00A81674" w:rsidRPr="001F5365" w:rsidRDefault="00A81674" w:rsidP="00FE4116">
            <w:pPr>
              <w:pStyle w:val="Odlomakpopisa"/>
              <w:numPr>
                <w:ilvl w:val="0"/>
                <w:numId w:val="46"/>
              </w:num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edukacije o poduzetništvu, vještinama dobrog upravljanja, registraciji poslovnog subjekta, marketingu i sl.</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INDIKATORI</w:t>
            </w:r>
          </w:p>
        </w:tc>
        <w:tc>
          <w:tcPr>
            <w:tcW w:w="6232" w:type="dxa"/>
          </w:tcPr>
          <w:p w:rsidR="002213CC" w:rsidRPr="001F5365" w:rsidRDefault="00A81674" w:rsidP="00FE4116">
            <w:pPr>
              <w:pStyle w:val="Odlomakpopisa"/>
              <w:numPr>
                <w:ilvl w:val="0"/>
                <w:numId w:val="47"/>
              </w:numPr>
              <w:cnfStyle w:val="000000100000" w:firstRow="0" w:lastRow="0" w:firstColumn="0" w:lastColumn="0" w:oddVBand="0" w:evenVBand="0" w:oddHBand="1" w:evenHBand="0" w:firstRowFirstColumn="0" w:firstRowLastColumn="0" w:lastRowFirstColumn="0" w:lastRowLastColumn="0"/>
              <w:rPr>
                <w:color w:val="auto"/>
              </w:rPr>
            </w:pPr>
            <w:r w:rsidRPr="001F5365">
              <w:rPr>
                <w:color w:val="auto"/>
              </w:rPr>
              <w:t>pravovremeno informiran</w:t>
            </w:r>
            <w:r w:rsidR="00406BFC">
              <w:rPr>
                <w:color w:val="auto"/>
              </w:rPr>
              <w:t>i</w:t>
            </w:r>
            <w:r w:rsidRPr="001F5365">
              <w:rPr>
                <w:color w:val="auto"/>
              </w:rPr>
              <w:t xml:space="preserve"> mladi o dostupnim mogućnostima zapošljavanja, stažiranja, razmjene i sl.</w:t>
            </w:r>
          </w:p>
          <w:p w:rsidR="00A81674" w:rsidRPr="001F5365" w:rsidRDefault="00A81674" w:rsidP="00FE4116">
            <w:pPr>
              <w:pStyle w:val="Odlomakpopisa"/>
              <w:numPr>
                <w:ilvl w:val="0"/>
                <w:numId w:val="47"/>
              </w:numPr>
              <w:cnfStyle w:val="000000100000" w:firstRow="0" w:lastRow="0" w:firstColumn="0" w:lastColumn="0" w:oddVBand="0" w:evenVBand="0" w:oddHBand="1" w:evenHBand="0" w:firstRowFirstColumn="0" w:firstRowLastColumn="0" w:lastRowFirstColumn="0" w:lastRowLastColumn="0"/>
              <w:rPr>
                <w:color w:val="auto"/>
              </w:rPr>
            </w:pPr>
            <w:r w:rsidRPr="001F5365">
              <w:rPr>
                <w:color w:val="auto"/>
              </w:rPr>
              <w:t>broj prezentacija poticajnih mjera za samozapošljavanje na nacionalnoj i lokalnoj razini</w:t>
            </w:r>
          </w:p>
          <w:p w:rsidR="00A81674" w:rsidRPr="001F5365" w:rsidRDefault="00A81674" w:rsidP="00FE4116">
            <w:pPr>
              <w:pStyle w:val="Odlomakpopisa"/>
              <w:numPr>
                <w:ilvl w:val="0"/>
                <w:numId w:val="47"/>
              </w:numPr>
              <w:cnfStyle w:val="000000100000" w:firstRow="0" w:lastRow="0" w:firstColumn="0" w:lastColumn="0" w:oddVBand="0" w:evenVBand="0" w:oddHBand="1" w:evenHBand="0" w:firstRowFirstColumn="0" w:firstRowLastColumn="0" w:lastRowFirstColumn="0" w:lastRowLastColumn="0"/>
              <w:rPr>
                <w:color w:val="auto"/>
              </w:rPr>
            </w:pPr>
            <w:r w:rsidRPr="001F5365">
              <w:rPr>
                <w:color w:val="auto"/>
              </w:rPr>
              <w:t>broj edukacija o poduzetništvu vještinama dobrog upravljanja, registraciji poslovnog subjekta, marketingu i sl.</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1F5365"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1F5365" w:rsidRDefault="000F2B39" w:rsidP="003D7554">
            <w:pPr>
              <w:rPr>
                <w:b w:val="0"/>
                <w:bCs w:val="0"/>
              </w:rPr>
            </w:pPr>
            <w:r w:rsidRPr="000F2B39">
              <w:rPr>
                <w:color w:val="auto"/>
              </w:rPr>
              <w:t>Prioritet 3. Zapošljavanje i poduzetništvo mladih</w:t>
            </w:r>
          </w:p>
        </w:tc>
      </w:tr>
      <w:tr w:rsidR="00FE299E" w:rsidRPr="001F5365"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1F5365" w:rsidRDefault="000F2B39" w:rsidP="003D7554">
            <w:pPr>
              <w:rPr>
                <w:b w:val="0"/>
                <w:bCs w:val="0"/>
              </w:rPr>
            </w:pPr>
            <w:r w:rsidRPr="000F2B39">
              <w:rPr>
                <w:b w:val="0"/>
                <w:bCs w:val="0"/>
                <w:color w:val="auto"/>
              </w:rPr>
              <w:t>Mjera 3.1. Informiranje i izobrazba o mogućnostima zapošljavanja te poduzetništva mladih</w:t>
            </w:r>
          </w:p>
        </w:tc>
      </w:tr>
      <w:tr w:rsidR="00FE299E" w:rsidRPr="001F5365"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1.2. </w:t>
            </w:r>
            <w:r w:rsidR="00A57579">
              <w:rPr>
                <w:b w:val="0"/>
                <w:bCs w:val="0"/>
                <w:color w:val="auto"/>
              </w:rPr>
              <w:t>O</w:t>
            </w:r>
            <w:r w:rsidR="00004CBC" w:rsidRPr="00004CBC">
              <w:rPr>
                <w:b w:val="0"/>
                <w:bCs w:val="0"/>
                <w:color w:val="auto"/>
              </w:rPr>
              <w:t>rganiziranje edukacija o traženju posla i zadržavanju posla za mlade</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NOSITELJ</w:t>
            </w:r>
          </w:p>
        </w:tc>
        <w:tc>
          <w:tcPr>
            <w:tcW w:w="6232" w:type="dxa"/>
          </w:tcPr>
          <w:p w:rsidR="002213CC" w:rsidRPr="001F5365" w:rsidRDefault="001B1B45"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oduzetničke potporne institucije</w:t>
            </w:r>
            <w:r w:rsidR="00A132CB" w:rsidRPr="001F5365">
              <w:rPr>
                <w:b/>
                <w:bCs/>
                <w:color w:val="auto"/>
              </w:rPr>
              <w:t xml:space="preserve">, </w:t>
            </w:r>
            <w:r w:rsidR="00A57579">
              <w:rPr>
                <w:b/>
                <w:bCs/>
                <w:color w:val="auto"/>
              </w:rPr>
              <w:t>organizacije civilnog društva</w:t>
            </w:r>
            <w:r w:rsidR="00092A45">
              <w:rPr>
                <w:b/>
                <w:bCs/>
                <w:color w:val="auto"/>
              </w:rPr>
              <w:t xml:space="preserve">, </w:t>
            </w:r>
            <w:r w:rsidR="00013A31" w:rsidRPr="001F5365">
              <w:rPr>
                <w:b/>
                <w:bCs/>
                <w:color w:val="auto"/>
              </w:rPr>
              <w:t>Hrvatski zavod za zapošljavanje</w:t>
            </w:r>
          </w:p>
        </w:tc>
      </w:tr>
      <w:tr w:rsidR="001F5365" w:rsidRPr="001F5365" w:rsidTr="001F5365">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IZVOR FINANCIRANJA</w:t>
            </w:r>
          </w:p>
        </w:tc>
        <w:tc>
          <w:tcPr>
            <w:tcW w:w="6232" w:type="dxa"/>
          </w:tcPr>
          <w:p w:rsidR="002213CC" w:rsidRPr="001F5365" w:rsidRDefault="00013A31" w:rsidP="003D7554">
            <w:p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proračun Grada Novske, nacionalna ministarstva, EU fondovi</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 xml:space="preserve">ROK </w:t>
            </w:r>
            <w:r w:rsidR="001A6556">
              <w:rPr>
                <w:color w:val="auto"/>
              </w:rPr>
              <w:t>PR</w:t>
            </w:r>
            <w:r w:rsidRPr="001F5365">
              <w:rPr>
                <w:color w:val="auto"/>
              </w:rPr>
              <w:t>OVEDBE</w:t>
            </w:r>
          </w:p>
        </w:tc>
        <w:tc>
          <w:tcPr>
            <w:tcW w:w="6232" w:type="dxa"/>
          </w:tcPr>
          <w:p w:rsidR="002213CC" w:rsidRPr="001F5365"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1F5365" w:rsidRPr="001F5365" w:rsidTr="001F5365">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MEHANIZAM PROVEDBE</w:t>
            </w:r>
          </w:p>
        </w:tc>
        <w:tc>
          <w:tcPr>
            <w:tcW w:w="6232" w:type="dxa"/>
          </w:tcPr>
          <w:p w:rsidR="002213CC" w:rsidRPr="001F5365" w:rsidRDefault="00013A31" w:rsidP="00FE4116">
            <w:pPr>
              <w:pStyle w:val="Odlomakpopisa"/>
              <w:numPr>
                <w:ilvl w:val="0"/>
                <w:numId w:val="48"/>
              </w:num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edukacije pisanja životopisa, molbe za posao i priprema za razgovor za posao</w:t>
            </w:r>
          </w:p>
          <w:p w:rsidR="00013A31" w:rsidRPr="001F5365" w:rsidRDefault="00D27E7C" w:rsidP="00FE4116">
            <w:pPr>
              <w:pStyle w:val="Odlomakpopisa"/>
              <w:numPr>
                <w:ilvl w:val="0"/>
                <w:numId w:val="48"/>
              </w:numPr>
              <w:cnfStyle w:val="000000000000" w:firstRow="0" w:lastRow="0" w:firstColumn="0" w:lastColumn="0" w:oddVBand="0" w:evenVBand="0" w:oddHBand="0" w:evenHBand="0" w:firstRowFirstColumn="0" w:firstRowLastColumn="0" w:lastRowFirstColumn="0" w:lastRowLastColumn="0"/>
              <w:rPr>
                <w:color w:val="auto"/>
              </w:rPr>
            </w:pPr>
            <w:r w:rsidRPr="001F5365">
              <w:rPr>
                <w:color w:val="auto"/>
              </w:rPr>
              <w:t>edukacija o vještinama zadržavanja posla: vještine rada u timu, komunikacija s kolegama na poslu, spremnost na promjene, vještine prilagodbe, važnost kontinuiranog ulaganja u vlastita znanja i vještine i sl.)</w:t>
            </w:r>
          </w:p>
        </w:tc>
      </w:tr>
      <w:tr w:rsidR="001F5365" w:rsidRPr="001F5365" w:rsidTr="001F5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1F5365" w:rsidRDefault="002213CC" w:rsidP="003D7554">
            <w:pPr>
              <w:rPr>
                <w:color w:val="auto"/>
              </w:rPr>
            </w:pPr>
            <w:r w:rsidRPr="001F5365">
              <w:rPr>
                <w:color w:val="auto"/>
              </w:rPr>
              <w:t>INDIKATORI</w:t>
            </w:r>
          </w:p>
        </w:tc>
        <w:tc>
          <w:tcPr>
            <w:tcW w:w="6232" w:type="dxa"/>
          </w:tcPr>
          <w:p w:rsidR="002213CC" w:rsidRPr="001F5365" w:rsidRDefault="00D27E7C" w:rsidP="00FE4116">
            <w:pPr>
              <w:pStyle w:val="Odlomakpopisa"/>
              <w:numPr>
                <w:ilvl w:val="0"/>
                <w:numId w:val="49"/>
              </w:numPr>
              <w:cnfStyle w:val="000000100000" w:firstRow="0" w:lastRow="0" w:firstColumn="0" w:lastColumn="0" w:oddVBand="0" w:evenVBand="0" w:oddHBand="1" w:evenHBand="0" w:firstRowFirstColumn="0" w:firstRowLastColumn="0" w:lastRowFirstColumn="0" w:lastRowLastColumn="0"/>
              <w:rPr>
                <w:color w:val="auto"/>
              </w:rPr>
            </w:pPr>
            <w:r w:rsidRPr="001F5365">
              <w:rPr>
                <w:color w:val="auto"/>
              </w:rPr>
              <w:t>broj provedenih edukacija</w:t>
            </w:r>
          </w:p>
          <w:p w:rsidR="00D27E7C" w:rsidRPr="001F5365" w:rsidRDefault="00D27E7C" w:rsidP="00FE4116">
            <w:pPr>
              <w:pStyle w:val="Odlomakpopisa"/>
              <w:numPr>
                <w:ilvl w:val="0"/>
                <w:numId w:val="49"/>
              </w:numPr>
              <w:cnfStyle w:val="000000100000" w:firstRow="0" w:lastRow="0" w:firstColumn="0" w:lastColumn="0" w:oddVBand="0" w:evenVBand="0" w:oddHBand="1" w:evenHBand="0" w:firstRowFirstColumn="0" w:firstRowLastColumn="0" w:lastRowFirstColumn="0" w:lastRowLastColumn="0"/>
              <w:rPr>
                <w:color w:val="auto"/>
              </w:rPr>
            </w:pPr>
            <w:r w:rsidRPr="001F5365">
              <w:rPr>
                <w:color w:val="auto"/>
              </w:rPr>
              <w:t>broj mladih koji su sudjelovali na edukacijam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3A26A3"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3A26A3" w:rsidRDefault="000F2B39" w:rsidP="003D7554">
            <w:pPr>
              <w:rPr>
                <w:b w:val="0"/>
                <w:bCs w:val="0"/>
              </w:rPr>
            </w:pPr>
            <w:r w:rsidRPr="000F2B39">
              <w:rPr>
                <w:color w:val="auto"/>
              </w:rPr>
              <w:t>Prioritet 3. Zapošljavanje i poduzetništvo mladih</w:t>
            </w:r>
          </w:p>
        </w:tc>
      </w:tr>
      <w:tr w:rsidR="00FE299E" w:rsidRPr="003A26A3"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3A26A3" w:rsidRDefault="000F2B39" w:rsidP="003D7554">
            <w:pPr>
              <w:rPr>
                <w:b w:val="0"/>
                <w:bCs w:val="0"/>
              </w:rPr>
            </w:pPr>
            <w:r w:rsidRPr="000F2B39">
              <w:rPr>
                <w:b w:val="0"/>
                <w:bCs w:val="0"/>
                <w:color w:val="auto"/>
              </w:rPr>
              <w:t>Mjera 3.1. Informiranje i izobrazba o mogućnostima zapošljavanja te poduzetništva mladih</w:t>
            </w:r>
          </w:p>
        </w:tc>
      </w:tr>
      <w:tr w:rsidR="00FE299E" w:rsidRPr="003A26A3"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1.3. </w:t>
            </w:r>
            <w:r w:rsidR="00A57579">
              <w:rPr>
                <w:b w:val="0"/>
                <w:bCs w:val="0"/>
                <w:color w:val="auto"/>
              </w:rPr>
              <w:t>K</w:t>
            </w:r>
            <w:r w:rsidR="00004CBC" w:rsidRPr="00004CBC">
              <w:rPr>
                <w:b w:val="0"/>
                <w:bCs w:val="0"/>
                <w:color w:val="auto"/>
              </w:rPr>
              <w:t xml:space="preserve">arijerno savjetovanje i usmjeravanje </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NOSITELJ</w:t>
            </w:r>
          </w:p>
        </w:tc>
        <w:tc>
          <w:tcPr>
            <w:tcW w:w="6232" w:type="dxa"/>
          </w:tcPr>
          <w:p w:rsidR="002213CC" w:rsidRPr="003A26A3" w:rsidRDefault="00777F7E"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26A3">
              <w:rPr>
                <w:b/>
                <w:bCs/>
                <w:color w:val="auto"/>
              </w:rPr>
              <w:t xml:space="preserve">Hrvatski zavod za zapošljavanje, </w:t>
            </w:r>
            <w:r w:rsidR="001B1B45">
              <w:rPr>
                <w:b/>
                <w:bCs/>
                <w:color w:val="auto"/>
              </w:rPr>
              <w:t>poduzetničke potporne institucije</w:t>
            </w:r>
            <w:r w:rsidRPr="003A26A3">
              <w:rPr>
                <w:b/>
                <w:bCs/>
                <w:color w:val="auto"/>
              </w:rPr>
              <w:t xml:space="preserve">, </w:t>
            </w:r>
            <w:r w:rsidR="00A57579">
              <w:rPr>
                <w:b/>
                <w:bCs/>
                <w:color w:val="auto"/>
              </w:rPr>
              <w:t>organizacije civilnog društva</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ZVOR FINANCIRANJA</w:t>
            </w:r>
          </w:p>
        </w:tc>
        <w:tc>
          <w:tcPr>
            <w:tcW w:w="6232" w:type="dxa"/>
          </w:tcPr>
          <w:p w:rsidR="002213CC" w:rsidRPr="003A26A3" w:rsidRDefault="00777F7E" w:rsidP="003D7554">
            <w:p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proračun Grada Novske, nacionalna ministarstva, EU fondovi</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 xml:space="preserve">ROK </w:t>
            </w:r>
            <w:r w:rsidR="001A6556">
              <w:rPr>
                <w:color w:val="auto"/>
              </w:rPr>
              <w:t>PR</w:t>
            </w:r>
            <w:r w:rsidRPr="003A26A3">
              <w:rPr>
                <w:color w:val="auto"/>
              </w:rPr>
              <w:t>OVEDBE</w:t>
            </w:r>
          </w:p>
        </w:tc>
        <w:tc>
          <w:tcPr>
            <w:tcW w:w="6232" w:type="dxa"/>
          </w:tcPr>
          <w:p w:rsidR="002213CC" w:rsidRPr="003A26A3"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MEHANIZAM PROVEDBE</w:t>
            </w:r>
          </w:p>
        </w:tc>
        <w:tc>
          <w:tcPr>
            <w:tcW w:w="6232" w:type="dxa"/>
          </w:tcPr>
          <w:p w:rsidR="002213CC" w:rsidRPr="003A26A3" w:rsidRDefault="00777F7E" w:rsidP="00FE4116">
            <w:pPr>
              <w:pStyle w:val="Odlomakpopisa"/>
              <w:numPr>
                <w:ilvl w:val="0"/>
                <w:numId w:val="50"/>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informiranje mladih o mogućnostima prekvalifikacije</w:t>
            </w:r>
          </w:p>
          <w:p w:rsidR="00777F7E" w:rsidRPr="003A26A3" w:rsidRDefault="00777F7E" w:rsidP="00FE4116">
            <w:pPr>
              <w:pStyle w:val="Odlomakpopisa"/>
              <w:numPr>
                <w:ilvl w:val="0"/>
                <w:numId w:val="50"/>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informiranje mladih o mogućnostima dodatnog osposobljavanja i usavršavanja</w:t>
            </w:r>
          </w:p>
          <w:p w:rsidR="00777F7E" w:rsidRPr="003A26A3" w:rsidRDefault="00777F7E" w:rsidP="00FE4116">
            <w:pPr>
              <w:pStyle w:val="Odlomakpopisa"/>
              <w:numPr>
                <w:ilvl w:val="0"/>
                <w:numId w:val="50"/>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informiranje mladih o mogućnostima stručnog osposobljavanja, stažiranja na nacionalnoj i međunarodnoj razini</w:t>
            </w:r>
          </w:p>
          <w:p w:rsidR="00777F7E" w:rsidRPr="003A26A3" w:rsidRDefault="00777F7E" w:rsidP="00FE4116">
            <w:pPr>
              <w:pStyle w:val="Odlomakpopisa"/>
              <w:numPr>
                <w:ilvl w:val="0"/>
                <w:numId w:val="50"/>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osiguravanje dobre komunikacije između Hrvatskog zavoda za zapošljavanje i Centra za mlade Novsk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NDIKATORI</w:t>
            </w:r>
          </w:p>
        </w:tc>
        <w:tc>
          <w:tcPr>
            <w:tcW w:w="6232" w:type="dxa"/>
          </w:tcPr>
          <w:p w:rsidR="002213CC" w:rsidRPr="003A26A3" w:rsidRDefault="00014871" w:rsidP="00FE4116">
            <w:pPr>
              <w:pStyle w:val="Odlomakpopisa"/>
              <w:numPr>
                <w:ilvl w:val="0"/>
                <w:numId w:val="51"/>
              </w:numPr>
              <w:cnfStyle w:val="000000100000" w:firstRow="0" w:lastRow="0" w:firstColumn="0" w:lastColumn="0" w:oddVBand="0" w:evenVBand="0" w:oddHBand="1" w:evenHBand="0" w:firstRowFirstColumn="0" w:firstRowLastColumn="0" w:lastRowFirstColumn="0" w:lastRowLastColumn="0"/>
              <w:rPr>
                <w:color w:val="auto"/>
              </w:rPr>
            </w:pPr>
            <w:r w:rsidRPr="003A26A3">
              <w:rPr>
                <w:color w:val="auto"/>
              </w:rPr>
              <w:t xml:space="preserve">broj provedenih informiranja </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3A26A3"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3A26A3" w:rsidRDefault="000F2B39" w:rsidP="003D7554">
            <w:pPr>
              <w:rPr>
                <w:b w:val="0"/>
                <w:bCs w:val="0"/>
              </w:rPr>
            </w:pPr>
            <w:r w:rsidRPr="000F2B39">
              <w:rPr>
                <w:color w:val="auto"/>
              </w:rPr>
              <w:t>Prioritet 3. Zapošljavanje i poduzetništvo mladih</w:t>
            </w:r>
          </w:p>
        </w:tc>
      </w:tr>
      <w:tr w:rsidR="00FE299E" w:rsidRPr="003A26A3"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0F2B39" w:rsidRDefault="000F2B39" w:rsidP="003D7554">
            <w:pPr>
              <w:rPr>
                <w:b w:val="0"/>
                <w:bCs w:val="0"/>
              </w:rPr>
            </w:pPr>
            <w:r w:rsidRPr="000F2B39">
              <w:rPr>
                <w:b w:val="0"/>
                <w:bCs w:val="0"/>
                <w:color w:val="auto"/>
              </w:rPr>
              <w:t xml:space="preserve">Mjera 3.2. Osiguravanje poticajnih uvjeta za poduzetništvo mladih u </w:t>
            </w:r>
            <w:proofErr w:type="spellStart"/>
            <w:r w:rsidRPr="000F2B39">
              <w:rPr>
                <w:b w:val="0"/>
                <w:bCs w:val="0"/>
                <w:color w:val="auto"/>
              </w:rPr>
              <w:t>Novskoj</w:t>
            </w:r>
            <w:proofErr w:type="spellEnd"/>
          </w:p>
        </w:tc>
      </w:tr>
      <w:tr w:rsidR="00FE299E" w:rsidRPr="003A26A3"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2.1. </w:t>
            </w:r>
            <w:r w:rsidR="00A57579">
              <w:rPr>
                <w:b w:val="0"/>
                <w:bCs w:val="0"/>
                <w:color w:val="auto"/>
              </w:rPr>
              <w:t>O</w:t>
            </w:r>
            <w:r w:rsidR="00004CBC" w:rsidRPr="00004CBC">
              <w:rPr>
                <w:b w:val="0"/>
                <w:bCs w:val="0"/>
                <w:color w:val="auto"/>
              </w:rPr>
              <w:t>snivanje poduzetničkih inkubator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NOSITELJ</w:t>
            </w:r>
          </w:p>
        </w:tc>
        <w:tc>
          <w:tcPr>
            <w:tcW w:w="6232" w:type="dxa"/>
          </w:tcPr>
          <w:p w:rsidR="002213CC" w:rsidRPr="003A26A3" w:rsidRDefault="00ED04D7"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26A3">
              <w:rPr>
                <w:b/>
                <w:bCs/>
                <w:color w:val="auto"/>
              </w:rPr>
              <w:t xml:space="preserve">Grad Novska, </w:t>
            </w:r>
            <w:r w:rsidR="001B1B45">
              <w:rPr>
                <w:b/>
                <w:bCs/>
                <w:color w:val="auto"/>
              </w:rPr>
              <w:t>poduzetničke potporne institucije</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ZVOR FINANCIRANJA</w:t>
            </w:r>
          </w:p>
        </w:tc>
        <w:tc>
          <w:tcPr>
            <w:tcW w:w="6232" w:type="dxa"/>
          </w:tcPr>
          <w:p w:rsidR="002213CC" w:rsidRPr="003A26A3" w:rsidRDefault="00457933" w:rsidP="003D7554">
            <w:pP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Proračun </w:t>
            </w:r>
            <w:r w:rsidR="00ED04D7" w:rsidRPr="003A26A3">
              <w:rPr>
                <w:color w:val="auto"/>
              </w:rPr>
              <w:t xml:space="preserve">Sisačko-moslavačke županije, </w:t>
            </w:r>
            <w:r>
              <w:rPr>
                <w:color w:val="auto"/>
              </w:rPr>
              <w:t xml:space="preserve">proračun </w:t>
            </w:r>
            <w:r w:rsidR="00ED04D7" w:rsidRPr="003A26A3">
              <w:rPr>
                <w:color w:val="auto"/>
              </w:rPr>
              <w:t>Grada Novske, EU fondovi, nacionalna ministarstv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 xml:space="preserve">ROK </w:t>
            </w:r>
            <w:r w:rsidR="001A6556">
              <w:rPr>
                <w:color w:val="auto"/>
              </w:rPr>
              <w:t>PR</w:t>
            </w:r>
            <w:r w:rsidRPr="003A26A3">
              <w:rPr>
                <w:color w:val="auto"/>
              </w:rPr>
              <w:t>OVEDBE</w:t>
            </w:r>
          </w:p>
        </w:tc>
        <w:tc>
          <w:tcPr>
            <w:tcW w:w="6232" w:type="dxa"/>
          </w:tcPr>
          <w:p w:rsidR="002213CC" w:rsidRPr="003A26A3"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MEHANIZAM PROVEDBE</w:t>
            </w:r>
          </w:p>
        </w:tc>
        <w:tc>
          <w:tcPr>
            <w:tcW w:w="6232" w:type="dxa"/>
          </w:tcPr>
          <w:p w:rsidR="002213CC" w:rsidRPr="003A26A3" w:rsidRDefault="00ED04D7" w:rsidP="00FE4116">
            <w:pPr>
              <w:pStyle w:val="Odlomakpopisa"/>
              <w:numPr>
                <w:ilvl w:val="0"/>
                <w:numId w:val="51"/>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priprema projekte dokumentacije za iz</w:t>
            </w:r>
            <w:r w:rsidR="00E12B1F" w:rsidRPr="003A26A3">
              <w:rPr>
                <w:color w:val="auto"/>
              </w:rPr>
              <w:t xml:space="preserve">gradnju poduzetničkog inkubatora u </w:t>
            </w:r>
            <w:proofErr w:type="spellStart"/>
            <w:r w:rsidR="00E12B1F" w:rsidRPr="003A26A3">
              <w:rPr>
                <w:color w:val="auto"/>
              </w:rPr>
              <w:t>Novskoj</w:t>
            </w:r>
            <w:proofErr w:type="spellEnd"/>
          </w:p>
          <w:p w:rsidR="00E12B1F" w:rsidRPr="003A26A3" w:rsidRDefault="00E12B1F" w:rsidP="00FE4116">
            <w:pPr>
              <w:pStyle w:val="Odlomakpopisa"/>
              <w:numPr>
                <w:ilvl w:val="0"/>
                <w:numId w:val="51"/>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apliciranje projekta izgradnje poduzetničkog inkubatora na nacionalne natječaje i natječaje EU fondov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NDIKATORI</w:t>
            </w:r>
          </w:p>
        </w:tc>
        <w:tc>
          <w:tcPr>
            <w:tcW w:w="6232" w:type="dxa"/>
          </w:tcPr>
          <w:p w:rsidR="00406BFC" w:rsidRPr="00406BFC" w:rsidRDefault="00406BFC" w:rsidP="00406BFC">
            <w:pPr>
              <w:pStyle w:val="Odlomakpopisa"/>
              <w:numPr>
                <w:ilvl w:val="0"/>
                <w:numId w:val="52"/>
              </w:numP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pripremljena projekta dokumentacija za izgradnju poduzetničkog inkubatora u </w:t>
            </w:r>
            <w:proofErr w:type="spellStart"/>
            <w:r>
              <w:rPr>
                <w:color w:val="auto"/>
              </w:rPr>
              <w:t>Novskoj</w:t>
            </w:r>
            <w:proofErr w:type="spellEnd"/>
          </w:p>
          <w:p w:rsidR="002213CC" w:rsidRPr="003A26A3" w:rsidRDefault="004F59BC" w:rsidP="00FE4116">
            <w:pPr>
              <w:pStyle w:val="Odlomakpopisa"/>
              <w:numPr>
                <w:ilvl w:val="0"/>
                <w:numId w:val="52"/>
              </w:numPr>
              <w:cnfStyle w:val="000000100000" w:firstRow="0" w:lastRow="0" w:firstColumn="0" w:lastColumn="0" w:oddVBand="0" w:evenVBand="0" w:oddHBand="1" w:evenHBand="0" w:firstRowFirstColumn="0" w:firstRowLastColumn="0" w:lastRowFirstColumn="0" w:lastRowLastColumn="0"/>
              <w:rPr>
                <w:color w:val="auto"/>
              </w:rPr>
            </w:pPr>
            <w:r w:rsidRPr="003A26A3">
              <w:rPr>
                <w:color w:val="auto"/>
              </w:rPr>
              <w:t>izgrađen poduzetnički inkubator i dan na raspolaganje</w:t>
            </w:r>
            <w:r w:rsidR="00406BFC">
              <w:rPr>
                <w:color w:val="auto"/>
              </w:rPr>
              <w:t xml:space="preserve"> mladim</w:t>
            </w:r>
            <w:r w:rsidRPr="003A26A3">
              <w:rPr>
                <w:color w:val="auto"/>
              </w:rPr>
              <w:t xml:space="preserve"> poduzetnicim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FE299E" w:rsidRPr="003A26A3" w:rsidTr="00FE2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3A26A3" w:rsidRDefault="000F2B39" w:rsidP="003D7554">
            <w:pPr>
              <w:rPr>
                <w:b w:val="0"/>
                <w:bCs w:val="0"/>
              </w:rPr>
            </w:pPr>
            <w:r w:rsidRPr="000F2B39">
              <w:rPr>
                <w:color w:val="auto"/>
              </w:rPr>
              <w:t>Prioritet 3. Zapošljavanje i poduzetništvo mladih</w:t>
            </w:r>
          </w:p>
        </w:tc>
      </w:tr>
      <w:tr w:rsidR="00FE299E" w:rsidRPr="003A26A3" w:rsidTr="00FE2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3A26A3" w:rsidRDefault="000F2B39" w:rsidP="003D7554">
            <w:pPr>
              <w:rPr>
                <w:b w:val="0"/>
                <w:bCs w:val="0"/>
              </w:rPr>
            </w:pPr>
            <w:r w:rsidRPr="000F2B39">
              <w:rPr>
                <w:b w:val="0"/>
                <w:bCs w:val="0"/>
                <w:color w:val="auto"/>
              </w:rPr>
              <w:t xml:space="preserve">Mjera 3.2. Osiguravanje poticajnih uvjeta za poduzetništvo mladih u </w:t>
            </w:r>
            <w:proofErr w:type="spellStart"/>
            <w:r w:rsidRPr="000F2B39">
              <w:rPr>
                <w:b w:val="0"/>
                <w:bCs w:val="0"/>
                <w:color w:val="auto"/>
              </w:rPr>
              <w:t>Novskoj</w:t>
            </w:r>
            <w:proofErr w:type="spellEnd"/>
          </w:p>
        </w:tc>
      </w:tr>
      <w:tr w:rsidR="00FE299E" w:rsidRPr="003A26A3" w:rsidTr="00FE299E">
        <w:tc>
          <w:tcPr>
            <w:cnfStyle w:val="001000000000" w:firstRow="0" w:lastRow="0" w:firstColumn="1" w:lastColumn="0" w:oddVBand="0" w:evenVBand="0" w:oddHBand="0" w:evenHBand="0" w:firstRowFirstColumn="0" w:firstRowLastColumn="0" w:lastRowFirstColumn="0" w:lastRowLastColumn="0"/>
            <w:tcW w:w="9062" w:type="dxa"/>
            <w:gridSpan w:val="2"/>
          </w:tcPr>
          <w:p w:rsidR="00FE299E"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2.2. </w:t>
            </w:r>
            <w:r w:rsidR="00A57579">
              <w:rPr>
                <w:b w:val="0"/>
                <w:bCs w:val="0"/>
                <w:color w:val="auto"/>
              </w:rPr>
              <w:t>O</w:t>
            </w:r>
            <w:r w:rsidR="00406BFC">
              <w:rPr>
                <w:b w:val="0"/>
                <w:bCs w:val="0"/>
                <w:color w:val="auto"/>
              </w:rPr>
              <w:t xml:space="preserve">siguravanje </w:t>
            </w:r>
            <w:r w:rsidR="00004CBC" w:rsidRPr="00004CBC">
              <w:rPr>
                <w:b w:val="0"/>
                <w:bCs w:val="0"/>
                <w:color w:val="auto"/>
              </w:rPr>
              <w:t>povoljnih uvjeta za mlade poduzetnike za korištenje inkubator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NOSITELJ</w:t>
            </w:r>
          </w:p>
        </w:tc>
        <w:tc>
          <w:tcPr>
            <w:tcW w:w="6232" w:type="dxa"/>
          </w:tcPr>
          <w:p w:rsidR="002213CC" w:rsidRPr="003A26A3" w:rsidRDefault="004F59BC"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26A3">
              <w:rPr>
                <w:b/>
                <w:bCs/>
                <w:color w:val="auto"/>
              </w:rPr>
              <w:t xml:space="preserve">Grad Novska, </w:t>
            </w:r>
            <w:r w:rsidR="001B1B45">
              <w:rPr>
                <w:b/>
                <w:bCs/>
                <w:color w:val="auto"/>
              </w:rPr>
              <w:t>poduzetničke potporne institucije</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ZVOR FINANCIRANJA</w:t>
            </w:r>
          </w:p>
        </w:tc>
        <w:tc>
          <w:tcPr>
            <w:tcW w:w="6232" w:type="dxa"/>
          </w:tcPr>
          <w:p w:rsidR="002213CC" w:rsidRPr="003A26A3" w:rsidRDefault="00457933" w:rsidP="003D7554">
            <w:pP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Proračun </w:t>
            </w:r>
            <w:r w:rsidR="004F59BC" w:rsidRPr="003A26A3">
              <w:rPr>
                <w:color w:val="auto"/>
              </w:rPr>
              <w:t xml:space="preserve">Sisačko-moslavačke županije, </w:t>
            </w:r>
            <w:r>
              <w:rPr>
                <w:color w:val="auto"/>
              </w:rPr>
              <w:t xml:space="preserve">proračun </w:t>
            </w:r>
            <w:r w:rsidR="004F59BC" w:rsidRPr="003A26A3">
              <w:rPr>
                <w:color w:val="auto"/>
              </w:rPr>
              <w:t>Grada Novske, EU fondovi, nacionalna ministarstv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 xml:space="preserve">ROK </w:t>
            </w:r>
            <w:r w:rsidR="001A6556">
              <w:rPr>
                <w:color w:val="auto"/>
              </w:rPr>
              <w:t>PR</w:t>
            </w:r>
            <w:r w:rsidRPr="003A26A3">
              <w:rPr>
                <w:color w:val="auto"/>
              </w:rPr>
              <w:t>OVEDBE</w:t>
            </w:r>
          </w:p>
        </w:tc>
        <w:tc>
          <w:tcPr>
            <w:tcW w:w="6232" w:type="dxa"/>
          </w:tcPr>
          <w:p w:rsidR="002213CC" w:rsidRPr="003A26A3"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MEHANIZAM PROVEDBE</w:t>
            </w:r>
          </w:p>
        </w:tc>
        <w:tc>
          <w:tcPr>
            <w:tcW w:w="6232" w:type="dxa"/>
          </w:tcPr>
          <w:p w:rsidR="002213CC" w:rsidRPr="003A26A3" w:rsidRDefault="00716500" w:rsidP="00FE4116">
            <w:pPr>
              <w:pStyle w:val="Odlomakpopisa"/>
              <w:numPr>
                <w:ilvl w:val="0"/>
                <w:numId w:val="52"/>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osmišljavanje povoljnih uvjeta za mlade (u smislu dobi) poduzetnike – najam prostora, komunalni troškovi, najam opreme i sl.</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NDIKATORI</w:t>
            </w:r>
          </w:p>
        </w:tc>
        <w:tc>
          <w:tcPr>
            <w:tcW w:w="6232" w:type="dxa"/>
          </w:tcPr>
          <w:p w:rsidR="002213CC" w:rsidRPr="003A26A3" w:rsidRDefault="00716500" w:rsidP="00FE4116">
            <w:pPr>
              <w:pStyle w:val="Odlomakpopisa"/>
              <w:numPr>
                <w:ilvl w:val="0"/>
                <w:numId w:val="52"/>
              </w:numPr>
              <w:cnfStyle w:val="000000100000" w:firstRow="0" w:lastRow="0" w:firstColumn="0" w:lastColumn="0" w:oddVBand="0" w:evenVBand="0" w:oddHBand="1" w:evenHBand="0" w:firstRowFirstColumn="0" w:firstRowLastColumn="0" w:lastRowFirstColumn="0" w:lastRowLastColumn="0"/>
              <w:rPr>
                <w:color w:val="auto"/>
              </w:rPr>
            </w:pPr>
            <w:r w:rsidRPr="003A26A3">
              <w:rPr>
                <w:color w:val="auto"/>
              </w:rPr>
              <w:t>broj mladih osoba (u smislu dobi) koji koriste prostor poduzetničkog inkubator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3A26A3"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26A3" w:rsidRDefault="000F2B39" w:rsidP="003D7554">
            <w:pPr>
              <w:rPr>
                <w:b w:val="0"/>
                <w:bCs w:val="0"/>
              </w:rPr>
            </w:pPr>
            <w:r w:rsidRPr="000F2B39">
              <w:rPr>
                <w:color w:val="auto"/>
              </w:rPr>
              <w:t>Prioritet 3. Zapošljavanje i poduzetništvo mladih</w:t>
            </w:r>
          </w:p>
        </w:tc>
      </w:tr>
      <w:tr w:rsidR="000B67B6" w:rsidRPr="003A26A3"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26A3" w:rsidRDefault="000F2B39" w:rsidP="003D7554">
            <w:pPr>
              <w:rPr>
                <w:b w:val="0"/>
                <w:bCs w:val="0"/>
              </w:rPr>
            </w:pPr>
            <w:r w:rsidRPr="000F2B39">
              <w:rPr>
                <w:b w:val="0"/>
                <w:bCs w:val="0"/>
                <w:color w:val="auto"/>
              </w:rPr>
              <w:t xml:space="preserve">Mjera 3.2. Osiguravanje poticajnih uvjeta za poduzetništvo mladih u </w:t>
            </w:r>
            <w:proofErr w:type="spellStart"/>
            <w:r w:rsidRPr="000F2B39">
              <w:rPr>
                <w:b w:val="0"/>
                <w:bCs w:val="0"/>
                <w:color w:val="auto"/>
              </w:rPr>
              <w:t>Novskoj</w:t>
            </w:r>
            <w:proofErr w:type="spellEnd"/>
          </w:p>
        </w:tc>
      </w:tr>
      <w:tr w:rsidR="000B67B6" w:rsidRPr="003A26A3"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2.3. </w:t>
            </w:r>
            <w:r w:rsidR="00A57579">
              <w:rPr>
                <w:b w:val="0"/>
                <w:bCs w:val="0"/>
                <w:color w:val="auto"/>
              </w:rPr>
              <w:t>P</w:t>
            </w:r>
            <w:r w:rsidR="00004CBC" w:rsidRPr="00004CBC">
              <w:rPr>
                <w:b w:val="0"/>
                <w:bCs w:val="0"/>
                <w:color w:val="auto"/>
              </w:rPr>
              <w:t>oticanje mladih na poduzetništvo i korištenje poduzetničke infrastrukture</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NOSITELJ</w:t>
            </w:r>
          </w:p>
        </w:tc>
        <w:tc>
          <w:tcPr>
            <w:tcW w:w="6232" w:type="dxa"/>
          </w:tcPr>
          <w:p w:rsidR="002213CC" w:rsidRPr="003A26A3" w:rsidRDefault="00D37E0E"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26A3">
              <w:rPr>
                <w:b/>
                <w:bCs/>
                <w:color w:val="auto"/>
              </w:rPr>
              <w:t xml:space="preserve">Grad Novska, </w:t>
            </w:r>
            <w:r w:rsidR="001B1B45">
              <w:rPr>
                <w:b/>
                <w:bCs/>
                <w:color w:val="auto"/>
              </w:rPr>
              <w:t>poduzetničke potporne institucije</w:t>
            </w:r>
            <w:r w:rsidRPr="003A26A3">
              <w:rPr>
                <w:b/>
                <w:bCs/>
                <w:color w:val="auto"/>
              </w:rPr>
              <w:t xml:space="preserve">, </w:t>
            </w:r>
            <w:r w:rsidR="00A57579">
              <w:rPr>
                <w:b/>
                <w:bCs/>
                <w:color w:val="auto"/>
              </w:rPr>
              <w:t>organizacije civilnog društva</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ZVOR FINANCIRANJA</w:t>
            </w:r>
          </w:p>
        </w:tc>
        <w:tc>
          <w:tcPr>
            <w:tcW w:w="6232" w:type="dxa"/>
          </w:tcPr>
          <w:p w:rsidR="002213CC" w:rsidRPr="003A26A3" w:rsidRDefault="00B70969" w:rsidP="003D7554">
            <w:p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Proračun Grada Novske, EU fondovi, nacionalna ministarstv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 xml:space="preserve">ROK </w:t>
            </w:r>
            <w:r w:rsidR="001A6556">
              <w:rPr>
                <w:color w:val="auto"/>
              </w:rPr>
              <w:t>PR</w:t>
            </w:r>
            <w:r w:rsidRPr="003A26A3">
              <w:rPr>
                <w:color w:val="auto"/>
              </w:rPr>
              <w:t>OVEDBE</w:t>
            </w:r>
          </w:p>
        </w:tc>
        <w:tc>
          <w:tcPr>
            <w:tcW w:w="6232" w:type="dxa"/>
          </w:tcPr>
          <w:p w:rsidR="002213CC" w:rsidRPr="003A26A3"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MEHANIZAM PROVEDBE</w:t>
            </w:r>
          </w:p>
        </w:tc>
        <w:tc>
          <w:tcPr>
            <w:tcW w:w="6232" w:type="dxa"/>
          </w:tcPr>
          <w:p w:rsidR="002213CC" w:rsidRPr="003A26A3" w:rsidRDefault="00F50773" w:rsidP="00FE4116">
            <w:pPr>
              <w:pStyle w:val="Odlomakpopisa"/>
              <w:numPr>
                <w:ilvl w:val="0"/>
                <w:numId w:val="52"/>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informiranje mladih o uvjetima i benefitima korištenja poduzetničkog inkubatora i dostupnim financijskim poticajima</w:t>
            </w:r>
            <w:r w:rsidR="00C12984" w:rsidRPr="003A26A3">
              <w:rPr>
                <w:color w:val="auto"/>
              </w:rPr>
              <w:t xml:space="preserve"> u Razvojnoj agenciji Grada Novske i Centru za mlade Novsk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NDIKATORI</w:t>
            </w:r>
          </w:p>
        </w:tc>
        <w:tc>
          <w:tcPr>
            <w:tcW w:w="6232" w:type="dxa"/>
          </w:tcPr>
          <w:p w:rsidR="002213CC" w:rsidRPr="003A26A3" w:rsidRDefault="00C12984" w:rsidP="00FE4116">
            <w:pPr>
              <w:pStyle w:val="Odlomakpopisa"/>
              <w:numPr>
                <w:ilvl w:val="0"/>
                <w:numId w:val="52"/>
              </w:numPr>
              <w:cnfStyle w:val="000000100000" w:firstRow="0" w:lastRow="0" w:firstColumn="0" w:lastColumn="0" w:oddVBand="0" w:evenVBand="0" w:oddHBand="1" w:evenHBand="0" w:firstRowFirstColumn="0" w:firstRowLastColumn="0" w:lastRowFirstColumn="0" w:lastRowLastColumn="0"/>
              <w:rPr>
                <w:color w:val="auto"/>
              </w:rPr>
            </w:pPr>
            <w:r w:rsidRPr="003A26A3">
              <w:rPr>
                <w:color w:val="auto"/>
              </w:rPr>
              <w:t>broj provedenih informiranja</w:t>
            </w:r>
          </w:p>
          <w:p w:rsidR="00B204AB" w:rsidRPr="003A26A3" w:rsidRDefault="00B204AB" w:rsidP="00FE4116">
            <w:pPr>
              <w:pStyle w:val="Odlomakpopisa"/>
              <w:numPr>
                <w:ilvl w:val="0"/>
                <w:numId w:val="52"/>
              </w:numPr>
              <w:cnfStyle w:val="000000100000" w:firstRow="0" w:lastRow="0" w:firstColumn="0" w:lastColumn="0" w:oddVBand="0" w:evenVBand="0" w:oddHBand="1" w:evenHBand="0" w:firstRowFirstColumn="0" w:firstRowLastColumn="0" w:lastRowFirstColumn="0" w:lastRowLastColumn="0"/>
              <w:rPr>
                <w:color w:val="auto"/>
              </w:rPr>
            </w:pPr>
            <w:r w:rsidRPr="003A26A3">
              <w:rPr>
                <w:color w:val="auto"/>
              </w:rPr>
              <w:t xml:space="preserve">broj zainteresiranih mladih </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3A26A3"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26A3" w:rsidRDefault="000F2B39" w:rsidP="003D7554">
            <w:pPr>
              <w:rPr>
                <w:b w:val="0"/>
                <w:bCs w:val="0"/>
              </w:rPr>
            </w:pPr>
            <w:bookmarkStart w:id="41" w:name="_Hlk16670398"/>
            <w:r w:rsidRPr="000F2B39">
              <w:rPr>
                <w:color w:val="auto"/>
              </w:rPr>
              <w:t>Prioritet 3. Zapošljavanje i poduzetništvo mladih</w:t>
            </w:r>
          </w:p>
        </w:tc>
      </w:tr>
      <w:tr w:rsidR="000B67B6" w:rsidRPr="003A26A3"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26A3" w:rsidRDefault="000F2B39" w:rsidP="003D7554">
            <w:pPr>
              <w:rPr>
                <w:b w:val="0"/>
                <w:bCs w:val="0"/>
              </w:rPr>
            </w:pPr>
            <w:r w:rsidRPr="000F2B39">
              <w:rPr>
                <w:b w:val="0"/>
                <w:bCs w:val="0"/>
                <w:color w:val="auto"/>
              </w:rPr>
              <w:t xml:space="preserve">Mjera 3.2. Osiguravanje poticajnih uvjeta za poduzetništvo mladih u </w:t>
            </w:r>
            <w:proofErr w:type="spellStart"/>
            <w:r w:rsidRPr="000F2B39">
              <w:rPr>
                <w:b w:val="0"/>
                <w:bCs w:val="0"/>
                <w:color w:val="auto"/>
              </w:rPr>
              <w:t>Novskoj</w:t>
            </w:r>
            <w:proofErr w:type="spellEnd"/>
          </w:p>
        </w:tc>
      </w:tr>
      <w:tr w:rsidR="000B67B6" w:rsidRPr="003A26A3"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2.4. </w:t>
            </w:r>
            <w:r w:rsidR="00A57579">
              <w:rPr>
                <w:b w:val="0"/>
                <w:bCs w:val="0"/>
                <w:color w:val="auto"/>
              </w:rPr>
              <w:t>O</w:t>
            </w:r>
            <w:r w:rsidR="00004CBC" w:rsidRPr="00004CBC">
              <w:rPr>
                <w:b w:val="0"/>
                <w:bCs w:val="0"/>
                <w:color w:val="auto"/>
              </w:rPr>
              <w:t>siguravanje savjetodavne podrške mladima prilikom pokretanja poslovanja od strane poduzetničkih potpornih institucij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NOSITELJ</w:t>
            </w:r>
          </w:p>
        </w:tc>
        <w:tc>
          <w:tcPr>
            <w:tcW w:w="6232" w:type="dxa"/>
          </w:tcPr>
          <w:p w:rsidR="002213CC" w:rsidRPr="003A26A3" w:rsidRDefault="00A34668"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26A3">
              <w:rPr>
                <w:b/>
                <w:bCs/>
                <w:color w:val="auto"/>
              </w:rPr>
              <w:t xml:space="preserve">Grad Novska, </w:t>
            </w:r>
            <w:r w:rsidR="001B1B45">
              <w:rPr>
                <w:b/>
                <w:bCs/>
                <w:color w:val="auto"/>
              </w:rPr>
              <w:t>poduzetničke potporne institucije</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ZVOR FINANCIRANJA</w:t>
            </w:r>
          </w:p>
        </w:tc>
        <w:tc>
          <w:tcPr>
            <w:tcW w:w="6232" w:type="dxa"/>
          </w:tcPr>
          <w:p w:rsidR="002213CC" w:rsidRPr="003A26A3" w:rsidRDefault="00A34668" w:rsidP="003D7554">
            <w:p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Proračun Grada Novske, EU fondovi, nacionalna ministarstva</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 xml:space="preserve">ROK </w:t>
            </w:r>
            <w:r w:rsidR="001A6556">
              <w:rPr>
                <w:color w:val="auto"/>
              </w:rPr>
              <w:t>PR</w:t>
            </w:r>
            <w:r w:rsidRPr="003A26A3">
              <w:rPr>
                <w:color w:val="auto"/>
              </w:rPr>
              <w:t>OVEDBE</w:t>
            </w:r>
          </w:p>
        </w:tc>
        <w:tc>
          <w:tcPr>
            <w:tcW w:w="6232" w:type="dxa"/>
          </w:tcPr>
          <w:p w:rsidR="002213CC" w:rsidRPr="003A26A3"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26A3" w:rsidRPr="003A26A3" w:rsidTr="003A26A3">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MEHANIZAM PROVEDBE</w:t>
            </w:r>
          </w:p>
        </w:tc>
        <w:tc>
          <w:tcPr>
            <w:tcW w:w="6232" w:type="dxa"/>
          </w:tcPr>
          <w:p w:rsidR="002213CC" w:rsidRPr="003A26A3" w:rsidRDefault="00A34668" w:rsidP="00FE4116">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besplatna savjetodavna podrška mladim (po dobi) poduzetnicima prilikom pokretanja poslovanja i tijekom prve godine poslovanja od strane Razvojne agencije Grada Novske</w:t>
            </w:r>
          </w:p>
        </w:tc>
      </w:tr>
      <w:tr w:rsidR="003A26A3" w:rsidRPr="003A26A3" w:rsidTr="003A26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26A3" w:rsidRDefault="002213CC" w:rsidP="003D7554">
            <w:pPr>
              <w:rPr>
                <w:color w:val="auto"/>
              </w:rPr>
            </w:pPr>
            <w:r w:rsidRPr="003A26A3">
              <w:rPr>
                <w:color w:val="auto"/>
              </w:rPr>
              <w:t>INDIKATORI</w:t>
            </w:r>
          </w:p>
        </w:tc>
        <w:tc>
          <w:tcPr>
            <w:tcW w:w="6232" w:type="dxa"/>
          </w:tcPr>
          <w:p w:rsidR="002213CC" w:rsidRPr="003A26A3" w:rsidRDefault="00575A73" w:rsidP="00FE4116">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sidRPr="003A26A3">
              <w:rPr>
                <w:color w:val="auto"/>
              </w:rPr>
              <w:t>broj savjetovanja s mladim poduzetnicima u Razvojnoj agenciji Grada Novske</w:t>
            </w:r>
          </w:p>
        </w:tc>
      </w:tr>
      <w:bookmarkEnd w:id="41"/>
    </w:tbl>
    <w:p w:rsidR="002213CC" w:rsidRDefault="002213CC" w:rsidP="00852FEE"/>
    <w:tbl>
      <w:tblPr>
        <w:tblStyle w:val="ivopisnatablicareetke6-isticanje2"/>
        <w:tblW w:w="0" w:type="auto"/>
        <w:tblLook w:val="04A0" w:firstRow="1" w:lastRow="0" w:firstColumn="1" w:lastColumn="0" w:noHBand="0" w:noVBand="1"/>
      </w:tblPr>
      <w:tblGrid>
        <w:gridCol w:w="2830"/>
        <w:gridCol w:w="6232"/>
      </w:tblGrid>
      <w:tr w:rsidR="00B02473" w:rsidRPr="003A26A3" w:rsidTr="00B024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B02473" w:rsidRPr="003A26A3" w:rsidRDefault="00B02473" w:rsidP="00B02473">
            <w:pPr>
              <w:rPr>
                <w:b w:val="0"/>
                <w:bCs w:val="0"/>
              </w:rPr>
            </w:pPr>
            <w:r w:rsidRPr="000F2B39">
              <w:rPr>
                <w:color w:val="auto"/>
              </w:rPr>
              <w:t>Prioritet 3. Zapošljavanje i poduzetništvo mladih</w:t>
            </w:r>
          </w:p>
        </w:tc>
      </w:tr>
      <w:tr w:rsidR="00B02473" w:rsidRPr="003A26A3" w:rsidTr="00B024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B02473" w:rsidRPr="003A26A3" w:rsidRDefault="00B02473" w:rsidP="00B02473">
            <w:pPr>
              <w:rPr>
                <w:b w:val="0"/>
                <w:bCs w:val="0"/>
              </w:rPr>
            </w:pPr>
            <w:r w:rsidRPr="000F2B39">
              <w:rPr>
                <w:b w:val="0"/>
                <w:bCs w:val="0"/>
                <w:color w:val="auto"/>
              </w:rPr>
              <w:t xml:space="preserve">Mjera 3.2. Osiguravanje poticajnih uvjeta za poduzetništvo mladih u </w:t>
            </w:r>
            <w:proofErr w:type="spellStart"/>
            <w:r w:rsidRPr="000F2B39">
              <w:rPr>
                <w:b w:val="0"/>
                <w:bCs w:val="0"/>
                <w:color w:val="auto"/>
              </w:rPr>
              <w:t>Novskoj</w:t>
            </w:r>
            <w:proofErr w:type="spellEnd"/>
          </w:p>
        </w:tc>
      </w:tr>
      <w:tr w:rsidR="00B02473" w:rsidRPr="003A26A3" w:rsidTr="00B02473">
        <w:tc>
          <w:tcPr>
            <w:cnfStyle w:val="001000000000" w:firstRow="0" w:lastRow="0" w:firstColumn="1" w:lastColumn="0" w:oddVBand="0" w:evenVBand="0" w:oddHBand="0" w:evenHBand="0" w:firstRowFirstColumn="0" w:firstRowLastColumn="0" w:lastRowFirstColumn="0" w:lastRowLastColumn="0"/>
            <w:tcW w:w="9062" w:type="dxa"/>
            <w:gridSpan w:val="2"/>
          </w:tcPr>
          <w:p w:rsidR="00B02473" w:rsidRPr="00004CBC" w:rsidRDefault="00B02473" w:rsidP="00B02473">
            <w:pPr>
              <w:rPr>
                <w:b w:val="0"/>
                <w:bCs w:val="0"/>
              </w:rPr>
            </w:pPr>
            <w:r w:rsidRPr="00004CBC">
              <w:rPr>
                <w:b w:val="0"/>
                <w:bCs w:val="0"/>
                <w:color w:val="auto"/>
              </w:rPr>
              <w:t>Aktivnost 3.2.</w:t>
            </w:r>
            <w:r>
              <w:rPr>
                <w:b w:val="0"/>
                <w:bCs w:val="0"/>
                <w:color w:val="auto"/>
              </w:rPr>
              <w:t xml:space="preserve">5. </w:t>
            </w:r>
            <w:r w:rsidR="00A57579">
              <w:rPr>
                <w:b w:val="0"/>
                <w:bCs w:val="0"/>
                <w:color w:val="auto"/>
              </w:rPr>
              <w:t>P</w:t>
            </w:r>
            <w:r w:rsidR="00CB50F8">
              <w:rPr>
                <w:b w:val="0"/>
                <w:bCs w:val="0"/>
                <w:color w:val="auto"/>
              </w:rPr>
              <w:t>oticanje osnivanja vježbeničkih tvrtki i zadruga</w:t>
            </w:r>
          </w:p>
        </w:tc>
      </w:tr>
      <w:tr w:rsidR="00B02473" w:rsidRPr="003A26A3" w:rsidTr="00B024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B02473" w:rsidRPr="003A26A3" w:rsidRDefault="00B02473" w:rsidP="00B02473">
            <w:pPr>
              <w:rPr>
                <w:color w:val="auto"/>
              </w:rPr>
            </w:pPr>
            <w:r w:rsidRPr="003A26A3">
              <w:rPr>
                <w:color w:val="auto"/>
              </w:rPr>
              <w:t>NOSITELJ</w:t>
            </w:r>
          </w:p>
        </w:tc>
        <w:tc>
          <w:tcPr>
            <w:tcW w:w="6232" w:type="dxa"/>
          </w:tcPr>
          <w:p w:rsidR="00B02473" w:rsidRPr="003A26A3" w:rsidRDefault="00B02473" w:rsidP="00B02473">
            <w:pPr>
              <w:cnfStyle w:val="000000100000" w:firstRow="0" w:lastRow="0" w:firstColumn="0" w:lastColumn="0" w:oddVBand="0" w:evenVBand="0" w:oddHBand="1" w:evenHBand="0" w:firstRowFirstColumn="0" w:firstRowLastColumn="0" w:lastRowFirstColumn="0" w:lastRowLastColumn="0"/>
              <w:rPr>
                <w:b/>
                <w:bCs/>
                <w:color w:val="auto"/>
              </w:rPr>
            </w:pPr>
            <w:r w:rsidRPr="003A26A3">
              <w:rPr>
                <w:b/>
                <w:bCs/>
                <w:color w:val="auto"/>
              </w:rPr>
              <w:t xml:space="preserve">Grad Novska, </w:t>
            </w:r>
            <w:r w:rsidR="001B1B45">
              <w:rPr>
                <w:b/>
                <w:bCs/>
                <w:color w:val="auto"/>
              </w:rPr>
              <w:t>poduzetničke potporne institucije</w:t>
            </w:r>
          </w:p>
        </w:tc>
      </w:tr>
      <w:tr w:rsidR="00B02473" w:rsidRPr="003A26A3" w:rsidTr="00B02473">
        <w:tc>
          <w:tcPr>
            <w:cnfStyle w:val="001000000000" w:firstRow="0" w:lastRow="0" w:firstColumn="1" w:lastColumn="0" w:oddVBand="0" w:evenVBand="0" w:oddHBand="0" w:evenHBand="0" w:firstRowFirstColumn="0" w:firstRowLastColumn="0" w:lastRowFirstColumn="0" w:lastRowLastColumn="0"/>
            <w:tcW w:w="2830" w:type="dxa"/>
          </w:tcPr>
          <w:p w:rsidR="00B02473" w:rsidRPr="003A26A3" w:rsidRDefault="00B02473" w:rsidP="00B02473">
            <w:pPr>
              <w:rPr>
                <w:color w:val="auto"/>
              </w:rPr>
            </w:pPr>
            <w:r w:rsidRPr="003A26A3">
              <w:rPr>
                <w:color w:val="auto"/>
              </w:rPr>
              <w:t>IZVOR FINANCIRANJA</w:t>
            </w:r>
          </w:p>
        </w:tc>
        <w:tc>
          <w:tcPr>
            <w:tcW w:w="6232" w:type="dxa"/>
          </w:tcPr>
          <w:p w:rsidR="00B02473" w:rsidRPr="003A26A3" w:rsidRDefault="00B02473" w:rsidP="00B02473">
            <w:pPr>
              <w:cnfStyle w:val="000000000000" w:firstRow="0" w:lastRow="0" w:firstColumn="0" w:lastColumn="0" w:oddVBand="0" w:evenVBand="0" w:oddHBand="0" w:evenHBand="0" w:firstRowFirstColumn="0" w:firstRowLastColumn="0" w:lastRowFirstColumn="0" w:lastRowLastColumn="0"/>
              <w:rPr>
                <w:color w:val="auto"/>
              </w:rPr>
            </w:pPr>
            <w:r w:rsidRPr="003A26A3">
              <w:rPr>
                <w:color w:val="auto"/>
              </w:rPr>
              <w:t>Proračun Grada Novske, EU fondovi, nacionalna ministarstva</w:t>
            </w:r>
          </w:p>
        </w:tc>
      </w:tr>
      <w:tr w:rsidR="00B02473" w:rsidRPr="003A26A3" w:rsidTr="00B024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B02473" w:rsidRPr="003A26A3" w:rsidRDefault="00B02473" w:rsidP="00B02473">
            <w:pPr>
              <w:rPr>
                <w:color w:val="auto"/>
              </w:rPr>
            </w:pPr>
            <w:r w:rsidRPr="003A26A3">
              <w:rPr>
                <w:color w:val="auto"/>
              </w:rPr>
              <w:t xml:space="preserve">ROK </w:t>
            </w:r>
            <w:r w:rsidR="001A6556">
              <w:rPr>
                <w:color w:val="auto"/>
              </w:rPr>
              <w:t>PR</w:t>
            </w:r>
            <w:r w:rsidRPr="003A26A3">
              <w:rPr>
                <w:color w:val="auto"/>
              </w:rPr>
              <w:t>OVEDBE</w:t>
            </w:r>
          </w:p>
        </w:tc>
        <w:tc>
          <w:tcPr>
            <w:tcW w:w="6232" w:type="dxa"/>
          </w:tcPr>
          <w:p w:rsidR="00B02473" w:rsidRPr="003A26A3" w:rsidRDefault="00B02473" w:rsidP="00B02473">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B02473" w:rsidRPr="003A26A3" w:rsidTr="00B02473">
        <w:tc>
          <w:tcPr>
            <w:cnfStyle w:val="001000000000" w:firstRow="0" w:lastRow="0" w:firstColumn="1" w:lastColumn="0" w:oddVBand="0" w:evenVBand="0" w:oddHBand="0" w:evenHBand="0" w:firstRowFirstColumn="0" w:firstRowLastColumn="0" w:lastRowFirstColumn="0" w:lastRowLastColumn="0"/>
            <w:tcW w:w="2830" w:type="dxa"/>
          </w:tcPr>
          <w:p w:rsidR="00B02473" w:rsidRPr="003A26A3" w:rsidRDefault="00B02473" w:rsidP="00B02473">
            <w:pPr>
              <w:rPr>
                <w:color w:val="auto"/>
              </w:rPr>
            </w:pPr>
            <w:bookmarkStart w:id="42" w:name="_Hlk16675236"/>
            <w:r w:rsidRPr="003A26A3">
              <w:rPr>
                <w:color w:val="auto"/>
              </w:rPr>
              <w:t>MEHANIZAM PROVEDBE</w:t>
            </w:r>
          </w:p>
        </w:tc>
        <w:tc>
          <w:tcPr>
            <w:tcW w:w="6232" w:type="dxa"/>
          </w:tcPr>
          <w:p w:rsidR="003253BF" w:rsidRDefault="00CB50F8" w:rsidP="00B02473">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Pr>
                <w:color w:val="auto"/>
              </w:rPr>
              <w:t>poticanje mladih na poslovanje kroz zadruge putem edukacija o prednostima zadrugarstva i primjera dobre prakse</w:t>
            </w:r>
          </w:p>
          <w:p w:rsidR="00CB50F8" w:rsidRPr="003A26A3" w:rsidRDefault="00CB50F8" w:rsidP="00B02473">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poticanje osnivanja vježbeničkih tvrtki </w:t>
            </w:r>
            <w:r w:rsidR="009B54E2">
              <w:rPr>
                <w:color w:val="auto"/>
              </w:rPr>
              <w:t>kroz</w:t>
            </w:r>
            <w:r>
              <w:rPr>
                <w:color w:val="auto"/>
              </w:rPr>
              <w:t xml:space="preserve"> organizacij</w:t>
            </w:r>
            <w:r w:rsidR="009B54E2">
              <w:rPr>
                <w:color w:val="auto"/>
              </w:rPr>
              <w:t>e</w:t>
            </w:r>
            <w:r>
              <w:rPr>
                <w:color w:val="auto"/>
              </w:rPr>
              <w:t xml:space="preserve"> civilnog društva koje rade s mladima kako bi se mladi učili o poduzetništvu</w:t>
            </w:r>
          </w:p>
        </w:tc>
      </w:tr>
      <w:tr w:rsidR="00B02473" w:rsidRPr="003A26A3" w:rsidTr="00B024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B02473" w:rsidRPr="003A26A3" w:rsidRDefault="00B02473" w:rsidP="00B02473">
            <w:pPr>
              <w:rPr>
                <w:color w:val="auto"/>
              </w:rPr>
            </w:pPr>
            <w:r w:rsidRPr="003A26A3">
              <w:rPr>
                <w:color w:val="auto"/>
              </w:rPr>
              <w:t>INDIKATORI</w:t>
            </w:r>
          </w:p>
        </w:tc>
        <w:tc>
          <w:tcPr>
            <w:tcW w:w="6232" w:type="dxa"/>
          </w:tcPr>
          <w:p w:rsidR="003253BF" w:rsidRDefault="00CB50F8" w:rsidP="00B02473">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osnovanih zadruga</w:t>
            </w:r>
          </w:p>
          <w:p w:rsidR="00CB50F8" w:rsidRDefault="00CB50F8" w:rsidP="00B02473">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osnovanih vježbeničkih tvrtki</w:t>
            </w:r>
          </w:p>
          <w:p w:rsidR="00CB50F8" w:rsidRDefault="00CB50F8" w:rsidP="00B02473">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mladih uključenih u zadruge i vježbeničke tvrtke</w:t>
            </w:r>
          </w:p>
          <w:p w:rsidR="009B54E2" w:rsidRPr="003A26A3" w:rsidRDefault="009B54E2" w:rsidP="00B02473">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provedenih edukacija</w:t>
            </w:r>
          </w:p>
        </w:tc>
      </w:tr>
      <w:bookmarkEnd w:id="42"/>
    </w:tbl>
    <w:p w:rsidR="00E41324" w:rsidRDefault="00E41324" w:rsidP="00852FEE"/>
    <w:tbl>
      <w:tblPr>
        <w:tblStyle w:val="ivopisnatablicareetke6-isticanje2"/>
        <w:tblW w:w="0" w:type="auto"/>
        <w:tblLook w:val="04A0" w:firstRow="1" w:lastRow="0" w:firstColumn="1" w:lastColumn="0" w:noHBand="0" w:noVBand="1"/>
      </w:tblPr>
      <w:tblGrid>
        <w:gridCol w:w="2830"/>
        <w:gridCol w:w="6232"/>
      </w:tblGrid>
      <w:tr w:rsidR="00E41324" w:rsidRPr="006E0E01" w:rsidTr="00A725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E41324" w:rsidRPr="006E0E01" w:rsidRDefault="00E41324" w:rsidP="00A72502">
            <w:pPr>
              <w:rPr>
                <w:b w:val="0"/>
                <w:bCs w:val="0"/>
              </w:rPr>
            </w:pPr>
            <w:r w:rsidRPr="000F2B39">
              <w:rPr>
                <w:color w:val="auto"/>
              </w:rPr>
              <w:t>Prioritet 3. Zapošljavanje i poduzetništvo mladih</w:t>
            </w:r>
          </w:p>
        </w:tc>
      </w:tr>
      <w:tr w:rsidR="00E41324" w:rsidRPr="006E0E01" w:rsidTr="00A72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E41324" w:rsidRPr="000F2B39" w:rsidRDefault="00E41324" w:rsidP="00A72502">
            <w:pPr>
              <w:rPr>
                <w:b w:val="0"/>
                <w:bCs w:val="0"/>
              </w:rPr>
            </w:pPr>
            <w:r w:rsidRPr="000F2B39">
              <w:rPr>
                <w:b w:val="0"/>
                <w:bCs w:val="0"/>
                <w:color w:val="auto"/>
              </w:rPr>
              <w:t>Mjera 3.</w:t>
            </w:r>
            <w:r>
              <w:rPr>
                <w:b w:val="0"/>
                <w:bCs w:val="0"/>
                <w:color w:val="auto"/>
              </w:rPr>
              <w:t>3</w:t>
            </w:r>
            <w:r w:rsidRPr="000F2B39">
              <w:rPr>
                <w:b w:val="0"/>
                <w:bCs w:val="0"/>
                <w:color w:val="auto"/>
              </w:rPr>
              <w:t xml:space="preserve">. </w:t>
            </w:r>
            <w:r w:rsidRPr="00E41324">
              <w:rPr>
                <w:b w:val="0"/>
                <w:bCs w:val="0"/>
                <w:color w:val="auto"/>
              </w:rPr>
              <w:t>Poticanje primjene novih tehnologija, informatičkih znanja i inovacija</w:t>
            </w:r>
          </w:p>
        </w:tc>
      </w:tr>
      <w:tr w:rsidR="00E41324" w:rsidRPr="006E0E01" w:rsidTr="00A72502">
        <w:tc>
          <w:tcPr>
            <w:cnfStyle w:val="001000000000" w:firstRow="0" w:lastRow="0" w:firstColumn="1" w:lastColumn="0" w:oddVBand="0" w:evenVBand="0" w:oddHBand="0" w:evenHBand="0" w:firstRowFirstColumn="0" w:firstRowLastColumn="0" w:lastRowFirstColumn="0" w:lastRowLastColumn="0"/>
            <w:tcW w:w="9062" w:type="dxa"/>
            <w:gridSpan w:val="2"/>
          </w:tcPr>
          <w:p w:rsidR="00E41324" w:rsidRPr="00E41324" w:rsidRDefault="00E41324" w:rsidP="00A72502">
            <w:r w:rsidRPr="00004CBC">
              <w:rPr>
                <w:b w:val="0"/>
                <w:bCs w:val="0"/>
                <w:color w:val="auto"/>
              </w:rPr>
              <w:t>Aktivnost 3.</w:t>
            </w:r>
            <w:r>
              <w:rPr>
                <w:b w:val="0"/>
                <w:bCs w:val="0"/>
                <w:color w:val="auto"/>
              </w:rPr>
              <w:t>3</w:t>
            </w:r>
            <w:r w:rsidRPr="00004CBC">
              <w:rPr>
                <w:b w:val="0"/>
                <w:bCs w:val="0"/>
                <w:color w:val="auto"/>
              </w:rPr>
              <w:t xml:space="preserve">.1. </w:t>
            </w:r>
            <w:r w:rsidR="00A57579">
              <w:rPr>
                <w:b w:val="0"/>
                <w:bCs w:val="0"/>
                <w:color w:val="auto"/>
              </w:rPr>
              <w:t>P</w:t>
            </w:r>
            <w:r w:rsidRPr="00E41324">
              <w:rPr>
                <w:b w:val="0"/>
                <w:bCs w:val="0"/>
                <w:color w:val="auto"/>
              </w:rPr>
              <w:t xml:space="preserve">oticanje suradnje </w:t>
            </w:r>
            <w:r w:rsidR="00DC653A">
              <w:rPr>
                <w:b w:val="0"/>
                <w:bCs w:val="0"/>
                <w:color w:val="auto"/>
              </w:rPr>
              <w:t xml:space="preserve">mladih </w:t>
            </w:r>
            <w:r w:rsidRPr="00E41324">
              <w:rPr>
                <w:b w:val="0"/>
                <w:bCs w:val="0"/>
                <w:color w:val="auto"/>
              </w:rPr>
              <w:t>poduzetnika iz različitih grana gospodarstva s PISMO inkubatorom</w:t>
            </w:r>
          </w:p>
        </w:tc>
      </w:tr>
      <w:tr w:rsidR="00E41324" w:rsidRPr="006E0E01" w:rsidTr="00A72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E41324" w:rsidRPr="006E0E01" w:rsidRDefault="00E41324" w:rsidP="00A72502">
            <w:pPr>
              <w:rPr>
                <w:color w:val="auto"/>
              </w:rPr>
            </w:pPr>
            <w:r w:rsidRPr="006E0E01">
              <w:rPr>
                <w:color w:val="auto"/>
              </w:rPr>
              <w:t>NOSITELJ</w:t>
            </w:r>
          </w:p>
        </w:tc>
        <w:tc>
          <w:tcPr>
            <w:tcW w:w="6232" w:type="dxa"/>
          </w:tcPr>
          <w:p w:rsidR="00E41324" w:rsidRPr="006E0E01" w:rsidRDefault="00E41324" w:rsidP="00A72502">
            <w:pPr>
              <w:cnfStyle w:val="000000100000" w:firstRow="0" w:lastRow="0" w:firstColumn="0" w:lastColumn="0" w:oddVBand="0" w:evenVBand="0" w:oddHBand="1" w:evenHBand="0" w:firstRowFirstColumn="0" w:firstRowLastColumn="0" w:lastRowFirstColumn="0" w:lastRowLastColumn="0"/>
              <w:rPr>
                <w:b/>
                <w:bCs/>
                <w:color w:val="auto"/>
              </w:rPr>
            </w:pPr>
            <w:r w:rsidRPr="006E0E01">
              <w:rPr>
                <w:b/>
                <w:bCs/>
                <w:color w:val="auto"/>
              </w:rPr>
              <w:t xml:space="preserve">Grad Novska, </w:t>
            </w:r>
            <w:r w:rsidR="001B1B45">
              <w:rPr>
                <w:b/>
                <w:bCs/>
                <w:color w:val="auto"/>
              </w:rPr>
              <w:t>poduzetničke potporne institucije</w:t>
            </w:r>
            <w:r w:rsidR="00DC653A">
              <w:rPr>
                <w:b/>
                <w:bCs/>
                <w:color w:val="auto"/>
              </w:rPr>
              <w:t>, poduzetnički inkubator PISMO</w:t>
            </w:r>
          </w:p>
        </w:tc>
      </w:tr>
      <w:tr w:rsidR="00E41324" w:rsidRPr="006E0E01" w:rsidTr="00A72502">
        <w:tc>
          <w:tcPr>
            <w:cnfStyle w:val="001000000000" w:firstRow="0" w:lastRow="0" w:firstColumn="1" w:lastColumn="0" w:oddVBand="0" w:evenVBand="0" w:oddHBand="0" w:evenHBand="0" w:firstRowFirstColumn="0" w:firstRowLastColumn="0" w:lastRowFirstColumn="0" w:lastRowLastColumn="0"/>
            <w:tcW w:w="2830" w:type="dxa"/>
          </w:tcPr>
          <w:p w:rsidR="00E41324" w:rsidRPr="006E0E01" w:rsidRDefault="00E41324" w:rsidP="00A72502">
            <w:pPr>
              <w:rPr>
                <w:color w:val="auto"/>
              </w:rPr>
            </w:pPr>
            <w:r w:rsidRPr="006E0E01">
              <w:rPr>
                <w:color w:val="auto"/>
              </w:rPr>
              <w:t>IZVOR FINANCIRANJA</w:t>
            </w:r>
          </w:p>
        </w:tc>
        <w:tc>
          <w:tcPr>
            <w:tcW w:w="6232" w:type="dxa"/>
          </w:tcPr>
          <w:p w:rsidR="00E41324" w:rsidRPr="006E0E01" w:rsidRDefault="00E41324" w:rsidP="00A72502">
            <w:pPr>
              <w:cnfStyle w:val="000000000000" w:firstRow="0" w:lastRow="0" w:firstColumn="0" w:lastColumn="0" w:oddVBand="0" w:evenVBand="0" w:oddHBand="0" w:evenHBand="0" w:firstRowFirstColumn="0" w:firstRowLastColumn="0" w:lastRowFirstColumn="0" w:lastRowLastColumn="0"/>
              <w:rPr>
                <w:color w:val="auto"/>
              </w:rPr>
            </w:pPr>
            <w:r w:rsidRPr="006E0E01">
              <w:rPr>
                <w:color w:val="auto"/>
              </w:rPr>
              <w:t>Proračun Grada Novske, EU fondovi, nacionalna ministarstva</w:t>
            </w:r>
          </w:p>
        </w:tc>
      </w:tr>
      <w:tr w:rsidR="00E41324" w:rsidRPr="006E0E01" w:rsidTr="00A72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E41324" w:rsidRPr="006E0E01" w:rsidRDefault="00E41324" w:rsidP="00A72502">
            <w:pPr>
              <w:rPr>
                <w:color w:val="auto"/>
              </w:rPr>
            </w:pPr>
            <w:r w:rsidRPr="006E0E01">
              <w:rPr>
                <w:color w:val="auto"/>
              </w:rPr>
              <w:t xml:space="preserve">ROK </w:t>
            </w:r>
            <w:r w:rsidR="001A6556">
              <w:rPr>
                <w:color w:val="auto"/>
              </w:rPr>
              <w:t>PR</w:t>
            </w:r>
            <w:r w:rsidRPr="006E0E01">
              <w:rPr>
                <w:color w:val="auto"/>
              </w:rPr>
              <w:t>OVEDBE</w:t>
            </w:r>
          </w:p>
        </w:tc>
        <w:tc>
          <w:tcPr>
            <w:tcW w:w="6232" w:type="dxa"/>
          </w:tcPr>
          <w:p w:rsidR="00E41324" w:rsidRPr="006E0E01" w:rsidRDefault="00E41324" w:rsidP="00A72502">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E41324" w:rsidRPr="006E0E01" w:rsidTr="00A72502">
        <w:tc>
          <w:tcPr>
            <w:cnfStyle w:val="001000000000" w:firstRow="0" w:lastRow="0" w:firstColumn="1" w:lastColumn="0" w:oddVBand="0" w:evenVBand="0" w:oddHBand="0" w:evenHBand="0" w:firstRowFirstColumn="0" w:firstRowLastColumn="0" w:lastRowFirstColumn="0" w:lastRowLastColumn="0"/>
            <w:tcW w:w="2830" w:type="dxa"/>
          </w:tcPr>
          <w:p w:rsidR="00E41324" w:rsidRPr="006E0E01" w:rsidRDefault="00E41324" w:rsidP="00A72502">
            <w:pPr>
              <w:rPr>
                <w:color w:val="auto"/>
              </w:rPr>
            </w:pPr>
            <w:r w:rsidRPr="006E0E01">
              <w:rPr>
                <w:color w:val="auto"/>
              </w:rPr>
              <w:t>MEHANIZAM PROVEDBE</w:t>
            </w:r>
          </w:p>
        </w:tc>
        <w:tc>
          <w:tcPr>
            <w:tcW w:w="6232" w:type="dxa"/>
          </w:tcPr>
          <w:p w:rsidR="00E41324" w:rsidRDefault="00DC653A" w:rsidP="00A72502">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Pr>
                <w:color w:val="auto"/>
              </w:rPr>
              <w:t>umrežavanje mladih poduzetnika kroz informiranje o uslugama koje nudi poduzetnički inkubator PISMO</w:t>
            </w:r>
          </w:p>
          <w:p w:rsidR="00DC653A" w:rsidRPr="006E0E01" w:rsidRDefault="00DC653A" w:rsidP="00A72502">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predstavljanje usluga poduzetnika iz PISMO inkubatora u cilju uspostave poslovne suradnje </w:t>
            </w:r>
          </w:p>
        </w:tc>
      </w:tr>
      <w:tr w:rsidR="00E41324" w:rsidRPr="006E0E01" w:rsidTr="00A72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E41324" w:rsidRPr="006E0E01" w:rsidRDefault="00E41324" w:rsidP="00A72502">
            <w:pPr>
              <w:rPr>
                <w:color w:val="auto"/>
              </w:rPr>
            </w:pPr>
            <w:r w:rsidRPr="006E0E01">
              <w:rPr>
                <w:color w:val="auto"/>
              </w:rPr>
              <w:t>INDIKATORI</w:t>
            </w:r>
          </w:p>
        </w:tc>
        <w:tc>
          <w:tcPr>
            <w:tcW w:w="6232" w:type="dxa"/>
          </w:tcPr>
          <w:p w:rsidR="00E41324" w:rsidRPr="006E0E01" w:rsidRDefault="00350C57" w:rsidP="00A72502">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ostvarenih međusobnih suradnji između poduzetnika inkubatora PISMO i ostalih poduzetnika</w:t>
            </w:r>
          </w:p>
        </w:tc>
      </w:tr>
    </w:tbl>
    <w:p w:rsidR="00E41324" w:rsidRDefault="00E41324" w:rsidP="00852FEE"/>
    <w:tbl>
      <w:tblPr>
        <w:tblStyle w:val="ivopisnatablicareetke6-isticanje2"/>
        <w:tblW w:w="0" w:type="auto"/>
        <w:tblLook w:val="04A0" w:firstRow="1" w:lastRow="0" w:firstColumn="1" w:lastColumn="0" w:noHBand="0" w:noVBand="1"/>
      </w:tblPr>
      <w:tblGrid>
        <w:gridCol w:w="2830"/>
        <w:gridCol w:w="6232"/>
      </w:tblGrid>
      <w:tr w:rsidR="00103E01" w:rsidRPr="006E0E01" w:rsidTr="00A725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103E01" w:rsidRPr="006E0E01" w:rsidRDefault="00103E01" w:rsidP="00A72502">
            <w:pPr>
              <w:rPr>
                <w:b w:val="0"/>
                <w:bCs w:val="0"/>
              </w:rPr>
            </w:pPr>
            <w:r w:rsidRPr="000F2B39">
              <w:rPr>
                <w:color w:val="auto"/>
              </w:rPr>
              <w:t>Prioritet 3. Zapošljavanje i poduzetništvo mladih</w:t>
            </w:r>
          </w:p>
        </w:tc>
      </w:tr>
      <w:tr w:rsidR="00103E01" w:rsidRPr="006E0E01" w:rsidTr="00A72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103E01" w:rsidRPr="000F2B39" w:rsidRDefault="00103E01" w:rsidP="00A72502">
            <w:pPr>
              <w:rPr>
                <w:b w:val="0"/>
                <w:bCs w:val="0"/>
              </w:rPr>
            </w:pPr>
            <w:r w:rsidRPr="000F2B39">
              <w:rPr>
                <w:b w:val="0"/>
                <w:bCs w:val="0"/>
                <w:color w:val="auto"/>
              </w:rPr>
              <w:t>Mjera 3.</w:t>
            </w:r>
            <w:r>
              <w:rPr>
                <w:b w:val="0"/>
                <w:bCs w:val="0"/>
                <w:color w:val="auto"/>
              </w:rPr>
              <w:t>3</w:t>
            </w:r>
            <w:r w:rsidRPr="000F2B39">
              <w:rPr>
                <w:b w:val="0"/>
                <w:bCs w:val="0"/>
                <w:color w:val="auto"/>
              </w:rPr>
              <w:t xml:space="preserve">. </w:t>
            </w:r>
            <w:r w:rsidRPr="00E41324">
              <w:rPr>
                <w:b w:val="0"/>
                <w:bCs w:val="0"/>
                <w:color w:val="auto"/>
              </w:rPr>
              <w:t>Poticanje primjene novih tehnologija, informatičkih znanja i inovacija</w:t>
            </w:r>
          </w:p>
        </w:tc>
      </w:tr>
      <w:tr w:rsidR="00103E01" w:rsidRPr="006E0E01" w:rsidTr="00A72502">
        <w:tc>
          <w:tcPr>
            <w:cnfStyle w:val="001000000000" w:firstRow="0" w:lastRow="0" w:firstColumn="1" w:lastColumn="0" w:oddVBand="0" w:evenVBand="0" w:oddHBand="0" w:evenHBand="0" w:firstRowFirstColumn="0" w:firstRowLastColumn="0" w:lastRowFirstColumn="0" w:lastRowLastColumn="0"/>
            <w:tcW w:w="9062" w:type="dxa"/>
            <w:gridSpan w:val="2"/>
          </w:tcPr>
          <w:p w:rsidR="00103E01" w:rsidRPr="00E41324" w:rsidRDefault="00103E01" w:rsidP="00A72502">
            <w:r w:rsidRPr="00004CBC">
              <w:rPr>
                <w:b w:val="0"/>
                <w:bCs w:val="0"/>
                <w:color w:val="auto"/>
              </w:rPr>
              <w:t>Aktivnost 3.</w:t>
            </w:r>
            <w:r>
              <w:rPr>
                <w:b w:val="0"/>
                <w:bCs w:val="0"/>
                <w:color w:val="auto"/>
              </w:rPr>
              <w:t>3</w:t>
            </w:r>
            <w:r w:rsidRPr="00004CBC">
              <w:rPr>
                <w:b w:val="0"/>
                <w:bCs w:val="0"/>
                <w:color w:val="auto"/>
              </w:rPr>
              <w:t>.</w:t>
            </w:r>
            <w:r>
              <w:rPr>
                <w:b w:val="0"/>
                <w:bCs w:val="0"/>
                <w:color w:val="auto"/>
              </w:rPr>
              <w:t xml:space="preserve">2. </w:t>
            </w:r>
            <w:r w:rsidR="00A57579">
              <w:rPr>
                <w:b w:val="0"/>
                <w:bCs w:val="0"/>
                <w:color w:val="auto"/>
              </w:rPr>
              <w:t>P</w:t>
            </w:r>
            <w:r w:rsidRPr="00103E01">
              <w:rPr>
                <w:b w:val="0"/>
                <w:bCs w:val="0"/>
                <w:color w:val="auto"/>
              </w:rPr>
              <w:t>oticanje razvoja novih proizvoda/usluga i modernizacije proizvodnih procesa i poslovanja</w:t>
            </w:r>
          </w:p>
        </w:tc>
      </w:tr>
      <w:tr w:rsidR="00103E01" w:rsidRPr="006E0E01" w:rsidTr="00A72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03E01" w:rsidRPr="006E0E01" w:rsidRDefault="00103E01" w:rsidP="00A72502">
            <w:pPr>
              <w:rPr>
                <w:color w:val="auto"/>
              </w:rPr>
            </w:pPr>
            <w:r w:rsidRPr="006E0E01">
              <w:rPr>
                <w:color w:val="auto"/>
              </w:rPr>
              <w:t>NOSITELJ</w:t>
            </w:r>
          </w:p>
        </w:tc>
        <w:tc>
          <w:tcPr>
            <w:tcW w:w="6232" w:type="dxa"/>
          </w:tcPr>
          <w:p w:rsidR="00103E01" w:rsidRPr="006E0E01" w:rsidRDefault="00103E01" w:rsidP="00A72502">
            <w:pPr>
              <w:cnfStyle w:val="000000100000" w:firstRow="0" w:lastRow="0" w:firstColumn="0" w:lastColumn="0" w:oddVBand="0" w:evenVBand="0" w:oddHBand="1" w:evenHBand="0" w:firstRowFirstColumn="0" w:firstRowLastColumn="0" w:lastRowFirstColumn="0" w:lastRowLastColumn="0"/>
              <w:rPr>
                <w:b/>
                <w:bCs/>
                <w:color w:val="auto"/>
              </w:rPr>
            </w:pPr>
            <w:r w:rsidRPr="006E0E01">
              <w:rPr>
                <w:b/>
                <w:bCs/>
                <w:color w:val="auto"/>
              </w:rPr>
              <w:t xml:space="preserve">Grad Novska, </w:t>
            </w:r>
            <w:r w:rsidR="001B1B45">
              <w:rPr>
                <w:b/>
                <w:bCs/>
                <w:color w:val="auto"/>
              </w:rPr>
              <w:t>poduzetničke potporne institucije</w:t>
            </w:r>
          </w:p>
        </w:tc>
      </w:tr>
      <w:tr w:rsidR="00103E01" w:rsidRPr="006E0E01" w:rsidTr="00A72502">
        <w:tc>
          <w:tcPr>
            <w:cnfStyle w:val="001000000000" w:firstRow="0" w:lastRow="0" w:firstColumn="1" w:lastColumn="0" w:oddVBand="0" w:evenVBand="0" w:oddHBand="0" w:evenHBand="0" w:firstRowFirstColumn="0" w:firstRowLastColumn="0" w:lastRowFirstColumn="0" w:lastRowLastColumn="0"/>
            <w:tcW w:w="2830" w:type="dxa"/>
          </w:tcPr>
          <w:p w:rsidR="00103E01" w:rsidRPr="006E0E01" w:rsidRDefault="00103E01" w:rsidP="00A72502">
            <w:pPr>
              <w:rPr>
                <w:color w:val="auto"/>
              </w:rPr>
            </w:pPr>
            <w:r w:rsidRPr="006E0E01">
              <w:rPr>
                <w:color w:val="auto"/>
              </w:rPr>
              <w:t>IZVOR FINANCIRANJA</w:t>
            </w:r>
          </w:p>
        </w:tc>
        <w:tc>
          <w:tcPr>
            <w:tcW w:w="6232" w:type="dxa"/>
          </w:tcPr>
          <w:p w:rsidR="00103E01" w:rsidRPr="006E0E01" w:rsidRDefault="00103E01" w:rsidP="00A72502">
            <w:pPr>
              <w:cnfStyle w:val="000000000000" w:firstRow="0" w:lastRow="0" w:firstColumn="0" w:lastColumn="0" w:oddVBand="0" w:evenVBand="0" w:oddHBand="0" w:evenHBand="0" w:firstRowFirstColumn="0" w:firstRowLastColumn="0" w:lastRowFirstColumn="0" w:lastRowLastColumn="0"/>
              <w:rPr>
                <w:color w:val="auto"/>
              </w:rPr>
            </w:pPr>
            <w:r w:rsidRPr="006E0E01">
              <w:rPr>
                <w:color w:val="auto"/>
              </w:rPr>
              <w:t>Proračun Grada Novske, EU fondovi, nacionalna ministarstva</w:t>
            </w:r>
          </w:p>
        </w:tc>
      </w:tr>
      <w:tr w:rsidR="00103E01" w:rsidRPr="006E0E01" w:rsidTr="00A72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03E01" w:rsidRPr="006E0E01" w:rsidRDefault="00103E01" w:rsidP="00A72502">
            <w:pPr>
              <w:rPr>
                <w:color w:val="auto"/>
              </w:rPr>
            </w:pPr>
            <w:r w:rsidRPr="006E0E01">
              <w:rPr>
                <w:color w:val="auto"/>
              </w:rPr>
              <w:t xml:space="preserve">ROK </w:t>
            </w:r>
            <w:r w:rsidR="001A6556">
              <w:rPr>
                <w:color w:val="auto"/>
              </w:rPr>
              <w:t>PR</w:t>
            </w:r>
            <w:r w:rsidRPr="006E0E01">
              <w:rPr>
                <w:color w:val="auto"/>
              </w:rPr>
              <w:t>OVEDBE</w:t>
            </w:r>
          </w:p>
        </w:tc>
        <w:tc>
          <w:tcPr>
            <w:tcW w:w="6232" w:type="dxa"/>
          </w:tcPr>
          <w:p w:rsidR="00103E01" w:rsidRPr="006E0E01" w:rsidRDefault="00103E01" w:rsidP="00A72502">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103E01" w:rsidRPr="006E0E01" w:rsidTr="00A72502">
        <w:tc>
          <w:tcPr>
            <w:cnfStyle w:val="001000000000" w:firstRow="0" w:lastRow="0" w:firstColumn="1" w:lastColumn="0" w:oddVBand="0" w:evenVBand="0" w:oddHBand="0" w:evenHBand="0" w:firstRowFirstColumn="0" w:firstRowLastColumn="0" w:lastRowFirstColumn="0" w:lastRowLastColumn="0"/>
            <w:tcW w:w="2830" w:type="dxa"/>
          </w:tcPr>
          <w:p w:rsidR="00103E01" w:rsidRPr="006E0E01" w:rsidRDefault="00103E01" w:rsidP="00A72502">
            <w:pPr>
              <w:rPr>
                <w:color w:val="auto"/>
              </w:rPr>
            </w:pPr>
            <w:r w:rsidRPr="006E0E01">
              <w:rPr>
                <w:color w:val="auto"/>
              </w:rPr>
              <w:t>MEHANIZAM PROVEDBE</w:t>
            </w:r>
          </w:p>
        </w:tc>
        <w:tc>
          <w:tcPr>
            <w:tcW w:w="6232" w:type="dxa"/>
          </w:tcPr>
          <w:p w:rsidR="00103E01" w:rsidRDefault="00103E01" w:rsidP="00103E01">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Pr>
                <w:color w:val="auto"/>
              </w:rPr>
              <w:t>edukacije mladih poduzetnika o novim tehnološkim procesima i tržišnim trendovima</w:t>
            </w:r>
          </w:p>
          <w:p w:rsidR="00103E01" w:rsidRDefault="00103E01" w:rsidP="00103E01">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Pr>
                <w:color w:val="auto"/>
              </w:rPr>
              <w:t>informiranje i pomoć mladim poduzetnicima u prijavi na natječaje EU fondova kroz koje se potiču inovativni načini poslovanja te modernizacija poslovnih objekata, proizvodnih pogona i proizvodnih procesa</w:t>
            </w:r>
          </w:p>
          <w:p w:rsidR="00103E01" w:rsidRPr="006E0E01" w:rsidRDefault="00103E01" w:rsidP="00103E01">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Pr>
                <w:color w:val="auto"/>
              </w:rPr>
              <w:t>poticati razvoj novih proizvoda, usluga, procesa ili nove proizvodne tehnologije u svrhu povećavanja konkurentnosti</w:t>
            </w:r>
          </w:p>
        </w:tc>
      </w:tr>
      <w:tr w:rsidR="00103E01" w:rsidRPr="006E0E01" w:rsidTr="00A72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03E01" w:rsidRPr="006E0E01" w:rsidRDefault="00103E01" w:rsidP="00A72502">
            <w:pPr>
              <w:rPr>
                <w:color w:val="auto"/>
              </w:rPr>
            </w:pPr>
            <w:r w:rsidRPr="006E0E01">
              <w:rPr>
                <w:color w:val="auto"/>
              </w:rPr>
              <w:t>INDIKATORI</w:t>
            </w:r>
          </w:p>
        </w:tc>
        <w:tc>
          <w:tcPr>
            <w:tcW w:w="6232" w:type="dxa"/>
          </w:tcPr>
          <w:p w:rsidR="00103E01" w:rsidRDefault="00103E01" w:rsidP="00103E01">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održanih edukacija poduzetnicima</w:t>
            </w:r>
          </w:p>
          <w:p w:rsidR="00103E01" w:rsidRDefault="00103E01" w:rsidP="00103E01">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poduzetnika koji su sudjelovali na edukacijama</w:t>
            </w:r>
          </w:p>
          <w:p w:rsidR="00103E01" w:rsidRDefault="00103E01" w:rsidP="00103E01">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poduzetnika i obrtnika koji su modernizirali i unaprijedili poslovanje uvođenjem novih tehnoloških rješenja</w:t>
            </w:r>
          </w:p>
          <w:p w:rsidR="00103E01" w:rsidRPr="006E0E01" w:rsidRDefault="00103E01" w:rsidP="00103E01">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Pr>
                <w:color w:val="auto"/>
              </w:rPr>
              <w:t>broj prijavljenih projekata u području inovacija informacijsko-komunikacijskih tehnologija za poduzetnike</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6E0E01"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6E0E01" w:rsidRDefault="000F2B39" w:rsidP="003D7554">
            <w:pPr>
              <w:rPr>
                <w:b w:val="0"/>
                <w:bCs w:val="0"/>
              </w:rPr>
            </w:pPr>
            <w:r w:rsidRPr="000F2B39">
              <w:rPr>
                <w:color w:val="auto"/>
              </w:rPr>
              <w:t>Prioritet 3. Zapošljavanje i poduzetništvo mladih</w:t>
            </w:r>
          </w:p>
        </w:tc>
      </w:tr>
      <w:tr w:rsidR="000B67B6" w:rsidRPr="006E0E01"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F2B39" w:rsidRDefault="000F2B39" w:rsidP="003D7554">
            <w:pPr>
              <w:rPr>
                <w:b w:val="0"/>
                <w:bCs w:val="0"/>
              </w:rPr>
            </w:pPr>
            <w:r w:rsidRPr="000F2B39">
              <w:rPr>
                <w:b w:val="0"/>
                <w:bCs w:val="0"/>
                <w:color w:val="auto"/>
              </w:rPr>
              <w:t>Mjera 3.</w:t>
            </w:r>
            <w:r w:rsidR="00E41324">
              <w:rPr>
                <w:b w:val="0"/>
                <w:bCs w:val="0"/>
                <w:color w:val="auto"/>
              </w:rPr>
              <w:t>4</w:t>
            </w:r>
            <w:r w:rsidRPr="000F2B39">
              <w:rPr>
                <w:b w:val="0"/>
                <w:bCs w:val="0"/>
                <w:color w:val="auto"/>
              </w:rPr>
              <w:t>. Potpora u financiranju mladih poduzetnika i zapošljavanju mladih</w:t>
            </w:r>
          </w:p>
        </w:tc>
      </w:tr>
      <w:tr w:rsidR="000B67B6" w:rsidRPr="006E0E01"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color w:val="auto"/>
              </w:rPr>
            </w:pPr>
            <w:r w:rsidRPr="00004CBC">
              <w:rPr>
                <w:b w:val="0"/>
                <w:bCs w:val="0"/>
                <w:color w:val="auto"/>
              </w:rPr>
              <w:t>Aktivnost</w:t>
            </w:r>
            <w:r w:rsidR="00004CBC" w:rsidRPr="00004CBC">
              <w:rPr>
                <w:b w:val="0"/>
                <w:bCs w:val="0"/>
                <w:color w:val="auto"/>
              </w:rPr>
              <w:t xml:space="preserve"> 3.</w:t>
            </w:r>
            <w:r w:rsidR="00E41324">
              <w:rPr>
                <w:b w:val="0"/>
                <w:bCs w:val="0"/>
                <w:color w:val="auto"/>
              </w:rPr>
              <w:t>4</w:t>
            </w:r>
            <w:r w:rsidR="00004CBC" w:rsidRPr="00004CBC">
              <w:rPr>
                <w:b w:val="0"/>
                <w:bCs w:val="0"/>
                <w:color w:val="auto"/>
              </w:rPr>
              <w:t xml:space="preserve">.1. </w:t>
            </w:r>
            <w:r w:rsidR="00A57579">
              <w:rPr>
                <w:b w:val="0"/>
                <w:bCs w:val="0"/>
                <w:color w:val="auto"/>
              </w:rPr>
              <w:t>K</w:t>
            </w:r>
            <w:r w:rsidR="00004CBC" w:rsidRPr="00004CBC">
              <w:rPr>
                <w:b w:val="0"/>
                <w:bCs w:val="0"/>
                <w:color w:val="auto"/>
              </w:rPr>
              <w:t>reiranje potpora za postojeće poduzetnike koji zapošljavaju mlade</w:t>
            </w:r>
          </w:p>
        </w:tc>
      </w:tr>
      <w:tr w:rsidR="006E0E01" w:rsidRPr="006E0E01" w:rsidTr="006E0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6E0E01" w:rsidRDefault="002213CC" w:rsidP="003D7554">
            <w:pPr>
              <w:rPr>
                <w:color w:val="auto"/>
              </w:rPr>
            </w:pPr>
            <w:r w:rsidRPr="006E0E01">
              <w:rPr>
                <w:color w:val="auto"/>
              </w:rPr>
              <w:t>NOSITELJ</w:t>
            </w:r>
          </w:p>
        </w:tc>
        <w:tc>
          <w:tcPr>
            <w:tcW w:w="6232" w:type="dxa"/>
          </w:tcPr>
          <w:p w:rsidR="002213CC" w:rsidRPr="006E0E01" w:rsidRDefault="00FA71A7" w:rsidP="003D7554">
            <w:pPr>
              <w:cnfStyle w:val="000000100000" w:firstRow="0" w:lastRow="0" w:firstColumn="0" w:lastColumn="0" w:oddVBand="0" w:evenVBand="0" w:oddHBand="1" w:evenHBand="0" w:firstRowFirstColumn="0" w:firstRowLastColumn="0" w:lastRowFirstColumn="0" w:lastRowLastColumn="0"/>
              <w:rPr>
                <w:b/>
                <w:bCs/>
                <w:color w:val="auto"/>
              </w:rPr>
            </w:pPr>
            <w:r w:rsidRPr="006E0E01">
              <w:rPr>
                <w:b/>
                <w:bCs/>
                <w:color w:val="auto"/>
              </w:rPr>
              <w:t xml:space="preserve">Grad Novska, </w:t>
            </w:r>
            <w:r w:rsidR="001B1B45">
              <w:rPr>
                <w:b/>
                <w:bCs/>
                <w:color w:val="auto"/>
              </w:rPr>
              <w:t>poduzetničke potporne institucije</w:t>
            </w:r>
          </w:p>
        </w:tc>
      </w:tr>
      <w:tr w:rsidR="006E0E01" w:rsidRPr="006E0E01" w:rsidTr="006E0E01">
        <w:tc>
          <w:tcPr>
            <w:cnfStyle w:val="001000000000" w:firstRow="0" w:lastRow="0" w:firstColumn="1" w:lastColumn="0" w:oddVBand="0" w:evenVBand="0" w:oddHBand="0" w:evenHBand="0" w:firstRowFirstColumn="0" w:firstRowLastColumn="0" w:lastRowFirstColumn="0" w:lastRowLastColumn="0"/>
            <w:tcW w:w="2830" w:type="dxa"/>
          </w:tcPr>
          <w:p w:rsidR="002213CC" w:rsidRPr="006E0E01" w:rsidRDefault="002213CC" w:rsidP="003D7554">
            <w:pPr>
              <w:rPr>
                <w:color w:val="auto"/>
              </w:rPr>
            </w:pPr>
            <w:r w:rsidRPr="006E0E01">
              <w:rPr>
                <w:color w:val="auto"/>
              </w:rPr>
              <w:t>IZVOR FINANCIRANJA</w:t>
            </w:r>
          </w:p>
        </w:tc>
        <w:tc>
          <w:tcPr>
            <w:tcW w:w="6232" w:type="dxa"/>
          </w:tcPr>
          <w:p w:rsidR="002213CC" w:rsidRPr="006E0E01" w:rsidRDefault="00FA71A7" w:rsidP="003D7554">
            <w:pPr>
              <w:cnfStyle w:val="000000000000" w:firstRow="0" w:lastRow="0" w:firstColumn="0" w:lastColumn="0" w:oddVBand="0" w:evenVBand="0" w:oddHBand="0" w:evenHBand="0" w:firstRowFirstColumn="0" w:firstRowLastColumn="0" w:lastRowFirstColumn="0" w:lastRowLastColumn="0"/>
              <w:rPr>
                <w:color w:val="auto"/>
              </w:rPr>
            </w:pPr>
            <w:r w:rsidRPr="006E0E01">
              <w:rPr>
                <w:color w:val="auto"/>
              </w:rPr>
              <w:t>Proračun Grada Novske, EU fondovi, nacionalna ministarstva</w:t>
            </w:r>
          </w:p>
        </w:tc>
      </w:tr>
      <w:tr w:rsidR="006E0E01" w:rsidRPr="006E0E01" w:rsidTr="006E0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6E0E01" w:rsidRDefault="002213CC" w:rsidP="003D7554">
            <w:pPr>
              <w:rPr>
                <w:color w:val="auto"/>
              </w:rPr>
            </w:pPr>
            <w:r w:rsidRPr="006E0E01">
              <w:rPr>
                <w:color w:val="auto"/>
              </w:rPr>
              <w:t xml:space="preserve">ROK </w:t>
            </w:r>
            <w:r w:rsidR="001A6556">
              <w:rPr>
                <w:color w:val="auto"/>
              </w:rPr>
              <w:t>PR</w:t>
            </w:r>
            <w:r w:rsidRPr="006E0E01">
              <w:rPr>
                <w:color w:val="auto"/>
              </w:rPr>
              <w:t>OVEDBE</w:t>
            </w:r>
          </w:p>
        </w:tc>
        <w:tc>
          <w:tcPr>
            <w:tcW w:w="6232" w:type="dxa"/>
          </w:tcPr>
          <w:p w:rsidR="002213CC" w:rsidRPr="006E0E01"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6E0E01" w:rsidRPr="006E0E01" w:rsidTr="006E0E01">
        <w:tc>
          <w:tcPr>
            <w:cnfStyle w:val="001000000000" w:firstRow="0" w:lastRow="0" w:firstColumn="1" w:lastColumn="0" w:oddVBand="0" w:evenVBand="0" w:oddHBand="0" w:evenHBand="0" w:firstRowFirstColumn="0" w:firstRowLastColumn="0" w:lastRowFirstColumn="0" w:lastRowLastColumn="0"/>
            <w:tcW w:w="2830" w:type="dxa"/>
          </w:tcPr>
          <w:p w:rsidR="002213CC" w:rsidRPr="006E0E01" w:rsidRDefault="002213CC" w:rsidP="003D7554">
            <w:pPr>
              <w:rPr>
                <w:color w:val="auto"/>
              </w:rPr>
            </w:pPr>
            <w:r w:rsidRPr="006E0E01">
              <w:rPr>
                <w:color w:val="auto"/>
              </w:rPr>
              <w:t>MEHANIZAM PROVEDBE</w:t>
            </w:r>
          </w:p>
        </w:tc>
        <w:tc>
          <w:tcPr>
            <w:tcW w:w="6232" w:type="dxa"/>
          </w:tcPr>
          <w:p w:rsidR="002213CC" w:rsidRPr="006E0E01" w:rsidRDefault="00FA71A7" w:rsidP="00FE4116">
            <w:pPr>
              <w:pStyle w:val="Odlomakpopisa"/>
              <w:numPr>
                <w:ilvl w:val="0"/>
                <w:numId w:val="53"/>
              </w:numPr>
              <w:cnfStyle w:val="000000000000" w:firstRow="0" w:lastRow="0" w:firstColumn="0" w:lastColumn="0" w:oddVBand="0" w:evenVBand="0" w:oddHBand="0" w:evenHBand="0" w:firstRowFirstColumn="0" w:firstRowLastColumn="0" w:lastRowFirstColumn="0" w:lastRowLastColumn="0"/>
              <w:rPr>
                <w:color w:val="auto"/>
              </w:rPr>
            </w:pPr>
            <w:r w:rsidRPr="006E0E01">
              <w:rPr>
                <w:color w:val="auto"/>
              </w:rPr>
              <w:t>osmišljavanje potpora postojećim poduzetnicima prilikom zapošljavanja mladih osoba bez</w:t>
            </w:r>
            <w:r w:rsidR="009B7E7C">
              <w:rPr>
                <w:color w:val="auto"/>
              </w:rPr>
              <w:t xml:space="preserve"> </w:t>
            </w:r>
            <w:r w:rsidRPr="006E0E01">
              <w:rPr>
                <w:color w:val="auto"/>
              </w:rPr>
              <w:t>radnog iskustva</w:t>
            </w:r>
          </w:p>
        </w:tc>
      </w:tr>
      <w:tr w:rsidR="006E0E01" w:rsidRPr="006E0E01" w:rsidTr="006E0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6E0E01" w:rsidRDefault="002213CC" w:rsidP="003D7554">
            <w:pPr>
              <w:rPr>
                <w:color w:val="auto"/>
              </w:rPr>
            </w:pPr>
            <w:r w:rsidRPr="006E0E01">
              <w:rPr>
                <w:color w:val="auto"/>
              </w:rPr>
              <w:t>INDIKATORI</w:t>
            </w:r>
          </w:p>
        </w:tc>
        <w:tc>
          <w:tcPr>
            <w:tcW w:w="6232" w:type="dxa"/>
          </w:tcPr>
          <w:p w:rsidR="002213CC" w:rsidRPr="006E0E01" w:rsidRDefault="00FA71A7" w:rsidP="00FE4116">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sidRPr="006E0E01">
              <w:rPr>
                <w:color w:val="auto"/>
              </w:rPr>
              <w:t>broj dodijeljenih potpora poduzetnicima</w:t>
            </w:r>
          </w:p>
          <w:p w:rsidR="00FA71A7" w:rsidRPr="006E0E01" w:rsidRDefault="00FA71A7" w:rsidP="00FE4116">
            <w:pPr>
              <w:pStyle w:val="Odlomakpopisa"/>
              <w:numPr>
                <w:ilvl w:val="0"/>
                <w:numId w:val="53"/>
              </w:numPr>
              <w:cnfStyle w:val="000000100000" w:firstRow="0" w:lastRow="0" w:firstColumn="0" w:lastColumn="0" w:oddVBand="0" w:evenVBand="0" w:oddHBand="1" w:evenHBand="0" w:firstRowFirstColumn="0" w:firstRowLastColumn="0" w:lastRowFirstColumn="0" w:lastRowLastColumn="0"/>
              <w:rPr>
                <w:color w:val="auto"/>
              </w:rPr>
            </w:pPr>
            <w:r w:rsidRPr="006E0E01">
              <w:rPr>
                <w:color w:val="auto"/>
              </w:rPr>
              <w:t>broj novozaposlenih mladih osoba bez</w:t>
            </w:r>
            <w:r w:rsidR="009B7E7C">
              <w:rPr>
                <w:color w:val="auto"/>
              </w:rPr>
              <w:t xml:space="preserve"> </w:t>
            </w:r>
            <w:r w:rsidRPr="006E0E01">
              <w:rPr>
                <w:color w:val="auto"/>
              </w:rPr>
              <w:t>radnog iskustva</w:t>
            </w:r>
          </w:p>
        </w:tc>
      </w:tr>
    </w:tbl>
    <w:p w:rsidR="00AA781F" w:rsidRPr="0071215F" w:rsidRDefault="00AA781F" w:rsidP="00852FEE"/>
    <w:tbl>
      <w:tblPr>
        <w:tblStyle w:val="ivopisnatablicareetke6-isticanje2"/>
        <w:tblW w:w="0" w:type="auto"/>
        <w:tblLook w:val="04A0" w:firstRow="1" w:lastRow="0" w:firstColumn="1" w:lastColumn="0" w:noHBand="0" w:noVBand="1"/>
      </w:tblPr>
      <w:tblGrid>
        <w:gridCol w:w="2830"/>
        <w:gridCol w:w="6232"/>
      </w:tblGrid>
      <w:tr w:rsidR="000B67B6" w:rsidRPr="0071215F"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71215F" w:rsidRDefault="000F2B39" w:rsidP="003D7554">
            <w:pPr>
              <w:rPr>
                <w:b w:val="0"/>
                <w:bCs w:val="0"/>
              </w:rPr>
            </w:pPr>
            <w:r w:rsidRPr="000F2B39">
              <w:rPr>
                <w:color w:val="auto"/>
              </w:rPr>
              <w:t>Prioritet 3. Zapošljavanje i poduzetništvo mladih</w:t>
            </w:r>
          </w:p>
        </w:tc>
      </w:tr>
      <w:tr w:rsidR="000B67B6" w:rsidRPr="0071215F"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71215F" w:rsidRDefault="000F2B39" w:rsidP="003D7554">
            <w:pPr>
              <w:rPr>
                <w:b w:val="0"/>
                <w:bCs w:val="0"/>
              </w:rPr>
            </w:pPr>
            <w:r w:rsidRPr="000F2B39">
              <w:rPr>
                <w:b w:val="0"/>
                <w:bCs w:val="0"/>
                <w:color w:val="auto"/>
              </w:rPr>
              <w:t>Mjera 3.</w:t>
            </w:r>
            <w:r w:rsidR="00E41324">
              <w:rPr>
                <w:b w:val="0"/>
                <w:bCs w:val="0"/>
                <w:color w:val="auto"/>
              </w:rPr>
              <w:t>4</w:t>
            </w:r>
            <w:r w:rsidRPr="000F2B39">
              <w:rPr>
                <w:b w:val="0"/>
                <w:bCs w:val="0"/>
                <w:color w:val="auto"/>
              </w:rPr>
              <w:t>. Potpora u financiranju mladih poduzetnika i zapošljavanju mladih</w:t>
            </w:r>
          </w:p>
        </w:tc>
      </w:tr>
      <w:tr w:rsidR="000B67B6" w:rsidRPr="0071215F"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w:t>
            </w:r>
            <w:r w:rsidR="00E41324">
              <w:rPr>
                <w:b w:val="0"/>
                <w:bCs w:val="0"/>
                <w:color w:val="auto"/>
              </w:rPr>
              <w:t>4</w:t>
            </w:r>
            <w:r w:rsidR="00004CBC" w:rsidRPr="00004CBC">
              <w:rPr>
                <w:b w:val="0"/>
                <w:bCs w:val="0"/>
                <w:color w:val="auto"/>
              </w:rPr>
              <w:t xml:space="preserve">.2. </w:t>
            </w:r>
            <w:r w:rsidR="00A57579">
              <w:rPr>
                <w:b w:val="0"/>
                <w:bCs w:val="0"/>
                <w:color w:val="auto"/>
              </w:rPr>
              <w:t>O</w:t>
            </w:r>
            <w:r w:rsidR="00AA781F">
              <w:rPr>
                <w:b w:val="0"/>
                <w:bCs w:val="0"/>
                <w:color w:val="auto"/>
              </w:rPr>
              <w:t>siguravanje sredstava za dodjelu</w:t>
            </w:r>
            <w:r w:rsidR="00004CBC" w:rsidRPr="00004CBC">
              <w:rPr>
                <w:b w:val="0"/>
                <w:bCs w:val="0"/>
                <w:color w:val="auto"/>
              </w:rPr>
              <w:t xml:space="preserve"> postojećih potpora za mlade koji se odluče na samozapošljavanje kroz poduzetništvo</w:t>
            </w:r>
          </w:p>
        </w:tc>
      </w:tr>
      <w:tr w:rsidR="0071215F" w:rsidRPr="0071215F" w:rsidTr="00712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NOSITELJ</w:t>
            </w:r>
          </w:p>
        </w:tc>
        <w:tc>
          <w:tcPr>
            <w:tcW w:w="6232" w:type="dxa"/>
          </w:tcPr>
          <w:p w:rsidR="002213CC" w:rsidRPr="0071215F" w:rsidRDefault="00E646B1" w:rsidP="003D7554">
            <w:pPr>
              <w:cnfStyle w:val="000000100000" w:firstRow="0" w:lastRow="0" w:firstColumn="0" w:lastColumn="0" w:oddVBand="0" w:evenVBand="0" w:oddHBand="1" w:evenHBand="0" w:firstRowFirstColumn="0" w:firstRowLastColumn="0" w:lastRowFirstColumn="0" w:lastRowLastColumn="0"/>
              <w:rPr>
                <w:b/>
                <w:bCs/>
                <w:color w:val="auto"/>
              </w:rPr>
            </w:pPr>
            <w:r w:rsidRPr="0071215F">
              <w:rPr>
                <w:b/>
                <w:bCs/>
                <w:color w:val="auto"/>
              </w:rPr>
              <w:t xml:space="preserve">Grad Novska, </w:t>
            </w:r>
            <w:r w:rsidR="001B1B45">
              <w:rPr>
                <w:b/>
                <w:bCs/>
                <w:color w:val="auto"/>
              </w:rPr>
              <w:t>poduzetničke potporne institucije</w:t>
            </w:r>
          </w:p>
        </w:tc>
      </w:tr>
      <w:tr w:rsidR="0071215F" w:rsidRPr="0071215F" w:rsidTr="0071215F">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IZVOR FINANCIRANJA</w:t>
            </w:r>
          </w:p>
        </w:tc>
        <w:tc>
          <w:tcPr>
            <w:tcW w:w="6232" w:type="dxa"/>
          </w:tcPr>
          <w:p w:rsidR="002213CC" w:rsidRPr="0071215F" w:rsidRDefault="00E646B1" w:rsidP="003D7554">
            <w:pPr>
              <w:cnfStyle w:val="000000000000" w:firstRow="0" w:lastRow="0" w:firstColumn="0" w:lastColumn="0" w:oddVBand="0" w:evenVBand="0" w:oddHBand="0" w:evenHBand="0" w:firstRowFirstColumn="0" w:firstRowLastColumn="0" w:lastRowFirstColumn="0" w:lastRowLastColumn="0"/>
              <w:rPr>
                <w:color w:val="auto"/>
              </w:rPr>
            </w:pPr>
            <w:r w:rsidRPr="0071215F">
              <w:rPr>
                <w:color w:val="auto"/>
              </w:rPr>
              <w:t>Proračun Grada Novske, EU fondovi, nacionalna ministarstva</w:t>
            </w:r>
          </w:p>
        </w:tc>
      </w:tr>
      <w:tr w:rsidR="0071215F" w:rsidRPr="0071215F" w:rsidTr="00712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 xml:space="preserve">ROK </w:t>
            </w:r>
            <w:r w:rsidR="001A6556">
              <w:rPr>
                <w:color w:val="auto"/>
              </w:rPr>
              <w:t>PR</w:t>
            </w:r>
            <w:r w:rsidRPr="0071215F">
              <w:rPr>
                <w:color w:val="auto"/>
              </w:rPr>
              <w:t>OVEDBE</w:t>
            </w:r>
          </w:p>
        </w:tc>
        <w:tc>
          <w:tcPr>
            <w:tcW w:w="6232" w:type="dxa"/>
          </w:tcPr>
          <w:p w:rsidR="002213CC" w:rsidRPr="0071215F"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71215F" w:rsidRPr="0071215F" w:rsidTr="0071215F">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MEHANIZAM PROVEDBE</w:t>
            </w:r>
          </w:p>
        </w:tc>
        <w:tc>
          <w:tcPr>
            <w:tcW w:w="6232" w:type="dxa"/>
          </w:tcPr>
          <w:p w:rsidR="002213CC" w:rsidRPr="0071215F" w:rsidRDefault="00AA781F" w:rsidP="00FE4116">
            <w:pPr>
              <w:pStyle w:val="Odlomakpopisa"/>
              <w:numPr>
                <w:ilvl w:val="0"/>
                <w:numId w:val="54"/>
              </w:numPr>
              <w:cnfStyle w:val="000000000000" w:firstRow="0" w:lastRow="0" w:firstColumn="0" w:lastColumn="0" w:oddVBand="0" w:evenVBand="0" w:oddHBand="0" w:evenHBand="0" w:firstRowFirstColumn="0" w:firstRowLastColumn="0" w:lastRowFirstColumn="0" w:lastRowLastColumn="0"/>
              <w:rPr>
                <w:color w:val="auto"/>
              </w:rPr>
            </w:pPr>
            <w:r>
              <w:rPr>
                <w:color w:val="auto"/>
              </w:rPr>
              <w:t>osiguravanje sredstava za dodjelu</w:t>
            </w:r>
            <w:r w:rsidR="001B0232" w:rsidRPr="0071215F">
              <w:rPr>
                <w:color w:val="auto"/>
              </w:rPr>
              <w:t xml:space="preserve"> potpore mladim poduzetnicima od strane Grada Novske koji ostvare potporu </w:t>
            </w:r>
            <w:r w:rsidR="00AA7FB9">
              <w:rPr>
                <w:color w:val="auto"/>
              </w:rPr>
              <w:t xml:space="preserve">za samozapošljavanje od </w:t>
            </w:r>
            <w:r w:rsidR="001B0232" w:rsidRPr="0071215F">
              <w:rPr>
                <w:color w:val="auto"/>
              </w:rPr>
              <w:t>Hrvatskog zavoda za zapošljavanje</w:t>
            </w:r>
          </w:p>
        </w:tc>
      </w:tr>
      <w:tr w:rsidR="0071215F" w:rsidRPr="0071215F" w:rsidTr="00712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INDIKATORI</w:t>
            </w:r>
          </w:p>
        </w:tc>
        <w:tc>
          <w:tcPr>
            <w:tcW w:w="6232" w:type="dxa"/>
          </w:tcPr>
          <w:p w:rsidR="002213CC" w:rsidRPr="0071215F" w:rsidRDefault="001B0232" w:rsidP="00FE4116">
            <w:pPr>
              <w:pStyle w:val="Odlomakpopisa"/>
              <w:numPr>
                <w:ilvl w:val="0"/>
                <w:numId w:val="54"/>
              </w:numPr>
              <w:cnfStyle w:val="000000100000" w:firstRow="0" w:lastRow="0" w:firstColumn="0" w:lastColumn="0" w:oddVBand="0" w:evenVBand="0" w:oddHBand="1" w:evenHBand="0" w:firstRowFirstColumn="0" w:firstRowLastColumn="0" w:lastRowFirstColumn="0" w:lastRowLastColumn="0"/>
              <w:rPr>
                <w:color w:val="auto"/>
              </w:rPr>
            </w:pPr>
            <w:r w:rsidRPr="0071215F">
              <w:rPr>
                <w:color w:val="auto"/>
              </w:rPr>
              <w:t>broj dodijeljenih potpora od strane Grada Novske mladim poduzetnicima za samozapošljavanje</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71215F"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71215F" w:rsidRDefault="000F2B39" w:rsidP="003D7554">
            <w:pPr>
              <w:rPr>
                <w:b w:val="0"/>
                <w:bCs w:val="0"/>
              </w:rPr>
            </w:pPr>
            <w:r w:rsidRPr="000F2B39">
              <w:rPr>
                <w:color w:val="auto"/>
              </w:rPr>
              <w:t>Prioritet 3. Zapošljavanje i poduzetništvo mladih</w:t>
            </w:r>
          </w:p>
        </w:tc>
      </w:tr>
      <w:tr w:rsidR="000B67B6" w:rsidRPr="0071215F"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71215F" w:rsidRDefault="000F2B39" w:rsidP="003D7554">
            <w:pPr>
              <w:rPr>
                <w:b w:val="0"/>
                <w:bCs w:val="0"/>
              </w:rPr>
            </w:pPr>
            <w:r w:rsidRPr="000F2B39">
              <w:rPr>
                <w:b w:val="0"/>
                <w:bCs w:val="0"/>
                <w:color w:val="auto"/>
              </w:rPr>
              <w:t>Mjera 3.</w:t>
            </w:r>
            <w:r w:rsidR="00E41324">
              <w:rPr>
                <w:b w:val="0"/>
                <w:bCs w:val="0"/>
                <w:color w:val="auto"/>
              </w:rPr>
              <w:t>4</w:t>
            </w:r>
            <w:r w:rsidRPr="000F2B39">
              <w:rPr>
                <w:b w:val="0"/>
                <w:bCs w:val="0"/>
                <w:color w:val="auto"/>
              </w:rPr>
              <w:t>. Potpora u financiranju mladih poduzetnika i zapošljavanju mladih</w:t>
            </w:r>
          </w:p>
        </w:tc>
      </w:tr>
      <w:tr w:rsidR="000B67B6" w:rsidRPr="0071215F"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w:t>
            </w:r>
            <w:r w:rsidR="00E41324">
              <w:rPr>
                <w:b w:val="0"/>
                <w:bCs w:val="0"/>
                <w:color w:val="auto"/>
              </w:rPr>
              <w:t>4</w:t>
            </w:r>
            <w:r w:rsidR="00004CBC" w:rsidRPr="00004CBC">
              <w:rPr>
                <w:b w:val="0"/>
                <w:bCs w:val="0"/>
                <w:color w:val="auto"/>
              </w:rPr>
              <w:t xml:space="preserve">.3. </w:t>
            </w:r>
            <w:r w:rsidR="00A57579">
              <w:rPr>
                <w:b w:val="0"/>
                <w:bCs w:val="0"/>
                <w:color w:val="auto"/>
              </w:rPr>
              <w:t>K</w:t>
            </w:r>
            <w:r w:rsidR="00004CBC" w:rsidRPr="00004CBC">
              <w:rPr>
                <w:b w:val="0"/>
                <w:bCs w:val="0"/>
                <w:color w:val="auto"/>
              </w:rPr>
              <w:t>reiranje potpora za mlade poduzetnike koji osnivaju deficitarne gospodarske subjekte</w:t>
            </w:r>
          </w:p>
        </w:tc>
      </w:tr>
      <w:tr w:rsidR="0071215F" w:rsidRPr="0071215F" w:rsidTr="00712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NOSITELJ</w:t>
            </w:r>
          </w:p>
        </w:tc>
        <w:tc>
          <w:tcPr>
            <w:tcW w:w="6232" w:type="dxa"/>
          </w:tcPr>
          <w:p w:rsidR="002213CC" w:rsidRPr="0071215F" w:rsidRDefault="00A02F39" w:rsidP="003D7554">
            <w:pPr>
              <w:cnfStyle w:val="000000100000" w:firstRow="0" w:lastRow="0" w:firstColumn="0" w:lastColumn="0" w:oddVBand="0" w:evenVBand="0" w:oddHBand="1" w:evenHBand="0" w:firstRowFirstColumn="0" w:firstRowLastColumn="0" w:lastRowFirstColumn="0" w:lastRowLastColumn="0"/>
              <w:rPr>
                <w:b/>
                <w:bCs/>
                <w:color w:val="auto"/>
              </w:rPr>
            </w:pPr>
            <w:r w:rsidRPr="0071215F">
              <w:rPr>
                <w:b/>
                <w:bCs/>
                <w:color w:val="auto"/>
              </w:rPr>
              <w:t xml:space="preserve">Grad Novska, </w:t>
            </w:r>
            <w:r w:rsidR="001B1B45">
              <w:rPr>
                <w:b/>
                <w:bCs/>
                <w:color w:val="auto"/>
              </w:rPr>
              <w:t>poduzetničke potporne institucije</w:t>
            </w:r>
          </w:p>
        </w:tc>
      </w:tr>
      <w:tr w:rsidR="0071215F" w:rsidRPr="0071215F" w:rsidTr="0071215F">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IZVOR FINANCIRANJA</w:t>
            </w:r>
          </w:p>
        </w:tc>
        <w:tc>
          <w:tcPr>
            <w:tcW w:w="6232" w:type="dxa"/>
          </w:tcPr>
          <w:p w:rsidR="002213CC" w:rsidRPr="0071215F" w:rsidRDefault="00A02F39" w:rsidP="003D7554">
            <w:pPr>
              <w:cnfStyle w:val="000000000000" w:firstRow="0" w:lastRow="0" w:firstColumn="0" w:lastColumn="0" w:oddVBand="0" w:evenVBand="0" w:oddHBand="0" w:evenHBand="0" w:firstRowFirstColumn="0" w:firstRowLastColumn="0" w:lastRowFirstColumn="0" w:lastRowLastColumn="0"/>
              <w:rPr>
                <w:color w:val="auto"/>
              </w:rPr>
            </w:pPr>
            <w:r w:rsidRPr="0071215F">
              <w:rPr>
                <w:color w:val="auto"/>
              </w:rPr>
              <w:t>Proračun Grada Novske, EU fondovi, nacionalna ministarstva</w:t>
            </w:r>
          </w:p>
        </w:tc>
      </w:tr>
      <w:tr w:rsidR="0071215F" w:rsidRPr="0071215F" w:rsidTr="00712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 xml:space="preserve">ROK </w:t>
            </w:r>
            <w:r w:rsidR="001A6556">
              <w:rPr>
                <w:color w:val="auto"/>
              </w:rPr>
              <w:t>PR</w:t>
            </w:r>
            <w:r w:rsidRPr="0071215F">
              <w:rPr>
                <w:color w:val="auto"/>
              </w:rPr>
              <w:t>OVEDBE</w:t>
            </w:r>
          </w:p>
        </w:tc>
        <w:tc>
          <w:tcPr>
            <w:tcW w:w="6232" w:type="dxa"/>
          </w:tcPr>
          <w:p w:rsidR="002213CC" w:rsidRPr="0071215F"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71215F" w:rsidRPr="0071215F" w:rsidTr="0071215F">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MEHANIZAM PROVEDBE</w:t>
            </w:r>
          </w:p>
        </w:tc>
        <w:tc>
          <w:tcPr>
            <w:tcW w:w="6232" w:type="dxa"/>
          </w:tcPr>
          <w:p w:rsidR="002213CC" w:rsidRPr="0071215F" w:rsidRDefault="00A02F39" w:rsidP="00FE4116">
            <w:pPr>
              <w:pStyle w:val="Odlomakpopisa"/>
              <w:numPr>
                <w:ilvl w:val="0"/>
                <w:numId w:val="54"/>
              </w:numPr>
              <w:cnfStyle w:val="000000000000" w:firstRow="0" w:lastRow="0" w:firstColumn="0" w:lastColumn="0" w:oddVBand="0" w:evenVBand="0" w:oddHBand="0" w:evenHBand="0" w:firstRowFirstColumn="0" w:firstRowLastColumn="0" w:lastRowFirstColumn="0" w:lastRowLastColumn="0"/>
              <w:rPr>
                <w:color w:val="auto"/>
              </w:rPr>
            </w:pPr>
            <w:r w:rsidRPr="0071215F">
              <w:rPr>
                <w:color w:val="auto"/>
              </w:rPr>
              <w:t>identificiranje deficitarnih zanimanja na području grada Novske</w:t>
            </w:r>
          </w:p>
          <w:p w:rsidR="00A02F39" w:rsidRPr="0071215F" w:rsidRDefault="00A02F39" w:rsidP="00FE4116">
            <w:pPr>
              <w:pStyle w:val="Odlomakpopisa"/>
              <w:numPr>
                <w:ilvl w:val="0"/>
                <w:numId w:val="54"/>
              </w:numPr>
              <w:cnfStyle w:val="000000000000" w:firstRow="0" w:lastRow="0" w:firstColumn="0" w:lastColumn="0" w:oddVBand="0" w:evenVBand="0" w:oddHBand="0" w:evenHBand="0" w:firstRowFirstColumn="0" w:firstRowLastColumn="0" w:lastRowFirstColumn="0" w:lastRowLastColumn="0"/>
              <w:rPr>
                <w:color w:val="auto"/>
              </w:rPr>
            </w:pPr>
            <w:r w:rsidRPr="0071215F">
              <w:rPr>
                <w:color w:val="auto"/>
              </w:rPr>
              <w:t>osmišljavanje potpora za mlade poduzetnike koji odluče osnovati gospodarske subjekte u području deficitarnih zanimanja</w:t>
            </w:r>
          </w:p>
        </w:tc>
      </w:tr>
      <w:tr w:rsidR="0071215F" w:rsidRPr="0071215F" w:rsidTr="00712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71215F" w:rsidRDefault="002213CC" w:rsidP="003D7554">
            <w:pPr>
              <w:rPr>
                <w:color w:val="auto"/>
              </w:rPr>
            </w:pPr>
            <w:r w:rsidRPr="0071215F">
              <w:rPr>
                <w:color w:val="auto"/>
              </w:rPr>
              <w:t>INDIKATORI</w:t>
            </w:r>
          </w:p>
        </w:tc>
        <w:tc>
          <w:tcPr>
            <w:tcW w:w="6232" w:type="dxa"/>
          </w:tcPr>
          <w:p w:rsidR="002213CC" w:rsidRPr="0071215F" w:rsidRDefault="00A02F39" w:rsidP="00FE4116">
            <w:pPr>
              <w:pStyle w:val="Odlomakpopisa"/>
              <w:numPr>
                <w:ilvl w:val="0"/>
                <w:numId w:val="55"/>
              </w:numPr>
              <w:cnfStyle w:val="000000100000" w:firstRow="0" w:lastRow="0" w:firstColumn="0" w:lastColumn="0" w:oddVBand="0" w:evenVBand="0" w:oddHBand="1" w:evenHBand="0" w:firstRowFirstColumn="0" w:firstRowLastColumn="0" w:lastRowFirstColumn="0" w:lastRowLastColumn="0"/>
              <w:rPr>
                <w:color w:val="auto"/>
              </w:rPr>
            </w:pPr>
            <w:r w:rsidRPr="0071215F">
              <w:rPr>
                <w:color w:val="auto"/>
              </w:rPr>
              <w:t>broj i vrsta deficitarnih zanimanja na području grada Novske</w:t>
            </w:r>
          </w:p>
          <w:p w:rsidR="00A02F39" w:rsidRPr="0071215F" w:rsidRDefault="00A02F39" w:rsidP="00FE4116">
            <w:pPr>
              <w:pStyle w:val="Odlomakpopisa"/>
              <w:numPr>
                <w:ilvl w:val="0"/>
                <w:numId w:val="55"/>
              </w:numPr>
              <w:cnfStyle w:val="000000100000" w:firstRow="0" w:lastRow="0" w:firstColumn="0" w:lastColumn="0" w:oddVBand="0" w:evenVBand="0" w:oddHBand="1" w:evenHBand="0" w:firstRowFirstColumn="0" w:firstRowLastColumn="0" w:lastRowFirstColumn="0" w:lastRowLastColumn="0"/>
              <w:rPr>
                <w:color w:val="auto"/>
              </w:rPr>
            </w:pPr>
            <w:r w:rsidRPr="0071215F">
              <w:rPr>
                <w:color w:val="auto"/>
              </w:rPr>
              <w:t>broj dodijeljenih potpora za novoosnovane gospodarske subjekte u području deficitarnih zanimanj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4A16BD"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A16BD" w:rsidRDefault="000F2B39" w:rsidP="003D7554">
            <w:pPr>
              <w:rPr>
                <w:b w:val="0"/>
                <w:bCs w:val="0"/>
              </w:rPr>
            </w:pPr>
            <w:r w:rsidRPr="000F2B39">
              <w:rPr>
                <w:color w:val="auto"/>
              </w:rPr>
              <w:t>Prioritet 3. Zapošljavanje i poduzetništvo mladih</w:t>
            </w:r>
          </w:p>
        </w:tc>
      </w:tr>
      <w:tr w:rsidR="000B67B6" w:rsidRPr="004A16BD"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A16BD" w:rsidRDefault="000F2B39" w:rsidP="003D7554">
            <w:pPr>
              <w:rPr>
                <w:b w:val="0"/>
                <w:bCs w:val="0"/>
              </w:rPr>
            </w:pPr>
            <w:r w:rsidRPr="000F2B39">
              <w:rPr>
                <w:b w:val="0"/>
                <w:bCs w:val="0"/>
                <w:color w:val="auto"/>
              </w:rPr>
              <w:t>Mjera 3.</w:t>
            </w:r>
            <w:r w:rsidR="00E41324">
              <w:rPr>
                <w:b w:val="0"/>
                <w:bCs w:val="0"/>
                <w:color w:val="auto"/>
              </w:rPr>
              <w:t>4</w:t>
            </w:r>
            <w:r w:rsidRPr="000F2B39">
              <w:rPr>
                <w:b w:val="0"/>
                <w:bCs w:val="0"/>
                <w:color w:val="auto"/>
              </w:rPr>
              <w:t>. Potpora u financiranju mladih poduzetnika i zapošljavanju mladih</w:t>
            </w:r>
          </w:p>
        </w:tc>
      </w:tr>
      <w:tr w:rsidR="000B67B6" w:rsidRPr="004A16BD"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w:t>
            </w:r>
            <w:r w:rsidR="00E41324">
              <w:rPr>
                <w:b w:val="0"/>
                <w:bCs w:val="0"/>
                <w:color w:val="auto"/>
              </w:rPr>
              <w:t>4</w:t>
            </w:r>
            <w:r w:rsidR="00004CBC" w:rsidRPr="00004CBC">
              <w:rPr>
                <w:b w:val="0"/>
                <w:bCs w:val="0"/>
                <w:color w:val="auto"/>
              </w:rPr>
              <w:t xml:space="preserve">.4. </w:t>
            </w:r>
            <w:r w:rsidR="00A57579">
              <w:rPr>
                <w:b w:val="0"/>
                <w:bCs w:val="0"/>
                <w:color w:val="auto"/>
              </w:rPr>
              <w:t>O</w:t>
            </w:r>
            <w:r w:rsidR="00004CBC" w:rsidRPr="00004CBC">
              <w:rPr>
                <w:b w:val="0"/>
                <w:bCs w:val="0"/>
                <w:color w:val="auto"/>
              </w:rPr>
              <w:t>smišljavanje dodatnih benefita za mlade s deficitarnim zanimanj</w:t>
            </w:r>
            <w:r w:rsidR="00AA781F">
              <w:rPr>
                <w:b w:val="0"/>
                <w:bCs w:val="0"/>
                <w:color w:val="auto"/>
              </w:rPr>
              <w:t>ima</w:t>
            </w:r>
            <w:r w:rsidR="00004CBC" w:rsidRPr="00004CBC">
              <w:rPr>
                <w:b w:val="0"/>
                <w:bCs w:val="0"/>
                <w:color w:val="auto"/>
              </w:rPr>
              <w:t xml:space="preserve"> koji se odluče zaposliti u </w:t>
            </w:r>
            <w:proofErr w:type="spellStart"/>
            <w:r w:rsidR="00004CBC" w:rsidRPr="00004CBC">
              <w:rPr>
                <w:b w:val="0"/>
                <w:bCs w:val="0"/>
                <w:color w:val="auto"/>
              </w:rPr>
              <w:t>Novskoj</w:t>
            </w:r>
            <w:proofErr w:type="spellEnd"/>
          </w:p>
        </w:tc>
      </w:tr>
      <w:tr w:rsidR="004A16BD" w:rsidRPr="004A16BD" w:rsidTr="004A1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4A16BD" w:rsidRDefault="002213CC" w:rsidP="003D7554">
            <w:pPr>
              <w:rPr>
                <w:color w:val="auto"/>
              </w:rPr>
            </w:pPr>
            <w:r w:rsidRPr="004A16BD">
              <w:rPr>
                <w:color w:val="auto"/>
              </w:rPr>
              <w:t>NOSITELJ</w:t>
            </w:r>
          </w:p>
        </w:tc>
        <w:tc>
          <w:tcPr>
            <w:tcW w:w="6232" w:type="dxa"/>
          </w:tcPr>
          <w:p w:rsidR="002213CC" w:rsidRPr="004A16BD" w:rsidRDefault="009F59C7" w:rsidP="003D7554">
            <w:pPr>
              <w:cnfStyle w:val="000000100000" w:firstRow="0" w:lastRow="0" w:firstColumn="0" w:lastColumn="0" w:oddVBand="0" w:evenVBand="0" w:oddHBand="1" w:evenHBand="0" w:firstRowFirstColumn="0" w:firstRowLastColumn="0" w:lastRowFirstColumn="0" w:lastRowLastColumn="0"/>
              <w:rPr>
                <w:b/>
                <w:bCs/>
                <w:color w:val="auto"/>
              </w:rPr>
            </w:pPr>
            <w:r w:rsidRPr="004A16BD">
              <w:rPr>
                <w:b/>
                <w:bCs/>
                <w:color w:val="auto"/>
              </w:rPr>
              <w:t xml:space="preserve">Grad Novska, </w:t>
            </w:r>
            <w:r w:rsidR="001B1B45">
              <w:rPr>
                <w:b/>
                <w:bCs/>
                <w:color w:val="auto"/>
              </w:rPr>
              <w:t>poduzetničke potporne institucije</w:t>
            </w:r>
          </w:p>
        </w:tc>
      </w:tr>
      <w:tr w:rsidR="004A16BD" w:rsidRPr="004A16BD" w:rsidTr="004A16BD">
        <w:tc>
          <w:tcPr>
            <w:cnfStyle w:val="001000000000" w:firstRow="0" w:lastRow="0" w:firstColumn="1" w:lastColumn="0" w:oddVBand="0" w:evenVBand="0" w:oddHBand="0" w:evenHBand="0" w:firstRowFirstColumn="0" w:firstRowLastColumn="0" w:lastRowFirstColumn="0" w:lastRowLastColumn="0"/>
            <w:tcW w:w="2830" w:type="dxa"/>
          </w:tcPr>
          <w:p w:rsidR="002213CC" w:rsidRPr="004A16BD" w:rsidRDefault="002213CC" w:rsidP="003D7554">
            <w:pPr>
              <w:rPr>
                <w:color w:val="auto"/>
              </w:rPr>
            </w:pPr>
            <w:r w:rsidRPr="004A16BD">
              <w:rPr>
                <w:color w:val="auto"/>
              </w:rPr>
              <w:t>IZVOR FINANCIRANJA</w:t>
            </w:r>
          </w:p>
        </w:tc>
        <w:tc>
          <w:tcPr>
            <w:tcW w:w="6232" w:type="dxa"/>
          </w:tcPr>
          <w:p w:rsidR="002213CC" w:rsidRPr="004A16BD" w:rsidRDefault="009F59C7" w:rsidP="003D7554">
            <w:pPr>
              <w:cnfStyle w:val="000000000000" w:firstRow="0" w:lastRow="0" w:firstColumn="0" w:lastColumn="0" w:oddVBand="0" w:evenVBand="0" w:oddHBand="0" w:evenHBand="0" w:firstRowFirstColumn="0" w:firstRowLastColumn="0" w:lastRowFirstColumn="0" w:lastRowLastColumn="0"/>
              <w:rPr>
                <w:color w:val="auto"/>
              </w:rPr>
            </w:pPr>
            <w:r w:rsidRPr="004A16BD">
              <w:rPr>
                <w:color w:val="auto"/>
              </w:rPr>
              <w:t>Proračun Grada Novske, EU fondovi, nacionalna ministarstva</w:t>
            </w:r>
          </w:p>
        </w:tc>
      </w:tr>
      <w:tr w:rsidR="004A16BD" w:rsidRPr="004A16BD" w:rsidTr="004A1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4A16BD" w:rsidRDefault="002213CC" w:rsidP="003D7554">
            <w:pPr>
              <w:rPr>
                <w:color w:val="auto"/>
              </w:rPr>
            </w:pPr>
            <w:r w:rsidRPr="004A16BD">
              <w:rPr>
                <w:color w:val="auto"/>
              </w:rPr>
              <w:t xml:space="preserve">ROK </w:t>
            </w:r>
            <w:r w:rsidR="001A6556">
              <w:rPr>
                <w:color w:val="auto"/>
              </w:rPr>
              <w:t>PR</w:t>
            </w:r>
            <w:r w:rsidRPr="004A16BD">
              <w:rPr>
                <w:color w:val="auto"/>
              </w:rPr>
              <w:t>OVEDBE</w:t>
            </w:r>
          </w:p>
        </w:tc>
        <w:tc>
          <w:tcPr>
            <w:tcW w:w="6232" w:type="dxa"/>
          </w:tcPr>
          <w:p w:rsidR="002213CC" w:rsidRPr="004A16BD"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A16BD" w:rsidRPr="004A16BD" w:rsidTr="004A16BD">
        <w:tc>
          <w:tcPr>
            <w:cnfStyle w:val="001000000000" w:firstRow="0" w:lastRow="0" w:firstColumn="1" w:lastColumn="0" w:oddVBand="0" w:evenVBand="0" w:oddHBand="0" w:evenHBand="0" w:firstRowFirstColumn="0" w:firstRowLastColumn="0" w:lastRowFirstColumn="0" w:lastRowLastColumn="0"/>
            <w:tcW w:w="2830" w:type="dxa"/>
          </w:tcPr>
          <w:p w:rsidR="002213CC" w:rsidRPr="004A16BD" w:rsidRDefault="002213CC" w:rsidP="003D7554">
            <w:pPr>
              <w:rPr>
                <w:color w:val="auto"/>
              </w:rPr>
            </w:pPr>
            <w:r w:rsidRPr="004A16BD">
              <w:rPr>
                <w:color w:val="auto"/>
              </w:rPr>
              <w:t>MEHANIZAM PROVEDBE</w:t>
            </w:r>
          </w:p>
        </w:tc>
        <w:tc>
          <w:tcPr>
            <w:tcW w:w="6232" w:type="dxa"/>
          </w:tcPr>
          <w:p w:rsidR="009F59C7" w:rsidRPr="004A16BD" w:rsidRDefault="009F59C7" w:rsidP="00FE4116">
            <w:pPr>
              <w:pStyle w:val="Odlomakpopisa"/>
              <w:numPr>
                <w:ilvl w:val="0"/>
                <w:numId w:val="56"/>
              </w:numPr>
              <w:cnfStyle w:val="000000000000" w:firstRow="0" w:lastRow="0" w:firstColumn="0" w:lastColumn="0" w:oddVBand="0" w:evenVBand="0" w:oddHBand="0" w:evenHBand="0" w:firstRowFirstColumn="0" w:firstRowLastColumn="0" w:lastRowFirstColumn="0" w:lastRowLastColumn="0"/>
              <w:rPr>
                <w:color w:val="auto"/>
              </w:rPr>
            </w:pPr>
            <w:r w:rsidRPr="004A16BD">
              <w:rPr>
                <w:color w:val="auto"/>
              </w:rPr>
              <w:t xml:space="preserve">identificiranje deficitarnih zanimanja </w:t>
            </w:r>
            <w:r w:rsidR="00AA781F">
              <w:rPr>
                <w:color w:val="auto"/>
              </w:rPr>
              <w:t xml:space="preserve">koja su potrebna </w:t>
            </w:r>
            <w:r w:rsidRPr="004A16BD">
              <w:rPr>
                <w:color w:val="auto"/>
              </w:rPr>
              <w:t>na području grada Novske</w:t>
            </w:r>
          </w:p>
          <w:p w:rsidR="002213CC" w:rsidRPr="004A16BD" w:rsidRDefault="009F59C7" w:rsidP="00FE4116">
            <w:pPr>
              <w:pStyle w:val="Odlomakpopisa"/>
              <w:numPr>
                <w:ilvl w:val="0"/>
                <w:numId w:val="56"/>
              </w:numPr>
              <w:cnfStyle w:val="000000000000" w:firstRow="0" w:lastRow="0" w:firstColumn="0" w:lastColumn="0" w:oddVBand="0" w:evenVBand="0" w:oddHBand="0" w:evenHBand="0" w:firstRowFirstColumn="0" w:firstRowLastColumn="0" w:lastRowFirstColumn="0" w:lastRowLastColumn="0"/>
              <w:rPr>
                <w:color w:val="auto"/>
              </w:rPr>
            </w:pPr>
            <w:r w:rsidRPr="004A16BD">
              <w:rPr>
                <w:color w:val="auto"/>
              </w:rPr>
              <w:t>osmišljavanje dodatnih pogodnosti za privlačenje mladih osoba sa deficitarnim zanimanjima za zapošljavanje na području grada Novske</w:t>
            </w:r>
          </w:p>
        </w:tc>
      </w:tr>
      <w:tr w:rsidR="004A16BD" w:rsidRPr="004A16BD" w:rsidTr="004A1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4A16BD" w:rsidRDefault="002213CC" w:rsidP="003D7554">
            <w:pPr>
              <w:rPr>
                <w:color w:val="auto"/>
              </w:rPr>
            </w:pPr>
            <w:r w:rsidRPr="004A16BD">
              <w:rPr>
                <w:color w:val="auto"/>
              </w:rPr>
              <w:t>INDIKATORI</w:t>
            </w:r>
          </w:p>
        </w:tc>
        <w:tc>
          <w:tcPr>
            <w:tcW w:w="6232" w:type="dxa"/>
          </w:tcPr>
          <w:p w:rsidR="009F59C7" w:rsidRPr="004A16BD" w:rsidRDefault="009F59C7" w:rsidP="00FE4116">
            <w:pPr>
              <w:pStyle w:val="Odlomakpopisa"/>
              <w:numPr>
                <w:ilvl w:val="0"/>
                <w:numId w:val="57"/>
              </w:numPr>
              <w:cnfStyle w:val="000000100000" w:firstRow="0" w:lastRow="0" w:firstColumn="0" w:lastColumn="0" w:oddVBand="0" w:evenVBand="0" w:oddHBand="1" w:evenHBand="0" w:firstRowFirstColumn="0" w:firstRowLastColumn="0" w:lastRowFirstColumn="0" w:lastRowLastColumn="0"/>
              <w:rPr>
                <w:color w:val="auto"/>
              </w:rPr>
            </w:pPr>
            <w:r w:rsidRPr="004A16BD">
              <w:rPr>
                <w:color w:val="auto"/>
              </w:rPr>
              <w:t>broj i vrsta deficitarnih zanimanja na području grada Novske</w:t>
            </w:r>
          </w:p>
          <w:p w:rsidR="002213CC" w:rsidRPr="004A16BD" w:rsidRDefault="009F59C7" w:rsidP="00FE4116">
            <w:pPr>
              <w:pStyle w:val="Odlomakpopisa"/>
              <w:numPr>
                <w:ilvl w:val="0"/>
                <w:numId w:val="57"/>
              </w:numPr>
              <w:cnfStyle w:val="000000100000" w:firstRow="0" w:lastRow="0" w:firstColumn="0" w:lastColumn="0" w:oddVBand="0" w:evenVBand="0" w:oddHBand="1" w:evenHBand="0" w:firstRowFirstColumn="0" w:firstRowLastColumn="0" w:lastRowFirstColumn="0" w:lastRowLastColumn="0"/>
              <w:rPr>
                <w:color w:val="auto"/>
              </w:rPr>
            </w:pPr>
            <w:r w:rsidRPr="004A16BD">
              <w:rPr>
                <w:color w:val="auto"/>
              </w:rPr>
              <w:t>broj mladih s deficitarnim zanimanjima koji su se zaposlili na području grada Novske</w:t>
            </w:r>
          </w:p>
          <w:p w:rsidR="009F59C7" w:rsidRPr="004A16BD" w:rsidRDefault="009F59C7" w:rsidP="00FE4116">
            <w:pPr>
              <w:pStyle w:val="Odlomakpopisa"/>
              <w:numPr>
                <w:ilvl w:val="0"/>
                <w:numId w:val="57"/>
              </w:numPr>
              <w:cnfStyle w:val="000000100000" w:firstRow="0" w:lastRow="0" w:firstColumn="0" w:lastColumn="0" w:oddVBand="0" w:evenVBand="0" w:oddHBand="1" w:evenHBand="0" w:firstRowFirstColumn="0" w:firstRowLastColumn="0" w:lastRowFirstColumn="0" w:lastRowLastColumn="0"/>
              <w:rPr>
                <w:color w:val="auto"/>
              </w:rPr>
            </w:pPr>
            <w:r w:rsidRPr="004A16BD">
              <w:rPr>
                <w:color w:val="auto"/>
              </w:rPr>
              <w:t>broj dodijeljenih potpor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D408B2"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408B2" w:rsidRDefault="000F2B39" w:rsidP="003D7554">
            <w:pPr>
              <w:rPr>
                <w:b w:val="0"/>
                <w:bCs w:val="0"/>
              </w:rPr>
            </w:pPr>
            <w:r w:rsidRPr="000F2B39">
              <w:rPr>
                <w:color w:val="auto"/>
              </w:rPr>
              <w:t>Prioritet 3. Zapošljavanje i poduzetništvo mladih</w:t>
            </w:r>
          </w:p>
        </w:tc>
      </w:tr>
      <w:tr w:rsidR="000B67B6" w:rsidRPr="00D408B2"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408B2" w:rsidRDefault="000F2B39" w:rsidP="003D7554">
            <w:pPr>
              <w:rPr>
                <w:b w:val="0"/>
                <w:bCs w:val="0"/>
              </w:rPr>
            </w:pPr>
            <w:r w:rsidRPr="000F2B39">
              <w:rPr>
                <w:b w:val="0"/>
                <w:bCs w:val="0"/>
                <w:color w:val="auto"/>
              </w:rPr>
              <w:t>Mjera 3.</w:t>
            </w:r>
            <w:r w:rsidR="00E41324">
              <w:rPr>
                <w:b w:val="0"/>
                <w:bCs w:val="0"/>
                <w:color w:val="auto"/>
              </w:rPr>
              <w:t>4</w:t>
            </w:r>
            <w:r w:rsidRPr="000F2B39">
              <w:rPr>
                <w:b w:val="0"/>
                <w:bCs w:val="0"/>
                <w:color w:val="auto"/>
              </w:rPr>
              <w:t>. Potpora u financiranju mladih poduzetnika i zapošljavanju mladih</w:t>
            </w:r>
          </w:p>
        </w:tc>
      </w:tr>
      <w:tr w:rsidR="000B67B6" w:rsidRPr="00D408B2"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w:t>
            </w:r>
            <w:r w:rsidR="00E41324">
              <w:rPr>
                <w:b w:val="0"/>
                <w:bCs w:val="0"/>
                <w:color w:val="auto"/>
              </w:rPr>
              <w:t>4</w:t>
            </w:r>
            <w:r w:rsidR="00004CBC" w:rsidRPr="00004CBC">
              <w:rPr>
                <w:b w:val="0"/>
                <w:bCs w:val="0"/>
                <w:color w:val="auto"/>
              </w:rPr>
              <w:t xml:space="preserve">.5. </w:t>
            </w:r>
            <w:r w:rsidR="00A57579">
              <w:rPr>
                <w:b w:val="0"/>
                <w:bCs w:val="0"/>
                <w:color w:val="auto"/>
              </w:rPr>
              <w:t>E</w:t>
            </w:r>
            <w:r w:rsidR="00004CBC" w:rsidRPr="00004CBC">
              <w:rPr>
                <w:b w:val="0"/>
                <w:bCs w:val="0"/>
                <w:color w:val="auto"/>
              </w:rPr>
              <w:t>dukacija o EU fondovima i mogućnostima financiranja mladih poduzetnika</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NOSITELJ</w:t>
            </w:r>
          </w:p>
        </w:tc>
        <w:tc>
          <w:tcPr>
            <w:tcW w:w="6232" w:type="dxa"/>
          </w:tcPr>
          <w:p w:rsidR="002213CC" w:rsidRPr="00D408B2" w:rsidRDefault="00E103C2" w:rsidP="003D7554">
            <w:pPr>
              <w:cnfStyle w:val="000000100000" w:firstRow="0" w:lastRow="0" w:firstColumn="0" w:lastColumn="0" w:oddVBand="0" w:evenVBand="0" w:oddHBand="1" w:evenHBand="0" w:firstRowFirstColumn="0" w:firstRowLastColumn="0" w:lastRowFirstColumn="0" w:lastRowLastColumn="0"/>
              <w:rPr>
                <w:b/>
                <w:bCs/>
                <w:color w:val="auto"/>
              </w:rPr>
            </w:pPr>
            <w:r w:rsidRPr="00D408B2">
              <w:rPr>
                <w:b/>
                <w:bCs/>
                <w:color w:val="auto"/>
              </w:rPr>
              <w:t xml:space="preserve">Grad Novska, </w:t>
            </w:r>
            <w:r w:rsidR="001B1B45">
              <w:rPr>
                <w:b/>
                <w:bCs/>
                <w:color w:val="auto"/>
              </w:rPr>
              <w:t>poduzetničke potporne institucije</w:t>
            </w:r>
          </w:p>
        </w:tc>
      </w:tr>
      <w:tr w:rsidR="00D408B2" w:rsidRPr="00D408B2" w:rsidTr="00D408B2">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IZVOR FINANCIRANJA</w:t>
            </w:r>
          </w:p>
        </w:tc>
        <w:tc>
          <w:tcPr>
            <w:tcW w:w="6232" w:type="dxa"/>
          </w:tcPr>
          <w:p w:rsidR="002213CC" w:rsidRPr="00D408B2" w:rsidRDefault="00E103C2" w:rsidP="003D7554">
            <w:p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Proračun Grada Novske, EU fondovi, nacionalna ministarstva</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 xml:space="preserve">ROK </w:t>
            </w:r>
            <w:r w:rsidR="001A6556">
              <w:rPr>
                <w:color w:val="auto"/>
              </w:rPr>
              <w:t>PR</w:t>
            </w:r>
            <w:r w:rsidRPr="00D408B2">
              <w:rPr>
                <w:color w:val="auto"/>
              </w:rPr>
              <w:t>OVEDBE</w:t>
            </w:r>
          </w:p>
        </w:tc>
        <w:tc>
          <w:tcPr>
            <w:tcW w:w="6232" w:type="dxa"/>
          </w:tcPr>
          <w:p w:rsidR="002213CC" w:rsidRPr="00D408B2"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D408B2" w:rsidRPr="00D408B2" w:rsidTr="00D408B2">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MEHANIZAM PROVEDBE</w:t>
            </w:r>
          </w:p>
        </w:tc>
        <w:tc>
          <w:tcPr>
            <w:tcW w:w="6232" w:type="dxa"/>
          </w:tcPr>
          <w:p w:rsidR="002213CC" w:rsidRPr="00D408B2" w:rsidRDefault="00E103C2" w:rsidP="00FE4116">
            <w:pPr>
              <w:pStyle w:val="Odlomakpopisa"/>
              <w:numPr>
                <w:ilvl w:val="0"/>
                <w:numId w:val="58"/>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informiranje mladih poduzetnika o mogućnostima osiguravanja financijskih sredstava za proširenje djelatnosti, uvođenje novih proizvoda, unaprjeđenje poslovanja i sl. kroz EU fondove i nacionalne natječaje namijenjene poduzetnicima</w:t>
            </w:r>
          </w:p>
          <w:p w:rsidR="00E103C2" w:rsidRPr="00D408B2" w:rsidRDefault="00E103C2" w:rsidP="00FE4116">
            <w:pPr>
              <w:pStyle w:val="Odlomakpopisa"/>
              <w:numPr>
                <w:ilvl w:val="0"/>
                <w:numId w:val="58"/>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edukacije o osnovama apliciranja projekata na nacionalne natječaje i natječaje EU fondova (prepoznavanje jesu li prihvatljivi prijavitelji, koji su dozvoljeni troškovi i kako se njihovo poslovanje uklapa u okvire natječaja)</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INDIKATORI</w:t>
            </w:r>
          </w:p>
        </w:tc>
        <w:tc>
          <w:tcPr>
            <w:tcW w:w="6232" w:type="dxa"/>
          </w:tcPr>
          <w:p w:rsidR="002213CC" w:rsidRPr="00D408B2" w:rsidRDefault="00E103C2" w:rsidP="00FE4116">
            <w:pPr>
              <w:pStyle w:val="Odlomakpopisa"/>
              <w:numPr>
                <w:ilvl w:val="0"/>
                <w:numId w:val="59"/>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broj provedenih informiranja</w:t>
            </w:r>
          </w:p>
          <w:p w:rsidR="00E103C2" w:rsidRPr="00D408B2" w:rsidRDefault="00E103C2" w:rsidP="00FE4116">
            <w:pPr>
              <w:pStyle w:val="Odlomakpopisa"/>
              <w:numPr>
                <w:ilvl w:val="0"/>
                <w:numId w:val="59"/>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broj provedenih edukacija</w:t>
            </w:r>
          </w:p>
          <w:p w:rsidR="00E103C2" w:rsidRPr="00D408B2" w:rsidRDefault="00E103C2" w:rsidP="00FE4116">
            <w:pPr>
              <w:pStyle w:val="Odlomakpopisa"/>
              <w:numPr>
                <w:ilvl w:val="0"/>
                <w:numId w:val="59"/>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broj mladih poduzetnika uključenih u informiranje i edukacije</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D408B2"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408B2" w:rsidRDefault="000F2B39" w:rsidP="003D7554">
            <w:pPr>
              <w:rPr>
                <w:b w:val="0"/>
                <w:bCs w:val="0"/>
              </w:rPr>
            </w:pPr>
            <w:r w:rsidRPr="000F2B39">
              <w:rPr>
                <w:color w:val="auto"/>
              </w:rPr>
              <w:t>Prioritet 3. Zapošljavanje i poduzetništvo mladih</w:t>
            </w:r>
          </w:p>
        </w:tc>
      </w:tr>
      <w:tr w:rsidR="000B67B6" w:rsidRPr="00D408B2"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F2B39" w:rsidRDefault="000F2B39" w:rsidP="003D7554">
            <w:pPr>
              <w:rPr>
                <w:b w:val="0"/>
                <w:bCs w:val="0"/>
              </w:rPr>
            </w:pPr>
            <w:r w:rsidRPr="000F2B39">
              <w:rPr>
                <w:b w:val="0"/>
                <w:bCs w:val="0"/>
                <w:color w:val="auto"/>
              </w:rPr>
              <w:t>Mjera 3.</w:t>
            </w:r>
            <w:r w:rsidR="00E41324">
              <w:rPr>
                <w:b w:val="0"/>
                <w:bCs w:val="0"/>
                <w:color w:val="auto"/>
              </w:rPr>
              <w:t>5</w:t>
            </w:r>
            <w:r w:rsidRPr="000F2B39">
              <w:rPr>
                <w:b w:val="0"/>
                <w:bCs w:val="0"/>
                <w:color w:val="auto"/>
              </w:rPr>
              <w:t>. Jačanje socijalnih vještina mladih zaposlenika i poslodavaca</w:t>
            </w:r>
          </w:p>
        </w:tc>
      </w:tr>
      <w:tr w:rsidR="000B67B6" w:rsidRPr="00D408B2"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color w:val="auto"/>
              </w:rPr>
            </w:pPr>
            <w:r w:rsidRPr="00004CBC">
              <w:rPr>
                <w:b w:val="0"/>
                <w:bCs w:val="0"/>
                <w:color w:val="auto"/>
              </w:rPr>
              <w:t>Aktivnost</w:t>
            </w:r>
            <w:r w:rsidR="00004CBC" w:rsidRPr="00004CBC">
              <w:rPr>
                <w:b w:val="0"/>
                <w:bCs w:val="0"/>
                <w:color w:val="auto"/>
              </w:rPr>
              <w:t xml:space="preserve"> 3.</w:t>
            </w:r>
            <w:r w:rsidR="00E41324">
              <w:rPr>
                <w:b w:val="0"/>
                <w:bCs w:val="0"/>
                <w:color w:val="auto"/>
              </w:rPr>
              <w:t>5</w:t>
            </w:r>
            <w:r w:rsidR="00004CBC" w:rsidRPr="00004CBC">
              <w:rPr>
                <w:b w:val="0"/>
                <w:bCs w:val="0"/>
                <w:color w:val="auto"/>
              </w:rPr>
              <w:t xml:space="preserve">.1. </w:t>
            </w:r>
            <w:r w:rsidR="00A57579">
              <w:rPr>
                <w:b w:val="0"/>
                <w:bCs w:val="0"/>
                <w:color w:val="auto"/>
              </w:rPr>
              <w:t>A</w:t>
            </w:r>
            <w:r w:rsidR="00004CBC" w:rsidRPr="00004CBC">
              <w:rPr>
                <w:b w:val="0"/>
                <w:bCs w:val="0"/>
                <w:color w:val="auto"/>
              </w:rPr>
              <w:t>naliza trenutnog stanja zadovoljstva mladih na radnom mjestu</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NOSITELJ</w:t>
            </w:r>
          </w:p>
        </w:tc>
        <w:tc>
          <w:tcPr>
            <w:tcW w:w="6232" w:type="dxa"/>
          </w:tcPr>
          <w:p w:rsidR="002213CC" w:rsidRPr="00D408B2" w:rsidRDefault="001B1B45"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oduzetničke potporne institucije</w:t>
            </w:r>
            <w:r w:rsidR="00A26311" w:rsidRPr="00D408B2">
              <w:rPr>
                <w:b/>
                <w:bCs/>
                <w:color w:val="auto"/>
              </w:rPr>
              <w:t>, organizacije civilnog društva</w:t>
            </w:r>
          </w:p>
        </w:tc>
      </w:tr>
      <w:tr w:rsidR="00D408B2" w:rsidRPr="00D408B2" w:rsidTr="00D408B2">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IZVOR FINANCIRANJA</w:t>
            </w:r>
          </w:p>
        </w:tc>
        <w:tc>
          <w:tcPr>
            <w:tcW w:w="6232" w:type="dxa"/>
          </w:tcPr>
          <w:p w:rsidR="002213CC" w:rsidRPr="00D408B2" w:rsidRDefault="00A26311" w:rsidP="003D7554">
            <w:p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Proračun Grada Novske, EU fondovi, nacionalna ministarstva</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 xml:space="preserve">ROK </w:t>
            </w:r>
            <w:r w:rsidR="001A6556">
              <w:rPr>
                <w:color w:val="auto"/>
              </w:rPr>
              <w:t>PR</w:t>
            </w:r>
            <w:r w:rsidRPr="00D408B2">
              <w:rPr>
                <w:color w:val="auto"/>
              </w:rPr>
              <w:t>OVEDBE</w:t>
            </w:r>
          </w:p>
        </w:tc>
        <w:tc>
          <w:tcPr>
            <w:tcW w:w="6232" w:type="dxa"/>
          </w:tcPr>
          <w:p w:rsidR="002213CC" w:rsidRPr="00D408B2"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D408B2" w:rsidRPr="00D408B2" w:rsidTr="00D408B2">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MEHANIZAM PROVEDBE</w:t>
            </w:r>
          </w:p>
        </w:tc>
        <w:tc>
          <w:tcPr>
            <w:tcW w:w="6232" w:type="dxa"/>
          </w:tcPr>
          <w:p w:rsidR="002213CC" w:rsidRPr="00D408B2" w:rsidRDefault="00A26311" w:rsidP="00FE4116">
            <w:pPr>
              <w:pStyle w:val="Odlomakpopisa"/>
              <w:numPr>
                <w:ilvl w:val="0"/>
                <w:numId w:val="60"/>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osmišljavanje metodologije za ispitivanje zadovoljstva mladih na radnom mjestu</w:t>
            </w:r>
          </w:p>
          <w:p w:rsidR="00A26311" w:rsidRPr="00D408B2" w:rsidRDefault="00A26311" w:rsidP="00FE4116">
            <w:pPr>
              <w:pStyle w:val="Odlomakpopisa"/>
              <w:numPr>
                <w:ilvl w:val="0"/>
                <w:numId w:val="60"/>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kreiranje ankete/fokus grupa/pitanja za intervju</w:t>
            </w:r>
          </w:p>
          <w:p w:rsidR="00A26311" w:rsidRPr="00D408B2" w:rsidRDefault="00A26311" w:rsidP="00FE4116">
            <w:pPr>
              <w:pStyle w:val="Odlomakpopisa"/>
              <w:numPr>
                <w:ilvl w:val="0"/>
                <w:numId w:val="60"/>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provedbe istraživanja</w:t>
            </w:r>
          </w:p>
          <w:p w:rsidR="00A26311" w:rsidRPr="00D408B2" w:rsidRDefault="00A26311" w:rsidP="00FE4116">
            <w:pPr>
              <w:pStyle w:val="Odlomakpopisa"/>
              <w:numPr>
                <w:ilvl w:val="0"/>
                <w:numId w:val="60"/>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analiza rezultata ankete</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INDIKATORI</w:t>
            </w:r>
          </w:p>
        </w:tc>
        <w:tc>
          <w:tcPr>
            <w:tcW w:w="6232" w:type="dxa"/>
          </w:tcPr>
          <w:p w:rsidR="002213CC" w:rsidRPr="00D408B2" w:rsidRDefault="00F01443" w:rsidP="00FE4116">
            <w:pPr>
              <w:pStyle w:val="Odlomakpopisa"/>
              <w:numPr>
                <w:ilvl w:val="0"/>
                <w:numId w:val="61"/>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provedeno istraživanje i napravljena analiza rezultata na temelju kojih će biti moguće predlagati daljnje inicijative i politike prema poslodavcima i prema lokalnim donositeljima odluka</w:t>
            </w:r>
          </w:p>
        </w:tc>
      </w:tr>
    </w:tbl>
    <w:p w:rsidR="00852FEE" w:rsidRPr="00D408B2"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D408B2"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408B2" w:rsidRDefault="000F2B39" w:rsidP="003D7554">
            <w:pPr>
              <w:rPr>
                <w:b w:val="0"/>
                <w:bCs w:val="0"/>
              </w:rPr>
            </w:pPr>
            <w:r w:rsidRPr="000F2B39">
              <w:rPr>
                <w:color w:val="auto"/>
              </w:rPr>
              <w:t>Prioritet 3. Zapošljavanje i poduzetništvo mladih</w:t>
            </w:r>
          </w:p>
        </w:tc>
      </w:tr>
      <w:tr w:rsidR="000B67B6" w:rsidRPr="00D408B2"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408B2" w:rsidRDefault="000F2B39" w:rsidP="003D7554">
            <w:pPr>
              <w:rPr>
                <w:b w:val="0"/>
                <w:bCs w:val="0"/>
              </w:rPr>
            </w:pPr>
            <w:r w:rsidRPr="000F2B39">
              <w:rPr>
                <w:b w:val="0"/>
                <w:bCs w:val="0"/>
                <w:color w:val="auto"/>
              </w:rPr>
              <w:t>Mjera 3.</w:t>
            </w:r>
            <w:r w:rsidR="00E41324">
              <w:rPr>
                <w:b w:val="0"/>
                <w:bCs w:val="0"/>
                <w:color w:val="auto"/>
              </w:rPr>
              <w:t>5</w:t>
            </w:r>
            <w:r w:rsidRPr="000F2B39">
              <w:rPr>
                <w:b w:val="0"/>
                <w:bCs w:val="0"/>
                <w:color w:val="auto"/>
              </w:rPr>
              <w:t>. Jačanje socijalnih vještina mladih zaposlenika i poslodavaca</w:t>
            </w:r>
          </w:p>
        </w:tc>
      </w:tr>
      <w:tr w:rsidR="000B67B6" w:rsidRPr="00D408B2"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color w:val="auto"/>
              </w:rPr>
            </w:pPr>
            <w:r w:rsidRPr="00004CBC">
              <w:rPr>
                <w:b w:val="0"/>
                <w:bCs w:val="0"/>
                <w:color w:val="auto"/>
              </w:rPr>
              <w:t>Aktivnost</w:t>
            </w:r>
            <w:r w:rsidR="00004CBC" w:rsidRPr="00004CBC">
              <w:rPr>
                <w:b w:val="0"/>
                <w:bCs w:val="0"/>
                <w:color w:val="auto"/>
              </w:rPr>
              <w:t xml:space="preserve"> 3.</w:t>
            </w:r>
            <w:r w:rsidR="00E41324">
              <w:rPr>
                <w:b w:val="0"/>
                <w:bCs w:val="0"/>
                <w:color w:val="auto"/>
              </w:rPr>
              <w:t>5</w:t>
            </w:r>
            <w:r w:rsidR="00004CBC" w:rsidRPr="00004CBC">
              <w:rPr>
                <w:b w:val="0"/>
                <w:bCs w:val="0"/>
                <w:color w:val="auto"/>
              </w:rPr>
              <w:t xml:space="preserve">.2. </w:t>
            </w:r>
            <w:r w:rsidR="00A57579">
              <w:rPr>
                <w:b w:val="0"/>
                <w:bCs w:val="0"/>
                <w:color w:val="auto"/>
              </w:rPr>
              <w:t>E</w:t>
            </w:r>
            <w:r w:rsidR="00004CBC" w:rsidRPr="00004CBC">
              <w:rPr>
                <w:b w:val="0"/>
                <w:bCs w:val="0"/>
                <w:color w:val="auto"/>
              </w:rPr>
              <w:t xml:space="preserve">duciranje </w:t>
            </w:r>
            <w:r w:rsidR="00CE7C47">
              <w:rPr>
                <w:b w:val="0"/>
                <w:bCs w:val="0"/>
                <w:color w:val="auto"/>
              </w:rPr>
              <w:t>poslodavaca</w:t>
            </w:r>
            <w:r w:rsidR="00004CBC" w:rsidRPr="00004CBC">
              <w:rPr>
                <w:b w:val="0"/>
                <w:bCs w:val="0"/>
                <w:color w:val="auto"/>
              </w:rPr>
              <w:t xml:space="preserve"> o zadržavanju mladih </w:t>
            </w:r>
            <w:r w:rsidR="00CE7C47">
              <w:rPr>
                <w:b w:val="0"/>
                <w:bCs w:val="0"/>
                <w:color w:val="auto"/>
              </w:rPr>
              <w:t>zaposlenika</w:t>
            </w:r>
            <w:r w:rsidR="00004CBC" w:rsidRPr="00004CBC">
              <w:rPr>
                <w:b w:val="0"/>
                <w:bCs w:val="0"/>
                <w:color w:val="auto"/>
              </w:rPr>
              <w:t xml:space="preserve"> </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NOSITELJ</w:t>
            </w:r>
          </w:p>
        </w:tc>
        <w:tc>
          <w:tcPr>
            <w:tcW w:w="6232" w:type="dxa"/>
          </w:tcPr>
          <w:p w:rsidR="002213CC" w:rsidRPr="00D408B2" w:rsidRDefault="001B1B45"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oduzetničke potporne institucije</w:t>
            </w:r>
            <w:r w:rsidR="003A59DB" w:rsidRPr="00D408B2">
              <w:rPr>
                <w:b/>
                <w:bCs/>
                <w:color w:val="auto"/>
              </w:rPr>
              <w:t xml:space="preserve">, </w:t>
            </w:r>
            <w:r w:rsidR="00A57579">
              <w:rPr>
                <w:b/>
                <w:bCs/>
                <w:color w:val="auto"/>
              </w:rPr>
              <w:t>organizacije civilnog društva</w:t>
            </w:r>
          </w:p>
        </w:tc>
      </w:tr>
      <w:tr w:rsidR="00D408B2" w:rsidRPr="00D408B2" w:rsidTr="00D408B2">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IZVOR FINANCIRANJA</w:t>
            </w:r>
          </w:p>
        </w:tc>
        <w:tc>
          <w:tcPr>
            <w:tcW w:w="6232" w:type="dxa"/>
          </w:tcPr>
          <w:p w:rsidR="002213CC" w:rsidRPr="00D408B2" w:rsidRDefault="003A59DB" w:rsidP="003D7554">
            <w:p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Proračun Grada Novske, EU fondovi, nacionalna ministarstva</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 xml:space="preserve">ROK </w:t>
            </w:r>
            <w:r w:rsidR="001A6556">
              <w:rPr>
                <w:color w:val="auto"/>
              </w:rPr>
              <w:t>PR</w:t>
            </w:r>
            <w:r w:rsidRPr="00D408B2">
              <w:rPr>
                <w:color w:val="auto"/>
              </w:rPr>
              <w:t>OVEDBE</w:t>
            </w:r>
          </w:p>
        </w:tc>
        <w:tc>
          <w:tcPr>
            <w:tcW w:w="6232" w:type="dxa"/>
          </w:tcPr>
          <w:p w:rsidR="002213CC" w:rsidRPr="00D408B2"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D408B2" w:rsidRPr="00D408B2" w:rsidTr="00D408B2">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MEHANIZAM PROVEDBE</w:t>
            </w:r>
          </w:p>
        </w:tc>
        <w:tc>
          <w:tcPr>
            <w:tcW w:w="6232" w:type="dxa"/>
          </w:tcPr>
          <w:p w:rsidR="002213CC" w:rsidRPr="00D408B2" w:rsidRDefault="001C771A" w:rsidP="00FE4116">
            <w:pPr>
              <w:pStyle w:val="Odlomakpopisa"/>
              <w:numPr>
                <w:ilvl w:val="0"/>
                <w:numId w:val="61"/>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ispitati potrebu lokalnih poslodavaca za ovakvom vrstom intervencije</w:t>
            </w:r>
          </w:p>
          <w:p w:rsidR="001C771A" w:rsidRPr="00D408B2" w:rsidRDefault="001C771A" w:rsidP="00FE4116">
            <w:pPr>
              <w:pStyle w:val="Odlomakpopisa"/>
              <w:numPr>
                <w:ilvl w:val="0"/>
                <w:numId w:val="61"/>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 xml:space="preserve">provedba edukacija prema interesu lokalnih poslodavaca i njihovih zaposlenika (vještine dobrog upravljanja, komunikacija sa zaposlenicima, uvažavanje inicijativa i prijedloga zaposlenika, ulaganje u educiranje zaposlenika, važnost </w:t>
            </w:r>
            <w:proofErr w:type="spellStart"/>
            <w:r w:rsidRPr="00260201">
              <w:rPr>
                <w:i/>
                <w:iCs/>
                <w:color w:val="auto"/>
              </w:rPr>
              <w:t>team</w:t>
            </w:r>
            <w:proofErr w:type="spellEnd"/>
            <w:r w:rsidRPr="00260201">
              <w:rPr>
                <w:i/>
                <w:iCs/>
                <w:color w:val="auto"/>
              </w:rPr>
              <w:t xml:space="preserve"> </w:t>
            </w:r>
            <w:proofErr w:type="spellStart"/>
            <w:r w:rsidRPr="00260201">
              <w:rPr>
                <w:i/>
                <w:iCs/>
                <w:color w:val="auto"/>
              </w:rPr>
              <w:t>buildinga</w:t>
            </w:r>
            <w:proofErr w:type="spellEnd"/>
            <w:r w:rsidRPr="00D408B2">
              <w:rPr>
                <w:color w:val="auto"/>
              </w:rPr>
              <w:t>, važnost zadovoljstva radnika i sl.)</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INDIKATORI</w:t>
            </w:r>
          </w:p>
        </w:tc>
        <w:tc>
          <w:tcPr>
            <w:tcW w:w="6232" w:type="dxa"/>
          </w:tcPr>
          <w:p w:rsidR="002213CC" w:rsidRPr="00D408B2" w:rsidRDefault="001C771A" w:rsidP="00FE4116">
            <w:pPr>
              <w:pStyle w:val="Odlomakpopisa"/>
              <w:numPr>
                <w:ilvl w:val="0"/>
                <w:numId w:val="62"/>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broj poslodavaca koji smatraju da im je potrebna ovakva vrsta edukacije</w:t>
            </w:r>
          </w:p>
          <w:p w:rsidR="001C771A" w:rsidRPr="00D408B2" w:rsidRDefault="001C771A" w:rsidP="00FE4116">
            <w:pPr>
              <w:pStyle w:val="Odlomakpopisa"/>
              <w:numPr>
                <w:ilvl w:val="0"/>
                <w:numId w:val="62"/>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broj provedenih edukacija</w:t>
            </w:r>
          </w:p>
        </w:tc>
      </w:tr>
    </w:tbl>
    <w:p w:rsidR="00A741B1" w:rsidRPr="00D408B2" w:rsidRDefault="00A741B1" w:rsidP="00852FEE"/>
    <w:tbl>
      <w:tblPr>
        <w:tblStyle w:val="ivopisnatablicareetke6-isticanje2"/>
        <w:tblW w:w="0" w:type="auto"/>
        <w:tblLook w:val="04A0" w:firstRow="1" w:lastRow="0" w:firstColumn="1" w:lastColumn="0" w:noHBand="0" w:noVBand="1"/>
      </w:tblPr>
      <w:tblGrid>
        <w:gridCol w:w="2830"/>
        <w:gridCol w:w="6232"/>
      </w:tblGrid>
      <w:tr w:rsidR="000B67B6" w:rsidRPr="00D408B2"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408B2" w:rsidRDefault="000F2B39" w:rsidP="003D7554">
            <w:pPr>
              <w:rPr>
                <w:b w:val="0"/>
                <w:bCs w:val="0"/>
              </w:rPr>
            </w:pPr>
            <w:r w:rsidRPr="000F2B39">
              <w:rPr>
                <w:color w:val="auto"/>
              </w:rPr>
              <w:t>Prioritet 3. Zapošljavanje i poduzetništvo mladih</w:t>
            </w:r>
          </w:p>
        </w:tc>
      </w:tr>
      <w:tr w:rsidR="000B67B6" w:rsidRPr="00D408B2"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408B2" w:rsidRDefault="000F2B39" w:rsidP="003D7554">
            <w:pPr>
              <w:rPr>
                <w:b w:val="0"/>
                <w:bCs w:val="0"/>
              </w:rPr>
            </w:pPr>
            <w:r w:rsidRPr="000F2B39">
              <w:rPr>
                <w:b w:val="0"/>
                <w:bCs w:val="0"/>
                <w:color w:val="auto"/>
              </w:rPr>
              <w:t>Mjera 3.</w:t>
            </w:r>
            <w:r w:rsidR="00E41324">
              <w:rPr>
                <w:b w:val="0"/>
                <w:bCs w:val="0"/>
                <w:color w:val="auto"/>
              </w:rPr>
              <w:t>5</w:t>
            </w:r>
            <w:r w:rsidRPr="000F2B39">
              <w:rPr>
                <w:b w:val="0"/>
                <w:bCs w:val="0"/>
                <w:color w:val="auto"/>
              </w:rPr>
              <w:t>. Jačanje socijalnih vještina mladih zaposlenika i poslodavaca</w:t>
            </w:r>
          </w:p>
        </w:tc>
      </w:tr>
      <w:tr w:rsidR="000B67B6" w:rsidRPr="00D408B2"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w:t>
            </w:r>
            <w:r w:rsidR="00E41324">
              <w:rPr>
                <w:b w:val="0"/>
                <w:bCs w:val="0"/>
                <w:color w:val="auto"/>
              </w:rPr>
              <w:t>5</w:t>
            </w:r>
            <w:r w:rsidR="00004CBC" w:rsidRPr="00004CBC">
              <w:rPr>
                <w:b w:val="0"/>
                <w:bCs w:val="0"/>
                <w:color w:val="auto"/>
              </w:rPr>
              <w:t xml:space="preserve">.3. </w:t>
            </w:r>
            <w:r w:rsidR="00A57579">
              <w:rPr>
                <w:b w:val="0"/>
                <w:bCs w:val="0"/>
                <w:color w:val="auto"/>
              </w:rPr>
              <w:t>E</w:t>
            </w:r>
            <w:r w:rsidR="00004CBC" w:rsidRPr="00004CBC">
              <w:rPr>
                <w:b w:val="0"/>
                <w:bCs w:val="0"/>
                <w:color w:val="auto"/>
              </w:rPr>
              <w:t xml:space="preserve">duciranje mladih zaposlenika o zadržavanju posla </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NOSITELJ</w:t>
            </w:r>
          </w:p>
        </w:tc>
        <w:tc>
          <w:tcPr>
            <w:tcW w:w="6232" w:type="dxa"/>
          </w:tcPr>
          <w:p w:rsidR="002213CC" w:rsidRPr="00D408B2" w:rsidRDefault="001B1B45"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oduzetničke potporne institucije</w:t>
            </w:r>
            <w:r w:rsidR="001C771A" w:rsidRPr="00D408B2">
              <w:rPr>
                <w:b/>
                <w:bCs/>
                <w:color w:val="auto"/>
              </w:rPr>
              <w:t xml:space="preserve">, </w:t>
            </w:r>
            <w:r w:rsidR="00A57579">
              <w:rPr>
                <w:b/>
                <w:bCs/>
                <w:color w:val="auto"/>
              </w:rPr>
              <w:t>organizacije civilnog društva</w:t>
            </w:r>
          </w:p>
        </w:tc>
      </w:tr>
      <w:tr w:rsidR="00D408B2" w:rsidRPr="00D408B2" w:rsidTr="00D408B2">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IZVOR FINANCIRANJA</w:t>
            </w:r>
          </w:p>
        </w:tc>
        <w:tc>
          <w:tcPr>
            <w:tcW w:w="6232" w:type="dxa"/>
          </w:tcPr>
          <w:p w:rsidR="002213CC" w:rsidRPr="00D408B2" w:rsidRDefault="001C771A" w:rsidP="003D7554">
            <w:p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Proračun Grada Novske, EU fondovi, nacionalna ministarstva</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 xml:space="preserve">ROK </w:t>
            </w:r>
            <w:r w:rsidR="001A6556">
              <w:rPr>
                <w:color w:val="auto"/>
              </w:rPr>
              <w:t>PR</w:t>
            </w:r>
            <w:r w:rsidRPr="00D408B2">
              <w:rPr>
                <w:color w:val="auto"/>
              </w:rPr>
              <w:t>OVEDBE</w:t>
            </w:r>
          </w:p>
        </w:tc>
        <w:tc>
          <w:tcPr>
            <w:tcW w:w="6232" w:type="dxa"/>
          </w:tcPr>
          <w:p w:rsidR="002213CC" w:rsidRPr="00D408B2"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D408B2" w:rsidRPr="00D408B2" w:rsidTr="00D408B2">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MEHANIZAM PROVEDBE</w:t>
            </w:r>
          </w:p>
        </w:tc>
        <w:tc>
          <w:tcPr>
            <w:tcW w:w="6232" w:type="dxa"/>
          </w:tcPr>
          <w:p w:rsidR="001C771A" w:rsidRPr="00D408B2" w:rsidRDefault="001C771A" w:rsidP="00FE4116">
            <w:pPr>
              <w:pStyle w:val="Odlomakpopisa"/>
              <w:numPr>
                <w:ilvl w:val="0"/>
                <w:numId w:val="61"/>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ispitati potrebu lokalnih poslodavaca za ovakvom vrstom intervencije</w:t>
            </w:r>
          </w:p>
          <w:p w:rsidR="002213CC" w:rsidRPr="00D408B2" w:rsidRDefault="001C771A" w:rsidP="00FE4116">
            <w:pPr>
              <w:pStyle w:val="Odlomakpopisa"/>
              <w:numPr>
                <w:ilvl w:val="0"/>
                <w:numId w:val="61"/>
              </w:numPr>
              <w:cnfStyle w:val="000000000000" w:firstRow="0" w:lastRow="0" w:firstColumn="0" w:lastColumn="0" w:oddVBand="0" w:evenVBand="0" w:oddHBand="0" w:evenHBand="0" w:firstRowFirstColumn="0" w:firstRowLastColumn="0" w:lastRowFirstColumn="0" w:lastRowLastColumn="0"/>
              <w:rPr>
                <w:color w:val="auto"/>
              </w:rPr>
            </w:pPr>
            <w:r w:rsidRPr="00D408B2">
              <w:rPr>
                <w:color w:val="auto"/>
              </w:rPr>
              <w:t>provedba edukacija prema interesu lokalnih poslodavaca i njihovih zaposlenika (pokazivanje inicijative,  komunikacija s nadređenima i kolegama, konstantno ulaganje u nova znanja i vještine i sl.)</w:t>
            </w:r>
          </w:p>
        </w:tc>
      </w:tr>
      <w:tr w:rsidR="00D408B2" w:rsidRPr="00D408B2" w:rsidTr="00D408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D408B2" w:rsidRDefault="002213CC" w:rsidP="003D7554">
            <w:pPr>
              <w:rPr>
                <w:color w:val="auto"/>
              </w:rPr>
            </w:pPr>
            <w:r w:rsidRPr="00D408B2">
              <w:rPr>
                <w:color w:val="auto"/>
              </w:rPr>
              <w:t>INDIKATORI</w:t>
            </w:r>
          </w:p>
        </w:tc>
        <w:tc>
          <w:tcPr>
            <w:tcW w:w="6232" w:type="dxa"/>
          </w:tcPr>
          <w:p w:rsidR="002213CC" w:rsidRPr="00D408B2" w:rsidRDefault="001C771A" w:rsidP="00FE4116">
            <w:pPr>
              <w:pStyle w:val="Odlomakpopisa"/>
              <w:numPr>
                <w:ilvl w:val="0"/>
                <w:numId w:val="63"/>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broj poslodavaca koji smatraju da je njihovim zaposlenicima potrebna ovakva vrsta edukacije</w:t>
            </w:r>
          </w:p>
          <w:p w:rsidR="001C771A" w:rsidRPr="00D408B2" w:rsidRDefault="001C771A" w:rsidP="00FE4116">
            <w:pPr>
              <w:pStyle w:val="Odlomakpopisa"/>
              <w:numPr>
                <w:ilvl w:val="0"/>
                <w:numId w:val="63"/>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broj zaposlenika koji smatraju da im je potrebna ovakva vrsta edukacije (vidljivo kroz istraživanje u mjeri 3.4.1.)</w:t>
            </w:r>
          </w:p>
          <w:p w:rsidR="001C771A" w:rsidRPr="00D408B2" w:rsidRDefault="001C771A" w:rsidP="00FE4116">
            <w:pPr>
              <w:pStyle w:val="Odlomakpopisa"/>
              <w:numPr>
                <w:ilvl w:val="0"/>
                <w:numId w:val="63"/>
              </w:numPr>
              <w:cnfStyle w:val="000000100000" w:firstRow="0" w:lastRow="0" w:firstColumn="0" w:lastColumn="0" w:oddVBand="0" w:evenVBand="0" w:oddHBand="1" w:evenHBand="0" w:firstRowFirstColumn="0" w:firstRowLastColumn="0" w:lastRowFirstColumn="0" w:lastRowLastColumn="0"/>
              <w:rPr>
                <w:color w:val="auto"/>
              </w:rPr>
            </w:pPr>
            <w:r w:rsidRPr="00D408B2">
              <w:rPr>
                <w:color w:val="auto"/>
              </w:rPr>
              <w:t>broj provedenih edukacij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C34C33"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34C33" w:rsidRDefault="000F2B39" w:rsidP="003D7554">
            <w:pPr>
              <w:rPr>
                <w:b w:val="0"/>
                <w:bCs w:val="0"/>
              </w:rPr>
            </w:pPr>
            <w:r w:rsidRPr="000F2B39">
              <w:rPr>
                <w:color w:val="auto"/>
              </w:rPr>
              <w:t>Prioritet 3. Zapošljavanje i poduzetništvo mladih</w:t>
            </w:r>
          </w:p>
        </w:tc>
      </w:tr>
      <w:tr w:rsidR="000B67B6" w:rsidRPr="00C34C33"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B70E0" w:rsidRDefault="000F2B39" w:rsidP="00DB70E0">
            <w:pPr>
              <w:rPr>
                <w:b w:val="0"/>
                <w:bCs w:val="0"/>
              </w:rPr>
            </w:pPr>
            <w:r w:rsidRPr="00DB70E0">
              <w:rPr>
                <w:b w:val="0"/>
                <w:bCs w:val="0"/>
                <w:color w:val="auto"/>
              </w:rPr>
              <w:t>Mjera 3.</w:t>
            </w:r>
            <w:r w:rsidR="00E41324" w:rsidRPr="00DB70E0">
              <w:rPr>
                <w:b w:val="0"/>
                <w:bCs w:val="0"/>
                <w:color w:val="auto"/>
              </w:rPr>
              <w:t>6</w:t>
            </w:r>
            <w:r w:rsidRPr="00DB70E0">
              <w:rPr>
                <w:b w:val="0"/>
                <w:bCs w:val="0"/>
                <w:color w:val="auto"/>
              </w:rPr>
              <w:t>. Promocija poduzetništva među mladima</w:t>
            </w:r>
          </w:p>
        </w:tc>
      </w:tr>
      <w:tr w:rsidR="000B67B6" w:rsidRPr="00C34C33"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Aktivnost</w:t>
            </w:r>
            <w:r w:rsidR="00004CBC" w:rsidRPr="00004CBC">
              <w:rPr>
                <w:b w:val="0"/>
                <w:bCs w:val="0"/>
                <w:color w:val="auto"/>
              </w:rPr>
              <w:t xml:space="preserve"> 3.</w:t>
            </w:r>
            <w:r w:rsidR="00E41324">
              <w:rPr>
                <w:b w:val="0"/>
                <w:bCs w:val="0"/>
                <w:color w:val="auto"/>
              </w:rPr>
              <w:t>6</w:t>
            </w:r>
            <w:r w:rsidR="00004CBC" w:rsidRPr="00004CBC">
              <w:rPr>
                <w:b w:val="0"/>
                <w:bCs w:val="0"/>
                <w:color w:val="auto"/>
              </w:rPr>
              <w:t xml:space="preserve">.1. </w:t>
            </w:r>
            <w:r w:rsidR="00A57579">
              <w:rPr>
                <w:b w:val="0"/>
                <w:bCs w:val="0"/>
                <w:color w:val="auto"/>
              </w:rPr>
              <w:t>K</w:t>
            </w:r>
            <w:r w:rsidR="00004CBC" w:rsidRPr="00004CBC">
              <w:rPr>
                <w:b w:val="0"/>
                <w:bCs w:val="0"/>
                <w:color w:val="auto"/>
              </w:rPr>
              <w:t>reiranje novih zanimljivih kanala promocije poduzetništva među mladima</w:t>
            </w:r>
          </w:p>
        </w:tc>
      </w:tr>
      <w:tr w:rsidR="00C34C33" w:rsidRPr="00C34C33" w:rsidTr="00C34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4C33" w:rsidRDefault="002213CC" w:rsidP="003D7554">
            <w:pPr>
              <w:rPr>
                <w:color w:val="auto"/>
              </w:rPr>
            </w:pPr>
            <w:r w:rsidRPr="00C34C33">
              <w:rPr>
                <w:color w:val="auto"/>
              </w:rPr>
              <w:t>NOSITELJ</w:t>
            </w:r>
          </w:p>
        </w:tc>
        <w:tc>
          <w:tcPr>
            <w:tcW w:w="6232" w:type="dxa"/>
          </w:tcPr>
          <w:p w:rsidR="002213CC" w:rsidRPr="00C34C33" w:rsidRDefault="001B1B45" w:rsidP="003D7554">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oduzetničke potporne institucije</w:t>
            </w:r>
            <w:r w:rsidR="00E14E06" w:rsidRPr="00C34C33">
              <w:rPr>
                <w:b/>
                <w:bCs/>
                <w:color w:val="auto"/>
              </w:rPr>
              <w:t xml:space="preserve">, </w:t>
            </w:r>
            <w:r w:rsidR="00A57579">
              <w:rPr>
                <w:b/>
                <w:bCs/>
                <w:color w:val="auto"/>
              </w:rPr>
              <w:t>organizacije civilnog društva</w:t>
            </w:r>
          </w:p>
        </w:tc>
      </w:tr>
      <w:tr w:rsidR="00C34C33" w:rsidRPr="00C34C33" w:rsidTr="00C34C33">
        <w:tc>
          <w:tcPr>
            <w:cnfStyle w:val="001000000000" w:firstRow="0" w:lastRow="0" w:firstColumn="1" w:lastColumn="0" w:oddVBand="0" w:evenVBand="0" w:oddHBand="0" w:evenHBand="0" w:firstRowFirstColumn="0" w:firstRowLastColumn="0" w:lastRowFirstColumn="0" w:lastRowLastColumn="0"/>
            <w:tcW w:w="2830" w:type="dxa"/>
          </w:tcPr>
          <w:p w:rsidR="002213CC" w:rsidRPr="00C34C33" w:rsidRDefault="002213CC" w:rsidP="003D7554">
            <w:pPr>
              <w:rPr>
                <w:color w:val="auto"/>
              </w:rPr>
            </w:pPr>
            <w:r w:rsidRPr="00C34C33">
              <w:rPr>
                <w:color w:val="auto"/>
              </w:rPr>
              <w:t>IZVOR FINANCIRANJA</w:t>
            </w:r>
          </w:p>
        </w:tc>
        <w:tc>
          <w:tcPr>
            <w:tcW w:w="6232" w:type="dxa"/>
          </w:tcPr>
          <w:p w:rsidR="002213CC" w:rsidRPr="00C34C33" w:rsidRDefault="00E14E06" w:rsidP="003D7554">
            <w:pPr>
              <w:cnfStyle w:val="000000000000" w:firstRow="0" w:lastRow="0" w:firstColumn="0" w:lastColumn="0" w:oddVBand="0" w:evenVBand="0" w:oddHBand="0" w:evenHBand="0" w:firstRowFirstColumn="0" w:firstRowLastColumn="0" w:lastRowFirstColumn="0" w:lastRowLastColumn="0"/>
              <w:rPr>
                <w:color w:val="auto"/>
              </w:rPr>
            </w:pPr>
            <w:r w:rsidRPr="00C34C33">
              <w:rPr>
                <w:color w:val="auto"/>
              </w:rPr>
              <w:t>Proračun Grada Novske, EU fondovi, nacionalna ministarstva</w:t>
            </w:r>
          </w:p>
        </w:tc>
      </w:tr>
      <w:tr w:rsidR="00C34C33" w:rsidRPr="00C34C33" w:rsidTr="00C34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4C33" w:rsidRDefault="002213CC" w:rsidP="003D7554">
            <w:pPr>
              <w:rPr>
                <w:color w:val="auto"/>
              </w:rPr>
            </w:pPr>
            <w:r w:rsidRPr="00C34C33">
              <w:rPr>
                <w:color w:val="auto"/>
              </w:rPr>
              <w:t xml:space="preserve">ROK </w:t>
            </w:r>
            <w:r w:rsidR="001A6556">
              <w:rPr>
                <w:color w:val="auto"/>
              </w:rPr>
              <w:t>PR</w:t>
            </w:r>
            <w:r w:rsidRPr="00C34C33">
              <w:rPr>
                <w:color w:val="auto"/>
              </w:rPr>
              <w:t>OVEDBE</w:t>
            </w:r>
          </w:p>
        </w:tc>
        <w:tc>
          <w:tcPr>
            <w:tcW w:w="6232" w:type="dxa"/>
          </w:tcPr>
          <w:p w:rsidR="002213CC" w:rsidRPr="00C34C33"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34C33" w:rsidRPr="00C34C33" w:rsidTr="00C34C33">
        <w:tc>
          <w:tcPr>
            <w:cnfStyle w:val="001000000000" w:firstRow="0" w:lastRow="0" w:firstColumn="1" w:lastColumn="0" w:oddVBand="0" w:evenVBand="0" w:oddHBand="0" w:evenHBand="0" w:firstRowFirstColumn="0" w:firstRowLastColumn="0" w:lastRowFirstColumn="0" w:lastRowLastColumn="0"/>
            <w:tcW w:w="2830" w:type="dxa"/>
          </w:tcPr>
          <w:p w:rsidR="002213CC" w:rsidRPr="00C34C33" w:rsidRDefault="002213CC" w:rsidP="003D7554">
            <w:pPr>
              <w:rPr>
                <w:color w:val="auto"/>
              </w:rPr>
            </w:pPr>
            <w:r w:rsidRPr="00C34C33">
              <w:rPr>
                <w:color w:val="auto"/>
              </w:rPr>
              <w:t>MEHANIZAM PROVEDBE</w:t>
            </w:r>
          </w:p>
        </w:tc>
        <w:tc>
          <w:tcPr>
            <w:tcW w:w="6232" w:type="dxa"/>
          </w:tcPr>
          <w:p w:rsidR="002213CC" w:rsidRPr="00C34C33" w:rsidRDefault="00E14E06" w:rsidP="00FE4116">
            <w:pPr>
              <w:pStyle w:val="Odlomakpopisa"/>
              <w:numPr>
                <w:ilvl w:val="0"/>
                <w:numId w:val="64"/>
              </w:numPr>
              <w:cnfStyle w:val="000000000000" w:firstRow="0" w:lastRow="0" w:firstColumn="0" w:lastColumn="0" w:oddVBand="0" w:evenVBand="0" w:oddHBand="0" w:evenHBand="0" w:firstRowFirstColumn="0" w:firstRowLastColumn="0" w:lastRowFirstColumn="0" w:lastRowLastColumn="0"/>
              <w:rPr>
                <w:color w:val="auto"/>
              </w:rPr>
            </w:pPr>
            <w:r w:rsidRPr="00C34C33">
              <w:rPr>
                <w:color w:val="auto"/>
              </w:rPr>
              <w:t>promocija poduzetništva i informiranje mladih o mogućnostima u poduzetništvu kroz mobilnu aplikaciju iz mjere 2.3.3.</w:t>
            </w:r>
          </w:p>
          <w:p w:rsidR="00E14E06" w:rsidRPr="00C34C33" w:rsidRDefault="00E14E06" w:rsidP="00FE4116">
            <w:pPr>
              <w:pStyle w:val="Odlomakpopisa"/>
              <w:numPr>
                <w:ilvl w:val="0"/>
                <w:numId w:val="64"/>
              </w:numPr>
              <w:cnfStyle w:val="000000000000" w:firstRow="0" w:lastRow="0" w:firstColumn="0" w:lastColumn="0" w:oddVBand="0" w:evenVBand="0" w:oddHBand="0" w:evenHBand="0" w:firstRowFirstColumn="0" w:firstRowLastColumn="0" w:lastRowFirstColumn="0" w:lastRowLastColumn="0"/>
              <w:rPr>
                <w:color w:val="auto"/>
              </w:rPr>
            </w:pPr>
            <w:r w:rsidRPr="00C34C33">
              <w:rPr>
                <w:color w:val="auto"/>
              </w:rPr>
              <w:t>osmišljavanje i provedba kampanje za promociju poduzetništva i poduzetničke kulture među mladima</w:t>
            </w:r>
          </w:p>
        </w:tc>
      </w:tr>
      <w:tr w:rsidR="00C34C33" w:rsidRPr="00C34C33" w:rsidTr="00C34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C34C33" w:rsidRDefault="002213CC" w:rsidP="003D7554">
            <w:pPr>
              <w:rPr>
                <w:color w:val="auto"/>
              </w:rPr>
            </w:pPr>
            <w:r w:rsidRPr="00C34C33">
              <w:rPr>
                <w:color w:val="auto"/>
              </w:rPr>
              <w:t>INDIKATORI</w:t>
            </w:r>
          </w:p>
        </w:tc>
        <w:tc>
          <w:tcPr>
            <w:tcW w:w="6232" w:type="dxa"/>
          </w:tcPr>
          <w:p w:rsidR="002213CC" w:rsidRPr="00C34C33" w:rsidRDefault="00E14E06" w:rsidP="00FE4116">
            <w:pPr>
              <w:pStyle w:val="Odlomakpopisa"/>
              <w:numPr>
                <w:ilvl w:val="0"/>
                <w:numId w:val="65"/>
              </w:numPr>
              <w:cnfStyle w:val="000000100000" w:firstRow="0" w:lastRow="0" w:firstColumn="0" w:lastColumn="0" w:oddVBand="0" w:evenVBand="0" w:oddHBand="1" w:evenHBand="0" w:firstRowFirstColumn="0" w:firstRowLastColumn="0" w:lastRowFirstColumn="0" w:lastRowLastColumn="0"/>
              <w:rPr>
                <w:color w:val="auto"/>
              </w:rPr>
            </w:pPr>
            <w:r w:rsidRPr="00C34C33">
              <w:rPr>
                <w:color w:val="auto"/>
              </w:rPr>
              <w:t>broj kanala promocije poduzetništva</w:t>
            </w:r>
          </w:p>
          <w:p w:rsidR="00E14E06" w:rsidRPr="00C34C33" w:rsidRDefault="00A16E2A" w:rsidP="00FE4116">
            <w:pPr>
              <w:pStyle w:val="Odlomakpopisa"/>
              <w:numPr>
                <w:ilvl w:val="0"/>
                <w:numId w:val="65"/>
              </w:numPr>
              <w:cnfStyle w:val="000000100000" w:firstRow="0" w:lastRow="0" w:firstColumn="0" w:lastColumn="0" w:oddVBand="0" w:evenVBand="0" w:oddHBand="1" w:evenHBand="0" w:firstRowFirstColumn="0" w:firstRowLastColumn="0" w:lastRowFirstColumn="0" w:lastRowLastColumn="0"/>
              <w:rPr>
                <w:color w:val="auto"/>
              </w:rPr>
            </w:pPr>
            <w:r w:rsidRPr="00C34C33">
              <w:rPr>
                <w:color w:val="auto"/>
              </w:rPr>
              <w:t xml:space="preserve">broj mladih do koji se došlo kroz kampanju </w:t>
            </w:r>
          </w:p>
        </w:tc>
      </w:tr>
    </w:tbl>
    <w:p w:rsidR="00852FEE" w:rsidRDefault="00852FEE" w:rsidP="00852FEE"/>
    <w:p w:rsidR="00260201" w:rsidRDefault="00260201" w:rsidP="00852FEE"/>
    <w:p w:rsidR="00260201" w:rsidRDefault="00260201" w:rsidP="00852FEE"/>
    <w:tbl>
      <w:tblPr>
        <w:tblStyle w:val="ivopisnatablicareetke6-isticanje2"/>
        <w:tblW w:w="0" w:type="auto"/>
        <w:tblLook w:val="04A0" w:firstRow="1" w:lastRow="0" w:firstColumn="1" w:lastColumn="0" w:noHBand="0" w:noVBand="1"/>
      </w:tblPr>
      <w:tblGrid>
        <w:gridCol w:w="2830"/>
        <w:gridCol w:w="6232"/>
      </w:tblGrid>
      <w:tr w:rsidR="000B67B6" w:rsidRPr="003A555E"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555E" w:rsidRDefault="000F2B39" w:rsidP="003D7554">
            <w:pPr>
              <w:rPr>
                <w:b w:val="0"/>
                <w:bCs w:val="0"/>
              </w:rPr>
            </w:pPr>
            <w:r w:rsidRPr="000F2B39">
              <w:rPr>
                <w:color w:val="auto"/>
              </w:rPr>
              <w:t>Prioritet 3. Zapošljavanje i poduzetništvo mladih</w:t>
            </w:r>
          </w:p>
        </w:tc>
      </w:tr>
      <w:tr w:rsidR="000F2B39" w:rsidRPr="003A555E"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F2B39" w:rsidRPr="00DB70E0" w:rsidRDefault="000F2B39" w:rsidP="00DB70E0">
            <w:pPr>
              <w:rPr>
                <w:b w:val="0"/>
                <w:bCs w:val="0"/>
              </w:rPr>
            </w:pPr>
            <w:r w:rsidRPr="00DB70E0">
              <w:rPr>
                <w:b w:val="0"/>
                <w:bCs w:val="0"/>
                <w:color w:val="auto"/>
              </w:rPr>
              <w:t>Mjera 3.</w:t>
            </w:r>
            <w:r w:rsidR="00E41324" w:rsidRPr="00DB70E0">
              <w:rPr>
                <w:b w:val="0"/>
                <w:bCs w:val="0"/>
                <w:color w:val="auto"/>
              </w:rPr>
              <w:t>6</w:t>
            </w:r>
            <w:r w:rsidRPr="00DB70E0">
              <w:rPr>
                <w:b w:val="0"/>
                <w:bCs w:val="0"/>
                <w:color w:val="auto"/>
              </w:rPr>
              <w:t>. Promocija poduzetništva među mladima</w:t>
            </w:r>
          </w:p>
        </w:tc>
      </w:tr>
      <w:tr w:rsidR="000F2B39" w:rsidRPr="003A555E"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F2B39" w:rsidRPr="00004CBC" w:rsidRDefault="000F2B39" w:rsidP="000F2B39">
            <w:pPr>
              <w:rPr>
                <w:b w:val="0"/>
                <w:bCs w:val="0"/>
              </w:rPr>
            </w:pPr>
            <w:r w:rsidRPr="00004CBC">
              <w:rPr>
                <w:b w:val="0"/>
                <w:bCs w:val="0"/>
                <w:color w:val="auto"/>
              </w:rPr>
              <w:t>Aktivnost</w:t>
            </w:r>
            <w:r w:rsidR="00004CBC" w:rsidRPr="00004CBC">
              <w:rPr>
                <w:b w:val="0"/>
                <w:bCs w:val="0"/>
                <w:color w:val="auto"/>
              </w:rPr>
              <w:t xml:space="preserve"> 3.</w:t>
            </w:r>
            <w:r w:rsidR="00E41324">
              <w:rPr>
                <w:b w:val="0"/>
                <w:bCs w:val="0"/>
                <w:color w:val="auto"/>
              </w:rPr>
              <w:t>6</w:t>
            </w:r>
            <w:r w:rsidR="00004CBC" w:rsidRPr="00004CBC">
              <w:rPr>
                <w:b w:val="0"/>
                <w:bCs w:val="0"/>
                <w:color w:val="auto"/>
              </w:rPr>
              <w:t xml:space="preserve">.2. </w:t>
            </w:r>
            <w:r w:rsidR="00A57579">
              <w:rPr>
                <w:b w:val="0"/>
                <w:bCs w:val="0"/>
                <w:color w:val="auto"/>
              </w:rPr>
              <w:t>P</w:t>
            </w:r>
            <w:r w:rsidR="00004CBC" w:rsidRPr="00004CBC">
              <w:rPr>
                <w:b w:val="0"/>
                <w:bCs w:val="0"/>
                <w:color w:val="auto"/>
              </w:rPr>
              <w:t>romocija primjera dobre prakse i uspješnih poslovnih ideja</w:t>
            </w:r>
          </w:p>
        </w:tc>
      </w:tr>
      <w:tr w:rsidR="000F2B39"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0F2B39" w:rsidRPr="003A555E" w:rsidRDefault="000F2B39" w:rsidP="000F2B39">
            <w:pPr>
              <w:rPr>
                <w:color w:val="auto"/>
              </w:rPr>
            </w:pPr>
            <w:r w:rsidRPr="003A555E">
              <w:rPr>
                <w:color w:val="auto"/>
              </w:rPr>
              <w:t>NOSITELJ</w:t>
            </w:r>
          </w:p>
        </w:tc>
        <w:tc>
          <w:tcPr>
            <w:tcW w:w="6232" w:type="dxa"/>
          </w:tcPr>
          <w:p w:rsidR="000F2B39" w:rsidRPr="003A555E" w:rsidRDefault="001B1B45" w:rsidP="000F2B39">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oduzetničke potporne institucije</w:t>
            </w:r>
            <w:r w:rsidR="000F2B39" w:rsidRPr="003A555E">
              <w:rPr>
                <w:b/>
                <w:bCs/>
                <w:color w:val="auto"/>
              </w:rPr>
              <w:t xml:space="preserve">, </w:t>
            </w:r>
            <w:r w:rsidR="006B7547">
              <w:rPr>
                <w:b/>
                <w:bCs/>
                <w:color w:val="auto"/>
              </w:rPr>
              <w:t>organizacije civilnog društva</w:t>
            </w:r>
          </w:p>
        </w:tc>
      </w:tr>
      <w:tr w:rsidR="000F2B39"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0F2B39" w:rsidRPr="003A555E" w:rsidRDefault="000F2B39" w:rsidP="000F2B39">
            <w:pPr>
              <w:rPr>
                <w:color w:val="auto"/>
              </w:rPr>
            </w:pPr>
            <w:r w:rsidRPr="003A555E">
              <w:rPr>
                <w:color w:val="auto"/>
              </w:rPr>
              <w:t>IZVOR FINANCIRANJA</w:t>
            </w:r>
          </w:p>
        </w:tc>
        <w:tc>
          <w:tcPr>
            <w:tcW w:w="6232" w:type="dxa"/>
          </w:tcPr>
          <w:p w:rsidR="000F2B39" w:rsidRPr="003A555E" w:rsidRDefault="000F2B39" w:rsidP="000F2B39">
            <w:p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Proračun Grada Novske, EU fondovi, nacionalna ministarstva</w:t>
            </w:r>
          </w:p>
        </w:tc>
      </w:tr>
      <w:tr w:rsidR="000F2B39"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0F2B39" w:rsidRPr="003A555E" w:rsidRDefault="000F2B39" w:rsidP="000F2B39">
            <w:pPr>
              <w:rPr>
                <w:color w:val="auto"/>
              </w:rPr>
            </w:pPr>
            <w:r w:rsidRPr="003A555E">
              <w:rPr>
                <w:color w:val="auto"/>
              </w:rPr>
              <w:t xml:space="preserve">ROK </w:t>
            </w:r>
            <w:r w:rsidR="001A6556">
              <w:rPr>
                <w:color w:val="auto"/>
              </w:rPr>
              <w:t>PR</w:t>
            </w:r>
            <w:r w:rsidRPr="003A555E">
              <w:rPr>
                <w:color w:val="auto"/>
              </w:rPr>
              <w:t>OVEDBE</w:t>
            </w:r>
          </w:p>
        </w:tc>
        <w:tc>
          <w:tcPr>
            <w:tcW w:w="6232" w:type="dxa"/>
          </w:tcPr>
          <w:p w:rsidR="000F2B39" w:rsidRPr="003A555E" w:rsidRDefault="000F2B39" w:rsidP="000F2B3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0F2B39"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0F2B39" w:rsidRPr="003A555E" w:rsidRDefault="000F2B39" w:rsidP="000F2B39">
            <w:pPr>
              <w:rPr>
                <w:color w:val="auto"/>
              </w:rPr>
            </w:pPr>
            <w:r w:rsidRPr="003A555E">
              <w:rPr>
                <w:color w:val="auto"/>
              </w:rPr>
              <w:t>MEHANIZAM PROVEDBE</w:t>
            </w:r>
          </w:p>
        </w:tc>
        <w:tc>
          <w:tcPr>
            <w:tcW w:w="6232" w:type="dxa"/>
          </w:tcPr>
          <w:p w:rsidR="000F2B39" w:rsidRPr="003A555E" w:rsidRDefault="000F2B39" w:rsidP="000F2B39">
            <w:pPr>
              <w:pStyle w:val="Odlomakpopisa"/>
              <w:numPr>
                <w:ilvl w:val="0"/>
                <w:numId w:val="66"/>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identificiranje primjera dobre prakse u poduzetništvu i uspješnih poduzetničkih ideja</w:t>
            </w:r>
          </w:p>
          <w:p w:rsidR="000F2B39" w:rsidRPr="003A555E" w:rsidRDefault="000F2B39" w:rsidP="000F2B39">
            <w:pPr>
              <w:pStyle w:val="Odlomakpopisa"/>
              <w:numPr>
                <w:ilvl w:val="0"/>
                <w:numId w:val="66"/>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organiziranje prezentacija uspješnih poduzetnika mladima u Centru za mlade</w:t>
            </w:r>
          </w:p>
          <w:p w:rsidR="000F2B39" w:rsidRPr="003A555E" w:rsidRDefault="000F2B39" w:rsidP="000F2B39">
            <w:pPr>
              <w:pStyle w:val="Odlomakpopisa"/>
              <w:numPr>
                <w:ilvl w:val="0"/>
                <w:numId w:val="66"/>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organiziranje posjeta mladih uspješnim poduzetnicima (tvrtkama, poduzetničkim inkubatorima i sl.)</w:t>
            </w:r>
          </w:p>
        </w:tc>
      </w:tr>
      <w:tr w:rsidR="000F2B39"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0F2B39" w:rsidRPr="003A555E" w:rsidRDefault="000F2B39" w:rsidP="000F2B39">
            <w:pPr>
              <w:rPr>
                <w:color w:val="auto"/>
              </w:rPr>
            </w:pPr>
            <w:r w:rsidRPr="003A555E">
              <w:rPr>
                <w:color w:val="auto"/>
              </w:rPr>
              <w:t>INDIKATORI</w:t>
            </w:r>
          </w:p>
        </w:tc>
        <w:tc>
          <w:tcPr>
            <w:tcW w:w="6232" w:type="dxa"/>
          </w:tcPr>
          <w:p w:rsidR="000F2B39" w:rsidRPr="003A555E" w:rsidRDefault="000F2B39" w:rsidP="000F2B39">
            <w:pPr>
              <w:pStyle w:val="Odlomakpopisa"/>
              <w:numPr>
                <w:ilvl w:val="0"/>
                <w:numId w:val="67"/>
              </w:numPr>
              <w:cnfStyle w:val="000000100000" w:firstRow="0" w:lastRow="0" w:firstColumn="0" w:lastColumn="0" w:oddVBand="0" w:evenVBand="0" w:oddHBand="1" w:evenHBand="0" w:firstRowFirstColumn="0" w:firstRowLastColumn="0" w:lastRowFirstColumn="0" w:lastRowLastColumn="0"/>
              <w:rPr>
                <w:color w:val="auto"/>
              </w:rPr>
            </w:pPr>
            <w:r w:rsidRPr="003A555E">
              <w:rPr>
                <w:color w:val="auto"/>
              </w:rPr>
              <w:t>broj održanih prezentacija uspješnih poduzetnika za mlade</w:t>
            </w:r>
          </w:p>
          <w:p w:rsidR="000F2B39" w:rsidRPr="003A555E" w:rsidRDefault="000F2B39" w:rsidP="000F2B39">
            <w:pPr>
              <w:pStyle w:val="Odlomakpopisa"/>
              <w:numPr>
                <w:ilvl w:val="0"/>
                <w:numId w:val="67"/>
              </w:numPr>
              <w:cnfStyle w:val="000000100000" w:firstRow="0" w:lastRow="0" w:firstColumn="0" w:lastColumn="0" w:oddVBand="0" w:evenVBand="0" w:oddHBand="1" w:evenHBand="0" w:firstRowFirstColumn="0" w:firstRowLastColumn="0" w:lastRowFirstColumn="0" w:lastRowLastColumn="0"/>
              <w:rPr>
                <w:color w:val="auto"/>
              </w:rPr>
            </w:pPr>
            <w:r w:rsidRPr="003A555E">
              <w:rPr>
                <w:color w:val="auto"/>
              </w:rPr>
              <w:t>broj održanih posjeta mladih uspješnim poduzetnicima</w:t>
            </w:r>
          </w:p>
        </w:tc>
      </w:tr>
    </w:tbl>
    <w:p w:rsidR="002213CC" w:rsidRDefault="002213CC" w:rsidP="00852FEE"/>
    <w:tbl>
      <w:tblPr>
        <w:tblStyle w:val="ivopisnatablicareetke6-isticanje2"/>
        <w:tblW w:w="0" w:type="auto"/>
        <w:tblLook w:val="04A0" w:firstRow="1" w:lastRow="0" w:firstColumn="1" w:lastColumn="0" w:noHBand="0" w:noVBand="1"/>
      </w:tblPr>
      <w:tblGrid>
        <w:gridCol w:w="2830"/>
        <w:gridCol w:w="6232"/>
      </w:tblGrid>
      <w:tr w:rsidR="000B67B6" w:rsidRPr="003A555E"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555E" w:rsidRDefault="000F2B39" w:rsidP="003D7554">
            <w:pPr>
              <w:rPr>
                <w:b w:val="0"/>
                <w:bCs w:val="0"/>
              </w:rPr>
            </w:pPr>
            <w:r w:rsidRPr="000F2B39">
              <w:rPr>
                <w:color w:val="auto"/>
              </w:rPr>
              <w:t>Prioritet 3. Zapošljavanje i poduzetništvo mladih</w:t>
            </w:r>
          </w:p>
        </w:tc>
      </w:tr>
      <w:tr w:rsidR="000B67B6" w:rsidRPr="003A555E"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F2B39" w:rsidRDefault="000F2B39" w:rsidP="003D7554">
            <w:pPr>
              <w:rPr>
                <w:b w:val="0"/>
                <w:bCs w:val="0"/>
              </w:rPr>
            </w:pPr>
            <w:r w:rsidRPr="000F2B39">
              <w:rPr>
                <w:b w:val="0"/>
                <w:bCs w:val="0"/>
                <w:color w:val="auto"/>
              </w:rPr>
              <w:t>Mjera 3.</w:t>
            </w:r>
            <w:r w:rsidR="00E41324">
              <w:rPr>
                <w:b w:val="0"/>
                <w:bCs w:val="0"/>
                <w:color w:val="auto"/>
              </w:rPr>
              <w:t>7</w:t>
            </w:r>
            <w:r w:rsidRPr="000F2B39">
              <w:rPr>
                <w:b w:val="0"/>
                <w:bCs w:val="0"/>
                <w:color w:val="auto"/>
              </w:rPr>
              <w:t>. Zapošljavanje učenika i studenata</w:t>
            </w:r>
          </w:p>
        </w:tc>
      </w:tr>
      <w:tr w:rsidR="000B67B6" w:rsidRPr="003A555E"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04CBC" w:rsidRDefault="000F2B39" w:rsidP="003D7554">
            <w:pPr>
              <w:rPr>
                <w:b w:val="0"/>
                <w:bCs w:val="0"/>
              </w:rPr>
            </w:pPr>
            <w:r w:rsidRPr="00004CBC">
              <w:rPr>
                <w:b w:val="0"/>
                <w:bCs w:val="0"/>
                <w:color w:val="auto"/>
              </w:rPr>
              <w:t xml:space="preserve">Aktivnost </w:t>
            </w:r>
            <w:r w:rsidR="00004CBC" w:rsidRPr="00004CBC">
              <w:rPr>
                <w:b w:val="0"/>
                <w:bCs w:val="0"/>
                <w:color w:val="auto"/>
              </w:rPr>
              <w:t>3.</w:t>
            </w:r>
            <w:r w:rsidR="00E41324">
              <w:rPr>
                <w:b w:val="0"/>
                <w:bCs w:val="0"/>
                <w:color w:val="auto"/>
              </w:rPr>
              <w:t>7</w:t>
            </w:r>
            <w:r w:rsidR="00004CBC" w:rsidRPr="00004CBC">
              <w:rPr>
                <w:b w:val="0"/>
                <w:bCs w:val="0"/>
                <w:color w:val="auto"/>
              </w:rPr>
              <w:t xml:space="preserve">.1. </w:t>
            </w:r>
            <w:r w:rsidR="006B7547">
              <w:rPr>
                <w:b w:val="0"/>
                <w:bCs w:val="0"/>
                <w:color w:val="auto"/>
              </w:rPr>
              <w:t>O</w:t>
            </w:r>
            <w:r w:rsidR="00004CBC" w:rsidRPr="00004CBC">
              <w:rPr>
                <w:b w:val="0"/>
                <w:bCs w:val="0"/>
                <w:color w:val="auto"/>
              </w:rPr>
              <w:t>mogućavanje učenicima i studentima rad preko učeničkog/studentskog ugovor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555E" w:rsidRDefault="002213CC" w:rsidP="003D7554">
            <w:pPr>
              <w:rPr>
                <w:color w:val="auto"/>
              </w:rPr>
            </w:pPr>
            <w:r w:rsidRPr="003A555E">
              <w:rPr>
                <w:color w:val="auto"/>
              </w:rPr>
              <w:t>NOSITELJ</w:t>
            </w:r>
          </w:p>
        </w:tc>
        <w:tc>
          <w:tcPr>
            <w:tcW w:w="6232" w:type="dxa"/>
          </w:tcPr>
          <w:p w:rsidR="002213CC" w:rsidRPr="003A555E" w:rsidRDefault="005E5BCD"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555E">
              <w:rPr>
                <w:b/>
                <w:bCs/>
                <w:color w:val="auto"/>
              </w:rPr>
              <w:t xml:space="preserve">Grad Novska, gradske ustanove i tvrtke, lokalni poduzetnici, </w:t>
            </w:r>
            <w:r w:rsidR="001B1B45">
              <w:rPr>
                <w:b/>
                <w:bCs/>
                <w:color w:val="auto"/>
              </w:rPr>
              <w:t>poduzetničke potporne institucije</w:t>
            </w:r>
            <w:r w:rsidRPr="003A555E">
              <w:rPr>
                <w:b/>
                <w:bCs/>
                <w:color w:val="auto"/>
              </w:rPr>
              <w:t>, organizacije civilnog društva</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2213CC" w:rsidRPr="003A555E" w:rsidRDefault="002213CC" w:rsidP="003D7554">
            <w:pPr>
              <w:rPr>
                <w:color w:val="auto"/>
              </w:rPr>
            </w:pPr>
            <w:r w:rsidRPr="003A555E">
              <w:rPr>
                <w:color w:val="auto"/>
              </w:rPr>
              <w:t>IZVOR FINANCIRANJA</w:t>
            </w:r>
          </w:p>
        </w:tc>
        <w:tc>
          <w:tcPr>
            <w:tcW w:w="6232" w:type="dxa"/>
          </w:tcPr>
          <w:p w:rsidR="002213CC" w:rsidRPr="003A555E" w:rsidRDefault="005E5BCD" w:rsidP="003D7554">
            <w:p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Proračun Grada Novske, EU fondovi, nacionalna ministarstva, lokalni poduzetnici</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555E" w:rsidRDefault="002213CC" w:rsidP="003D7554">
            <w:pPr>
              <w:rPr>
                <w:color w:val="auto"/>
              </w:rPr>
            </w:pPr>
            <w:r w:rsidRPr="003A555E">
              <w:rPr>
                <w:color w:val="auto"/>
              </w:rPr>
              <w:t xml:space="preserve">ROK </w:t>
            </w:r>
            <w:r w:rsidR="001A6556">
              <w:rPr>
                <w:color w:val="auto"/>
              </w:rPr>
              <w:t>PR</w:t>
            </w:r>
            <w:r w:rsidRPr="003A555E">
              <w:rPr>
                <w:color w:val="auto"/>
              </w:rPr>
              <w:t>OVEDBE</w:t>
            </w:r>
          </w:p>
        </w:tc>
        <w:tc>
          <w:tcPr>
            <w:tcW w:w="6232" w:type="dxa"/>
          </w:tcPr>
          <w:p w:rsidR="002213CC" w:rsidRPr="003A555E"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2213CC" w:rsidRPr="003A555E" w:rsidRDefault="002213CC" w:rsidP="003D7554">
            <w:pPr>
              <w:rPr>
                <w:color w:val="auto"/>
              </w:rPr>
            </w:pPr>
            <w:r w:rsidRPr="003A555E">
              <w:rPr>
                <w:color w:val="auto"/>
              </w:rPr>
              <w:t>MEHANIZAM PROVEDBE</w:t>
            </w:r>
          </w:p>
        </w:tc>
        <w:tc>
          <w:tcPr>
            <w:tcW w:w="6232" w:type="dxa"/>
          </w:tcPr>
          <w:p w:rsidR="002213CC" w:rsidRPr="003A555E" w:rsidRDefault="005E5BCD" w:rsidP="00FE4116">
            <w:pPr>
              <w:pStyle w:val="Odlomakpopisa"/>
              <w:numPr>
                <w:ilvl w:val="0"/>
                <w:numId w:val="68"/>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 xml:space="preserve">identificirati potrebu lokalnih poslodavaca za sezonskim zapošljavanjem učenika/studenata </w:t>
            </w:r>
          </w:p>
          <w:p w:rsidR="00D50817" w:rsidRPr="003A555E" w:rsidRDefault="005E5BCD" w:rsidP="00FE4116">
            <w:pPr>
              <w:pStyle w:val="Odlomakpopisa"/>
              <w:numPr>
                <w:ilvl w:val="0"/>
                <w:numId w:val="68"/>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 xml:space="preserve">poticati zapošljavanje učenika/studenta </w:t>
            </w:r>
            <w:r w:rsidR="00D50817" w:rsidRPr="003A555E">
              <w:rPr>
                <w:color w:val="auto"/>
              </w:rPr>
              <w:t>na području grada Novske</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213CC" w:rsidRPr="003A555E" w:rsidRDefault="002213CC" w:rsidP="003D7554">
            <w:pPr>
              <w:rPr>
                <w:color w:val="auto"/>
              </w:rPr>
            </w:pPr>
            <w:r w:rsidRPr="003A555E">
              <w:rPr>
                <w:color w:val="auto"/>
              </w:rPr>
              <w:t>INDIKATORI</w:t>
            </w:r>
          </w:p>
        </w:tc>
        <w:tc>
          <w:tcPr>
            <w:tcW w:w="6232" w:type="dxa"/>
          </w:tcPr>
          <w:p w:rsidR="002213CC" w:rsidRPr="003A555E" w:rsidRDefault="00D50817" w:rsidP="00FE4116">
            <w:pPr>
              <w:pStyle w:val="Odlomakpopisa"/>
              <w:numPr>
                <w:ilvl w:val="0"/>
                <w:numId w:val="69"/>
              </w:numPr>
              <w:cnfStyle w:val="000000100000" w:firstRow="0" w:lastRow="0" w:firstColumn="0" w:lastColumn="0" w:oddVBand="0" w:evenVBand="0" w:oddHBand="1" w:evenHBand="0" w:firstRowFirstColumn="0" w:firstRowLastColumn="0" w:lastRowFirstColumn="0" w:lastRowLastColumn="0"/>
              <w:rPr>
                <w:color w:val="auto"/>
              </w:rPr>
            </w:pPr>
            <w:r w:rsidRPr="003A555E">
              <w:rPr>
                <w:color w:val="auto"/>
              </w:rPr>
              <w:t>broj zainteresiranih poslodavaca za sezonsko zapošljavanje učenika/studenata</w:t>
            </w:r>
          </w:p>
          <w:p w:rsidR="00D50817" w:rsidRPr="003A555E" w:rsidRDefault="00D50817" w:rsidP="00FE4116">
            <w:pPr>
              <w:pStyle w:val="Odlomakpopisa"/>
              <w:numPr>
                <w:ilvl w:val="0"/>
                <w:numId w:val="69"/>
              </w:numPr>
              <w:cnfStyle w:val="000000100000" w:firstRow="0" w:lastRow="0" w:firstColumn="0" w:lastColumn="0" w:oddVBand="0" w:evenVBand="0" w:oddHBand="1" w:evenHBand="0" w:firstRowFirstColumn="0" w:firstRowLastColumn="0" w:lastRowFirstColumn="0" w:lastRowLastColumn="0"/>
              <w:rPr>
                <w:color w:val="auto"/>
              </w:rPr>
            </w:pPr>
            <w:r w:rsidRPr="003A555E">
              <w:rPr>
                <w:color w:val="auto"/>
              </w:rPr>
              <w:t>broj zaposlenih učenika/studenata na području grada Novske</w:t>
            </w:r>
          </w:p>
        </w:tc>
      </w:tr>
    </w:tbl>
    <w:p w:rsidR="00852FEE" w:rsidRDefault="00852FEE" w:rsidP="00852FEE"/>
    <w:p w:rsidR="000B67B6" w:rsidRDefault="000B67B6" w:rsidP="00852FEE"/>
    <w:p w:rsidR="000B67B6" w:rsidRDefault="000B67B6" w:rsidP="00852FEE"/>
    <w:p w:rsidR="00A741B1" w:rsidRDefault="00A741B1" w:rsidP="00852FEE"/>
    <w:p w:rsidR="00A741B1" w:rsidRDefault="00A741B1" w:rsidP="00852FEE"/>
    <w:p w:rsidR="00A741B1" w:rsidRDefault="00A741B1" w:rsidP="00852FEE"/>
    <w:p w:rsidR="00A741B1" w:rsidRDefault="00A741B1" w:rsidP="00852FEE"/>
    <w:p w:rsidR="00A741B1" w:rsidRDefault="00A741B1" w:rsidP="00852FEE"/>
    <w:p w:rsidR="00A741B1" w:rsidRDefault="00A741B1" w:rsidP="00852FEE"/>
    <w:p w:rsidR="00A741B1" w:rsidRDefault="00A741B1" w:rsidP="00852FEE"/>
    <w:p w:rsidR="00A741B1" w:rsidRDefault="00A741B1" w:rsidP="00852FEE"/>
    <w:p w:rsidR="00852FEE" w:rsidRDefault="00852FEE" w:rsidP="009F19FB">
      <w:pPr>
        <w:pStyle w:val="Naslov2"/>
      </w:pPr>
      <w:bookmarkStart w:id="43" w:name="_Toc18483478"/>
      <w:r w:rsidRPr="00E316AD">
        <w:t xml:space="preserve">PRIORITET 4: </w:t>
      </w:r>
      <w:r>
        <w:t>K</w:t>
      </w:r>
      <w:r w:rsidRPr="00E316AD">
        <w:t>valiteta života mladih</w:t>
      </w:r>
      <w:bookmarkEnd w:id="43"/>
    </w:p>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3A555E"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r w:rsidRPr="00A233B1">
              <w:rPr>
                <w:color w:val="auto"/>
              </w:rPr>
              <w:t>Prioritet 4. Kvaliteta života mladih</w:t>
            </w:r>
          </w:p>
        </w:tc>
      </w:tr>
      <w:tr w:rsidR="000B67B6" w:rsidRPr="003A555E"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rPr>
            </w:pPr>
            <w:r w:rsidRPr="00A233B1">
              <w:rPr>
                <w:b w:val="0"/>
                <w:bCs w:val="0"/>
                <w:color w:val="auto"/>
              </w:rPr>
              <w:t>Mjera 4.1. Poboljšanje stambenih uvjeta života mladih</w:t>
            </w:r>
          </w:p>
        </w:tc>
      </w:tr>
      <w:tr w:rsidR="000B67B6" w:rsidRPr="003A555E"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rPr>
            </w:pPr>
            <w:r w:rsidRPr="00A233B1">
              <w:rPr>
                <w:b w:val="0"/>
                <w:bCs w:val="0"/>
                <w:color w:val="auto"/>
              </w:rPr>
              <w:t xml:space="preserve">Aktivnost 4.1.1. </w:t>
            </w:r>
            <w:r w:rsidR="006B7547">
              <w:rPr>
                <w:b w:val="0"/>
                <w:bCs w:val="0"/>
                <w:color w:val="auto"/>
              </w:rPr>
              <w:t>S</w:t>
            </w:r>
            <w:r w:rsidRPr="00A233B1">
              <w:rPr>
                <w:b w:val="0"/>
                <w:bCs w:val="0"/>
                <w:color w:val="auto"/>
              </w:rPr>
              <w:t>ufinanciranje stambenih kredita i najma stanova za mlade</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NOSITELJ</w:t>
            </w:r>
          </w:p>
        </w:tc>
        <w:tc>
          <w:tcPr>
            <w:tcW w:w="6232" w:type="dxa"/>
          </w:tcPr>
          <w:p w:rsidR="00A606EC" w:rsidRPr="003A555E" w:rsidRDefault="00945748"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555E">
              <w:rPr>
                <w:b/>
                <w:bCs/>
                <w:color w:val="auto"/>
              </w:rPr>
              <w:t>Grad Novska</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IZVOR FINANCIRANJA</w:t>
            </w:r>
          </w:p>
        </w:tc>
        <w:tc>
          <w:tcPr>
            <w:tcW w:w="6232" w:type="dxa"/>
          </w:tcPr>
          <w:p w:rsidR="00A606EC" w:rsidRPr="003A555E" w:rsidRDefault="00945748" w:rsidP="003D7554">
            <w:p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Proračun Grada Novske, EU fondovi, nacionalna ministarstv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 xml:space="preserve">ROK </w:t>
            </w:r>
            <w:r w:rsidR="001A6556">
              <w:rPr>
                <w:color w:val="auto"/>
              </w:rPr>
              <w:t>PR</w:t>
            </w:r>
            <w:r w:rsidRPr="003A555E">
              <w:rPr>
                <w:color w:val="auto"/>
              </w:rPr>
              <w:t>OVEDBE</w:t>
            </w:r>
          </w:p>
        </w:tc>
        <w:tc>
          <w:tcPr>
            <w:tcW w:w="6232" w:type="dxa"/>
          </w:tcPr>
          <w:p w:rsidR="00A606EC" w:rsidRPr="003A555E"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MEHANIZAM PROVEDBE</w:t>
            </w:r>
          </w:p>
        </w:tc>
        <w:tc>
          <w:tcPr>
            <w:tcW w:w="6232" w:type="dxa"/>
          </w:tcPr>
          <w:p w:rsidR="00A606EC" w:rsidRPr="003A555E" w:rsidRDefault="00945748" w:rsidP="00FE4116">
            <w:pPr>
              <w:pStyle w:val="Odlomakpopisa"/>
              <w:numPr>
                <w:ilvl w:val="0"/>
                <w:numId w:val="70"/>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osmišljavanje mjera</w:t>
            </w:r>
            <w:r w:rsidR="00642A42">
              <w:rPr>
                <w:color w:val="auto"/>
              </w:rPr>
              <w:t xml:space="preserve"> i osiguravanje sredstava</w:t>
            </w:r>
            <w:r w:rsidRPr="003A555E">
              <w:rPr>
                <w:color w:val="auto"/>
              </w:rPr>
              <w:t xml:space="preserve"> kroz koje će JLS sufinancirati stambene kredite i najam stanova mladim osobama koje stanuju na području grada Novske</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INDIKATORI</w:t>
            </w:r>
          </w:p>
        </w:tc>
        <w:tc>
          <w:tcPr>
            <w:tcW w:w="6232" w:type="dxa"/>
          </w:tcPr>
          <w:p w:rsidR="00A606EC" w:rsidRPr="003A555E" w:rsidRDefault="00945748" w:rsidP="00FE4116">
            <w:pPr>
              <w:pStyle w:val="Odlomakpopisa"/>
              <w:numPr>
                <w:ilvl w:val="0"/>
                <w:numId w:val="70"/>
              </w:numPr>
              <w:cnfStyle w:val="000000100000" w:firstRow="0" w:lastRow="0" w:firstColumn="0" w:lastColumn="0" w:oddVBand="0" w:evenVBand="0" w:oddHBand="1" w:evenHBand="0" w:firstRowFirstColumn="0" w:firstRowLastColumn="0" w:lastRowFirstColumn="0" w:lastRowLastColumn="0"/>
              <w:rPr>
                <w:color w:val="auto"/>
              </w:rPr>
            </w:pPr>
            <w:r w:rsidRPr="003A555E">
              <w:rPr>
                <w:color w:val="auto"/>
              </w:rPr>
              <w:t>broj mladih osoba kojima se sufinanciraju stambeni krediti ili najam stana na području grada Novske</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3A555E"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555E" w:rsidRDefault="00A233B1" w:rsidP="003D7554">
            <w:pPr>
              <w:rPr>
                <w:b w:val="0"/>
                <w:bCs w:val="0"/>
              </w:rPr>
            </w:pPr>
            <w:r w:rsidRPr="00A233B1">
              <w:rPr>
                <w:color w:val="auto"/>
              </w:rPr>
              <w:t>Prioritet 4. Kvaliteta života mladih</w:t>
            </w:r>
          </w:p>
        </w:tc>
      </w:tr>
      <w:tr w:rsidR="000B67B6" w:rsidRPr="003A555E"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555E" w:rsidRDefault="00A233B1" w:rsidP="003D7554">
            <w:pPr>
              <w:rPr>
                <w:b w:val="0"/>
                <w:bCs w:val="0"/>
              </w:rPr>
            </w:pPr>
            <w:r w:rsidRPr="00A233B1">
              <w:rPr>
                <w:b w:val="0"/>
                <w:bCs w:val="0"/>
                <w:color w:val="auto"/>
              </w:rPr>
              <w:t>Mjera 4.1. Poboljšanje stambenih uvjeta života mladih</w:t>
            </w:r>
          </w:p>
        </w:tc>
      </w:tr>
      <w:tr w:rsidR="000B67B6" w:rsidRPr="003A555E"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rPr>
            </w:pPr>
            <w:r w:rsidRPr="00A233B1">
              <w:rPr>
                <w:b w:val="0"/>
                <w:bCs w:val="0"/>
                <w:color w:val="auto"/>
              </w:rPr>
              <w:t xml:space="preserve">Aktivnost 4.1.2. </w:t>
            </w:r>
            <w:r w:rsidR="006B7547">
              <w:rPr>
                <w:b w:val="0"/>
                <w:bCs w:val="0"/>
                <w:color w:val="auto"/>
              </w:rPr>
              <w:t>P</w:t>
            </w:r>
            <w:r w:rsidRPr="00A233B1">
              <w:rPr>
                <w:b w:val="0"/>
                <w:bCs w:val="0"/>
                <w:color w:val="auto"/>
              </w:rPr>
              <w:t>ovlašteni najam u stanovima u vlasništvu Grada Novske uz mogućnost otkup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NOSITELJ</w:t>
            </w:r>
          </w:p>
        </w:tc>
        <w:tc>
          <w:tcPr>
            <w:tcW w:w="6232" w:type="dxa"/>
          </w:tcPr>
          <w:p w:rsidR="00A606EC" w:rsidRPr="003A555E" w:rsidRDefault="004767DC"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555E">
              <w:rPr>
                <w:b/>
                <w:bCs/>
                <w:color w:val="auto"/>
              </w:rPr>
              <w:t>Grad Novska</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IZVOR FINANCIRANJA</w:t>
            </w:r>
          </w:p>
        </w:tc>
        <w:tc>
          <w:tcPr>
            <w:tcW w:w="6232" w:type="dxa"/>
          </w:tcPr>
          <w:p w:rsidR="00A606EC" w:rsidRPr="003A555E" w:rsidRDefault="004767DC" w:rsidP="003D7554">
            <w:p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Proračun Grada Novske, EU fondovi, nacionalna ministarstv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 xml:space="preserve">ROK </w:t>
            </w:r>
            <w:r w:rsidR="001A6556">
              <w:rPr>
                <w:color w:val="auto"/>
              </w:rPr>
              <w:t>PR</w:t>
            </w:r>
            <w:r w:rsidRPr="003A555E">
              <w:rPr>
                <w:color w:val="auto"/>
              </w:rPr>
              <w:t>OVEDBE</w:t>
            </w:r>
          </w:p>
        </w:tc>
        <w:tc>
          <w:tcPr>
            <w:tcW w:w="6232" w:type="dxa"/>
          </w:tcPr>
          <w:p w:rsidR="00A606EC" w:rsidRPr="003A555E"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MEHANIZAM PROVEDBE</w:t>
            </w:r>
          </w:p>
        </w:tc>
        <w:tc>
          <w:tcPr>
            <w:tcW w:w="6232" w:type="dxa"/>
          </w:tcPr>
          <w:p w:rsidR="00A606EC" w:rsidRPr="003A555E" w:rsidRDefault="004767DC" w:rsidP="00FE4116">
            <w:pPr>
              <w:pStyle w:val="Odlomakpopisa"/>
              <w:numPr>
                <w:ilvl w:val="0"/>
                <w:numId w:val="70"/>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 xml:space="preserve">osmišljavanje mjera </w:t>
            </w:r>
            <w:r w:rsidR="006D556A">
              <w:rPr>
                <w:color w:val="auto"/>
              </w:rPr>
              <w:t xml:space="preserve">i osiguravanje </w:t>
            </w:r>
            <w:proofErr w:type="spellStart"/>
            <w:r w:rsidR="006D556A">
              <w:rPr>
                <w:color w:val="auto"/>
              </w:rPr>
              <w:t>sredstava</w:t>
            </w:r>
            <w:r w:rsidRPr="003A555E">
              <w:rPr>
                <w:color w:val="auto"/>
              </w:rPr>
              <w:t>kroz</w:t>
            </w:r>
            <w:proofErr w:type="spellEnd"/>
            <w:r w:rsidRPr="003A555E">
              <w:rPr>
                <w:color w:val="auto"/>
              </w:rPr>
              <w:t xml:space="preserve"> koje će se mladim osobama na području grada Novske ponuditi mogućnost povlaštenog najma u stanovima u vlasništvu grada Novske uz mogućnost otkup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INDIKATORI</w:t>
            </w:r>
          </w:p>
        </w:tc>
        <w:tc>
          <w:tcPr>
            <w:tcW w:w="6232" w:type="dxa"/>
          </w:tcPr>
          <w:p w:rsidR="00A606EC" w:rsidRPr="003A555E" w:rsidRDefault="00E74C4E" w:rsidP="00FE4116">
            <w:pPr>
              <w:pStyle w:val="Odlomakpopisa"/>
              <w:numPr>
                <w:ilvl w:val="0"/>
                <w:numId w:val="70"/>
              </w:numPr>
              <w:cnfStyle w:val="000000100000" w:firstRow="0" w:lastRow="0" w:firstColumn="0" w:lastColumn="0" w:oddVBand="0" w:evenVBand="0" w:oddHBand="1" w:evenHBand="0" w:firstRowFirstColumn="0" w:firstRowLastColumn="0" w:lastRowFirstColumn="0" w:lastRowLastColumn="0"/>
              <w:rPr>
                <w:color w:val="auto"/>
              </w:rPr>
            </w:pPr>
            <w:r w:rsidRPr="003A555E">
              <w:rPr>
                <w:color w:val="auto"/>
              </w:rPr>
              <w:t>broj mladih osoba kojima je omogućen povlašteni najam u stanovima u vlasništvu grada Novske uz mogućnost otkup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3A555E"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555E" w:rsidRDefault="00A233B1" w:rsidP="003D7554">
            <w:pPr>
              <w:rPr>
                <w:b w:val="0"/>
                <w:bCs w:val="0"/>
              </w:rPr>
            </w:pPr>
            <w:r w:rsidRPr="00A233B1">
              <w:rPr>
                <w:color w:val="auto"/>
              </w:rPr>
              <w:t>Prioritet 4. Kvaliteta života mladih</w:t>
            </w:r>
          </w:p>
        </w:tc>
      </w:tr>
      <w:tr w:rsidR="000B67B6" w:rsidRPr="003A555E"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555E" w:rsidRDefault="00A233B1" w:rsidP="003D7554">
            <w:pPr>
              <w:rPr>
                <w:b w:val="0"/>
                <w:bCs w:val="0"/>
              </w:rPr>
            </w:pPr>
            <w:r w:rsidRPr="00A233B1">
              <w:rPr>
                <w:b w:val="0"/>
                <w:bCs w:val="0"/>
                <w:color w:val="auto"/>
              </w:rPr>
              <w:t>Mjera 4.1. Poboljšanje stambenih uvjeta života mladih</w:t>
            </w:r>
          </w:p>
        </w:tc>
      </w:tr>
      <w:tr w:rsidR="000B67B6" w:rsidRPr="003A555E"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color w:val="auto"/>
              </w:rPr>
            </w:pPr>
            <w:r w:rsidRPr="00A233B1">
              <w:rPr>
                <w:b w:val="0"/>
                <w:bCs w:val="0"/>
                <w:color w:val="auto"/>
              </w:rPr>
              <w:t xml:space="preserve">Aktivnost 4.1.3. </w:t>
            </w:r>
            <w:r w:rsidR="006B7547">
              <w:rPr>
                <w:b w:val="0"/>
                <w:bCs w:val="0"/>
                <w:color w:val="auto"/>
              </w:rPr>
              <w:t>P</w:t>
            </w:r>
            <w:r w:rsidRPr="00A233B1">
              <w:rPr>
                <w:b w:val="0"/>
                <w:bCs w:val="0"/>
                <w:color w:val="auto"/>
              </w:rPr>
              <w:t>ovlašteni najam ili sufinanciranje kredita za mlade s deficitarnim zanimanjim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NOSITELJ</w:t>
            </w:r>
          </w:p>
        </w:tc>
        <w:tc>
          <w:tcPr>
            <w:tcW w:w="6232" w:type="dxa"/>
          </w:tcPr>
          <w:p w:rsidR="00A606EC" w:rsidRPr="003A555E" w:rsidRDefault="00DB339E"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555E">
              <w:rPr>
                <w:b/>
                <w:bCs/>
                <w:color w:val="auto"/>
              </w:rPr>
              <w:t>Grad Novska</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IZVOR FINANCIRANJA</w:t>
            </w:r>
          </w:p>
        </w:tc>
        <w:tc>
          <w:tcPr>
            <w:tcW w:w="6232" w:type="dxa"/>
          </w:tcPr>
          <w:p w:rsidR="00A606EC" w:rsidRPr="003A555E" w:rsidRDefault="00DB339E" w:rsidP="003D7554">
            <w:p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Proračun Grada Novske, EU fondovi, nacionalna ministarstv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 xml:space="preserve">ROK </w:t>
            </w:r>
            <w:r w:rsidR="001A6556">
              <w:rPr>
                <w:color w:val="auto"/>
              </w:rPr>
              <w:t>PR</w:t>
            </w:r>
            <w:r w:rsidRPr="003A555E">
              <w:rPr>
                <w:color w:val="auto"/>
              </w:rPr>
              <w:t>OVEDBE</w:t>
            </w:r>
          </w:p>
        </w:tc>
        <w:tc>
          <w:tcPr>
            <w:tcW w:w="6232" w:type="dxa"/>
          </w:tcPr>
          <w:p w:rsidR="00A606EC" w:rsidRPr="003A555E" w:rsidRDefault="0009520B" w:rsidP="0009520B">
            <w:pPr>
              <w:cnfStyle w:val="000000100000" w:firstRow="0" w:lastRow="0" w:firstColumn="0" w:lastColumn="0" w:oddVBand="0" w:evenVBand="0" w:oddHBand="1" w:evenHBand="0" w:firstRowFirstColumn="0" w:firstRowLastColumn="0" w:lastRowFirstColumn="0" w:lastRowLastColumn="0"/>
            </w:pPr>
            <w:r>
              <w:rPr>
                <w:color w:val="auto"/>
              </w:rPr>
              <w:t>2019. – 2023.</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MEHANIZAM PROVEDBE</w:t>
            </w:r>
          </w:p>
        </w:tc>
        <w:tc>
          <w:tcPr>
            <w:tcW w:w="6232" w:type="dxa"/>
          </w:tcPr>
          <w:p w:rsidR="00A606EC" w:rsidRPr="003A555E" w:rsidRDefault="004270A3" w:rsidP="00FE4116">
            <w:pPr>
              <w:pStyle w:val="Odlomakpopisa"/>
              <w:numPr>
                <w:ilvl w:val="0"/>
                <w:numId w:val="70"/>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osmišljavanje mjera kroz koje će se višom stopom sufinancirati najam stanova ili stambenih kredita mladima s deficitarnim zanimanjim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INDIKATORI</w:t>
            </w:r>
          </w:p>
        </w:tc>
        <w:tc>
          <w:tcPr>
            <w:tcW w:w="6232" w:type="dxa"/>
          </w:tcPr>
          <w:p w:rsidR="00A606EC" w:rsidRPr="003A555E" w:rsidRDefault="004270A3" w:rsidP="00FE4116">
            <w:pPr>
              <w:pStyle w:val="Odlomakpopisa"/>
              <w:numPr>
                <w:ilvl w:val="0"/>
                <w:numId w:val="70"/>
              </w:numPr>
              <w:cnfStyle w:val="000000100000" w:firstRow="0" w:lastRow="0" w:firstColumn="0" w:lastColumn="0" w:oddVBand="0" w:evenVBand="0" w:oddHBand="1" w:evenHBand="0" w:firstRowFirstColumn="0" w:firstRowLastColumn="0" w:lastRowFirstColumn="0" w:lastRowLastColumn="0"/>
              <w:rPr>
                <w:color w:val="auto"/>
              </w:rPr>
            </w:pPr>
            <w:r w:rsidRPr="003A555E">
              <w:rPr>
                <w:color w:val="auto"/>
              </w:rPr>
              <w:t xml:space="preserve">broj </w:t>
            </w:r>
            <w:r w:rsidR="001E3CAE" w:rsidRPr="003A555E">
              <w:rPr>
                <w:color w:val="auto"/>
              </w:rPr>
              <w:t>mladih osoba s deficitarnim zanimanjima kojima je dodijeljena potpor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3A555E"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555E" w:rsidRDefault="00A233B1" w:rsidP="003D7554">
            <w:pPr>
              <w:rPr>
                <w:b w:val="0"/>
                <w:bCs w:val="0"/>
              </w:rPr>
            </w:pPr>
            <w:r w:rsidRPr="00A233B1">
              <w:rPr>
                <w:color w:val="auto"/>
              </w:rPr>
              <w:t>Prioritet 4. Kvaliteta života mladih</w:t>
            </w:r>
          </w:p>
        </w:tc>
      </w:tr>
      <w:tr w:rsidR="000B67B6" w:rsidRPr="003A555E"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3A555E" w:rsidRDefault="00A233B1" w:rsidP="003D7554">
            <w:pPr>
              <w:rPr>
                <w:b w:val="0"/>
                <w:bCs w:val="0"/>
              </w:rPr>
            </w:pPr>
            <w:r w:rsidRPr="00A233B1">
              <w:rPr>
                <w:b w:val="0"/>
                <w:bCs w:val="0"/>
                <w:color w:val="auto"/>
              </w:rPr>
              <w:t>Mjera 4.1. Poboljšanje stambenih uvjeta života mladih</w:t>
            </w:r>
          </w:p>
        </w:tc>
      </w:tr>
      <w:tr w:rsidR="000B67B6" w:rsidRPr="003A555E"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rPr>
            </w:pPr>
            <w:r w:rsidRPr="00A233B1">
              <w:rPr>
                <w:b w:val="0"/>
                <w:bCs w:val="0"/>
                <w:color w:val="auto"/>
              </w:rPr>
              <w:t xml:space="preserve">Aktivnost 4.1.4. </w:t>
            </w:r>
            <w:r w:rsidR="006B7547">
              <w:rPr>
                <w:b w:val="0"/>
                <w:bCs w:val="0"/>
                <w:color w:val="auto"/>
              </w:rPr>
              <w:t>K</w:t>
            </w:r>
            <w:r w:rsidRPr="00A233B1">
              <w:rPr>
                <w:b w:val="0"/>
                <w:bCs w:val="0"/>
                <w:color w:val="auto"/>
              </w:rPr>
              <w:t>omunalne olakšice za mlade obitelji na području grada Novske</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NOSITELJ</w:t>
            </w:r>
          </w:p>
        </w:tc>
        <w:tc>
          <w:tcPr>
            <w:tcW w:w="6232" w:type="dxa"/>
          </w:tcPr>
          <w:p w:rsidR="00A606EC" w:rsidRPr="003A555E" w:rsidRDefault="00786312" w:rsidP="003D7554">
            <w:pPr>
              <w:cnfStyle w:val="000000100000" w:firstRow="0" w:lastRow="0" w:firstColumn="0" w:lastColumn="0" w:oddVBand="0" w:evenVBand="0" w:oddHBand="1" w:evenHBand="0" w:firstRowFirstColumn="0" w:firstRowLastColumn="0" w:lastRowFirstColumn="0" w:lastRowLastColumn="0"/>
              <w:rPr>
                <w:b/>
                <w:bCs/>
                <w:color w:val="auto"/>
              </w:rPr>
            </w:pPr>
            <w:r w:rsidRPr="003A555E">
              <w:rPr>
                <w:b/>
                <w:bCs/>
                <w:color w:val="auto"/>
              </w:rPr>
              <w:t>Grad Novska</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IZVOR FINANCIRANJA</w:t>
            </w:r>
          </w:p>
        </w:tc>
        <w:tc>
          <w:tcPr>
            <w:tcW w:w="6232" w:type="dxa"/>
          </w:tcPr>
          <w:p w:rsidR="00A606EC" w:rsidRPr="003A555E" w:rsidRDefault="00786312" w:rsidP="003D7554">
            <w:p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Proračun Grada Novske, EU fondovi, nacionalna ministarstva</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 xml:space="preserve">ROK </w:t>
            </w:r>
            <w:r w:rsidR="001A6556">
              <w:rPr>
                <w:color w:val="auto"/>
              </w:rPr>
              <w:t>PR</w:t>
            </w:r>
            <w:r w:rsidRPr="003A555E">
              <w:rPr>
                <w:color w:val="auto"/>
              </w:rPr>
              <w:t>OVEDBE</w:t>
            </w:r>
          </w:p>
        </w:tc>
        <w:tc>
          <w:tcPr>
            <w:tcW w:w="6232" w:type="dxa"/>
          </w:tcPr>
          <w:p w:rsidR="00A606EC" w:rsidRPr="003A555E"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3A555E" w:rsidRPr="003A555E" w:rsidTr="003A555E">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MEHANIZAM PROVEDBE</w:t>
            </w:r>
          </w:p>
        </w:tc>
        <w:tc>
          <w:tcPr>
            <w:tcW w:w="6232" w:type="dxa"/>
          </w:tcPr>
          <w:p w:rsidR="00A606EC" w:rsidRPr="003A555E" w:rsidRDefault="00786312" w:rsidP="00FE4116">
            <w:pPr>
              <w:pStyle w:val="Odlomakpopisa"/>
              <w:numPr>
                <w:ilvl w:val="0"/>
                <w:numId w:val="70"/>
              </w:numPr>
              <w:cnfStyle w:val="000000000000" w:firstRow="0" w:lastRow="0" w:firstColumn="0" w:lastColumn="0" w:oddVBand="0" w:evenVBand="0" w:oddHBand="0" w:evenHBand="0" w:firstRowFirstColumn="0" w:firstRowLastColumn="0" w:lastRowFirstColumn="0" w:lastRowLastColumn="0"/>
              <w:rPr>
                <w:color w:val="auto"/>
              </w:rPr>
            </w:pPr>
            <w:r w:rsidRPr="003A555E">
              <w:rPr>
                <w:color w:val="auto"/>
              </w:rPr>
              <w:t>osiguravanje komunalnih olakšica za mlade obitelji (do 35 godina) koje stanuju na području grada Novske</w:t>
            </w:r>
          </w:p>
        </w:tc>
      </w:tr>
      <w:tr w:rsidR="003A555E" w:rsidRPr="003A555E" w:rsidTr="003A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3A555E" w:rsidRDefault="00A606EC" w:rsidP="003D7554">
            <w:pPr>
              <w:rPr>
                <w:color w:val="auto"/>
              </w:rPr>
            </w:pPr>
            <w:r w:rsidRPr="003A555E">
              <w:rPr>
                <w:color w:val="auto"/>
              </w:rPr>
              <w:t>INDIKATORI</w:t>
            </w:r>
          </w:p>
        </w:tc>
        <w:tc>
          <w:tcPr>
            <w:tcW w:w="6232" w:type="dxa"/>
          </w:tcPr>
          <w:p w:rsidR="00A606EC" w:rsidRPr="003A555E" w:rsidRDefault="00786312" w:rsidP="00FE4116">
            <w:pPr>
              <w:pStyle w:val="Odlomakpopisa"/>
              <w:numPr>
                <w:ilvl w:val="0"/>
                <w:numId w:val="70"/>
              </w:numPr>
              <w:cnfStyle w:val="000000100000" w:firstRow="0" w:lastRow="0" w:firstColumn="0" w:lastColumn="0" w:oddVBand="0" w:evenVBand="0" w:oddHBand="1" w:evenHBand="0" w:firstRowFirstColumn="0" w:firstRowLastColumn="0" w:lastRowFirstColumn="0" w:lastRowLastColumn="0"/>
              <w:rPr>
                <w:color w:val="auto"/>
              </w:rPr>
            </w:pPr>
            <w:r w:rsidRPr="003A555E">
              <w:rPr>
                <w:color w:val="auto"/>
              </w:rPr>
              <w:t xml:space="preserve">broj mladih obitelji (do 35 godina) </w:t>
            </w:r>
            <w:r w:rsidR="00735E23">
              <w:rPr>
                <w:color w:val="auto"/>
              </w:rPr>
              <w:t>kojima je osigurana</w:t>
            </w:r>
            <w:r w:rsidRPr="003A555E">
              <w:rPr>
                <w:color w:val="auto"/>
              </w:rPr>
              <w:t xml:space="preserve"> komunaln</w:t>
            </w:r>
            <w:r w:rsidR="00735E23">
              <w:rPr>
                <w:color w:val="auto"/>
              </w:rPr>
              <w:t>a</w:t>
            </w:r>
            <w:r w:rsidRPr="003A555E">
              <w:rPr>
                <w:color w:val="auto"/>
              </w:rPr>
              <w:t xml:space="preserve"> olakšic</w:t>
            </w:r>
            <w:r w:rsidR="00735E23">
              <w:rPr>
                <w:color w:val="auto"/>
              </w:rPr>
              <w:t>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09597E"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9597E" w:rsidRDefault="00A233B1" w:rsidP="003D7554">
            <w:pPr>
              <w:rPr>
                <w:b w:val="0"/>
                <w:bCs w:val="0"/>
              </w:rPr>
            </w:pPr>
            <w:r w:rsidRPr="00A233B1">
              <w:rPr>
                <w:color w:val="auto"/>
              </w:rPr>
              <w:t>Prioritet 4. Kvaliteta života mladih</w:t>
            </w:r>
          </w:p>
        </w:tc>
      </w:tr>
      <w:tr w:rsidR="000B67B6" w:rsidRPr="0009597E"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9597E" w:rsidRDefault="00A233B1" w:rsidP="003D7554">
            <w:pPr>
              <w:rPr>
                <w:b w:val="0"/>
                <w:bCs w:val="0"/>
              </w:rPr>
            </w:pPr>
            <w:r w:rsidRPr="00A233B1">
              <w:rPr>
                <w:b w:val="0"/>
                <w:bCs w:val="0"/>
                <w:color w:val="auto"/>
              </w:rPr>
              <w:t>Mjera 4.1. Poboljšanje stambenih uvjeta života mladih</w:t>
            </w:r>
          </w:p>
        </w:tc>
      </w:tr>
      <w:tr w:rsidR="000B67B6" w:rsidRPr="0009597E"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color w:val="auto"/>
              </w:rPr>
            </w:pPr>
            <w:r w:rsidRPr="00A233B1">
              <w:rPr>
                <w:b w:val="0"/>
                <w:bCs w:val="0"/>
                <w:color w:val="auto"/>
              </w:rPr>
              <w:t xml:space="preserve">Aktivnost 4.1.5. </w:t>
            </w:r>
            <w:r w:rsidR="006B7547">
              <w:rPr>
                <w:b w:val="0"/>
                <w:bCs w:val="0"/>
                <w:color w:val="auto"/>
              </w:rPr>
              <w:t>I</w:t>
            </w:r>
            <w:r w:rsidRPr="00A233B1">
              <w:rPr>
                <w:b w:val="0"/>
                <w:bCs w:val="0"/>
                <w:color w:val="auto"/>
              </w:rPr>
              <w:t>zrada preporuka za poslodavce u svrhu povećanja zadovoljstva zaposlenika</w:t>
            </w:r>
          </w:p>
        </w:tc>
      </w:tr>
      <w:tr w:rsidR="0009597E" w:rsidRPr="0009597E" w:rsidTr="00095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NOSITELJ</w:t>
            </w:r>
          </w:p>
        </w:tc>
        <w:tc>
          <w:tcPr>
            <w:tcW w:w="6232" w:type="dxa"/>
          </w:tcPr>
          <w:p w:rsidR="00A606EC" w:rsidRPr="0009597E" w:rsidRDefault="00B26566" w:rsidP="003D7554">
            <w:pPr>
              <w:cnfStyle w:val="000000100000" w:firstRow="0" w:lastRow="0" w:firstColumn="0" w:lastColumn="0" w:oddVBand="0" w:evenVBand="0" w:oddHBand="1" w:evenHBand="0" w:firstRowFirstColumn="0" w:firstRowLastColumn="0" w:lastRowFirstColumn="0" w:lastRowLastColumn="0"/>
              <w:rPr>
                <w:b/>
                <w:bCs/>
                <w:color w:val="auto"/>
              </w:rPr>
            </w:pPr>
            <w:r w:rsidRPr="0009597E">
              <w:rPr>
                <w:b/>
                <w:bCs/>
                <w:color w:val="auto"/>
              </w:rPr>
              <w:t xml:space="preserve">Grad Novska, </w:t>
            </w:r>
            <w:r w:rsidR="001B1B45">
              <w:rPr>
                <w:b/>
                <w:bCs/>
                <w:color w:val="auto"/>
              </w:rPr>
              <w:t>poduzetničke potporne institucije</w:t>
            </w:r>
            <w:r w:rsidRPr="0009597E">
              <w:rPr>
                <w:b/>
                <w:bCs/>
                <w:color w:val="auto"/>
              </w:rPr>
              <w:t xml:space="preserve">, </w:t>
            </w:r>
            <w:r w:rsidR="006B7547">
              <w:rPr>
                <w:b/>
                <w:bCs/>
                <w:color w:val="auto"/>
              </w:rPr>
              <w:t>organizacije civilnog društva</w:t>
            </w:r>
          </w:p>
        </w:tc>
      </w:tr>
      <w:tr w:rsidR="0009597E" w:rsidRPr="0009597E" w:rsidTr="0009597E">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IZVOR FINANCIRANJA</w:t>
            </w:r>
          </w:p>
        </w:tc>
        <w:tc>
          <w:tcPr>
            <w:tcW w:w="6232" w:type="dxa"/>
          </w:tcPr>
          <w:p w:rsidR="00A606EC" w:rsidRPr="0009597E" w:rsidRDefault="00116708" w:rsidP="003D7554">
            <w:pPr>
              <w:cnfStyle w:val="000000000000" w:firstRow="0" w:lastRow="0" w:firstColumn="0" w:lastColumn="0" w:oddVBand="0" w:evenVBand="0" w:oddHBand="0" w:evenHBand="0" w:firstRowFirstColumn="0" w:firstRowLastColumn="0" w:lastRowFirstColumn="0" w:lastRowLastColumn="0"/>
              <w:rPr>
                <w:color w:val="auto"/>
              </w:rPr>
            </w:pPr>
            <w:r w:rsidRPr="0009597E">
              <w:rPr>
                <w:color w:val="auto"/>
              </w:rPr>
              <w:t>Proračun Grada Novske, EU fondovi, nacionalna ministarstva</w:t>
            </w:r>
          </w:p>
        </w:tc>
      </w:tr>
      <w:tr w:rsidR="0009597E" w:rsidRPr="0009597E" w:rsidTr="00095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 xml:space="preserve">ROK </w:t>
            </w:r>
            <w:r w:rsidR="001A6556">
              <w:rPr>
                <w:color w:val="auto"/>
              </w:rPr>
              <w:t>PR</w:t>
            </w:r>
            <w:r w:rsidRPr="0009597E">
              <w:rPr>
                <w:color w:val="auto"/>
              </w:rPr>
              <w:t>OVEDBE</w:t>
            </w:r>
          </w:p>
        </w:tc>
        <w:tc>
          <w:tcPr>
            <w:tcW w:w="6232" w:type="dxa"/>
          </w:tcPr>
          <w:p w:rsidR="00A606EC" w:rsidRPr="0009597E"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09597E" w:rsidRPr="0009597E" w:rsidTr="0009597E">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MEHANIZAM PROVEDBE</w:t>
            </w:r>
          </w:p>
        </w:tc>
        <w:tc>
          <w:tcPr>
            <w:tcW w:w="6232" w:type="dxa"/>
          </w:tcPr>
          <w:p w:rsidR="00A606EC" w:rsidRPr="0009597E" w:rsidRDefault="00116708" w:rsidP="00FE4116">
            <w:pPr>
              <w:pStyle w:val="Odlomakpopisa"/>
              <w:numPr>
                <w:ilvl w:val="0"/>
                <w:numId w:val="70"/>
              </w:numPr>
              <w:cnfStyle w:val="000000000000" w:firstRow="0" w:lastRow="0" w:firstColumn="0" w:lastColumn="0" w:oddVBand="0" w:evenVBand="0" w:oddHBand="0" w:evenHBand="0" w:firstRowFirstColumn="0" w:firstRowLastColumn="0" w:lastRowFirstColumn="0" w:lastRowLastColumn="0"/>
              <w:rPr>
                <w:color w:val="auto"/>
              </w:rPr>
            </w:pPr>
            <w:r w:rsidRPr="0009597E">
              <w:rPr>
                <w:color w:val="auto"/>
              </w:rPr>
              <w:t>na temelju provedenog istraživanja o zadovoljstvu mladih zaposlenika na radnom mjestu, izradit će se preporuke za poslodavce koje će im se potom dostaviti – preporuke će se odnositi na: prilagođavanje radnog vremena, radnom vremenu vrtića i produženog boravka u školama i obratno, mogućnost dovođenja djece na posao, mogućnost rada od kuće i sl.</w:t>
            </w:r>
          </w:p>
        </w:tc>
      </w:tr>
      <w:tr w:rsidR="0009597E" w:rsidRPr="0009597E" w:rsidTr="00095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INDIKATORI</w:t>
            </w:r>
          </w:p>
        </w:tc>
        <w:tc>
          <w:tcPr>
            <w:tcW w:w="6232" w:type="dxa"/>
          </w:tcPr>
          <w:p w:rsidR="00A606EC" w:rsidRPr="0009597E" w:rsidRDefault="00116708" w:rsidP="00FE4116">
            <w:pPr>
              <w:pStyle w:val="Odlomakpopisa"/>
              <w:numPr>
                <w:ilvl w:val="0"/>
                <w:numId w:val="70"/>
              </w:numPr>
              <w:cnfStyle w:val="000000100000" w:firstRow="0" w:lastRow="0" w:firstColumn="0" w:lastColumn="0" w:oddVBand="0" w:evenVBand="0" w:oddHBand="1" w:evenHBand="0" w:firstRowFirstColumn="0" w:firstRowLastColumn="0" w:lastRowFirstColumn="0" w:lastRowLastColumn="0"/>
              <w:rPr>
                <w:color w:val="auto"/>
              </w:rPr>
            </w:pPr>
            <w:r w:rsidRPr="0009597E">
              <w:rPr>
                <w:color w:val="auto"/>
              </w:rPr>
              <w:t>izrađene preporuke za poslodavce na temelju provedenog istraživanja iz mjere 3.4.1.</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09597E"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9597E" w:rsidRDefault="00A233B1" w:rsidP="003D7554">
            <w:pPr>
              <w:rPr>
                <w:b w:val="0"/>
                <w:bCs w:val="0"/>
              </w:rPr>
            </w:pPr>
            <w:r w:rsidRPr="00A233B1">
              <w:rPr>
                <w:color w:val="auto"/>
              </w:rPr>
              <w:t>Prioritet 4. Kvaliteta života mladih</w:t>
            </w:r>
          </w:p>
        </w:tc>
      </w:tr>
      <w:tr w:rsidR="000B67B6" w:rsidRPr="0009597E"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9597E" w:rsidRDefault="00A233B1" w:rsidP="003D7554">
            <w:pPr>
              <w:rPr>
                <w:b w:val="0"/>
                <w:bCs w:val="0"/>
              </w:rPr>
            </w:pPr>
            <w:r w:rsidRPr="00A233B1">
              <w:rPr>
                <w:b w:val="0"/>
                <w:bCs w:val="0"/>
                <w:color w:val="auto"/>
              </w:rPr>
              <w:t>Mjera 4.1. Poboljšanje stambenih uvjeta života mladih</w:t>
            </w:r>
          </w:p>
        </w:tc>
      </w:tr>
      <w:tr w:rsidR="000B67B6" w:rsidRPr="0009597E"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rPr>
            </w:pPr>
            <w:r w:rsidRPr="00A233B1">
              <w:rPr>
                <w:b w:val="0"/>
                <w:bCs w:val="0"/>
                <w:color w:val="auto"/>
              </w:rPr>
              <w:t xml:space="preserve">Aktivnost 4.1.6. </w:t>
            </w:r>
            <w:r w:rsidR="006B7547">
              <w:rPr>
                <w:b w:val="0"/>
                <w:bCs w:val="0"/>
                <w:color w:val="auto"/>
              </w:rPr>
              <w:t>S</w:t>
            </w:r>
            <w:r w:rsidRPr="00A233B1">
              <w:rPr>
                <w:b w:val="0"/>
                <w:bCs w:val="0"/>
                <w:color w:val="auto"/>
              </w:rPr>
              <w:t>ufinanciranje vrtića za mlade roditelje</w:t>
            </w:r>
          </w:p>
        </w:tc>
      </w:tr>
      <w:tr w:rsidR="0009597E" w:rsidRPr="0009597E" w:rsidTr="00095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NOSITELJ</w:t>
            </w:r>
          </w:p>
        </w:tc>
        <w:tc>
          <w:tcPr>
            <w:tcW w:w="6232" w:type="dxa"/>
          </w:tcPr>
          <w:p w:rsidR="00A606EC" w:rsidRPr="0009597E" w:rsidRDefault="00116708" w:rsidP="003D7554">
            <w:pPr>
              <w:cnfStyle w:val="000000100000" w:firstRow="0" w:lastRow="0" w:firstColumn="0" w:lastColumn="0" w:oddVBand="0" w:evenVBand="0" w:oddHBand="1" w:evenHBand="0" w:firstRowFirstColumn="0" w:firstRowLastColumn="0" w:lastRowFirstColumn="0" w:lastRowLastColumn="0"/>
              <w:rPr>
                <w:b/>
                <w:bCs/>
                <w:color w:val="auto"/>
              </w:rPr>
            </w:pPr>
            <w:r w:rsidRPr="0009597E">
              <w:rPr>
                <w:b/>
                <w:bCs/>
                <w:color w:val="auto"/>
              </w:rPr>
              <w:t>Grad Novska</w:t>
            </w:r>
          </w:p>
        </w:tc>
      </w:tr>
      <w:tr w:rsidR="0009597E" w:rsidRPr="0009597E" w:rsidTr="0009597E">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IZVOR FINANCIRANJA</w:t>
            </w:r>
          </w:p>
        </w:tc>
        <w:tc>
          <w:tcPr>
            <w:tcW w:w="6232" w:type="dxa"/>
          </w:tcPr>
          <w:p w:rsidR="00A606EC" w:rsidRPr="0009597E" w:rsidRDefault="00116708" w:rsidP="003D7554">
            <w:pPr>
              <w:cnfStyle w:val="000000000000" w:firstRow="0" w:lastRow="0" w:firstColumn="0" w:lastColumn="0" w:oddVBand="0" w:evenVBand="0" w:oddHBand="0" w:evenHBand="0" w:firstRowFirstColumn="0" w:firstRowLastColumn="0" w:lastRowFirstColumn="0" w:lastRowLastColumn="0"/>
              <w:rPr>
                <w:color w:val="auto"/>
              </w:rPr>
            </w:pPr>
            <w:r w:rsidRPr="0009597E">
              <w:rPr>
                <w:color w:val="auto"/>
              </w:rPr>
              <w:t>Proračun Grada Novske, EU fondovi, nacionalna ministarstva</w:t>
            </w:r>
          </w:p>
        </w:tc>
      </w:tr>
      <w:tr w:rsidR="0009597E" w:rsidRPr="0009597E" w:rsidTr="00095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 xml:space="preserve">ROK </w:t>
            </w:r>
            <w:r w:rsidR="001A6556">
              <w:rPr>
                <w:color w:val="auto"/>
              </w:rPr>
              <w:t>PR</w:t>
            </w:r>
            <w:r w:rsidRPr="0009597E">
              <w:rPr>
                <w:color w:val="auto"/>
              </w:rPr>
              <w:t>OVEDBE</w:t>
            </w:r>
          </w:p>
        </w:tc>
        <w:tc>
          <w:tcPr>
            <w:tcW w:w="6232" w:type="dxa"/>
          </w:tcPr>
          <w:p w:rsidR="00A606EC" w:rsidRPr="0009597E"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09597E" w:rsidRPr="0009597E" w:rsidTr="0009597E">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MEHANIZAM PROVEDBE</w:t>
            </w:r>
          </w:p>
        </w:tc>
        <w:tc>
          <w:tcPr>
            <w:tcW w:w="6232" w:type="dxa"/>
          </w:tcPr>
          <w:p w:rsidR="00A606EC" w:rsidRPr="0009597E" w:rsidRDefault="000E4B45" w:rsidP="00156146">
            <w:pPr>
              <w:pStyle w:val="Odlomakpopisa"/>
              <w:numPr>
                <w:ilvl w:val="0"/>
                <w:numId w:val="71"/>
              </w:numPr>
              <w:cnfStyle w:val="000000000000" w:firstRow="0" w:lastRow="0" w:firstColumn="0" w:lastColumn="0" w:oddVBand="0" w:evenVBand="0" w:oddHBand="0" w:evenHBand="0" w:firstRowFirstColumn="0" w:firstRowLastColumn="0" w:lastRowFirstColumn="0" w:lastRowLastColumn="0"/>
              <w:rPr>
                <w:color w:val="auto"/>
              </w:rPr>
            </w:pPr>
            <w:r w:rsidRPr="0009597E">
              <w:rPr>
                <w:color w:val="auto"/>
              </w:rPr>
              <w:t>kreiranje mjera kroz koje će se omogućiti sufinanciranje vrtića za mlade obitelji</w:t>
            </w:r>
            <w:r w:rsidR="000154D8" w:rsidRPr="0009597E">
              <w:rPr>
                <w:color w:val="auto"/>
              </w:rPr>
              <w:t xml:space="preserve"> na području grada Novske</w:t>
            </w:r>
          </w:p>
        </w:tc>
      </w:tr>
      <w:tr w:rsidR="0009597E" w:rsidRPr="0009597E" w:rsidTr="000959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09597E" w:rsidRDefault="00A606EC" w:rsidP="003D7554">
            <w:pPr>
              <w:rPr>
                <w:color w:val="auto"/>
              </w:rPr>
            </w:pPr>
            <w:r w:rsidRPr="0009597E">
              <w:rPr>
                <w:color w:val="auto"/>
              </w:rPr>
              <w:t>INDIKATORI</w:t>
            </w:r>
          </w:p>
        </w:tc>
        <w:tc>
          <w:tcPr>
            <w:tcW w:w="6232" w:type="dxa"/>
          </w:tcPr>
          <w:p w:rsidR="00A606EC" w:rsidRPr="0009597E" w:rsidRDefault="000154D8" w:rsidP="000154D8">
            <w:pPr>
              <w:pStyle w:val="Odlomakpopisa"/>
              <w:numPr>
                <w:ilvl w:val="0"/>
                <w:numId w:val="71"/>
              </w:numPr>
              <w:cnfStyle w:val="000000100000" w:firstRow="0" w:lastRow="0" w:firstColumn="0" w:lastColumn="0" w:oddVBand="0" w:evenVBand="0" w:oddHBand="1" w:evenHBand="0" w:firstRowFirstColumn="0" w:firstRowLastColumn="0" w:lastRowFirstColumn="0" w:lastRowLastColumn="0"/>
              <w:rPr>
                <w:color w:val="auto"/>
              </w:rPr>
            </w:pPr>
            <w:r w:rsidRPr="0009597E">
              <w:rPr>
                <w:color w:val="auto"/>
              </w:rPr>
              <w:t xml:space="preserve">broj mladih obitelji koje </w:t>
            </w:r>
            <w:r w:rsidR="00160583" w:rsidRPr="0009597E">
              <w:rPr>
                <w:color w:val="auto"/>
              </w:rPr>
              <w:t>koriste sufinanciranje vrtića na području grada Novske</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F43DA7"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F43DA7" w:rsidRDefault="00A233B1" w:rsidP="003D7554">
            <w:pPr>
              <w:rPr>
                <w:b w:val="0"/>
                <w:bCs w:val="0"/>
              </w:rPr>
            </w:pPr>
            <w:r w:rsidRPr="00A233B1">
              <w:rPr>
                <w:color w:val="auto"/>
              </w:rPr>
              <w:t>Prioritet 4. Kvaliteta života mladih</w:t>
            </w:r>
          </w:p>
        </w:tc>
      </w:tr>
      <w:tr w:rsidR="000B67B6" w:rsidRPr="00F43DA7"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F43DA7" w:rsidRDefault="00A233B1" w:rsidP="003D7554">
            <w:pPr>
              <w:rPr>
                <w:b w:val="0"/>
                <w:bCs w:val="0"/>
              </w:rPr>
            </w:pPr>
            <w:r w:rsidRPr="00A233B1">
              <w:rPr>
                <w:b w:val="0"/>
                <w:bCs w:val="0"/>
                <w:color w:val="auto"/>
              </w:rPr>
              <w:t>Mjera 4.1. Poboljšanje stambenih uvjeta života mladih</w:t>
            </w:r>
          </w:p>
        </w:tc>
      </w:tr>
      <w:tr w:rsidR="000B67B6" w:rsidRPr="00F43DA7"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color w:val="auto"/>
              </w:rPr>
            </w:pPr>
            <w:r w:rsidRPr="00A233B1">
              <w:rPr>
                <w:b w:val="0"/>
                <w:bCs w:val="0"/>
                <w:color w:val="auto"/>
              </w:rPr>
              <w:t xml:space="preserve">Aktivnost 4.1.7. </w:t>
            </w:r>
            <w:r w:rsidR="006B7547">
              <w:rPr>
                <w:b w:val="0"/>
                <w:bCs w:val="0"/>
                <w:color w:val="auto"/>
              </w:rPr>
              <w:t>O</w:t>
            </w:r>
            <w:r w:rsidRPr="00A233B1">
              <w:rPr>
                <w:b w:val="0"/>
                <w:bCs w:val="0"/>
                <w:color w:val="auto"/>
              </w:rPr>
              <w:t>državanje postojećih naknada za svako novorođeno dijete</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NOSITELJ</w:t>
            </w:r>
          </w:p>
        </w:tc>
        <w:tc>
          <w:tcPr>
            <w:tcW w:w="6232" w:type="dxa"/>
          </w:tcPr>
          <w:p w:rsidR="00A606EC" w:rsidRPr="00F43DA7" w:rsidRDefault="00116708" w:rsidP="003D7554">
            <w:pPr>
              <w:cnfStyle w:val="000000100000" w:firstRow="0" w:lastRow="0" w:firstColumn="0" w:lastColumn="0" w:oddVBand="0" w:evenVBand="0" w:oddHBand="1" w:evenHBand="0" w:firstRowFirstColumn="0" w:firstRowLastColumn="0" w:lastRowFirstColumn="0" w:lastRowLastColumn="0"/>
              <w:rPr>
                <w:b/>
                <w:bCs/>
                <w:color w:val="auto"/>
              </w:rPr>
            </w:pPr>
            <w:r w:rsidRPr="00F43DA7">
              <w:rPr>
                <w:b/>
                <w:bCs/>
                <w:color w:val="auto"/>
              </w:rPr>
              <w:t>Grad Novska</w:t>
            </w:r>
          </w:p>
        </w:tc>
      </w:tr>
      <w:tr w:rsidR="00F43DA7" w:rsidRPr="00F43DA7" w:rsidTr="00F43DA7">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IZVOR FINANCIRANJA</w:t>
            </w:r>
          </w:p>
        </w:tc>
        <w:tc>
          <w:tcPr>
            <w:tcW w:w="6232" w:type="dxa"/>
          </w:tcPr>
          <w:p w:rsidR="00A606EC" w:rsidRPr="00F43DA7" w:rsidRDefault="00116708" w:rsidP="003D7554">
            <w:p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Proračun Grada Novske, EU fondovi, nacionalna ministarstva</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 xml:space="preserve">ROK </w:t>
            </w:r>
            <w:r w:rsidR="001A6556">
              <w:rPr>
                <w:color w:val="auto"/>
              </w:rPr>
              <w:t>PR</w:t>
            </w:r>
            <w:r w:rsidRPr="00F43DA7">
              <w:rPr>
                <w:color w:val="auto"/>
              </w:rPr>
              <w:t>OVEDBE</w:t>
            </w:r>
          </w:p>
        </w:tc>
        <w:tc>
          <w:tcPr>
            <w:tcW w:w="6232" w:type="dxa"/>
          </w:tcPr>
          <w:p w:rsidR="00A606EC" w:rsidRPr="00F43DA7"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43DA7" w:rsidRPr="00F43DA7" w:rsidTr="00F43DA7">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MEHANIZAM PROVEDBE</w:t>
            </w:r>
          </w:p>
        </w:tc>
        <w:tc>
          <w:tcPr>
            <w:tcW w:w="6232" w:type="dxa"/>
          </w:tcPr>
          <w:p w:rsidR="00A606EC" w:rsidRPr="00F43DA7" w:rsidRDefault="0009597E" w:rsidP="0009597E">
            <w:pPr>
              <w:pStyle w:val="Odlomakpopisa"/>
              <w:numPr>
                <w:ilvl w:val="0"/>
                <w:numId w:val="71"/>
              </w:num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planiranje proračunskih sredstava na način da se postojeće naknade za svako novorođeno dijete ne smanjuju</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INDIKATORI</w:t>
            </w:r>
          </w:p>
        </w:tc>
        <w:tc>
          <w:tcPr>
            <w:tcW w:w="6232" w:type="dxa"/>
          </w:tcPr>
          <w:p w:rsidR="00A606EC" w:rsidRPr="00F43DA7" w:rsidRDefault="0009597E" w:rsidP="0009597E">
            <w:pPr>
              <w:pStyle w:val="Odlomakpopisa"/>
              <w:numPr>
                <w:ilvl w:val="0"/>
                <w:numId w:val="71"/>
              </w:numPr>
              <w:cnfStyle w:val="000000100000" w:firstRow="0" w:lastRow="0" w:firstColumn="0" w:lastColumn="0" w:oddVBand="0" w:evenVBand="0" w:oddHBand="1" w:evenHBand="0" w:firstRowFirstColumn="0" w:firstRowLastColumn="0" w:lastRowFirstColumn="0" w:lastRowLastColumn="0"/>
              <w:rPr>
                <w:color w:val="auto"/>
              </w:rPr>
            </w:pPr>
            <w:r w:rsidRPr="00F43DA7">
              <w:rPr>
                <w:color w:val="auto"/>
              </w:rPr>
              <w:t>broj dodijeljenih naknada za svako novorođeno dijete</w:t>
            </w:r>
          </w:p>
        </w:tc>
      </w:tr>
    </w:tbl>
    <w:p w:rsidR="00A606EC" w:rsidRDefault="00A606EC" w:rsidP="00852FEE"/>
    <w:p w:rsidR="00F43DA7" w:rsidRDefault="00F43DA7" w:rsidP="00852FEE"/>
    <w:p w:rsidR="00852FEE" w:rsidRDefault="00852FEE" w:rsidP="00852FEE">
      <w:pPr>
        <w:rPr>
          <w:color w:val="FF0000"/>
        </w:rPr>
      </w:pPr>
    </w:p>
    <w:p w:rsidR="00A741B1" w:rsidRDefault="00A741B1" w:rsidP="00852FEE">
      <w:pPr>
        <w:rPr>
          <w:color w:val="FF0000"/>
        </w:rPr>
      </w:pPr>
    </w:p>
    <w:p w:rsidR="00A741B1" w:rsidRPr="00900AF1" w:rsidRDefault="00A741B1" w:rsidP="00852FEE">
      <w:pPr>
        <w:rPr>
          <w:color w:val="FF0000"/>
        </w:rPr>
      </w:pPr>
    </w:p>
    <w:tbl>
      <w:tblPr>
        <w:tblStyle w:val="ivopisnatablicareetke6-isticanje2"/>
        <w:tblW w:w="0" w:type="auto"/>
        <w:tblLook w:val="04A0" w:firstRow="1" w:lastRow="0" w:firstColumn="1" w:lastColumn="0" w:noHBand="0" w:noVBand="1"/>
      </w:tblPr>
      <w:tblGrid>
        <w:gridCol w:w="2830"/>
        <w:gridCol w:w="6232"/>
      </w:tblGrid>
      <w:tr w:rsidR="000B67B6" w:rsidRPr="00F43DA7"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F43DA7" w:rsidRDefault="00A233B1" w:rsidP="003D7554">
            <w:pPr>
              <w:rPr>
                <w:b w:val="0"/>
                <w:bCs w:val="0"/>
              </w:rPr>
            </w:pPr>
            <w:r w:rsidRPr="00A233B1">
              <w:rPr>
                <w:color w:val="auto"/>
              </w:rPr>
              <w:t>Prioritet 4. Kvaliteta života mladih</w:t>
            </w:r>
          </w:p>
        </w:tc>
      </w:tr>
      <w:tr w:rsidR="000B67B6" w:rsidRPr="00F43DA7"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F43DA7" w:rsidRDefault="00A233B1" w:rsidP="003D7554">
            <w:pPr>
              <w:rPr>
                <w:b w:val="0"/>
                <w:bCs w:val="0"/>
              </w:rPr>
            </w:pPr>
            <w:r w:rsidRPr="00A233B1">
              <w:rPr>
                <w:b w:val="0"/>
                <w:bCs w:val="0"/>
                <w:color w:val="auto"/>
              </w:rPr>
              <w:t>Mjera 4.1. Poboljšanje stambenih uvjeta života mladih</w:t>
            </w:r>
          </w:p>
        </w:tc>
      </w:tr>
      <w:tr w:rsidR="000B67B6" w:rsidRPr="00F43DA7"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color w:val="FF0000"/>
              </w:rPr>
            </w:pPr>
            <w:r w:rsidRPr="00A233B1">
              <w:rPr>
                <w:b w:val="0"/>
                <w:bCs w:val="0"/>
                <w:color w:val="auto"/>
              </w:rPr>
              <w:t xml:space="preserve">Aktivnost 4.1.8. </w:t>
            </w:r>
            <w:r w:rsidR="006B7547">
              <w:rPr>
                <w:b w:val="0"/>
                <w:bCs w:val="0"/>
                <w:color w:val="auto"/>
              </w:rPr>
              <w:t>P</w:t>
            </w:r>
            <w:r w:rsidRPr="00A233B1">
              <w:rPr>
                <w:b w:val="0"/>
                <w:bCs w:val="0"/>
                <w:color w:val="auto"/>
              </w:rPr>
              <w:t>rodaja zemljišta u vlasništvu grada za izgradnju stanova/obiteljskih kuća mladim obiteljima po povoljnim uvjetima</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NOSITELJ</w:t>
            </w:r>
          </w:p>
        </w:tc>
        <w:tc>
          <w:tcPr>
            <w:tcW w:w="6232" w:type="dxa"/>
          </w:tcPr>
          <w:p w:rsidR="00A606EC" w:rsidRPr="00F43DA7" w:rsidRDefault="002D31E3" w:rsidP="003D7554">
            <w:pPr>
              <w:cnfStyle w:val="000000100000" w:firstRow="0" w:lastRow="0" w:firstColumn="0" w:lastColumn="0" w:oddVBand="0" w:evenVBand="0" w:oddHBand="1" w:evenHBand="0" w:firstRowFirstColumn="0" w:firstRowLastColumn="0" w:lastRowFirstColumn="0" w:lastRowLastColumn="0"/>
              <w:rPr>
                <w:b/>
                <w:bCs/>
                <w:color w:val="auto"/>
              </w:rPr>
            </w:pPr>
            <w:r w:rsidRPr="00F43DA7">
              <w:rPr>
                <w:b/>
                <w:bCs/>
                <w:color w:val="auto"/>
              </w:rPr>
              <w:t>Grad Novska</w:t>
            </w:r>
          </w:p>
        </w:tc>
      </w:tr>
      <w:tr w:rsidR="00F43DA7" w:rsidRPr="00F43DA7" w:rsidTr="00F43DA7">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IZVOR FINANCIRANJA</w:t>
            </w:r>
          </w:p>
        </w:tc>
        <w:tc>
          <w:tcPr>
            <w:tcW w:w="6232" w:type="dxa"/>
          </w:tcPr>
          <w:p w:rsidR="00A606EC" w:rsidRPr="00F43DA7" w:rsidRDefault="002D31E3" w:rsidP="003D7554">
            <w:p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Proračun Grada Novske, EU fondovi, nacionalna ministarstva</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 xml:space="preserve">ROK </w:t>
            </w:r>
            <w:r w:rsidR="001A6556">
              <w:rPr>
                <w:color w:val="auto"/>
              </w:rPr>
              <w:t>PR</w:t>
            </w:r>
            <w:r w:rsidRPr="00F43DA7">
              <w:rPr>
                <w:color w:val="auto"/>
              </w:rPr>
              <w:t>OVEDBE</w:t>
            </w:r>
          </w:p>
        </w:tc>
        <w:tc>
          <w:tcPr>
            <w:tcW w:w="6232" w:type="dxa"/>
          </w:tcPr>
          <w:p w:rsidR="00A606EC" w:rsidRPr="00F43DA7"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43DA7" w:rsidRPr="00F43DA7" w:rsidTr="00F43DA7">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MEHANIZAM PROVEDBE</w:t>
            </w:r>
          </w:p>
        </w:tc>
        <w:tc>
          <w:tcPr>
            <w:tcW w:w="6232" w:type="dxa"/>
          </w:tcPr>
          <w:p w:rsidR="00900AF1" w:rsidRPr="00F43DA7" w:rsidRDefault="00900AF1" w:rsidP="00900AF1">
            <w:pPr>
              <w:pStyle w:val="Odlomakpopisa"/>
              <w:numPr>
                <w:ilvl w:val="0"/>
                <w:numId w:val="71"/>
              </w:num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osmišljavanje mjera kroz koje bi se mladim parovima/obiteljima omogućila kupnja zemljišta u vlasništvu grada po vrlo povoljnim uvjetima</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INDIKATORI</w:t>
            </w:r>
          </w:p>
        </w:tc>
        <w:tc>
          <w:tcPr>
            <w:tcW w:w="6232" w:type="dxa"/>
          </w:tcPr>
          <w:p w:rsidR="00A606EC" w:rsidRPr="00F43DA7" w:rsidRDefault="00900AF1" w:rsidP="00900AF1">
            <w:pPr>
              <w:pStyle w:val="Odlomakpopisa"/>
              <w:numPr>
                <w:ilvl w:val="0"/>
                <w:numId w:val="71"/>
              </w:numPr>
              <w:cnfStyle w:val="000000100000" w:firstRow="0" w:lastRow="0" w:firstColumn="0" w:lastColumn="0" w:oddVBand="0" w:evenVBand="0" w:oddHBand="1" w:evenHBand="0" w:firstRowFirstColumn="0" w:firstRowLastColumn="0" w:lastRowFirstColumn="0" w:lastRowLastColumn="0"/>
              <w:rPr>
                <w:color w:val="auto"/>
              </w:rPr>
            </w:pPr>
            <w:r w:rsidRPr="00F43DA7">
              <w:rPr>
                <w:color w:val="auto"/>
              </w:rPr>
              <w:t>broj mladih parova/obitelji koji su kupili zemljište u vlasništvu grada po povoljnim uvjetima osmišljenima isključivo za mlade</w:t>
            </w:r>
          </w:p>
        </w:tc>
      </w:tr>
    </w:tbl>
    <w:p w:rsidR="00852FEE" w:rsidRPr="00F43DA7"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F43DA7"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F43DA7" w:rsidRDefault="00A233B1" w:rsidP="003D7554">
            <w:pPr>
              <w:rPr>
                <w:b w:val="0"/>
                <w:bCs w:val="0"/>
              </w:rPr>
            </w:pPr>
            <w:r w:rsidRPr="00A233B1">
              <w:rPr>
                <w:color w:val="auto"/>
              </w:rPr>
              <w:t>Prioritet 4. Kvaliteta života mladih</w:t>
            </w:r>
          </w:p>
        </w:tc>
      </w:tr>
      <w:tr w:rsidR="000B67B6" w:rsidRPr="00F43DA7"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rPr>
            </w:pPr>
            <w:r w:rsidRPr="00A233B1">
              <w:rPr>
                <w:b w:val="0"/>
                <w:bCs w:val="0"/>
                <w:color w:val="auto"/>
              </w:rPr>
              <w:t>Mjera 4.2. Poboljšanje pristupa osoba s invaliditetom</w:t>
            </w:r>
          </w:p>
        </w:tc>
      </w:tr>
      <w:tr w:rsidR="000B67B6" w:rsidRPr="00F43DA7"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rPr>
            </w:pPr>
            <w:r w:rsidRPr="00A233B1">
              <w:rPr>
                <w:b w:val="0"/>
                <w:bCs w:val="0"/>
                <w:color w:val="auto"/>
              </w:rPr>
              <w:t xml:space="preserve">Aktivnost 4.2.1. </w:t>
            </w:r>
            <w:r w:rsidR="006B7547">
              <w:rPr>
                <w:b w:val="0"/>
                <w:bCs w:val="0"/>
                <w:color w:val="auto"/>
              </w:rPr>
              <w:t>I</w:t>
            </w:r>
            <w:r w:rsidRPr="00A233B1">
              <w:rPr>
                <w:b w:val="0"/>
                <w:bCs w:val="0"/>
                <w:color w:val="auto"/>
              </w:rPr>
              <w:t xml:space="preserve">zgradnja rampi </w:t>
            </w:r>
            <w:r w:rsidR="00BC30E2">
              <w:rPr>
                <w:b w:val="0"/>
                <w:bCs w:val="0"/>
                <w:color w:val="auto"/>
              </w:rPr>
              <w:t xml:space="preserve">i dizala </w:t>
            </w:r>
            <w:r w:rsidRPr="00A233B1">
              <w:rPr>
                <w:b w:val="0"/>
                <w:bCs w:val="0"/>
                <w:color w:val="auto"/>
              </w:rPr>
              <w:t>za osobe s invaliditetom na ulazu u sve javne ustanove/javne površine</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NOSITELJ</w:t>
            </w:r>
          </w:p>
        </w:tc>
        <w:tc>
          <w:tcPr>
            <w:tcW w:w="6232" w:type="dxa"/>
          </w:tcPr>
          <w:p w:rsidR="00A606EC" w:rsidRPr="00F43DA7" w:rsidRDefault="00160583" w:rsidP="003D7554">
            <w:pPr>
              <w:cnfStyle w:val="000000100000" w:firstRow="0" w:lastRow="0" w:firstColumn="0" w:lastColumn="0" w:oddVBand="0" w:evenVBand="0" w:oddHBand="1" w:evenHBand="0" w:firstRowFirstColumn="0" w:firstRowLastColumn="0" w:lastRowFirstColumn="0" w:lastRowLastColumn="0"/>
              <w:rPr>
                <w:b/>
                <w:bCs/>
                <w:color w:val="auto"/>
              </w:rPr>
            </w:pPr>
            <w:r w:rsidRPr="00F43DA7">
              <w:rPr>
                <w:b/>
                <w:bCs/>
                <w:color w:val="auto"/>
              </w:rPr>
              <w:t xml:space="preserve">Grad Novska, organizacije civilnog društva, </w:t>
            </w:r>
            <w:r w:rsidR="001B1B45">
              <w:rPr>
                <w:b/>
                <w:bCs/>
                <w:color w:val="auto"/>
              </w:rPr>
              <w:t>poduzetničke potporne institucije</w:t>
            </w:r>
            <w:r w:rsidR="00E6034B" w:rsidRPr="00F43DA7">
              <w:rPr>
                <w:b/>
                <w:bCs/>
                <w:color w:val="auto"/>
              </w:rPr>
              <w:t>, javne ustanove</w:t>
            </w:r>
          </w:p>
        </w:tc>
      </w:tr>
      <w:tr w:rsidR="00F43DA7" w:rsidRPr="00F43DA7" w:rsidTr="00F43DA7">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IZVOR FINANCIRANJA</w:t>
            </w:r>
          </w:p>
        </w:tc>
        <w:tc>
          <w:tcPr>
            <w:tcW w:w="6232" w:type="dxa"/>
          </w:tcPr>
          <w:p w:rsidR="00A606EC" w:rsidRPr="00F43DA7" w:rsidRDefault="00160583" w:rsidP="003D7554">
            <w:p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Proračun Grada Novske, EU fondovi, nacionalna ministarstva</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 xml:space="preserve">ROK </w:t>
            </w:r>
            <w:r w:rsidR="001A6556">
              <w:rPr>
                <w:color w:val="auto"/>
              </w:rPr>
              <w:t>PR</w:t>
            </w:r>
            <w:r w:rsidRPr="00F43DA7">
              <w:rPr>
                <w:color w:val="auto"/>
              </w:rPr>
              <w:t>OVEDBE</w:t>
            </w:r>
          </w:p>
        </w:tc>
        <w:tc>
          <w:tcPr>
            <w:tcW w:w="6232" w:type="dxa"/>
          </w:tcPr>
          <w:p w:rsidR="00A606EC" w:rsidRPr="00F43DA7"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43DA7" w:rsidRPr="00F43DA7" w:rsidTr="00F43DA7">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MEHANIZAM PROVEDBE</w:t>
            </w:r>
          </w:p>
        </w:tc>
        <w:tc>
          <w:tcPr>
            <w:tcW w:w="6232" w:type="dxa"/>
          </w:tcPr>
          <w:p w:rsidR="00A606EC" w:rsidRPr="00F43DA7" w:rsidRDefault="00160583" w:rsidP="00160583">
            <w:pPr>
              <w:pStyle w:val="Odlomakpopisa"/>
              <w:numPr>
                <w:ilvl w:val="0"/>
                <w:numId w:val="71"/>
              </w:num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identificiranje javnih ustanova i javnih površina koje nemaju osiguran pristup za osobe s invaliditetom</w:t>
            </w:r>
          </w:p>
          <w:p w:rsidR="00160583" w:rsidRPr="00F43DA7" w:rsidRDefault="00E6034B" w:rsidP="00160583">
            <w:pPr>
              <w:pStyle w:val="Odlomakpopisa"/>
              <w:numPr>
                <w:ilvl w:val="0"/>
                <w:numId w:val="71"/>
              </w:num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 xml:space="preserve">upućivanje zahtjeva odgovornima za upravljanje određenim javnim ustanovama/javnim površinama za izgradnju rampi </w:t>
            </w:r>
            <w:r w:rsidR="00BC30E2">
              <w:rPr>
                <w:color w:val="auto"/>
              </w:rPr>
              <w:t xml:space="preserve">i dizala </w:t>
            </w:r>
            <w:r w:rsidRPr="00F43DA7">
              <w:rPr>
                <w:color w:val="auto"/>
              </w:rPr>
              <w:t>za osobe s invaliditetom</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INDIKATORI</w:t>
            </w:r>
          </w:p>
        </w:tc>
        <w:tc>
          <w:tcPr>
            <w:tcW w:w="6232" w:type="dxa"/>
          </w:tcPr>
          <w:p w:rsidR="00A606EC" w:rsidRPr="00F43DA7" w:rsidRDefault="00E6034B" w:rsidP="00E6034B">
            <w:pPr>
              <w:pStyle w:val="Odlomakpopisa"/>
              <w:numPr>
                <w:ilvl w:val="0"/>
                <w:numId w:val="73"/>
              </w:numPr>
              <w:cnfStyle w:val="000000100000" w:firstRow="0" w:lastRow="0" w:firstColumn="0" w:lastColumn="0" w:oddVBand="0" w:evenVBand="0" w:oddHBand="1" w:evenHBand="0" w:firstRowFirstColumn="0" w:firstRowLastColumn="0" w:lastRowFirstColumn="0" w:lastRowLastColumn="0"/>
              <w:rPr>
                <w:color w:val="auto"/>
              </w:rPr>
            </w:pPr>
            <w:r w:rsidRPr="00F43DA7">
              <w:rPr>
                <w:color w:val="auto"/>
              </w:rPr>
              <w:t xml:space="preserve">broj novoizgrađenih i novouređenih pristupa za osobe s invaliditetom u javnim ustanovama i javnim površinama </w:t>
            </w:r>
          </w:p>
        </w:tc>
      </w:tr>
    </w:tbl>
    <w:p w:rsidR="00A606EC" w:rsidRDefault="00A606EC" w:rsidP="00852FEE"/>
    <w:tbl>
      <w:tblPr>
        <w:tblStyle w:val="ivopisnatablicareetke6-isticanje2"/>
        <w:tblW w:w="0" w:type="auto"/>
        <w:tblLook w:val="04A0" w:firstRow="1" w:lastRow="0" w:firstColumn="1" w:lastColumn="0" w:noHBand="0" w:noVBand="1"/>
      </w:tblPr>
      <w:tblGrid>
        <w:gridCol w:w="2830"/>
        <w:gridCol w:w="6232"/>
      </w:tblGrid>
      <w:tr w:rsidR="000B67B6" w:rsidRPr="00F43DA7"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F43DA7" w:rsidRDefault="00A233B1" w:rsidP="003D7554">
            <w:pPr>
              <w:rPr>
                <w:b w:val="0"/>
                <w:bCs w:val="0"/>
              </w:rPr>
            </w:pPr>
            <w:r w:rsidRPr="00A233B1">
              <w:rPr>
                <w:color w:val="auto"/>
              </w:rPr>
              <w:t>Prioritet 4. Kvaliteta života mladih</w:t>
            </w:r>
          </w:p>
        </w:tc>
      </w:tr>
      <w:tr w:rsidR="000B67B6" w:rsidRPr="00F43DA7"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F43DA7" w:rsidRDefault="00A233B1" w:rsidP="003D7554">
            <w:pPr>
              <w:rPr>
                <w:b w:val="0"/>
                <w:bCs w:val="0"/>
              </w:rPr>
            </w:pPr>
            <w:r w:rsidRPr="00A233B1">
              <w:rPr>
                <w:b w:val="0"/>
                <w:bCs w:val="0"/>
                <w:color w:val="auto"/>
              </w:rPr>
              <w:t>Mjera 4.2. Poboljšanje pristupa osoba s invaliditetom</w:t>
            </w:r>
          </w:p>
        </w:tc>
      </w:tr>
      <w:tr w:rsidR="000B67B6" w:rsidRPr="00F43DA7"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A233B1" w:rsidRDefault="00A233B1" w:rsidP="003D7554">
            <w:pPr>
              <w:rPr>
                <w:b w:val="0"/>
                <w:bCs w:val="0"/>
                <w:color w:val="auto"/>
              </w:rPr>
            </w:pPr>
            <w:r w:rsidRPr="00A233B1">
              <w:rPr>
                <w:b w:val="0"/>
                <w:bCs w:val="0"/>
                <w:color w:val="auto"/>
              </w:rPr>
              <w:t xml:space="preserve">Aktivnost 4.2.2. </w:t>
            </w:r>
            <w:r w:rsidR="006B7547">
              <w:rPr>
                <w:b w:val="0"/>
                <w:bCs w:val="0"/>
                <w:color w:val="auto"/>
              </w:rPr>
              <w:t>P</w:t>
            </w:r>
            <w:r w:rsidRPr="00A233B1">
              <w:rPr>
                <w:b w:val="0"/>
                <w:bCs w:val="0"/>
                <w:color w:val="auto"/>
              </w:rPr>
              <w:t>rilagođavanje dječjih parkova djeci s invaliditetom i izgradnja senzornog parka</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NOSITELJ</w:t>
            </w:r>
          </w:p>
        </w:tc>
        <w:tc>
          <w:tcPr>
            <w:tcW w:w="6232" w:type="dxa"/>
          </w:tcPr>
          <w:p w:rsidR="00A606EC" w:rsidRPr="00F43DA7" w:rsidRDefault="00E6034B" w:rsidP="003D7554">
            <w:pPr>
              <w:cnfStyle w:val="000000100000" w:firstRow="0" w:lastRow="0" w:firstColumn="0" w:lastColumn="0" w:oddVBand="0" w:evenVBand="0" w:oddHBand="1" w:evenHBand="0" w:firstRowFirstColumn="0" w:firstRowLastColumn="0" w:lastRowFirstColumn="0" w:lastRowLastColumn="0"/>
              <w:rPr>
                <w:b/>
                <w:bCs/>
                <w:color w:val="auto"/>
              </w:rPr>
            </w:pPr>
            <w:r w:rsidRPr="00F43DA7">
              <w:rPr>
                <w:b/>
                <w:bCs/>
                <w:color w:val="auto"/>
              </w:rPr>
              <w:t xml:space="preserve">Grad Novska, </w:t>
            </w:r>
            <w:r w:rsidR="001B1B45">
              <w:rPr>
                <w:b/>
                <w:bCs/>
                <w:color w:val="auto"/>
              </w:rPr>
              <w:t>poduzetničke potporne institucije</w:t>
            </w:r>
            <w:r w:rsidRPr="00F43DA7">
              <w:rPr>
                <w:b/>
                <w:bCs/>
                <w:color w:val="auto"/>
              </w:rPr>
              <w:t>, organizacije civilnog društva, obrazovne institucije</w:t>
            </w:r>
          </w:p>
        </w:tc>
      </w:tr>
      <w:tr w:rsidR="00F43DA7" w:rsidRPr="00F43DA7" w:rsidTr="00F43DA7">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IZVOR FINANCIRANJA</w:t>
            </w:r>
          </w:p>
        </w:tc>
        <w:tc>
          <w:tcPr>
            <w:tcW w:w="6232" w:type="dxa"/>
          </w:tcPr>
          <w:p w:rsidR="00A606EC" w:rsidRPr="00F43DA7" w:rsidRDefault="00E6034B" w:rsidP="003D7554">
            <w:p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Proračun Grada Novske, EU fondovi, nacionalna ministarstva</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 xml:space="preserve">ROK </w:t>
            </w:r>
            <w:r w:rsidR="001A6556">
              <w:rPr>
                <w:color w:val="auto"/>
              </w:rPr>
              <w:t>PR</w:t>
            </w:r>
            <w:r w:rsidRPr="00F43DA7">
              <w:rPr>
                <w:color w:val="auto"/>
              </w:rPr>
              <w:t>OVEDBE</w:t>
            </w:r>
          </w:p>
        </w:tc>
        <w:tc>
          <w:tcPr>
            <w:tcW w:w="6232" w:type="dxa"/>
          </w:tcPr>
          <w:p w:rsidR="00A606EC" w:rsidRPr="00F43DA7" w:rsidRDefault="0009520B" w:rsidP="003D7554">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43DA7" w:rsidRPr="00F43DA7" w:rsidTr="00F43DA7">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MEHANIZAM PROVEDBE</w:t>
            </w:r>
          </w:p>
        </w:tc>
        <w:tc>
          <w:tcPr>
            <w:tcW w:w="6232" w:type="dxa"/>
          </w:tcPr>
          <w:p w:rsidR="00A606EC" w:rsidRPr="00F43DA7" w:rsidRDefault="00E6034B" w:rsidP="00E6034B">
            <w:pPr>
              <w:pStyle w:val="Odlomakpopisa"/>
              <w:numPr>
                <w:ilvl w:val="0"/>
                <w:numId w:val="72"/>
              </w:num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 xml:space="preserve">identificiranje </w:t>
            </w:r>
            <w:r w:rsidR="00F405CA" w:rsidRPr="00F43DA7">
              <w:rPr>
                <w:color w:val="auto"/>
              </w:rPr>
              <w:t>dječjih parkova/</w:t>
            </w:r>
            <w:r w:rsidRPr="00F43DA7">
              <w:rPr>
                <w:color w:val="auto"/>
              </w:rPr>
              <w:t>igrališta kojima je potrebna prilagodba za djecu s invaliditetom (prvenstveno igrališta u naseljima/kvartovima gdje stanuju djeca s invaliditetom)</w:t>
            </w:r>
          </w:p>
          <w:p w:rsidR="00E6034B" w:rsidRPr="00F43DA7" w:rsidRDefault="00EB79A2" w:rsidP="00E6034B">
            <w:pPr>
              <w:pStyle w:val="Odlomakpopisa"/>
              <w:numPr>
                <w:ilvl w:val="0"/>
                <w:numId w:val="72"/>
              </w:num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 xml:space="preserve">prilagodba </w:t>
            </w:r>
            <w:r w:rsidR="00F405CA" w:rsidRPr="00F43DA7">
              <w:rPr>
                <w:color w:val="auto"/>
              </w:rPr>
              <w:t>dječjih parkova/</w:t>
            </w:r>
            <w:r w:rsidRPr="00F43DA7">
              <w:rPr>
                <w:color w:val="auto"/>
              </w:rPr>
              <w:t>igrališta za koje se pokaže najveća nužnost</w:t>
            </w:r>
          </w:p>
          <w:p w:rsidR="00F405CA" w:rsidRPr="00F43DA7" w:rsidRDefault="00F405CA" w:rsidP="00E6034B">
            <w:pPr>
              <w:pStyle w:val="Odlomakpopisa"/>
              <w:numPr>
                <w:ilvl w:val="0"/>
                <w:numId w:val="72"/>
              </w:numPr>
              <w:cnfStyle w:val="000000000000" w:firstRow="0" w:lastRow="0" w:firstColumn="0" w:lastColumn="0" w:oddVBand="0" w:evenVBand="0" w:oddHBand="0" w:evenHBand="0" w:firstRowFirstColumn="0" w:firstRowLastColumn="0" w:lastRowFirstColumn="0" w:lastRowLastColumn="0"/>
              <w:rPr>
                <w:color w:val="auto"/>
              </w:rPr>
            </w:pPr>
            <w:r w:rsidRPr="00F43DA7">
              <w:rPr>
                <w:color w:val="auto"/>
              </w:rPr>
              <w:t>izgradnja senzornog parka za djecu s poteškoćama u razvoju</w:t>
            </w:r>
          </w:p>
        </w:tc>
      </w:tr>
      <w:tr w:rsidR="00F43DA7" w:rsidRPr="00F43DA7" w:rsidTr="00F43D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606EC" w:rsidRPr="00F43DA7" w:rsidRDefault="00A606EC" w:rsidP="003D7554">
            <w:pPr>
              <w:rPr>
                <w:color w:val="auto"/>
              </w:rPr>
            </w:pPr>
            <w:r w:rsidRPr="00F43DA7">
              <w:rPr>
                <w:color w:val="auto"/>
              </w:rPr>
              <w:t>INDIKATORI</w:t>
            </w:r>
          </w:p>
        </w:tc>
        <w:tc>
          <w:tcPr>
            <w:tcW w:w="6232" w:type="dxa"/>
          </w:tcPr>
          <w:p w:rsidR="00A606EC" w:rsidRPr="00F43DA7" w:rsidRDefault="00F405CA" w:rsidP="00F405CA">
            <w:pPr>
              <w:pStyle w:val="Odlomakpopisa"/>
              <w:numPr>
                <w:ilvl w:val="0"/>
                <w:numId w:val="74"/>
              </w:numPr>
              <w:cnfStyle w:val="000000100000" w:firstRow="0" w:lastRow="0" w:firstColumn="0" w:lastColumn="0" w:oddVBand="0" w:evenVBand="0" w:oddHBand="1" w:evenHBand="0" w:firstRowFirstColumn="0" w:firstRowLastColumn="0" w:lastRowFirstColumn="0" w:lastRowLastColumn="0"/>
              <w:rPr>
                <w:color w:val="auto"/>
              </w:rPr>
            </w:pPr>
            <w:r w:rsidRPr="00F43DA7">
              <w:rPr>
                <w:color w:val="auto"/>
              </w:rPr>
              <w:t>broj prilagođenih dječjih parkova/igrališta za djecu s invaliditetom</w:t>
            </w:r>
          </w:p>
          <w:p w:rsidR="00F405CA" w:rsidRPr="00F43DA7" w:rsidRDefault="00F405CA" w:rsidP="00F405CA">
            <w:pPr>
              <w:pStyle w:val="Odlomakpopisa"/>
              <w:numPr>
                <w:ilvl w:val="0"/>
                <w:numId w:val="74"/>
              </w:numPr>
              <w:cnfStyle w:val="000000100000" w:firstRow="0" w:lastRow="0" w:firstColumn="0" w:lastColumn="0" w:oddVBand="0" w:evenVBand="0" w:oddHBand="1" w:evenHBand="0" w:firstRowFirstColumn="0" w:firstRowLastColumn="0" w:lastRowFirstColumn="0" w:lastRowLastColumn="0"/>
              <w:rPr>
                <w:color w:val="auto"/>
              </w:rPr>
            </w:pPr>
            <w:r w:rsidRPr="00F43DA7">
              <w:rPr>
                <w:color w:val="auto"/>
              </w:rPr>
              <w:t>izgrađen senzorni park za djecu s poteškoćama u razvoju</w:t>
            </w:r>
          </w:p>
        </w:tc>
      </w:tr>
    </w:tbl>
    <w:p w:rsidR="00884F65" w:rsidRDefault="00884F65" w:rsidP="00852FEE"/>
    <w:p w:rsidR="00852FEE" w:rsidRDefault="00852FEE" w:rsidP="009F19FB">
      <w:pPr>
        <w:pStyle w:val="Naslov2"/>
      </w:pPr>
      <w:bookmarkStart w:id="44" w:name="_Toc18483479"/>
      <w:r w:rsidRPr="00E81406">
        <w:t>PRIORITET 5: Slobodno vrijeme mladih</w:t>
      </w:r>
      <w:bookmarkEnd w:id="44"/>
    </w:p>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E90ADC"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10096" w:rsidRDefault="00C10096" w:rsidP="00007689">
            <w:r w:rsidRPr="00C10096">
              <w:rPr>
                <w:color w:val="auto"/>
              </w:rPr>
              <w:t>Prioritet 5. Slobodno vrijeme mladih</w:t>
            </w:r>
          </w:p>
        </w:tc>
      </w:tr>
      <w:tr w:rsidR="000B67B6" w:rsidRPr="00E90ADC"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10096" w:rsidRDefault="00C10096" w:rsidP="00007689">
            <w:pPr>
              <w:rPr>
                <w:b w:val="0"/>
                <w:bCs w:val="0"/>
                <w:color w:val="auto"/>
              </w:rPr>
            </w:pPr>
            <w:r w:rsidRPr="00C10096">
              <w:rPr>
                <w:b w:val="0"/>
                <w:bCs w:val="0"/>
                <w:color w:val="auto"/>
              </w:rPr>
              <w:t>Mjera 5.1. Sportske i rekreativne aktivnosti mladih</w:t>
            </w:r>
          </w:p>
        </w:tc>
      </w:tr>
      <w:tr w:rsidR="000B67B6" w:rsidRPr="00E90ADC"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10096" w:rsidRDefault="00C10096" w:rsidP="00007689">
            <w:pPr>
              <w:rPr>
                <w:b w:val="0"/>
                <w:bCs w:val="0"/>
                <w:color w:val="auto"/>
              </w:rPr>
            </w:pPr>
            <w:r w:rsidRPr="00C10096">
              <w:rPr>
                <w:b w:val="0"/>
                <w:bCs w:val="0"/>
                <w:color w:val="auto"/>
              </w:rPr>
              <w:t xml:space="preserve">Aktivnost 5.1.1. </w:t>
            </w:r>
            <w:r w:rsidR="006B7547">
              <w:rPr>
                <w:b w:val="0"/>
                <w:bCs w:val="0"/>
                <w:color w:val="auto"/>
              </w:rPr>
              <w:t>U</w:t>
            </w:r>
            <w:r w:rsidRPr="00C10096">
              <w:rPr>
                <w:b w:val="0"/>
                <w:bCs w:val="0"/>
                <w:color w:val="auto"/>
              </w:rPr>
              <w:t xml:space="preserve">vođenje novih sportsko-rekreativnih sadržaja </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NOSITELJ</w:t>
            </w:r>
          </w:p>
        </w:tc>
        <w:tc>
          <w:tcPr>
            <w:tcW w:w="6232" w:type="dxa"/>
          </w:tcPr>
          <w:p w:rsidR="002F575E" w:rsidRPr="00E90ADC" w:rsidRDefault="006B7547" w:rsidP="00007689">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577E17" w:rsidRPr="00E90ADC">
              <w:rPr>
                <w:b/>
                <w:bCs/>
                <w:color w:val="auto"/>
              </w:rPr>
              <w:t>rganizacije civilnog društva</w:t>
            </w:r>
          </w:p>
        </w:tc>
      </w:tr>
      <w:tr w:rsidR="00E90ADC" w:rsidRPr="00E90ADC" w:rsidTr="00E90ADC">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IZVOR FINANCIRANJA</w:t>
            </w:r>
          </w:p>
        </w:tc>
        <w:tc>
          <w:tcPr>
            <w:tcW w:w="6232" w:type="dxa"/>
          </w:tcPr>
          <w:p w:rsidR="002F575E" w:rsidRPr="00E90ADC" w:rsidRDefault="000C67BC" w:rsidP="00007689">
            <w:p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Proračun Grada Novske, EU fondovi, nacionalna ministarstva</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 xml:space="preserve">ROK </w:t>
            </w:r>
            <w:r w:rsidR="001A6556">
              <w:rPr>
                <w:color w:val="auto"/>
              </w:rPr>
              <w:t>PR</w:t>
            </w:r>
            <w:r w:rsidRPr="00E90ADC">
              <w:rPr>
                <w:color w:val="auto"/>
              </w:rPr>
              <w:t>OVEDBE</w:t>
            </w:r>
          </w:p>
        </w:tc>
        <w:tc>
          <w:tcPr>
            <w:tcW w:w="6232" w:type="dxa"/>
          </w:tcPr>
          <w:p w:rsidR="002F575E" w:rsidRPr="00E90ADC"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E90ADC" w:rsidRPr="00E90ADC" w:rsidTr="00E90ADC">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MEHANIZAM PROVEDBE</w:t>
            </w:r>
          </w:p>
        </w:tc>
        <w:tc>
          <w:tcPr>
            <w:tcW w:w="6232" w:type="dxa"/>
          </w:tcPr>
          <w:p w:rsidR="002F575E" w:rsidRPr="00E90ADC" w:rsidRDefault="00E33CC3" w:rsidP="00E33CC3">
            <w:pPr>
              <w:pStyle w:val="Odlomakpopisa"/>
              <w:numPr>
                <w:ilvl w:val="0"/>
                <w:numId w:val="75"/>
              </w:num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 xml:space="preserve">povećanje sportsko-rekreativnih aktivnosti na jezeru u </w:t>
            </w:r>
            <w:proofErr w:type="spellStart"/>
            <w:r w:rsidRPr="00E90ADC">
              <w:rPr>
                <w:color w:val="auto"/>
              </w:rPr>
              <w:t>Novskoj</w:t>
            </w:r>
            <w:proofErr w:type="spellEnd"/>
            <w:r w:rsidRPr="00E90ADC">
              <w:rPr>
                <w:color w:val="auto"/>
              </w:rPr>
              <w:t xml:space="preserve"> (košarka, odbojka, vaterpolo, veslanje, trčanje, biciklizam, fitness na otvorenom, hodanje i sl.)</w:t>
            </w:r>
          </w:p>
          <w:p w:rsidR="00B06639" w:rsidRPr="00E90ADC" w:rsidRDefault="00B06639" w:rsidP="00E33CC3">
            <w:pPr>
              <w:pStyle w:val="Odlomakpopisa"/>
              <w:numPr>
                <w:ilvl w:val="0"/>
                <w:numId w:val="75"/>
              </w:num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organiziranje grupnih treninga na otvorenom za građane</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INDIKATORI</w:t>
            </w:r>
          </w:p>
        </w:tc>
        <w:tc>
          <w:tcPr>
            <w:tcW w:w="6232" w:type="dxa"/>
          </w:tcPr>
          <w:p w:rsidR="002F575E" w:rsidRPr="00E90ADC" w:rsidRDefault="000C67BC" w:rsidP="000C67BC">
            <w:pPr>
              <w:pStyle w:val="Odlomakpopisa"/>
              <w:numPr>
                <w:ilvl w:val="0"/>
                <w:numId w:val="75"/>
              </w:numPr>
              <w:cnfStyle w:val="000000100000" w:firstRow="0" w:lastRow="0" w:firstColumn="0" w:lastColumn="0" w:oddVBand="0" w:evenVBand="0" w:oddHBand="1" w:evenHBand="0" w:firstRowFirstColumn="0" w:firstRowLastColumn="0" w:lastRowFirstColumn="0" w:lastRowLastColumn="0"/>
              <w:rPr>
                <w:color w:val="auto"/>
              </w:rPr>
            </w:pPr>
            <w:r w:rsidRPr="00E90ADC">
              <w:rPr>
                <w:color w:val="auto"/>
              </w:rPr>
              <w:t xml:space="preserve">broj novih sportsko-rekreativnih sadržaja na jezeru u </w:t>
            </w:r>
            <w:proofErr w:type="spellStart"/>
            <w:r w:rsidRPr="00E90ADC">
              <w:rPr>
                <w:color w:val="auto"/>
              </w:rPr>
              <w:t>Novskoj</w:t>
            </w:r>
            <w:proofErr w:type="spellEnd"/>
          </w:p>
          <w:p w:rsidR="00B06639" w:rsidRPr="00E90ADC" w:rsidRDefault="00B06639" w:rsidP="000C67BC">
            <w:pPr>
              <w:pStyle w:val="Odlomakpopisa"/>
              <w:numPr>
                <w:ilvl w:val="0"/>
                <w:numId w:val="75"/>
              </w:numPr>
              <w:cnfStyle w:val="000000100000" w:firstRow="0" w:lastRow="0" w:firstColumn="0" w:lastColumn="0" w:oddVBand="0" w:evenVBand="0" w:oddHBand="1" w:evenHBand="0" w:firstRowFirstColumn="0" w:firstRowLastColumn="0" w:lastRowFirstColumn="0" w:lastRowLastColumn="0"/>
              <w:rPr>
                <w:color w:val="auto"/>
              </w:rPr>
            </w:pPr>
            <w:r w:rsidRPr="00E90ADC">
              <w:rPr>
                <w:color w:val="auto"/>
              </w:rPr>
              <w:t>broj održanih grupnih treninga na otvorenom za građane</w:t>
            </w:r>
          </w:p>
        </w:tc>
      </w:tr>
    </w:tbl>
    <w:p w:rsidR="00852FEE" w:rsidRPr="00E90ADC"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E90ADC"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E90ADC" w:rsidRDefault="00C10096" w:rsidP="00007689">
            <w:pPr>
              <w:rPr>
                <w:b w:val="0"/>
                <w:bCs w:val="0"/>
              </w:rPr>
            </w:pPr>
            <w:r w:rsidRPr="00C10096">
              <w:rPr>
                <w:color w:val="auto"/>
              </w:rPr>
              <w:t>Prioritet 5. Slobodno vrijeme mladih</w:t>
            </w:r>
          </w:p>
        </w:tc>
      </w:tr>
      <w:tr w:rsidR="000B67B6" w:rsidRPr="00E90ADC"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E90ADC" w:rsidRDefault="00C10096" w:rsidP="00007689">
            <w:pPr>
              <w:rPr>
                <w:b w:val="0"/>
                <w:bCs w:val="0"/>
              </w:rPr>
            </w:pPr>
            <w:r w:rsidRPr="00C10096">
              <w:rPr>
                <w:b w:val="0"/>
                <w:bCs w:val="0"/>
                <w:color w:val="auto"/>
              </w:rPr>
              <w:t>Mjera 5.1. Sportske i rekreativne aktivnosti mladih</w:t>
            </w:r>
          </w:p>
        </w:tc>
      </w:tr>
      <w:tr w:rsidR="000B67B6" w:rsidRPr="00E90ADC"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10096" w:rsidRDefault="00C10096" w:rsidP="00007689">
            <w:pPr>
              <w:rPr>
                <w:b w:val="0"/>
                <w:bCs w:val="0"/>
              </w:rPr>
            </w:pPr>
            <w:r w:rsidRPr="00C10096">
              <w:rPr>
                <w:b w:val="0"/>
                <w:bCs w:val="0"/>
                <w:color w:val="auto"/>
              </w:rPr>
              <w:t xml:space="preserve">Aktivnost 5.1.2. </w:t>
            </w:r>
            <w:r w:rsidR="006B7547">
              <w:rPr>
                <w:b w:val="0"/>
                <w:bCs w:val="0"/>
                <w:color w:val="auto"/>
              </w:rPr>
              <w:t>P</w:t>
            </w:r>
            <w:r w:rsidRPr="00C10096">
              <w:rPr>
                <w:b w:val="0"/>
                <w:bCs w:val="0"/>
                <w:color w:val="auto"/>
              </w:rPr>
              <w:t>oticanje educiranja mladih za licencirane trenere</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NOSITELJ</w:t>
            </w:r>
          </w:p>
        </w:tc>
        <w:tc>
          <w:tcPr>
            <w:tcW w:w="6232" w:type="dxa"/>
          </w:tcPr>
          <w:p w:rsidR="002F575E" w:rsidRPr="00E90ADC" w:rsidRDefault="006B7547" w:rsidP="00007689">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577E17" w:rsidRPr="00E90ADC">
              <w:rPr>
                <w:b/>
                <w:bCs/>
                <w:color w:val="auto"/>
              </w:rPr>
              <w:t>rganizacije civilnog društva</w:t>
            </w:r>
          </w:p>
        </w:tc>
      </w:tr>
      <w:tr w:rsidR="00E90ADC" w:rsidRPr="00E90ADC" w:rsidTr="00E90ADC">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IZVOR FINANCIRANJA</w:t>
            </w:r>
          </w:p>
        </w:tc>
        <w:tc>
          <w:tcPr>
            <w:tcW w:w="6232" w:type="dxa"/>
          </w:tcPr>
          <w:p w:rsidR="002F575E" w:rsidRPr="00E90ADC" w:rsidRDefault="000C67BC" w:rsidP="00007689">
            <w:p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Proračun Grada Novske, EU fondovi, nacionalna ministarstva</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 xml:space="preserve">ROK </w:t>
            </w:r>
            <w:r w:rsidR="001A6556">
              <w:rPr>
                <w:color w:val="auto"/>
              </w:rPr>
              <w:t>PR</w:t>
            </w:r>
            <w:r w:rsidRPr="00E90ADC">
              <w:rPr>
                <w:color w:val="auto"/>
              </w:rPr>
              <w:t>OVEDBE</w:t>
            </w:r>
          </w:p>
        </w:tc>
        <w:tc>
          <w:tcPr>
            <w:tcW w:w="6232" w:type="dxa"/>
          </w:tcPr>
          <w:p w:rsidR="002F575E" w:rsidRPr="00E90ADC"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E90ADC" w:rsidRPr="00E90ADC" w:rsidTr="00E90ADC">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MEHANIZAM PROVEDBE</w:t>
            </w:r>
          </w:p>
        </w:tc>
        <w:tc>
          <w:tcPr>
            <w:tcW w:w="6232" w:type="dxa"/>
          </w:tcPr>
          <w:p w:rsidR="002F575E" w:rsidRPr="00E90ADC" w:rsidRDefault="002545E8" w:rsidP="002545E8">
            <w:pPr>
              <w:pStyle w:val="Odlomakpopisa"/>
              <w:numPr>
                <w:ilvl w:val="0"/>
                <w:numId w:val="76"/>
              </w:num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identificiranje potreba sportskih udruga i klubova za licenciranim trenerima</w:t>
            </w:r>
          </w:p>
          <w:p w:rsidR="002545E8" w:rsidRPr="00E90ADC" w:rsidRDefault="002545E8" w:rsidP="002545E8">
            <w:pPr>
              <w:pStyle w:val="Odlomakpopisa"/>
              <w:numPr>
                <w:ilvl w:val="0"/>
                <w:numId w:val="76"/>
              </w:num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 xml:space="preserve">poticanje članova sportskih udruga i klubova na edukaciju za trenere kroz koju će steći licencu </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INDIKATORI</w:t>
            </w:r>
          </w:p>
        </w:tc>
        <w:tc>
          <w:tcPr>
            <w:tcW w:w="6232" w:type="dxa"/>
          </w:tcPr>
          <w:p w:rsidR="002F575E" w:rsidRPr="00E90ADC" w:rsidRDefault="004A2BED" w:rsidP="002545E8">
            <w:pPr>
              <w:pStyle w:val="Odlomakpopisa"/>
              <w:numPr>
                <w:ilvl w:val="0"/>
                <w:numId w:val="77"/>
              </w:numPr>
              <w:cnfStyle w:val="000000100000" w:firstRow="0" w:lastRow="0" w:firstColumn="0" w:lastColumn="0" w:oddVBand="0" w:evenVBand="0" w:oddHBand="1" w:evenHBand="0" w:firstRowFirstColumn="0" w:firstRowLastColumn="0" w:lastRowFirstColumn="0" w:lastRowLastColumn="0"/>
              <w:rPr>
                <w:color w:val="auto"/>
              </w:rPr>
            </w:pPr>
            <w:r w:rsidRPr="00E90ADC">
              <w:rPr>
                <w:color w:val="auto"/>
              </w:rPr>
              <w:t>broj mladih koji su prošli edukaciju i stekli licencu za trener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E90ADC"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E90ADC" w:rsidRDefault="00C10096" w:rsidP="00007689">
            <w:pPr>
              <w:rPr>
                <w:b w:val="0"/>
                <w:bCs w:val="0"/>
              </w:rPr>
            </w:pPr>
            <w:r w:rsidRPr="00C10096">
              <w:rPr>
                <w:color w:val="auto"/>
              </w:rPr>
              <w:t>Prioritet 5. Slobodno vrijeme mladih</w:t>
            </w:r>
          </w:p>
        </w:tc>
      </w:tr>
      <w:tr w:rsidR="000B67B6" w:rsidRPr="00E90ADC"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E90ADC" w:rsidRDefault="00C10096" w:rsidP="00007689">
            <w:pPr>
              <w:rPr>
                <w:b w:val="0"/>
                <w:bCs w:val="0"/>
              </w:rPr>
            </w:pPr>
            <w:r w:rsidRPr="00C10096">
              <w:rPr>
                <w:b w:val="0"/>
                <w:bCs w:val="0"/>
                <w:color w:val="auto"/>
              </w:rPr>
              <w:t>Mjera 5.1. Sportske i rekreativne aktivnosti mladih</w:t>
            </w:r>
          </w:p>
        </w:tc>
      </w:tr>
      <w:tr w:rsidR="000B67B6" w:rsidRPr="00E90ADC"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10096" w:rsidRDefault="00C10096" w:rsidP="00007689">
            <w:pPr>
              <w:rPr>
                <w:b w:val="0"/>
                <w:bCs w:val="0"/>
              </w:rPr>
            </w:pPr>
            <w:r w:rsidRPr="00C10096">
              <w:rPr>
                <w:b w:val="0"/>
                <w:bCs w:val="0"/>
                <w:color w:val="auto"/>
              </w:rPr>
              <w:t xml:space="preserve">Aktivnost 5.1.3. </w:t>
            </w:r>
            <w:r w:rsidR="006B7547">
              <w:rPr>
                <w:b w:val="0"/>
                <w:bCs w:val="0"/>
                <w:color w:val="auto"/>
              </w:rPr>
              <w:t>O</w:t>
            </w:r>
            <w:r w:rsidRPr="00C10096">
              <w:rPr>
                <w:b w:val="0"/>
                <w:bCs w:val="0"/>
                <w:color w:val="auto"/>
              </w:rPr>
              <w:t>rganiziranje ljetnih i zimskih kampova za djecu koja se ne bave športom</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NOSITELJ</w:t>
            </w:r>
          </w:p>
        </w:tc>
        <w:tc>
          <w:tcPr>
            <w:tcW w:w="6232" w:type="dxa"/>
          </w:tcPr>
          <w:p w:rsidR="002F575E" w:rsidRPr="00E90ADC" w:rsidRDefault="00891A49" w:rsidP="00007689">
            <w:pPr>
              <w:cnfStyle w:val="000000100000" w:firstRow="0" w:lastRow="0" w:firstColumn="0" w:lastColumn="0" w:oddVBand="0" w:evenVBand="0" w:oddHBand="1" w:evenHBand="0" w:firstRowFirstColumn="0" w:firstRowLastColumn="0" w:lastRowFirstColumn="0" w:lastRowLastColumn="0"/>
              <w:rPr>
                <w:b/>
                <w:bCs/>
                <w:color w:val="auto"/>
              </w:rPr>
            </w:pPr>
            <w:r w:rsidRPr="00E90ADC">
              <w:rPr>
                <w:b/>
                <w:bCs/>
                <w:color w:val="auto"/>
              </w:rPr>
              <w:t>Grad Novska, organizacije civilnog društva</w:t>
            </w:r>
          </w:p>
        </w:tc>
      </w:tr>
      <w:tr w:rsidR="00E90ADC" w:rsidRPr="00E90ADC" w:rsidTr="00E90ADC">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IZVOR FINANCIRANJA</w:t>
            </w:r>
          </w:p>
        </w:tc>
        <w:tc>
          <w:tcPr>
            <w:tcW w:w="6232" w:type="dxa"/>
          </w:tcPr>
          <w:p w:rsidR="002F575E" w:rsidRPr="00E90ADC" w:rsidRDefault="00891A49" w:rsidP="00007689">
            <w:p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Proračun Grada Novske, EU fondovi, nacionalna ministarstva</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 xml:space="preserve">ROK </w:t>
            </w:r>
            <w:r w:rsidR="001A6556">
              <w:rPr>
                <w:color w:val="auto"/>
              </w:rPr>
              <w:t>PR</w:t>
            </w:r>
            <w:r w:rsidRPr="00E90ADC">
              <w:rPr>
                <w:color w:val="auto"/>
              </w:rPr>
              <w:t>OVEDBE</w:t>
            </w:r>
          </w:p>
        </w:tc>
        <w:tc>
          <w:tcPr>
            <w:tcW w:w="6232" w:type="dxa"/>
          </w:tcPr>
          <w:p w:rsidR="002F575E" w:rsidRPr="00E90ADC"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E90ADC" w:rsidRPr="00E90ADC" w:rsidTr="00E90ADC">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MEHANIZAM PROVEDBE</w:t>
            </w:r>
          </w:p>
        </w:tc>
        <w:tc>
          <w:tcPr>
            <w:tcW w:w="6232" w:type="dxa"/>
          </w:tcPr>
          <w:p w:rsidR="002F575E" w:rsidRPr="00E90ADC" w:rsidRDefault="005B1B0B" w:rsidP="00891A49">
            <w:pPr>
              <w:pStyle w:val="Odlomakpopisa"/>
              <w:numPr>
                <w:ilvl w:val="0"/>
                <w:numId w:val="77"/>
              </w:num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 xml:space="preserve">osmišljavanje aktivnosti za održavanje ljetnog i zimskog kampa u izviđačkom kampu u </w:t>
            </w:r>
            <w:proofErr w:type="spellStart"/>
            <w:r w:rsidRPr="00E90ADC">
              <w:rPr>
                <w:color w:val="auto"/>
              </w:rPr>
              <w:t>Jazavici</w:t>
            </w:r>
            <w:proofErr w:type="spellEnd"/>
            <w:r w:rsidRPr="00E90ADC">
              <w:rPr>
                <w:color w:val="auto"/>
              </w:rPr>
              <w:t xml:space="preserve"> čime bi se potakn</w:t>
            </w:r>
            <w:r w:rsidR="00CE56AD">
              <w:rPr>
                <w:color w:val="auto"/>
              </w:rPr>
              <w:t>u</w:t>
            </w:r>
            <w:r w:rsidRPr="00E90ADC">
              <w:rPr>
                <w:color w:val="auto"/>
              </w:rPr>
              <w:t>o cjelogodišnji rad kampa</w:t>
            </w:r>
          </w:p>
          <w:p w:rsidR="005B1B0B" w:rsidRPr="00E90ADC" w:rsidRDefault="005B1B0B" w:rsidP="00891A49">
            <w:pPr>
              <w:pStyle w:val="Odlomakpopisa"/>
              <w:numPr>
                <w:ilvl w:val="0"/>
                <w:numId w:val="77"/>
              </w:numPr>
              <w:cnfStyle w:val="000000000000" w:firstRow="0" w:lastRow="0" w:firstColumn="0" w:lastColumn="0" w:oddVBand="0" w:evenVBand="0" w:oddHBand="0" w:evenHBand="0" w:firstRowFirstColumn="0" w:firstRowLastColumn="0" w:lastRowFirstColumn="0" w:lastRowLastColumn="0"/>
              <w:rPr>
                <w:color w:val="auto"/>
              </w:rPr>
            </w:pPr>
            <w:r w:rsidRPr="00E90ADC">
              <w:rPr>
                <w:color w:val="auto"/>
              </w:rPr>
              <w:t>organiziranje ljetnog i zimskog kampa</w:t>
            </w:r>
          </w:p>
        </w:tc>
      </w:tr>
      <w:tr w:rsidR="00E90ADC" w:rsidRPr="00E90ADC" w:rsidTr="00E90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E90ADC" w:rsidRDefault="002F575E" w:rsidP="00007689">
            <w:pPr>
              <w:rPr>
                <w:color w:val="auto"/>
              </w:rPr>
            </w:pPr>
            <w:r w:rsidRPr="00E90ADC">
              <w:rPr>
                <w:color w:val="auto"/>
              </w:rPr>
              <w:t>INDIKATORI</w:t>
            </w:r>
          </w:p>
        </w:tc>
        <w:tc>
          <w:tcPr>
            <w:tcW w:w="6232" w:type="dxa"/>
          </w:tcPr>
          <w:p w:rsidR="002F575E" w:rsidRPr="00E90ADC" w:rsidRDefault="005B1B0B" w:rsidP="005B1B0B">
            <w:pPr>
              <w:pStyle w:val="Odlomakpopisa"/>
              <w:numPr>
                <w:ilvl w:val="0"/>
                <w:numId w:val="78"/>
              </w:numPr>
              <w:cnfStyle w:val="000000100000" w:firstRow="0" w:lastRow="0" w:firstColumn="0" w:lastColumn="0" w:oddVBand="0" w:evenVBand="0" w:oddHBand="1" w:evenHBand="0" w:firstRowFirstColumn="0" w:firstRowLastColumn="0" w:lastRowFirstColumn="0" w:lastRowLastColumn="0"/>
              <w:rPr>
                <w:color w:val="auto"/>
              </w:rPr>
            </w:pPr>
            <w:r w:rsidRPr="00E90ADC">
              <w:rPr>
                <w:color w:val="auto"/>
              </w:rPr>
              <w:t xml:space="preserve">broj održanih </w:t>
            </w:r>
            <w:r w:rsidR="002A1C46" w:rsidRPr="00E90ADC">
              <w:rPr>
                <w:color w:val="auto"/>
              </w:rPr>
              <w:t>ljetnih i zimskih aktivnosti u kampu</w:t>
            </w:r>
          </w:p>
        </w:tc>
      </w:tr>
    </w:tbl>
    <w:p w:rsidR="00A741B1" w:rsidRDefault="00A741B1" w:rsidP="00852FEE"/>
    <w:tbl>
      <w:tblPr>
        <w:tblStyle w:val="ivopisnatablicareetke6-isticanje2"/>
        <w:tblW w:w="0" w:type="auto"/>
        <w:tblLook w:val="04A0" w:firstRow="1" w:lastRow="0" w:firstColumn="1" w:lastColumn="0" w:noHBand="0" w:noVBand="1"/>
      </w:tblPr>
      <w:tblGrid>
        <w:gridCol w:w="2830"/>
        <w:gridCol w:w="6232"/>
      </w:tblGrid>
      <w:tr w:rsidR="000B67B6" w:rsidRPr="00405EAD"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05EAD" w:rsidRDefault="00C10096" w:rsidP="00007689">
            <w:pPr>
              <w:rPr>
                <w:b w:val="0"/>
                <w:bCs w:val="0"/>
              </w:rPr>
            </w:pPr>
            <w:r w:rsidRPr="00C10096">
              <w:rPr>
                <w:color w:val="auto"/>
              </w:rPr>
              <w:t>Prioritet 5. Slobodno vrijeme mladih</w:t>
            </w:r>
          </w:p>
        </w:tc>
      </w:tr>
      <w:tr w:rsidR="000B67B6" w:rsidRPr="00405EAD"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23300" w:rsidRDefault="00D23300" w:rsidP="00007689">
            <w:pPr>
              <w:rPr>
                <w:b w:val="0"/>
                <w:bCs w:val="0"/>
                <w:color w:val="auto"/>
              </w:rPr>
            </w:pPr>
            <w:r w:rsidRPr="00D23300">
              <w:rPr>
                <w:b w:val="0"/>
                <w:bCs w:val="0"/>
                <w:color w:val="auto"/>
              </w:rPr>
              <w:t>Mjera 5.2. Poboljšanje kulturnih i zabavnih sadržaja kroz Centar za mlade</w:t>
            </w:r>
          </w:p>
        </w:tc>
      </w:tr>
      <w:tr w:rsidR="000B67B6" w:rsidRPr="00405EAD"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D23300" w:rsidRDefault="00D23300" w:rsidP="00007689">
            <w:pPr>
              <w:rPr>
                <w:b w:val="0"/>
                <w:bCs w:val="0"/>
                <w:color w:val="auto"/>
              </w:rPr>
            </w:pPr>
            <w:r w:rsidRPr="00D23300">
              <w:rPr>
                <w:b w:val="0"/>
                <w:bCs w:val="0"/>
                <w:color w:val="auto"/>
              </w:rPr>
              <w:t xml:space="preserve">Aktivnost 5.2.1. </w:t>
            </w:r>
            <w:r w:rsidR="006B7547">
              <w:rPr>
                <w:b w:val="0"/>
                <w:bCs w:val="0"/>
                <w:color w:val="auto"/>
              </w:rPr>
              <w:t>O</w:t>
            </w:r>
            <w:r w:rsidRPr="00D23300">
              <w:rPr>
                <w:b w:val="0"/>
                <w:bCs w:val="0"/>
                <w:color w:val="auto"/>
              </w:rPr>
              <w:t>rganiziranje ljetne pozornice</w:t>
            </w:r>
          </w:p>
        </w:tc>
      </w:tr>
      <w:tr w:rsidR="00405EAD" w:rsidRPr="00405EAD" w:rsidTr="00405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05EAD" w:rsidRDefault="002F575E" w:rsidP="00007689">
            <w:pPr>
              <w:rPr>
                <w:color w:val="auto"/>
              </w:rPr>
            </w:pPr>
            <w:r w:rsidRPr="00405EAD">
              <w:rPr>
                <w:color w:val="auto"/>
              </w:rPr>
              <w:t>NOSITELJ</w:t>
            </w:r>
          </w:p>
        </w:tc>
        <w:tc>
          <w:tcPr>
            <w:tcW w:w="6232" w:type="dxa"/>
          </w:tcPr>
          <w:p w:rsidR="002F575E" w:rsidRPr="00405EAD" w:rsidRDefault="006B7547" w:rsidP="00007689">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A82766" w:rsidRPr="00405EAD">
              <w:rPr>
                <w:b/>
                <w:bCs/>
                <w:color w:val="auto"/>
              </w:rPr>
              <w:t>rganizacije civilnog društva</w:t>
            </w:r>
          </w:p>
        </w:tc>
      </w:tr>
      <w:tr w:rsidR="00405EAD" w:rsidRPr="00405EAD" w:rsidTr="00405EAD">
        <w:tc>
          <w:tcPr>
            <w:cnfStyle w:val="001000000000" w:firstRow="0" w:lastRow="0" w:firstColumn="1" w:lastColumn="0" w:oddVBand="0" w:evenVBand="0" w:oddHBand="0" w:evenHBand="0" w:firstRowFirstColumn="0" w:firstRowLastColumn="0" w:lastRowFirstColumn="0" w:lastRowLastColumn="0"/>
            <w:tcW w:w="2830" w:type="dxa"/>
          </w:tcPr>
          <w:p w:rsidR="002F575E" w:rsidRPr="00405EAD" w:rsidRDefault="002F575E" w:rsidP="00007689">
            <w:pPr>
              <w:rPr>
                <w:color w:val="auto"/>
              </w:rPr>
            </w:pPr>
            <w:r w:rsidRPr="00405EAD">
              <w:rPr>
                <w:color w:val="auto"/>
              </w:rPr>
              <w:t>IZVOR FINANCIRANJA</w:t>
            </w:r>
          </w:p>
        </w:tc>
        <w:tc>
          <w:tcPr>
            <w:tcW w:w="6232" w:type="dxa"/>
          </w:tcPr>
          <w:p w:rsidR="002F575E" w:rsidRPr="00405EAD" w:rsidRDefault="00A82766" w:rsidP="00007689">
            <w:pPr>
              <w:cnfStyle w:val="000000000000" w:firstRow="0" w:lastRow="0" w:firstColumn="0" w:lastColumn="0" w:oddVBand="0" w:evenVBand="0" w:oddHBand="0" w:evenHBand="0" w:firstRowFirstColumn="0" w:firstRowLastColumn="0" w:lastRowFirstColumn="0" w:lastRowLastColumn="0"/>
              <w:rPr>
                <w:color w:val="auto"/>
              </w:rPr>
            </w:pPr>
            <w:r w:rsidRPr="00405EAD">
              <w:rPr>
                <w:color w:val="auto"/>
              </w:rPr>
              <w:t>Proračun Grada Novske, EU fondovi, nacionalna ministarstva</w:t>
            </w:r>
          </w:p>
        </w:tc>
      </w:tr>
      <w:tr w:rsidR="00405EAD" w:rsidRPr="00405EAD" w:rsidTr="00405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05EAD" w:rsidRDefault="002F575E" w:rsidP="00007689">
            <w:pPr>
              <w:rPr>
                <w:color w:val="auto"/>
              </w:rPr>
            </w:pPr>
            <w:r w:rsidRPr="00405EAD">
              <w:rPr>
                <w:color w:val="auto"/>
              </w:rPr>
              <w:t xml:space="preserve">ROK </w:t>
            </w:r>
            <w:r w:rsidR="001A6556">
              <w:rPr>
                <w:color w:val="auto"/>
              </w:rPr>
              <w:t>PR</w:t>
            </w:r>
            <w:r w:rsidRPr="00405EAD">
              <w:rPr>
                <w:color w:val="auto"/>
              </w:rPr>
              <w:t>OVEDBE</w:t>
            </w:r>
          </w:p>
        </w:tc>
        <w:tc>
          <w:tcPr>
            <w:tcW w:w="6232" w:type="dxa"/>
          </w:tcPr>
          <w:p w:rsidR="002F575E" w:rsidRPr="00405EAD"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05EAD" w:rsidRPr="00405EAD" w:rsidTr="00405EAD">
        <w:tc>
          <w:tcPr>
            <w:cnfStyle w:val="001000000000" w:firstRow="0" w:lastRow="0" w:firstColumn="1" w:lastColumn="0" w:oddVBand="0" w:evenVBand="0" w:oddHBand="0" w:evenHBand="0" w:firstRowFirstColumn="0" w:firstRowLastColumn="0" w:lastRowFirstColumn="0" w:lastRowLastColumn="0"/>
            <w:tcW w:w="2830" w:type="dxa"/>
          </w:tcPr>
          <w:p w:rsidR="002F575E" w:rsidRPr="00405EAD" w:rsidRDefault="002F575E" w:rsidP="00007689">
            <w:pPr>
              <w:rPr>
                <w:color w:val="auto"/>
              </w:rPr>
            </w:pPr>
            <w:r w:rsidRPr="00405EAD">
              <w:rPr>
                <w:color w:val="auto"/>
              </w:rPr>
              <w:t>MEHANIZAM PROVEDBE</w:t>
            </w:r>
          </w:p>
        </w:tc>
        <w:tc>
          <w:tcPr>
            <w:tcW w:w="6232" w:type="dxa"/>
          </w:tcPr>
          <w:p w:rsidR="002F575E" w:rsidRPr="00405EAD" w:rsidRDefault="0045389E" w:rsidP="00A82766">
            <w:pPr>
              <w:pStyle w:val="Odlomakpopisa"/>
              <w:numPr>
                <w:ilvl w:val="0"/>
                <w:numId w:val="78"/>
              </w:numPr>
              <w:cnfStyle w:val="000000000000" w:firstRow="0" w:lastRow="0" w:firstColumn="0" w:lastColumn="0" w:oddVBand="0" w:evenVBand="0" w:oddHBand="0" w:evenHBand="0" w:firstRowFirstColumn="0" w:firstRowLastColumn="0" w:lastRowFirstColumn="0" w:lastRowLastColumn="0"/>
              <w:rPr>
                <w:color w:val="auto"/>
              </w:rPr>
            </w:pPr>
            <w:r w:rsidRPr="00405EAD">
              <w:rPr>
                <w:color w:val="auto"/>
              </w:rPr>
              <w:t xml:space="preserve">organiziranje predstavljanja lokalnih </w:t>
            </w:r>
            <w:r w:rsidR="005D76B7" w:rsidRPr="00405EAD">
              <w:rPr>
                <w:color w:val="auto"/>
              </w:rPr>
              <w:t xml:space="preserve">glazbenika, umjetnika, pjevača, kreativaca, inovatora i dr. tijekom manifestacije „Ljeto u </w:t>
            </w:r>
            <w:proofErr w:type="spellStart"/>
            <w:r w:rsidR="005D76B7" w:rsidRPr="00405EAD">
              <w:rPr>
                <w:color w:val="auto"/>
              </w:rPr>
              <w:t>Novskoj</w:t>
            </w:r>
            <w:proofErr w:type="spellEnd"/>
            <w:r w:rsidR="005D76B7" w:rsidRPr="00405EAD">
              <w:rPr>
                <w:color w:val="auto"/>
              </w:rPr>
              <w:t>“</w:t>
            </w:r>
          </w:p>
        </w:tc>
      </w:tr>
      <w:tr w:rsidR="00405EAD" w:rsidRPr="00405EAD" w:rsidTr="00405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05EAD" w:rsidRDefault="002F575E" w:rsidP="00007689">
            <w:pPr>
              <w:rPr>
                <w:color w:val="auto"/>
              </w:rPr>
            </w:pPr>
            <w:r w:rsidRPr="00405EAD">
              <w:rPr>
                <w:color w:val="auto"/>
              </w:rPr>
              <w:t>INDIKATORI</w:t>
            </w:r>
          </w:p>
        </w:tc>
        <w:tc>
          <w:tcPr>
            <w:tcW w:w="6232" w:type="dxa"/>
          </w:tcPr>
          <w:p w:rsidR="002F575E" w:rsidRPr="00405EAD" w:rsidRDefault="005D76B7" w:rsidP="005D76B7">
            <w:pPr>
              <w:pStyle w:val="Odlomakpopisa"/>
              <w:numPr>
                <w:ilvl w:val="0"/>
                <w:numId w:val="78"/>
              </w:numPr>
              <w:cnfStyle w:val="000000100000" w:firstRow="0" w:lastRow="0" w:firstColumn="0" w:lastColumn="0" w:oddVBand="0" w:evenVBand="0" w:oddHBand="1" w:evenHBand="0" w:firstRowFirstColumn="0" w:firstRowLastColumn="0" w:lastRowFirstColumn="0" w:lastRowLastColumn="0"/>
              <w:rPr>
                <w:color w:val="auto"/>
              </w:rPr>
            </w:pPr>
            <w:r w:rsidRPr="00405EAD">
              <w:rPr>
                <w:color w:val="auto"/>
              </w:rPr>
              <w:t>broj</w:t>
            </w:r>
            <w:r w:rsidR="00CE56AD">
              <w:rPr>
                <w:color w:val="auto"/>
              </w:rPr>
              <w:t xml:space="preserve"> </w:t>
            </w:r>
            <w:proofErr w:type="spellStart"/>
            <w:r w:rsidR="00CE56AD">
              <w:rPr>
                <w:color w:val="auto"/>
              </w:rPr>
              <w:t>loklanih</w:t>
            </w:r>
            <w:proofErr w:type="spellEnd"/>
            <w:r w:rsidRPr="00405EAD">
              <w:rPr>
                <w:color w:val="auto"/>
              </w:rPr>
              <w:t xml:space="preserve"> predstavnika na ljetnoj pozornici</w:t>
            </w:r>
          </w:p>
          <w:p w:rsidR="005D76B7" w:rsidRPr="00405EAD" w:rsidRDefault="005D76B7" w:rsidP="005D76B7">
            <w:pPr>
              <w:pStyle w:val="Odlomakpopisa"/>
              <w:numPr>
                <w:ilvl w:val="0"/>
                <w:numId w:val="78"/>
              </w:numPr>
              <w:cnfStyle w:val="000000100000" w:firstRow="0" w:lastRow="0" w:firstColumn="0" w:lastColumn="0" w:oddVBand="0" w:evenVBand="0" w:oddHBand="1" w:evenHBand="0" w:firstRowFirstColumn="0" w:firstRowLastColumn="0" w:lastRowFirstColumn="0" w:lastRowLastColumn="0"/>
              <w:rPr>
                <w:color w:val="auto"/>
              </w:rPr>
            </w:pPr>
            <w:r w:rsidRPr="00405EAD">
              <w:rPr>
                <w:color w:val="auto"/>
              </w:rPr>
              <w:t>broj manifestacija ljetne pozornice</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4E573A"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E573A" w:rsidRDefault="00C10096" w:rsidP="00007689">
            <w:pPr>
              <w:rPr>
                <w:b w:val="0"/>
                <w:bCs w:val="0"/>
              </w:rPr>
            </w:pPr>
            <w:r w:rsidRPr="00C10096">
              <w:rPr>
                <w:color w:val="auto"/>
              </w:rPr>
              <w:t>Prioritet 5. Slobodno vrijeme mladih</w:t>
            </w:r>
          </w:p>
        </w:tc>
      </w:tr>
      <w:tr w:rsidR="000B67B6" w:rsidRPr="004E573A"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E573A" w:rsidRDefault="00056C18" w:rsidP="00007689">
            <w:pPr>
              <w:rPr>
                <w:b w:val="0"/>
                <w:bCs w:val="0"/>
              </w:rPr>
            </w:pPr>
            <w:r w:rsidRPr="00D23300">
              <w:rPr>
                <w:b w:val="0"/>
                <w:bCs w:val="0"/>
                <w:color w:val="auto"/>
              </w:rPr>
              <w:t>Mjera 5.2. Poboljšanje kulturnih i zabavnih sadržaja kroz Centar za mlade</w:t>
            </w:r>
          </w:p>
        </w:tc>
      </w:tr>
      <w:tr w:rsidR="000B67B6" w:rsidRPr="004E573A"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rPr>
            </w:pPr>
            <w:r w:rsidRPr="00056C18">
              <w:rPr>
                <w:b w:val="0"/>
                <w:bCs w:val="0"/>
                <w:color w:val="auto"/>
              </w:rPr>
              <w:t xml:space="preserve">Aktivnost 5.2.2. </w:t>
            </w:r>
            <w:r w:rsidR="006B7547">
              <w:rPr>
                <w:b w:val="0"/>
                <w:bCs w:val="0"/>
                <w:color w:val="auto"/>
              </w:rPr>
              <w:t>O</w:t>
            </w:r>
            <w:r w:rsidRPr="00056C18">
              <w:rPr>
                <w:b w:val="0"/>
                <w:bCs w:val="0"/>
                <w:color w:val="auto"/>
              </w:rPr>
              <w:t xml:space="preserve">snivanje plesnog centra </w:t>
            </w:r>
          </w:p>
        </w:tc>
      </w:tr>
      <w:tr w:rsidR="004E573A" w:rsidRPr="004E573A" w:rsidTr="004E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E573A" w:rsidRDefault="002F575E" w:rsidP="00007689">
            <w:pPr>
              <w:rPr>
                <w:color w:val="auto"/>
              </w:rPr>
            </w:pPr>
            <w:r w:rsidRPr="004E573A">
              <w:rPr>
                <w:color w:val="auto"/>
              </w:rPr>
              <w:t>NOSITELJ</w:t>
            </w:r>
          </w:p>
        </w:tc>
        <w:tc>
          <w:tcPr>
            <w:tcW w:w="6232" w:type="dxa"/>
          </w:tcPr>
          <w:p w:rsidR="002F575E" w:rsidRPr="004E573A" w:rsidRDefault="00E92CB4" w:rsidP="00007689">
            <w:pPr>
              <w:cnfStyle w:val="000000100000" w:firstRow="0" w:lastRow="0" w:firstColumn="0" w:lastColumn="0" w:oddVBand="0" w:evenVBand="0" w:oddHBand="1" w:evenHBand="0" w:firstRowFirstColumn="0" w:firstRowLastColumn="0" w:lastRowFirstColumn="0" w:lastRowLastColumn="0"/>
              <w:rPr>
                <w:b/>
                <w:bCs/>
                <w:color w:val="auto"/>
              </w:rPr>
            </w:pPr>
            <w:r w:rsidRPr="004E573A">
              <w:rPr>
                <w:b/>
                <w:bCs/>
                <w:color w:val="auto"/>
              </w:rPr>
              <w:t>Grad Novska, Glazbena škola Novska</w:t>
            </w:r>
            <w:r w:rsidR="00577E17">
              <w:rPr>
                <w:b/>
                <w:bCs/>
                <w:color w:val="auto"/>
              </w:rPr>
              <w:t xml:space="preserve">, </w:t>
            </w:r>
            <w:r w:rsidR="006B7547">
              <w:rPr>
                <w:b/>
                <w:bCs/>
                <w:color w:val="auto"/>
              </w:rPr>
              <w:t>organizacije civilnog društva</w:t>
            </w:r>
          </w:p>
        </w:tc>
      </w:tr>
      <w:tr w:rsidR="004E573A" w:rsidRPr="004E573A" w:rsidTr="004E573A">
        <w:tc>
          <w:tcPr>
            <w:cnfStyle w:val="001000000000" w:firstRow="0" w:lastRow="0" w:firstColumn="1" w:lastColumn="0" w:oddVBand="0" w:evenVBand="0" w:oddHBand="0" w:evenHBand="0" w:firstRowFirstColumn="0" w:firstRowLastColumn="0" w:lastRowFirstColumn="0" w:lastRowLastColumn="0"/>
            <w:tcW w:w="2830" w:type="dxa"/>
          </w:tcPr>
          <w:p w:rsidR="002F575E" w:rsidRPr="004E573A" w:rsidRDefault="002F575E" w:rsidP="00007689">
            <w:pPr>
              <w:rPr>
                <w:color w:val="auto"/>
              </w:rPr>
            </w:pPr>
            <w:r w:rsidRPr="004E573A">
              <w:rPr>
                <w:color w:val="auto"/>
              </w:rPr>
              <w:t>IZVOR FINANCIRANJA</w:t>
            </w:r>
          </w:p>
        </w:tc>
        <w:tc>
          <w:tcPr>
            <w:tcW w:w="6232" w:type="dxa"/>
          </w:tcPr>
          <w:p w:rsidR="002F575E" w:rsidRPr="004E573A" w:rsidRDefault="00A26B70" w:rsidP="00007689">
            <w:pPr>
              <w:cnfStyle w:val="000000000000" w:firstRow="0" w:lastRow="0" w:firstColumn="0" w:lastColumn="0" w:oddVBand="0" w:evenVBand="0" w:oddHBand="0" w:evenHBand="0" w:firstRowFirstColumn="0" w:firstRowLastColumn="0" w:lastRowFirstColumn="0" w:lastRowLastColumn="0"/>
              <w:rPr>
                <w:color w:val="auto"/>
              </w:rPr>
            </w:pPr>
            <w:r w:rsidRPr="004E573A">
              <w:rPr>
                <w:color w:val="auto"/>
              </w:rPr>
              <w:t>Proračun Grada Novske, EU fondovi, nacionalna ministarstva</w:t>
            </w:r>
          </w:p>
        </w:tc>
      </w:tr>
      <w:tr w:rsidR="004E573A" w:rsidRPr="004E573A" w:rsidTr="004E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E573A" w:rsidRDefault="002F575E" w:rsidP="00007689">
            <w:pPr>
              <w:rPr>
                <w:color w:val="auto"/>
              </w:rPr>
            </w:pPr>
            <w:r w:rsidRPr="004E573A">
              <w:rPr>
                <w:color w:val="auto"/>
              </w:rPr>
              <w:t xml:space="preserve">ROK </w:t>
            </w:r>
            <w:r w:rsidR="001A6556">
              <w:rPr>
                <w:color w:val="auto"/>
              </w:rPr>
              <w:t>PR</w:t>
            </w:r>
            <w:r w:rsidRPr="004E573A">
              <w:rPr>
                <w:color w:val="auto"/>
              </w:rPr>
              <w:t>OVEDBE</w:t>
            </w:r>
          </w:p>
        </w:tc>
        <w:tc>
          <w:tcPr>
            <w:tcW w:w="6232" w:type="dxa"/>
          </w:tcPr>
          <w:p w:rsidR="002F575E" w:rsidRPr="004E573A"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E573A" w:rsidRPr="004E573A" w:rsidTr="004E573A">
        <w:tc>
          <w:tcPr>
            <w:cnfStyle w:val="001000000000" w:firstRow="0" w:lastRow="0" w:firstColumn="1" w:lastColumn="0" w:oddVBand="0" w:evenVBand="0" w:oddHBand="0" w:evenHBand="0" w:firstRowFirstColumn="0" w:firstRowLastColumn="0" w:lastRowFirstColumn="0" w:lastRowLastColumn="0"/>
            <w:tcW w:w="2830" w:type="dxa"/>
          </w:tcPr>
          <w:p w:rsidR="002F575E" w:rsidRPr="004E573A" w:rsidRDefault="002F575E" w:rsidP="00007689">
            <w:pPr>
              <w:rPr>
                <w:color w:val="auto"/>
              </w:rPr>
            </w:pPr>
            <w:r w:rsidRPr="004E573A">
              <w:rPr>
                <w:color w:val="auto"/>
              </w:rPr>
              <w:t>MEHANIZAM PROVEDBE</w:t>
            </w:r>
          </w:p>
        </w:tc>
        <w:tc>
          <w:tcPr>
            <w:tcW w:w="6232" w:type="dxa"/>
          </w:tcPr>
          <w:p w:rsidR="002F575E" w:rsidRPr="004E573A" w:rsidRDefault="00A26B70" w:rsidP="00A26B70">
            <w:pPr>
              <w:pStyle w:val="Odlomakpopisa"/>
              <w:numPr>
                <w:ilvl w:val="0"/>
                <w:numId w:val="79"/>
              </w:numPr>
              <w:cnfStyle w:val="000000000000" w:firstRow="0" w:lastRow="0" w:firstColumn="0" w:lastColumn="0" w:oddVBand="0" w:evenVBand="0" w:oddHBand="0" w:evenHBand="0" w:firstRowFirstColumn="0" w:firstRowLastColumn="0" w:lastRowFirstColumn="0" w:lastRowLastColumn="0"/>
              <w:rPr>
                <w:color w:val="auto"/>
              </w:rPr>
            </w:pPr>
            <w:r w:rsidRPr="004E573A">
              <w:rPr>
                <w:color w:val="auto"/>
              </w:rPr>
              <w:t xml:space="preserve">ispitivanje interesa </w:t>
            </w:r>
            <w:r w:rsidR="006F1B39" w:rsidRPr="004E573A">
              <w:rPr>
                <w:color w:val="auto"/>
              </w:rPr>
              <w:t>mladih za pohađanje plesne škole/tečajeva</w:t>
            </w:r>
          </w:p>
          <w:p w:rsidR="006F1B39" w:rsidRPr="004E573A" w:rsidRDefault="006F1B39" w:rsidP="006F1B39">
            <w:pPr>
              <w:pStyle w:val="Odlomakpopisa"/>
              <w:numPr>
                <w:ilvl w:val="0"/>
                <w:numId w:val="79"/>
              </w:numPr>
              <w:cnfStyle w:val="000000000000" w:firstRow="0" w:lastRow="0" w:firstColumn="0" w:lastColumn="0" w:oddVBand="0" w:evenVBand="0" w:oddHBand="0" w:evenHBand="0" w:firstRowFirstColumn="0" w:firstRowLastColumn="0" w:lastRowFirstColumn="0" w:lastRowLastColumn="0"/>
              <w:rPr>
                <w:color w:val="auto"/>
              </w:rPr>
            </w:pPr>
            <w:r w:rsidRPr="004E573A">
              <w:rPr>
                <w:color w:val="auto"/>
              </w:rPr>
              <w:t xml:space="preserve">ispitivanje mogućnosti otvaranja plesnog centra u </w:t>
            </w:r>
            <w:proofErr w:type="spellStart"/>
            <w:r w:rsidRPr="004E573A">
              <w:rPr>
                <w:color w:val="auto"/>
              </w:rPr>
              <w:t>Novskoj</w:t>
            </w:r>
            <w:proofErr w:type="spellEnd"/>
          </w:p>
        </w:tc>
      </w:tr>
      <w:tr w:rsidR="004E573A" w:rsidRPr="004E573A" w:rsidTr="004E5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E573A" w:rsidRDefault="002F575E" w:rsidP="00007689">
            <w:pPr>
              <w:rPr>
                <w:color w:val="auto"/>
              </w:rPr>
            </w:pPr>
            <w:r w:rsidRPr="004E573A">
              <w:rPr>
                <w:color w:val="auto"/>
              </w:rPr>
              <w:t>INDIKATORI</w:t>
            </w:r>
          </w:p>
        </w:tc>
        <w:tc>
          <w:tcPr>
            <w:tcW w:w="6232" w:type="dxa"/>
          </w:tcPr>
          <w:p w:rsidR="002F575E" w:rsidRPr="004E573A" w:rsidRDefault="006F1B39" w:rsidP="006F1B39">
            <w:pPr>
              <w:pStyle w:val="Odlomakpopisa"/>
              <w:numPr>
                <w:ilvl w:val="0"/>
                <w:numId w:val="80"/>
              </w:numPr>
              <w:cnfStyle w:val="000000100000" w:firstRow="0" w:lastRow="0" w:firstColumn="0" w:lastColumn="0" w:oddVBand="0" w:evenVBand="0" w:oddHBand="1" w:evenHBand="0" w:firstRowFirstColumn="0" w:firstRowLastColumn="0" w:lastRowFirstColumn="0" w:lastRowLastColumn="0"/>
              <w:rPr>
                <w:color w:val="auto"/>
              </w:rPr>
            </w:pPr>
            <w:r w:rsidRPr="004E573A">
              <w:rPr>
                <w:color w:val="auto"/>
              </w:rPr>
              <w:t>broj zainteresiranih za pohađanje plesne škole/tečajeva</w:t>
            </w:r>
          </w:p>
          <w:p w:rsidR="006F1B39" w:rsidRPr="004E573A" w:rsidRDefault="006F1B39" w:rsidP="006F1B39">
            <w:pPr>
              <w:pStyle w:val="Odlomakpopisa"/>
              <w:numPr>
                <w:ilvl w:val="0"/>
                <w:numId w:val="80"/>
              </w:numPr>
              <w:cnfStyle w:val="000000100000" w:firstRow="0" w:lastRow="0" w:firstColumn="0" w:lastColumn="0" w:oddVBand="0" w:evenVBand="0" w:oddHBand="1" w:evenHBand="0" w:firstRowFirstColumn="0" w:firstRowLastColumn="0" w:lastRowFirstColumn="0" w:lastRowLastColumn="0"/>
              <w:rPr>
                <w:color w:val="auto"/>
              </w:rPr>
            </w:pPr>
            <w:r w:rsidRPr="004E573A">
              <w:rPr>
                <w:color w:val="auto"/>
              </w:rPr>
              <w:t>osnovan plesni centar</w:t>
            </w:r>
          </w:p>
        </w:tc>
      </w:tr>
    </w:tbl>
    <w:p w:rsidR="002F575E" w:rsidRDefault="002F575E" w:rsidP="00852FEE"/>
    <w:tbl>
      <w:tblPr>
        <w:tblStyle w:val="ivopisnatablicareetke6-isticanje2"/>
        <w:tblW w:w="0" w:type="auto"/>
        <w:tblLook w:val="04A0" w:firstRow="1" w:lastRow="0" w:firstColumn="1" w:lastColumn="0" w:noHBand="0" w:noVBand="1"/>
      </w:tblPr>
      <w:tblGrid>
        <w:gridCol w:w="2830"/>
        <w:gridCol w:w="6232"/>
      </w:tblGrid>
      <w:tr w:rsidR="000B67B6" w:rsidRPr="00061FF0"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61FF0" w:rsidRDefault="00C10096" w:rsidP="00007689">
            <w:pPr>
              <w:rPr>
                <w:b w:val="0"/>
                <w:bCs w:val="0"/>
              </w:rPr>
            </w:pPr>
            <w:r w:rsidRPr="00C10096">
              <w:rPr>
                <w:color w:val="auto"/>
              </w:rPr>
              <w:t>Prioritet 5. Slobodno vrijeme mladih</w:t>
            </w:r>
          </w:p>
        </w:tc>
      </w:tr>
      <w:tr w:rsidR="000B67B6" w:rsidRPr="00061FF0"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color w:val="auto"/>
              </w:rPr>
            </w:pPr>
            <w:r w:rsidRPr="00056C18">
              <w:rPr>
                <w:b w:val="0"/>
                <w:bCs w:val="0"/>
                <w:color w:val="auto"/>
              </w:rPr>
              <w:t>Mjera 5.3. Bolja prometna povezanost ruralnih područja</w:t>
            </w:r>
          </w:p>
        </w:tc>
      </w:tr>
      <w:tr w:rsidR="000B67B6" w:rsidRPr="00061FF0"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color w:val="auto"/>
              </w:rPr>
            </w:pPr>
            <w:r w:rsidRPr="00056C18">
              <w:rPr>
                <w:b w:val="0"/>
                <w:bCs w:val="0"/>
                <w:color w:val="auto"/>
              </w:rPr>
              <w:t xml:space="preserve">Aktivnost 5.3.1. </w:t>
            </w:r>
            <w:r w:rsidR="006B7547">
              <w:rPr>
                <w:b w:val="0"/>
                <w:bCs w:val="0"/>
                <w:color w:val="auto"/>
              </w:rPr>
              <w:t>U</w:t>
            </w:r>
            <w:r w:rsidRPr="00056C18">
              <w:rPr>
                <w:b w:val="0"/>
                <w:bCs w:val="0"/>
                <w:color w:val="auto"/>
              </w:rPr>
              <w:t>vođenje dodatnih linija javnog prijevoza na području grada Novske</w:t>
            </w:r>
          </w:p>
        </w:tc>
      </w:tr>
      <w:tr w:rsidR="00061FF0" w:rsidRPr="00061FF0" w:rsidTr="00061F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NOSITELJ</w:t>
            </w:r>
          </w:p>
        </w:tc>
        <w:tc>
          <w:tcPr>
            <w:tcW w:w="6232" w:type="dxa"/>
          </w:tcPr>
          <w:p w:rsidR="002F575E" w:rsidRPr="00061FF0" w:rsidRDefault="00732E69" w:rsidP="00007689">
            <w:pPr>
              <w:cnfStyle w:val="000000100000" w:firstRow="0" w:lastRow="0" w:firstColumn="0" w:lastColumn="0" w:oddVBand="0" w:evenVBand="0" w:oddHBand="1" w:evenHBand="0" w:firstRowFirstColumn="0" w:firstRowLastColumn="0" w:lastRowFirstColumn="0" w:lastRowLastColumn="0"/>
              <w:rPr>
                <w:b/>
                <w:bCs/>
                <w:color w:val="auto"/>
              </w:rPr>
            </w:pPr>
            <w:r w:rsidRPr="00061FF0">
              <w:rPr>
                <w:b/>
                <w:bCs/>
                <w:color w:val="auto"/>
              </w:rPr>
              <w:t>Grad Novska</w:t>
            </w:r>
          </w:p>
        </w:tc>
      </w:tr>
      <w:tr w:rsidR="00061FF0" w:rsidRPr="00061FF0" w:rsidTr="00061FF0">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IZVOR FINANCIRANJA</w:t>
            </w:r>
          </w:p>
        </w:tc>
        <w:tc>
          <w:tcPr>
            <w:tcW w:w="6232" w:type="dxa"/>
          </w:tcPr>
          <w:p w:rsidR="002F575E" w:rsidRPr="00061FF0" w:rsidRDefault="00732E69" w:rsidP="00007689">
            <w:pPr>
              <w:cnfStyle w:val="000000000000" w:firstRow="0" w:lastRow="0" w:firstColumn="0" w:lastColumn="0" w:oddVBand="0" w:evenVBand="0" w:oddHBand="0" w:evenHBand="0" w:firstRowFirstColumn="0" w:firstRowLastColumn="0" w:lastRowFirstColumn="0" w:lastRowLastColumn="0"/>
              <w:rPr>
                <w:color w:val="auto"/>
              </w:rPr>
            </w:pPr>
            <w:r w:rsidRPr="00061FF0">
              <w:rPr>
                <w:color w:val="auto"/>
              </w:rPr>
              <w:t>Proračun Grada Novske, EU fondovi, nacionalna ministarstva</w:t>
            </w:r>
          </w:p>
        </w:tc>
      </w:tr>
      <w:tr w:rsidR="00061FF0" w:rsidRPr="00061FF0" w:rsidTr="00061F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 xml:space="preserve">ROK </w:t>
            </w:r>
            <w:r w:rsidR="00732E69" w:rsidRPr="00061FF0">
              <w:rPr>
                <w:color w:val="auto"/>
              </w:rPr>
              <w:t>PR</w:t>
            </w:r>
            <w:r w:rsidRPr="00061FF0">
              <w:rPr>
                <w:color w:val="auto"/>
              </w:rPr>
              <w:t>OVEDBE</w:t>
            </w:r>
          </w:p>
        </w:tc>
        <w:tc>
          <w:tcPr>
            <w:tcW w:w="6232" w:type="dxa"/>
          </w:tcPr>
          <w:p w:rsidR="002F575E" w:rsidRPr="00061FF0"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061FF0" w:rsidRPr="00061FF0" w:rsidTr="00061FF0">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MEHANIZAM PROVEDBE</w:t>
            </w:r>
          </w:p>
        </w:tc>
        <w:tc>
          <w:tcPr>
            <w:tcW w:w="6232" w:type="dxa"/>
          </w:tcPr>
          <w:p w:rsidR="002F575E" w:rsidRPr="00061FF0" w:rsidRDefault="00732E69" w:rsidP="00732E69">
            <w:pPr>
              <w:pStyle w:val="Odlomakpopisa"/>
              <w:numPr>
                <w:ilvl w:val="0"/>
                <w:numId w:val="81"/>
              </w:numPr>
              <w:cnfStyle w:val="000000000000" w:firstRow="0" w:lastRow="0" w:firstColumn="0" w:lastColumn="0" w:oddVBand="0" w:evenVBand="0" w:oddHBand="0" w:evenHBand="0" w:firstRowFirstColumn="0" w:firstRowLastColumn="0" w:lastRowFirstColumn="0" w:lastRowLastColumn="0"/>
              <w:rPr>
                <w:color w:val="auto"/>
              </w:rPr>
            </w:pPr>
            <w:r w:rsidRPr="00061FF0">
              <w:rPr>
                <w:color w:val="auto"/>
              </w:rPr>
              <w:t>na temelju ispitivanja iz mjere 1.3.2. pregovarati s ključnim dionicima u cilju uspostave dodatnih popodnevnih linija javnog prijevoza te linija za vrijeme ljetnih praznika (koje se inače ukidaju završetkom nastave)</w:t>
            </w:r>
          </w:p>
        </w:tc>
      </w:tr>
      <w:tr w:rsidR="00061FF0" w:rsidRPr="00061FF0" w:rsidTr="00061F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INDIKATORI</w:t>
            </w:r>
          </w:p>
        </w:tc>
        <w:tc>
          <w:tcPr>
            <w:tcW w:w="6232" w:type="dxa"/>
          </w:tcPr>
          <w:p w:rsidR="002F575E" w:rsidRPr="00061FF0" w:rsidRDefault="00732E69" w:rsidP="00732E69">
            <w:pPr>
              <w:pStyle w:val="Odlomakpopisa"/>
              <w:numPr>
                <w:ilvl w:val="0"/>
                <w:numId w:val="81"/>
              </w:numPr>
              <w:cnfStyle w:val="000000100000" w:firstRow="0" w:lastRow="0" w:firstColumn="0" w:lastColumn="0" w:oddVBand="0" w:evenVBand="0" w:oddHBand="1" w:evenHBand="0" w:firstRowFirstColumn="0" w:firstRowLastColumn="0" w:lastRowFirstColumn="0" w:lastRowLastColumn="0"/>
              <w:rPr>
                <w:color w:val="auto"/>
              </w:rPr>
            </w:pPr>
            <w:r w:rsidRPr="00061FF0">
              <w:rPr>
                <w:color w:val="auto"/>
              </w:rPr>
              <w:t>broj novih linija javnog prijevoza između grada Novske i naselja koje grad obuhvać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061FF0"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61FF0" w:rsidRDefault="00C10096" w:rsidP="00007689">
            <w:pPr>
              <w:rPr>
                <w:b w:val="0"/>
                <w:bCs w:val="0"/>
              </w:rPr>
            </w:pPr>
            <w:r w:rsidRPr="00C10096">
              <w:rPr>
                <w:color w:val="auto"/>
              </w:rPr>
              <w:t>Prioritet 5. Slobodno vrijeme mladih</w:t>
            </w:r>
          </w:p>
        </w:tc>
      </w:tr>
      <w:tr w:rsidR="000B67B6" w:rsidRPr="00061FF0"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rPr>
            </w:pPr>
            <w:r w:rsidRPr="00056C18">
              <w:rPr>
                <w:b w:val="0"/>
                <w:bCs w:val="0"/>
                <w:color w:val="auto"/>
              </w:rPr>
              <w:t>Mjera 5.4. Poboljšanje športske infrastrukture</w:t>
            </w:r>
          </w:p>
        </w:tc>
      </w:tr>
      <w:tr w:rsidR="000B67B6" w:rsidRPr="00061FF0"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color w:val="auto"/>
              </w:rPr>
            </w:pPr>
            <w:r w:rsidRPr="00056C18">
              <w:rPr>
                <w:b w:val="0"/>
                <w:bCs w:val="0"/>
                <w:color w:val="auto"/>
              </w:rPr>
              <w:t xml:space="preserve">Aktivnost 5.4.1. </w:t>
            </w:r>
            <w:r w:rsidR="006B7547">
              <w:rPr>
                <w:b w:val="0"/>
                <w:bCs w:val="0"/>
                <w:color w:val="auto"/>
              </w:rPr>
              <w:t>I</w:t>
            </w:r>
            <w:r w:rsidRPr="00056C18">
              <w:rPr>
                <w:b w:val="0"/>
                <w:bCs w:val="0"/>
                <w:color w:val="auto"/>
              </w:rPr>
              <w:t xml:space="preserve">zgradnja </w:t>
            </w:r>
            <w:proofErr w:type="spellStart"/>
            <w:r w:rsidRPr="00056C18">
              <w:rPr>
                <w:b w:val="0"/>
                <w:bCs w:val="0"/>
                <w:color w:val="auto"/>
              </w:rPr>
              <w:t>skateparka</w:t>
            </w:r>
            <w:proofErr w:type="spellEnd"/>
          </w:p>
        </w:tc>
      </w:tr>
      <w:tr w:rsidR="00061FF0" w:rsidRPr="00061FF0" w:rsidTr="00061F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NOSITELJ</w:t>
            </w:r>
          </w:p>
        </w:tc>
        <w:tc>
          <w:tcPr>
            <w:tcW w:w="6232" w:type="dxa"/>
          </w:tcPr>
          <w:p w:rsidR="002F575E" w:rsidRPr="00061FF0" w:rsidRDefault="005340B3" w:rsidP="00007689">
            <w:pPr>
              <w:cnfStyle w:val="000000100000" w:firstRow="0" w:lastRow="0" w:firstColumn="0" w:lastColumn="0" w:oddVBand="0" w:evenVBand="0" w:oddHBand="1" w:evenHBand="0" w:firstRowFirstColumn="0" w:firstRowLastColumn="0" w:lastRowFirstColumn="0" w:lastRowLastColumn="0"/>
              <w:rPr>
                <w:b/>
                <w:bCs/>
                <w:color w:val="auto"/>
              </w:rPr>
            </w:pPr>
            <w:r w:rsidRPr="00061FF0">
              <w:rPr>
                <w:b/>
                <w:bCs/>
                <w:color w:val="auto"/>
              </w:rPr>
              <w:t>Organizacije civilnog društva, Grad Novska</w:t>
            </w:r>
          </w:p>
        </w:tc>
      </w:tr>
      <w:tr w:rsidR="00061FF0" w:rsidRPr="00061FF0" w:rsidTr="00061FF0">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IZVOR FINANCIRANJA</w:t>
            </w:r>
          </w:p>
        </w:tc>
        <w:tc>
          <w:tcPr>
            <w:tcW w:w="6232" w:type="dxa"/>
          </w:tcPr>
          <w:p w:rsidR="002F575E" w:rsidRPr="00061FF0" w:rsidRDefault="005340B3" w:rsidP="00007689">
            <w:pPr>
              <w:cnfStyle w:val="000000000000" w:firstRow="0" w:lastRow="0" w:firstColumn="0" w:lastColumn="0" w:oddVBand="0" w:evenVBand="0" w:oddHBand="0" w:evenHBand="0" w:firstRowFirstColumn="0" w:firstRowLastColumn="0" w:lastRowFirstColumn="0" w:lastRowLastColumn="0"/>
              <w:rPr>
                <w:color w:val="auto"/>
              </w:rPr>
            </w:pPr>
            <w:r w:rsidRPr="00061FF0">
              <w:rPr>
                <w:color w:val="auto"/>
              </w:rPr>
              <w:t>Proračun Grada Novske, EU fondovi, nacionalna ministarstva</w:t>
            </w:r>
          </w:p>
        </w:tc>
      </w:tr>
      <w:tr w:rsidR="00061FF0" w:rsidRPr="00061FF0" w:rsidTr="00061F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 xml:space="preserve">ROK </w:t>
            </w:r>
            <w:r w:rsidR="005340B3" w:rsidRPr="00061FF0">
              <w:rPr>
                <w:color w:val="auto"/>
              </w:rPr>
              <w:t>PR</w:t>
            </w:r>
            <w:r w:rsidRPr="00061FF0">
              <w:rPr>
                <w:color w:val="auto"/>
              </w:rPr>
              <w:t>OVEDBE</w:t>
            </w:r>
          </w:p>
        </w:tc>
        <w:tc>
          <w:tcPr>
            <w:tcW w:w="6232" w:type="dxa"/>
          </w:tcPr>
          <w:p w:rsidR="002F575E" w:rsidRPr="00061FF0"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061FF0" w:rsidRPr="00061FF0" w:rsidTr="00061FF0">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MEHANIZAM PROVEDBE</w:t>
            </w:r>
          </w:p>
        </w:tc>
        <w:tc>
          <w:tcPr>
            <w:tcW w:w="6232" w:type="dxa"/>
          </w:tcPr>
          <w:p w:rsidR="002F575E" w:rsidRPr="00061FF0" w:rsidRDefault="005340B3" w:rsidP="005340B3">
            <w:pPr>
              <w:pStyle w:val="Odlomakpopisa"/>
              <w:numPr>
                <w:ilvl w:val="0"/>
                <w:numId w:val="81"/>
              </w:numPr>
              <w:cnfStyle w:val="000000000000" w:firstRow="0" w:lastRow="0" w:firstColumn="0" w:lastColumn="0" w:oddVBand="0" w:evenVBand="0" w:oddHBand="0" w:evenHBand="0" w:firstRowFirstColumn="0" w:firstRowLastColumn="0" w:lastRowFirstColumn="0" w:lastRowLastColumn="0"/>
              <w:rPr>
                <w:color w:val="auto"/>
              </w:rPr>
            </w:pPr>
            <w:r w:rsidRPr="00061FF0">
              <w:rPr>
                <w:color w:val="auto"/>
              </w:rPr>
              <w:t xml:space="preserve">izrada projektne dokumentacije za izgradnju </w:t>
            </w:r>
            <w:proofErr w:type="spellStart"/>
            <w:r w:rsidRPr="00061FF0">
              <w:rPr>
                <w:color w:val="auto"/>
              </w:rPr>
              <w:t>skateparka</w:t>
            </w:r>
            <w:proofErr w:type="spellEnd"/>
          </w:p>
          <w:p w:rsidR="005340B3" w:rsidRPr="00061FF0" w:rsidRDefault="005340B3" w:rsidP="005340B3">
            <w:pPr>
              <w:pStyle w:val="Odlomakpopisa"/>
              <w:numPr>
                <w:ilvl w:val="0"/>
                <w:numId w:val="81"/>
              </w:numPr>
              <w:cnfStyle w:val="000000000000" w:firstRow="0" w:lastRow="0" w:firstColumn="0" w:lastColumn="0" w:oddVBand="0" w:evenVBand="0" w:oddHBand="0" w:evenHBand="0" w:firstRowFirstColumn="0" w:firstRowLastColumn="0" w:lastRowFirstColumn="0" w:lastRowLastColumn="0"/>
              <w:rPr>
                <w:color w:val="auto"/>
              </w:rPr>
            </w:pPr>
            <w:r w:rsidRPr="00061FF0">
              <w:rPr>
                <w:color w:val="auto"/>
              </w:rPr>
              <w:t>ugovaranje izvođača i izgradnja</w:t>
            </w:r>
          </w:p>
        </w:tc>
      </w:tr>
      <w:tr w:rsidR="00061FF0" w:rsidRPr="00061FF0" w:rsidTr="00061F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061FF0" w:rsidRDefault="002F575E" w:rsidP="00007689">
            <w:pPr>
              <w:rPr>
                <w:color w:val="auto"/>
              </w:rPr>
            </w:pPr>
            <w:r w:rsidRPr="00061FF0">
              <w:rPr>
                <w:color w:val="auto"/>
              </w:rPr>
              <w:t>INDIKATORI</w:t>
            </w:r>
          </w:p>
        </w:tc>
        <w:tc>
          <w:tcPr>
            <w:tcW w:w="6232" w:type="dxa"/>
          </w:tcPr>
          <w:p w:rsidR="002F575E" w:rsidRPr="00061FF0" w:rsidRDefault="00B81576" w:rsidP="00B81576">
            <w:pPr>
              <w:pStyle w:val="Odlomakpopisa"/>
              <w:numPr>
                <w:ilvl w:val="0"/>
                <w:numId w:val="82"/>
              </w:numPr>
              <w:cnfStyle w:val="000000100000" w:firstRow="0" w:lastRow="0" w:firstColumn="0" w:lastColumn="0" w:oddVBand="0" w:evenVBand="0" w:oddHBand="1" w:evenHBand="0" w:firstRowFirstColumn="0" w:firstRowLastColumn="0" w:lastRowFirstColumn="0" w:lastRowLastColumn="0"/>
              <w:rPr>
                <w:color w:val="auto"/>
              </w:rPr>
            </w:pPr>
            <w:r w:rsidRPr="00061FF0">
              <w:rPr>
                <w:color w:val="auto"/>
              </w:rPr>
              <w:t xml:space="preserve">izgrađen </w:t>
            </w:r>
            <w:proofErr w:type="spellStart"/>
            <w:r w:rsidRPr="00061FF0">
              <w:rPr>
                <w:color w:val="auto"/>
              </w:rPr>
              <w:t>skatepark</w:t>
            </w:r>
            <w:proofErr w:type="spellEnd"/>
            <w:r w:rsidRPr="00061FF0">
              <w:rPr>
                <w:color w:val="auto"/>
              </w:rPr>
              <w:t xml:space="preserve"> u </w:t>
            </w:r>
            <w:proofErr w:type="spellStart"/>
            <w:r w:rsidRPr="00061FF0">
              <w:rPr>
                <w:color w:val="auto"/>
              </w:rPr>
              <w:t>Novskoj</w:t>
            </w:r>
            <w:proofErr w:type="spellEnd"/>
          </w:p>
        </w:tc>
      </w:tr>
    </w:tbl>
    <w:p w:rsidR="00852FEE" w:rsidRPr="00BB59B9"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B81576"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BB59B9" w:rsidRDefault="00C10096" w:rsidP="00007689">
            <w:pPr>
              <w:rPr>
                <w:b w:val="0"/>
                <w:bCs w:val="0"/>
              </w:rPr>
            </w:pPr>
            <w:r w:rsidRPr="00C10096">
              <w:rPr>
                <w:color w:val="auto"/>
              </w:rPr>
              <w:t>Prioritet 5. Slobodno vrijeme mladih</w:t>
            </w:r>
          </w:p>
        </w:tc>
      </w:tr>
      <w:tr w:rsidR="000B67B6" w:rsidRPr="00B81576"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BB59B9" w:rsidRDefault="00056C18" w:rsidP="00007689">
            <w:pPr>
              <w:rPr>
                <w:b w:val="0"/>
                <w:bCs w:val="0"/>
              </w:rPr>
            </w:pPr>
            <w:r w:rsidRPr="00056C18">
              <w:rPr>
                <w:b w:val="0"/>
                <w:bCs w:val="0"/>
                <w:color w:val="auto"/>
              </w:rPr>
              <w:t>Mjera 5.4. Poboljšanje športske infrastrukture</w:t>
            </w:r>
          </w:p>
        </w:tc>
      </w:tr>
      <w:tr w:rsidR="000B67B6" w:rsidRPr="00B81576"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rPr>
            </w:pPr>
            <w:r w:rsidRPr="00056C18">
              <w:rPr>
                <w:b w:val="0"/>
                <w:bCs w:val="0"/>
                <w:color w:val="auto"/>
              </w:rPr>
              <w:t xml:space="preserve">Aktivnost 5.4.2. </w:t>
            </w:r>
            <w:r w:rsidR="006B7547">
              <w:rPr>
                <w:b w:val="0"/>
                <w:bCs w:val="0"/>
                <w:color w:val="auto"/>
              </w:rPr>
              <w:t>U</w:t>
            </w:r>
            <w:r w:rsidRPr="00056C18">
              <w:rPr>
                <w:b w:val="0"/>
                <w:bCs w:val="0"/>
                <w:color w:val="auto"/>
              </w:rPr>
              <w:t>ređenje šumskih biciklističkih staza</w:t>
            </w:r>
          </w:p>
        </w:tc>
      </w:tr>
      <w:tr w:rsidR="002F575E" w:rsidRPr="00B81576" w:rsidTr="00BB5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BB59B9" w:rsidRDefault="002F575E" w:rsidP="00007689">
            <w:pPr>
              <w:rPr>
                <w:color w:val="auto"/>
              </w:rPr>
            </w:pPr>
            <w:r w:rsidRPr="00BB59B9">
              <w:rPr>
                <w:color w:val="auto"/>
              </w:rPr>
              <w:t>NOSITELJ</w:t>
            </w:r>
          </w:p>
        </w:tc>
        <w:tc>
          <w:tcPr>
            <w:tcW w:w="6232" w:type="dxa"/>
          </w:tcPr>
          <w:p w:rsidR="002F575E" w:rsidRPr="00BB59B9" w:rsidRDefault="006B7547" w:rsidP="00007689">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BB59B9" w:rsidRPr="00BB59B9">
              <w:rPr>
                <w:b/>
                <w:bCs/>
                <w:color w:val="auto"/>
              </w:rPr>
              <w:t>rganizacije civilnog društva, Grad Novska</w:t>
            </w:r>
          </w:p>
        </w:tc>
      </w:tr>
      <w:tr w:rsidR="002F575E" w:rsidRPr="00B81576" w:rsidTr="00BB59B9">
        <w:tc>
          <w:tcPr>
            <w:cnfStyle w:val="001000000000" w:firstRow="0" w:lastRow="0" w:firstColumn="1" w:lastColumn="0" w:oddVBand="0" w:evenVBand="0" w:oddHBand="0" w:evenHBand="0" w:firstRowFirstColumn="0" w:firstRowLastColumn="0" w:lastRowFirstColumn="0" w:lastRowLastColumn="0"/>
            <w:tcW w:w="2830" w:type="dxa"/>
          </w:tcPr>
          <w:p w:rsidR="002F575E" w:rsidRPr="00BB59B9" w:rsidRDefault="002F575E" w:rsidP="00007689">
            <w:pPr>
              <w:rPr>
                <w:color w:val="auto"/>
              </w:rPr>
            </w:pPr>
            <w:r w:rsidRPr="00BB59B9">
              <w:rPr>
                <w:color w:val="auto"/>
              </w:rPr>
              <w:t>IZVOR FINANCIRANJA</w:t>
            </w:r>
          </w:p>
        </w:tc>
        <w:tc>
          <w:tcPr>
            <w:tcW w:w="6232" w:type="dxa"/>
          </w:tcPr>
          <w:p w:rsidR="002F575E" w:rsidRPr="00BB59B9" w:rsidRDefault="00BB59B9" w:rsidP="00007689">
            <w:pPr>
              <w:cnfStyle w:val="000000000000" w:firstRow="0" w:lastRow="0" w:firstColumn="0" w:lastColumn="0" w:oddVBand="0" w:evenVBand="0" w:oddHBand="0" w:evenHBand="0" w:firstRowFirstColumn="0" w:firstRowLastColumn="0" w:lastRowFirstColumn="0" w:lastRowLastColumn="0"/>
              <w:rPr>
                <w:color w:val="auto"/>
              </w:rPr>
            </w:pPr>
            <w:r w:rsidRPr="00BB59B9">
              <w:rPr>
                <w:color w:val="auto"/>
              </w:rPr>
              <w:t>Proračun Grada Novske, EU fondovi, nacionalna ministarstva</w:t>
            </w:r>
          </w:p>
        </w:tc>
      </w:tr>
      <w:tr w:rsidR="002F575E" w:rsidRPr="00B81576" w:rsidTr="00BB5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BB59B9" w:rsidRDefault="002F575E" w:rsidP="00007689">
            <w:pPr>
              <w:rPr>
                <w:color w:val="auto"/>
              </w:rPr>
            </w:pPr>
            <w:r w:rsidRPr="00BB59B9">
              <w:rPr>
                <w:color w:val="auto"/>
              </w:rPr>
              <w:t xml:space="preserve">ROK </w:t>
            </w:r>
            <w:r w:rsidR="001A6556">
              <w:rPr>
                <w:color w:val="auto"/>
              </w:rPr>
              <w:t>PR</w:t>
            </w:r>
            <w:r w:rsidRPr="00BB59B9">
              <w:rPr>
                <w:color w:val="auto"/>
              </w:rPr>
              <w:t>OVEDBE</w:t>
            </w:r>
          </w:p>
        </w:tc>
        <w:tc>
          <w:tcPr>
            <w:tcW w:w="6232" w:type="dxa"/>
          </w:tcPr>
          <w:p w:rsidR="002F575E" w:rsidRPr="00BB59B9"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2F575E" w:rsidRPr="00B81576" w:rsidTr="00BB59B9">
        <w:tc>
          <w:tcPr>
            <w:cnfStyle w:val="001000000000" w:firstRow="0" w:lastRow="0" w:firstColumn="1" w:lastColumn="0" w:oddVBand="0" w:evenVBand="0" w:oddHBand="0" w:evenHBand="0" w:firstRowFirstColumn="0" w:firstRowLastColumn="0" w:lastRowFirstColumn="0" w:lastRowLastColumn="0"/>
            <w:tcW w:w="2830" w:type="dxa"/>
          </w:tcPr>
          <w:p w:rsidR="002F575E" w:rsidRPr="00BB59B9" w:rsidRDefault="002F575E" w:rsidP="00007689">
            <w:pPr>
              <w:rPr>
                <w:color w:val="auto"/>
              </w:rPr>
            </w:pPr>
            <w:r w:rsidRPr="00BB59B9">
              <w:rPr>
                <w:color w:val="auto"/>
              </w:rPr>
              <w:t>MEHANIZAM PROVEDBE</w:t>
            </w:r>
          </w:p>
        </w:tc>
        <w:tc>
          <w:tcPr>
            <w:tcW w:w="6232" w:type="dxa"/>
          </w:tcPr>
          <w:p w:rsidR="00BB59B9" w:rsidRPr="00BB59B9" w:rsidRDefault="00BB59B9" w:rsidP="00BB59B9">
            <w:pPr>
              <w:pStyle w:val="Odlomakpopisa"/>
              <w:numPr>
                <w:ilvl w:val="0"/>
                <w:numId w:val="82"/>
              </w:numPr>
              <w:cnfStyle w:val="000000000000" w:firstRow="0" w:lastRow="0" w:firstColumn="0" w:lastColumn="0" w:oddVBand="0" w:evenVBand="0" w:oddHBand="0" w:evenHBand="0" w:firstRowFirstColumn="0" w:firstRowLastColumn="0" w:lastRowFirstColumn="0" w:lastRowLastColumn="0"/>
              <w:rPr>
                <w:color w:val="auto"/>
              </w:rPr>
            </w:pPr>
            <w:r w:rsidRPr="00BB59B9">
              <w:rPr>
                <w:color w:val="auto"/>
              </w:rPr>
              <w:t xml:space="preserve">organiziranje volonterskih akcija uređenja zapuštenih šumskih biciklističkih staza </w:t>
            </w:r>
          </w:p>
          <w:p w:rsidR="00BB59B9" w:rsidRPr="00BB59B9" w:rsidRDefault="00BB59B9" w:rsidP="00BB59B9">
            <w:pPr>
              <w:pStyle w:val="Odlomakpopisa"/>
              <w:numPr>
                <w:ilvl w:val="0"/>
                <w:numId w:val="82"/>
              </w:numPr>
              <w:cnfStyle w:val="000000000000" w:firstRow="0" w:lastRow="0" w:firstColumn="0" w:lastColumn="0" w:oddVBand="0" w:evenVBand="0" w:oddHBand="0" w:evenHBand="0" w:firstRowFirstColumn="0" w:firstRowLastColumn="0" w:lastRowFirstColumn="0" w:lastRowLastColumn="0"/>
              <w:rPr>
                <w:color w:val="auto"/>
              </w:rPr>
            </w:pPr>
            <w:r w:rsidRPr="00BB59B9">
              <w:rPr>
                <w:color w:val="auto"/>
              </w:rPr>
              <w:t>osiguravanje financijskih sredstava za uređenje zapuštenih šumskih biciklističkih staza kroz apliciranje projekata na nacionalne natječaje i natječaje EU fondova</w:t>
            </w:r>
          </w:p>
        </w:tc>
      </w:tr>
      <w:tr w:rsidR="00B81576" w:rsidRPr="00B81576" w:rsidTr="00BB5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BB59B9" w:rsidRDefault="002F575E" w:rsidP="00007689">
            <w:pPr>
              <w:rPr>
                <w:color w:val="auto"/>
              </w:rPr>
            </w:pPr>
            <w:r w:rsidRPr="00BB59B9">
              <w:rPr>
                <w:color w:val="auto"/>
              </w:rPr>
              <w:t>INDIKATORI</w:t>
            </w:r>
          </w:p>
        </w:tc>
        <w:tc>
          <w:tcPr>
            <w:tcW w:w="6232" w:type="dxa"/>
          </w:tcPr>
          <w:p w:rsidR="002F575E" w:rsidRPr="00BB59B9" w:rsidRDefault="00BB59B9" w:rsidP="00BB59B9">
            <w:pPr>
              <w:pStyle w:val="Odlomakpopisa"/>
              <w:numPr>
                <w:ilvl w:val="0"/>
                <w:numId w:val="101"/>
              </w:numPr>
              <w:cnfStyle w:val="000000100000" w:firstRow="0" w:lastRow="0" w:firstColumn="0" w:lastColumn="0" w:oddVBand="0" w:evenVBand="0" w:oddHBand="1" w:evenHBand="0" w:firstRowFirstColumn="0" w:firstRowLastColumn="0" w:lastRowFirstColumn="0" w:lastRowLastColumn="0"/>
              <w:rPr>
                <w:color w:val="auto"/>
              </w:rPr>
            </w:pPr>
            <w:r w:rsidRPr="00BB59B9">
              <w:rPr>
                <w:color w:val="auto"/>
              </w:rPr>
              <w:t>broj organiziranih volonterskih akcija za uređenje zapuštenih biciklističkih šumskih staza</w:t>
            </w:r>
          </w:p>
          <w:p w:rsidR="00BB59B9" w:rsidRPr="00BB59B9" w:rsidRDefault="006B066B" w:rsidP="00BB59B9">
            <w:pPr>
              <w:pStyle w:val="Odlomakpopisa"/>
              <w:numPr>
                <w:ilvl w:val="0"/>
                <w:numId w:val="101"/>
              </w:numP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broj </w:t>
            </w:r>
            <w:proofErr w:type="spellStart"/>
            <w:r w:rsidR="00BB59B9" w:rsidRPr="00BB59B9">
              <w:rPr>
                <w:color w:val="auto"/>
              </w:rPr>
              <w:t>uređe</w:t>
            </w:r>
            <w:r>
              <w:rPr>
                <w:color w:val="auto"/>
              </w:rPr>
              <w:t>ih</w:t>
            </w:r>
            <w:proofErr w:type="spellEnd"/>
            <w:r w:rsidR="00BB59B9" w:rsidRPr="00BB59B9">
              <w:rPr>
                <w:color w:val="auto"/>
              </w:rPr>
              <w:t xml:space="preserve"> šumsk</w:t>
            </w:r>
            <w:r>
              <w:rPr>
                <w:color w:val="auto"/>
              </w:rPr>
              <w:t>ih</w:t>
            </w:r>
            <w:r w:rsidR="00BB59B9" w:rsidRPr="00BB59B9">
              <w:rPr>
                <w:color w:val="auto"/>
              </w:rPr>
              <w:t xml:space="preserve"> biciklističk</w:t>
            </w:r>
            <w:r>
              <w:rPr>
                <w:color w:val="auto"/>
              </w:rPr>
              <w:t>ih</w:t>
            </w:r>
            <w:r w:rsidR="00BB59B9" w:rsidRPr="00BB59B9">
              <w:rPr>
                <w:color w:val="auto"/>
              </w:rPr>
              <w:t xml:space="preserve"> staza </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461F5A"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61F5A" w:rsidRDefault="00C10096" w:rsidP="00007689">
            <w:pPr>
              <w:rPr>
                <w:b w:val="0"/>
                <w:bCs w:val="0"/>
              </w:rPr>
            </w:pPr>
            <w:r w:rsidRPr="00C10096">
              <w:rPr>
                <w:color w:val="auto"/>
              </w:rPr>
              <w:t>Prioritet 5. Slobodno vrijeme mladih</w:t>
            </w:r>
          </w:p>
        </w:tc>
      </w:tr>
      <w:tr w:rsidR="000B67B6" w:rsidRPr="00461F5A"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61F5A" w:rsidRDefault="00056C18" w:rsidP="00007689">
            <w:pPr>
              <w:rPr>
                <w:b w:val="0"/>
                <w:bCs w:val="0"/>
              </w:rPr>
            </w:pPr>
            <w:r w:rsidRPr="00056C18">
              <w:rPr>
                <w:b w:val="0"/>
                <w:bCs w:val="0"/>
                <w:color w:val="auto"/>
              </w:rPr>
              <w:t>Mjera 5.4. Poboljšanje športske infrastrukture</w:t>
            </w:r>
          </w:p>
        </w:tc>
      </w:tr>
      <w:tr w:rsidR="000B67B6" w:rsidRPr="00461F5A"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rPr>
            </w:pPr>
            <w:r w:rsidRPr="00056C18">
              <w:rPr>
                <w:b w:val="0"/>
                <w:bCs w:val="0"/>
                <w:color w:val="auto"/>
              </w:rPr>
              <w:t xml:space="preserve">Aktivnost 5.4.3. </w:t>
            </w:r>
            <w:r w:rsidR="006B7547">
              <w:rPr>
                <w:b w:val="0"/>
                <w:bCs w:val="0"/>
                <w:color w:val="auto"/>
              </w:rPr>
              <w:t>I</w:t>
            </w:r>
            <w:r w:rsidRPr="00056C18">
              <w:rPr>
                <w:b w:val="0"/>
                <w:bCs w:val="0"/>
                <w:color w:val="auto"/>
              </w:rPr>
              <w:t>zgradnja parkova za vježbanje na otvorenom</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NOSITELJ</w:t>
            </w:r>
          </w:p>
        </w:tc>
        <w:tc>
          <w:tcPr>
            <w:tcW w:w="6232" w:type="dxa"/>
          </w:tcPr>
          <w:p w:rsidR="002F575E" w:rsidRPr="00461F5A" w:rsidRDefault="006B7547" w:rsidP="00007689">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B81576" w:rsidRPr="00461F5A">
              <w:rPr>
                <w:b/>
                <w:bCs/>
                <w:color w:val="auto"/>
              </w:rPr>
              <w:t>rganizacije civilnog društva, Grad Novska</w:t>
            </w:r>
          </w:p>
        </w:tc>
      </w:tr>
      <w:tr w:rsidR="00461F5A" w:rsidRPr="00461F5A" w:rsidTr="00461F5A">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IZVOR FINANCIRANJA</w:t>
            </w:r>
          </w:p>
        </w:tc>
        <w:tc>
          <w:tcPr>
            <w:tcW w:w="6232" w:type="dxa"/>
          </w:tcPr>
          <w:p w:rsidR="002F575E" w:rsidRPr="00461F5A" w:rsidRDefault="00B81576" w:rsidP="00007689">
            <w:p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Proračun Grada Novske, EU fondovi, nacionalna ministarstva</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 xml:space="preserve">ROK </w:t>
            </w:r>
            <w:r w:rsidR="001A6556">
              <w:rPr>
                <w:color w:val="auto"/>
              </w:rPr>
              <w:t>PR</w:t>
            </w:r>
            <w:r w:rsidRPr="00461F5A">
              <w:rPr>
                <w:color w:val="auto"/>
              </w:rPr>
              <w:t>OVEDBE</w:t>
            </w:r>
          </w:p>
        </w:tc>
        <w:tc>
          <w:tcPr>
            <w:tcW w:w="6232" w:type="dxa"/>
          </w:tcPr>
          <w:p w:rsidR="002F575E" w:rsidRPr="00461F5A"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61F5A" w:rsidRPr="00461F5A" w:rsidTr="00461F5A">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MEHANIZAM PROVEDBE</w:t>
            </w:r>
          </w:p>
        </w:tc>
        <w:tc>
          <w:tcPr>
            <w:tcW w:w="6232" w:type="dxa"/>
          </w:tcPr>
          <w:p w:rsidR="002F575E" w:rsidRPr="00461F5A" w:rsidRDefault="00B81576" w:rsidP="00B81576">
            <w:pPr>
              <w:pStyle w:val="Odlomakpopisa"/>
              <w:numPr>
                <w:ilvl w:val="0"/>
                <w:numId w:val="82"/>
              </w:num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postavljanje sprava za vježbanje za</w:t>
            </w:r>
            <w:r w:rsidR="001A614A">
              <w:rPr>
                <w:color w:val="auto"/>
              </w:rPr>
              <w:t xml:space="preserve"> </w:t>
            </w:r>
            <w:r w:rsidRPr="00461F5A">
              <w:rPr>
                <w:color w:val="auto"/>
              </w:rPr>
              <w:t xml:space="preserve">fitness na </w:t>
            </w:r>
            <w:r w:rsidR="001A614A">
              <w:rPr>
                <w:color w:val="auto"/>
              </w:rPr>
              <w:t xml:space="preserve">otvorenom na </w:t>
            </w:r>
            <w:r w:rsidRPr="00461F5A">
              <w:rPr>
                <w:color w:val="auto"/>
              </w:rPr>
              <w:t>javnim površinama na području grada Novske</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INDIKATORI</w:t>
            </w:r>
          </w:p>
        </w:tc>
        <w:tc>
          <w:tcPr>
            <w:tcW w:w="6232" w:type="dxa"/>
          </w:tcPr>
          <w:p w:rsidR="002F575E" w:rsidRPr="00461F5A" w:rsidRDefault="00B81576" w:rsidP="00B81576">
            <w:pPr>
              <w:pStyle w:val="Odlomakpopisa"/>
              <w:numPr>
                <w:ilvl w:val="0"/>
                <w:numId w:val="82"/>
              </w:numPr>
              <w:cnfStyle w:val="000000100000" w:firstRow="0" w:lastRow="0" w:firstColumn="0" w:lastColumn="0" w:oddVBand="0" w:evenVBand="0" w:oddHBand="1" w:evenHBand="0" w:firstRowFirstColumn="0" w:firstRowLastColumn="0" w:lastRowFirstColumn="0" w:lastRowLastColumn="0"/>
              <w:rPr>
                <w:color w:val="auto"/>
              </w:rPr>
            </w:pPr>
            <w:r w:rsidRPr="00461F5A">
              <w:rPr>
                <w:color w:val="auto"/>
              </w:rPr>
              <w:t>broj uređenih javnih površina sa spravama za vanjski fitness</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461F5A"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61F5A" w:rsidRDefault="00C10096" w:rsidP="00007689">
            <w:pPr>
              <w:rPr>
                <w:b w:val="0"/>
                <w:bCs w:val="0"/>
              </w:rPr>
            </w:pPr>
            <w:r w:rsidRPr="00C10096">
              <w:rPr>
                <w:color w:val="auto"/>
              </w:rPr>
              <w:t>Prioritet 5. Slobodno vrijeme mladih</w:t>
            </w:r>
          </w:p>
        </w:tc>
      </w:tr>
      <w:tr w:rsidR="000B67B6" w:rsidRPr="00461F5A"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61F5A" w:rsidRDefault="00056C18" w:rsidP="00007689">
            <w:pPr>
              <w:rPr>
                <w:b w:val="0"/>
                <w:bCs w:val="0"/>
              </w:rPr>
            </w:pPr>
            <w:r w:rsidRPr="00056C18">
              <w:rPr>
                <w:b w:val="0"/>
                <w:bCs w:val="0"/>
                <w:color w:val="auto"/>
              </w:rPr>
              <w:t>Mjera 5.4. Poboljšanje športske infrastrukture</w:t>
            </w:r>
          </w:p>
        </w:tc>
      </w:tr>
      <w:tr w:rsidR="000B67B6" w:rsidRPr="00461F5A"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rPr>
            </w:pPr>
            <w:r w:rsidRPr="00056C18">
              <w:rPr>
                <w:b w:val="0"/>
                <w:bCs w:val="0"/>
                <w:color w:val="auto"/>
              </w:rPr>
              <w:t xml:space="preserve">Aktivnost 5.4.4. </w:t>
            </w:r>
            <w:r w:rsidR="006B7547">
              <w:rPr>
                <w:b w:val="0"/>
                <w:bCs w:val="0"/>
                <w:color w:val="auto"/>
              </w:rPr>
              <w:t>O</w:t>
            </w:r>
            <w:r w:rsidRPr="00056C18">
              <w:rPr>
                <w:b w:val="0"/>
                <w:bCs w:val="0"/>
                <w:color w:val="auto"/>
              </w:rPr>
              <w:t>bnova postojećih igrališta i dvorana</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NOSITELJ</w:t>
            </w:r>
          </w:p>
        </w:tc>
        <w:tc>
          <w:tcPr>
            <w:tcW w:w="6232" w:type="dxa"/>
          </w:tcPr>
          <w:p w:rsidR="002F575E" w:rsidRPr="00461F5A" w:rsidRDefault="00D31A52" w:rsidP="00007689">
            <w:pPr>
              <w:cnfStyle w:val="000000100000" w:firstRow="0" w:lastRow="0" w:firstColumn="0" w:lastColumn="0" w:oddVBand="0" w:evenVBand="0" w:oddHBand="1" w:evenHBand="0" w:firstRowFirstColumn="0" w:firstRowLastColumn="0" w:lastRowFirstColumn="0" w:lastRowLastColumn="0"/>
              <w:rPr>
                <w:b/>
                <w:bCs/>
                <w:color w:val="auto"/>
              </w:rPr>
            </w:pPr>
            <w:r w:rsidRPr="00461F5A">
              <w:rPr>
                <w:b/>
                <w:bCs/>
                <w:color w:val="auto"/>
              </w:rPr>
              <w:t>Grad Novska, organizacije civilnog društva</w:t>
            </w:r>
            <w:r w:rsidR="004E1C52" w:rsidRPr="00461F5A">
              <w:rPr>
                <w:b/>
                <w:bCs/>
                <w:color w:val="auto"/>
              </w:rPr>
              <w:t xml:space="preserve">, </w:t>
            </w:r>
            <w:r w:rsidR="001B1B45">
              <w:rPr>
                <w:b/>
                <w:bCs/>
                <w:color w:val="auto"/>
              </w:rPr>
              <w:t>poduzetničke potporne institucije</w:t>
            </w:r>
          </w:p>
        </w:tc>
      </w:tr>
      <w:tr w:rsidR="00461F5A" w:rsidRPr="00461F5A" w:rsidTr="00461F5A">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IZVOR FINANCIRANJA</w:t>
            </w:r>
          </w:p>
        </w:tc>
        <w:tc>
          <w:tcPr>
            <w:tcW w:w="6232" w:type="dxa"/>
          </w:tcPr>
          <w:p w:rsidR="002F575E" w:rsidRPr="00461F5A" w:rsidRDefault="00D31A52" w:rsidP="00007689">
            <w:p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Proračun Grada Novske, EU fondovi, nacionalna ministarstva</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 xml:space="preserve">ROK </w:t>
            </w:r>
            <w:r w:rsidR="001A6556">
              <w:rPr>
                <w:color w:val="auto"/>
              </w:rPr>
              <w:t>PR</w:t>
            </w:r>
            <w:r w:rsidRPr="00461F5A">
              <w:rPr>
                <w:color w:val="auto"/>
              </w:rPr>
              <w:t>OVEDBE</w:t>
            </w:r>
          </w:p>
        </w:tc>
        <w:tc>
          <w:tcPr>
            <w:tcW w:w="6232" w:type="dxa"/>
          </w:tcPr>
          <w:p w:rsidR="002F575E" w:rsidRPr="00461F5A"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61F5A" w:rsidRPr="00461F5A" w:rsidTr="00461F5A">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MEHANIZAM PROVEDBE</w:t>
            </w:r>
          </w:p>
        </w:tc>
        <w:tc>
          <w:tcPr>
            <w:tcW w:w="6232" w:type="dxa"/>
          </w:tcPr>
          <w:p w:rsidR="002F575E" w:rsidRPr="00461F5A" w:rsidRDefault="00D31A52" w:rsidP="00D31A52">
            <w:pPr>
              <w:pStyle w:val="Odlomakpopisa"/>
              <w:numPr>
                <w:ilvl w:val="0"/>
                <w:numId w:val="82"/>
              </w:num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identificiranje potreba za obnavljanjem i opremanjem postojećih sportskih terena i dvorana</w:t>
            </w:r>
          </w:p>
          <w:p w:rsidR="00D31A52" w:rsidRPr="00461F5A" w:rsidRDefault="00D31A52" w:rsidP="00D31A52">
            <w:pPr>
              <w:pStyle w:val="Odlomakpopisa"/>
              <w:numPr>
                <w:ilvl w:val="0"/>
                <w:numId w:val="82"/>
              </w:num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priprema projektne dokumentacije za obnovu postojećih sportskih terena i dvorana</w:t>
            </w:r>
          </w:p>
          <w:p w:rsidR="00D31A52" w:rsidRPr="00461F5A" w:rsidRDefault="00D31A52" w:rsidP="00D31A52">
            <w:pPr>
              <w:pStyle w:val="Odlomakpopisa"/>
              <w:numPr>
                <w:ilvl w:val="0"/>
                <w:numId w:val="82"/>
              </w:num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apliciranje projektne dokumentacije za obnovu postojećih sportskih terena i dvorana na nacionalne natječaje i natječaje EU fondova</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INDIKATORI</w:t>
            </w:r>
          </w:p>
        </w:tc>
        <w:tc>
          <w:tcPr>
            <w:tcW w:w="6232" w:type="dxa"/>
          </w:tcPr>
          <w:p w:rsidR="002F575E" w:rsidRPr="00461F5A" w:rsidRDefault="00D31A52" w:rsidP="00D31A52">
            <w:pPr>
              <w:pStyle w:val="Odlomakpopisa"/>
              <w:numPr>
                <w:ilvl w:val="0"/>
                <w:numId w:val="83"/>
              </w:numPr>
              <w:cnfStyle w:val="000000100000" w:firstRow="0" w:lastRow="0" w:firstColumn="0" w:lastColumn="0" w:oddVBand="0" w:evenVBand="0" w:oddHBand="1" w:evenHBand="0" w:firstRowFirstColumn="0" w:firstRowLastColumn="0" w:lastRowFirstColumn="0" w:lastRowLastColumn="0"/>
              <w:rPr>
                <w:color w:val="auto"/>
              </w:rPr>
            </w:pPr>
            <w:r w:rsidRPr="00461F5A">
              <w:rPr>
                <w:color w:val="auto"/>
              </w:rPr>
              <w:t xml:space="preserve">broj </w:t>
            </w:r>
            <w:r w:rsidR="007A4BD6" w:rsidRPr="00461F5A">
              <w:rPr>
                <w:color w:val="auto"/>
              </w:rPr>
              <w:t>identificiranih sportskih terena i dvorana koje je potrebno obnoviti/opremiti</w:t>
            </w:r>
          </w:p>
          <w:p w:rsidR="00D876A0" w:rsidRPr="00461F5A" w:rsidRDefault="00D876A0" w:rsidP="00D31A52">
            <w:pPr>
              <w:pStyle w:val="Odlomakpopisa"/>
              <w:numPr>
                <w:ilvl w:val="0"/>
                <w:numId w:val="83"/>
              </w:numPr>
              <w:cnfStyle w:val="000000100000" w:firstRow="0" w:lastRow="0" w:firstColumn="0" w:lastColumn="0" w:oddVBand="0" w:evenVBand="0" w:oddHBand="1" w:evenHBand="0" w:firstRowFirstColumn="0" w:firstRowLastColumn="0" w:lastRowFirstColumn="0" w:lastRowLastColumn="0"/>
              <w:rPr>
                <w:color w:val="auto"/>
              </w:rPr>
            </w:pPr>
            <w:r w:rsidRPr="00461F5A">
              <w:rPr>
                <w:color w:val="auto"/>
              </w:rPr>
              <w:t>broj prijavljenih i odobrenih projekata za obnovu postojećih sportskih terena i dvorana</w:t>
            </w:r>
          </w:p>
          <w:p w:rsidR="007A4BD6" w:rsidRPr="00461F5A" w:rsidRDefault="007A4BD6" w:rsidP="00D31A52">
            <w:pPr>
              <w:pStyle w:val="Odlomakpopisa"/>
              <w:numPr>
                <w:ilvl w:val="0"/>
                <w:numId w:val="83"/>
              </w:numPr>
              <w:cnfStyle w:val="000000100000" w:firstRow="0" w:lastRow="0" w:firstColumn="0" w:lastColumn="0" w:oddVBand="0" w:evenVBand="0" w:oddHBand="1" w:evenHBand="0" w:firstRowFirstColumn="0" w:firstRowLastColumn="0" w:lastRowFirstColumn="0" w:lastRowLastColumn="0"/>
              <w:rPr>
                <w:color w:val="auto"/>
              </w:rPr>
            </w:pPr>
            <w:r w:rsidRPr="00461F5A">
              <w:rPr>
                <w:color w:val="auto"/>
              </w:rPr>
              <w:t>broj obnovljenih/opremljenih sportskih terena i dvorana</w:t>
            </w:r>
          </w:p>
        </w:tc>
      </w:tr>
    </w:tbl>
    <w:p w:rsidR="00852FEE" w:rsidRPr="00461F5A"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461F5A"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61F5A" w:rsidRDefault="00C10096" w:rsidP="00007689">
            <w:pPr>
              <w:rPr>
                <w:b w:val="0"/>
                <w:bCs w:val="0"/>
              </w:rPr>
            </w:pPr>
            <w:r w:rsidRPr="00C10096">
              <w:rPr>
                <w:color w:val="auto"/>
              </w:rPr>
              <w:t>Prioritet 5. Slobodno vrijeme mladih</w:t>
            </w:r>
          </w:p>
        </w:tc>
      </w:tr>
      <w:tr w:rsidR="000B67B6" w:rsidRPr="00461F5A"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61F5A" w:rsidRDefault="00056C18" w:rsidP="00007689">
            <w:pPr>
              <w:rPr>
                <w:b w:val="0"/>
                <w:bCs w:val="0"/>
              </w:rPr>
            </w:pPr>
            <w:r w:rsidRPr="00056C18">
              <w:rPr>
                <w:b w:val="0"/>
                <w:bCs w:val="0"/>
                <w:color w:val="auto"/>
              </w:rPr>
              <w:t>Mjera 5.4. Poboljšanje športske infrastrukture</w:t>
            </w:r>
          </w:p>
        </w:tc>
      </w:tr>
      <w:tr w:rsidR="000B67B6" w:rsidRPr="00461F5A"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rPr>
            </w:pPr>
            <w:r w:rsidRPr="00056C18">
              <w:rPr>
                <w:b w:val="0"/>
                <w:bCs w:val="0"/>
                <w:color w:val="auto"/>
              </w:rPr>
              <w:t xml:space="preserve">Aktivnost 5.4.5. </w:t>
            </w:r>
            <w:r w:rsidR="006B7547">
              <w:rPr>
                <w:b w:val="0"/>
                <w:bCs w:val="0"/>
                <w:color w:val="auto"/>
              </w:rPr>
              <w:t>I</w:t>
            </w:r>
            <w:r w:rsidRPr="00056C18">
              <w:rPr>
                <w:b w:val="0"/>
                <w:bCs w:val="0"/>
                <w:color w:val="auto"/>
              </w:rPr>
              <w:t xml:space="preserve">zgradnja multifunkcionalne sportske dvorane s više terena </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NOSITELJ</w:t>
            </w:r>
          </w:p>
        </w:tc>
        <w:tc>
          <w:tcPr>
            <w:tcW w:w="6232" w:type="dxa"/>
          </w:tcPr>
          <w:p w:rsidR="002F575E" w:rsidRPr="00461F5A" w:rsidRDefault="004E1C52" w:rsidP="00007689">
            <w:pPr>
              <w:cnfStyle w:val="000000100000" w:firstRow="0" w:lastRow="0" w:firstColumn="0" w:lastColumn="0" w:oddVBand="0" w:evenVBand="0" w:oddHBand="1" w:evenHBand="0" w:firstRowFirstColumn="0" w:firstRowLastColumn="0" w:lastRowFirstColumn="0" w:lastRowLastColumn="0"/>
              <w:rPr>
                <w:b/>
                <w:bCs/>
                <w:color w:val="auto"/>
              </w:rPr>
            </w:pPr>
            <w:r w:rsidRPr="00461F5A">
              <w:rPr>
                <w:b/>
                <w:bCs/>
                <w:color w:val="auto"/>
              </w:rPr>
              <w:t>Grad Novska,</w:t>
            </w:r>
            <w:r w:rsidR="00994AEA" w:rsidRPr="00461F5A">
              <w:rPr>
                <w:b/>
                <w:bCs/>
                <w:color w:val="auto"/>
              </w:rPr>
              <w:t xml:space="preserve"> </w:t>
            </w:r>
            <w:r w:rsidRPr="00461F5A">
              <w:rPr>
                <w:b/>
                <w:bCs/>
                <w:color w:val="auto"/>
              </w:rPr>
              <w:t xml:space="preserve">organizacije civilnog društva, </w:t>
            </w:r>
            <w:r w:rsidR="001B1B45">
              <w:rPr>
                <w:b/>
                <w:bCs/>
                <w:color w:val="auto"/>
              </w:rPr>
              <w:t>poduzetničke potporne institucije</w:t>
            </w:r>
          </w:p>
        </w:tc>
      </w:tr>
      <w:tr w:rsidR="00461F5A" w:rsidRPr="00461F5A" w:rsidTr="00461F5A">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IZVOR FINANCIRANJA</w:t>
            </w:r>
          </w:p>
        </w:tc>
        <w:tc>
          <w:tcPr>
            <w:tcW w:w="6232" w:type="dxa"/>
          </w:tcPr>
          <w:p w:rsidR="002F575E" w:rsidRPr="00461F5A" w:rsidRDefault="004E1C52" w:rsidP="00007689">
            <w:p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Proračun Grada Novske, EU fondovi, nacionalna ministarstva</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 xml:space="preserve">ROK </w:t>
            </w:r>
            <w:r w:rsidR="001A6556">
              <w:rPr>
                <w:color w:val="auto"/>
              </w:rPr>
              <w:t>PR</w:t>
            </w:r>
            <w:r w:rsidRPr="00461F5A">
              <w:rPr>
                <w:color w:val="auto"/>
              </w:rPr>
              <w:t>OVEDBE</w:t>
            </w:r>
          </w:p>
        </w:tc>
        <w:tc>
          <w:tcPr>
            <w:tcW w:w="6232" w:type="dxa"/>
          </w:tcPr>
          <w:p w:rsidR="002F575E" w:rsidRPr="00461F5A"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61F5A" w:rsidRPr="00461F5A" w:rsidTr="00461F5A">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MEHANIZAM PROVEDBE</w:t>
            </w:r>
          </w:p>
        </w:tc>
        <w:tc>
          <w:tcPr>
            <w:tcW w:w="6232" w:type="dxa"/>
          </w:tcPr>
          <w:p w:rsidR="002F575E" w:rsidRPr="00461F5A" w:rsidRDefault="004E1C52" w:rsidP="004E1C52">
            <w:pPr>
              <w:pStyle w:val="Odlomakpopisa"/>
              <w:numPr>
                <w:ilvl w:val="0"/>
                <w:numId w:val="84"/>
              </w:num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izrada projektne dokumentacije za izgradnju multifunkcionalne sportske dvorane s više terena koja će se koristiti za sve dvoranske sportove</w:t>
            </w:r>
          </w:p>
          <w:p w:rsidR="004E1C52" w:rsidRPr="00461F5A" w:rsidRDefault="004E1C52" w:rsidP="004E1C52">
            <w:pPr>
              <w:pStyle w:val="Odlomakpopisa"/>
              <w:numPr>
                <w:ilvl w:val="0"/>
                <w:numId w:val="84"/>
              </w:num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apliciranje projektne dokumentacije za izgradnju multifunkcionalne sportske dvorane s više terena na nacionalne natječaje i natječaje EU fondova</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INDIKATORI</w:t>
            </w:r>
          </w:p>
        </w:tc>
        <w:tc>
          <w:tcPr>
            <w:tcW w:w="6232" w:type="dxa"/>
          </w:tcPr>
          <w:p w:rsidR="002F575E" w:rsidRPr="00461F5A" w:rsidRDefault="00D876A0" w:rsidP="004E1C52">
            <w:pPr>
              <w:pStyle w:val="Odlomakpopisa"/>
              <w:numPr>
                <w:ilvl w:val="0"/>
                <w:numId w:val="85"/>
              </w:numPr>
              <w:cnfStyle w:val="000000100000" w:firstRow="0" w:lastRow="0" w:firstColumn="0" w:lastColumn="0" w:oddVBand="0" w:evenVBand="0" w:oddHBand="1" w:evenHBand="0" w:firstRowFirstColumn="0" w:firstRowLastColumn="0" w:lastRowFirstColumn="0" w:lastRowLastColumn="0"/>
              <w:rPr>
                <w:color w:val="auto"/>
              </w:rPr>
            </w:pPr>
            <w:r w:rsidRPr="00461F5A">
              <w:rPr>
                <w:color w:val="auto"/>
              </w:rPr>
              <w:t>broj prijavljenih i odobrenih projekata za izgradnju multifunkcionalne sportske dvorane</w:t>
            </w:r>
          </w:p>
          <w:p w:rsidR="00D876A0" w:rsidRPr="00461F5A" w:rsidRDefault="00D876A0" w:rsidP="004E1C52">
            <w:pPr>
              <w:pStyle w:val="Odlomakpopisa"/>
              <w:numPr>
                <w:ilvl w:val="0"/>
                <w:numId w:val="85"/>
              </w:numPr>
              <w:cnfStyle w:val="000000100000" w:firstRow="0" w:lastRow="0" w:firstColumn="0" w:lastColumn="0" w:oddVBand="0" w:evenVBand="0" w:oddHBand="1" w:evenHBand="0" w:firstRowFirstColumn="0" w:firstRowLastColumn="0" w:lastRowFirstColumn="0" w:lastRowLastColumn="0"/>
              <w:rPr>
                <w:color w:val="auto"/>
              </w:rPr>
            </w:pPr>
            <w:r w:rsidRPr="00461F5A">
              <w:rPr>
                <w:color w:val="auto"/>
              </w:rPr>
              <w:t>izgrađena multifunkcionalna sportska dvorana s više terena</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461F5A"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61F5A" w:rsidRDefault="00C10096" w:rsidP="00007689">
            <w:pPr>
              <w:rPr>
                <w:b w:val="0"/>
                <w:bCs w:val="0"/>
              </w:rPr>
            </w:pPr>
            <w:r w:rsidRPr="00C10096">
              <w:rPr>
                <w:color w:val="auto"/>
              </w:rPr>
              <w:t>Prioritet 5. Slobodno vrijeme mladih</w:t>
            </w:r>
          </w:p>
        </w:tc>
      </w:tr>
      <w:tr w:rsidR="000B67B6" w:rsidRPr="00461F5A"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461F5A" w:rsidRDefault="00056C18" w:rsidP="00007689">
            <w:pPr>
              <w:rPr>
                <w:b w:val="0"/>
                <w:bCs w:val="0"/>
              </w:rPr>
            </w:pPr>
            <w:r w:rsidRPr="00056C18">
              <w:rPr>
                <w:b w:val="0"/>
                <w:bCs w:val="0"/>
                <w:color w:val="auto"/>
              </w:rPr>
              <w:t>Mjera 5.4. Poboljšanje športske infrastrukture</w:t>
            </w:r>
          </w:p>
        </w:tc>
      </w:tr>
      <w:tr w:rsidR="000B67B6" w:rsidRPr="00461F5A"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56C18" w:rsidRDefault="00056C18" w:rsidP="00007689">
            <w:pPr>
              <w:rPr>
                <w:b w:val="0"/>
                <w:bCs w:val="0"/>
                <w:color w:val="auto"/>
              </w:rPr>
            </w:pPr>
            <w:r w:rsidRPr="00056C18">
              <w:rPr>
                <w:b w:val="0"/>
                <w:bCs w:val="0"/>
                <w:color w:val="auto"/>
              </w:rPr>
              <w:t xml:space="preserve">Aktivnost 5.4.6. </w:t>
            </w:r>
            <w:r w:rsidR="006B7547">
              <w:rPr>
                <w:b w:val="0"/>
                <w:bCs w:val="0"/>
                <w:color w:val="auto"/>
              </w:rPr>
              <w:t>O</w:t>
            </w:r>
            <w:r w:rsidRPr="00056C18">
              <w:rPr>
                <w:b w:val="0"/>
                <w:bCs w:val="0"/>
                <w:color w:val="auto"/>
              </w:rPr>
              <w:t>snivanje teretane kroz koncept društvenog odgovornog poduzetništva</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NOSITELJ</w:t>
            </w:r>
          </w:p>
        </w:tc>
        <w:tc>
          <w:tcPr>
            <w:tcW w:w="6232" w:type="dxa"/>
          </w:tcPr>
          <w:p w:rsidR="001A0197" w:rsidRPr="00461F5A" w:rsidRDefault="00EB0897" w:rsidP="00007689">
            <w:pPr>
              <w:cnfStyle w:val="000000100000" w:firstRow="0" w:lastRow="0" w:firstColumn="0" w:lastColumn="0" w:oddVBand="0" w:evenVBand="0" w:oddHBand="1" w:evenHBand="0" w:firstRowFirstColumn="0" w:firstRowLastColumn="0" w:lastRowFirstColumn="0" w:lastRowLastColumn="0"/>
              <w:rPr>
                <w:b/>
                <w:bCs/>
                <w:color w:val="auto"/>
              </w:rPr>
            </w:pPr>
            <w:r w:rsidRPr="00461F5A">
              <w:rPr>
                <w:b/>
                <w:bCs/>
                <w:color w:val="auto"/>
              </w:rPr>
              <w:t xml:space="preserve">Organizacije civilnog društva, </w:t>
            </w:r>
            <w:r w:rsidR="002306C3" w:rsidRPr="00461F5A">
              <w:rPr>
                <w:b/>
                <w:bCs/>
                <w:color w:val="auto"/>
              </w:rPr>
              <w:t>Grad Novska</w:t>
            </w:r>
          </w:p>
        </w:tc>
      </w:tr>
      <w:tr w:rsidR="00461F5A" w:rsidRPr="00461F5A" w:rsidTr="00461F5A">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IZVOR FINANCIRANJA</w:t>
            </w:r>
          </w:p>
        </w:tc>
        <w:tc>
          <w:tcPr>
            <w:tcW w:w="6232" w:type="dxa"/>
          </w:tcPr>
          <w:p w:rsidR="002F575E" w:rsidRPr="00461F5A" w:rsidRDefault="002306C3" w:rsidP="00007689">
            <w:p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EU fondovi, nacionalna ministarstva, proračun Grada Novske</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 xml:space="preserve">ROK </w:t>
            </w:r>
            <w:r w:rsidR="001A6556">
              <w:rPr>
                <w:color w:val="auto"/>
              </w:rPr>
              <w:t>PR</w:t>
            </w:r>
            <w:r w:rsidRPr="00461F5A">
              <w:rPr>
                <w:color w:val="auto"/>
              </w:rPr>
              <w:t>OVEDBE</w:t>
            </w:r>
          </w:p>
        </w:tc>
        <w:tc>
          <w:tcPr>
            <w:tcW w:w="6232" w:type="dxa"/>
          </w:tcPr>
          <w:p w:rsidR="002F575E" w:rsidRPr="00461F5A"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61F5A" w:rsidRPr="00461F5A" w:rsidTr="00461F5A">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MEHANIZAM PROVEDBE</w:t>
            </w:r>
          </w:p>
        </w:tc>
        <w:tc>
          <w:tcPr>
            <w:tcW w:w="6232" w:type="dxa"/>
          </w:tcPr>
          <w:p w:rsidR="002306C3" w:rsidRPr="00461F5A" w:rsidRDefault="002306C3" w:rsidP="002306C3">
            <w:pPr>
              <w:pStyle w:val="Odlomakpopisa"/>
              <w:numPr>
                <w:ilvl w:val="0"/>
                <w:numId w:val="86"/>
              </w:num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osmišljavanje projekta uređenja teretane kroz koncept društveno odgovornog poduzetništva</w:t>
            </w:r>
          </w:p>
          <w:p w:rsidR="002306C3" w:rsidRPr="00461F5A" w:rsidRDefault="002306C3" w:rsidP="002306C3">
            <w:pPr>
              <w:pStyle w:val="Odlomakpopisa"/>
              <w:numPr>
                <w:ilvl w:val="0"/>
                <w:numId w:val="86"/>
              </w:numPr>
              <w:cnfStyle w:val="000000000000" w:firstRow="0" w:lastRow="0" w:firstColumn="0" w:lastColumn="0" w:oddVBand="0" w:evenVBand="0" w:oddHBand="0" w:evenHBand="0" w:firstRowFirstColumn="0" w:firstRowLastColumn="0" w:lastRowFirstColumn="0" w:lastRowLastColumn="0"/>
              <w:rPr>
                <w:color w:val="auto"/>
              </w:rPr>
            </w:pPr>
            <w:r w:rsidRPr="00461F5A">
              <w:rPr>
                <w:color w:val="auto"/>
              </w:rPr>
              <w:t>prijava projekta na natječaje EU fondova i nacionalne natječaje</w:t>
            </w:r>
          </w:p>
        </w:tc>
      </w:tr>
      <w:tr w:rsidR="00461F5A" w:rsidRPr="00461F5A" w:rsidTr="00461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2F575E" w:rsidRPr="00461F5A" w:rsidRDefault="002F575E" w:rsidP="00007689">
            <w:pPr>
              <w:rPr>
                <w:color w:val="auto"/>
              </w:rPr>
            </w:pPr>
            <w:r w:rsidRPr="00461F5A">
              <w:rPr>
                <w:color w:val="auto"/>
              </w:rPr>
              <w:t>INDIKATORI</w:t>
            </w:r>
          </w:p>
        </w:tc>
        <w:tc>
          <w:tcPr>
            <w:tcW w:w="6232" w:type="dxa"/>
          </w:tcPr>
          <w:p w:rsidR="002306C3" w:rsidRPr="00461F5A" w:rsidRDefault="002306C3" w:rsidP="002306C3">
            <w:pPr>
              <w:pStyle w:val="Odlomakpopisa"/>
              <w:numPr>
                <w:ilvl w:val="0"/>
                <w:numId w:val="87"/>
              </w:numPr>
              <w:cnfStyle w:val="000000100000" w:firstRow="0" w:lastRow="0" w:firstColumn="0" w:lastColumn="0" w:oddVBand="0" w:evenVBand="0" w:oddHBand="1" w:evenHBand="0" w:firstRowFirstColumn="0" w:firstRowLastColumn="0" w:lastRowFirstColumn="0" w:lastRowLastColumn="0"/>
              <w:rPr>
                <w:color w:val="auto"/>
              </w:rPr>
            </w:pPr>
            <w:r w:rsidRPr="00461F5A">
              <w:rPr>
                <w:color w:val="auto"/>
              </w:rPr>
              <w:t>broj prijavljenih i odobrenih projekata u svrhu uređenja teretane na konceptu društveno odgovornog poduzetništva</w:t>
            </w:r>
          </w:p>
          <w:p w:rsidR="002306C3" w:rsidRPr="00461F5A" w:rsidRDefault="002306C3" w:rsidP="002306C3">
            <w:pPr>
              <w:pStyle w:val="Odlomakpopisa"/>
              <w:numPr>
                <w:ilvl w:val="0"/>
                <w:numId w:val="87"/>
              </w:numPr>
              <w:cnfStyle w:val="000000100000" w:firstRow="0" w:lastRow="0" w:firstColumn="0" w:lastColumn="0" w:oddVBand="0" w:evenVBand="0" w:oddHBand="1" w:evenHBand="0" w:firstRowFirstColumn="0" w:firstRowLastColumn="0" w:lastRowFirstColumn="0" w:lastRowLastColumn="0"/>
              <w:rPr>
                <w:color w:val="auto"/>
              </w:rPr>
            </w:pPr>
            <w:r w:rsidRPr="00461F5A">
              <w:rPr>
                <w:color w:val="auto"/>
              </w:rPr>
              <w:t>uređena teretana koja radi na principu društveno odgovornog poduzetništva</w:t>
            </w:r>
          </w:p>
        </w:tc>
      </w:tr>
    </w:tbl>
    <w:p w:rsidR="002F575E" w:rsidRPr="00D30F99" w:rsidRDefault="002F575E" w:rsidP="00852FEE"/>
    <w:p w:rsidR="00884F65" w:rsidRDefault="00884F65" w:rsidP="00852FEE"/>
    <w:p w:rsidR="00A741B1" w:rsidRDefault="00A741B1" w:rsidP="00852FEE"/>
    <w:p w:rsidR="00A741B1" w:rsidRDefault="00A741B1" w:rsidP="00852FEE"/>
    <w:p w:rsidR="00A741B1" w:rsidRDefault="00A741B1" w:rsidP="00852FEE"/>
    <w:p w:rsidR="00A741B1" w:rsidRDefault="00A741B1" w:rsidP="00852FEE"/>
    <w:p w:rsidR="00A741B1" w:rsidRDefault="00A741B1" w:rsidP="00852FEE"/>
    <w:p w:rsidR="00260201" w:rsidRDefault="00260201" w:rsidP="00852FEE"/>
    <w:p w:rsidR="00260201" w:rsidRDefault="00260201" w:rsidP="00852FEE"/>
    <w:p w:rsidR="00260201" w:rsidRDefault="00260201" w:rsidP="00852FEE"/>
    <w:p w:rsidR="00260201" w:rsidRDefault="00260201" w:rsidP="00852FEE"/>
    <w:p w:rsidR="00260201" w:rsidRDefault="00260201" w:rsidP="00852FEE"/>
    <w:p w:rsidR="00260201" w:rsidRDefault="00260201" w:rsidP="00852FEE"/>
    <w:p w:rsidR="00260201" w:rsidRDefault="00260201" w:rsidP="00852FEE"/>
    <w:p w:rsidR="00852FEE" w:rsidRDefault="00852FEE" w:rsidP="009F19FB">
      <w:pPr>
        <w:pStyle w:val="Naslov2"/>
      </w:pPr>
      <w:bookmarkStart w:id="45" w:name="_Toc18483480"/>
      <w:r w:rsidRPr="00E316AD">
        <w:t xml:space="preserve">PRIORITET </w:t>
      </w:r>
      <w:r>
        <w:t>6</w:t>
      </w:r>
      <w:r w:rsidRPr="00E316AD">
        <w:t xml:space="preserve">: </w:t>
      </w:r>
      <w:r w:rsidR="00E106E1">
        <w:t xml:space="preserve">Zdravstvena </w:t>
      </w:r>
      <w:r w:rsidR="00441224">
        <w:t xml:space="preserve">zaštita </w:t>
      </w:r>
      <w:r w:rsidR="00E106E1">
        <w:t>i s</w:t>
      </w:r>
      <w:r w:rsidRPr="00E316AD">
        <w:t>ocijaln</w:t>
      </w:r>
      <w:r w:rsidR="00441224">
        <w:t xml:space="preserve">o uključivanje </w:t>
      </w:r>
      <w:r w:rsidRPr="00E316AD">
        <w:t>mladi</w:t>
      </w:r>
      <w:r w:rsidR="004B6FBA">
        <w:t>h</w:t>
      </w:r>
      <w:bookmarkEnd w:id="45"/>
    </w:p>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9D344F"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080871" w:rsidRDefault="00080871" w:rsidP="00007689">
            <w:r w:rsidRPr="00080871">
              <w:rPr>
                <w:color w:val="auto"/>
              </w:rPr>
              <w:t xml:space="preserve">Prioritet 6. Zdravstvena </w:t>
            </w:r>
            <w:r w:rsidR="00C54345">
              <w:rPr>
                <w:color w:val="auto"/>
              </w:rPr>
              <w:t xml:space="preserve">zaštita </w:t>
            </w:r>
            <w:r w:rsidRPr="00080871">
              <w:rPr>
                <w:color w:val="auto"/>
              </w:rPr>
              <w:t>i socijaln</w:t>
            </w:r>
            <w:r w:rsidR="00C54345">
              <w:rPr>
                <w:color w:val="auto"/>
              </w:rPr>
              <w:t>o uključivanje</w:t>
            </w:r>
            <w:r w:rsidRPr="00080871">
              <w:rPr>
                <w:color w:val="auto"/>
              </w:rPr>
              <w:t xml:space="preserve"> mladih</w:t>
            </w:r>
          </w:p>
        </w:tc>
      </w:tr>
      <w:tr w:rsidR="000B67B6" w:rsidRPr="009D344F"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9D344F" w:rsidRDefault="00245169" w:rsidP="00007689">
            <w:pPr>
              <w:rPr>
                <w:b w:val="0"/>
                <w:bCs w:val="0"/>
              </w:rPr>
            </w:pPr>
            <w:r w:rsidRPr="00245169">
              <w:rPr>
                <w:b w:val="0"/>
                <w:bCs w:val="0"/>
                <w:color w:val="auto"/>
              </w:rPr>
              <w:t>Mjera 6.1. Zdrava prehrana za mlade</w:t>
            </w:r>
          </w:p>
        </w:tc>
      </w:tr>
      <w:tr w:rsidR="000B67B6" w:rsidRPr="009D344F"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51624" w:rsidRDefault="00C51624" w:rsidP="00007689">
            <w:pPr>
              <w:rPr>
                <w:b w:val="0"/>
                <w:bCs w:val="0"/>
              </w:rPr>
            </w:pPr>
            <w:r w:rsidRPr="00C51624">
              <w:rPr>
                <w:b w:val="0"/>
                <w:bCs w:val="0"/>
                <w:color w:val="auto"/>
              </w:rPr>
              <w:t xml:space="preserve">Aktivnost 6.1.1. </w:t>
            </w:r>
            <w:r w:rsidR="006B7547">
              <w:rPr>
                <w:b w:val="0"/>
                <w:bCs w:val="0"/>
                <w:color w:val="auto"/>
              </w:rPr>
              <w:t>U</w:t>
            </w:r>
            <w:r w:rsidRPr="00C51624">
              <w:rPr>
                <w:b w:val="0"/>
                <w:bCs w:val="0"/>
                <w:color w:val="auto"/>
              </w:rPr>
              <w:t>spostava menze/kantine u Srednjoj školi Novska sa zdravom hranom</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05D8D" w:rsidRPr="009D344F" w:rsidRDefault="00A05D8D" w:rsidP="00007689">
            <w:pPr>
              <w:rPr>
                <w:color w:val="auto"/>
              </w:rPr>
            </w:pPr>
            <w:r w:rsidRPr="009D344F">
              <w:rPr>
                <w:color w:val="auto"/>
              </w:rPr>
              <w:t>NOSITELJ</w:t>
            </w:r>
          </w:p>
        </w:tc>
        <w:tc>
          <w:tcPr>
            <w:tcW w:w="6232" w:type="dxa"/>
          </w:tcPr>
          <w:p w:rsidR="00A05D8D" w:rsidRPr="009D344F" w:rsidRDefault="00A05D8D" w:rsidP="00007689">
            <w:pPr>
              <w:cnfStyle w:val="000000100000" w:firstRow="0" w:lastRow="0" w:firstColumn="0" w:lastColumn="0" w:oddVBand="0" w:evenVBand="0" w:oddHBand="1" w:evenHBand="0" w:firstRowFirstColumn="0" w:firstRowLastColumn="0" w:lastRowFirstColumn="0" w:lastRowLastColumn="0"/>
              <w:rPr>
                <w:b/>
                <w:bCs/>
                <w:color w:val="auto"/>
              </w:rPr>
            </w:pPr>
            <w:r w:rsidRPr="009D344F">
              <w:rPr>
                <w:b/>
                <w:bCs/>
                <w:color w:val="auto"/>
              </w:rPr>
              <w:t>Grad Novska, Srednja škola Novska</w:t>
            </w:r>
          </w:p>
        </w:tc>
      </w:tr>
      <w:tr w:rsidR="009D344F" w:rsidRPr="009D344F" w:rsidTr="009D344F">
        <w:tc>
          <w:tcPr>
            <w:cnfStyle w:val="001000000000" w:firstRow="0" w:lastRow="0" w:firstColumn="1" w:lastColumn="0" w:oddVBand="0" w:evenVBand="0" w:oddHBand="0" w:evenHBand="0" w:firstRowFirstColumn="0" w:firstRowLastColumn="0" w:lastRowFirstColumn="0" w:lastRowLastColumn="0"/>
            <w:tcW w:w="2830" w:type="dxa"/>
          </w:tcPr>
          <w:p w:rsidR="00A05D8D" w:rsidRPr="009D344F" w:rsidRDefault="00A05D8D" w:rsidP="00007689">
            <w:pPr>
              <w:rPr>
                <w:color w:val="auto"/>
              </w:rPr>
            </w:pPr>
            <w:r w:rsidRPr="009D344F">
              <w:rPr>
                <w:color w:val="auto"/>
              </w:rPr>
              <w:t>IZVOR FINANCIRANJA</w:t>
            </w:r>
          </w:p>
        </w:tc>
        <w:tc>
          <w:tcPr>
            <w:tcW w:w="6232" w:type="dxa"/>
          </w:tcPr>
          <w:p w:rsidR="00A05D8D" w:rsidRPr="009D344F" w:rsidRDefault="00A05D8D" w:rsidP="00007689">
            <w:p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Proračun Sisačko-moslavačke županije, proračun Grada Novske, nacionalna ministarstva, EU fondovi</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05D8D" w:rsidRPr="009D344F" w:rsidRDefault="00A05D8D" w:rsidP="00007689">
            <w:pPr>
              <w:rPr>
                <w:color w:val="auto"/>
              </w:rPr>
            </w:pPr>
            <w:r w:rsidRPr="009D344F">
              <w:rPr>
                <w:color w:val="auto"/>
              </w:rPr>
              <w:t xml:space="preserve">ROK </w:t>
            </w:r>
            <w:r w:rsidR="001A6556">
              <w:rPr>
                <w:color w:val="auto"/>
              </w:rPr>
              <w:t>PR</w:t>
            </w:r>
            <w:r w:rsidRPr="009D344F">
              <w:rPr>
                <w:color w:val="auto"/>
              </w:rPr>
              <w:t>OVEDBE</w:t>
            </w:r>
          </w:p>
        </w:tc>
        <w:tc>
          <w:tcPr>
            <w:tcW w:w="6232" w:type="dxa"/>
          </w:tcPr>
          <w:p w:rsidR="00A05D8D" w:rsidRPr="009D344F"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D344F" w:rsidRPr="009D344F" w:rsidTr="009D344F">
        <w:tc>
          <w:tcPr>
            <w:cnfStyle w:val="001000000000" w:firstRow="0" w:lastRow="0" w:firstColumn="1" w:lastColumn="0" w:oddVBand="0" w:evenVBand="0" w:oddHBand="0" w:evenHBand="0" w:firstRowFirstColumn="0" w:firstRowLastColumn="0" w:lastRowFirstColumn="0" w:lastRowLastColumn="0"/>
            <w:tcW w:w="2830" w:type="dxa"/>
          </w:tcPr>
          <w:p w:rsidR="00A05D8D" w:rsidRPr="009D344F" w:rsidRDefault="00A05D8D" w:rsidP="00007689">
            <w:pPr>
              <w:rPr>
                <w:color w:val="auto"/>
              </w:rPr>
            </w:pPr>
            <w:r w:rsidRPr="009D344F">
              <w:rPr>
                <w:color w:val="auto"/>
              </w:rPr>
              <w:t>MEHANIZAM PROVEDBE</w:t>
            </w:r>
          </w:p>
        </w:tc>
        <w:tc>
          <w:tcPr>
            <w:tcW w:w="6232" w:type="dxa"/>
          </w:tcPr>
          <w:p w:rsidR="008B64AC" w:rsidRPr="009D344F" w:rsidRDefault="008B64AC" w:rsidP="00A05D8D">
            <w:pPr>
              <w:pStyle w:val="Odlomakpopisa"/>
              <w:numPr>
                <w:ilvl w:val="0"/>
                <w:numId w:val="88"/>
              </w:num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 xml:space="preserve">uspostaviti dijalog sa Srednjom školom Novska o mogućnostima upotpunjenja postojeće </w:t>
            </w:r>
            <w:r w:rsidR="001A614A">
              <w:rPr>
                <w:color w:val="auto"/>
              </w:rPr>
              <w:t xml:space="preserve">ponude hrane u </w:t>
            </w:r>
            <w:r w:rsidRPr="009D344F">
              <w:rPr>
                <w:color w:val="auto"/>
              </w:rPr>
              <w:t>kantin</w:t>
            </w:r>
            <w:r w:rsidR="001A614A">
              <w:rPr>
                <w:color w:val="auto"/>
              </w:rPr>
              <w:t>i</w:t>
            </w:r>
            <w:r w:rsidRPr="009D344F">
              <w:rPr>
                <w:color w:val="auto"/>
              </w:rPr>
              <w:t xml:space="preserve"> sa zdravom hranom</w:t>
            </w:r>
          </w:p>
          <w:p w:rsidR="008B64AC" w:rsidRPr="009D344F" w:rsidRDefault="008B64AC" w:rsidP="00A05D8D">
            <w:pPr>
              <w:pStyle w:val="Odlomakpopisa"/>
              <w:numPr>
                <w:ilvl w:val="0"/>
                <w:numId w:val="88"/>
              </w:num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razmotriti mogućnosti financiranja zdrave prehrane u kantini i nabave potrebne opreme za pripremu zdrave hrane</w:t>
            </w:r>
          </w:p>
          <w:p w:rsidR="00A05D8D" w:rsidRPr="009D344F" w:rsidRDefault="008B64AC" w:rsidP="00A05D8D">
            <w:pPr>
              <w:pStyle w:val="Odlomakpopisa"/>
              <w:numPr>
                <w:ilvl w:val="0"/>
                <w:numId w:val="88"/>
              </w:num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 xml:space="preserve">proširenje ponude školske kantine sa zdravom hranom </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05D8D" w:rsidRPr="009D344F" w:rsidRDefault="00A05D8D" w:rsidP="00007689">
            <w:pPr>
              <w:rPr>
                <w:color w:val="auto"/>
              </w:rPr>
            </w:pPr>
            <w:r w:rsidRPr="009D344F">
              <w:rPr>
                <w:color w:val="auto"/>
              </w:rPr>
              <w:t>INDIKATORI</w:t>
            </w:r>
          </w:p>
        </w:tc>
        <w:tc>
          <w:tcPr>
            <w:tcW w:w="6232" w:type="dxa"/>
          </w:tcPr>
          <w:p w:rsidR="00A05D8D" w:rsidRPr="009D344F" w:rsidRDefault="00BF7C6E" w:rsidP="00BF7C6E">
            <w:pPr>
              <w:pStyle w:val="Odlomakpopisa"/>
              <w:numPr>
                <w:ilvl w:val="0"/>
                <w:numId w:val="89"/>
              </w:numPr>
              <w:cnfStyle w:val="000000100000" w:firstRow="0" w:lastRow="0" w:firstColumn="0" w:lastColumn="0" w:oddVBand="0" w:evenVBand="0" w:oddHBand="1" w:evenHBand="0" w:firstRowFirstColumn="0" w:firstRowLastColumn="0" w:lastRowFirstColumn="0" w:lastRowLastColumn="0"/>
              <w:rPr>
                <w:color w:val="auto"/>
              </w:rPr>
            </w:pPr>
            <w:r w:rsidRPr="009D344F">
              <w:rPr>
                <w:color w:val="auto"/>
              </w:rPr>
              <w:t>proširena ponuda školske kantine sa zdravom hranom</w:t>
            </w:r>
          </w:p>
        </w:tc>
      </w:tr>
    </w:tbl>
    <w:p w:rsidR="0048795C" w:rsidRDefault="0048795C" w:rsidP="00852FEE"/>
    <w:tbl>
      <w:tblPr>
        <w:tblStyle w:val="ivopisnatablicareetke6-isticanje2"/>
        <w:tblW w:w="0" w:type="auto"/>
        <w:tblLook w:val="04A0" w:firstRow="1" w:lastRow="0" w:firstColumn="1" w:lastColumn="0" w:noHBand="0" w:noVBand="1"/>
      </w:tblPr>
      <w:tblGrid>
        <w:gridCol w:w="2830"/>
        <w:gridCol w:w="6232"/>
      </w:tblGrid>
      <w:tr w:rsidR="000B67B6" w:rsidRPr="009D344F"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9D344F" w:rsidRDefault="00080871" w:rsidP="00007689">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B67B6" w:rsidRPr="009D344F"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51624" w:rsidRDefault="00245169" w:rsidP="00007689">
            <w:pPr>
              <w:rPr>
                <w:b w:val="0"/>
                <w:bCs w:val="0"/>
                <w:color w:val="auto"/>
              </w:rPr>
            </w:pPr>
            <w:r w:rsidRPr="00C51624">
              <w:rPr>
                <w:b w:val="0"/>
                <w:bCs w:val="0"/>
                <w:color w:val="auto"/>
              </w:rPr>
              <w:t>Mjera 6.2. Prevencija nasilja kod mladih</w:t>
            </w:r>
          </w:p>
        </w:tc>
      </w:tr>
      <w:tr w:rsidR="000B67B6" w:rsidRPr="009D344F"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51624" w:rsidRDefault="00245169" w:rsidP="00007689">
            <w:pPr>
              <w:rPr>
                <w:b w:val="0"/>
                <w:bCs w:val="0"/>
                <w:color w:val="auto"/>
              </w:rPr>
            </w:pPr>
            <w:r w:rsidRPr="00C51624">
              <w:rPr>
                <w:b w:val="0"/>
                <w:bCs w:val="0"/>
                <w:color w:val="auto"/>
              </w:rPr>
              <w:t>Aktivnost 6.2.1. Provedba edukacija i kampanja o prevenciji nasilja</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48795C" w:rsidRPr="009D344F" w:rsidRDefault="0048795C" w:rsidP="00007689">
            <w:pPr>
              <w:rPr>
                <w:color w:val="auto"/>
              </w:rPr>
            </w:pPr>
            <w:r w:rsidRPr="009D344F">
              <w:rPr>
                <w:color w:val="auto"/>
              </w:rPr>
              <w:t>NOSITELJ</w:t>
            </w:r>
          </w:p>
        </w:tc>
        <w:tc>
          <w:tcPr>
            <w:tcW w:w="6232" w:type="dxa"/>
          </w:tcPr>
          <w:p w:rsidR="0048795C" w:rsidRPr="009D344F" w:rsidRDefault="006B7547" w:rsidP="00007689">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48795C" w:rsidRPr="009D344F">
              <w:rPr>
                <w:b/>
                <w:bCs/>
                <w:color w:val="auto"/>
              </w:rPr>
              <w:t>rganizacije civilnog društva, obrazovne ustanove</w:t>
            </w:r>
          </w:p>
        </w:tc>
      </w:tr>
      <w:tr w:rsidR="009D344F" w:rsidRPr="009D344F" w:rsidTr="009D344F">
        <w:tc>
          <w:tcPr>
            <w:cnfStyle w:val="001000000000" w:firstRow="0" w:lastRow="0" w:firstColumn="1" w:lastColumn="0" w:oddVBand="0" w:evenVBand="0" w:oddHBand="0" w:evenHBand="0" w:firstRowFirstColumn="0" w:firstRowLastColumn="0" w:lastRowFirstColumn="0" w:lastRowLastColumn="0"/>
            <w:tcW w:w="2830" w:type="dxa"/>
          </w:tcPr>
          <w:p w:rsidR="0048795C" w:rsidRPr="009D344F" w:rsidRDefault="0048795C" w:rsidP="00007689">
            <w:pPr>
              <w:rPr>
                <w:color w:val="auto"/>
              </w:rPr>
            </w:pPr>
            <w:r w:rsidRPr="009D344F">
              <w:rPr>
                <w:color w:val="auto"/>
              </w:rPr>
              <w:t>IZVOR FINANCIRANJA</w:t>
            </w:r>
          </w:p>
        </w:tc>
        <w:tc>
          <w:tcPr>
            <w:tcW w:w="6232" w:type="dxa"/>
          </w:tcPr>
          <w:p w:rsidR="0048795C" w:rsidRPr="009D344F" w:rsidRDefault="00DD4F06" w:rsidP="00007689">
            <w:p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Proračun Grada Novske, EU fondovi, nacionalna ministarstva</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48795C" w:rsidRPr="009D344F" w:rsidRDefault="0048795C" w:rsidP="00007689">
            <w:pPr>
              <w:rPr>
                <w:color w:val="auto"/>
              </w:rPr>
            </w:pPr>
            <w:r w:rsidRPr="009D344F">
              <w:rPr>
                <w:color w:val="auto"/>
              </w:rPr>
              <w:t xml:space="preserve">ROK </w:t>
            </w:r>
            <w:r w:rsidR="001A6556">
              <w:rPr>
                <w:color w:val="auto"/>
              </w:rPr>
              <w:t>PR</w:t>
            </w:r>
            <w:r w:rsidRPr="009D344F">
              <w:rPr>
                <w:color w:val="auto"/>
              </w:rPr>
              <w:t>OVEDBE</w:t>
            </w:r>
          </w:p>
        </w:tc>
        <w:tc>
          <w:tcPr>
            <w:tcW w:w="6232" w:type="dxa"/>
          </w:tcPr>
          <w:p w:rsidR="0048795C" w:rsidRPr="009D344F" w:rsidRDefault="0009520B" w:rsidP="00007689">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D344F" w:rsidRPr="009D344F" w:rsidTr="009D344F">
        <w:tc>
          <w:tcPr>
            <w:cnfStyle w:val="001000000000" w:firstRow="0" w:lastRow="0" w:firstColumn="1" w:lastColumn="0" w:oddVBand="0" w:evenVBand="0" w:oddHBand="0" w:evenHBand="0" w:firstRowFirstColumn="0" w:firstRowLastColumn="0" w:lastRowFirstColumn="0" w:lastRowLastColumn="0"/>
            <w:tcW w:w="2830" w:type="dxa"/>
          </w:tcPr>
          <w:p w:rsidR="0048795C" w:rsidRPr="009D344F" w:rsidRDefault="0048795C" w:rsidP="00007689">
            <w:pPr>
              <w:rPr>
                <w:color w:val="auto"/>
              </w:rPr>
            </w:pPr>
            <w:r w:rsidRPr="009D344F">
              <w:rPr>
                <w:color w:val="auto"/>
              </w:rPr>
              <w:t>MEHANIZAM PROVEDBE</w:t>
            </w:r>
          </w:p>
        </w:tc>
        <w:tc>
          <w:tcPr>
            <w:tcW w:w="6232" w:type="dxa"/>
          </w:tcPr>
          <w:p w:rsidR="0048795C" w:rsidRPr="009D344F" w:rsidRDefault="003B604D" w:rsidP="003B604D">
            <w:pPr>
              <w:pStyle w:val="Odlomakpopisa"/>
              <w:numPr>
                <w:ilvl w:val="0"/>
                <w:numId w:val="89"/>
              </w:num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organiziranje predavanja i edukacija na temu prepoznavanja i prevencije različitih vrta nasilja</w:t>
            </w:r>
          </w:p>
          <w:p w:rsidR="003B604D" w:rsidRPr="009D344F" w:rsidRDefault="003B604D" w:rsidP="003B604D">
            <w:pPr>
              <w:pStyle w:val="Odlomakpopisa"/>
              <w:numPr>
                <w:ilvl w:val="0"/>
                <w:numId w:val="89"/>
              </w:num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organiziranje medijske kampanje o prevenciji nasilja</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48795C" w:rsidRPr="009D344F" w:rsidRDefault="0048795C" w:rsidP="00007689">
            <w:pPr>
              <w:rPr>
                <w:color w:val="auto"/>
              </w:rPr>
            </w:pPr>
            <w:r w:rsidRPr="009D344F">
              <w:rPr>
                <w:color w:val="auto"/>
              </w:rPr>
              <w:t>INDIKATORI</w:t>
            </w:r>
          </w:p>
        </w:tc>
        <w:tc>
          <w:tcPr>
            <w:tcW w:w="6232" w:type="dxa"/>
          </w:tcPr>
          <w:p w:rsidR="0048795C" w:rsidRPr="009D344F" w:rsidRDefault="003B604D" w:rsidP="003B604D">
            <w:pPr>
              <w:pStyle w:val="Odlomakpopisa"/>
              <w:numPr>
                <w:ilvl w:val="0"/>
                <w:numId w:val="90"/>
              </w:numPr>
              <w:cnfStyle w:val="000000100000" w:firstRow="0" w:lastRow="0" w:firstColumn="0" w:lastColumn="0" w:oddVBand="0" w:evenVBand="0" w:oddHBand="1" w:evenHBand="0" w:firstRowFirstColumn="0" w:firstRowLastColumn="0" w:lastRowFirstColumn="0" w:lastRowLastColumn="0"/>
              <w:rPr>
                <w:color w:val="auto"/>
              </w:rPr>
            </w:pPr>
            <w:r w:rsidRPr="009D344F">
              <w:rPr>
                <w:color w:val="auto"/>
              </w:rPr>
              <w:t xml:space="preserve">broj održanih </w:t>
            </w:r>
            <w:r w:rsidR="001B3C34" w:rsidRPr="009D344F">
              <w:rPr>
                <w:color w:val="auto"/>
              </w:rPr>
              <w:t>predavanja</w:t>
            </w:r>
            <w:r w:rsidRPr="009D344F">
              <w:rPr>
                <w:color w:val="auto"/>
              </w:rPr>
              <w:t xml:space="preserve"> i edukacija na temu prepoznavanja i prevencije nasilja</w:t>
            </w:r>
          </w:p>
          <w:p w:rsidR="003B604D" w:rsidRPr="009D344F" w:rsidRDefault="003B604D" w:rsidP="003B604D">
            <w:pPr>
              <w:pStyle w:val="Odlomakpopisa"/>
              <w:numPr>
                <w:ilvl w:val="0"/>
                <w:numId w:val="90"/>
              </w:numPr>
              <w:cnfStyle w:val="000000100000" w:firstRow="0" w:lastRow="0" w:firstColumn="0" w:lastColumn="0" w:oddVBand="0" w:evenVBand="0" w:oddHBand="1" w:evenHBand="0" w:firstRowFirstColumn="0" w:firstRowLastColumn="0" w:lastRowFirstColumn="0" w:lastRowLastColumn="0"/>
              <w:rPr>
                <w:color w:val="auto"/>
              </w:rPr>
            </w:pPr>
            <w:r w:rsidRPr="009D344F">
              <w:rPr>
                <w:color w:val="auto"/>
              </w:rPr>
              <w:t>broj provedenih medijskih kampanja</w:t>
            </w:r>
          </w:p>
        </w:tc>
      </w:tr>
    </w:tbl>
    <w:p w:rsidR="00115D0F" w:rsidRDefault="00115D0F" w:rsidP="00852FEE"/>
    <w:tbl>
      <w:tblPr>
        <w:tblStyle w:val="ivopisnatablicareetke6-isticanje2"/>
        <w:tblW w:w="0" w:type="auto"/>
        <w:tblLook w:val="04A0" w:firstRow="1" w:lastRow="0" w:firstColumn="1" w:lastColumn="0" w:noHBand="0" w:noVBand="1"/>
      </w:tblPr>
      <w:tblGrid>
        <w:gridCol w:w="2830"/>
        <w:gridCol w:w="6232"/>
      </w:tblGrid>
      <w:tr w:rsidR="000B67B6" w:rsidRPr="009D344F"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9D344F" w:rsidRDefault="00080871" w:rsidP="00AC6A5D">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B67B6" w:rsidRPr="009D344F"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51624" w:rsidRDefault="00C51624" w:rsidP="00AC6A5D">
            <w:pPr>
              <w:rPr>
                <w:b w:val="0"/>
                <w:bCs w:val="0"/>
                <w:color w:val="auto"/>
              </w:rPr>
            </w:pPr>
            <w:r w:rsidRPr="00C51624">
              <w:rPr>
                <w:b w:val="0"/>
                <w:bCs w:val="0"/>
                <w:color w:val="auto"/>
              </w:rPr>
              <w:t>Mjera 6.3. Prevencija ovisnosti kod mladih</w:t>
            </w:r>
          </w:p>
        </w:tc>
      </w:tr>
      <w:tr w:rsidR="000B67B6" w:rsidRPr="009D344F"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51624" w:rsidRDefault="00C51624" w:rsidP="00AC6A5D">
            <w:pPr>
              <w:rPr>
                <w:b w:val="0"/>
                <w:bCs w:val="0"/>
                <w:color w:val="auto"/>
              </w:rPr>
            </w:pPr>
            <w:r w:rsidRPr="00C51624">
              <w:rPr>
                <w:b w:val="0"/>
                <w:bCs w:val="0"/>
                <w:color w:val="auto"/>
              </w:rPr>
              <w:t>Aktivnost 6.3.1. Provedba edukacija i kampanja o prevenciji ovisnosti</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NOSITELJ</w:t>
            </w:r>
          </w:p>
        </w:tc>
        <w:tc>
          <w:tcPr>
            <w:tcW w:w="6232" w:type="dxa"/>
          </w:tcPr>
          <w:p w:rsidR="00115D0F" w:rsidRPr="009D344F" w:rsidRDefault="006B7547" w:rsidP="00AC6A5D">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115D0F" w:rsidRPr="009D344F">
              <w:rPr>
                <w:b/>
                <w:bCs/>
                <w:color w:val="auto"/>
              </w:rPr>
              <w:t>rganizacije civilnog društva, obrazovne ustanove</w:t>
            </w:r>
          </w:p>
        </w:tc>
      </w:tr>
      <w:tr w:rsidR="009D344F" w:rsidRPr="009D344F" w:rsidTr="009D344F">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IZVOR FINANCIRANJA</w:t>
            </w:r>
          </w:p>
        </w:tc>
        <w:tc>
          <w:tcPr>
            <w:tcW w:w="6232" w:type="dxa"/>
          </w:tcPr>
          <w:p w:rsidR="00115D0F" w:rsidRPr="009D344F" w:rsidRDefault="00115D0F" w:rsidP="00AC6A5D">
            <w:p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Proračun Grada Novske, EU fondovi, nacionalna ministarstva</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 xml:space="preserve">ROK </w:t>
            </w:r>
            <w:r w:rsidR="001A6556">
              <w:rPr>
                <w:color w:val="auto"/>
              </w:rPr>
              <w:t>PR</w:t>
            </w:r>
            <w:r w:rsidRPr="009D344F">
              <w:rPr>
                <w:color w:val="auto"/>
              </w:rPr>
              <w:t>OVEDBE</w:t>
            </w:r>
          </w:p>
        </w:tc>
        <w:tc>
          <w:tcPr>
            <w:tcW w:w="6232" w:type="dxa"/>
          </w:tcPr>
          <w:p w:rsidR="00115D0F" w:rsidRPr="009D344F" w:rsidRDefault="0009520B" w:rsidP="00AC6A5D">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D344F" w:rsidRPr="009D344F" w:rsidTr="009D344F">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MEHANIZAM PROVEDBE</w:t>
            </w:r>
          </w:p>
        </w:tc>
        <w:tc>
          <w:tcPr>
            <w:tcW w:w="6232" w:type="dxa"/>
          </w:tcPr>
          <w:p w:rsidR="00115D0F" w:rsidRPr="009D344F" w:rsidRDefault="001B3C34" w:rsidP="001B3C34">
            <w:pPr>
              <w:pStyle w:val="Odlomakpopisa"/>
              <w:numPr>
                <w:ilvl w:val="0"/>
                <w:numId w:val="91"/>
              </w:num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 xml:space="preserve">organiziranje predavanja i edukacija o različitim vrstama ovisnosti, prepoznavanju ovisnosti i </w:t>
            </w:r>
            <w:r w:rsidR="001A614A">
              <w:rPr>
                <w:color w:val="auto"/>
              </w:rPr>
              <w:t>sprječavanju istih</w:t>
            </w:r>
          </w:p>
          <w:p w:rsidR="001B3C34" w:rsidRPr="009D344F" w:rsidRDefault="001B3C34" w:rsidP="001B3C34">
            <w:pPr>
              <w:pStyle w:val="Odlomakpopisa"/>
              <w:numPr>
                <w:ilvl w:val="0"/>
                <w:numId w:val="91"/>
              </w:num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organiziranje medijske kampanje o vrstama i prevenciji ovisnosti</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INDIKATORI</w:t>
            </w:r>
          </w:p>
        </w:tc>
        <w:tc>
          <w:tcPr>
            <w:tcW w:w="6232" w:type="dxa"/>
          </w:tcPr>
          <w:p w:rsidR="00115D0F" w:rsidRPr="009D344F" w:rsidRDefault="001B3C34" w:rsidP="001B3C34">
            <w:pPr>
              <w:pStyle w:val="Odlomakpopisa"/>
              <w:numPr>
                <w:ilvl w:val="0"/>
                <w:numId w:val="92"/>
              </w:numPr>
              <w:cnfStyle w:val="000000100000" w:firstRow="0" w:lastRow="0" w:firstColumn="0" w:lastColumn="0" w:oddVBand="0" w:evenVBand="0" w:oddHBand="1" w:evenHBand="0" w:firstRowFirstColumn="0" w:firstRowLastColumn="0" w:lastRowFirstColumn="0" w:lastRowLastColumn="0"/>
              <w:rPr>
                <w:color w:val="auto"/>
              </w:rPr>
            </w:pPr>
            <w:r w:rsidRPr="009D344F">
              <w:rPr>
                <w:color w:val="auto"/>
              </w:rPr>
              <w:t>broj održanih predavanja i edukacija o različitim vrstama ovisnosti, prepoznavanju ovisnosti i sl.</w:t>
            </w:r>
          </w:p>
          <w:p w:rsidR="001B3C34" w:rsidRPr="009D344F" w:rsidRDefault="001B3C34" w:rsidP="001B3C34">
            <w:pPr>
              <w:pStyle w:val="Odlomakpopisa"/>
              <w:numPr>
                <w:ilvl w:val="0"/>
                <w:numId w:val="92"/>
              </w:numPr>
              <w:cnfStyle w:val="000000100000" w:firstRow="0" w:lastRow="0" w:firstColumn="0" w:lastColumn="0" w:oddVBand="0" w:evenVBand="0" w:oddHBand="1" w:evenHBand="0" w:firstRowFirstColumn="0" w:firstRowLastColumn="0" w:lastRowFirstColumn="0" w:lastRowLastColumn="0"/>
              <w:rPr>
                <w:color w:val="auto"/>
              </w:rPr>
            </w:pPr>
            <w:r w:rsidRPr="009D344F">
              <w:rPr>
                <w:color w:val="auto"/>
              </w:rPr>
              <w:t>broj provedenih medijskih kampanja</w:t>
            </w:r>
          </w:p>
        </w:tc>
      </w:tr>
    </w:tbl>
    <w:p w:rsidR="00852FEE" w:rsidRDefault="00852FEE" w:rsidP="00852FEE"/>
    <w:p w:rsidR="00260201" w:rsidRDefault="00260201" w:rsidP="00852FEE"/>
    <w:p w:rsidR="00260201" w:rsidRDefault="00260201" w:rsidP="00852FEE"/>
    <w:tbl>
      <w:tblPr>
        <w:tblStyle w:val="ivopisnatablicareetke6-isticanje2"/>
        <w:tblW w:w="0" w:type="auto"/>
        <w:tblLook w:val="04A0" w:firstRow="1" w:lastRow="0" w:firstColumn="1" w:lastColumn="0" w:noHBand="0" w:noVBand="1"/>
      </w:tblPr>
      <w:tblGrid>
        <w:gridCol w:w="2830"/>
        <w:gridCol w:w="6232"/>
      </w:tblGrid>
      <w:tr w:rsidR="000B67B6" w:rsidRPr="009D344F"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9D344F" w:rsidRDefault="00080871" w:rsidP="00AC6A5D">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B67B6" w:rsidRPr="009D344F"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51624" w:rsidRDefault="00C51624" w:rsidP="00AC6A5D">
            <w:pPr>
              <w:rPr>
                <w:b w:val="0"/>
                <w:bCs w:val="0"/>
                <w:color w:val="auto"/>
              </w:rPr>
            </w:pPr>
            <w:r w:rsidRPr="00C51624">
              <w:rPr>
                <w:b w:val="0"/>
                <w:bCs w:val="0"/>
                <w:color w:val="auto"/>
              </w:rPr>
              <w:t>Mjera 6.4. Zdravstvena zaštita mladih</w:t>
            </w:r>
          </w:p>
        </w:tc>
      </w:tr>
      <w:tr w:rsidR="000B67B6" w:rsidRPr="009D344F"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51624" w:rsidRDefault="00C51624" w:rsidP="00AC6A5D">
            <w:pPr>
              <w:rPr>
                <w:b w:val="0"/>
                <w:bCs w:val="0"/>
                <w:color w:val="auto"/>
              </w:rPr>
            </w:pPr>
            <w:r w:rsidRPr="00C51624">
              <w:rPr>
                <w:b w:val="0"/>
                <w:bCs w:val="0"/>
                <w:color w:val="auto"/>
              </w:rPr>
              <w:t xml:space="preserve">Aktivnost 6.4.1. </w:t>
            </w:r>
            <w:r w:rsidR="006B7547">
              <w:rPr>
                <w:b w:val="0"/>
                <w:bCs w:val="0"/>
                <w:color w:val="auto"/>
              </w:rPr>
              <w:t>E</w:t>
            </w:r>
            <w:r w:rsidRPr="00C51624">
              <w:rPr>
                <w:b w:val="0"/>
                <w:bCs w:val="0"/>
                <w:color w:val="auto"/>
              </w:rPr>
              <w:t>dukacije o reproduktivnom zdravlju u školama i Centru za mlade</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NOSITELJ</w:t>
            </w:r>
          </w:p>
        </w:tc>
        <w:tc>
          <w:tcPr>
            <w:tcW w:w="6232" w:type="dxa"/>
          </w:tcPr>
          <w:p w:rsidR="00115D0F" w:rsidRPr="009D344F" w:rsidRDefault="006B7547" w:rsidP="00AC6A5D">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115D0F" w:rsidRPr="009D344F">
              <w:rPr>
                <w:b/>
                <w:bCs/>
                <w:color w:val="auto"/>
              </w:rPr>
              <w:t>rganizacije civilnog društva, obrazovne ustanove</w:t>
            </w:r>
          </w:p>
        </w:tc>
      </w:tr>
      <w:tr w:rsidR="009D344F" w:rsidRPr="009D344F" w:rsidTr="009D344F">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IZVOR FINANCIRANJA</w:t>
            </w:r>
          </w:p>
        </w:tc>
        <w:tc>
          <w:tcPr>
            <w:tcW w:w="6232" w:type="dxa"/>
          </w:tcPr>
          <w:p w:rsidR="00115D0F" w:rsidRPr="009D344F" w:rsidRDefault="00115D0F" w:rsidP="00AC6A5D">
            <w:p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Proračun Grada Novske, EU fondovi, nacionalna ministarstva</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 xml:space="preserve">ROK </w:t>
            </w:r>
            <w:r w:rsidR="001A6556">
              <w:rPr>
                <w:color w:val="auto"/>
              </w:rPr>
              <w:t>PR</w:t>
            </w:r>
            <w:r w:rsidRPr="009D344F">
              <w:rPr>
                <w:color w:val="auto"/>
              </w:rPr>
              <w:t>OVEDBE</w:t>
            </w:r>
          </w:p>
        </w:tc>
        <w:tc>
          <w:tcPr>
            <w:tcW w:w="6232" w:type="dxa"/>
          </w:tcPr>
          <w:p w:rsidR="00115D0F" w:rsidRPr="009D344F" w:rsidRDefault="0009520B" w:rsidP="00AC6A5D">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D344F" w:rsidRPr="009D344F" w:rsidTr="009D344F">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MEHANIZAM PROVEDBE</w:t>
            </w:r>
          </w:p>
        </w:tc>
        <w:tc>
          <w:tcPr>
            <w:tcW w:w="6232" w:type="dxa"/>
          </w:tcPr>
          <w:p w:rsidR="00115D0F" w:rsidRPr="009D344F" w:rsidRDefault="00CA5AB3" w:rsidP="00CA5AB3">
            <w:pPr>
              <w:pStyle w:val="Odlomakpopisa"/>
              <w:numPr>
                <w:ilvl w:val="0"/>
                <w:numId w:val="93"/>
              </w:numPr>
              <w:cnfStyle w:val="000000000000" w:firstRow="0" w:lastRow="0" w:firstColumn="0" w:lastColumn="0" w:oddVBand="0" w:evenVBand="0" w:oddHBand="0" w:evenHBand="0" w:firstRowFirstColumn="0" w:firstRowLastColumn="0" w:lastRowFirstColumn="0" w:lastRowLastColumn="0"/>
              <w:rPr>
                <w:color w:val="auto"/>
              </w:rPr>
            </w:pPr>
            <w:r w:rsidRPr="009D344F">
              <w:rPr>
                <w:color w:val="auto"/>
              </w:rPr>
              <w:t>osigurati predavanje liječnika o reproduktivnom zdravlju u školama i Centru za mlade jednom godišnje</w:t>
            </w:r>
          </w:p>
        </w:tc>
      </w:tr>
      <w:tr w:rsidR="009D344F" w:rsidRPr="009D344F" w:rsidTr="009D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D344F" w:rsidRDefault="00115D0F" w:rsidP="00AC6A5D">
            <w:pPr>
              <w:rPr>
                <w:color w:val="auto"/>
              </w:rPr>
            </w:pPr>
            <w:r w:rsidRPr="009D344F">
              <w:rPr>
                <w:color w:val="auto"/>
              </w:rPr>
              <w:t>INDIKATORI</w:t>
            </w:r>
          </w:p>
        </w:tc>
        <w:tc>
          <w:tcPr>
            <w:tcW w:w="6232" w:type="dxa"/>
          </w:tcPr>
          <w:p w:rsidR="00115D0F" w:rsidRPr="009D344F" w:rsidRDefault="00CA5AB3" w:rsidP="00CA5AB3">
            <w:pPr>
              <w:pStyle w:val="Odlomakpopisa"/>
              <w:numPr>
                <w:ilvl w:val="0"/>
                <w:numId w:val="93"/>
              </w:numPr>
              <w:cnfStyle w:val="000000100000" w:firstRow="0" w:lastRow="0" w:firstColumn="0" w:lastColumn="0" w:oddVBand="0" w:evenVBand="0" w:oddHBand="1" w:evenHBand="0" w:firstRowFirstColumn="0" w:firstRowLastColumn="0" w:lastRowFirstColumn="0" w:lastRowLastColumn="0"/>
              <w:rPr>
                <w:color w:val="auto"/>
              </w:rPr>
            </w:pPr>
            <w:r w:rsidRPr="009D344F">
              <w:rPr>
                <w:color w:val="auto"/>
              </w:rPr>
              <w:t>broj održanih predavanja o reproduktivnom zdravlju u školama i Centru za mlade</w:t>
            </w:r>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B67B6" w:rsidRPr="00940970" w:rsidTr="000B67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940970" w:rsidRDefault="00080871" w:rsidP="00AC6A5D">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B67B6" w:rsidRPr="00940970" w:rsidTr="000B67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940970" w:rsidRDefault="00C51624" w:rsidP="00AC6A5D">
            <w:pPr>
              <w:rPr>
                <w:b w:val="0"/>
                <w:bCs w:val="0"/>
              </w:rPr>
            </w:pPr>
            <w:r w:rsidRPr="00C51624">
              <w:rPr>
                <w:b w:val="0"/>
                <w:bCs w:val="0"/>
                <w:color w:val="auto"/>
              </w:rPr>
              <w:t>Mjera 6.4. Zdravstvena zaštita mladih</w:t>
            </w:r>
          </w:p>
        </w:tc>
      </w:tr>
      <w:tr w:rsidR="000B67B6" w:rsidRPr="00940970" w:rsidTr="000B67B6">
        <w:tc>
          <w:tcPr>
            <w:cnfStyle w:val="001000000000" w:firstRow="0" w:lastRow="0" w:firstColumn="1" w:lastColumn="0" w:oddVBand="0" w:evenVBand="0" w:oddHBand="0" w:evenHBand="0" w:firstRowFirstColumn="0" w:firstRowLastColumn="0" w:lastRowFirstColumn="0" w:lastRowLastColumn="0"/>
            <w:tcW w:w="9062" w:type="dxa"/>
            <w:gridSpan w:val="2"/>
          </w:tcPr>
          <w:p w:rsidR="000B67B6" w:rsidRPr="00C51624" w:rsidRDefault="00C51624" w:rsidP="00AC6A5D">
            <w:pPr>
              <w:rPr>
                <w:b w:val="0"/>
                <w:bCs w:val="0"/>
              </w:rPr>
            </w:pPr>
            <w:r w:rsidRPr="00C51624">
              <w:rPr>
                <w:b w:val="0"/>
                <w:bCs w:val="0"/>
                <w:color w:val="auto"/>
              </w:rPr>
              <w:t xml:space="preserve">Aktivnost 6.4.2. </w:t>
            </w:r>
            <w:r w:rsidR="006B7547">
              <w:rPr>
                <w:b w:val="0"/>
                <w:bCs w:val="0"/>
                <w:color w:val="auto"/>
              </w:rPr>
              <w:t>E</w:t>
            </w:r>
            <w:r w:rsidRPr="00C51624">
              <w:rPr>
                <w:b w:val="0"/>
                <w:bCs w:val="0"/>
                <w:color w:val="auto"/>
              </w:rPr>
              <w:t xml:space="preserve">dukacija o prvoj pomoći </w:t>
            </w:r>
          </w:p>
        </w:tc>
      </w:tr>
      <w:tr w:rsidR="00940970" w:rsidRPr="00940970" w:rsidTr="009409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40970" w:rsidRDefault="00115D0F" w:rsidP="00AC6A5D">
            <w:pPr>
              <w:rPr>
                <w:color w:val="auto"/>
              </w:rPr>
            </w:pPr>
            <w:r w:rsidRPr="00940970">
              <w:rPr>
                <w:color w:val="auto"/>
              </w:rPr>
              <w:t>NOSITELJ</w:t>
            </w:r>
          </w:p>
        </w:tc>
        <w:tc>
          <w:tcPr>
            <w:tcW w:w="6232" w:type="dxa"/>
          </w:tcPr>
          <w:p w:rsidR="00115D0F" w:rsidRPr="00940970" w:rsidRDefault="006B7547" w:rsidP="00AC6A5D">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115D0F" w:rsidRPr="00940970">
              <w:rPr>
                <w:b/>
                <w:bCs/>
                <w:color w:val="auto"/>
              </w:rPr>
              <w:t>rganizacije civilnog društva, obrazovne ustanove</w:t>
            </w:r>
          </w:p>
        </w:tc>
      </w:tr>
      <w:tr w:rsidR="00940970" w:rsidRPr="00940970" w:rsidTr="00940970">
        <w:tc>
          <w:tcPr>
            <w:cnfStyle w:val="001000000000" w:firstRow="0" w:lastRow="0" w:firstColumn="1" w:lastColumn="0" w:oddVBand="0" w:evenVBand="0" w:oddHBand="0" w:evenHBand="0" w:firstRowFirstColumn="0" w:firstRowLastColumn="0" w:lastRowFirstColumn="0" w:lastRowLastColumn="0"/>
            <w:tcW w:w="2830" w:type="dxa"/>
          </w:tcPr>
          <w:p w:rsidR="00115D0F" w:rsidRPr="00940970" w:rsidRDefault="00115D0F" w:rsidP="00AC6A5D">
            <w:pPr>
              <w:rPr>
                <w:color w:val="auto"/>
              </w:rPr>
            </w:pPr>
            <w:r w:rsidRPr="00940970">
              <w:rPr>
                <w:color w:val="auto"/>
              </w:rPr>
              <w:t>IZVOR FINANCIRANJA</w:t>
            </w:r>
          </w:p>
        </w:tc>
        <w:tc>
          <w:tcPr>
            <w:tcW w:w="6232" w:type="dxa"/>
          </w:tcPr>
          <w:p w:rsidR="00115D0F" w:rsidRPr="00940970" w:rsidRDefault="00115D0F" w:rsidP="00AC6A5D">
            <w:pPr>
              <w:cnfStyle w:val="000000000000" w:firstRow="0" w:lastRow="0" w:firstColumn="0" w:lastColumn="0" w:oddVBand="0" w:evenVBand="0" w:oddHBand="0" w:evenHBand="0" w:firstRowFirstColumn="0" w:firstRowLastColumn="0" w:lastRowFirstColumn="0" w:lastRowLastColumn="0"/>
              <w:rPr>
                <w:color w:val="auto"/>
              </w:rPr>
            </w:pPr>
            <w:r w:rsidRPr="00940970">
              <w:rPr>
                <w:color w:val="auto"/>
              </w:rPr>
              <w:t>Proračun Grada Novske, EU fondovi, nacionalna ministarstva</w:t>
            </w:r>
          </w:p>
        </w:tc>
      </w:tr>
      <w:tr w:rsidR="00940970" w:rsidRPr="00940970" w:rsidTr="009409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40970" w:rsidRDefault="00115D0F" w:rsidP="00AC6A5D">
            <w:pPr>
              <w:rPr>
                <w:color w:val="auto"/>
              </w:rPr>
            </w:pPr>
            <w:r w:rsidRPr="00940970">
              <w:rPr>
                <w:color w:val="auto"/>
              </w:rPr>
              <w:t xml:space="preserve">ROK </w:t>
            </w:r>
            <w:r w:rsidR="001A6556">
              <w:rPr>
                <w:color w:val="auto"/>
              </w:rPr>
              <w:t>PR</w:t>
            </w:r>
            <w:r w:rsidRPr="00940970">
              <w:rPr>
                <w:color w:val="auto"/>
              </w:rPr>
              <w:t>OVEDBE</w:t>
            </w:r>
          </w:p>
        </w:tc>
        <w:tc>
          <w:tcPr>
            <w:tcW w:w="6232" w:type="dxa"/>
          </w:tcPr>
          <w:p w:rsidR="00115D0F" w:rsidRPr="00940970" w:rsidRDefault="0009520B" w:rsidP="00AC6A5D">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940970" w:rsidRPr="00940970" w:rsidTr="00940970">
        <w:tc>
          <w:tcPr>
            <w:cnfStyle w:val="001000000000" w:firstRow="0" w:lastRow="0" w:firstColumn="1" w:lastColumn="0" w:oddVBand="0" w:evenVBand="0" w:oddHBand="0" w:evenHBand="0" w:firstRowFirstColumn="0" w:firstRowLastColumn="0" w:lastRowFirstColumn="0" w:lastRowLastColumn="0"/>
            <w:tcW w:w="2830" w:type="dxa"/>
          </w:tcPr>
          <w:p w:rsidR="00115D0F" w:rsidRPr="00940970" w:rsidRDefault="00115D0F" w:rsidP="00AC6A5D">
            <w:pPr>
              <w:rPr>
                <w:color w:val="auto"/>
              </w:rPr>
            </w:pPr>
            <w:r w:rsidRPr="00940970">
              <w:rPr>
                <w:color w:val="auto"/>
              </w:rPr>
              <w:t>MEHANIZAM PROVEDBE</w:t>
            </w:r>
          </w:p>
        </w:tc>
        <w:tc>
          <w:tcPr>
            <w:tcW w:w="6232" w:type="dxa"/>
          </w:tcPr>
          <w:p w:rsidR="00115D0F" w:rsidRPr="00940970" w:rsidRDefault="001D1749" w:rsidP="001D1749">
            <w:pPr>
              <w:pStyle w:val="Odlomakpopisa"/>
              <w:numPr>
                <w:ilvl w:val="0"/>
                <w:numId w:val="93"/>
              </w:numPr>
              <w:cnfStyle w:val="000000000000" w:firstRow="0" w:lastRow="0" w:firstColumn="0" w:lastColumn="0" w:oddVBand="0" w:evenVBand="0" w:oddHBand="0" w:evenHBand="0" w:firstRowFirstColumn="0" w:firstRowLastColumn="0" w:lastRowFirstColumn="0" w:lastRowLastColumn="0"/>
              <w:rPr>
                <w:color w:val="auto"/>
              </w:rPr>
            </w:pPr>
            <w:r w:rsidRPr="00940970">
              <w:rPr>
                <w:color w:val="auto"/>
              </w:rPr>
              <w:t xml:space="preserve">u suradnji s Crvenim križem i HGSS Novska, organizirati predavanje </w:t>
            </w:r>
            <w:r w:rsidR="001A614A">
              <w:rPr>
                <w:color w:val="auto"/>
              </w:rPr>
              <w:t xml:space="preserve">pružanja </w:t>
            </w:r>
            <w:r w:rsidRPr="00940970">
              <w:rPr>
                <w:color w:val="auto"/>
              </w:rPr>
              <w:t xml:space="preserve">prve pomoći </w:t>
            </w:r>
          </w:p>
        </w:tc>
      </w:tr>
      <w:tr w:rsidR="00940970" w:rsidRPr="00940970" w:rsidTr="009409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115D0F" w:rsidRPr="00940970" w:rsidRDefault="00115D0F" w:rsidP="00AC6A5D">
            <w:pPr>
              <w:rPr>
                <w:color w:val="auto"/>
              </w:rPr>
            </w:pPr>
            <w:r w:rsidRPr="00940970">
              <w:rPr>
                <w:color w:val="auto"/>
              </w:rPr>
              <w:t>INDIKATORI</w:t>
            </w:r>
          </w:p>
        </w:tc>
        <w:tc>
          <w:tcPr>
            <w:tcW w:w="6232" w:type="dxa"/>
          </w:tcPr>
          <w:p w:rsidR="00115D0F" w:rsidRPr="00940970" w:rsidRDefault="001D1749" w:rsidP="001D1749">
            <w:pPr>
              <w:pStyle w:val="Odlomakpopisa"/>
              <w:numPr>
                <w:ilvl w:val="0"/>
                <w:numId w:val="93"/>
              </w:numPr>
              <w:cnfStyle w:val="000000100000" w:firstRow="0" w:lastRow="0" w:firstColumn="0" w:lastColumn="0" w:oddVBand="0" w:evenVBand="0" w:oddHBand="1" w:evenHBand="0" w:firstRowFirstColumn="0" w:firstRowLastColumn="0" w:lastRowFirstColumn="0" w:lastRowLastColumn="0"/>
              <w:rPr>
                <w:color w:val="auto"/>
              </w:rPr>
            </w:pPr>
            <w:r w:rsidRPr="00940970">
              <w:rPr>
                <w:color w:val="auto"/>
              </w:rPr>
              <w:t xml:space="preserve">broj održanih predavanja </w:t>
            </w:r>
            <w:r w:rsidR="001A614A">
              <w:rPr>
                <w:color w:val="auto"/>
              </w:rPr>
              <w:t xml:space="preserve">o pružanju </w:t>
            </w:r>
            <w:r w:rsidRPr="00940970">
              <w:rPr>
                <w:color w:val="auto"/>
              </w:rPr>
              <w:t>prve pomoći</w:t>
            </w:r>
          </w:p>
          <w:p w:rsidR="001D1749" w:rsidRPr="00940970" w:rsidRDefault="001D1749" w:rsidP="001D1749">
            <w:pPr>
              <w:pStyle w:val="Odlomakpopisa"/>
              <w:numPr>
                <w:ilvl w:val="0"/>
                <w:numId w:val="93"/>
              </w:numPr>
              <w:cnfStyle w:val="000000100000" w:firstRow="0" w:lastRow="0" w:firstColumn="0" w:lastColumn="0" w:oddVBand="0" w:evenVBand="0" w:oddHBand="1" w:evenHBand="0" w:firstRowFirstColumn="0" w:firstRowLastColumn="0" w:lastRowFirstColumn="0" w:lastRowLastColumn="0"/>
              <w:rPr>
                <w:color w:val="auto"/>
              </w:rPr>
            </w:pPr>
            <w:r w:rsidRPr="00940970">
              <w:rPr>
                <w:color w:val="auto"/>
              </w:rPr>
              <w:t>broj mladih koji su sudjelovali u edukaciji</w:t>
            </w:r>
          </w:p>
        </w:tc>
      </w:tr>
    </w:tbl>
    <w:p w:rsidR="00A7016D" w:rsidRDefault="00A7016D" w:rsidP="00852FEE"/>
    <w:tbl>
      <w:tblPr>
        <w:tblStyle w:val="ivopisnatablicareetke6-isticanje2"/>
        <w:tblW w:w="0" w:type="auto"/>
        <w:tblLook w:val="04A0" w:firstRow="1" w:lastRow="0" w:firstColumn="1" w:lastColumn="0" w:noHBand="0" w:noVBand="1"/>
      </w:tblPr>
      <w:tblGrid>
        <w:gridCol w:w="2830"/>
        <w:gridCol w:w="6232"/>
      </w:tblGrid>
      <w:tr w:rsidR="00080871" w:rsidRPr="00436928" w:rsidTr="00782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436928" w:rsidRDefault="00080871" w:rsidP="00AC6A5D">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80871" w:rsidRPr="00436928" w:rsidTr="00782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436928" w:rsidRDefault="00C51624" w:rsidP="00AC6A5D">
            <w:pPr>
              <w:rPr>
                <w:b w:val="0"/>
                <w:bCs w:val="0"/>
              </w:rPr>
            </w:pPr>
            <w:r w:rsidRPr="00C51624">
              <w:rPr>
                <w:b w:val="0"/>
                <w:bCs w:val="0"/>
                <w:color w:val="auto"/>
              </w:rPr>
              <w:t>Mjera 6.4. Zdravstvena zaštita mladih</w:t>
            </w:r>
          </w:p>
        </w:tc>
      </w:tr>
      <w:tr w:rsidR="00080871" w:rsidRPr="00436928" w:rsidTr="00782D75">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C51624" w:rsidRDefault="00C51624" w:rsidP="00AC6A5D">
            <w:pPr>
              <w:rPr>
                <w:b w:val="0"/>
                <w:bCs w:val="0"/>
                <w:color w:val="auto"/>
              </w:rPr>
            </w:pPr>
            <w:r w:rsidRPr="00C51624">
              <w:rPr>
                <w:b w:val="0"/>
                <w:bCs w:val="0"/>
                <w:color w:val="auto"/>
              </w:rPr>
              <w:t xml:space="preserve">Aktivnost 6.4.3. </w:t>
            </w:r>
            <w:r w:rsidR="006B7547">
              <w:rPr>
                <w:b w:val="0"/>
                <w:bCs w:val="0"/>
                <w:color w:val="auto"/>
              </w:rPr>
              <w:t>P</w:t>
            </w:r>
            <w:r w:rsidRPr="00C51624">
              <w:rPr>
                <w:b w:val="0"/>
                <w:bCs w:val="0"/>
                <w:color w:val="auto"/>
              </w:rPr>
              <w:t>revencija pretilosti među mladima</w:t>
            </w:r>
          </w:p>
        </w:tc>
      </w:tr>
      <w:tr w:rsidR="00436928" w:rsidRPr="00436928" w:rsidTr="00436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7016D" w:rsidRPr="00436928" w:rsidRDefault="00A7016D" w:rsidP="00AC6A5D">
            <w:pPr>
              <w:rPr>
                <w:color w:val="auto"/>
              </w:rPr>
            </w:pPr>
            <w:r w:rsidRPr="00436928">
              <w:rPr>
                <w:color w:val="auto"/>
              </w:rPr>
              <w:t>NOSITELJ</w:t>
            </w:r>
          </w:p>
        </w:tc>
        <w:tc>
          <w:tcPr>
            <w:tcW w:w="6232" w:type="dxa"/>
          </w:tcPr>
          <w:p w:rsidR="00A7016D" w:rsidRPr="00436928" w:rsidRDefault="006B7547" w:rsidP="00AC6A5D">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A7016D" w:rsidRPr="00436928">
              <w:rPr>
                <w:b/>
                <w:bCs/>
                <w:color w:val="auto"/>
              </w:rPr>
              <w:t>rganizacije civilnog društva, obrazovne ustanove</w:t>
            </w:r>
          </w:p>
        </w:tc>
      </w:tr>
      <w:tr w:rsidR="00436928" w:rsidRPr="00436928" w:rsidTr="00436928">
        <w:tc>
          <w:tcPr>
            <w:cnfStyle w:val="001000000000" w:firstRow="0" w:lastRow="0" w:firstColumn="1" w:lastColumn="0" w:oddVBand="0" w:evenVBand="0" w:oddHBand="0" w:evenHBand="0" w:firstRowFirstColumn="0" w:firstRowLastColumn="0" w:lastRowFirstColumn="0" w:lastRowLastColumn="0"/>
            <w:tcW w:w="2830" w:type="dxa"/>
          </w:tcPr>
          <w:p w:rsidR="00A7016D" w:rsidRPr="00436928" w:rsidRDefault="00A7016D" w:rsidP="00AC6A5D">
            <w:pPr>
              <w:rPr>
                <w:color w:val="auto"/>
              </w:rPr>
            </w:pPr>
            <w:r w:rsidRPr="00436928">
              <w:rPr>
                <w:color w:val="auto"/>
              </w:rPr>
              <w:t>IZVOR FINANCIRANJA</w:t>
            </w:r>
          </w:p>
        </w:tc>
        <w:tc>
          <w:tcPr>
            <w:tcW w:w="6232" w:type="dxa"/>
          </w:tcPr>
          <w:p w:rsidR="00A7016D" w:rsidRPr="00436928" w:rsidRDefault="00A7016D" w:rsidP="00AC6A5D">
            <w:pPr>
              <w:cnfStyle w:val="000000000000" w:firstRow="0" w:lastRow="0" w:firstColumn="0" w:lastColumn="0" w:oddVBand="0" w:evenVBand="0" w:oddHBand="0" w:evenHBand="0" w:firstRowFirstColumn="0" w:firstRowLastColumn="0" w:lastRowFirstColumn="0" w:lastRowLastColumn="0"/>
              <w:rPr>
                <w:color w:val="auto"/>
              </w:rPr>
            </w:pPr>
            <w:r w:rsidRPr="00436928">
              <w:rPr>
                <w:color w:val="auto"/>
              </w:rPr>
              <w:t>Proračun Grada Novske, EU fondovi, nacionalna ministarstva</w:t>
            </w:r>
          </w:p>
        </w:tc>
      </w:tr>
      <w:tr w:rsidR="00436928" w:rsidRPr="00436928" w:rsidTr="00436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7016D" w:rsidRPr="00436928" w:rsidRDefault="00A7016D" w:rsidP="00AC6A5D">
            <w:pPr>
              <w:rPr>
                <w:color w:val="auto"/>
              </w:rPr>
            </w:pPr>
            <w:r w:rsidRPr="00436928">
              <w:rPr>
                <w:color w:val="auto"/>
              </w:rPr>
              <w:t xml:space="preserve">ROK </w:t>
            </w:r>
            <w:r w:rsidR="001A6556">
              <w:rPr>
                <w:color w:val="auto"/>
              </w:rPr>
              <w:t>PR</w:t>
            </w:r>
            <w:r w:rsidRPr="00436928">
              <w:rPr>
                <w:color w:val="auto"/>
              </w:rPr>
              <w:t>OVEDBE</w:t>
            </w:r>
          </w:p>
        </w:tc>
        <w:tc>
          <w:tcPr>
            <w:tcW w:w="6232" w:type="dxa"/>
          </w:tcPr>
          <w:p w:rsidR="00A7016D" w:rsidRPr="00436928" w:rsidRDefault="0009520B" w:rsidP="00AC6A5D">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436928" w:rsidRPr="00436928" w:rsidTr="00436928">
        <w:tc>
          <w:tcPr>
            <w:cnfStyle w:val="001000000000" w:firstRow="0" w:lastRow="0" w:firstColumn="1" w:lastColumn="0" w:oddVBand="0" w:evenVBand="0" w:oddHBand="0" w:evenHBand="0" w:firstRowFirstColumn="0" w:firstRowLastColumn="0" w:lastRowFirstColumn="0" w:lastRowLastColumn="0"/>
            <w:tcW w:w="2830" w:type="dxa"/>
          </w:tcPr>
          <w:p w:rsidR="00A7016D" w:rsidRPr="00436928" w:rsidRDefault="00A7016D" w:rsidP="00AC6A5D">
            <w:pPr>
              <w:rPr>
                <w:color w:val="auto"/>
              </w:rPr>
            </w:pPr>
            <w:r w:rsidRPr="00436928">
              <w:rPr>
                <w:color w:val="auto"/>
              </w:rPr>
              <w:t>MEHANIZAM PROVEDBE</w:t>
            </w:r>
          </w:p>
        </w:tc>
        <w:tc>
          <w:tcPr>
            <w:tcW w:w="6232" w:type="dxa"/>
          </w:tcPr>
          <w:p w:rsidR="00A7016D" w:rsidRPr="00436928" w:rsidRDefault="00A7016D" w:rsidP="00AC6A5D">
            <w:pPr>
              <w:pStyle w:val="Odlomakpopisa"/>
              <w:numPr>
                <w:ilvl w:val="0"/>
                <w:numId w:val="93"/>
              </w:numPr>
              <w:cnfStyle w:val="000000000000" w:firstRow="0" w:lastRow="0" w:firstColumn="0" w:lastColumn="0" w:oddVBand="0" w:evenVBand="0" w:oddHBand="0" w:evenHBand="0" w:firstRowFirstColumn="0" w:firstRowLastColumn="0" w:lastRowFirstColumn="0" w:lastRowLastColumn="0"/>
              <w:rPr>
                <w:color w:val="auto"/>
              </w:rPr>
            </w:pPr>
            <w:r w:rsidRPr="00436928">
              <w:rPr>
                <w:color w:val="auto"/>
              </w:rPr>
              <w:t>uvođenje aktivnih školskih odmora u školama (opremanje škola fitness spravama)</w:t>
            </w:r>
          </w:p>
          <w:p w:rsidR="00A7016D" w:rsidRPr="00436928" w:rsidRDefault="00A7016D" w:rsidP="00AC6A5D">
            <w:pPr>
              <w:pStyle w:val="Odlomakpopisa"/>
              <w:numPr>
                <w:ilvl w:val="0"/>
                <w:numId w:val="93"/>
              </w:numPr>
              <w:cnfStyle w:val="000000000000" w:firstRow="0" w:lastRow="0" w:firstColumn="0" w:lastColumn="0" w:oddVBand="0" w:evenVBand="0" w:oddHBand="0" w:evenHBand="0" w:firstRowFirstColumn="0" w:firstRowLastColumn="0" w:lastRowFirstColumn="0" w:lastRowLastColumn="0"/>
              <w:rPr>
                <w:color w:val="auto"/>
              </w:rPr>
            </w:pPr>
            <w:r w:rsidRPr="00436928">
              <w:rPr>
                <w:color w:val="auto"/>
              </w:rPr>
              <w:t>edukacije o važnosti zdrave prehrane i primjeni zdrave prehrane u svakodnevnom životu</w:t>
            </w:r>
          </w:p>
        </w:tc>
      </w:tr>
      <w:tr w:rsidR="00436928" w:rsidRPr="00436928" w:rsidTr="00436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7016D" w:rsidRPr="00436928" w:rsidRDefault="00A7016D" w:rsidP="00AC6A5D">
            <w:pPr>
              <w:rPr>
                <w:color w:val="auto"/>
              </w:rPr>
            </w:pPr>
            <w:r w:rsidRPr="00436928">
              <w:rPr>
                <w:color w:val="auto"/>
              </w:rPr>
              <w:t>INDIKATORI</w:t>
            </w:r>
          </w:p>
        </w:tc>
        <w:tc>
          <w:tcPr>
            <w:tcW w:w="6232" w:type="dxa"/>
          </w:tcPr>
          <w:p w:rsidR="00A7016D" w:rsidRPr="00436928" w:rsidRDefault="00A7016D" w:rsidP="00A7016D">
            <w:pPr>
              <w:pStyle w:val="Odlomakpopisa"/>
              <w:numPr>
                <w:ilvl w:val="0"/>
                <w:numId w:val="93"/>
              </w:numPr>
              <w:cnfStyle w:val="000000100000" w:firstRow="0" w:lastRow="0" w:firstColumn="0" w:lastColumn="0" w:oddVBand="0" w:evenVBand="0" w:oddHBand="1" w:evenHBand="0" w:firstRowFirstColumn="0" w:firstRowLastColumn="0" w:lastRowFirstColumn="0" w:lastRowLastColumn="0"/>
              <w:rPr>
                <w:color w:val="auto"/>
              </w:rPr>
            </w:pPr>
            <w:r w:rsidRPr="00436928">
              <w:rPr>
                <w:color w:val="auto"/>
              </w:rPr>
              <w:t>broj škola u kojima učenici primjenjuju aktivan školski odmor</w:t>
            </w:r>
          </w:p>
          <w:p w:rsidR="00A7016D" w:rsidRPr="00436928" w:rsidRDefault="00A7016D" w:rsidP="00AC6A5D">
            <w:pPr>
              <w:pStyle w:val="Odlomakpopisa"/>
              <w:numPr>
                <w:ilvl w:val="0"/>
                <w:numId w:val="93"/>
              </w:numPr>
              <w:cnfStyle w:val="000000100000" w:firstRow="0" w:lastRow="0" w:firstColumn="0" w:lastColumn="0" w:oddVBand="0" w:evenVBand="0" w:oddHBand="1" w:evenHBand="0" w:firstRowFirstColumn="0" w:firstRowLastColumn="0" w:lastRowFirstColumn="0" w:lastRowLastColumn="0"/>
              <w:rPr>
                <w:color w:val="auto"/>
              </w:rPr>
            </w:pPr>
            <w:r w:rsidRPr="00436928">
              <w:rPr>
                <w:color w:val="auto"/>
              </w:rPr>
              <w:t>broj provedenih edukacija o važnosti zdrave prehrane i primjeni zdrave prehrane u svakodnevnom životu</w:t>
            </w:r>
          </w:p>
        </w:tc>
      </w:tr>
    </w:tbl>
    <w:p w:rsidR="00115D0F" w:rsidRDefault="00115D0F" w:rsidP="00852FEE"/>
    <w:tbl>
      <w:tblPr>
        <w:tblStyle w:val="ivopisnatablicareetke6-isticanje2"/>
        <w:tblW w:w="0" w:type="auto"/>
        <w:tblLook w:val="04A0" w:firstRow="1" w:lastRow="0" w:firstColumn="1" w:lastColumn="0" w:noHBand="0" w:noVBand="1"/>
      </w:tblPr>
      <w:tblGrid>
        <w:gridCol w:w="2830"/>
        <w:gridCol w:w="6232"/>
      </w:tblGrid>
      <w:tr w:rsidR="00080871" w:rsidRPr="0055544D" w:rsidTr="00782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55544D" w:rsidRDefault="00080871" w:rsidP="00AC6A5D">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80871" w:rsidRPr="0055544D" w:rsidTr="00782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C51624" w:rsidRDefault="00C51624" w:rsidP="00AC6A5D">
            <w:pPr>
              <w:rPr>
                <w:b w:val="0"/>
                <w:bCs w:val="0"/>
                <w:color w:val="auto"/>
              </w:rPr>
            </w:pPr>
            <w:r w:rsidRPr="00C51624">
              <w:rPr>
                <w:b w:val="0"/>
                <w:bCs w:val="0"/>
                <w:color w:val="auto"/>
              </w:rPr>
              <w:t>Mjera 6.5. Socijalno uključivanje ranjivih skupina mladih</w:t>
            </w:r>
          </w:p>
        </w:tc>
      </w:tr>
      <w:tr w:rsidR="00080871" w:rsidRPr="0055544D" w:rsidTr="00782D75">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C51624" w:rsidRDefault="00C51624" w:rsidP="00AC6A5D">
            <w:pPr>
              <w:rPr>
                <w:b w:val="0"/>
                <w:bCs w:val="0"/>
                <w:color w:val="auto"/>
              </w:rPr>
            </w:pPr>
            <w:r w:rsidRPr="00C51624">
              <w:rPr>
                <w:b w:val="0"/>
                <w:bCs w:val="0"/>
                <w:color w:val="auto"/>
              </w:rPr>
              <w:t xml:space="preserve">Aktivnost 6.5.1. </w:t>
            </w:r>
            <w:r w:rsidR="006B7547">
              <w:rPr>
                <w:b w:val="0"/>
                <w:bCs w:val="0"/>
                <w:color w:val="auto"/>
              </w:rPr>
              <w:t>D</w:t>
            </w:r>
            <w:r w:rsidRPr="00C51624">
              <w:rPr>
                <w:b w:val="0"/>
                <w:bCs w:val="0"/>
                <w:color w:val="auto"/>
              </w:rPr>
              <w:t>ecentralizacija aktivnosti za mlade prema ruralnom području grada Novske</w:t>
            </w:r>
          </w:p>
        </w:tc>
      </w:tr>
      <w:tr w:rsidR="0055544D" w:rsidRPr="0055544D" w:rsidTr="005554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NOSITELJ</w:t>
            </w:r>
          </w:p>
        </w:tc>
        <w:tc>
          <w:tcPr>
            <w:tcW w:w="6232" w:type="dxa"/>
          </w:tcPr>
          <w:p w:rsidR="00A57293" w:rsidRPr="0055544D" w:rsidRDefault="006B7547" w:rsidP="00AC6A5D">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A57293" w:rsidRPr="0055544D">
              <w:rPr>
                <w:b/>
                <w:bCs/>
                <w:color w:val="auto"/>
              </w:rPr>
              <w:t>rganizacije civilnog društva, obrazovne ustanove</w:t>
            </w:r>
          </w:p>
        </w:tc>
      </w:tr>
      <w:tr w:rsidR="0055544D" w:rsidRPr="0055544D" w:rsidTr="0055544D">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IZVOR FINANCIRANJA</w:t>
            </w:r>
          </w:p>
        </w:tc>
        <w:tc>
          <w:tcPr>
            <w:tcW w:w="6232" w:type="dxa"/>
          </w:tcPr>
          <w:p w:rsidR="00A57293" w:rsidRPr="0055544D" w:rsidRDefault="00A57293" w:rsidP="00AC6A5D">
            <w:pPr>
              <w:cnfStyle w:val="000000000000" w:firstRow="0" w:lastRow="0" w:firstColumn="0" w:lastColumn="0" w:oddVBand="0" w:evenVBand="0" w:oddHBand="0" w:evenHBand="0" w:firstRowFirstColumn="0" w:firstRowLastColumn="0" w:lastRowFirstColumn="0" w:lastRowLastColumn="0"/>
              <w:rPr>
                <w:color w:val="auto"/>
              </w:rPr>
            </w:pPr>
            <w:r w:rsidRPr="0055544D">
              <w:rPr>
                <w:color w:val="auto"/>
              </w:rPr>
              <w:t>Proračun Grada Novske, EU fondovi, nacionalna ministarstva</w:t>
            </w:r>
          </w:p>
        </w:tc>
      </w:tr>
      <w:tr w:rsidR="0055544D" w:rsidRPr="0055544D" w:rsidTr="005554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 xml:space="preserve">ROK </w:t>
            </w:r>
            <w:r w:rsidR="001A6556">
              <w:rPr>
                <w:color w:val="auto"/>
              </w:rPr>
              <w:t>PR</w:t>
            </w:r>
            <w:r w:rsidRPr="0055544D">
              <w:rPr>
                <w:color w:val="auto"/>
              </w:rPr>
              <w:t>OVEDBE</w:t>
            </w:r>
          </w:p>
        </w:tc>
        <w:tc>
          <w:tcPr>
            <w:tcW w:w="6232" w:type="dxa"/>
          </w:tcPr>
          <w:p w:rsidR="00A57293" w:rsidRPr="0055544D" w:rsidRDefault="0009520B" w:rsidP="00AC6A5D">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55544D" w:rsidRPr="0055544D" w:rsidTr="0055544D">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MEHANIZAM PROVEDBE</w:t>
            </w:r>
          </w:p>
        </w:tc>
        <w:tc>
          <w:tcPr>
            <w:tcW w:w="6232" w:type="dxa"/>
          </w:tcPr>
          <w:p w:rsidR="00A57293" w:rsidRPr="0055544D" w:rsidRDefault="005035BF" w:rsidP="00683D59">
            <w:pPr>
              <w:pStyle w:val="Odlomakpopisa"/>
              <w:numPr>
                <w:ilvl w:val="0"/>
                <w:numId w:val="94"/>
              </w:numPr>
              <w:cnfStyle w:val="000000000000" w:firstRow="0" w:lastRow="0" w:firstColumn="0" w:lastColumn="0" w:oddVBand="0" w:evenVBand="0" w:oddHBand="0" w:evenHBand="0" w:firstRowFirstColumn="0" w:firstRowLastColumn="0" w:lastRowFirstColumn="0" w:lastRowLastColumn="0"/>
              <w:rPr>
                <w:color w:val="auto"/>
              </w:rPr>
            </w:pPr>
            <w:r w:rsidRPr="0055544D">
              <w:rPr>
                <w:color w:val="auto"/>
              </w:rPr>
              <w:t>održavanje</w:t>
            </w:r>
            <w:r w:rsidR="00721835" w:rsidRPr="0055544D">
              <w:rPr>
                <w:color w:val="auto"/>
              </w:rPr>
              <w:t xml:space="preserve"> određenih aktivnosti Centra za mlade u </w:t>
            </w:r>
            <w:r w:rsidR="00E94D25">
              <w:rPr>
                <w:color w:val="auto"/>
              </w:rPr>
              <w:t>okolnim</w:t>
            </w:r>
            <w:r w:rsidR="00721835" w:rsidRPr="0055544D">
              <w:rPr>
                <w:color w:val="auto"/>
              </w:rPr>
              <w:t xml:space="preserve"> naseljima </w:t>
            </w:r>
            <w:r w:rsidR="00E94D25">
              <w:rPr>
                <w:color w:val="auto"/>
              </w:rPr>
              <w:t>pod</w:t>
            </w:r>
            <w:r w:rsidR="00721835" w:rsidRPr="0055544D">
              <w:rPr>
                <w:color w:val="auto"/>
              </w:rPr>
              <w:t xml:space="preserve"> obuhvat</w:t>
            </w:r>
            <w:r w:rsidR="00E94D25">
              <w:rPr>
                <w:color w:val="auto"/>
              </w:rPr>
              <w:t>om</w:t>
            </w:r>
            <w:r w:rsidR="00721835" w:rsidRPr="0055544D">
              <w:rPr>
                <w:color w:val="auto"/>
              </w:rPr>
              <w:t xml:space="preserve"> grada Novske</w:t>
            </w:r>
          </w:p>
          <w:p w:rsidR="00721835" w:rsidRPr="0055544D" w:rsidRDefault="00721835" w:rsidP="00683D59">
            <w:pPr>
              <w:pStyle w:val="Odlomakpopisa"/>
              <w:numPr>
                <w:ilvl w:val="0"/>
                <w:numId w:val="94"/>
              </w:numPr>
              <w:cnfStyle w:val="000000000000" w:firstRow="0" w:lastRow="0" w:firstColumn="0" w:lastColumn="0" w:oddVBand="0" w:evenVBand="0" w:oddHBand="0" w:evenHBand="0" w:firstRowFirstColumn="0" w:firstRowLastColumn="0" w:lastRowFirstColumn="0" w:lastRowLastColumn="0"/>
              <w:rPr>
                <w:color w:val="auto"/>
              </w:rPr>
            </w:pPr>
            <w:r w:rsidRPr="0055544D">
              <w:rPr>
                <w:color w:val="auto"/>
              </w:rPr>
              <w:t>uređenje prostora za mlade u naseljima u obuhvatu grada Novske</w:t>
            </w:r>
          </w:p>
        </w:tc>
      </w:tr>
      <w:tr w:rsidR="0055544D" w:rsidRPr="0055544D" w:rsidTr="005554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INDIKATORI</w:t>
            </w:r>
          </w:p>
        </w:tc>
        <w:tc>
          <w:tcPr>
            <w:tcW w:w="6232" w:type="dxa"/>
          </w:tcPr>
          <w:p w:rsidR="00A57293" w:rsidRPr="0055544D" w:rsidRDefault="005035BF" w:rsidP="00683D59">
            <w:pPr>
              <w:pStyle w:val="Odlomakpopisa"/>
              <w:numPr>
                <w:ilvl w:val="0"/>
                <w:numId w:val="95"/>
              </w:numPr>
              <w:cnfStyle w:val="000000100000" w:firstRow="0" w:lastRow="0" w:firstColumn="0" w:lastColumn="0" w:oddVBand="0" w:evenVBand="0" w:oddHBand="1" w:evenHBand="0" w:firstRowFirstColumn="0" w:firstRowLastColumn="0" w:lastRowFirstColumn="0" w:lastRowLastColumn="0"/>
              <w:rPr>
                <w:color w:val="auto"/>
              </w:rPr>
            </w:pPr>
            <w:r w:rsidRPr="0055544D">
              <w:rPr>
                <w:color w:val="auto"/>
              </w:rPr>
              <w:t>broj održanih aktivnosti za mlade u naseljima u obuhvatu grada Novske</w:t>
            </w:r>
          </w:p>
          <w:p w:rsidR="005035BF" w:rsidRPr="0055544D" w:rsidRDefault="005035BF" w:rsidP="00683D59">
            <w:pPr>
              <w:pStyle w:val="Odlomakpopisa"/>
              <w:numPr>
                <w:ilvl w:val="0"/>
                <w:numId w:val="95"/>
              </w:numPr>
              <w:cnfStyle w:val="000000100000" w:firstRow="0" w:lastRow="0" w:firstColumn="0" w:lastColumn="0" w:oddVBand="0" w:evenVBand="0" w:oddHBand="1" w:evenHBand="0" w:firstRowFirstColumn="0" w:firstRowLastColumn="0" w:lastRowFirstColumn="0" w:lastRowLastColumn="0"/>
              <w:rPr>
                <w:color w:val="auto"/>
              </w:rPr>
            </w:pPr>
            <w:r w:rsidRPr="0055544D">
              <w:rPr>
                <w:color w:val="auto"/>
              </w:rPr>
              <w:t>broj uređenih prostora za mlade u naseljima u obuhvatu grada Novske</w:t>
            </w:r>
          </w:p>
        </w:tc>
      </w:tr>
    </w:tbl>
    <w:p w:rsidR="00115D0F" w:rsidRDefault="00115D0F" w:rsidP="00852FEE"/>
    <w:tbl>
      <w:tblPr>
        <w:tblStyle w:val="ivopisnatablicareetke6-isticanje2"/>
        <w:tblW w:w="0" w:type="auto"/>
        <w:tblLook w:val="04A0" w:firstRow="1" w:lastRow="0" w:firstColumn="1" w:lastColumn="0" w:noHBand="0" w:noVBand="1"/>
      </w:tblPr>
      <w:tblGrid>
        <w:gridCol w:w="2830"/>
        <w:gridCol w:w="6232"/>
      </w:tblGrid>
      <w:tr w:rsidR="00080871" w:rsidRPr="0055544D" w:rsidTr="00782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55544D" w:rsidRDefault="00080871" w:rsidP="00AC6A5D">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80871" w:rsidRPr="0055544D" w:rsidTr="00782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55544D" w:rsidRDefault="00C51624" w:rsidP="00AC6A5D">
            <w:pPr>
              <w:rPr>
                <w:b w:val="0"/>
                <w:bCs w:val="0"/>
              </w:rPr>
            </w:pPr>
            <w:r w:rsidRPr="00C51624">
              <w:rPr>
                <w:b w:val="0"/>
                <w:bCs w:val="0"/>
                <w:color w:val="auto"/>
              </w:rPr>
              <w:t>Mjera 6.5. Socijalno uključivanje ranjivih skupina mladih</w:t>
            </w:r>
          </w:p>
        </w:tc>
      </w:tr>
      <w:tr w:rsidR="00080871" w:rsidRPr="0055544D" w:rsidTr="00782D75">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C51624" w:rsidRDefault="00C51624" w:rsidP="00AC6A5D">
            <w:pPr>
              <w:rPr>
                <w:b w:val="0"/>
                <w:bCs w:val="0"/>
              </w:rPr>
            </w:pPr>
            <w:r w:rsidRPr="00C51624">
              <w:rPr>
                <w:b w:val="0"/>
                <w:bCs w:val="0"/>
                <w:color w:val="auto"/>
              </w:rPr>
              <w:t xml:space="preserve">Aktivnost 6.5.2. </w:t>
            </w:r>
            <w:r w:rsidR="006B7547">
              <w:rPr>
                <w:b w:val="0"/>
                <w:bCs w:val="0"/>
                <w:color w:val="auto"/>
              </w:rPr>
              <w:t>P</w:t>
            </w:r>
            <w:r w:rsidRPr="00C51624">
              <w:rPr>
                <w:b w:val="0"/>
                <w:bCs w:val="0"/>
                <w:color w:val="auto"/>
              </w:rPr>
              <w:t>oticanje mladih iz NEET skupine na stjecanje dodatnih kompetencija</w:t>
            </w:r>
          </w:p>
        </w:tc>
      </w:tr>
      <w:tr w:rsidR="0055544D" w:rsidRPr="0055544D" w:rsidTr="005554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NOSITELJ</w:t>
            </w:r>
          </w:p>
        </w:tc>
        <w:tc>
          <w:tcPr>
            <w:tcW w:w="6232" w:type="dxa"/>
          </w:tcPr>
          <w:p w:rsidR="00A57293" w:rsidRPr="0055544D" w:rsidRDefault="006B7547" w:rsidP="00AC6A5D">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A57293" w:rsidRPr="0055544D">
              <w:rPr>
                <w:b/>
                <w:bCs/>
                <w:color w:val="auto"/>
              </w:rPr>
              <w:t>rganizacije civilnog društva, obrazovne ustanove</w:t>
            </w:r>
            <w:r w:rsidR="00210456" w:rsidRPr="0055544D">
              <w:rPr>
                <w:b/>
                <w:bCs/>
                <w:color w:val="auto"/>
              </w:rPr>
              <w:t>, Hrvatski zavod za zapošljavanje, Pučko otvoreno učilište</w:t>
            </w:r>
          </w:p>
        </w:tc>
      </w:tr>
      <w:tr w:rsidR="0055544D" w:rsidRPr="0055544D" w:rsidTr="0055544D">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IZVOR FINANCIRANJA</w:t>
            </w:r>
          </w:p>
        </w:tc>
        <w:tc>
          <w:tcPr>
            <w:tcW w:w="6232" w:type="dxa"/>
          </w:tcPr>
          <w:p w:rsidR="00A57293" w:rsidRPr="0055544D" w:rsidRDefault="00A57293" w:rsidP="00AC6A5D">
            <w:pPr>
              <w:cnfStyle w:val="000000000000" w:firstRow="0" w:lastRow="0" w:firstColumn="0" w:lastColumn="0" w:oddVBand="0" w:evenVBand="0" w:oddHBand="0" w:evenHBand="0" w:firstRowFirstColumn="0" w:firstRowLastColumn="0" w:lastRowFirstColumn="0" w:lastRowLastColumn="0"/>
              <w:rPr>
                <w:color w:val="auto"/>
              </w:rPr>
            </w:pPr>
            <w:r w:rsidRPr="0055544D">
              <w:rPr>
                <w:color w:val="auto"/>
              </w:rPr>
              <w:t>Proračun Grada Novske, EU fondovi, nacionalna ministarstva</w:t>
            </w:r>
          </w:p>
        </w:tc>
      </w:tr>
      <w:tr w:rsidR="0055544D" w:rsidRPr="0055544D" w:rsidTr="005554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 xml:space="preserve">ROK </w:t>
            </w:r>
            <w:r w:rsidR="001A6556">
              <w:rPr>
                <w:color w:val="auto"/>
              </w:rPr>
              <w:t>PR</w:t>
            </w:r>
            <w:r w:rsidRPr="0055544D">
              <w:rPr>
                <w:color w:val="auto"/>
              </w:rPr>
              <w:t>OVEDBE</w:t>
            </w:r>
          </w:p>
        </w:tc>
        <w:tc>
          <w:tcPr>
            <w:tcW w:w="6232" w:type="dxa"/>
          </w:tcPr>
          <w:p w:rsidR="00A57293" w:rsidRPr="0055544D" w:rsidRDefault="0009520B" w:rsidP="00AC6A5D">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55544D" w:rsidRPr="0055544D" w:rsidTr="0055544D">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MEHANIZAM PROVEDBE</w:t>
            </w:r>
          </w:p>
        </w:tc>
        <w:tc>
          <w:tcPr>
            <w:tcW w:w="6232" w:type="dxa"/>
          </w:tcPr>
          <w:p w:rsidR="00A57293" w:rsidRPr="0055544D" w:rsidRDefault="00210456" w:rsidP="00683D59">
            <w:pPr>
              <w:pStyle w:val="Odlomakpopisa"/>
              <w:numPr>
                <w:ilvl w:val="0"/>
                <w:numId w:val="96"/>
              </w:numPr>
              <w:cnfStyle w:val="000000000000" w:firstRow="0" w:lastRow="0" w:firstColumn="0" w:lastColumn="0" w:oddVBand="0" w:evenVBand="0" w:oddHBand="0" w:evenHBand="0" w:firstRowFirstColumn="0" w:firstRowLastColumn="0" w:lastRowFirstColumn="0" w:lastRowLastColumn="0"/>
              <w:rPr>
                <w:color w:val="auto"/>
              </w:rPr>
            </w:pPr>
            <w:r w:rsidRPr="0055544D">
              <w:rPr>
                <w:color w:val="auto"/>
              </w:rPr>
              <w:t>identificiranje broja mladih koji pripadaju NEET skupini na području grada Novske (mladi između 18 i 24 godine koji nisu zaposleni, ne obrazuju se niti usavršavaju)</w:t>
            </w:r>
          </w:p>
          <w:p w:rsidR="00210456" w:rsidRPr="0055544D" w:rsidRDefault="00210456" w:rsidP="00683D59">
            <w:pPr>
              <w:pStyle w:val="Odlomakpopisa"/>
              <w:numPr>
                <w:ilvl w:val="0"/>
                <w:numId w:val="96"/>
              </w:numPr>
              <w:cnfStyle w:val="000000000000" w:firstRow="0" w:lastRow="0" w:firstColumn="0" w:lastColumn="0" w:oddVBand="0" w:evenVBand="0" w:oddHBand="0" w:evenHBand="0" w:firstRowFirstColumn="0" w:firstRowLastColumn="0" w:lastRowFirstColumn="0" w:lastRowLastColumn="0"/>
              <w:rPr>
                <w:color w:val="auto"/>
              </w:rPr>
            </w:pPr>
            <w:r w:rsidRPr="0055544D">
              <w:rPr>
                <w:color w:val="auto"/>
              </w:rPr>
              <w:t>osmišljavanje i provođenje programa/usavršavanja/osposobljavanja za stjecanja potrebnih kompetencija za zapošljavanje</w:t>
            </w:r>
          </w:p>
          <w:p w:rsidR="00210456" w:rsidRPr="0055544D" w:rsidRDefault="00210456" w:rsidP="00683D59">
            <w:pPr>
              <w:pStyle w:val="Odlomakpopisa"/>
              <w:numPr>
                <w:ilvl w:val="0"/>
                <w:numId w:val="96"/>
              </w:numPr>
              <w:cnfStyle w:val="000000000000" w:firstRow="0" w:lastRow="0" w:firstColumn="0" w:lastColumn="0" w:oddVBand="0" w:evenVBand="0" w:oddHBand="0" w:evenHBand="0" w:firstRowFirstColumn="0" w:firstRowLastColumn="0" w:lastRowFirstColumn="0" w:lastRowLastColumn="0"/>
              <w:rPr>
                <w:color w:val="auto"/>
              </w:rPr>
            </w:pPr>
            <w:r w:rsidRPr="0055544D">
              <w:rPr>
                <w:color w:val="auto"/>
              </w:rPr>
              <w:t>animiranje pripadnika NEET skupine na stjecanje potrebnih kompetencija za zapošljavanje</w:t>
            </w:r>
          </w:p>
        </w:tc>
      </w:tr>
      <w:tr w:rsidR="0055544D" w:rsidRPr="0055544D" w:rsidTr="005554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55544D" w:rsidRDefault="00A57293" w:rsidP="00AC6A5D">
            <w:pPr>
              <w:rPr>
                <w:color w:val="auto"/>
              </w:rPr>
            </w:pPr>
            <w:r w:rsidRPr="0055544D">
              <w:rPr>
                <w:color w:val="auto"/>
              </w:rPr>
              <w:t>INDIKATORI</w:t>
            </w:r>
          </w:p>
        </w:tc>
        <w:tc>
          <w:tcPr>
            <w:tcW w:w="6232" w:type="dxa"/>
          </w:tcPr>
          <w:p w:rsidR="00A57293" w:rsidRPr="0055544D" w:rsidRDefault="00210456" w:rsidP="00683D59">
            <w:pPr>
              <w:pStyle w:val="Odlomakpopisa"/>
              <w:numPr>
                <w:ilvl w:val="0"/>
                <w:numId w:val="97"/>
              </w:numPr>
              <w:cnfStyle w:val="000000100000" w:firstRow="0" w:lastRow="0" w:firstColumn="0" w:lastColumn="0" w:oddVBand="0" w:evenVBand="0" w:oddHBand="1" w:evenHBand="0" w:firstRowFirstColumn="0" w:firstRowLastColumn="0" w:lastRowFirstColumn="0" w:lastRowLastColumn="0"/>
              <w:rPr>
                <w:color w:val="auto"/>
              </w:rPr>
            </w:pPr>
            <w:r w:rsidRPr="0055544D">
              <w:rPr>
                <w:color w:val="auto"/>
              </w:rPr>
              <w:t>broj mladih koji pripadaju NEET skupini na području grada Novske</w:t>
            </w:r>
          </w:p>
          <w:p w:rsidR="00210456" w:rsidRPr="0055544D" w:rsidRDefault="00210456" w:rsidP="00683D59">
            <w:pPr>
              <w:pStyle w:val="Odlomakpopisa"/>
              <w:numPr>
                <w:ilvl w:val="0"/>
                <w:numId w:val="97"/>
              </w:numPr>
              <w:cnfStyle w:val="000000100000" w:firstRow="0" w:lastRow="0" w:firstColumn="0" w:lastColumn="0" w:oddVBand="0" w:evenVBand="0" w:oddHBand="1" w:evenHBand="0" w:firstRowFirstColumn="0" w:firstRowLastColumn="0" w:lastRowFirstColumn="0" w:lastRowLastColumn="0"/>
              <w:rPr>
                <w:color w:val="auto"/>
              </w:rPr>
            </w:pPr>
            <w:r w:rsidRPr="0055544D">
              <w:rPr>
                <w:color w:val="auto"/>
              </w:rPr>
              <w:t>broj provedenih aktivnosti u svrhu stjecanja potrebnih kompetencija mladih iz NEET skupine</w:t>
            </w:r>
            <w:r w:rsidR="00EE381C" w:rsidRPr="0055544D">
              <w:rPr>
                <w:color w:val="auto"/>
              </w:rPr>
              <w:t xml:space="preserve"> za zapošljavanje</w:t>
            </w:r>
          </w:p>
          <w:p w:rsidR="001B7259" w:rsidRPr="0055544D" w:rsidRDefault="001B7259" w:rsidP="00683D59">
            <w:pPr>
              <w:pStyle w:val="Odlomakpopisa"/>
              <w:numPr>
                <w:ilvl w:val="0"/>
                <w:numId w:val="97"/>
              </w:numPr>
              <w:cnfStyle w:val="000000100000" w:firstRow="0" w:lastRow="0" w:firstColumn="0" w:lastColumn="0" w:oddVBand="0" w:evenVBand="0" w:oddHBand="1" w:evenHBand="0" w:firstRowFirstColumn="0" w:firstRowLastColumn="0" w:lastRowFirstColumn="0" w:lastRowLastColumn="0"/>
              <w:rPr>
                <w:color w:val="auto"/>
              </w:rPr>
            </w:pPr>
            <w:r w:rsidRPr="0055544D">
              <w:rPr>
                <w:color w:val="auto"/>
              </w:rPr>
              <w:t xml:space="preserve">broj pripadnika NEET skupine koji su sudjelovali u aktivnostima </w:t>
            </w:r>
          </w:p>
        </w:tc>
      </w:tr>
    </w:tbl>
    <w:p w:rsidR="00A76346" w:rsidRDefault="00A76346" w:rsidP="00852FEE"/>
    <w:tbl>
      <w:tblPr>
        <w:tblStyle w:val="ivopisnatablicareetke6-isticanje2"/>
        <w:tblW w:w="0" w:type="auto"/>
        <w:tblLook w:val="04A0" w:firstRow="1" w:lastRow="0" w:firstColumn="1" w:lastColumn="0" w:noHBand="0" w:noVBand="1"/>
      </w:tblPr>
      <w:tblGrid>
        <w:gridCol w:w="2830"/>
        <w:gridCol w:w="6232"/>
      </w:tblGrid>
      <w:tr w:rsidR="00080871" w:rsidRPr="00F37A8B" w:rsidTr="00782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F37A8B" w:rsidRDefault="00080871" w:rsidP="00AC6A5D">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80871" w:rsidRPr="00F37A8B" w:rsidTr="00782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F37A8B" w:rsidRDefault="00C51624" w:rsidP="00AC6A5D">
            <w:pPr>
              <w:rPr>
                <w:b w:val="0"/>
                <w:bCs w:val="0"/>
              </w:rPr>
            </w:pPr>
            <w:r w:rsidRPr="00C51624">
              <w:rPr>
                <w:b w:val="0"/>
                <w:bCs w:val="0"/>
                <w:color w:val="auto"/>
              </w:rPr>
              <w:t>Mjera 6.5. Socijalno uključivanje ranjivih skupina mladih</w:t>
            </w:r>
          </w:p>
        </w:tc>
      </w:tr>
      <w:tr w:rsidR="00080871" w:rsidRPr="00F37A8B" w:rsidTr="00782D75">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C51624" w:rsidRDefault="00C51624" w:rsidP="00AC6A5D">
            <w:pPr>
              <w:rPr>
                <w:b w:val="0"/>
                <w:bCs w:val="0"/>
              </w:rPr>
            </w:pPr>
            <w:r w:rsidRPr="00C51624">
              <w:rPr>
                <w:b w:val="0"/>
                <w:bCs w:val="0"/>
                <w:color w:val="auto"/>
              </w:rPr>
              <w:t xml:space="preserve">Aktivnost 6.5.3. </w:t>
            </w:r>
            <w:r w:rsidR="006B7547">
              <w:rPr>
                <w:b w:val="0"/>
                <w:bCs w:val="0"/>
                <w:color w:val="auto"/>
              </w:rPr>
              <w:t>O</w:t>
            </w:r>
            <w:r w:rsidRPr="00C51624">
              <w:rPr>
                <w:b w:val="0"/>
                <w:bCs w:val="0"/>
                <w:color w:val="auto"/>
              </w:rPr>
              <w:t>siguravanje kvalitetnog rada s mladima s posebnim potrebama</w:t>
            </w:r>
          </w:p>
        </w:tc>
      </w:tr>
      <w:tr w:rsidR="00F37A8B" w:rsidRPr="00F37A8B" w:rsidTr="00F37A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F37A8B" w:rsidRDefault="00A57293" w:rsidP="00AC6A5D">
            <w:pPr>
              <w:rPr>
                <w:color w:val="auto"/>
              </w:rPr>
            </w:pPr>
            <w:r w:rsidRPr="00F37A8B">
              <w:rPr>
                <w:color w:val="auto"/>
              </w:rPr>
              <w:t>NOSITELJ</w:t>
            </w:r>
          </w:p>
        </w:tc>
        <w:tc>
          <w:tcPr>
            <w:tcW w:w="6232" w:type="dxa"/>
          </w:tcPr>
          <w:p w:rsidR="00A57293" w:rsidRPr="00F37A8B" w:rsidRDefault="006B7547" w:rsidP="00AC6A5D">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A57293" w:rsidRPr="00F37A8B">
              <w:rPr>
                <w:b/>
                <w:bCs/>
                <w:color w:val="auto"/>
              </w:rPr>
              <w:t>rganizacije civilnog društva, obrazovne ustanove</w:t>
            </w:r>
          </w:p>
        </w:tc>
      </w:tr>
      <w:tr w:rsidR="00F37A8B" w:rsidRPr="00F37A8B" w:rsidTr="00F37A8B">
        <w:tc>
          <w:tcPr>
            <w:cnfStyle w:val="001000000000" w:firstRow="0" w:lastRow="0" w:firstColumn="1" w:lastColumn="0" w:oddVBand="0" w:evenVBand="0" w:oddHBand="0" w:evenHBand="0" w:firstRowFirstColumn="0" w:firstRowLastColumn="0" w:lastRowFirstColumn="0" w:lastRowLastColumn="0"/>
            <w:tcW w:w="2830" w:type="dxa"/>
          </w:tcPr>
          <w:p w:rsidR="00A57293" w:rsidRPr="00F37A8B" w:rsidRDefault="00A57293" w:rsidP="00AC6A5D">
            <w:pPr>
              <w:rPr>
                <w:color w:val="auto"/>
              </w:rPr>
            </w:pPr>
            <w:r w:rsidRPr="00F37A8B">
              <w:rPr>
                <w:color w:val="auto"/>
              </w:rPr>
              <w:t>IZVOR FINANCIRANJA</w:t>
            </w:r>
          </w:p>
        </w:tc>
        <w:tc>
          <w:tcPr>
            <w:tcW w:w="6232" w:type="dxa"/>
          </w:tcPr>
          <w:p w:rsidR="00A57293" w:rsidRPr="00F37A8B" w:rsidRDefault="00A57293" w:rsidP="00AC6A5D">
            <w:pPr>
              <w:cnfStyle w:val="000000000000" w:firstRow="0" w:lastRow="0" w:firstColumn="0" w:lastColumn="0" w:oddVBand="0" w:evenVBand="0" w:oddHBand="0" w:evenHBand="0" w:firstRowFirstColumn="0" w:firstRowLastColumn="0" w:lastRowFirstColumn="0" w:lastRowLastColumn="0"/>
              <w:rPr>
                <w:color w:val="auto"/>
              </w:rPr>
            </w:pPr>
            <w:r w:rsidRPr="00F37A8B">
              <w:rPr>
                <w:color w:val="auto"/>
              </w:rPr>
              <w:t>Proračun Grada Novske, EU fondovi, nacionalna ministarstva</w:t>
            </w:r>
          </w:p>
        </w:tc>
      </w:tr>
      <w:tr w:rsidR="00F37A8B" w:rsidRPr="00F37A8B" w:rsidTr="00F37A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F37A8B" w:rsidRDefault="00A57293" w:rsidP="00AC6A5D">
            <w:pPr>
              <w:rPr>
                <w:color w:val="auto"/>
              </w:rPr>
            </w:pPr>
            <w:r w:rsidRPr="00F37A8B">
              <w:rPr>
                <w:color w:val="auto"/>
              </w:rPr>
              <w:t xml:space="preserve">ROK </w:t>
            </w:r>
            <w:r w:rsidR="001A6556">
              <w:rPr>
                <w:color w:val="auto"/>
              </w:rPr>
              <w:t>PR</w:t>
            </w:r>
            <w:r w:rsidRPr="00F37A8B">
              <w:rPr>
                <w:color w:val="auto"/>
              </w:rPr>
              <w:t>OVEDBE</w:t>
            </w:r>
          </w:p>
        </w:tc>
        <w:tc>
          <w:tcPr>
            <w:tcW w:w="6232" w:type="dxa"/>
          </w:tcPr>
          <w:p w:rsidR="00A57293" w:rsidRPr="00F37A8B" w:rsidRDefault="0009520B" w:rsidP="00AC6A5D">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F37A8B" w:rsidRPr="00F37A8B" w:rsidTr="00F37A8B">
        <w:tc>
          <w:tcPr>
            <w:cnfStyle w:val="001000000000" w:firstRow="0" w:lastRow="0" w:firstColumn="1" w:lastColumn="0" w:oddVBand="0" w:evenVBand="0" w:oddHBand="0" w:evenHBand="0" w:firstRowFirstColumn="0" w:firstRowLastColumn="0" w:lastRowFirstColumn="0" w:lastRowLastColumn="0"/>
            <w:tcW w:w="2830" w:type="dxa"/>
          </w:tcPr>
          <w:p w:rsidR="00A57293" w:rsidRPr="00F37A8B" w:rsidRDefault="00A57293" w:rsidP="00AC6A5D">
            <w:pPr>
              <w:rPr>
                <w:color w:val="auto"/>
              </w:rPr>
            </w:pPr>
            <w:r w:rsidRPr="00F37A8B">
              <w:rPr>
                <w:color w:val="auto"/>
              </w:rPr>
              <w:t>MEHANIZAM PROVEDBE</w:t>
            </w:r>
          </w:p>
        </w:tc>
        <w:tc>
          <w:tcPr>
            <w:tcW w:w="6232" w:type="dxa"/>
          </w:tcPr>
          <w:p w:rsidR="00A57293" w:rsidRPr="00F37A8B" w:rsidRDefault="009666C9" w:rsidP="00683D59">
            <w:pPr>
              <w:pStyle w:val="Odlomakpopisa"/>
              <w:numPr>
                <w:ilvl w:val="0"/>
                <w:numId w:val="98"/>
              </w:numPr>
              <w:cnfStyle w:val="000000000000" w:firstRow="0" w:lastRow="0" w:firstColumn="0" w:lastColumn="0" w:oddVBand="0" w:evenVBand="0" w:oddHBand="0" w:evenHBand="0" w:firstRowFirstColumn="0" w:firstRowLastColumn="0" w:lastRowFirstColumn="0" w:lastRowLastColumn="0"/>
              <w:rPr>
                <w:color w:val="auto"/>
              </w:rPr>
            </w:pPr>
            <w:r w:rsidRPr="00F37A8B">
              <w:rPr>
                <w:color w:val="auto"/>
              </w:rPr>
              <w:t xml:space="preserve">identificirati potrebe za opremanjem i proširivanje Malog rehabilitacijskog centra u </w:t>
            </w:r>
            <w:proofErr w:type="spellStart"/>
            <w:r w:rsidRPr="00F37A8B">
              <w:rPr>
                <w:color w:val="auto"/>
              </w:rPr>
              <w:t>Novskoj</w:t>
            </w:r>
            <w:proofErr w:type="spellEnd"/>
            <w:r w:rsidRPr="00F37A8B">
              <w:rPr>
                <w:color w:val="auto"/>
              </w:rPr>
              <w:t xml:space="preserve"> kako bi bio dostupan za djecu i mlade s posebnim potrebama, neovisno o njihovoj dobi</w:t>
            </w:r>
          </w:p>
          <w:p w:rsidR="009666C9" w:rsidRPr="00F37A8B" w:rsidRDefault="009666C9" w:rsidP="00683D59">
            <w:pPr>
              <w:pStyle w:val="Odlomakpopisa"/>
              <w:numPr>
                <w:ilvl w:val="0"/>
                <w:numId w:val="98"/>
              </w:numPr>
              <w:cnfStyle w:val="000000000000" w:firstRow="0" w:lastRow="0" w:firstColumn="0" w:lastColumn="0" w:oddVBand="0" w:evenVBand="0" w:oddHBand="0" w:evenHBand="0" w:firstRowFirstColumn="0" w:firstRowLastColumn="0" w:lastRowFirstColumn="0" w:lastRowLastColumn="0"/>
              <w:rPr>
                <w:color w:val="auto"/>
              </w:rPr>
            </w:pPr>
            <w:r w:rsidRPr="00F37A8B">
              <w:rPr>
                <w:color w:val="auto"/>
              </w:rPr>
              <w:t>izraditi projektnu dokumentaciju za proširenje Malog rehabilitacijskog centra</w:t>
            </w:r>
          </w:p>
          <w:p w:rsidR="009666C9" w:rsidRPr="00F37A8B" w:rsidRDefault="009666C9" w:rsidP="00683D59">
            <w:pPr>
              <w:pStyle w:val="Odlomakpopisa"/>
              <w:numPr>
                <w:ilvl w:val="0"/>
                <w:numId w:val="98"/>
              </w:numPr>
              <w:cnfStyle w:val="000000000000" w:firstRow="0" w:lastRow="0" w:firstColumn="0" w:lastColumn="0" w:oddVBand="0" w:evenVBand="0" w:oddHBand="0" w:evenHBand="0" w:firstRowFirstColumn="0" w:firstRowLastColumn="0" w:lastRowFirstColumn="0" w:lastRowLastColumn="0"/>
              <w:rPr>
                <w:color w:val="auto"/>
              </w:rPr>
            </w:pPr>
            <w:r w:rsidRPr="00F37A8B">
              <w:rPr>
                <w:color w:val="auto"/>
              </w:rPr>
              <w:t xml:space="preserve">aplicirati projektnu dokumentaciju za opremanje i proširivanje Malog rehabilitacijskog centra u </w:t>
            </w:r>
            <w:proofErr w:type="spellStart"/>
            <w:r w:rsidRPr="00F37A8B">
              <w:rPr>
                <w:color w:val="auto"/>
              </w:rPr>
              <w:t>Novskoj</w:t>
            </w:r>
            <w:proofErr w:type="spellEnd"/>
            <w:r w:rsidRPr="00F37A8B">
              <w:rPr>
                <w:color w:val="auto"/>
              </w:rPr>
              <w:t xml:space="preserve"> na nacionalne natječaje i natječaje EU fondova</w:t>
            </w:r>
          </w:p>
        </w:tc>
      </w:tr>
      <w:tr w:rsidR="00F37A8B" w:rsidRPr="00F37A8B" w:rsidTr="00F37A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F37A8B" w:rsidRDefault="00A57293" w:rsidP="00AC6A5D">
            <w:pPr>
              <w:rPr>
                <w:color w:val="auto"/>
              </w:rPr>
            </w:pPr>
            <w:r w:rsidRPr="00F37A8B">
              <w:rPr>
                <w:color w:val="auto"/>
              </w:rPr>
              <w:t>INDIKATORI</w:t>
            </w:r>
          </w:p>
        </w:tc>
        <w:tc>
          <w:tcPr>
            <w:tcW w:w="6232" w:type="dxa"/>
          </w:tcPr>
          <w:p w:rsidR="00F37A8B" w:rsidRPr="00F37A8B" w:rsidRDefault="00F37A8B" w:rsidP="00F37A8B">
            <w:pPr>
              <w:pStyle w:val="Odlomakpopisa"/>
              <w:numPr>
                <w:ilvl w:val="0"/>
                <w:numId w:val="98"/>
              </w:numPr>
              <w:cnfStyle w:val="000000100000" w:firstRow="0" w:lastRow="0" w:firstColumn="0" w:lastColumn="0" w:oddVBand="0" w:evenVBand="0" w:oddHBand="1" w:evenHBand="0" w:firstRowFirstColumn="0" w:firstRowLastColumn="0" w:lastRowFirstColumn="0" w:lastRowLastColumn="0"/>
              <w:rPr>
                <w:color w:val="auto"/>
              </w:rPr>
            </w:pPr>
            <w:r w:rsidRPr="00F37A8B">
              <w:rPr>
                <w:color w:val="auto"/>
              </w:rPr>
              <w:t xml:space="preserve">izrađena projektna dokumentacija za proširenje Malog rehabilitacijskog centra u </w:t>
            </w:r>
            <w:proofErr w:type="spellStart"/>
            <w:r w:rsidRPr="00F37A8B">
              <w:rPr>
                <w:color w:val="auto"/>
              </w:rPr>
              <w:t>Novskoj</w:t>
            </w:r>
            <w:proofErr w:type="spellEnd"/>
          </w:p>
          <w:p w:rsidR="00A57293" w:rsidRPr="00F37A8B" w:rsidRDefault="00F37A8B" w:rsidP="009666C9">
            <w:pPr>
              <w:pStyle w:val="Odlomakpopisa"/>
              <w:numPr>
                <w:ilvl w:val="0"/>
                <w:numId w:val="99"/>
              </w:numPr>
              <w:cnfStyle w:val="000000100000" w:firstRow="0" w:lastRow="0" w:firstColumn="0" w:lastColumn="0" w:oddVBand="0" w:evenVBand="0" w:oddHBand="1" w:evenHBand="0" w:firstRowFirstColumn="0" w:firstRowLastColumn="0" w:lastRowFirstColumn="0" w:lastRowLastColumn="0"/>
              <w:rPr>
                <w:color w:val="auto"/>
              </w:rPr>
            </w:pPr>
            <w:r w:rsidRPr="00F37A8B">
              <w:rPr>
                <w:color w:val="auto"/>
              </w:rPr>
              <w:t xml:space="preserve">broj apliciranih i ostvarenih projekata u svrhu opremanja i proširenja Malog rehabilitacijskog centra u </w:t>
            </w:r>
            <w:proofErr w:type="spellStart"/>
            <w:r w:rsidRPr="00F37A8B">
              <w:rPr>
                <w:color w:val="auto"/>
              </w:rPr>
              <w:t>Novskoj</w:t>
            </w:r>
            <w:proofErr w:type="spellEnd"/>
          </w:p>
          <w:p w:rsidR="00F37A8B" w:rsidRPr="00F37A8B" w:rsidRDefault="00F37A8B" w:rsidP="009666C9">
            <w:pPr>
              <w:pStyle w:val="Odlomakpopisa"/>
              <w:numPr>
                <w:ilvl w:val="0"/>
                <w:numId w:val="99"/>
              </w:numPr>
              <w:cnfStyle w:val="000000100000" w:firstRow="0" w:lastRow="0" w:firstColumn="0" w:lastColumn="0" w:oddVBand="0" w:evenVBand="0" w:oddHBand="1" w:evenHBand="0" w:firstRowFirstColumn="0" w:firstRowLastColumn="0" w:lastRowFirstColumn="0" w:lastRowLastColumn="0"/>
              <w:rPr>
                <w:color w:val="auto"/>
              </w:rPr>
            </w:pPr>
            <w:r w:rsidRPr="00F37A8B">
              <w:rPr>
                <w:color w:val="auto"/>
              </w:rPr>
              <w:t xml:space="preserve">broj korisnika usluga Malog rehabilitacijskog centra u </w:t>
            </w:r>
            <w:proofErr w:type="spellStart"/>
            <w:r w:rsidRPr="00F37A8B">
              <w:rPr>
                <w:color w:val="auto"/>
              </w:rPr>
              <w:t>Novskoj</w:t>
            </w:r>
            <w:proofErr w:type="spellEnd"/>
          </w:p>
        </w:tc>
      </w:tr>
    </w:tbl>
    <w:p w:rsidR="00852FEE" w:rsidRDefault="00852FEE" w:rsidP="00852FEE"/>
    <w:tbl>
      <w:tblPr>
        <w:tblStyle w:val="ivopisnatablicareetke6-isticanje2"/>
        <w:tblW w:w="0" w:type="auto"/>
        <w:tblLook w:val="04A0" w:firstRow="1" w:lastRow="0" w:firstColumn="1" w:lastColumn="0" w:noHBand="0" w:noVBand="1"/>
      </w:tblPr>
      <w:tblGrid>
        <w:gridCol w:w="2830"/>
        <w:gridCol w:w="6232"/>
      </w:tblGrid>
      <w:tr w:rsidR="00080871" w:rsidRPr="00CC32FD" w:rsidTr="00782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CC32FD" w:rsidRDefault="00080871" w:rsidP="00AC6A5D">
            <w:pPr>
              <w:rPr>
                <w:b w:val="0"/>
                <w:bCs w:val="0"/>
              </w:rPr>
            </w:pPr>
            <w:r w:rsidRPr="00080871">
              <w:rPr>
                <w:color w:val="auto"/>
              </w:rPr>
              <w:t xml:space="preserve">Prioritet 6. </w:t>
            </w:r>
            <w:r w:rsidR="00C54345" w:rsidRPr="00080871">
              <w:rPr>
                <w:color w:val="auto"/>
              </w:rPr>
              <w:t xml:space="preserve">Zdravstvena </w:t>
            </w:r>
            <w:r w:rsidR="00C54345">
              <w:rPr>
                <w:color w:val="auto"/>
              </w:rPr>
              <w:t xml:space="preserve">zaštita </w:t>
            </w:r>
            <w:r w:rsidR="00C54345" w:rsidRPr="00080871">
              <w:rPr>
                <w:color w:val="auto"/>
              </w:rPr>
              <w:t>i socijaln</w:t>
            </w:r>
            <w:r w:rsidR="00C54345">
              <w:rPr>
                <w:color w:val="auto"/>
              </w:rPr>
              <w:t>o uključivanje</w:t>
            </w:r>
            <w:r w:rsidR="00C54345" w:rsidRPr="00080871">
              <w:rPr>
                <w:color w:val="auto"/>
              </w:rPr>
              <w:t xml:space="preserve"> mladih</w:t>
            </w:r>
          </w:p>
        </w:tc>
      </w:tr>
      <w:tr w:rsidR="00080871" w:rsidRPr="00CC32FD" w:rsidTr="00782D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CC32FD" w:rsidRDefault="00C51624" w:rsidP="00AC6A5D">
            <w:pPr>
              <w:rPr>
                <w:b w:val="0"/>
                <w:bCs w:val="0"/>
              </w:rPr>
            </w:pPr>
            <w:r w:rsidRPr="00C51624">
              <w:rPr>
                <w:b w:val="0"/>
                <w:bCs w:val="0"/>
                <w:color w:val="auto"/>
              </w:rPr>
              <w:t>Mjera 6.5. Socijalno uključivanje ranjivih skupina mladih</w:t>
            </w:r>
          </w:p>
        </w:tc>
      </w:tr>
      <w:tr w:rsidR="00080871" w:rsidRPr="00CC32FD" w:rsidTr="00782D75">
        <w:tc>
          <w:tcPr>
            <w:cnfStyle w:val="001000000000" w:firstRow="0" w:lastRow="0" w:firstColumn="1" w:lastColumn="0" w:oddVBand="0" w:evenVBand="0" w:oddHBand="0" w:evenHBand="0" w:firstRowFirstColumn="0" w:firstRowLastColumn="0" w:lastRowFirstColumn="0" w:lastRowLastColumn="0"/>
            <w:tcW w:w="9062" w:type="dxa"/>
            <w:gridSpan w:val="2"/>
          </w:tcPr>
          <w:p w:rsidR="00080871" w:rsidRPr="00C51624" w:rsidRDefault="00C51624" w:rsidP="00AC6A5D">
            <w:pPr>
              <w:rPr>
                <w:b w:val="0"/>
                <w:bCs w:val="0"/>
                <w:color w:val="auto"/>
              </w:rPr>
            </w:pPr>
            <w:r w:rsidRPr="00C51624">
              <w:rPr>
                <w:b w:val="0"/>
                <w:bCs w:val="0"/>
                <w:color w:val="auto"/>
              </w:rPr>
              <w:t xml:space="preserve">Aktivnost 6.5.4. </w:t>
            </w:r>
            <w:r w:rsidR="006B7547">
              <w:rPr>
                <w:b w:val="0"/>
                <w:bCs w:val="0"/>
                <w:color w:val="auto"/>
              </w:rPr>
              <w:t>Z</w:t>
            </w:r>
            <w:r w:rsidRPr="00C51624">
              <w:rPr>
                <w:b w:val="0"/>
                <w:bCs w:val="0"/>
                <w:color w:val="auto"/>
              </w:rPr>
              <w:t>apošljavanje savjetnika za mlade u Centru za mlade Novska</w:t>
            </w:r>
          </w:p>
        </w:tc>
      </w:tr>
      <w:tr w:rsidR="00CC32FD" w:rsidRPr="00CC32FD" w:rsidTr="00CC32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CC32FD" w:rsidRDefault="00A57293" w:rsidP="00AC6A5D">
            <w:pPr>
              <w:rPr>
                <w:color w:val="auto"/>
              </w:rPr>
            </w:pPr>
            <w:r w:rsidRPr="00CC32FD">
              <w:rPr>
                <w:color w:val="auto"/>
              </w:rPr>
              <w:t>NOSITELJ</w:t>
            </w:r>
          </w:p>
        </w:tc>
        <w:tc>
          <w:tcPr>
            <w:tcW w:w="6232" w:type="dxa"/>
          </w:tcPr>
          <w:p w:rsidR="00A57293" w:rsidRPr="00CC32FD" w:rsidRDefault="006B7547" w:rsidP="00AC6A5D">
            <w:pPr>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O</w:t>
            </w:r>
            <w:r w:rsidR="00A57293" w:rsidRPr="00CC32FD">
              <w:rPr>
                <w:b/>
                <w:bCs/>
                <w:color w:val="auto"/>
              </w:rPr>
              <w:t>rganizacije civilnog društva, obrazovne ustanove</w:t>
            </w:r>
            <w:r w:rsidR="00E94D25">
              <w:rPr>
                <w:b/>
                <w:bCs/>
                <w:color w:val="auto"/>
              </w:rPr>
              <w:t>, ustanove socijalne skrbi</w:t>
            </w:r>
          </w:p>
        </w:tc>
      </w:tr>
      <w:tr w:rsidR="00CC32FD" w:rsidRPr="00CC32FD" w:rsidTr="00CC32FD">
        <w:tc>
          <w:tcPr>
            <w:cnfStyle w:val="001000000000" w:firstRow="0" w:lastRow="0" w:firstColumn="1" w:lastColumn="0" w:oddVBand="0" w:evenVBand="0" w:oddHBand="0" w:evenHBand="0" w:firstRowFirstColumn="0" w:firstRowLastColumn="0" w:lastRowFirstColumn="0" w:lastRowLastColumn="0"/>
            <w:tcW w:w="2830" w:type="dxa"/>
          </w:tcPr>
          <w:p w:rsidR="00A57293" w:rsidRPr="00CC32FD" w:rsidRDefault="00A57293" w:rsidP="00AC6A5D">
            <w:pPr>
              <w:rPr>
                <w:color w:val="auto"/>
              </w:rPr>
            </w:pPr>
            <w:r w:rsidRPr="00CC32FD">
              <w:rPr>
                <w:color w:val="auto"/>
              </w:rPr>
              <w:t>IZVOR FINANCIRANJA</w:t>
            </w:r>
          </w:p>
        </w:tc>
        <w:tc>
          <w:tcPr>
            <w:tcW w:w="6232" w:type="dxa"/>
          </w:tcPr>
          <w:p w:rsidR="00A57293" w:rsidRPr="00CC32FD" w:rsidRDefault="00A57293" w:rsidP="00AC6A5D">
            <w:pPr>
              <w:cnfStyle w:val="000000000000" w:firstRow="0" w:lastRow="0" w:firstColumn="0" w:lastColumn="0" w:oddVBand="0" w:evenVBand="0" w:oddHBand="0" w:evenHBand="0" w:firstRowFirstColumn="0" w:firstRowLastColumn="0" w:lastRowFirstColumn="0" w:lastRowLastColumn="0"/>
              <w:rPr>
                <w:color w:val="auto"/>
              </w:rPr>
            </w:pPr>
            <w:r w:rsidRPr="00CC32FD">
              <w:rPr>
                <w:color w:val="auto"/>
              </w:rPr>
              <w:t>Proračun Grada Novske, EU fondovi, nacionalna ministarstva</w:t>
            </w:r>
          </w:p>
        </w:tc>
      </w:tr>
      <w:tr w:rsidR="00CC32FD" w:rsidRPr="00CC32FD" w:rsidTr="00CC32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CC32FD" w:rsidRDefault="00A57293" w:rsidP="00AC6A5D">
            <w:pPr>
              <w:rPr>
                <w:color w:val="auto"/>
              </w:rPr>
            </w:pPr>
            <w:r w:rsidRPr="00CC32FD">
              <w:rPr>
                <w:color w:val="auto"/>
              </w:rPr>
              <w:t xml:space="preserve">ROK </w:t>
            </w:r>
            <w:r w:rsidR="001A6556">
              <w:rPr>
                <w:color w:val="auto"/>
              </w:rPr>
              <w:t>PR</w:t>
            </w:r>
            <w:r w:rsidRPr="00CC32FD">
              <w:rPr>
                <w:color w:val="auto"/>
              </w:rPr>
              <w:t>OVEDBE</w:t>
            </w:r>
          </w:p>
        </w:tc>
        <w:tc>
          <w:tcPr>
            <w:tcW w:w="6232" w:type="dxa"/>
          </w:tcPr>
          <w:p w:rsidR="00A57293" w:rsidRPr="00CC32FD" w:rsidRDefault="0009520B" w:rsidP="00AC6A5D">
            <w:pPr>
              <w:cnfStyle w:val="000000100000" w:firstRow="0" w:lastRow="0" w:firstColumn="0" w:lastColumn="0" w:oddVBand="0" w:evenVBand="0" w:oddHBand="1" w:evenHBand="0" w:firstRowFirstColumn="0" w:firstRowLastColumn="0" w:lastRowFirstColumn="0" w:lastRowLastColumn="0"/>
              <w:rPr>
                <w:color w:val="auto"/>
              </w:rPr>
            </w:pPr>
            <w:r>
              <w:rPr>
                <w:color w:val="auto"/>
              </w:rPr>
              <w:t>2019. – 2023.</w:t>
            </w:r>
          </w:p>
        </w:tc>
      </w:tr>
      <w:tr w:rsidR="00CC32FD" w:rsidRPr="00CC32FD" w:rsidTr="00CC32FD">
        <w:tc>
          <w:tcPr>
            <w:cnfStyle w:val="001000000000" w:firstRow="0" w:lastRow="0" w:firstColumn="1" w:lastColumn="0" w:oddVBand="0" w:evenVBand="0" w:oddHBand="0" w:evenHBand="0" w:firstRowFirstColumn="0" w:firstRowLastColumn="0" w:lastRowFirstColumn="0" w:lastRowLastColumn="0"/>
            <w:tcW w:w="2830" w:type="dxa"/>
          </w:tcPr>
          <w:p w:rsidR="00A57293" w:rsidRPr="00CC32FD" w:rsidRDefault="00A57293" w:rsidP="00AC6A5D">
            <w:pPr>
              <w:rPr>
                <w:color w:val="auto"/>
              </w:rPr>
            </w:pPr>
            <w:r w:rsidRPr="00CC32FD">
              <w:rPr>
                <w:color w:val="auto"/>
              </w:rPr>
              <w:t>MEHANIZAM PROVEDBE</w:t>
            </w:r>
          </w:p>
        </w:tc>
        <w:tc>
          <w:tcPr>
            <w:tcW w:w="6232" w:type="dxa"/>
          </w:tcPr>
          <w:p w:rsidR="00A57293" w:rsidRPr="00CC32FD" w:rsidRDefault="00683D59" w:rsidP="00683D59">
            <w:pPr>
              <w:pStyle w:val="Odlomakpopisa"/>
              <w:numPr>
                <w:ilvl w:val="0"/>
                <w:numId w:val="98"/>
              </w:numPr>
              <w:cnfStyle w:val="000000000000" w:firstRow="0" w:lastRow="0" w:firstColumn="0" w:lastColumn="0" w:oddVBand="0" w:evenVBand="0" w:oddHBand="0" w:evenHBand="0" w:firstRowFirstColumn="0" w:firstRowLastColumn="0" w:lastRowFirstColumn="0" w:lastRowLastColumn="0"/>
              <w:rPr>
                <w:color w:val="auto"/>
              </w:rPr>
            </w:pPr>
            <w:r w:rsidRPr="00CC32FD">
              <w:rPr>
                <w:color w:val="auto"/>
              </w:rPr>
              <w:t xml:space="preserve">ispitivanje potrebe za zapošljavanje savjetnika za mlade u Centru za mlade koji bi </w:t>
            </w:r>
            <w:r w:rsidR="00F37A8B" w:rsidRPr="00CC32FD">
              <w:rPr>
                <w:color w:val="auto"/>
              </w:rPr>
              <w:t>bio podrška mladima po pitanju problema s kojima se mladi susreću, posebno u razdoblju adolescencije</w:t>
            </w:r>
          </w:p>
          <w:p w:rsidR="00F37A8B" w:rsidRPr="00CC32FD" w:rsidRDefault="00F37A8B" w:rsidP="00683D59">
            <w:pPr>
              <w:pStyle w:val="Odlomakpopisa"/>
              <w:numPr>
                <w:ilvl w:val="0"/>
                <w:numId w:val="98"/>
              </w:numPr>
              <w:cnfStyle w:val="000000000000" w:firstRow="0" w:lastRow="0" w:firstColumn="0" w:lastColumn="0" w:oddVBand="0" w:evenVBand="0" w:oddHBand="0" w:evenHBand="0" w:firstRowFirstColumn="0" w:firstRowLastColumn="0" w:lastRowFirstColumn="0" w:lastRowLastColumn="0"/>
              <w:rPr>
                <w:color w:val="auto"/>
              </w:rPr>
            </w:pPr>
            <w:r w:rsidRPr="00CC32FD">
              <w:rPr>
                <w:color w:val="auto"/>
              </w:rPr>
              <w:t>zapošljavanje savjetnika za mlade u Centru za mlade</w:t>
            </w:r>
          </w:p>
        </w:tc>
      </w:tr>
      <w:tr w:rsidR="00CC32FD" w:rsidRPr="00CC32FD" w:rsidTr="00CC32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rsidR="00A57293" w:rsidRPr="00CC32FD" w:rsidRDefault="00A57293" w:rsidP="00AC6A5D">
            <w:pPr>
              <w:rPr>
                <w:color w:val="auto"/>
              </w:rPr>
            </w:pPr>
            <w:r w:rsidRPr="00CC32FD">
              <w:rPr>
                <w:color w:val="auto"/>
              </w:rPr>
              <w:t>INDIKATORI</w:t>
            </w:r>
          </w:p>
        </w:tc>
        <w:tc>
          <w:tcPr>
            <w:tcW w:w="6232" w:type="dxa"/>
          </w:tcPr>
          <w:p w:rsidR="00A57293" w:rsidRPr="00CC32FD" w:rsidRDefault="00F37A8B" w:rsidP="00F37A8B">
            <w:pPr>
              <w:pStyle w:val="Odlomakpopisa"/>
              <w:numPr>
                <w:ilvl w:val="0"/>
                <w:numId w:val="100"/>
              </w:numPr>
              <w:cnfStyle w:val="000000100000" w:firstRow="0" w:lastRow="0" w:firstColumn="0" w:lastColumn="0" w:oddVBand="0" w:evenVBand="0" w:oddHBand="1" w:evenHBand="0" w:firstRowFirstColumn="0" w:firstRowLastColumn="0" w:lastRowFirstColumn="0" w:lastRowLastColumn="0"/>
              <w:rPr>
                <w:color w:val="auto"/>
              </w:rPr>
            </w:pPr>
            <w:r w:rsidRPr="00CC32FD">
              <w:rPr>
                <w:color w:val="auto"/>
              </w:rPr>
              <w:t>zaposlen savjetnik za mlade u Centru za mlade Novska</w:t>
            </w:r>
          </w:p>
        </w:tc>
      </w:tr>
    </w:tbl>
    <w:p w:rsidR="00A57293" w:rsidRDefault="00A57293" w:rsidP="00852FEE"/>
    <w:p w:rsidR="00AB1F67" w:rsidRDefault="00AB1F67" w:rsidP="00E91560">
      <w:pPr>
        <w:rPr>
          <w:rFonts w:asciiTheme="majorHAnsi" w:hAnsiTheme="majorHAnsi" w:cstheme="majorHAnsi"/>
          <w:b/>
          <w:bCs/>
          <w:sz w:val="24"/>
          <w:szCs w:val="24"/>
          <w:u w:val="single"/>
        </w:rPr>
      </w:pPr>
    </w:p>
    <w:p w:rsidR="00884F65" w:rsidRDefault="00884F65" w:rsidP="00E91560">
      <w:pPr>
        <w:rPr>
          <w:rFonts w:asciiTheme="majorHAnsi" w:hAnsiTheme="majorHAnsi" w:cstheme="majorHAnsi"/>
          <w:b/>
          <w:bCs/>
          <w:sz w:val="24"/>
          <w:szCs w:val="24"/>
          <w:u w:val="single"/>
        </w:rPr>
      </w:pPr>
    </w:p>
    <w:p w:rsidR="00884F65" w:rsidRDefault="00884F65" w:rsidP="00E91560">
      <w:pPr>
        <w:rPr>
          <w:rFonts w:asciiTheme="majorHAnsi" w:hAnsiTheme="majorHAnsi" w:cstheme="majorHAnsi"/>
          <w:b/>
          <w:bCs/>
          <w:sz w:val="24"/>
          <w:szCs w:val="24"/>
          <w:u w:val="single"/>
        </w:rPr>
      </w:pPr>
    </w:p>
    <w:p w:rsidR="00884F65" w:rsidRDefault="00884F65" w:rsidP="00E91560">
      <w:pPr>
        <w:rPr>
          <w:rFonts w:asciiTheme="majorHAnsi" w:hAnsiTheme="majorHAnsi" w:cstheme="majorHAnsi"/>
          <w:b/>
          <w:bCs/>
          <w:sz w:val="24"/>
          <w:szCs w:val="24"/>
          <w:u w:val="single"/>
        </w:rPr>
      </w:pPr>
    </w:p>
    <w:p w:rsidR="00884F65" w:rsidRDefault="00884F65"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A96266" w:rsidRDefault="00A96266" w:rsidP="00E91560">
      <w:pPr>
        <w:rPr>
          <w:rFonts w:asciiTheme="majorHAnsi" w:hAnsiTheme="majorHAnsi" w:cstheme="majorHAnsi"/>
          <w:b/>
          <w:bCs/>
          <w:sz w:val="24"/>
          <w:szCs w:val="24"/>
          <w:u w:val="single"/>
        </w:rPr>
      </w:pPr>
    </w:p>
    <w:p w:rsidR="00A96266" w:rsidRDefault="00A96266" w:rsidP="00E91560">
      <w:pPr>
        <w:rPr>
          <w:rFonts w:asciiTheme="majorHAnsi" w:hAnsiTheme="majorHAnsi" w:cstheme="majorHAnsi"/>
          <w:b/>
          <w:bCs/>
          <w:sz w:val="24"/>
          <w:szCs w:val="24"/>
          <w:u w:val="single"/>
        </w:rPr>
      </w:pPr>
    </w:p>
    <w:p w:rsidR="00A741B1" w:rsidRDefault="00A741B1" w:rsidP="00E91560">
      <w:pPr>
        <w:rPr>
          <w:rFonts w:asciiTheme="majorHAnsi" w:hAnsiTheme="majorHAnsi" w:cstheme="majorHAnsi"/>
          <w:b/>
          <w:bCs/>
          <w:sz w:val="24"/>
          <w:szCs w:val="24"/>
          <w:u w:val="single"/>
        </w:rPr>
      </w:pPr>
    </w:p>
    <w:p w:rsidR="006B7547" w:rsidRDefault="006B7547" w:rsidP="00E91560">
      <w:pPr>
        <w:rPr>
          <w:rFonts w:asciiTheme="majorHAnsi" w:hAnsiTheme="majorHAnsi" w:cstheme="majorHAnsi"/>
          <w:b/>
          <w:bCs/>
          <w:sz w:val="24"/>
          <w:szCs w:val="24"/>
          <w:u w:val="single"/>
        </w:rPr>
      </w:pPr>
    </w:p>
    <w:p w:rsidR="006B7547" w:rsidRDefault="006B7547" w:rsidP="00E91560">
      <w:pPr>
        <w:rPr>
          <w:rFonts w:asciiTheme="majorHAnsi" w:hAnsiTheme="majorHAnsi" w:cstheme="majorHAnsi"/>
          <w:b/>
          <w:bCs/>
          <w:sz w:val="24"/>
          <w:szCs w:val="24"/>
          <w:u w:val="single"/>
        </w:rPr>
      </w:pPr>
    </w:p>
    <w:p w:rsidR="006B7547" w:rsidRDefault="006B7547" w:rsidP="00E91560">
      <w:pPr>
        <w:rPr>
          <w:rFonts w:asciiTheme="majorHAnsi" w:hAnsiTheme="majorHAnsi" w:cstheme="majorHAnsi"/>
          <w:b/>
          <w:bCs/>
          <w:sz w:val="24"/>
          <w:szCs w:val="24"/>
          <w:u w:val="single"/>
        </w:rPr>
      </w:pPr>
    </w:p>
    <w:p w:rsidR="006B7547" w:rsidRDefault="006B7547" w:rsidP="00E91560">
      <w:pPr>
        <w:rPr>
          <w:rFonts w:asciiTheme="majorHAnsi" w:hAnsiTheme="majorHAnsi" w:cstheme="majorHAnsi"/>
          <w:b/>
          <w:bCs/>
          <w:sz w:val="24"/>
          <w:szCs w:val="24"/>
          <w:u w:val="single"/>
        </w:rPr>
      </w:pPr>
    </w:p>
    <w:p w:rsidR="001810D1" w:rsidRDefault="009E4B51" w:rsidP="001810D1">
      <w:pPr>
        <w:pStyle w:val="Naslov1"/>
      </w:pPr>
      <w:bookmarkStart w:id="46" w:name="_Toc18483481"/>
      <w:r>
        <w:t xml:space="preserve">4. </w:t>
      </w:r>
      <w:r w:rsidR="00643CB7">
        <w:t>PROVEDBA, PRAĆENJE I EVALUACIJA PROGRAMA ZA MLADE GRADA NOVSKE</w:t>
      </w:r>
      <w:bookmarkEnd w:id="46"/>
      <w:r w:rsidR="001810D1">
        <w:br/>
      </w:r>
    </w:p>
    <w:p w:rsidR="001810D1" w:rsidRDefault="00EF0A44" w:rsidP="00BC6263">
      <w:pPr>
        <w:jc w:val="both"/>
        <w:rPr>
          <w:rFonts w:asciiTheme="majorHAnsi" w:hAnsiTheme="majorHAnsi" w:cstheme="majorHAnsi"/>
          <w:sz w:val="24"/>
          <w:szCs w:val="24"/>
        </w:rPr>
      </w:pPr>
      <w:r>
        <w:rPr>
          <w:rFonts w:asciiTheme="majorHAnsi" w:hAnsiTheme="majorHAnsi" w:cstheme="majorHAnsi"/>
          <w:sz w:val="24"/>
          <w:szCs w:val="24"/>
        </w:rPr>
        <w:t>Provedba Programa za mlade Grada Novske 2019. – 2023. će se temeljiti na konceptima na kojima se temelji i Strategija Europske unije za mlade, u skladu s kojom je Program za mlade Grada Novske i kreiran.</w:t>
      </w:r>
      <w:r w:rsidR="0097270E">
        <w:rPr>
          <w:rFonts w:asciiTheme="majorHAnsi" w:hAnsiTheme="majorHAnsi" w:cstheme="majorHAnsi"/>
          <w:sz w:val="24"/>
          <w:szCs w:val="24"/>
        </w:rPr>
        <w:t xml:space="preserve"> </w:t>
      </w:r>
      <w:r w:rsidR="00BC6263">
        <w:rPr>
          <w:rFonts w:asciiTheme="majorHAnsi" w:hAnsiTheme="majorHAnsi" w:cstheme="majorHAnsi"/>
          <w:sz w:val="24"/>
          <w:szCs w:val="24"/>
        </w:rPr>
        <w:t>Prvenstveni cilj prilikom provedbe programa je kontinuirano animirati mlade na uključivanje u aktivnosti predviđene programom, te stvoriti tim mladih, ambicioznih i entuzijastičnih ljudi koji žele upravljati provedbom programa.</w:t>
      </w:r>
    </w:p>
    <w:p w:rsidR="00771DF4" w:rsidRDefault="00771DF4" w:rsidP="00BC6263">
      <w:pPr>
        <w:jc w:val="both"/>
        <w:rPr>
          <w:rFonts w:asciiTheme="majorHAnsi" w:hAnsiTheme="majorHAnsi" w:cstheme="majorHAnsi"/>
          <w:sz w:val="24"/>
          <w:szCs w:val="24"/>
        </w:rPr>
      </w:pPr>
      <w:r>
        <w:rPr>
          <w:rFonts w:asciiTheme="majorHAnsi" w:hAnsiTheme="majorHAnsi" w:cstheme="majorHAnsi"/>
          <w:sz w:val="24"/>
          <w:szCs w:val="24"/>
        </w:rPr>
        <w:t>Prvi korak u provedbi programa će biti uspostava tima za provedbu programa koji će biti sastavljen od predstavnika mladih i organizacija civilnog društva koje rade s mladima, koji će u koordinaciji s predstavnicima lokalne vlasti kreirati Akcijski plan provedbe Programa za mlade Grada Novske, nakon što program bude usvojen na Gradskom vijeću Grada Novske. Akcijskim planom će se razraditi sve mjere u suradnji s timom koji je radio na kreiranju Programa za mlade Grada Novske, a Savjet mladih će pratiti ostvarenje zadanih ciljeva i podnositi izvještaje Gradskom vijeću te informirati javnost jednom godišnje.</w:t>
      </w:r>
    </w:p>
    <w:p w:rsidR="00B35CA8" w:rsidRDefault="00BC6263" w:rsidP="00BC6263">
      <w:pPr>
        <w:jc w:val="both"/>
        <w:rPr>
          <w:rFonts w:asciiTheme="majorHAnsi" w:hAnsiTheme="majorHAnsi" w:cstheme="majorHAnsi"/>
          <w:sz w:val="24"/>
          <w:szCs w:val="24"/>
        </w:rPr>
      </w:pPr>
      <w:r>
        <w:rPr>
          <w:rFonts w:asciiTheme="majorHAnsi" w:hAnsiTheme="majorHAnsi" w:cstheme="majorHAnsi"/>
          <w:sz w:val="24"/>
          <w:szCs w:val="24"/>
        </w:rPr>
        <w:t xml:space="preserve">Kako bi provedba programa bila moguća, važno je uspostaviti otvoren i kvalitetan dijalog s lokalnim donositeljima odluka, kao iznimno važnim dionicima uspješne provedbe programa i kreiranja kvalitetnih životnih uvjeta za mlade u gradu </w:t>
      </w:r>
      <w:proofErr w:type="spellStart"/>
      <w:r>
        <w:rPr>
          <w:rFonts w:asciiTheme="majorHAnsi" w:hAnsiTheme="majorHAnsi" w:cstheme="majorHAnsi"/>
          <w:sz w:val="24"/>
          <w:szCs w:val="24"/>
        </w:rPr>
        <w:t>Novskoj</w:t>
      </w:r>
      <w:proofErr w:type="spellEnd"/>
      <w:r>
        <w:rPr>
          <w:rFonts w:asciiTheme="majorHAnsi" w:hAnsiTheme="majorHAnsi" w:cstheme="majorHAnsi"/>
          <w:sz w:val="24"/>
          <w:szCs w:val="24"/>
        </w:rPr>
        <w:t>. Isto tako, važno je konstantno raditi na uključivanju i međusobnom umrežavanju organizacija civilnog društva i institucija koje rade s mladima.</w:t>
      </w:r>
      <w:r w:rsidR="00771DF4">
        <w:rPr>
          <w:rFonts w:asciiTheme="majorHAnsi" w:hAnsiTheme="majorHAnsi" w:cstheme="majorHAnsi"/>
          <w:sz w:val="24"/>
          <w:szCs w:val="24"/>
        </w:rPr>
        <w:t xml:space="preserve"> </w:t>
      </w:r>
      <w:r w:rsidR="00E94D25">
        <w:rPr>
          <w:rFonts w:asciiTheme="majorHAnsi" w:hAnsiTheme="majorHAnsi" w:cstheme="majorHAnsi"/>
          <w:sz w:val="24"/>
          <w:szCs w:val="24"/>
        </w:rPr>
        <w:t>Konačno</w:t>
      </w:r>
      <w:r w:rsidR="00771DF4">
        <w:rPr>
          <w:rFonts w:asciiTheme="majorHAnsi" w:hAnsiTheme="majorHAnsi" w:cstheme="majorHAnsi"/>
          <w:sz w:val="24"/>
          <w:szCs w:val="24"/>
        </w:rPr>
        <w:t>, p</w:t>
      </w:r>
      <w:r w:rsidR="00B35CA8">
        <w:rPr>
          <w:rFonts w:asciiTheme="majorHAnsi" w:hAnsiTheme="majorHAnsi" w:cstheme="majorHAnsi"/>
          <w:sz w:val="24"/>
          <w:szCs w:val="24"/>
        </w:rPr>
        <w:t xml:space="preserve">rilikom provedbe Programa za mlade Grada Novske, </w:t>
      </w:r>
      <w:r w:rsidR="00A35EA0">
        <w:rPr>
          <w:rFonts w:asciiTheme="majorHAnsi" w:hAnsiTheme="majorHAnsi" w:cstheme="majorHAnsi"/>
          <w:sz w:val="24"/>
          <w:szCs w:val="24"/>
        </w:rPr>
        <w:t>potrebno</w:t>
      </w:r>
      <w:r w:rsidR="00B35CA8">
        <w:rPr>
          <w:rFonts w:asciiTheme="majorHAnsi" w:hAnsiTheme="majorHAnsi" w:cstheme="majorHAnsi"/>
          <w:sz w:val="24"/>
          <w:szCs w:val="24"/>
        </w:rPr>
        <w:t xml:space="preserve"> je voditi se horizontalnim načelima: jednake mogućnosti, održivi razvoj i zaštita okoliša, te načelo dobrog upravljanja.</w:t>
      </w:r>
    </w:p>
    <w:p w:rsidR="00A35EA0" w:rsidRPr="00EF0A44" w:rsidRDefault="00A35EA0" w:rsidP="00BC6263">
      <w:pPr>
        <w:jc w:val="both"/>
        <w:rPr>
          <w:rFonts w:asciiTheme="majorHAnsi" w:hAnsiTheme="majorHAnsi" w:cstheme="majorHAnsi"/>
          <w:sz w:val="24"/>
          <w:szCs w:val="24"/>
        </w:rPr>
      </w:pPr>
      <w:r>
        <w:rPr>
          <w:rFonts w:asciiTheme="majorHAnsi" w:hAnsiTheme="majorHAnsi" w:cstheme="majorHAnsi"/>
          <w:sz w:val="24"/>
          <w:szCs w:val="24"/>
        </w:rPr>
        <w:t xml:space="preserve">Na kraju </w:t>
      </w:r>
      <w:r w:rsidRPr="0009520B">
        <w:rPr>
          <w:rFonts w:asciiTheme="majorHAnsi" w:hAnsiTheme="majorHAnsi" w:cstheme="majorHAnsi"/>
          <w:sz w:val="24"/>
          <w:szCs w:val="24"/>
        </w:rPr>
        <w:t xml:space="preserve">četverogodišnjeg </w:t>
      </w:r>
      <w:r>
        <w:rPr>
          <w:rFonts w:asciiTheme="majorHAnsi" w:hAnsiTheme="majorHAnsi" w:cstheme="majorHAnsi"/>
          <w:sz w:val="24"/>
          <w:szCs w:val="24"/>
        </w:rPr>
        <w:t>razdoblja provedbe, provest će se revizija Programa za mlade Grada Novske kako bi se dale preporuke za kreiranje novog dokumenta za novo programsko razdoblje</w:t>
      </w:r>
      <w:r w:rsidR="000C6403">
        <w:rPr>
          <w:rFonts w:asciiTheme="majorHAnsi" w:hAnsiTheme="majorHAnsi" w:cstheme="majorHAnsi"/>
          <w:sz w:val="24"/>
          <w:szCs w:val="24"/>
        </w:rPr>
        <w:t>.</w:t>
      </w:r>
    </w:p>
    <w:sectPr w:rsidR="00A35EA0" w:rsidRPr="00EF0A44" w:rsidSect="009E4B51">
      <w:footerReference w:type="default" r:id="rId1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1339" w:rsidRDefault="00DF1339" w:rsidP="00DD7BEE">
      <w:pPr>
        <w:spacing w:after="0" w:line="240" w:lineRule="auto"/>
      </w:pPr>
      <w:r>
        <w:separator/>
      </w:r>
    </w:p>
  </w:endnote>
  <w:endnote w:type="continuationSeparator" w:id="0">
    <w:p w:rsidR="00DF1339" w:rsidRDefault="00DF1339" w:rsidP="00DD7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6319418"/>
      <w:docPartObj>
        <w:docPartGallery w:val="Page Numbers (Bottom of Page)"/>
        <w:docPartUnique/>
      </w:docPartObj>
    </w:sdtPr>
    <w:sdtEndPr/>
    <w:sdtContent>
      <w:p w:rsidR="00973111" w:rsidRDefault="00973111">
        <w:pPr>
          <w:pStyle w:val="Podnoje"/>
        </w:pPr>
        <w:r>
          <w:rPr>
            <w:noProof/>
            <w:lang w:eastAsia="hr-HR"/>
          </w:rPr>
          <mc:AlternateContent>
            <mc:Choice Requires="wps">
              <w:drawing>
                <wp:anchor distT="0" distB="0" distL="114300" distR="114300" simplePos="0" relativeHeight="251659264" behindDoc="0" locked="0" layoutInCell="1" allowOverlap="1">
                  <wp:simplePos x="0" y="0"/>
                  <wp:positionH relativeFrom="rightMargin">
                    <wp:align>center</wp:align>
                  </wp:positionH>
                  <wp:positionV relativeFrom="bottomMargin">
                    <wp:align>center</wp:align>
                  </wp:positionV>
                  <wp:extent cx="565785" cy="191770"/>
                  <wp:effectExtent l="0" t="0" r="0" b="0"/>
                  <wp:wrapNone/>
                  <wp:docPr id="7" name="Pravokutnik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973111" w:rsidRDefault="00973111">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234F1D" w:rsidRPr="00234F1D">
                                <w:rPr>
                                  <w:noProof/>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id="Pravokutnik 7" o:spid="_x0000_s1028"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" filled="f" fillcolor="#c0504d" stroked="f" strokecolor="#5c83b4" strokeweight="2.25pt">
                  <v:textbox inset=",0,,0">
                    <w:txbxContent>
                      <w:p w:rsidR="00973111" w:rsidRDefault="00973111">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234F1D" w:rsidRPr="00234F1D">
                          <w:rPr>
                            <w:noProof/>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0852547"/>
      <w:docPartObj>
        <w:docPartGallery w:val="Page Numbers (Bottom of Page)"/>
        <w:docPartUnique/>
      </w:docPartObj>
    </w:sdtPr>
    <w:sdtEndPr/>
    <w:sdtContent>
      <w:p w:rsidR="00973111" w:rsidRDefault="00973111">
        <w:pPr>
          <w:pStyle w:val="Podnoje"/>
        </w:pPr>
        <w:r>
          <w:rPr>
            <w:noProof/>
            <w:lang w:eastAsia="hr-HR"/>
          </w:rPr>
          <mc:AlternateContent>
            <mc:Choice Requires="wps">
              <w:drawing>
                <wp:anchor distT="0" distB="0" distL="114300" distR="114300" simplePos="0" relativeHeight="251661312" behindDoc="0" locked="0" layoutInCell="1" allowOverlap="1">
                  <wp:simplePos x="0" y="0"/>
                  <wp:positionH relativeFrom="rightMargin">
                    <wp:align>center</wp:align>
                  </wp:positionH>
                  <wp:positionV relativeFrom="bottomMargin">
                    <wp:align>center</wp:align>
                  </wp:positionV>
                  <wp:extent cx="565785" cy="191770"/>
                  <wp:effectExtent l="0" t="0" r="0" b="0"/>
                  <wp:wrapNone/>
                  <wp:docPr id="9" name="Pravokutni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973111" w:rsidRDefault="00973111">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234F1D" w:rsidRPr="00234F1D">
                                <w:rPr>
                                  <w:noProof/>
                                  <w:color w:val="ED7D31" w:themeColor="accent2"/>
                                </w:rPr>
                                <w:t>2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id="Pravokutnik 9" o:spid="_x0000_s1029" style="position:absolute;margin-left:0;margin-top:0;width:44.55pt;height:15.1pt;rotation:180;flip:x;z-index:251661312;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" filled="f" fillcolor="#c0504d" stroked="f" strokecolor="#5c83b4" strokeweight="2.25pt">
                  <v:textbox inset=",0,,0">
                    <w:txbxContent>
                      <w:p w:rsidR="00973111" w:rsidRDefault="00973111">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234F1D" w:rsidRPr="00234F1D">
                          <w:rPr>
                            <w:noProof/>
                            <w:color w:val="ED7D31" w:themeColor="accent2"/>
                          </w:rPr>
                          <w:t>20</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1339" w:rsidRDefault="00DF1339" w:rsidP="00DD7BEE">
      <w:pPr>
        <w:spacing w:after="0" w:line="240" w:lineRule="auto"/>
      </w:pPr>
      <w:r>
        <w:separator/>
      </w:r>
    </w:p>
  </w:footnote>
  <w:footnote w:type="continuationSeparator" w:id="0">
    <w:p w:rsidR="00DF1339" w:rsidRDefault="00DF1339" w:rsidP="00DD7B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3111" w:rsidRDefault="00973111">
    <w:pPr>
      <w:pStyle w:val="Zaglavlje"/>
      <w:jc w:val="right"/>
    </w:pPr>
  </w:p>
  <w:p w:rsidR="00973111" w:rsidRDefault="00973111">
    <w:pPr>
      <w:pStyle w:val="Zaglavlj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222"/>
    <w:multiLevelType w:val="hybridMultilevel"/>
    <w:tmpl w:val="290AE8B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091637E"/>
    <w:multiLevelType w:val="hybridMultilevel"/>
    <w:tmpl w:val="479A522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15B2BAE"/>
    <w:multiLevelType w:val="hybridMultilevel"/>
    <w:tmpl w:val="BA223EC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160711B"/>
    <w:multiLevelType w:val="hybridMultilevel"/>
    <w:tmpl w:val="C6E03D5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2760C8D"/>
    <w:multiLevelType w:val="hybridMultilevel"/>
    <w:tmpl w:val="6DF4CBA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2D720D9"/>
    <w:multiLevelType w:val="hybridMultilevel"/>
    <w:tmpl w:val="C9F0981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39F25A9"/>
    <w:multiLevelType w:val="hybridMultilevel"/>
    <w:tmpl w:val="FC30625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3BF5C20"/>
    <w:multiLevelType w:val="hybridMultilevel"/>
    <w:tmpl w:val="8006EE7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05F24C2B"/>
    <w:multiLevelType w:val="hybridMultilevel"/>
    <w:tmpl w:val="A36CD27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061A36D8"/>
    <w:multiLevelType w:val="hybridMultilevel"/>
    <w:tmpl w:val="05AE301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072A0F97"/>
    <w:multiLevelType w:val="hybridMultilevel"/>
    <w:tmpl w:val="783C010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07F867BF"/>
    <w:multiLevelType w:val="hybridMultilevel"/>
    <w:tmpl w:val="997A49D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08D15EB1"/>
    <w:multiLevelType w:val="hybridMultilevel"/>
    <w:tmpl w:val="DD5478D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0A3B24A7"/>
    <w:multiLevelType w:val="hybridMultilevel"/>
    <w:tmpl w:val="8C8697D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0A8B1931"/>
    <w:multiLevelType w:val="hybridMultilevel"/>
    <w:tmpl w:val="20CEEB0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0B462D50"/>
    <w:multiLevelType w:val="hybridMultilevel"/>
    <w:tmpl w:val="F96422A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0B753005"/>
    <w:multiLevelType w:val="hybridMultilevel"/>
    <w:tmpl w:val="1F1854E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0B9633DF"/>
    <w:multiLevelType w:val="hybridMultilevel"/>
    <w:tmpl w:val="6780270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0D0A6B4A"/>
    <w:multiLevelType w:val="hybridMultilevel"/>
    <w:tmpl w:val="767E574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0EB43A59"/>
    <w:multiLevelType w:val="hybridMultilevel"/>
    <w:tmpl w:val="5722309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1060635C"/>
    <w:multiLevelType w:val="hybridMultilevel"/>
    <w:tmpl w:val="A2A8ACF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169F09E7"/>
    <w:multiLevelType w:val="hybridMultilevel"/>
    <w:tmpl w:val="4B7EA09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19297AA4"/>
    <w:multiLevelType w:val="hybridMultilevel"/>
    <w:tmpl w:val="F83A664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1C54792D"/>
    <w:multiLevelType w:val="hybridMultilevel"/>
    <w:tmpl w:val="29841BA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1EB71AD1"/>
    <w:multiLevelType w:val="hybridMultilevel"/>
    <w:tmpl w:val="15362CF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1F5E16CE"/>
    <w:multiLevelType w:val="hybridMultilevel"/>
    <w:tmpl w:val="FD821D9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1F8E31D1"/>
    <w:multiLevelType w:val="hybridMultilevel"/>
    <w:tmpl w:val="AE2C491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200057B9"/>
    <w:multiLevelType w:val="hybridMultilevel"/>
    <w:tmpl w:val="5002DFD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2255602E"/>
    <w:multiLevelType w:val="hybridMultilevel"/>
    <w:tmpl w:val="2078F1D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22764298"/>
    <w:multiLevelType w:val="hybridMultilevel"/>
    <w:tmpl w:val="2780A2D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24063EB4"/>
    <w:multiLevelType w:val="hybridMultilevel"/>
    <w:tmpl w:val="A6EC2D3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2409254B"/>
    <w:multiLevelType w:val="hybridMultilevel"/>
    <w:tmpl w:val="B212C82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276C0FC9"/>
    <w:multiLevelType w:val="hybridMultilevel"/>
    <w:tmpl w:val="576E6FF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279D62C6"/>
    <w:multiLevelType w:val="hybridMultilevel"/>
    <w:tmpl w:val="4962A19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2877219E"/>
    <w:multiLevelType w:val="hybridMultilevel"/>
    <w:tmpl w:val="D3CEFE5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295D2132"/>
    <w:multiLevelType w:val="hybridMultilevel"/>
    <w:tmpl w:val="8A26662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2A6F165F"/>
    <w:multiLevelType w:val="hybridMultilevel"/>
    <w:tmpl w:val="D6B0D65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2A860F1F"/>
    <w:multiLevelType w:val="hybridMultilevel"/>
    <w:tmpl w:val="A24CDDB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30764EAA"/>
    <w:multiLevelType w:val="hybridMultilevel"/>
    <w:tmpl w:val="DDD83AC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3169587B"/>
    <w:multiLevelType w:val="hybridMultilevel"/>
    <w:tmpl w:val="3CD2A0C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323C7020"/>
    <w:multiLevelType w:val="hybridMultilevel"/>
    <w:tmpl w:val="7870031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328A0EDE"/>
    <w:multiLevelType w:val="hybridMultilevel"/>
    <w:tmpl w:val="F55684A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32CA2C2F"/>
    <w:multiLevelType w:val="hybridMultilevel"/>
    <w:tmpl w:val="B2F4B58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35EB3357"/>
    <w:multiLevelType w:val="hybridMultilevel"/>
    <w:tmpl w:val="84E006A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373F3535"/>
    <w:multiLevelType w:val="hybridMultilevel"/>
    <w:tmpl w:val="B3847E9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37D93128"/>
    <w:multiLevelType w:val="hybridMultilevel"/>
    <w:tmpl w:val="B1AA66F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390A6EF6"/>
    <w:multiLevelType w:val="hybridMultilevel"/>
    <w:tmpl w:val="A3E0380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7" w15:restartNumberingAfterBreak="0">
    <w:nsid w:val="3A0756C3"/>
    <w:multiLevelType w:val="hybridMultilevel"/>
    <w:tmpl w:val="A41686D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8" w15:restartNumberingAfterBreak="0">
    <w:nsid w:val="3A0805A1"/>
    <w:multiLevelType w:val="hybridMultilevel"/>
    <w:tmpl w:val="A27C05A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9" w15:restartNumberingAfterBreak="0">
    <w:nsid w:val="3E3F345D"/>
    <w:multiLevelType w:val="hybridMultilevel"/>
    <w:tmpl w:val="FE7CA50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15:restartNumberingAfterBreak="0">
    <w:nsid w:val="3E6569DB"/>
    <w:multiLevelType w:val="hybridMultilevel"/>
    <w:tmpl w:val="7102B27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44971C56"/>
    <w:multiLevelType w:val="hybridMultilevel"/>
    <w:tmpl w:val="C3C86D0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2" w15:restartNumberingAfterBreak="0">
    <w:nsid w:val="4522744D"/>
    <w:multiLevelType w:val="hybridMultilevel"/>
    <w:tmpl w:val="E62A7DE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3" w15:restartNumberingAfterBreak="0">
    <w:nsid w:val="45701EEE"/>
    <w:multiLevelType w:val="hybridMultilevel"/>
    <w:tmpl w:val="F0069A5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4" w15:restartNumberingAfterBreak="0">
    <w:nsid w:val="46B96CFF"/>
    <w:multiLevelType w:val="hybridMultilevel"/>
    <w:tmpl w:val="702CBE9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5" w15:restartNumberingAfterBreak="0">
    <w:nsid w:val="485F2089"/>
    <w:multiLevelType w:val="hybridMultilevel"/>
    <w:tmpl w:val="B60EA86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15:restartNumberingAfterBreak="0">
    <w:nsid w:val="4C966618"/>
    <w:multiLevelType w:val="hybridMultilevel"/>
    <w:tmpl w:val="B82AD52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4D950A37"/>
    <w:multiLevelType w:val="hybridMultilevel"/>
    <w:tmpl w:val="0240A37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8" w15:restartNumberingAfterBreak="0">
    <w:nsid w:val="504A6592"/>
    <w:multiLevelType w:val="hybridMultilevel"/>
    <w:tmpl w:val="C1EAC5D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52066E50"/>
    <w:multiLevelType w:val="hybridMultilevel"/>
    <w:tmpl w:val="A93A87C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0" w15:restartNumberingAfterBreak="0">
    <w:nsid w:val="567048F2"/>
    <w:multiLevelType w:val="hybridMultilevel"/>
    <w:tmpl w:val="5AAE43E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15:restartNumberingAfterBreak="0">
    <w:nsid w:val="582B3A69"/>
    <w:multiLevelType w:val="hybridMultilevel"/>
    <w:tmpl w:val="40708B1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2" w15:restartNumberingAfterBreak="0">
    <w:nsid w:val="59490F30"/>
    <w:multiLevelType w:val="hybridMultilevel"/>
    <w:tmpl w:val="F1B690F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3" w15:restartNumberingAfterBreak="0">
    <w:nsid w:val="5A8D1A27"/>
    <w:multiLevelType w:val="hybridMultilevel"/>
    <w:tmpl w:val="00724EC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4" w15:restartNumberingAfterBreak="0">
    <w:nsid w:val="5AA82FA4"/>
    <w:multiLevelType w:val="hybridMultilevel"/>
    <w:tmpl w:val="D722BE2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5" w15:restartNumberingAfterBreak="0">
    <w:nsid w:val="5AE251D4"/>
    <w:multiLevelType w:val="hybridMultilevel"/>
    <w:tmpl w:val="10CE140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6" w15:restartNumberingAfterBreak="0">
    <w:nsid w:val="5BE111F4"/>
    <w:multiLevelType w:val="hybridMultilevel"/>
    <w:tmpl w:val="CF6CFFB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7" w15:restartNumberingAfterBreak="0">
    <w:nsid w:val="5C47664D"/>
    <w:multiLevelType w:val="hybridMultilevel"/>
    <w:tmpl w:val="E3CA683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8" w15:restartNumberingAfterBreak="0">
    <w:nsid w:val="5C671CC8"/>
    <w:multiLevelType w:val="hybridMultilevel"/>
    <w:tmpl w:val="8AC05D7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9" w15:restartNumberingAfterBreak="0">
    <w:nsid w:val="5D0F62E4"/>
    <w:multiLevelType w:val="hybridMultilevel"/>
    <w:tmpl w:val="30E05D2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0" w15:restartNumberingAfterBreak="0">
    <w:nsid w:val="5E2166CD"/>
    <w:multiLevelType w:val="hybridMultilevel"/>
    <w:tmpl w:val="3C02966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1" w15:restartNumberingAfterBreak="0">
    <w:nsid w:val="601E33E1"/>
    <w:multiLevelType w:val="hybridMultilevel"/>
    <w:tmpl w:val="77F67A7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2" w15:restartNumberingAfterBreak="0">
    <w:nsid w:val="620768F5"/>
    <w:multiLevelType w:val="hybridMultilevel"/>
    <w:tmpl w:val="BD669EA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3" w15:restartNumberingAfterBreak="0">
    <w:nsid w:val="620F210B"/>
    <w:multiLevelType w:val="hybridMultilevel"/>
    <w:tmpl w:val="1732247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4" w15:restartNumberingAfterBreak="0">
    <w:nsid w:val="657D332E"/>
    <w:multiLevelType w:val="hybridMultilevel"/>
    <w:tmpl w:val="41D6FF6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5" w15:restartNumberingAfterBreak="0">
    <w:nsid w:val="67061292"/>
    <w:multiLevelType w:val="hybridMultilevel"/>
    <w:tmpl w:val="5E60DB5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6" w15:restartNumberingAfterBreak="0">
    <w:nsid w:val="6A1A33CF"/>
    <w:multiLevelType w:val="hybridMultilevel"/>
    <w:tmpl w:val="3A486D9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7" w15:restartNumberingAfterBreak="0">
    <w:nsid w:val="6AC30816"/>
    <w:multiLevelType w:val="hybridMultilevel"/>
    <w:tmpl w:val="CEB0B88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8" w15:restartNumberingAfterBreak="0">
    <w:nsid w:val="6BE17828"/>
    <w:multiLevelType w:val="hybridMultilevel"/>
    <w:tmpl w:val="C8921F3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9" w15:restartNumberingAfterBreak="0">
    <w:nsid w:val="6D0C2A27"/>
    <w:multiLevelType w:val="hybridMultilevel"/>
    <w:tmpl w:val="9FD2A54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0" w15:restartNumberingAfterBreak="0">
    <w:nsid w:val="6D884DED"/>
    <w:multiLevelType w:val="hybridMultilevel"/>
    <w:tmpl w:val="A7B8A8C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1" w15:restartNumberingAfterBreak="0">
    <w:nsid w:val="6EEA69A6"/>
    <w:multiLevelType w:val="hybridMultilevel"/>
    <w:tmpl w:val="BDB8ED7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2" w15:restartNumberingAfterBreak="0">
    <w:nsid w:val="6F444578"/>
    <w:multiLevelType w:val="hybridMultilevel"/>
    <w:tmpl w:val="7BA02DF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3" w15:restartNumberingAfterBreak="0">
    <w:nsid w:val="6FC239FB"/>
    <w:multiLevelType w:val="hybridMultilevel"/>
    <w:tmpl w:val="1996EC4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4" w15:restartNumberingAfterBreak="0">
    <w:nsid w:val="71D53774"/>
    <w:multiLevelType w:val="hybridMultilevel"/>
    <w:tmpl w:val="5BEE248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5" w15:restartNumberingAfterBreak="0">
    <w:nsid w:val="71EE0AFE"/>
    <w:multiLevelType w:val="hybridMultilevel"/>
    <w:tmpl w:val="B79E9B8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6" w15:restartNumberingAfterBreak="0">
    <w:nsid w:val="7240410D"/>
    <w:multiLevelType w:val="hybridMultilevel"/>
    <w:tmpl w:val="D5C696B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7" w15:restartNumberingAfterBreak="0">
    <w:nsid w:val="736A707C"/>
    <w:multiLevelType w:val="hybridMultilevel"/>
    <w:tmpl w:val="21BCB3E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8" w15:restartNumberingAfterBreak="0">
    <w:nsid w:val="739901A4"/>
    <w:multiLevelType w:val="hybridMultilevel"/>
    <w:tmpl w:val="4A26041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9" w15:restartNumberingAfterBreak="0">
    <w:nsid w:val="740B25BD"/>
    <w:multiLevelType w:val="hybridMultilevel"/>
    <w:tmpl w:val="EAB028C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0" w15:restartNumberingAfterBreak="0">
    <w:nsid w:val="74361A00"/>
    <w:multiLevelType w:val="hybridMultilevel"/>
    <w:tmpl w:val="5344CAE4"/>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1" w15:restartNumberingAfterBreak="0">
    <w:nsid w:val="75436A60"/>
    <w:multiLevelType w:val="hybridMultilevel"/>
    <w:tmpl w:val="846CCAA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2" w15:restartNumberingAfterBreak="0">
    <w:nsid w:val="756A4369"/>
    <w:multiLevelType w:val="hybridMultilevel"/>
    <w:tmpl w:val="B202901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3" w15:restartNumberingAfterBreak="0">
    <w:nsid w:val="78884407"/>
    <w:multiLevelType w:val="hybridMultilevel"/>
    <w:tmpl w:val="ABD6A326"/>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4" w15:restartNumberingAfterBreak="0">
    <w:nsid w:val="798D680E"/>
    <w:multiLevelType w:val="hybridMultilevel"/>
    <w:tmpl w:val="3AA4EFC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5" w15:restartNumberingAfterBreak="0">
    <w:nsid w:val="7C8D0695"/>
    <w:multiLevelType w:val="hybridMultilevel"/>
    <w:tmpl w:val="B3F8BECE"/>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6" w15:restartNumberingAfterBreak="0">
    <w:nsid w:val="7CDF4197"/>
    <w:multiLevelType w:val="hybridMultilevel"/>
    <w:tmpl w:val="E4F2934C"/>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7" w15:restartNumberingAfterBreak="0">
    <w:nsid w:val="7DFA2AAF"/>
    <w:multiLevelType w:val="hybridMultilevel"/>
    <w:tmpl w:val="791CBB2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8" w15:restartNumberingAfterBreak="0">
    <w:nsid w:val="7E376451"/>
    <w:multiLevelType w:val="hybridMultilevel"/>
    <w:tmpl w:val="8C181D8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9" w15:restartNumberingAfterBreak="0">
    <w:nsid w:val="7E5023A7"/>
    <w:multiLevelType w:val="hybridMultilevel"/>
    <w:tmpl w:val="5FDA8760"/>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0" w15:restartNumberingAfterBreak="0">
    <w:nsid w:val="7EA729B4"/>
    <w:multiLevelType w:val="hybridMultilevel"/>
    <w:tmpl w:val="2D8CCF72"/>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79"/>
  </w:num>
  <w:num w:numId="2">
    <w:abstractNumId w:val="47"/>
  </w:num>
  <w:num w:numId="3">
    <w:abstractNumId w:val="40"/>
  </w:num>
  <w:num w:numId="4">
    <w:abstractNumId w:val="53"/>
  </w:num>
  <w:num w:numId="5">
    <w:abstractNumId w:val="30"/>
  </w:num>
  <w:num w:numId="6">
    <w:abstractNumId w:val="16"/>
  </w:num>
  <w:num w:numId="7">
    <w:abstractNumId w:val="42"/>
  </w:num>
  <w:num w:numId="8">
    <w:abstractNumId w:val="98"/>
  </w:num>
  <w:num w:numId="9">
    <w:abstractNumId w:val="90"/>
  </w:num>
  <w:num w:numId="10">
    <w:abstractNumId w:val="15"/>
  </w:num>
  <w:num w:numId="11">
    <w:abstractNumId w:val="13"/>
  </w:num>
  <w:num w:numId="12">
    <w:abstractNumId w:val="61"/>
  </w:num>
  <w:num w:numId="13">
    <w:abstractNumId w:val="68"/>
  </w:num>
  <w:num w:numId="14">
    <w:abstractNumId w:val="82"/>
  </w:num>
  <w:num w:numId="15">
    <w:abstractNumId w:val="27"/>
  </w:num>
  <w:num w:numId="16">
    <w:abstractNumId w:val="45"/>
  </w:num>
  <w:num w:numId="17">
    <w:abstractNumId w:val="11"/>
  </w:num>
  <w:num w:numId="18">
    <w:abstractNumId w:val="29"/>
  </w:num>
  <w:num w:numId="19">
    <w:abstractNumId w:val="70"/>
  </w:num>
  <w:num w:numId="20">
    <w:abstractNumId w:val="10"/>
  </w:num>
  <w:num w:numId="21">
    <w:abstractNumId w:val="91"/>
  </w:num>
  <w:num w:numId="22">
    <w:abstractNumId w:val="56"/>
  </w:num>
  <w:num w:numId="23">
    <w:abstractNumId w:val="43"/>
  </w:num>
  <w:num w:numId="24">
    <w:abstractNumId w:val="60"/>
  </w:num>
  <w:num w:numId="25">
    <w:abstractNumId w:val="1"/>
  </w:num>
  <w:num w:numId="26">
    <w:abstractNumId w:val="84"/>
  </w:num>
  <w:num w:numId="27">
    <w:abstractNumId w:val="24"/>
  </w:num>
  <w:num w:numId="28">
    <w:abstractNumId w:val="86"/>
  </w:num>
  <w:num w:numId="29">
    <w:abstractNumId w:val="62"/>
  </w:num>
  <w:num w:numId="30">
    <w:abstractNumId w:val="12"/>
  </w:num>
  <w:num w:numId="31">
    <w:abstractNumId w:val="37"/>
  </w:num>
  <w:num w:numId="32">
    <w:abstractNumId w:val="8"/>
  </w:num>
  <w:num w:numId="33">
    <w:abstractNumId w:val="87"/>
  </w:num>
  <w:num w:numId="34">
    <w:abstractNumId w:val="46"/>
  </w:num>
  <w:num w:numId="35">
    <w:abstractNumId w:val="85"/>
  </w:num>
  <w:num w:numId="36">
    <w:abstractNumId w:val="44"/>
  </w:num>
  <w:num w:numId="37">
    <w:abstractNumId w:val="92"/>
  </w:num>
  <w:num w:numId="38">
    <w:abstractNumId w:val="4"/>
  </w:num>
  <w:num w:numId="39">
    <w:abstractNumId w:val="39"/>
  </w:num>
  <w:num w:numId="40">
    <w:abstractNumId w:val="3"/>
  </w:num>
  <w:num w:numId="41">
    <w:abstractNumId w:val="75"/>
  </w:num>
  <w:num w:numId="42">
    <w:abstractNumId w:val="2"/>
  </w:num>
  <w:num w:numId="43">
    <w:abstractNumId w:val="55"/>
  </w:num>
  <w:num w:numId="44">
    <w:abstractNumId w:val="6"/>
  </w:num>
  <w:num w:numId="45">
    <w:abstractNumId w:val="22"/>
  </w:num>
  <w:num w:numId="46">
    <w:abstractNumId w:val="95"/>
  </w:num>
  <w:num w:numId="47">
    <w:abstractNumId w:val="18"/>
  </w:num>
  <w:num w:numId="48">
    <w:abstractNumId w:val="50"/>
  </w:num>
  <w:num w:numId="49">
    <w:abstractNumId w:val="36"/>
  </w:num>
  <w:num w:numId="50">
    <w:abstractNumId w:val="54"/>
  </w:num>
  <w:num w:numId="51">
    <w:abstractNumId w:val="77"/>
  </w:num>
  <w:num w:numId="52">
    <w:abstractNumId w:val="66"/>
  </w:num>
  <w:num w:numId="53">
    <w:abstractNumId w:val="76"/>
  </w:num>
  <w:num w:numId="54">
    <w:abstractNumId w:val="0"/>
  </w:num>
  <w:num w:numId="55">
    <w:abstractNumId w:val="35"/>
  </w:num>
  <w:num w:numId="56">
    <w:abstractNumId w:val="63"/>
  </w:num>
  <w:num w:numId="57">
    <w:abstractNumId w:val="97"/>
  </w:num>
  <w:num w:numId="58">
    <w:abstractNumId w:val="74"/>
  </w:num>
  <w:num w:numId="59">
    <w:abstractNumId w:val="72"/>
  </w:num>
  <w:num w:numId="60">
    <w:abstractNumId w:val="5"/>
  </w:num>
  <w:num w:numId="61">
    <w:abstractNumId w:val="88"/>
  </w:num>
  <w:num w:numId="62">
    <w:abstractNumId w:val="57"/>
  </w:num>
  <w:num w:numId="63">
    <w:abstractNumId w:val="80"/>
  </w:num>
  <w:num w:numId="64">
    <w:abstractNumId w:val="65"/>
  </w:num>
  <w:num w:numId="65">
    <w:abstractNumId w:val="19"/>
  </w:num>
  <w:num w:numId="66">
    <w:abstractNumId w:val="81"/>
  </w:num>
  <w:num w:numId="67">
    <w:abstractNumId w:val="67"/>
  </w:num>
  <w:num w:numId="68">
    <w:abstractNumId w:val="83"/>
  </w:num>
  <w:num w:numId="69">
    <w:abstractNumId w:val="58"/>
  </w:num>
  <w:num w:numId="70">
    <w:abstractNumId w:val="99"/>
  </w:num>
  <w:num w:numId="71">
    <w:abstractNumId w:val="7"/>
  </w:num>
  <w:num w:numId="72">
    <w:abstractNumId w:val="89"/>
  </w:num>
  <w:num w:numId="73">
    <w:abstractNumId w:val="100"/>
  </w:num>
  <w:num w:numId="74">
    <w:abstractNumId w:val="64"/>
  </w:num>
  <w:num w:numId="75">
    <w:abstractNumId w:val="51"/>
  </w:num>
  <w:num w:numId="76">
    <w:abstractNumId w:val="34"/>
  </w:num>
  <w:num w:numId="77">
    <w:abstractNumId w:val="93"/>
  </w:num>
  <w:num w:numId="78">
    <w:abstractNumId w:val="32"/>
  </w:num>
  <w:num w:numId="79">
    <w:abstractNumId w:val="96"/>
  </w:num>
  <w:num w:numId="80">
    <w:abstractNumId w:val="14"/>
  </w:num>
  <w:num w:numId="81">
    <w:abstractNumId w:val="28"/>
  </w:num>
  <w:num w:numId="82">
    <w:abstractNumId w:val="9"/>
  </w:num>
  <w:num w:numId="83">
    <w:abstractNumId w:val="49"/>
  </w:num>
  <w:num w:numId="84">
    <w:abstractNumId w:val="52"/>
  </w:num>
  <w:num w:numId="85">
    <w:abstractNumId w:val="33"/>
  </w:num>
  <w:num w:numId="86">
    <w:abstractNumId w:val="23"/>
  </w:num>
  <w:num w:numId="87">
    <w:abstractNumId w:val="21"/>
  </w:num>
  <w:num w:numId="88">
    <w:abstractNumId w:val="48"/>
  </w:num>
  <w:num w:numId="89">
    <w:abstractNumId w:val="73"/>
  </w:num>
  <w:num w:numId="90">
    <w:abstractNumId w:val="26"/>
  </w:num>
  <w:num w:numId="91">
    <w:abstractNumId w:val="69"/>
  </w:num>
  <w:num w:numId="92">
    <w:abstractNumId w:val="25"/>
  </w:num>
  <w:num w:numId="93">
    <w:abstractNumId w:val="71"/>
  </w:num>
  <w:num w:numId="94">
    <w:abstractNumId w:val="38"/>
  </w:num>
  <w:num w:numId="95">
    <w:abstractNumId w:val="94"/>
  </w:num>
  <w:num w:numId="96">
    <w:abstractNumId w:val="17"/>
  </w:num>
  <w:num w:numId="97">
    <w:abstractNumId w:val="78"/>
  </w:num>
  <w:num w:numId="98">
    <w:abstractNumId w:val="20"/>
  </w:num>
  <w:num w:numId="99">
    <w:abstractNumId w:val="41"/>
  </w:num>
  <w:num w:numId="100">
    <w:abstractNumId w:val="31"/>
  </w:num>
  <w:num w:numId="101">
    <w:abstractNumId w:val="59"/>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0NLA0sLQ0Mja3MDVV0lEKTi0uzszPAykwNK0FAIP529ktAAAA"/>
  </w:docVars>
  <w:rsids>
    <w:rsidRoot w:val="00E91560"/>
    <w:rsid w:val="00004CBC"/>
    <w:rsid w:val="00007689"/>
    <w:rsid w:val="00013A31"/>
    <w:rsid w:val="00014871"/>
    <w:rsid w:val="0001500A"/>
    <w:rsid w:val="000154D8"/>
    <w:rsid w:val="00056C18"/>
    <w:rsid w:val="00061FF0"/>
    <w:rsid w:val="00080871"/>
    <w:rsid w:val="000863BF"/>
    <w:rsid w:val="00090454"/>
    <w:rsid w:val="00092A45"/>
    <w:rsid w:val="000951CA"/>
    <w:rsid w:val="0009520B"/>
    <w:rsid w:val="0009597E"/>
    <w:rsid w:val="000A5A80"/>
    <w:rsid w:val="000B67B6"/>
    <w:rsid w:val="000C56D0"/>
    <w:rsid w:val="000C6403"/>
    <w:rsid w:val="000C67BC"/>
    <w:rsid w:val="000E2273"/>
    <w:rsid w:val="000E4B45"/>
    <w:rsid w:val="000E6232"/>
    <w:rsid w:val="000E66E0"/>
    <w:rsid w:val="000E6F23"/>
    <w:rsid w:val="000E74A2"/>
    <w:rsid w:val="000F1C53"/>
    <w:rsid w:val="000F2B39"/>
    <w:rsid w:val="00103E01"/>
    <w:rsid w:val="00114327"/>
    <w:rsid w:val="00115D0F"/>
    <w:rsid w:val="00116708"/>
    <w:rsid w:val="00131A0F"/>
    <w:rsid w:val="0013734D"/>
    <w:rsid w:val="0015526F"/>
    <w:rsid w:val="00156146"/>
    <w:rsid w:val="00160583"/>
    <w:rsid w:val="00170BD8"/>
    <w:rsid w:val="001810D1"/>
    <w:rsid w:val="0018271C"/>
    <w:rsid w:val="00190C5A"/>
    <w:rsid w:val="001A0197"/>
    <w:rsid w:val="001A614A"/>
    <w:rsid w:val="001A6556"/>
    <w:rsid w:val="001B0232"/>
    <w:rsid w:val="001B1B45"/>
    <w:rsid w:val="001B2C5B"/>
    <w:rsid w:val="001B3C34"/>
    <w:rsid w:val="001B7259"/>
    <w:rsid w:val="001C771A"/>
    <w:rsid w:val="001D1749"/>
    <w:rsid w:val="001E3CAE"/>
    <w:rsid w:val="001F5365"/>
    <w:rsid w:val="00200A88"/>
    <w:rsid w:val="002027F0"/>
    <w:rsid w:val="00205C3E"/>
    <w:rsid w:val="00210456"/>
    <w:rsid w:val="0021144D"/>
    <w:rsid w:val="0021691E"/>
    <w:rsid w:val="002213CC"/>
    <w:rsid w:val="002306C3"/>
    <w:rsid w:val="00234F1D"/>
    <w:rsid w:val="00237598"/>
    <w:rsid w:val="00245169"/>
    <w:rsid w:val="002545E8"/>
    <w:rsid w:val="00254FD7"/>
    <w:rsid w:val="00256389"/>
    <w:rsid w:val="00260201"/>
    <w:rsid w:val="002777CA"/>
    <w:rsid w:val="002956A8"/>
    <w:rsid w:val="00295D2F"/>
    <w:rsid w:val="00297C22"/>
    <w:rsid w:val="002A1C46"/>
    <w:rsid w:val="002A2E53"/>
    <w:rsid w:val="002B32FF"/>
    <w:rsid w:val="002B74E4"/>
    <w:rsid w:val="002D31E3"/>
    <w:rsid w:val="002D616E"/>
    <w:rsid w:val="002E5A49"/>
    <w:rsid w:val="002F294F"/>
    <w:rsid w:val="002F35DA"/>
    <w:rsid w:val="002F575E"/>
    <w:rsid w:val="00301BBF"/>
    <w:rsid w:val="00304949"/>
    <w:rsid w:val="00304EAE"/>
    <w:rsid w:val="00307D80"/>
    <w:rsid w:val="0031088B"/>
    <w:rsid w:val="00324D60"/>
    <w:rsid w:val="003253BF"/>
    <w:rsid w:val="00337691"/>
    <w:rsid w:val="0034274D"/>
    <w:rsid w:val="00350C57"/>
    <w:rsid w:val="00350E98"/>
    <w:rsid w:val="00361A3C"/>
    <w:rsid w:val="003666F0"/>
    <w:rsid w:val="00380485"/>
    <w:rsid w:val="003A26A3"/>
    <w:rsid w:val="003A555E"/>
    <w:rsid w:val="003A59DB"/>
    <w:rsid w:val="003B604D"/>
    <w:rsid w:val="003C38BE"/>
    <w:rsid w:val="003D7554"/>
    <w:rsid w:val="003E65F1"/>
    <w:rsid w:val="00405EAD"/>
    <w:rsid w:val="00406BFC"/>
    <w:rsid w:val="00416798"/>
    <w:rsid w:val="0042099B"/>
    <w:rsid w:val="004270A3"/>
    <w:rsid w:val="004330C8"/>
    <w:rsid w:val="00436928"/>
    <w:rsid w:val="00441224"/>
    <w:rsid w:val="0045389E"/>
    <w:rsid w:val="00453C07"/>
    <w:rsid w:val="00457933"/>
    <w:rsid w:val="00461859"/>
    <w:rsid w:val="00461F5A"/>
    <w:rsid w:val="004767DC"/>
    <w:rsid w:val="004810E5"/>
    <w:rsid w:val="0048450A"/>
    <w:rsid w:val="0048795C"/>
    <w:rsid w:val="0049612C"/>
    <w:rsid w:val="004A16BD"/>
    <w:rsid w:val="004A2BED"/>
    <w:rsid w:val="004B0386"/>
    <w:rsid w:val="004B6FBA"/>
    <w:rsid w:val="004C00C2"/>
    <w:rsid w:val="004C1139"/>
    <w:rsid w:val="004C6C0D"/>
    <w:rsid w:val="004E1C52"/>
    <w:rsid w:val="004E573A"/>
    <w:rsid w:val="004F59BC"/>
    <w:rsid w:val="005035BF"/>
    <w:rsid w:val="00511974"/>
    <w:rsid w:val="00517AD7"/>
    <w:rsid w:val="0052664F"/>
    <w:rsid w:val="005332A6"/>
    <w:rsid w:val="005340B3"/>
    <w:rsid w:val="00546517"/>
    <w:rsid w:val="0055544D"/>
    <w:rsid w:val="00575A73"/>
    <w:rsid w:val="00577E17"/>
    <w:rsid w:val="005A342C"/>
    <w:rsid w:val="005B1B0B"/>
    <w:rsid w:val="005C5931"/>
    <w:rsid w:val="005D4098"/>
    <w:rsid w:val="005D76B7"/>
    <w:rsid w:val="005E14C0"/>
    <w:rsid w:val="005E1FA4"/>
    <w:rsid w:val="005E5BCD"/>
    <w:rsid w:val="005F2096"/>
    <w:rsid w:val="005F63BD"/>
    <w:rsid w:val="00624988"/>
    <w:rsid w:val="0063155F"/>
    <w:rsid w:val="0064182F"/>
    <w:rsid w:val="00642A42"/>
    <w:rsid w:val="00643CB7"/>
    <w:rsid w:val="0064709F"/>
    <w:rsid w:val="006710F4"/>
    <w:rsid w:val="00674FB9"/>
    <w:rsid w:val="00676626"/>
    <w:rsid w:val="00681FF9"/>
    <w:rsid w:val="00682C7E"/>
    <w:rsid w:val="0068342D"/>
    <w:rsid w:val="00683D59"/>
    <w:rsid w:val="00690CD8"/>
    <w:rsid w:val="00691F43"/>
    <w:rsid w:val="006A0F2A"/>
    <w:rsid w:val="006B066B"/>
    <w:rsid w:val="006B0DC7"/>
    <w:rsid w:val="006B70F4"/>
    <w:rsid w:val="006B7547"/>
    <w:rsid w:val="006C2BC1"/>
    <w:rsid w:val="006C57DA"/>
    <w:rsid w:val="006D556A"/>
    <w:rsid w:val="006E0E01"/>
    <w:rsid w:val="006E5012"/>
    <w:rsid w:val="006F1B39"/>
    <w:rsid w:val="00702F7A"/>
    <w:rsid w:val="00710E94"/>
    <w:rsid w:val="0071215F"/>
    <w:rsid w:val="00714737"/>
    <w:rsid w:val="00716500"/>
    <w:rsid w:val="00717C55"/>
    <w:rsid w:val="00717DF2"/>
    <w:rsid w:val="00721835"/>
    <w:rsid w:val="007311F6"/>
    <w:rsid w:val="00732E69"/>
    <w:rsid w:val="00735E23"/>
    <w:rsid w:val="00751748"/>
    <w:rsid w:val="00751C46"/>
    <w:rsid w:val="007619FC"/>
    <w:rsid w:val="00762016"/>
    <w:rsid w:val="0076509F"/>
    <w:rsid w:val="00770A08"/>
    <w:rsid w:val="00771DF4"/>
    <w:rsid w:val="00777F7E"/>
    <w:rsid w:val="00782D75"/>
    <w:rsid w:val="00786312"/>
    <w:rsid w:val="0079400E"/>
    <w:rsid w:val="007A23EB"/>
    <w:rsid w:val="007A4BD6"/>
    <w:rsid w:val="007A762A"/>
    <w:rsid w:val="007B1173"/>
    <w:rsid w:val="007B4262"/>
    <w:rsid w:val="007C0D5D"/>
    <w:rsid w:val="007C4641"/>
    <w:rsid w:val="007D7AE4"/>
    <w:rsid w:val="007E123E"/>
    <w:rsid w:val="007E2C0B"/>
    <w:rsid w:val="00807616"/>
    <w:rsid w:val="008076E5"/>
    <w:rsid w:val="0081789B"/>
    <w:rsid w:val="00847BE2"/>
    <w:rsid w:val="00852FEE"/>
    <w:rsid w:val="008550DB"/>
    <w:rsid w:val="0086504B"/>
    <w:rsid w:val="00866674"/>
    <w:rsid w:val="008710D4"/>
    <w:rsid w:val="00872BE7"/>
    <w:rsid w:val="0088004F"/>
    <w:rsid w:val="008811D6"/>
    <w:rsid w:val="00884F65"/>
    <w:rsid w:val="00887602"/>
    <w:rsid w:val="00891A49"/>
    <w:rsid w:val="00892E20"/>
    <w:rsid w:val="008A1A43"/>
    <w:rsid w:val="008B0BFD"/>
    <w:rsid w:val="008B356E"/>
    <w:rsid w:val="008B64AC"/>
    <w:rsid w:val="008C2EB2"/>
    <w:rsid w:val="008D0011"/>
    <w:rsid w:val="008D7335"/>
    <w:rsid w:val="008D74D6"/>
    <w:rsid w:val="008E36DD"/>
    <w:rsid w:val="00900AF1"/>
    <w:rsid w:val="00924B98"/>
    <w:rsid w:val="0092687A"/>
    <w:rsid w:val="00931CE4"/>
    <w:rsid w:val="00934A86"/>
    <w:rsid w:val="00940970"/>
    <w:rsid w:val="00945748"/>
    <w:rsid w:val="009666C9"/>
    <w:rsid w:val="0097270E"/>
    <w:rsid w:val="00973111"/>
    <w:rsid w:val="00976EED"/>
    <w:rsid w:val="009777CE"/>
    <w:rsid w:val="00994AEA"/>
    <w:rsid w:val="009A5B5E"/>
    <w:rsid w:val="009A7303"/>
    <w:rsid w:val="009B2F3C"/>
    <w:rsid w:val="009B508F"/>
    <w:rsid w:val="009B54E2"/>
    <w:rsid w:val="009B7E7C"/>
    <w:rsid w:val="009C2DA2"/>
    <w:rsid w:val="009D0723"/>
    <w:rsid w:val="009D2A00"/>
    <w:rsid w:val="009D344F"/>
    <w:rsid w:val="009D397A"/>
    <w:rsid w:val="009E4B51"/>
    <w:rsid w:val="009E517A"/>
    <w:rsid w:val="009F19FB"/>
    <w:rsid w:val="009F59C7"/>
    <w:rsid w:val="00A02F39"/>
    <w:rsid w:val="00A05D8D"/>
    <w:rsid w:val="00A061BC"/>
    <w:rsid w:val="00A132CB"/>
    <w:rsid w:val="00A16E2A"/>
    <w:rsid w:val="00A233B1"/>
    <w:rsid w:val="00A26311"/>
    <w:rsid w:val="00A26B70"/>
    <w:rsid w:val="00A34668"/>
    <w:rsid w:val="00A35EA0"/>
    <w:rsid w:val="00A57293"/>
    <w:rsid w:val="00A57579"/>
    <w:rsid w:val="00A606EC"/>
    <w:rsid w:val="00A6278B"/>
    <w:rsid w:val="00A6592D"/>
    <w:rsid w:val="00A7016D"/>
    <w:rsid w:val="00A72502"/>
    <w:rsid w:val="00A741B1"/>
    <w:rsid w:val="00A76346"/>
    <w:rsid w:val="00A81674"/>
    <w:rsid w:val="00A82766"/>
    <w:rsid w:val="00A95626"/>
    <w:rsid w:val="00A96266"/>
    <w:rsid w:val="00A97848"/>
    <w:rsid w:val="00AA2E95"/>
    <w:rsid w:val="00AA6B4A"/>
    <w:rsid w:val="00AA781F"/>
    <w:rsid w:val="00AA7FB9"/>
    <w:rsid w:val="00AB1F67"/>
    <w:rsid w:val="00AB7851"/>
    <w:rsid w:val="00AC6A5D"/>
    <w:rsid w:val="00AD7CCC"/>
    <w:rsid w:val="00AF0BB0"/>
    <w:rsid w:val="00B02473"/>
    <w:rsid w:val="00B06639"/>
    <w:rsid w:val="00B204AB"/>
    <w:rsid w:val="00B26566"/>
    <w:rsid w:val="00B35CA8"/>
    <w:rsid w:val="00B524CA"/>
    <w:rsid w:val="00B70969"/>
    <w:rsid w:val="00B75237"/>
    <w:rsid w:val="00B81576"/>
    <w:rsid w:val="00BA33A5"/>
    <w:rsid w:val="00BB0EAC"/>
    <w:rsid w:val="00BB10FD"/>
    <w:rsid w:val="00BB1D36"/>
    <w:rsid w:val="00BB59B9"/>
    <w:rsid w:val="00BC30E2"/>
    <w:rsid w:val="00BC4AA6"/>
    <w:rsid w:val="00BC6263"/>
    <w:rsid w:val="00BF2BA5"/>
    <w:rsid w:val="00BF7C6E"/>
    <w:rsid w:val="00C00380"/>
    <w:rsid w:val="00C10096"/>
    <w:rsid w:val="00C12984"/>
    <w:rsid w:val="00C201B7"/>
    <w:rsid w:val="00C2591D"/>
    <w:rsid w:val="00C27676"/>
    <w:rsid w:val="00C34C33"/>
    <w:rsid w:val="00C36311"/>
    <w:rsid w:val="00C51624"/>
    <w:rsid w:val="00C54345"/>
    <w:rsid w:val="00C56E80"/>
    <w:rsid w:val="00C6686B"/>
    <w:rsid w:val="00C72E73"/>
    <w:rsid w:val="00C76EE0"/>
    <w:rsid w:val="00CA5AB3"/>
    <w:rsid w:val="00CA5AD6"/>
    <w:rsid w:val="00CA65A0"/>
    <w:rsid w:val="00CB051E"/>
    <w:rsid w:val="00CB152A"/>
    <w:rsid w:val="00CB50F8"/>
    <w:rsid w:val="00CB6973"/>
    <w:rsid w:val="00CC12D9"/>
    <w:rsid w:val="00CC32FD"/>
    <w:rsid w:val="00CE034D"/>
    <w:rsid w:val="00CE11BD"/>
    <w:rsid w:val="00CE56AD"/>
    <w:rsid w:val="00CE7C47"/>
    <w:rsid w:val="00CF72E4"/>
    <w:rsid w:val="00D009FB"/>
    <w:rsid w:val="00D21A0F"/>
    <w:rsid w:val="00D22FCD"/>
    <w:rsid w:val="00D23300"/>
    <w:rsid w:val="00D27E7C"/>
    <w:rsid w:val="00D31A52"/>
    <w:rsid w:val="00D321DE"/>
    <w:rsid w:val="00D37E0E"/>
    <w:rsid w:val="00D408B2"/>
    <w:rsid w:val="00D50817"/>
    <w:rsid w:val="00D60113"/>
    <w:rsid w:val="00D7756B"/>
    <w:rsid w:val="00D86228"/>
    <w:rsid w:val="00D876A0"/>
    <w:rsid w:val="00D94130"/>
    <w:rsid w:val="00DA75E5"/>
    <w:rsid w:val="00DB339E"/>
    <w:rsid w:val="00DB70E0"/>
    <w:rsid w:val="00DC2210"/>
    <w:rsid w:val="00DC653A"/>
    <w:rsid w:val="00DD4F06"/>
    <w:rsid w:val="00DD7BEE"/>
    <w:rsid w:val="00DD7FFE"/>
    <w:rsid w:val="00DE3B39"/>
    <w:rsid w:val="00DE462E"/>
    <w:rsid w:val="00DF1339"/>
    <w:rsid w:val="00E103C2"/>
    <w:rsid w:val="00E106E1"/>
    <w:rsid w:val="00E12B1F"/>
    <w:rsid w:val="00E14E06"/>
    <w:rsid w:val="00E152EC"/>
    <w:rsid w:val="00E33CC3"/>
    <w:rsid w:val="00E362F7"/>
    <w:rsid w:val="00E378BD"/>
    <w:rsid w:val="00E41324"/>
    <w:rsid w:val="00E425F0"/>
    <w:rsid w:val="00E464FB"/>
    <w:rsid w:val="00E5377D"/>
    <w:rsid w:val="00E6034B"/>
    <w:rsid w:val="00E60FFA"/>
    <w:rsid w:val="00E646B1"/>
    <w:rsid w:val="00E74C4E"/>
    <w:rsid w:val="00E84728"/>
    <w:rsid w:val="00E90ADC"/>
    <w:rsid w:val="00E91560"/>
    <w:rsid w:val="00E92CB4"/>
    <w:rsid w:val="00E94D25"/>
    <w:rsid w:val="00EA6216"/>
    <w:rsid w:val="00EB0897"/>
    <w:rsid w:val="00EB1687"/>
    <w:rsid w:val="00EB79A2"/>
    <w:rsid w:val="00EC2546"/>
    <w:rsid w:val="00EC7729"/>
    <w:rsid w:val="00ED04D7"/>
    <w:rsid w:val="00EE381C"/>
    <w:rsid w:val="00EF0A44"/>
    <w:rsid w:val="00EF3F2D"/>
    <w:rsid w:val="00F01443"/>
    <w:rsid w:val="00F10B9D"/>
    <w:rsid w:val="00F34D0E"/>
    <w:rsid w:val="00F37A8B"/>
    <w:rsid w:val="00F405CA"/>
    <w:rsid w:val="00F41D86"/>
    <w:rsid w:val="00F43DA7"/>
    <w:rsid w:val="00F471B7"/>
    <w:rsid w:val="00F4726B"/>
    <w:rsid w:val="00F50773"/>
    <w:rsid w:val="00F753E9"/>
    <w:rsid w:val="00F81B69"/>
    <w:rsid w:val="00F83A57"/>
    <w:rsid w:val="00F858E6"/>
    <w:rsid w:val="00F86224"/>
    <w:rsid w:val="00F905FD"/>
    <w:rsid w:val="00F95570"/>
    <w:rsid w:val="00FA71A7"/>
    <w:rsid w:val="00FC0C22"/>
    <w:rsid w:val="00FC0CBC"/>
    <w:rsid w:val="00FE299E"/>
    <w:rsid w:val="00FE411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E92A273F-7BE5-4497-8A34-1868CE01C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Naslov1">
    <w:name w:val="heading 1"/>
    <w:basedOn w:val="Normal"/>
    <w:next w:val="Normal"/>
    <w:link w:val="Naslov1Char"/>
    <w:uiPriority w:val="9"/>
    <w:qFormat/>
    <w:rsid w:val="00C2591D"/>
    <w:pPr>
      <w:keepNext/>
      <w:keepLines/>
      <w:spacing w:before="240" w:after="0"/>
      <w:outlineLvl w:val="0"/>
    </w:pPr>
    <w:rPr>
      <w:rFonts w:asciiTheme="majorHAnsi" w:eastAsiaTheme="majorEastAsia" w:hAnsiTheme="majorHAnsi" w:cstheme="majorBidi"/>
      <w:b/>
      <w:sz w:val="28"/>
      <w:szCs w:val="32"/>
    </w:rPr>
  </w:style>
  <w:style w:type="paragraph" w:styleId="Naslov2">
    <w:name w:val="heading 2"/>
    <w:basedOn w:val="Normal"/>
    <w:next w:val="Normal"/>
    <w:link w:val="Naslov2Char"/>
    <w:uiPriority w:val="9"/>
    <w:unhideWhenUsed/>
    <w:qFormat/>
    <w:rsid w:val="009F19FB"/>
    <w:pPr>
      <w:keepNext/>
      <w:keepLines/>
      <w:spacing w:before="40" w:after="0"/>
      <w:outlineLvl w:val="1"/>
    </w:pPr>
    <w:rPr>
      <w:rFonts w:asciiTheme="majorHAnsi" w:eastAsiaTheme="majorEastAsia" w:hAnsiTheme="majorHAnsi" w:cstheme="majorBidi"/>
      <w:b/>
      <w:sz w:val="24"/>
      <w:szCs w:val="26"/>
      <w:u w:val="single"/>
    </w:rPr>
  </w:style>
  <w:style w:type="paragraph" w:styleId="Naslov3">
    <w:name w:val="heading 3"/>
    <w:basedOn w:val="Normal"/>
    <w:next w:val="Normal"/>
    <w:link w:val="Naslov3Char"/>
    <w:uiPriority w:val="9"/>
    <w:unhideWhenUsed/>
    <w:qFormat/>
    <w:rsid w:val="00717DF2"/>
    <w:pPr>
      <w:keepNext/>
      <w:keepLines/>
      <w:spacing w:before="40" w:after="0"/>
      <w:outlineLvl w:val="2"/>
    </w:pPr>
    <w:rPr>
      <w:rFonts w:asciiTheme="majorHAnsi" w:eastAsiaTheme="majorEastAsia" w:hAnsiTheme="majorHAnsi" w:cstheme="majorBidi"/>
      <w:szCs w:val="24"/>
      <w:u w:val="single"/>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table" w:styleId="Reetkatablice">
    <w:name w:val="Table Grid"/>
    <w:basedOn w:val="Obinatablica"/>
    <w:uiPriority w:val="39"/>
    <w:rsid w:val="00852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ivopisnatablicareetke6-isticanje6">
    <w:name w:val="Grid Table 6 Colorful Accent 6"/>
    <w:basedOn w:val="Obinatablica"/>
    <w:uiPriority w:val="51"/>
    <w:rsid w:val="00852FEE"/>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ezproreda">
    <w:name w:val="No Spacing"/>
    <w:link w:val="BezproredaChar"/>
    <w:uiPriority w:val="1"/>
    <w:qFormat/>
    <w:rsid w:val="00307D80"/>
    <w:pPr>
      <w:spacing w:after="0" w:line="240" w:lineRule="auto"/>
    </w:pPr>
    <w:rPr>
      <w:rFonts w:eastAsiaTheme="minorEastAsia"/>
      <w:lang w:eastAsia="hr-HR"/>
    </w:rPr>
  </w:style>
  <w:style w:type="character" w:customStyle="1" w:styleId="BezproredaChar">
    <w:name w:val="Bez proreda Char"/>
    <w:basedOn w:val="Zadanifontodlomka"/>
    <w:link w:val="Bezproreda"/>
    <w:uiPriority w:val="1"/>
    <w:rsid w:val="00307D80"/>
    <w:rPr>
      <w:rFonts w:eastAsiaTheme="minorEastAsia"/>
      <w:lang w:eastAsia="hr-HR"/>
    </w:rPr>
  </w:style>
  <w:style w:type="paragraph" w:styleId="Odlomakpopisa">
    <w:name w:val="List Paragraph"/>
    <w:basedOn w:val="Normal"/>
    <w:uiPriority w:val="34"/>
    <w:qFormat/>
    <w:rsid w:val="007B1173"/>
    <w:pPr>
      <w:ind w:left="720"/>
      <w:contextualSpacing/>
    </w:pPr>
  </w:style>
  <w:style w:type="table" w:styleId="ivopisnatablicareetke6-isticanje2">
    <w:name w:val="Grid Table 6 Colorful Accent 2"/>
    <w:basedOn w:val="Obinatablica"/>
    <w:uiPriority w:val="51"/>
    <w:rsid w:val="00FC0C2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Zaglavlje">
    <w:name w:val="header"/>
    <w:basedOn w:val="Normal"/>
    <w:link w:val="ZaglavljeChar"/>
    <w:uiPriority w:val="99"/>
    <w:unhideWhenUsed/>
    <w:rsid w:val="00DD7BEE"/>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DD7BEE"/>
  </w:style>
  <w:style w:type="paragraph" w:styleId="Podnoje">
    <w:name w:val="footer"/>
    <w:basedOn w:val="Normal"/>
    <w:link w:val="PodnojeChar"/>
    <w:uiPriority w:val="99"/>
    <w:unhideWhenUsed/>
    <w:rsid w:val="00DD7BEE"/>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DD7BEE"/>
  </w:style>
  <w:style w:type="character" w:customStyle="1" w:styleId="Naslov1Char">
    <w:name w:val="Naslov 1 Char"/>
    <w:basedOn w:val="Zadanifontodlomka"/>
    <w:link w:val="Naslov1"/>
    <w:uiPriority w:val="9"/>
    <w:rsid w:val="00C2591D"/>
    <w:rPr>
      <w:rFonts w:asciiTheme="majorHAnsi" w:eastAsiaTheme="majorEastAsia" w:hAnsiTheme="majorHAnsi" w:cstheme="majorBidi"/>
      <w:b/>
      <w:sz w:val="28"/>
      <w:szCs w:val="32"/>
    </w:rPr>
  </w:style>
  <w:style w:type="character" w:customStyle="1" w:styleId="Naslov2Char">
    <w:name w:val="Naslov 2 Char"/>
    <w:basedOn w:val="Zadanifontodlomka"/>
    <w:link w:val="Naslov2"/>
    <w:uiPriority w:val="9"/>
    <w:rsid w:val="009F19FB"/>
    <w:rPr>
      <w:rFonts w:asciiTheme="majorHAnsi" w:eastAsiaTheme="majorEastAsia" w:hAnsiTheme="majorHAnsi" w:cstheme="majorBidi"/>
      <w:b/>
      <w:sz w:val="24"/>
      <w:szCs w:val="26"/>
      <w:u w:val="single"/>
    </w:rPr>
  </w:style>
  <w:style w:type="character" w:customStyle="1" w:styleId="Naslov3Char">
    <w:name w:val="Naslov 3 Char"/>
    <w:basedOn w:val="Zadanifontodlomka"/>
    <w:link w:val="Naslov3"/>
    <w:uiPriority w:val="9"/>
    <w:rsid w:val="00717DF2"/>
    <w:rPr>
      <w:rFonts w:asciiTheme="majorHAnsi" w:eastAsiaTheme="majorEastAsia" w:hAnsiTheme="majorHAnsi" w:cstheme="majorBidi"/>
      <w:szCs w:val="24"/>
      <w:u w:val="single"/>
    </w:rPr>
  </w:style>
  <w:style w:type="paragraph" w:styleId="TOCNaslov">
    <w:name w:val="TOC Heading"/>
    <w:basedOn w:val="Naslov1"/>
    <w:next w:val="Normal"/>
    <w:uiPriority w:val="39"/>
    <w:unhideWhenUsed/>
    <w:qFormat/>
    <w:rsid w:val="0031088B"/>
    <w:pPr>
      <w:outlineLvl w:val="9"/>
    </w:pPr>
    <w:rPr>
      <w:b w:val="0"/>
      <w:color w:val="2F5496" w:themeColor="accent1" w:themeShade="BF"/>
      <w:sz w:val="32"/>
      <w:lang w:eastAsia="hr-HR"/>
    </w:rPr>
  </w:style>
  <w:style w:type="paragraph" w:styleId="Sadraj1">
    <w:name w:val="toc 1"/>
    <w:basedOn w:val="Normal"/>
    <w:next w:val="Normal"/>
    <w:autoRedefine/>
    <w:uiPriority w:val="39"/>
    <w:unhideWhenUsed/>
    <w:rsid w:val="0031088B"/>
    <w:pPr>
      <w:spacing w:after="100"/>
    </w:pPr>
  </w:style>
  <w:style w:type="paragraph" w:styleId="Sadraj2">
    <w:name w:val="toc 2"/>
    <w:basedOn w:val="Normal"/>
    <w:next w:val="Normal"/>
    <w:autoRedefine/>
    <w:uiPriority w:val="39"/>
    <w:unhideWhenUsed/>
    <w:rsid w:val="0031088B"/>
    <w:pPr>
      <w:spacing w:after="100"/>
      <w:ind w:left="220"/>
    </w:pPr>
  </w:style>
  <w:style w:type="paragraph" w:styleId="Sadraj3">
    <w:name w:val="toc 3"/>
    <w:basedOn w:val="Normal"/>
    <w:next w:val="Normal"/>
    <w:autoRedefine/>
    <w:uiPriority w:val="39"/>
    <w:unhideWhenUsed/>
    <w:rsid w:val="0031088B"/>
    <w:pPr>
      <w:spacing w:after="100"/>
      <w:ind w:left="440"/>
    </w:pPr>
  </w:style>
  <w:style w:type="character" w:styleId="Hiperveza">
    <w:name w:val="Hyperlink"/>
    <w:basedOn w:val="Zadanifontodlomka"/>
    <w:uiPriority w:val="99"/>
    <w:unhideWhenUsed/>
    <w:rsid w:val="0031088B"/>
    <w:rPr>
      <w:color w:val="0563C1" w:themeColor="hyperlink"/>
      <w:u w:val="single"/>
    </w:rPr>
  </w:style>
  <w:style w:type="paragraph" w:styleId="Tekstbalonia">
    <w:name w:val="Balloon Text"/>
    <w:basedOn w:val="Normal"/>
    <w:link w:val="TekstbaloniaChar"/>
    <w:uiPriority w:val="99"/>
    <w:semiHidden/>
    <w:unhideWhenUsed/>
    <w:rsid w:val="005C5931"/>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5C59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9E5295-3A32-4C6C-A1AA-5CF360028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13560</Words>
  <Characters>77292</Characters>
  <Application>Microsoft Office Word</Application>
  <DocSecurity>0</DocSecurity>
  <Lines>644</Lines>
  <Paragraphs>181</Paragraphs>
  <ScaleCrop>false</ScaleCrop>
  <HeadingPairs>
    <vt:vector size="2" baseType="variant">
      <vt:variant>
        <vt:lpstr>Naslov</vt:lpstr>
      </vt:variant>
      <vt:variant>
        <vt:i4>1</vt:i4>
      </vt:variant>
    </vt:vector>
  </HeadingPairs>
  <TitlesOfParts>
    <vt:vector size="1" baseType="lpstr">
      <vt:lpstr>program za mlade grada novske 2019. – 2023.</vt:lpstr>
    </vt:vector>
  </TitlesOfParts>
  <Company/>
  <LinksUpToDate>false</LinksUpToDate>
  <CharactersWithSpaces>90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za mlade grada novske 2019. – 2023.</dc:title>
  <dc:subject/>
  <dc:creator>Nora Nora</dc:creator>
  <cp:keywords/>
  <dc:description/>
  <cp:lastModifiedBy>Sonja Marohnić-Horvat</cp:lastModifiedBy>
  <cp:revision>2</cp:revision>
  <dcterms:created xsi:type="dcterms:W3CDTF">2019-09-09T08:14:00Z</dcterms:created>
  <dcterms:modified xsi:type="dcterms:W3CDTF">2019-09-09T08:14:00Z</dcterms:modified>
</cp:coreProperties>
</file>